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B2B83" w14:textId="77777777" w:rsidR="00DF6845" w:rsidRPr="00B04D11" w:rsidRDefault="00DF6845" w:rsidP="00B04D11">
      <w:pPr>
        <w:pStyle w:val="PC11Text"/>
        <w:spacing w:after="57"/>
        <w:jc w:val="center"/>
        <w:rPr>
          <w:rFonts w:ascii="Arial" w:hAnsi="Arial" w:cs="Arial"/>
          <w:b/>
          <w:sz w:val="18"/>
          <w:szCs w:val="18"/>
        </w:rPr>
      </w:pPr>
      <w:bookmarkStart w:id="0" w:name="_Hlk86148895"/>
      <w:bookmarkStart w:id="1" w:name="_Toc486666364"/>
      <w:bookmarkStart w:id="2" w:name="_Toc486673186"/>
      <w:r w:rsidRPr="00DF6845">
        <w:rPr>
          <w:rFonts w:ascii="Arial" w:hAnsi="Arial" w:cs="Arial"/>
          <w:b/>
          <w:sz w:val="22"/>
        </w:rPr>
        <w:t>202</w:t>
      </w:r>
      <w:r w:rsidR="006A53B5">
        <w:rPr>
          <w:rFonts w:ascii="Arial" w:hAnsi="Arial" w:cs="Arial"/>
          <w:b/>
          <w:sz w:val="22"/>
        </w:rPr>
        <w:t>2</w:t>
      </w:r>
      <w:r w:rsidRPr="00DF6845">
        <w:rPr>
          <w:rFonts w:ascii="Arial" w:hAnsi="Arial" w:cs="Arial"/>
          <w:b/>
          <w:sz w:val="22"/>
        </w:rPr>
        <w:t>/2</w:t>
      </w:r>
      <w:r w:rsidR="006A53B5">
        <w:rPr>
          <w:rFonts w:ascii="Arial" w:hAnsi="Arial" w:cs="Arial"/>
          <w:b/>
          <w:sz w:val="22"/>
        </w:rPr>
        <w:t>3</w:t>
      </w:r>
    </w:p>
    <w:bookmarkEnd w:id="0"/>
    <w:p w14:paraId="3D913D34" w14:textId="03DC961F" w:rsidR="0095779D" w:rsidRPr="00237B3D" w:rsidRDefault="0087447F" w:rsidP="0087447F">
      <w:pPr>
        <w:jc w:val="center"/>
        <w:rPr>
          <w:b/>
          <w:szCs w:val="18"/>
        </w:rPr>
      </w:pPr>
      <w:r>
        <w:rPr>
          <w:b/>
          <w:szCs w:val="18"/>
        </w:rPr>
        <w:t xml:space="preserve">USSA A </w:t>
      </w:r>
      <w:r w:rsidR="0095779D" w:rsidRPr="00237B3D">
        <w:rPr>
          <w:b/>
          <w:szCs w:val="18"/>
        </w:rPr>
        <w:t xml:space="preserve">Playing Conditions </w:t>
      </w:r>
    </w:p>
    <w:p w14:paraId="07E5CC3C" w14:textId="2B68CC71" w:rsidR="003B737F" w:rsidRPr="00AA075C" w:rsidRDefault="003B737F" w:rsidP="003B737F">
      <w:pPr>
        <w:jc w:val="center"/>
        <w:rPr>
          <w:b/>
          <w:szCs w:val="18"/>
        </w:rPr>
      </w:pPr>
      <w:r w:rsidRPr="00AA075C">
        <w:rPr>
          <w:b/>
          <w:szCs w:val="18"/>
        </w:rPr>
        <w:t>(</w:t>
      </w:r>
      <w:r w:rsidR="004243BF" w:rsidRPr="00AA075C">
        <w:rPr>
          <w:b/>
          <w:szCs w:val="18"/>
        </w:rPr>
        <w:t>Incorporating</w:t>
      </w:r>
      <w:r w:rsidRPr="00AA075C">
        <w:rPr>
          <w:b/>
          <w:szCs w:val="18"/>
        </w:rPr>
        <w:t xml:space="preserve"> the 20</w:t>
      </w:r>
      <w:r>
        <w:rPr>
          <w:b/>
          <w:szCs w:val="18"/>
        </w:rPr>
        <w:t>22</w:t>
      </w:r>
      <w:r w:rsidRPr="00AA075C">
        <w:rPr>
          <w:b/>
          <w:szCs w:val="18"/>
        </w:rPr>
        <w:t xml:space="preserve"> Code of the MCC Laws of Cricket)</w:t>
      </w:r>
    </w:p>
    <w:p w14:paraId="15D8D332" w14:textId="77777777" w:rsidR="00AE3D24" w:rsidRPr="00237B3D" w:rsidRDefault="00AE3D24" w:rsidP="00AE3D24">
      <w:pPr>
        <w:rPr>
          <w:b/>
          <w:szCs w:val="18"/>
        </w:rPr>
      </w:pPr>
      <w:r w:rsidRPr="00237B3D">
        <w:rPr>
          <w:b/>
          <w:szCs w:val="18"/>
        </w:rPr>
        <w:t>Preamble - The Spirit of Cricket</w:t>
      </w:r>
    </w:p>
    <w:p w14:paraId="3A2ADDE3" w14:textId="77777777" w:rsidR="00AE3D24" w:rsidRPr="00237B3D" w:rsidRDefault="00AE3D24" w:rsidP="00AE3D24">
      <w:pPr>
        <w:spacing w:line="256" w:lineRule="auto"/>
        <w:jc w:val="both"/>
        <w:rPr>
          <w:szCs w:val="18"/>
          <w:lang w:val="en-GB"/>
        </w:rPr>
      </w:pPr>
      <w:r w:rsidRPr="00237B3D">
        <w:rPr>
          <w:szCs w:val="18"/>
          <w:lang w:val="en-GB"/>
        </w:rPr>
        <w:t>Cricket owes much of its appeal and enjoyment to the fact that it should be played not only according to the Laws (which are incorporated within these Playing Conditions), but also within the Spirit of Cricket. </w:t>
      </w:r>
    </w:p>
    <w:p w14:paraId="198F1433" w14:textId="77777777" w:rsidR="00AE3D24" w:rsidRPr="00237B3D" w:rsidRDefault="00AE3D24" w:rsidP="00AE3D24">
      <w:pPr>
        <w:spacing w:line="256" w:lineRule="auto"/>
        <w:jc w:val="both"/>
        <w:rPr>
          <w:szCs w:val="18"/>
          <w:lang w:val="en-GB"/>
        </w:rPr>
      </w:pPr>
      <w:r w:rsidRPr="00237B3D">
        <w:rPr>
          <w:szCs w:val="18"/>
          <w:lang w:val="en-GB"/>
        </w:rPr>
        <w:t>The major responsibility for ensuring fair play rests with the captains, but extends to all players, umpires and, especially in junior cricket, teachers, coaches and parents.</w:t>
      </w:r>
    </w:p>
    <w:p w14:paraId="2106ADFD" w14:textId="77777777" w:rsidR="00AE3D24" w:rsidRPr="00237B3D" w:rsidRDefault="00AE3D24" w:rsidP="00AE3D24">
      <w:pPr>
        <w:spacing w:line="256" w:lineRule="auto"/>
        <w:jc w:val="both"/>
        <w:rPr>
          <w:szCs w:val="18"/>
          <w:lang w:val="en-GB"/>
        </w:rPr>
      </w:pPr>
      <w:r w:rsidRPr="00237B3D">
        <w:rPr>
          <w:bCs/>
          <w:szCs w:val="18"/>
          <w:lang w:val="en-GB"/>
        </w:rPr>
        <w:t>Respect</w:t>
      </w:r>
      <w:r w:rsidRPr="00237B3D">
        <w:rPr>
          <w:szCs w:val="18"/>
          <w:lang w:val="en-GB"/>
        </w:rPr>
        <w:t xml:space="preserve"> is central to the Spirit of Cricket.</w:t>
      </w:r>
    </w:p>
    <w:p w14:paraId="184D8500" w14:textId="77777777" w:rsidR="00AE3D24" w:rsidRPr="00237B3D" w:rsidRDefault="00AE3D24" w:rsidP="00AE3D24">
      <w:pPr>
        <w:spacing w:line="256" w:lineRule="auto"/>
        <w:jc w:val="both"/>
        <w:rPr>
          <w:szCs w:val="18"/>
          <w:lang w:val="en-GB"/>
        </w:rPr>
      </w:pPr>
      <w:r w:rsidRPr="00237B3D">
        <w:rPr>
          <w:szCs w:val="18"/>
          <w:lang w:val="en-GB"/>
        </w:rPr>
        <w:t>Respect your captain, team-mates, opponents and the authority of the umpires.</w:t>
      </w:r>
    </w:p>
    <w:p w14:paraId="70F40C6A" w14:textId="77777777" w:rsidR="00AE3D24" w:rsidRPr="00237B3D" w:rsidRDefault="00AE3D24" w:rsidP="00AE3D24">
      <w:pPr>
        <w:spacing w:line="256" w:lineRule="auto"/>
        <w:jc w:val="both"/>
        <w:rPr>
          <w:szCs w:val="18"/>
          <w:lang w:val="en-GB"/>
        </w:rPr>
      </w:pPr>
      <w:r w:rsidRPr="00237B3D">
        <w:rPr>
          <w:szCs w:val="18"/>
          <w:lang w:val="en-GB"/>
        </w:rPr>
        <w:t>Play hard and play fair.</w:t>
      </w:r>
    </w:p>
    <w:p w14:paraId="5D8D4048" w14:textId="77777777" w:rsidR="00AE3D24" w:rsidRPr="00237B3D" w:rsidRDefault="00AE3D24" w:rsidP="00AE3D24">
      <w:pPr>
        <w:spacing w:line="256" w:lineRule="auto"/>
        <w:jc w:val="both"/>
        <w:rPr>
          <w:szCs w:val="18"/>
          <w:lang w:val="en-GB"/>
        </w:rPr>
      </w:pPr>
      <w:r w:rsidRPr="00237B3D">
        <w:rPr>
          <w:szCs w:val="18"/>
          <w:lang w:val="en-GB"/>
        </w:rPr>
        <w:t>Accept the umpire’s decision.</w:t>
      </w:r>
    </w:p>
    <w:p w14:paraId="0EE7FB14" w14:textId="77777777" w:rsidR="00AE3D24" w:rsidRPr="00237B3D" w:rsidRDefault="00AE3D24" w:rsidP="00AE3D24">
      <w:pPr>
        <w:spacing w:line="256" w:lineRule="auto"/>
        <w:jc w:val="both"/>
        <w:rPr>
          <w:szCs w:val="18"/>
          <w:lang w:val="en-GB"/>
        </w:rPr>
      </w:pPr>
      <w:r w:rsidRPr="00237B3D">
        <w:rPr>
          <w:szCs w:val="18"/>
          <w:lang w:val="en-GB"/>
        </w:rPr>
        <w:t xml:space="preserve">Create a positive </w:t>
      </w:r>
      <w:r w:rsidR="00E8217C" w:rsidRPr="00237B3D">
        <w:rPr>
          <w:szCs w:val="18"/>
          <w:lang w:val="en-GB"/>
        </w:rPr>
        <w:t xml:space="preserve">atmosphere by your own conduct </w:t>
      </w:r>
      <w:r w:rsidRPr="00237B3D">
        <w:rPr>
          <w:szCs w:val="18"/>
          <w:lang w:val="en-GB"/>
        </w:rPr>
        <w:t>and encourage others to do likewise.</w:t>
      </w:r>
    </w:p>
    <w:p w14:paraId="7497D779" w14:textId="77777777" w:rsidR="00AE3D24" w:rsidRPr="00237B3D" w:rsidRDefault="00AE3D24" w:rsidP="00AE3D24">
      <w:pPr>
        <w:spacing w:line="256" w:lineRule="auto"/>
        <w:jc w:val="both"/>
        <w:rPr>
          <w:szCs w:val="18"/>
          <w:lang w:val="en-GB"/>
        </w:rPr>
      </w:pPr>
      <w:r w:rsidRPr="00237B3D">
        <w:rPr>
          <w:szCs w:val="18"/>
          <w:lang w:val="en-GB"/>
        </w:rPr>
        <w:t>Show self-discipline, even when things go against you.</w:t>
      </w:r>
    </w:p>
    <w:p w14:paraId="0032396B" w14:textId="77777777" w:rsidR="00AE3D24" w:rsidRPr="00237B3D" w:rsidRDefault="00AE3D24" w:rsidP="00AE3D24">
      <w:pPr>
        <w:spacing w:line="256" w:lineRule="auto"/>
        <w:jc w:val="both"/>
        <w:rPr>
          <w:szCs w:val="18"/>
          <w:lang w:val="en-GB"/>
        </w:rPr>
      </w:pPr>
      <w:r w:rsidRPr="00237B3D">
        <w:rPr>
          <w:szCs w:val="18"/>
          <w:lang w:val="en-GB"/>
        </w:rPr>
        <w:t xml:space="preserve">Congratulate the opposition on their </w:t>
      </w:r>
      <w:r w:rsidR="00E8217C" w:rsidRPr="00237B3D">
        <w:rPr>
          <w:szCs w:val="18"/>
          <w:lang w:val="en-GB"/>
        </w:rPr>
        <w:t>successes and</w:t>
      </w:r>
      <w:r w:rsidRPr="00237B3D">
        <w:rPr>
          <w:szCs w:val="18"/>
          <w:lang w:val="en-GB"/>
        </w:rPr>
        <w:t xml:space="preserve"> enjoy those of your own team.</w:t>
      </w:r>
    </w:p>
    <w:p w14:paraId="21D1661C" w14:textId="77777777" w:rsidR="00AE3D24" w:rsidRPr="00237B3D" w:rsidRDefault="00AE3D24" w:rsidP="00AE3D24">
      <w:pPr>
        <w:spacing w:line="256" w:lineRule="auto"/>
        <w:jc w:val="both"/>
        <w:rPr>
          <w:szCs w:val="18"/>
          <w:lang w:val="en-GB"/>
        </w:rPr>
      </w:pPr>
      <w:r w:rsidRPr="00237B3D">
        <w:rPr>
          <w:szCs w:val="18"/>
          <w:lang w:val="en-GB"/>
        </w:rPr>
        <w:t>Thank the officials and your opposition at the end of the match, whatever the result.</w:t>
      </w:r>
    </w:p>
    <w:p w14:paraId="79470867" w14:textId="77777777" w:rsidR="00AE3D24" w:rsidRPr="00237B3D" w:rsidRDefault="00AE3D24" w:rsidP="004B3EA4">
      <w:pPr>
        <w:spacing w:line="276" w:lineRule="auto"/>
        <w:jc w:val="both"/>
        <w:outlineLvl w:val="0"/>
        <w:rPr>
          <w:szCs w:val="18"/>
          <w:lang w:val="en-GB"/>
        </w:rPr>
      </w:pPr>
      <w:r w:rsidRPr="00237B3D">
        <w:rPr>
          <w:szCs w:val="18"/>
          <w:lang w:val="en-GB"/>
        </w:rPr>
        <w:t>Cricket is an exciting game that encourages leadership, friendship and teamwork, which brings together people from different nationalities, cultures and religions, especially when played within the Spirit of Cricket.</w:t>
      </w:r>
    </w:p>
    <w:p w14:paraId="351A438A" w14:textId="77777777" w:rsidR="00D8588F" w:rsidRPr="00237B3D" w:rsidRDefault="00284598" w:rsidP="00D95C41">
      <w:pPr>
        <w:pStyle w:val="Heading1"/>
        <w:ind w:hanging="1283"/>
        <w:rPr>
          <w:rFonts w:cs="Arial"/>
          <w:sz w:val="18"/>
          <w:szCs w:val="18"/>
        </w:rPr>
      </w:pPr>
      <w:bookmarkStart w:id="3" w:name="_Toc493978003"/>
      <w:r w:rsidRPr="00237B3D">
        <w:rPr>
          <w:rFonts w:cs="Arial"/>
          <w:sz w:val="18"/>
          <w:szCs w:val="18"/>
        </w:rPr>
        <w:t>THE PLAYERS</w:t>
      </w:r>
      <w:bookmarkEnd w:id="1"/>
      <w:bookmarkEnd w:id="2"/>
      <w:bookmarkEnd w:id="3"/>
    </w:p>
    <w:p w14:paraId="4B9DE32B" w14:textId="77777777" w:rsidR="00284598" w:rsidRPr="00237B3D" w:rsidRDefault="00076BFC" w:rsidP="00B45E0F">
      <w:pPr>
        <w:pStyle w:val="Heading2"/>
        <w:rPr>
          <w:rFonts w:cs="Arial"/>
          <w:sz w:val="18"/>
          <w:szCs w:val="18"/>
        </w:rPr>
      </w:pPr>
      <w:bookmarkStart w:id="4" w:name="_Toc486673187"/>
      <w:bookmarkStart w:id="5" w:name="_Toc483826504"/>
      <w:r w:rsidRPr="00237B3D">
        <w:rPr>
          <w:rFonts w:cs="Arial"/>
          <w:sz w:val="18"/>
          <w:szCs w:val="18"/>
        </w:rPr>
        <w:t>Number of players</w:t>
      </w:r>
      <w:bookmarkEnd w:id="4"/>
    </w:p>
    <w:p w14:paraId="0320C0E4" w14:textId="77777777" w:rsidR="00076BFC" w:rsidRPr="00237B3D" w:rsidRDefault="00076BFC" w:rsidP="00243114">
      <w:pPr>
        <w:ind w:firstLine="709"/>
        <w:rPr>
          <w:szCs w:val="18"/>
        </w:rPr>
      </w:pPr>
      <w:r w:rsidRPr="00237B3D">
        <w:rPr>
          <w:szCs w:val="18"/>
        </w:rPr>
        <w:t>A match is played between two sides, each of eleven players, one of whom shall be captain.</w:t>
      </w:r>
    </w:p>
    <w:p w14:paraId="1A949D42" w14:textId="77777777" w:rsidR="00D8588F" w:rsidRPr="00237B3D" w:rsidRDefault="00076BFC" w:rsidP="00B45E0F">
      <w:pPr>
        <w:pStyle w:val="Heading2"/>
        <w:rPr>
          <w:rFonts w:cs="Arial"/>
          <w:sz w:val="18"/>
          <w:szCs w:val="18"/>
        </w:rPr>
      </w:pPr>
      <w:bookmarkStart w:id="6" w:name="_Toc486673189"/>
      <w:bookmarkStart w:id="7" w:name="_Toc486673190"/>
      <w:bookmarkStart w:id="8" w:name="_Ref493864306"/>
      <w:bookmarkEnd w:id="5"/>
      <w:bookmarkEnd w:id="6"/>
      <w:r w:rsidRPr="00237B3D">
        <w:rPr>
          <w:rFonts w:cs="Arial"/>
          <w:sz w:val="18"/>
          <w:szCs w:val="18"/>
        </w:rPr>
        <w:t>Nomination and replacement of players</w:t>
      </w:r>
      <w:bookmarkEnd w:id="7"/>
      <w:bookmarkEnd w:id="8"/>
    </w:p>
    <w:p w14:paraId="5261A9D2" w14:textId="3960F9D6" w:rsidR="003B737F" w:rsidRPr="00A47DF0" w:rsidRDefault="003B737F" w:rsidP="003B737F">
      <w:pPr>
        <w:pStyle w:val="Heading3"/>
        <w:ind w:left="1418" w:hanging="709"/>
        <w:rPr>
          <w:szCs w:val="18"/>
        </w:rPr>
      </w:pPr>
      <w:r w:rsidRPr="00A47DF0">
        <w:rPr>
          <w:szCs w:val="18"/>
        </w:rPr>
        <w:t xml:space="preserve">Each captain shall nominate 11 players </w:t>
      </w:r>
      <w:r w:rsidR="0087447F">
        <w:rPr>
          <w:szCs w:val="18"/>
        </w:rPr>
        <w:t>in writing to the umpires before the toss</w:t>
      </w:r>
      <w:r w:rsidRPr="00A47DF0">
        <w:rPr>
          <w:szCs w:val="18"/>
        </w:rPr>
        <w:t xml:space="preserve">. No player (member of the playing eleven) may be changed after the nomination and prior to the start of play without the consent of the opposing captain. (See in addition clause 13.4 – re: Timings of Team Nomination Sheets). </w:t>
      </w:r>
    </w:p>
    <w:p w14:paraId="07BCBAA7" w14:textId="77777777" w:rsidR="00497FD8" w:rsidRPr="00237B3D" w:rsidRDefault="00497FD8" w:rsidP="00243114">
      <w:pPr>
        <w:pStyle w:val="Heading3"/>
        <w:ind w:left="1418" w:hanging="709"/>
        <w:rPr>
          <w:szCs w:val="18"/>
        </w:rPr>
      </w:pPr>
      <w:r w:rsidRPr="00237B3D">
        <w:rPr>
          <w:szCs w:val="18"/>
        </w:rPr>
        <w:t xml:space="preserve">Only those nominated as substitute fielders shall be entitled to act as substitute fielders during the match, unless the </w:t>
      </w:r>
      <w:r w:rsidR="001703D5" w:rsidRPr="002E67D5">
        <w:rPr>
          <w:szCs w:val="18"/>
        </w:rPr>
        <w:t>Match Referee</w:t>
      </w:r>
      <w:r w:rsidRPr="00237B3D">
        <w:rPr>
          <w:szCs w:val="18"/>
        </w:rPr>
        <w:t>, in exceptional circumstances, allows subsequent additions.</w:t>
      </w:r>
    </w:p>
    <w:p w14:paraId="6E515894" w14:textId="77777777" w:rsidR="00497FD8" w:rsidRPr="00237B3D" w:rsidRDefault="00497FD8" w:rsidP="00243114">
      <w:pPr>
        <w:pStyle w:val="Heading3"/>
        <w:ind w:left="1418" w:hanging="709"/>
        <w:rPr>
          <w:szCs w:val="18"/>
        </w:rPr>
      </w:pPr>
      <w:r w:rsidRPr="00237B3D">
        <w:rPr>
          <w:szCs w:val="18"/>
        </w:rPr>
        <w:t>All those nominated including those nominated as substitute fielders, must be eligible to play for that particular team and by such nomination the nominees shall warrant that they are so eligible.</w:t>
      </w:r>
    </w:p>
    <w:p w14:paraId="41C023A5" w14:textId="77777777" w:rsidR="00497FD8" w:rsidRPr="00237B3D" w:rsidRDefault="00497FD8" w:rsidP="00243114">
      <w:pPr>
        <w:pStyle w:val="Heading3"/>
        <w:ind w:left="1418" w:hanging="709"/>
        <w:rPr>
          <w:szCs w:val="18"/>
        </w:rPr>
      </w:pPr>
      <w:r w:rsidRPr="00237B3D">
        <w:rPr>
          <w:szCs w:val="18"/>
        </w:rPr>
        <w:t xml:space="preserve">In addition, by their nomination, the nominees shall be deemed to have agreed to abide by all the applicable </w:t>
      </w:r>
      <w:r w:rsidR="003F2DB8" w:rsidRPr="00237B3D">
        <w:rPr>
          <w:szCs w:val="18"/>
        </w:rPr>
        <w:t>CSA</w:t>
      </w:r>
      <w:r w:rsidRPr="00237B3D">
        <w:rPr>
          <w:szCs w:val="18"/>
        </w:rPr>
        <w:t xml:space="preserve"> Regulations pertaining to </w:t>
      </w:r>
      <w:r w:rsidR="003F2DB8" w:rsidRPr="00237B3D">
        <w:rPr>
          <w:szCs w:val="18"/>
        </w:rPr>
        <w:t>domestic</w:t>
      </w:r>
      <w:r w:rsidRPr="00237B3D">
        <w:rPr>
          <w:szCs w:val="18"/>
        </w:rPr>
        <w:t xml:space="preserve"> cricket and in particular, the Clothing and Equipment Regulations, the Code of Conduct for Players and Player Support Personnel (hereafter referred to as the </w:t>
      </w:r>
      <w:r w:rsidR="003F2DB8" w:rsidRPr="00237B3D">
        <w:rPr>
          <w:szCs w:val="18"/>
        </w:rPr>
        <w:t>CSA</w:t>
      </w:r>
      <w:r w:rsidRPr="00237B3D">
        <w:rPr>
          <w:szCs w:val="18"/>
        </w:rPr>
        <w:t xml:space="preserve"> Code of Conduct), the Anti-Racism Code for Players and Player Support Personnel, the Anti-Doping Code and the Anti-Corruption Code.</w:t>
      </w:r>
    </w:p>
    <w:p w14:paraId="032450C7" w14:textId="77777777" w:rsidR="00F46BE5" w:rsidRPr="00CE2BB4" w:rsidRDefault="00F46BE5" w:rsidP="00243114">
      <w:pPr>
        <w:pStyle w:val="Heading3"/>
        <w:ind w:left="1418" w:hanging="709"/>
        <w:rPr>
          <w:szCs w:val="18"/>
        </w:rPr>
      </w:pPr>
      <w:bookmarkStart w:id="9" w:name="_Toc486666365"/>
      <w:bookmarkStart w:id="10" w:name="_Toc486673193"/>
      <w:bookmarkStart w:id="11" w:name="_Ref493864952"/>
      <w:bookmarkStart w:id="12" w:name="_Toc493978004"/>
      <w:bookmarkStart w:id="13" w:name="_Toc483826506"/>
      <w:r w:rsidRPr="00CE2BB4">
        <w:rPr>
          <w:szCs w:val="18"/>
        </w:rPr>
        <w:t>A player or player support personnel who has been suspended from participating in a match shall not, from the toss of the coin and for the remainder of the match thereafter:</w:t>
      </w:r>
    </w:p>
    <w:p w14:paraId="233BA1FC" w14:textId="77777777" w:rsidR="00F46BE5" w:rsidRPr="00CE2BB4" w:rsidRDefault="00F46BE5" w:rsidP="00243114">
      <w:pPr>
        <w:pStyle w:val="Heading4"/>
        <w:keepNext/>
        <w:keepLines/>
        <w:ind w:left="1080" w:hanging="371"/>
        <w:rPr>
          <w:rFonts w:cs="Arial"/>
          <w:szCs w:val="18"/>
        </w:rPr>
      </w:pPr>
      <w:r w:rsidRPr="00CE2BB4">
        <w:rPr>
          <w:rFonts w:cs="Arial"/>
          <w:szCs w:val="18"/>
        </w:rPr>
        <w:t>Be nominated as, or carry out any of the duties or responsibilities of a substitute fielder, or</w:t>
      </w:r>
    </w:p>
    <w:p w14:paraId="41C20329" w14:textId="77777777" w:rsidR="00F46BE5" w:rsidRPr="00CE2BB4" w:rsidRDefault="00F46BE5" w:rsidP="00243114">
      <w:pPr>
        <w:pStyle w:val="Heading4"/>
        <w:ind w:left="1418" w:hanging="709"/>
      </w:pPr>
      <w:r w:rsidRPr="00CE2BB4">
        <w:t>Enter any part of the playing area (which shall include the field of play and the area between the boundary and the perimeter boards) at any time, including any scheduled or unscheduled breaks in play.</w:t>
      </w:r>
    </w:p>
    <w:p w14:paraId="4B0018BB" w14:textId="77777777" w:rsidR="00F46BE5" w:rsidRPr="00CE2BB4" w:rsidRDefault="00F46BE5" w:rsidP="009E6374">
      <w:pPr>
        <w:pStyle w:val="Heading3"/>
        <w:numPr>
          <w:ilvl w:val="0"/>
          <w:numId w:val="0"/>
        </w:numPr>
        <w:ind w:left="1418"/>
        <w:rPr>
          <w:szCs w:val="18"/>
        </w:rPr>
      </w:pPr>
      <w:r w:rsidRPr="00CE2BB4">
        <w:rPr>
          <w:szCs w:val="18"/>
        </w:rPr>
        <w:t xml:space="preserve">A player who has been suspended from participating in a match shall be permitted from the toss of the coin and for the remainder of the match thereafter be permitted to enter the players’ dressing room provided that the players’ dressing room (or any part thereof) for the match is not within the playing area described in b) </w:t>
      </w:r>
      <w:bookmarkStart w:id="14" w:name="_Hlk17706815"/>
      <w:r w:rsidRPr="00CE2BB4">
        <w:rPr>
          <w:szCs w:val="18"/>
        </w:rPr>
        <w:t>above (for example, the player is not permitted to enter the on-field ‘dug-out’)</w:t>
      </w:r>
      <w:r>
        <w:rPr>
          <w:szCs w:val="18"/>
        </w:rPr>
        <w:t>.</w:t>
      </w:r>
    </w:p>
    <w:p w14:paraId="5DC199CB" w14:textId="77777777" w:rsidR="00F46BE5" w:rsidRPr="008241E4" w:rsidRDefault="00F46BE5" w:rsidP="009E6374">
      <w:pPr>
        <w:ind w:left="1418" w:hanging="709"/>
        <w:rPr>
          <w:szCs w:val="18"/>
        </w:rPr>
      </w:pPr>
      <w:bookmarkStart w:id="15" w:name="_Toc486673191"/>
      <w:bookmarkStart w:id="16" w:name="_Toc483826505"/>
      <w:bookmarkEnd w:id="14"/>
      <w:r w:rsidRPr="008241E4">
        <w:rPr>
          <w:szCs w:val="18"/>
        </w:rPr>
        <w:t>1.2.6</w:t>
      </w:r>
      <w:r w:rsidRPr="008241E4">
        <w:rPr>
          <w:szCs w:val="18"/>
        </w:rPr>
        <w:tab/>
        <w:t>If a player sustains a concussion or suspected concussion as a result of a head or neck injury during the course of the relevant match, a Concussion Replacement may be permitted in the following circumstances:</w:t>
      </w:r>
    </w:p>
    <w:p w14:paraId="6735F51C" w14:textId="77777777" w:rsidR="00F46BE5" w:rsidRPr="008241E4" w:rsidRDefault="00F46BE5" w:rsidP="009E6374">
      <w:pPr>
        <w:ind w:left="1418" w:hanging="709"/>
        <w:rPr>
          <w:szCs w:val="18"/>
        </w:rPr>
      </w:pPr>
      <w:r w:rsidRPr="008241E4">
        <w:rPr>
          <w:szCs w:val="18"/>
        </w:rPr>
        <w:t>1.2.6.1</w:t>
      </w:r>
      <w:r w:rsidRPr="008241E4">
        <w:rPr>
          <w:szCs w:val="18"/>
        </w:rPr>
        <w:tab/>
        <w:t>the head or neck injury must have been sustained during play and within the playing area described in clause 1.2.5.2 above;</w:t>
      </w:r>
    </w:p>
    <w:p w14:paraId="1C091063" w14:textId="77777777" w:rsidR="00F46BE5" w:rsidRPr="008241E4" w:rsidRDefault="00F46BE5" w:rsidP="009E6374">
      <w:pPr>
        <w:ind w:left="1418" w:hanging="709"/>
        <w:rPr>
          <w:szCs w:val="18"/>
        </w:rPr>
      </w:pPr>
      <w:r w:rsidRPr="008241E4">
        <w:rPr>
          <w:szCs w:val="18"/>
        </w:rPr>
        <w:t>1.2.6.2</w:t>
      </w:r>
      <w:r w:rsidRPr="008241E4">
        <w:rPr>
          <w:szCs w:val="18"/>
        </w:rPr>
        <w:tab/>
        <w:t>a concussion or suspected concussion must have been formally diagnosed by the Team Medical Representative;</w:t>
      </w:r>
    </w:p>
    <w:p w14:paraId="22C657F2" w14:textId="77777777" w:rsidR="00F46BE5" w:rsidRPr="008241E4" w:rsidRDefault="00F46BE5" w:rsidP="009E6374">
      <w:pPr>
        <w:ind w:left="1418" w:hanging="720"/>
        <w:rPr>
          <w:szCs w:val="18"/>
        </w:rPr>
      </w:pPr>
      <w:r w:rsidRPr="008241E4">
        <w:rPr>
          <w:szCs w:val="18"/>
        </w:rPr>
        <w:t>1.2.6.3</w:t>
      </w:r>
      <w:r w:rsidRPr="008241E4">
        <w:rPr>
          <w:szCs w:val="18"/>
        </w:rPr>
        <w:tab/>
        <w:t xml:space="preserve">the Team Medical Representative or Team Manager shall submit a Concussion Replacement Request to the </w:t>
      </w:r>
      <w:r w:rsidR="00C9522C">
        <w:rPr>
          <w:szCs w:val="18"/>
        </w:rPr>
        <w:t>Match Referee</w:t>
      </w:r>
      <w:r w:rsidRPr="008241E4">
        <w:rPr>
          <w:szCs w:val="18"/>
        </w:rPr>
        <w:t xml:space="preserve"> on a standard form, which shall:</w:t>
      </w:r>
    </w:p>
    <w:p w14:paraId="2E289850" w14:textId="77777777" w:rsidR="00F46BE5" w:rsidRPr="008241E4" w:rsidRDefault="00F46BE5" w:rsidP="00243114">
      <w:pPr>
        <w:ind w:left="1260" w:hanging="551"/>
        <w:rPr>
          <w:szCs w:val="18"/>
        </w:rPr>
      </w:pPr>
      <w:r w:rsidRPr="008241E4">
        <w:rPr>
          <w:szCs w:val="18"/>
        </w:rPr>
        <w:t>1.2.6.3.1</w:t>
      </w:r>
      <w:r w:rsidRPr="008241E4">
        <w:rPr>
          <w:szCs w:val="18"/>
        </w:rPr>
        <w:tab/>
        <w:t xml:space="preserve">identify the player who has sustained the concussion or suspected concussion; </w:t>
      </w:r>
    </w:p>
    <w:p w14:paraId="6667EDC8" w14:textId="77777777" w:rsidR="00F46BE5" w:rsidRPr="008241E4" w:rsidRDefault="00F46BE5" w:rsidP="009E6374">
      <w:pPr>
        <w:ind w:left="1418" w:hanging="709"/>
        <w:rPr>
          <w:szCs w:val="18"/>
        </w:rPr>
      </w:pPr>
      <w:r w:rsidRPr="008241E4">
        <w:rPr>
          <w:szCs w:val="18"/>
        </w:rPr>
        <w:t>1.2.6.3.2</w:t>
      </w:r>
      <w:r w:rsidRPr="008241E4">
        <w:rPr>
          <w:szCs w:val="18"/>
        </w:rPr>
        <w:tab/>
      </w:r>
      <w:r w:rsidR="009E6374">
        <w:rPr>
          <w:szCs w:val="18"/>
        </w:rPr>
        <w:t xml:space="preserve"> </w:t>
      </w:r>
      <w:r w:rsidRPr="008241E4">
        <w:rPr>
          <w:szCs w:val="18"/>
        </w:rPr>
        <w:t xml:space="preserve">specify the incident in which the concussion or suspected concussion was sustained, including the </w:t>
      </w:r>
      <w:r w:rsidR="009E6374">
        <w:rPr>
          <w:szCs w:val="18"/>
        </w:rPr>
        <w:t xml:space="preserve">  </w:t>
      </w:r>
      <w:r w:rsidRPr="008241E4">
        <w:rPr>
          <w:szCs w:val="18"/>
        </w:rPr>
        <w:t>time at which it occurred;</w:t>
      </w:r>
    </w:p>
    <w:p w14:paraId="3C19FEC1" w14:textId="77777777" w:rsidR="00F46BE5" w:rsidRPr="008241E4" w:rsidRDefault="00F46BE5" w:rsidP="009E6374">
      <w:pPr>
        <w:ind w:left="1418" w:hanging="709"/>
        <w:rPr>
          <w:szCs w:val="18"/>
        </w:rPr>
      </w:pPr>
      <w:r w:rsidRPr="008241E4">
        <w:rPr>
          <w:szCs w:val="18"/>
        </w:rPr>
        <w:t>1.2.6.3.3</w:t>
      </w:r>
      <w:r w:rsidRPr="008241E4">
        <w:rPr>
          <w:szCs w:val="18"/>
        </w:rPr>
        <w:tab/>
      </w:r>
      <w:r w:rsidR="009E6374">
        <w:rPr>
          <w:szCs w:val="18"/>
        </w:rPr>
        <w:t xml:space="preserve"> </w:t>
      </w:r>
      <w:r w:rsidRPr="008241E4">
        <w:rPr>
          <w:szCs w:val="18"/>
        </w:rPr>
        <w:t xml:space="preserve">confirm that, following an examination, the Team Medical Representative believes or suspects that the player has sustained a concussion as a result of the incident specified in 1.2.6.3.2 above; and </w:t>
      </w:r>
    </w:p>
    <w:p w14:paraId="4C4EF792" w14:textId="77777777" w:rsidR="00F46BE5" w:rsidRPr="008241E4" w:rsidRDefault="00F46BE5" w:rsidP="009E6374">
      <w:pPr>
        <w:ind w:left="1418" w:hanging="709"/>
        <w:rPr>
          <w:szCs w:val="18"/>
        </w:rPr>
      </w:pPr>
      <w:r w:rsidRPr="008241E4">
        <w:rPr>
          <w:szCs w:val="18"/>
        </w:rPr>
        <w:t>1.2.6.3.4</w:t>
      </w:r>
      <w:r w:rsidRPr="008241E4">
        <w:rPr>
          <w:szCs w:val="18"/>
        </w:rPr>
        <w:tab/>
      </w:r>
      <w:r w:rsidR="009E6374">
        <w:rPr>
          <w:szCs w:val="18"/>
        </w:rPr>
        <w:t xml:space="preserve"> </w:t>
      </w:r>
      <w:r w:rsidRPr="008241E4">
        <w:rPr>
          <w:szCs w:val="18"/>
        </w:rPr>
        <w:t>identify the requested Concussion Replacement, who shall be a like-for-like replacement for the player who has sustained the concussion or suspected concussion.</w:t>
      </w:r>
    </w:p>
    <w:p w14:paraId="0C7C847E" w14:textId="77777777" w:rsidR="00F46BE5" w:rsidRPr="008241E4" w:rsidRDefault="00F46BE5" w:rsidP="004846A6">
      <w:pPr>
        <w:ind w:left="1418" w:hanging="709"/>
        <w:rPr>
          <w:szCs w:val="18"/>
        </w:rPr>
      </w:pPr>
      <w:r w:rsidRPr="008241E4">
        <w:rPr>
          <w:szCs w:val="18"/>
        </w:rPr>
        <w:t>1.2.6.4</w:t>
      </w:r>
      <w:r w:rsidRPr="008241E4">
        <w:rPr>
          <w:szCs w:val="18"/>
        </w:rPr>
        <w:tab/>
        <w:t xml:space="preserve">The Concussion Replacement Request must be submitted as soon as possible after the incident specified in 1.2.6.3.2 if a Concussion Replacement is to be permitted. </w:t>
      </w:r>
    </w:p>
    <w:p w14:paraId="112DC7E1" w14:textId="77777777" w:rsidR="00B74E37" w:rsidRDefault="00F46BE5" w:rsidP="004846A6">
      <w:pPr>
        <w:ind w:left="1418" w:hanging="709"/>
        <w:rPr>
          <w:szCs w:val="18"/>
        </w:rPr>
      </w:pPr>
      <w:r w:rsidRPr="008241E4">
        <w:rPr>
          <w:szCs w:val="18"/>
        </w:rPr>
        <w:t>1.2.7</w:t>
      </w:r>
      <w:r w:rsidRPr="008241E4">
        <w:rPr>
          <w:szCs w:val="18"/>
        </w:rPr>
        <w:tab/>
      </w:r>
      <w:bookmarkStart w:id="17" w:name="OLE_LINK3"/>
      <w:r w:rsidRPr="008241E4">
        <w:rPr>
          <w:szCs w:val="18"/>
        </w:rPr>
        <w:t xml:space="preserve">The </w:t>
      </w:r>
      <w:r w:rsidR="00C9522C">
        <w:rPr>
          <w:szCs w:val="18"/>
        </w:rPr>
        <w:t>Match Referee</w:t>
      </w:r>
      <w:r w:rsidR="00A97846" w:rsidRPr="008241E4">
        <w:rPr>
          <w:szCs w:val="18"/>
        </w:rPr>
        <w:t xml:space="preserve"> </w:t>
      </w:r>
      <w:r w:rsidRPr="008241E4">
        <w:rPr>
          <w:szCs w:val="18"/>
        </w:rPr>
        <w:t>should ordinarily approve a Concussion Replacement Request as follows:</w:t>
      </w:r>
      <w:bookmarkStart w:id="18" w:name="OLE_LINK4"/>
    </w:p>
    <w:p w14:paraId="1FF39132" w14:textId="2459CA72" w:rsidR="00F46BE5" w:rsidRPr="008241E4" w:rsidRDefault="00B74E37" w:rsidP="004846A6">
      <w:pPr>
        <w:ind w:left="1418" w:hanging="709"/>
        <w:rPr>
          <w:szCs w:val="18"/>
        </w:rPr>
      </w:pPr>
      <w:r>
        <w:rPr>
          <w:szCs w:val="18"/>
        </w:rPr>
        <w:tab/>
      </w:r>
      <w:r w:rsidR="00F46BE5" w:rsidRPr="008241E4">
        <w:rPr>
          <w:szCs w:val="18"/>
        </w:rPr>
        <w:t>From the nominated substitutes and where possible the replacement is a like-for-like player; or</w:t>
      </w:r>
    </w:p>
    <w:p w14:paraId="5E15E036" w14:textId="77777777" w:rsidR="00F46BE5" w:rsidRPr="008241E4" w:rsidRDefault="00F46BE5" w:rsidP="001E28F7">
      <w:pPr>
        <w:pStyle w:val="ListParagraph"/>
        <w:numPr>
          <w:ilvl w:val="0"/>
          <w:numId w:val="2"/>
        </w:numPr>
        <w:spacing w:after="0"/>
        <w:ind w:left="1701" w:hanging="283"/>
        <w:rPr>
          <w:szCs w:val="18"/>
        </w:rPr>
      </w:pPr>
      <w:r w:rsidRPr="008241E4">
        <w:rPr>
          <w:szCs w:val="18"/>
        </w:rPr>
        <w:t>In the event of a like-for-like player not being available, he must exercise his discretion as to which player whose inclusion will not excessively advantage his team for the remainder of the match; or</w:t>
      </w:r>
    </w:p>
    <w:p w14:paraId="0847688A" w14:textId="77777777" w:rsidR="00F46BE5" w:rsidRPr="008241E4" w:rsidRDefault="00F46BE5" w:rsidP="001E28F7">
      <w:pPr>
        <w:pStyle w:val="ListParagraph"/>
        <w:numPr>
          <w:ilvl w:val="0"/>
          <w:numId w:val="2"/>
        </w:numPr>
        <w:spacing w:after="0"/>
        <w:ind w:left="1701" w:hanging="283"/>
        <w:rPr>
          <w:szCs w:val="18"/>
        </w:rPr>
      </w:pPr>
      <w:r w:rsidRPr="008241E4">
        <w:rPr>
          <w:szCs w:val="18"/>
        </w:rPr>
        <w:t xml:space="preserve">In the event of only one nominated substitute player being available then he shall have no option but allow this player to be a Concussion Replacement regardless of him not being a like-for-like player.   In this case, if the </w:t>
      </w:r>
      <w:r w:rsidR="00C9522C">
        <w:rPr>
          <w:szCs w:val="18"/>
        </w:rPr>
        <w:t>Match Referee</w:t>
      </w:r>
      <w:r w:rsidR="00A97846" w:rsidRPr="008241E4">
        <w:rPr>
          <w:szCs w:val="18"/>
        </w:rPr>
        <w:t xml:space="preserve"> </w:t>
      </w:r>
      <w:r w:rsidRPr="008241E4">
        <w:rPr>
          <w:szCs w:val="18"/>
        </w:rPr>
        <w:t xml:space="preserve">deems the advantage to the team to be significant, he may impose limitations on the role that the Concussion replacement can play in the match. For example, an all-rounder may replace a batter, but approval is only given on the condition that the Concussion replacement shall not be permitted to bowl. </w:t>
      </w:r>
    </w:p>
    <w:bookmarkEnd w:id="18"/>
    <w:p w14:paraId="36821F58" w14:textId="77777777" w:rsidR="00F46BE5" w:rsidRPr="008241E4" w:rsidRDefault="00F46BE5" w:rsidP="004846A6">
      <w:pPr>
        <w:pStyle w:val="ListParagraph"/>
        <w:spacing w:after="0"/>
        <w:ind w:left="1418" w:hanging="709"/>
        <w:rPr>
          <w:szCs w:val="18"/>
        </w:rPr>
      </w:pPr>
    </w:p>
    <w:bookmarkEnd w:id="17"/>
    <w:p w14:paraId="38F94910" w14:textId="77777777" w:rsidR="00F46BE5" w:rsidRPr="008241E4" w:rsidRDefault="00F46BE5" w:rsidP="004846A6">
      <w:pPr>
        <w:ind w:left="1418" w:hanging="709"/>
        <w:rPr>
          <w:szCs w:val="18"/>
        </w:rPr>
      </w:pPr>
      <w:r w:rsidRPr="008241E4">
        <w:rPr>
          <w:szCs w:val="18"/>
        </w:rPr>
        <w:t>1.2.8</w:t>
      </w:r>
      <w:r w:rsidRPr="008241E4">
        <w:rPr>
          <w:szCs w:val="18"/>
        </w:rPr>
        <w:tab/>
        <w:t xml:space="preserve">The decision of the </w:t>
      </w:r>
      <w:r w:rsidR="00C9522C">
        <w:rPr>
          <w:szCs w:val="18"/>
        </w:rPr>
        <w:t>Match Referee</w:t>
      </w:r>
      <w:r w:rsidR="00A97846" w:rsidRPr="008241E4">
        <w:rPr>
          <w:szCs w:val="18"/>
        </w:rPr>
        <w:t xml:space="preserve"> </w:t>
      </w:r>
      <w:r w:rsidRPr="008241E4">
        <w:rPr>
          <w:szCs w:val="18"/>
        </w:rPr>
        <w:t>in relation to any Concussion Replacement Request shall be final and neither team shall have any right of appeal.</w:t>
      </w:r>
    </w:p>
    <w:p w14:paraId="4E74B956" w14:textId="77777777" w:rsidR="00F46BE5" w:rsidRPr="008241E4" w:rsidRDefault="00F46BE5" w:rsidP="004846A6">
      <w:pPr>
        <w:ind w:left="1418" w:hanging="709"/>
        <w:rPr>
          <w:szCs w:val="18"/>
        </w:rPr>
      </w:pPr>
      <w:r w:rsidRPr="008241E4">
        <w:rPr>
          <w:szCs w:val="18"/>
        </w:rPr>
        <w:t>1.2.9</w:t>
      </w:r>
      <w:r w:rsidRPr="008241E4">
        <w:rPr>
          <w:szCs w:val="18"/>
        </w:rPr>
        <w:tab/>
        <w:t xml:space="preserve">Once the Concussion Replacement has been approved by the </w:t>
      </w:r>
      <w:r w:rsidR="00C9522C">
        <w:rPr>
          <w:szCs w:val="18"/>
        </w:rPr>
        <w:t>Match Referee</w:t>
      </w:r>
      <w:r w:rsidRPr="008241E4">
        <w:rPr>
          <w:szCs w:val="18"/>
        </w:rPr>
        <w:t xml:space="preserve">, the replaced player shall play no further part in the match and can only assist in duties of carrying drinks if required. </w:t>
      </w:r>
    </w:p>
    <w:p w14:paraId="6EF6FFDE" w14:textId="77777777" w:rsidR="00F46BE5" w:rsidRPr="00CE2BB4" w:rsidRDefault="00F46BE5" w:rsidP="004846A6">
      <w:pPr>
        <w:ind w:left="1418" w:hanging="709"/>
        <w:rPr>
          <w:szCs w:val="18"/>
        </w:rPr>
      </w:pPr>
      <w:r w:rsidRPr="008241E4">
        <w:rPr>
          <w:szCs w:val="18"/>
        </w:rPr>
        <w:t>1.2.10</w:t>
      </w:r>
      <w:r w:rsidRPr="008241E4">
        <w:rPr>
          <w:szCs w:val="18"/>
        </w:rPr>
        <w:tab/>
        <w:t>Both the Concussion Replacement and the replaced player shall be considered to have played in the match for records and statistical purposes.</w:t>
      </w:r>
    </w:p>
    <w:p w14:paraId="14C2C982" w14:textId="77777777" w:rsidR="00F46BE5" w:rsidRPr="00CE2BB4" w:rsidRDefault="00F46BE5" w:rsidP="009453AF">
      <w:pPr>
        <w:pStyle w:val="Heading2"/>
        <w:rPr>
          <w:rFonts w:cs="Arial"/>
          <w:sz w:val="18"/>
          <w:szCs w:val="18"/>
        </w:rPr>
      </w:pPr>
      <w:r w:rsidRPr="00CE2BB4">
        <w:rPr>
          <w:rFonts w:cs="Arial"/>
          <w:sz w:val="18"/>
          <w:szCs w:val="18"/>
        </w:rPr>
        <w:t>Captain</w:t>
      </w:r>
      <w:bookmarkEnd w:id="15"/>
    </w:p>
    <w:p w14:paraId="0FB93C66" w14:textId="77777777" w:rsidR="00F46BE5" w:rsidRPr="00CE2BB4" w:rsidRDefault="00F46BE5" w:rsidP="009453AF">
      <w:pPr>
        <w:pStyle w:val="Heading3"/>
        <w:ind w:left="709" w:firstLine="0"/>
        <w:rPr>
          <w:szCs w:val="18"/>
        </w:rPr>
      </w:pPr>
      <w:r w:rsidRPr="00CE2BB4">
        <w:rPr>
          <w:szCs w:val="18"/>
        </w:rPr>
        <w:t>If at any time the captain is not available, a deputy shall act for him.</w:t>
      </w:r>
    </w:p>
    <w:p w14:paraId="612035A3" w14:textId="6ED138C0" w:rsidR="009453AF" w:rsidRPr="00EE60AB" w:rsidRDefault="00F46BE5" w:rsidP="00EE60AB">
      <w:pPr>
        <w:pStyle w:val="Heading3"/>
        <w:spacing w:after="0" w:line="276" w:lineRule="auto"/>
        <w:ind w:left="709" w:firstLine="0"/>
        <w:rPr>
          <w:szCs w:val="18"/>
        </w:rPr>
      </w:pPr>
      <w:r w:rsidRPr="00CE2BB4">
        <w:rPr>
          <w:szCs w:val="18"/>
        </w:rPr>
        <w:t xml:space="preserve">If a captain is not available to nominate the players, then any person associated with that team </w:t>
      </w:r>
      <w:r w:rsidR="00EE60AB">
        <w:rPr>
          <w:szCs w:val="18"/>
        </w:rPr>
        <w:tab/>
      </w:r>
      <w:r w:rsidR="00EE60AB">
        <w:rPr>
          <w:szCs w:val="18"/>
        </w:rPr>
        <w:tab/>
      </w:r>
      <w:r w:rsidRPr="00CE2BB4">
        <w:rPr>
          <w:szCs w:val="18"/>
        </w:rPr>
        <w:t>may</w:t>
      </w:r>
      <w:r w:rsidR="00EE60AB">
        <w:rPr>
          <w:szCs w:val="18"/>
        </w:rPr>
        <w:t xml:space="preserve"> </w:t>
      </w:r>
      <w:r w:rsidRPr="00EE60AB">
        <w:rPr>
          <w:szCs w:val="18"/>
        </w:rPr>
        <w:t>act as his deputy to do so. See 1.2.</w:t>
      </w:r>
    </w:p>
    <w:p w14:paraId="2BB68775" w14:textId="77777777" w:rsidR="009453AF" w:rsidRDefault="00F46BE5" w:rsidP="00EE60AB">
      <w:pPr>
        <w:pStyle w:val="Heading3"/>
        <w:spacing w:after="0" w:line="276" w:lineRule="auto"/>
        <w:ind w:left="1080" w:hanging="371"/>
        <w:rPr>
          <w:szCs w:val="18"/>
        </w:rPr>
      </w:pPr>
      <w:r w:rsidRPr="00CE2BB4">
        <w:rPr>
          <w:szCs w:val="18"/>
        </w:rPr>
        <w:t>At any time after the nomination of the players, only a nominated player can act as deputy in</w:t>
      </w:r>
    </w:p>
    <w:p w14:paraId="147753CC" w14:textId="77777777" w:rsidR="00F46BE5" w:rsidRPr="00CE2BB4" w:rsidRDefault="00F46BE5" w:rsidP="009453AF">
      <w:pPr>
        <w:pStyle w:val="Heading3"/>
        <w:numPr>
          <w:ilvl w:val="0"/>
          <w:numId w:val="0"/>
        </w:numPr>
        <w:spacing w:after="0"/>
        <w:ind w:left="1418"/>
        <w:rPr>
          <w:szCs w:val="18"/>
        </w:rPr>
      </w:pPr>
      <w:r w:rsidRPr="00CE2BB4">
        <w:rPr>
          <w:szCs w:val="18"/>
        </w:rPr>
        <w:t>discharging the duties and responsibilities of the captain as stated in these Playing Conditions, including at the toss. See clause 13.4 (The toss).</w:t>
      </w:r>
    </w:p>
    <w:p w14:paraId="40D666BE" w14:textId="77777777" w:rsidR="00F46BE5" w:rsidRPr="00CE2BB4" w:rsidRDefault="00F46BE5" w:rsidP="00F46BE5">
      <w:pPr>
        <w:pStyle w:val="Heading2"/>
        <w:ind w:left="567" w:hanging="576"/>
        <w:rPr>
          <w:rFonts w:cs="Arial"/>
          <w:sz w:val="18"/>
          <w:szCs w:val="18"/>
        </w:rPr>
      </w:pPr>
      <w:r w:rsidRPr="00CE2BB4">
        <w:rPr>
          <w:rFonts w:cs="Arial"/>
          <w:sz w:val="18"/>
          <w:szCs w:val="18"/>
        </w:rPr>
        <w:t>Responsibility of captains</w:t>
      </w:r>
    </w:p>
    <w:p w14:paraId="7C305240" w14:textId="77777777" w:rsidR="00F46BE5" w:rsidRPr="00CE2BB4" w:rsidRDefault="00F46BE5" w:rsidP="00F46BE5">
      <w:pPr>
        <w:ind w:left="576"/>
        <w:rPr>
          <w:szCs w:val="18"/>
        </w:rPr>
      </w:pPr>
      <w:r w:rsidRPr="00CE2BB4">
        <w:rPr>
          <w:szCs w:val="18"/>
        </w:rPr>
        <w:t>The captains are responsible at all times for ensuring that play is conducted within The Spirit of Cricket as well as within these Playing Conditions. See The Preamble – The Spirit of Cricket and clause 41.1 (Fair and unfair play – responsibility of captains</w:t>
      </w:r>
    </w:p>
    <w:bookmarkEnd w:id="16"/>
    <w:p w14:paraId="64D0492C" w14:textId="77777777" w:rsidR="00591455" w:rsidRPr="00237B3D" w:rsidRDefault="00591455" w:rsidP="00BC02DA">
      <w:pPr>
        <w:pStyle w:val="Heading1"/>
        <w:ind w:left="709" w:hanging="709"/>
        <w:rPr>
          <w:rFonts w:cs="Arial"/>
          <w:sz w:val="18"/>
          <w:szCs w:val="18"/>
        </w:rPr>
      </w:pPr>
      <w:r w:rsidRPr="00237B3D">
        <w:rPr>
          <w:rFonts w:cs="Arial"/>
          <w:sz w:val="18"/>
          <w:szCs w:val="18"/>
        </w:rPr>
        <w:t>THE UMPIRES</w:t>
      </w:r>
      <w:bookmarkEnd w:id="9"/>
      <w:bookmarkEnd w:id="10"/>
      <w:bookmarkEnd w:id="11"/>
      <w:bookmarkEnd w:id="12"/>
    </w:p>
    <w:p w14:paraId="25941ACA" w14:textId="77777777" w:rsidR="00591455" w:rsidRPr="00237B3D" w:rsidRDefault="00591455" w:rsidP="00B45E0F">
      <w:pPr>
        <w:pStyle w:val="Heading2"/>
        <w:rPr>
          <w:rFonts w:cs="Arial"/>
          <w:sz w:val="18"/>
          <w:szCs w:val="18"/>
        </w:rPr>
      </w:pPr>
      <w:bookmarkStart w:id="19" w:name="_Toc486673194"/>
      <w:r w:rsidRPr="00237B3D">
        <w:rPr>
          <w:rFonts w:cs="Arial"/>
          <w:sz w:val="18"/>
          <w:szCs w:val="18"/>
        </w:rPr>
        <w:t>Appointment and attendance</w:t>
      </w:r>
      <w:bookmarkEnd w:id="19"/>
    </w:p>
    <w:p w14:paraId="3DD49040" w14:textId="77777777" w:rsidR="00EE4425" w:rsidRPr="00237B3D" w:rsidRDefault="00EE4425" w:rsidP="001065C9">
      <w:pPr>
        <w:ind w:left="709"/>
        <w:rPr>
          <w:szCs w:val="18"/>
        </w:rPr>
      </w:pPr>
      <w:r w:rsidRPr="00237B3D">
        <w:rPr>
          <w:szCs w:val="18"/>
        </w:rPr>
        <w:t>The following rules for the selection and appointment of umpires shall be followed as far as it is practicable to do so:</w:t>
      </w:r>
    </w:p>
    <w:p w14:paraId="1EAEAB10" w14:textId="77777777" w:rsidR="00EE4425" w:rsidRPr="00237B3D" w:rsidRDefault="00EE4425" w:rsidP="001065C9">
      <w:pPr>
        <w:pStyle w:val="Heading3"/>
        <w:ind w:left="1418" w:hanging="709"/>
        <w:rPr>
          <w:szCs w:val="18"/>
        </w:rPr>
      </w:pPr>
      <w:r w:rsidRPr="00237B3D">
        <w:rPr>
          <w:szCs w:val="18"/>
        </w:rPr>
        <w:t xml:space="preserve">The umpires shall control the game as required by </w:t>
      </w:r>
      <w:r w:rsidR="00CF7E3A" w:rsidRPr="00237B3D">
        <w:rPr>
          <w:szCs w:val="18"/>
        </w:rPr>
        <w:t>these Playing Conditions</w:t>
      </w:r>
      <w:r w:rsidRPr="00237B3D">
        <w:rPr>
          <w:szCs w:val="18"/>
        </w:rPr>
        <w:t xml:space="preserve">, with absolute impartiality and shall be present at the ground at least </w:t>
      </w:r>
      <w:r w:rsidR="00C9522C">
        <w:rPr>
          <w:szCs w:val="18"/>
        </w:rPr>
        <w:t xml:space="preserve">90 minutes </w:t>
      </w:r>
      <w:r w:rsidRPr="00237B3D">
        <w:rPr>
          <w:szCs w:val="18"/>
        </w:rPr>
        <w:t>before the scheduled start of the play</w:t>
      </w:r>
      <w:r w:rsidR="00C9522C">
        <w:rPr>
          <w:szCs w:val="18"/>
        </w:rPr>
        <w:t xml:space="preserve">. </w:t>
      </w:r>
    </w:p>
    <w:p w14:paraId="2DE5470D" w14:textId="61B0109E" w:rsidR="00EE4425" w:rsidRDefault="006C33F3" w:rsidP="001065C9">
      <w:pPr>
        <w:pStyle w:val="Heading3"/>
        <w:ind w:left="1418" w:hanging="709"/>
        <w:rPr>
          <w:szCs w:val="18"/>
        </w:rPr>
      </w:pPr>
      <w:bookmarkStart w:id="20" w:name="_Ref493870243"/>
      <w:r w:rsidRPr="00237B3D">
        <w:rPr>
          <w:szCs w:val="18"/>
        </w:rPr>
        <w:t xml:space="preserve">The CSA Match Official’s </w:t>
      </w:r>
      <w:r w:rsidR="0087447F">
        <w:rPr>
          <w:szCs w:val="18"/>
        </w:rPr>
        <w:t xml:space="preserve">Tournament </w:t>
      </w:r>
      <w:r w:rsidRPr="00237B3D">
        <w:rPr>
          <w:szCs w:val="18"/>
        </w:rPr>
        <w:t>Selection Committee shall establish a</w:t>
      </w:r>
      <w:r w:rsidR="00485B9D">
        <w:rPr>
          <w:szCs w:val="18"/>
        </w:rPr>
        <w:t xml:space="preserve"> </w:t>
      </w:r>
      <w:r w:rsidRPr="00237B3D">
        <w:rPr>
          <w:szCs w:val="18"/>
        </w:rPr>
        <w:t>Panel of Umpires</w:t>
      </w:r>
      <w:bookmarkEnd w:id="20"/>
      <w:r w:rsidR="0087447F">
        <w:rPr>
          <w:szCs w:val="18"/>
        </w:rPr>
        <w:t>.</w:t>
      </w:r>
    </w:p>
    <w:p w14:paraId="1F0E01EE" w14:textId="67288A51" w:rsidR="0087447F" w:rsidRPr="00801257" w:rsidRDefault="0087447F" w:rsidP="0087447F">
      <w:pPr>
        <w:pStyle w:val="Heading3"/>
        <w:numPr>
          <w:ilvl w:val="0"/>
          <w:numId w:val="0"/>
        </w:numPr>
        <w:ind w:left="1418" w:hanging="709"/>
      </w:pPr>
      <w:r>
        <w:t>2.1.3</w:t>
      </w:r>
      <w:r>
        <w:tab/>
      </w:r>
      <w:r w:rsidRPr="00417C98">
        <w:t xml:space="preserve">The CSA </w:t>
      </w:r>
      <w:r>
        <w:t>Umpire’s Manager</w:t>
      </w:r>
      <w:r w:rsidRPr="00417C98">
        <w:t xml:space="preserve"> shall appoint all umpires.</w:t>
      </w:r>
    </w:p>
    <w:p w14:paraId="776CCC2B" w14:textId="62A2D477" w:rsidR="0087447F" w:rsidRDefault="0087447F" w:rsidP="0087447F">
      <w:pPr>
        <w:pStyle w:val="Heading3"/>
        <w:numPr>
          <w:ilvl w:val="0"/>
          <w:numId w:val="0"/>
        </w:numPr>
        <w:ind w:left="1418" w:hanging="709"/>
      </w:pPr>
      <w:r>
        <w:t xml:space="preserve">2.1.4 </w:t>
      </w:r>
      <w:r>
        <w:tab/>
        <w:t>Two</w:t>
      </w:r>
      <w:r w:rsidRPr="009372C1">
        <w:t xml:space="preserve"> Umpires will be appointed to all matches. </w:t>
      </w:r>
    </w:p>
    <w:p w14:paraId="23E17D1E" w14:textId="345AAA03" w:rsidR="0087447F" w:rsidRDefault="0087447F" w:rsidP="0087447F">
      <w:pPr>
        <w:pStyle w:val="Heading3"/>
        <w:numPr>
          <w:ilvl w:val="2"/>
          <w:numId w:val="33"/>
        </w:numPr>
        <w:ind w:left="1418" w:hanging="709"/>
      </w:pPr>
      <w:r w:rsidRPr="00EE4425">
        <w:t xml:space="preserve">Neither team will have a right of objection to </w:t>
      </w:r>
      <w:r>
        <w:t xml:space="preserve">the </w:t>
      </w:r>
      <w:r w:rsidRPr="00EE4425">
        <w:t xml:space="preserve">appointment </w:t>
      </w:r>
      <w:r>
        <w:t xml:space="preserve">of </w:t>
      </w:r>
      <w:r w:rsidRPr="00EE4425">
        <w:t>an</w:t>
      </w:r>
      <w:r>
        <w:t>y</w:t>
      </w:r>
      <w:r w:rsidRPr="00EE4425">
        <w:t xml:space="preserve"> umpire.</w:t>
      </w:r>
    </w:p>
    <w:p w14:paraId="3A7A5909" w14:textId="77777777" w:rsidR="0087447F" w:rsidRPr="0087447F" w:rsidRDefault="0087447F" w:rsidP="0087447F"/>
    <w:p w14:paraId="525B85E6" w14:textId="77777777" w:rsidR="00591455" w:rsidRPr="00237B3D" w:rsidRDefault="00591455" w:rsidP="00B45E0F">
      <w:pPr>
        <w:pStyle w:val="Heading2"/>
        <w:rPr>
          <w:rFonts w:cs="Arial"/>
          <w:sz w:val="18"/>
          <w:szCs w:val="18"/>
        </w:rPr>
      </w:pPr>
      <w:bookmarkStart w:id="21" w:name="_Toc486673195"/>
      <w:r w:rsidRPr="00237B3D">
        <w:rPr>
          <w:rFonts w:cs="Arial"/>
          <w:sz w:val="18"/>
          <w:szCs w:val="18"/>
        </w:rPr>
        <w:t>Change of umpire</w:t>
      </w:r>
      <w:bookmarkEnd w:id="21"/>
    </w:p>
    <w:p w14:paraId="1C2CB37B" w14:textId="77777777" w:rsidR="009372C1" w:rsidRPr="00237B3D" w:rsidRDefault="00591455" w:rsidP="001065C9">
      <w:pPr>
        <w:ind w:left="709"/>
        <w:rPr>
          <w:szCs w:val="18"/>
        </w:rPr>
      </w:pPr>
      <w:r w:rsidRPr="00237B3D">
        <w:rPr>
          <w:szCs w:val="18"/>
        </w:rPr>
        <w:t>An umpire shall not be changed during the match, other than in exceptional circumstances, unless he/she is injured or ill.</w:t>
      </w:r>
      <w:r w:rsidR="009372C1" w:rsidRPr="00237B3D">
        <w:rPr>
          <w:szCs w:val="18"/>
        </w:rPr>
        <w:t xml:space="preserve"> </w:t>
      </w:r>
    </w:p>
    <w:p w14:paraId="79EE30E0" w14:textId="77777777" w:rsidR="00591455" w:rsidRPr="00237B3D" w:rsidRDefault="00591455" w:rsidP="00B45E0F">
      <w:pPr>
        <w:pStyle w:val="Heading2"/>
        <w:rPr>
          <w:rFonts w:cs="Arial"/>
          <w:sz w:val="18"/>
          <w:szCs w:val="18"/>
        </w:rPr>
      </w:pPr>
      <w:bookmarkStart w:id="22" w:name="_Toc486673196"/>
      <w:r w:rsidRPr="00237B3D">
        <w:rPr>
          <w:rFonts w:cs="Arial"/>
          <w:sz w:val="18"/>
          <w:szCs w:val="18"/>
        </w:rPr>
        <w:t xml:space="preserve">Consultation with </w:t>
      </w:r>
      <w:bookmarkEnd w:id="22"/>
      <w:r w:rsidR="00542BFC" w:rsidRPr="00237B3D">
        <w:rPr>
          <w:rFonts w:cs="Arial"/>
          <w:sz w:val="18"/>
          <w:szCs w:val="18"/>
        </w:rPr>
        <w:t xml:space="preserve">Home </w:t>
      </w:r>
      <w:r w:rsidR="003B737F">
        <w:rPr>
          <w:rFonts w:cs="Arial"/>
          <w:sz w:val="18"/>
          <w:szCs w:val="18"/>
        </w:rPr>
        <w:t>Venue</w:t>
      </w:r>
    </w:p>
    <w:p w14:paraId="41D5EE3F" w14:textId="2E0CF4CE" w:rsidR="00591455" w:rsidRPr="00237B3D" w:rsidRDefault="00591455" w:rsidP="001065C9">
      <w:pPr>
        <w:ind w:firstLine="709"/>
        <w:rPr>
          <w:szCs w:val="18"/>
        </w:rPr>
      </w:pPr>
      <w:r w:rsidRPr="00237B3D">
        <w:rPr>
          <w:szCs w:val="18"/>
        </w:rPr>
        <w:t xml:space="preserve">Before the </w:t>
      </w:r>
      <w:r w:rsidR="00542BFC" w:rsidRPr="00237B3D">
        <w:rPr>
          <w:szCs w:val="18"/>
        </w:rPr>
        <w:t xml:space="preserve">match </w:t>
      </w:r>
      <w:r w:rsidRPr="00237B3D">
        <w:rPr>
          <w:szCs w:val="18"/>
        </w:rPr>
        <w:t>the umpires shall</w:t>
      </w:r>
      <w:r w:rsidR="00AA3E25" w:rsidRPr="00237B3D">
        <w:rPr>
          <w:szCs w:val="18"/>
        </w:rPr>
        <w:t xml:space="preserve"> </w:t>
      </w:r>
      <w:r w:rsidR="00542BFC" w:rsidRPr="00237B3D">
        <w:rPr>
          <w:szCs w:val="18"/>
        </w:rPr>
        <w:t>consult with the Ho</w:t>
      </w:r>
      <w:r w:rsidR="009372C1" w:rsidRPr="00237B3D">
        <w:rPr>
          <w:szCs w:val="18"/>
        </w:rPr>
        <w:t>st</w:t>
      </w:r>
      <w:r w:rsidR="00542BFC" w:rsidRPr="00237B3D">
        <w:rPr>
          <w:szCs w:val="18"/>
        </w:rPr>
        <w:t xml:space="preserve"> </w:t>
      </w:r>
      <w:r w:rsidR="009372C1" w:rsidRPr="00237B3D">
        <w:rPr>
          <w:szCs w:val="18"/>
        </w:rPr>
        <w:t>Venue</w:t>
      </w:r>
      <w:r w:rsidR="00542BFC" w:rsidRPr="00237B3D">
        <w:rPr>
          <w:szCs w:val="18"/>
        </w:rPr>
        <w:t xml:space="preserve"> to </w:t>
      </w:r>
      <w:r w:rsidR="00657442" w:rsidRPr="00237B3D">
        <w:rPr>
          <w:szCs w:val="18"/>
        </w:rPr>
        <w:t>determine.</w:t>
      </w:r>
    </w:p>
    <w:p w14:paraId="4721BDE1" w14:textId="68E01D80" w:rsidR="00591455" w:rsidRPr="00237B3D" w:rsidRDefault="00591455" w:rsidP="001065C9">
      <w:pPr>
        <w:pStyle w:val="Heading3"/>
        <w:ind w:hanging="1004"/>
        <w:rPr>
          <w:szCs w:val="18"/>
        </w:rPr>
      </w:pPr>
      <w:bookmarkStart w:id="23" w:name="_Ref493864391"/>
      <w:r w:rsidRPr="00237B3D">
        <w:rPr>
          <w:szCs w:val="18"/>
        </w:rPr>
        <w:t xml:space="preserve">which clock or </w:t>
      </w:r>
      <w:r w:rsidR="00657442" w:rsidRPr="00237B3D">
        <w:rPr>
          <w:szCs w:val="18"/>
        </w:rPr>
        <w:t>watch,</w:t>
      </w:r>
      <w:r w:rsidRPr="00237B3D">
        <w:rPr>
          <w:szCs w:val="18"/>
        </w:rPr>
        <w:t xml:space="preserve"> and back-up time piece is to be used during the match.</w:t>
      </w:r>
      <w:bookmarkEnd w:id="23"/>
    </w:p>
    <w:p w14:paraId="747E3627" w14:textId="4EDB3E0C" w:rsidR="00591455" w:rsidRPr="00237B3D" w:rsidRDefault="00591455" w:rsidP="001065C9">
      <w:pPr>
        <w:pStyle w:val="Heading3"/>
        <w:ind w:hanging="1004"/>
        <w:rPr>
          <w:szCs w:val="18"/>
        </w:rPr>
      </w:pPr>
      <w:bookmarkStart w:id="24" w:name="_Ref493864396"/>
      <w:r w:rsidRPr="00237B3D">
        <w:rPr>
          <w:szCs w:val="18"/>
        </w:rPr>
        <w:t xml:space="preserve">the boundary of the field of play. See </w:t>
      </w:r>
      <w:r w:rsidR="006F1126" w:rsidRPr="00237B3D">
        <w:rPr>
          <w:szCs w:val="18"/>
        </w:rPr>
        <w:t>clause</w:t>
      </w:r>
      <w:r w:rsidR="00B74E37">
        <w:rPr>
          <w:szCs w:val="18"/>
        </w:rPr>
        <w:t xml:space="preserve"> 19</w:t>
      </w:r>
      <w:r w:rsidRPr="00237B3D">
        <w:rPr>
          <w:szCs w:val="18"/>
        </w:rPr>
        <w:t xml:space="preserve"> (Boundaries).</w:t>
      </w:r>
      <w:bookmarkEnd w:id="24"/>
    </w:p>
    <w:p w14:paraId="28F07912" w14:textId="4654923B" w:rsidR="00591455" w:rsidRPr="00237B3D" w:rsidRDefault="00591455" w:rsidP="001065C9">
      <w:pPr>
        <w:pStyle w:val="Heading3"/>
        <w:ind w:hanging="1004"/>
        <w:rPr>
          <w:szCs w:val="18"/>
        </w:rPr>
      </w:pPr>
      <w:r w:rsidRPr="00237B3D">
        <w:rPr>
          <w:szCs w:val="18"/>
        </w:rPr>
        <w:t xml:space="preserve">the use of covers. See </w:t>
      </w:r>
      <w:r w:rsidR="006F1126" w:rsidRPr="00237B3D">
        <w:rPr>
          <w:szCs w:val="18"/>
        </w:rPr>
        <w:t>clause</w:t>
      </w:r>
      <w:r w:rsidRPr="00237B3D">
        <w:rPr>
          <w:szCs w:val="18"/>
        </w:rPr>
        <w:t xml:space="preserve"> </w:t>
      </w:r>
      <w:r w:rsidR="00B74E37">
        <w:rPr>
          <w:szCs w:val="18"/>
        </w:rPr>
        <w:t>10</w:t>
      </w:r>
      <w:r w:rsidRPr="00237B3D">
        <w:rPr>
          <w:szCs w:val="18"/>
        </w:rPr>
        <w:t xml:space="preserve"> (Covering the pitch).</w:t>
      </w:r>
    </w:p>
    <w:p w14:paraId="2C61679B" w14:textId="77777777" w:rsidR="00591455" w:rsidRPr="001065C9" w:rsidRDefault="00591455" w:rsidP="001065C9">
      <w:pPr>
        <w:pStyle w:val="Heading3"/>
        <w:ind w:left="1418" w:hanging="709"/>
        <w:rPr>
          <w:szCs w:val="18"/>
        </w:rPr>
      </w:pPr>
      <w:bookmarkStart w:id="25" w:name="_Ref493864404"/>
      <w:r w:rsidRPr="00237B3D">
        <w:rPr>
          <w:szCs w:val="18"/>
        </w:rPr>
        <w:t>any special conditions of play affecting the conduct of the match.</w:t>
      </w:r>
      <w:bookmarkEnd w:id="25"/>
      <w:r w:rsidR="001065C9">
        <w:rPr>
          <w:szCs w:val="18"/>
        </w:rPr>
        <w:t xml:space="preserve"> </w:t>
      </w:r>
      <w:r w:rsidRPr="001065C9">
        <w:rPr>
          <w:szCs w:val="18"/>
        </w:rPr>
        <w:t xml:space="preserve">inform the scorers of agreements in </w:t>
      </w:r>
      <w:r w:rsidR="00C363FC" w:rsidRPr="001065C9">
        <w:rPr>
          <w:szCs w:val="18"/>
        </w:rPr>
        <w:t>Clause 2.15</w:t>
      </w:r>
    </w:p>
    <w:p w14:paraId="2FD06466" w14:textId="77777777" w:rsidR="00591455" w:rsidRPr="00237B3D" w:rsidRDefault="00591455" w:rsidP="00B45E0F">
      <w:pPr>
        <w:pStyle w:val="Heading2"/>
        <w:rPr>
          <w:rFonts w:cs="Arial"/>
          <w:sz w:val="18"/>
          <w:szCs w:val="18"/>
        </w:rPr>
      </w:pPr>
      <w:bookmarkStart w:id="26" w:name="_Toc486673197"/>
      <w:r w:rsidRPr="00237B3D">
        <w:rPr>
          <w:rFonts w:cs="Arial"/>
          <w:sz w:val="18"/>
          <w:szCs w:val="18"/>
        </w:rPr>
        <w:t>The wickets, creases and boundaries</w:t>
      </w:r>
      <w:bookmarkEnd w:id="26"/>
    </w:p>
    <w:p w14:paraId="68A874A5" w14:textId="77777777" w:rsidR="00591455" w:rsidRPr="00237B3D" w:rsidRDefault="00591455" w:rsidP="001065C9">
      <w:pPr>
        <w:ind w:firstLine="709"/>
        <w:rPr>
          <w:szCs w:val="18"/>
        </w:rPr>
      </w:pPr>
      <w:r w:rsidRPr="00237B3D">
        <w:rPr>
          <w:szCs w:val="18"/>
        </w:rPr>
        <w:t>Before the toss and during the match, the umpires shall satisfy themselves that</w:t>
      </w:r>
    </w:p>
    <w:p w14:paraId="218FC4BF" w14:textId="42574C06" w:rsidR="00591455" w:rsidRPr="00237B3D" w:rsidRDefault="00591455" w:rsidP="001065C9">
      <w:pPr>
        <w:pStyle w:val="Heading3"/>
        <w:ind w:left="1418" w:hanging="709"/>
        <w:rPr>
          <w:szCs w:val="18"/>
        </w:rPr>
      </w:pPr>
      <w:r w:rsidRPr="00237B3D">
        <w:rPr>
          <w:szCs w:val="18"/>
        </w:rPr>
        <w:t xml:space="preserve">the wickets are properly pitched. See </w:t>
      </w:r>
      <w:r w:rsidR="006F1126" w:rsidRPr="00237B3D">
        <w:rPr>
          <w:szCs w:val="18"/>
        </w:rPr>
        <w:t>clause</w:t>
      </w:r>
      <w:r w:rsidR="00B74E37">
        <w:rPr>
          <w:szCs w:val="18"/>
        </w:rPr>
        <w:t xml:space="preserve"> 7.5 </w:t>
      </w:r>
      <w:r w:rsidRPr="00237B3D">
        <w:rPr>
          <w:szCs w:val="18"/>
        </w:rPr>
        <w:t>(The wickets)</w:t>
      </w:r>
    </w:p>
    <w:p w14:paraId="237B8EF5" w14:textId="3F5B0CE6" w:rsidR="00591455" w:rsidRPr="00237B3D" w:rsidRDefault="00591455" w:rsidP="001065C9">
      <w:pPr>
        <w:pStyle w:val="Heading3"/>
        <w:ind w:left="1418" w:hanging="709"/>
        <w:rPr>
          <w:szCs w:val="18"/>
        </w:rPr>
      </w:pPr>
      <w:r w:rsidRPr="00237B3D">
        <w:rPr>
          <w:szCs w:val="18"/>
        </w:rPr>
        <w:t xml:space="preserve">the creases are correctly marked. See </w:t>
      </w:r>
      <w:r w:rsidR="006F1126" w:rsidRPr="00237B3D">
        <w:rPr>
          <w:szCs w:val="18"/>
        </w:rPr>
        <w:t>clause</w:t>
      </w:r>
      <w:r w:rsidR="00B74E37">
        <w:rPr>
          <w:szCs w:val="18"/>
        </w:rPr>
        <w:t xml:space="preserve"> 7</w:t>
      </w:r>
      <w:r w:rsidRPr="00237B3D">
        <w:rPr>
          <w:szCs w:val="18"/>
        </w:rPr>
        <w:t xml:space="preserve"> (The creases).</w:t>
      </w:r>
    </w:p>
    <w:p w14:paraId="56280FFD" w14:textId="7A4EE499" w:rsidR="00591455" w:rsidRPr="00237B3D" w:rsidRDefault="00591455" w:rsidP="001065C9">
      <w:pPr>
        <w:pStyle w:val="Heading3"/>
        <w:ind w:left="1418" w:hanging="709"/>
        <w:rPr>
          <w:szCs w:val="18"/>
        </w:rPr>
      </w:pPr>
      <w:r w:rsidRPr="00237B3D">
        <w:rPr>
          <w:szCs w:val="18"/>
        </w:rPr>
        <w:t xml:space="preserve">the boundary of the field of play complies with the requirements of </w:t>
      </w:r>
      <w:r w:rsidR="006F1126" w:rsidRPr="00237B3D">
        <w:rPr>
          <w:szCs w:val="18"/>
        </w:rPr>
        <w:t>clause</w:t>
      </w:r>
      <w:r w:rsidRPr="00237B3D">
        <w:rPr>
          <w:szCs w:val="18"/>
        </w:rPr>
        <w:t>s</w:t>
      </w:r>
      <w:r w:rsidR="00B74E37">
        <w:rPr>
          <w:szCs w:val="18"/>
        </w:rPr>
        <w:t xml:space="preserve"> 19.1 </w:t>
      </w:r>
      <w:r w:rsidRPr="00237B3D">
        <w:rPr>
          <w:szCs w:val="18"/>
        </w:rPr>
        <w:t xml:space="preserve">(Determining the boundary of the field of play), </w:t>
      </w:r>
      <w:r w:rsidR="00AF7AE7" w:rsidRPr="00237B3D">
        <w:rPr>
          <w:szCs w:val="18"/>
        </w:rPr>
        <w:fldChar w:fldCharType="begin"/>
      </w:r>
      <w:r w:rsidR="00AF7AE7" w:rsidRPr="00237B3D">
        <w:rPr>
          <w:szCs w:val="18"/>
        </w:rPr>
        <w:instrText xml:space="preserve"> REF _Ref493864478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19.2</w:t>
      </w:r>
      <w:r w:rsidR="00AF7AE7" w:rsidRPr="00237B3D">
        <w:rPr>
          <w:szCs w:val="18"/>
        </w:rPr>
        <w:fldChar w:fldCharType="end"/>
      </w:r>
      <w:r w:rsidRPr="00237B3D">
        <w:rPr>
          <w:szCs w:val="18"/>
        </w:rPr>
        <w:t xml:space="preserve"> (Identifying and marking the boundary) and</w:t>
      </w:r>
      <w:r w:rsidR="00B74E37">
        <w:rPr>
          <w:szCs w:val="18"/>
        </w:rPr>
        <w:t xml:space="preserve"> </w:t>
      </w:r>
      <w:r w:rsidR="00657442">
        <w:rPr>
          <w:szCs w:val="18"/>
        </w:rPr>
        <w:t xml:space="preserve">19.3 </w:t>
      </w:r>
      <w:r w:rsidR="00657442" w:rsidRPr="00237B3D">
        <w:rPr>
          <w:szCs w:val="18"/>
        </w:rPr>
        <w:t>(</w:t>
      </w:r>
      <w:r w:rsidRPr="00237B3D">
        <w:rPr>
          <w:szCs w:val="18"/>
        </w:rPr>
        <w:t>Restoring the boundary).</w:t>
      </w:r>
    </w:p>
    <w:p w14:paraId="59FA4595" w14:textId="77777777" w:rsidR="00591455" w:rsidRPr="00237B3D" w:rsidRDefault="00591455" w:rsidP="00B45E0F">
      <w:pPr>
        <w:pStyle w:val="Heading2"/>
        <w:rPr>
          <w:rFonts w:cs="Arial"/>
          <w:sz w:val="18"/>
          <w:szCs w:val="18"/>
        </w:rPr>
      </w:pPr>
      <w:bookmarkStart w:id="27" w:name="_Toc486673198"/>
      <w:r w:rsidRPr="00237B3D">
        <w:rPr>
          <w:rFonts w:cs="Arial"/>
          <w:sz w:val="18"/>
          <w:szCs w:val="18"/>
        </w:rPr>
        <w:t>Conduct of the match, implements and equipment</w:t>
      </w:r>
      <w:bookmarkEnd w:id="27"/>
    </w:p>
    <w:p w14:paraId="714C5BD0" w14:textId="77777777" w:rsidR="00591455" w:rsidRPr="00237B3D" w:rsidRDefault="00591455" w:rsidP="001065C9">
      <w:pPr>
        <w:ind w:firstLine="709"/>
        <w:rPr>
          <w:szCs w:val="18"/>
        </w:rPr>
      </w:pPr>
      <w:r w:rsidRPr="00237B3D">
        <w:rPr>
          <w:szCs w:val="18"/>
        </w:rPr>
        <w:t>Before the toss and during the match, the umpires shall satisfy themselves that</w:t>
      </w:r>
    </w:p>
    <w:p w14:paraId="196B2FFA" w14:textId="2854FC62" w:rsidR="00591455" w:rsidRPr="00237B3D" w:rsidRDefault="00657442" w:rsidP="00660CB0">
      <w:pPr>
        <w:pStyle w:val="Heading3"/>
        <w:ind w:left="1418" w:hanging="709"/>
        <w:rPr>
          <w:szCs w:val="18"/>
        </w:rPr>
      </w:pPr>
      <w:r w:rsidRPr="00237B3D">
        <w:rPr>
          <w:szCs w:val="18"/>
        </w:rPr>
        <w:t>The</w:t>
      </w:r>
      <w:r w:rsidR="00591455" w:rsidRPr="00237B3D">
        <w:rPr>
          <w:szCs w:val="18"/>
        </w:rPr>
        <w:t xml:space="preserve"> conduct of the match is strictly in accordance with </w:t>
      </w:r>
      <w:r w:rsidR="00CF7E3A" w:rsidRPr="00237B3D">
        <w:rPr>
          <w:szCs w:val="18"/>
        </w:rPr>
        <w:t>these Playing Conditions</w:t>
      </w:r>
      <w:r w:rsidR="00591455" w:rsidRPr="00237B3D">
        <w:rPr>
          <w:szCs w:val="18"/>
        </w:rPr>
        <w:t>.</w:t>
      </w:r>
    </w:p>
    <w:p w14:paraId="401C5593" w14:textId="77777777" w:rsidR="00591455" w:rsidRPr="00237B3D" w:rsidRDefault="00591455" w:rsidP="00657442">
      <w:pPr>
        <w:pStyle w:val="Heading3"/>
        <w:ind w:left="1701" w:hanging="1004"/>
        <w:rPr>
          <w:szCs w:val="18"/>
        </w:rPr>
      </w:pPr>
      <w:r w:rsidRPr="00237B3D">
        <w:rPr>
          <w:szCs w:val="18"/>
        </w:rPr>
        <w:t>the implements used in the match conform to the following</w:t>
      </w:r>
    </w:p>
    <w:p w14:paraId="1A0BB462" w14:textId="77777777" w:rsidR="00591455" w:rsidRPr="00237B3D" w:rsidRDefault="006F1126" w:rsidP="00B45E0F">
      <w:pPr>
        <w:pStyle w:val="Heading4"/>
        <w:rPr>
          <w:rFonts w:cs="Arial"/>
          <w:szCs w:val="18"/>
        </w:rPr>
      </w:pPr>
      <w:r w:rsidRPr="00237B3D">
        <w:rPr>
          <w:rFonts w:cs="Arial"/>
          <w:szCs w:val="18"/>
        </w:rPr>
        <w:t>clause</w:t>
      </w:r>
      <w:r w:rsidR="00591455" w:rsidRPr="00237B3D">
        <w:rPr>
          <w:rFonts w:cs="Arial"/>
          <w:szCs w:val="18"/>
        </w:rPr>
        <w:t xml:space="preserve"> </w:t>
      </w:r>
      <w:r w:rsidR="00AF7AE7" w:rsidRPr="00237B3D">
        <w:rPr>
          <w:rFonts w:cs="Arial"/>
          <w:szCs w:val="18"/>
        </w:rPr>
        <w:fldChar w:fldCharType="begin"/>
      </w:r>
      <w:r w:rsidR="00AF7AE7" w:rsidRPr="00237B3D">
        <w:rPr>
          <w:rFonts w:cs="Arial"/>
          <w:szCs w:val="18"/>
        </w:rPr>
        <w:instrText xml:space="preserve"> REF _Ref493864499 \w \h </w:instrText>
      </w:r>
      <w:r w:rsidR="00340808" w:rsidRPr="00237B3D">
        <w:rPr>
          <w:rFonts w:cs="Arial"/>
          <w:szCs w:val="18"/>
        </w:rPr>
        <w:instrText xml:space="preserve"> \* MERGEFORMAT </w:instrText>
      </w:r>
      <w:r w:rsidR="00AF7AE7" w:rsidRPr="00237B3D">
        <w:rPr>
          <w:rFonts w:cs="Arial"/>
          <w:szCs w:val="18"/>
        </w:rPr>
      </w:r>
      <w:r w:rsidR="00AF7AE7" w:rsidRPr="00237B3D">
        <w:rPr>
          <w:rFonts w:cs="Arial"/>
          <w:szCs w:val="18"/>
        </w:rPr>
        <w:fldChar w:fldCharType="separate"/>
      </w:r>
      <w:r w:rsidR="00F514A8">
        <w:rPr>
          <w:rFonts w:cs="Arial"/>
          <w:szCs w:val="18"/>
        </w:rPr>
        <w:t>4</w:t>
      </w:r>
      <w:r w:rsidR="00AF7AE7" w:rsidRPr="00237B3D">
        <w:rPr>
          <w:rFonts w:cs="Arial"/>
          <w:szCs w:val="18"/>
        </w:rPr>
        <w:fldChar w:fldCharType="end"/>
      </w:r>
      <w:r w:rsidR="00591455" w:rsidRPr="00237B3D">
        <w:rPr>
          <w:rFonts w:cs="Arial"/>
          <w:szCs w:val="18"/>
        </w:rPr>
        <w:t xml:space="preserve"> (The ball).</w:t>
      </w:r>
    </w:p>
    <w:p w14:paraId="4E13CE1F" w14:textId="656B2A63" w:rsidR="00591455" w:rsidRPr="00237B3D" w:rsidRDefault="00591455" w:rsidP="00B45E0F">
      <w:pPr>
        <w:pStyle w:val="Heading4"/>
        <w:rPr>
          <w:rFonts w:cs="Arial"/>
          <w:szCs w:val="18"/>
        </w:rPr>
      </w:pPr>
      <w:r w:rsidRPr="00237B3D">
        <w:rPr>
          <w:rFonts w:cs="Arial"/>
          <w:szCs w:val="18"/>
        </w:rPr>
        <w:t xml:space="preserve">externally visible requirements of </w:t>
      </w:r>
      <w:r w:rsidR="006F1126" w:rsidRPr="00237B3D">
        <w:rPr>
          <w:rFonts w:cs="Arial"/>
          <w:szCs w:val="18"/>
        </w:rPr>
        <w:t>clause</w:t>
      </w:r>
      <w:r w:rsidRPr="00237B3D">
        <w:rPr>
          <w:rFonts w:cs="Arial"/>
          <w:szCs w:val="18"/>
        </w:rPr>
        <w:t xml:space="preserve"> </w:t>
      </w:r>
      <w:r w:rsidR="00C74007">
        <w:rPr>
          <w:rFonts w:cs="Arial"/>
          <w:szCs w:val="18"/>
        </w:rPr>
        <w:t xml:space="preserve">5 </w:t>
      </w:r>
      <w:r w:rsidRPr="00237B3D">
        <w:rPr>
          <w:rFonts w:cs="Arial"/>
          <w:szCs w:val="18"/>
        </w:rPr>
        <w:t xml:space="preserve">(The bat) </w:t>
      </w:r>
    </w:p>
    <w:p w14:paraId="68D74FC7" w14:textId="0A0F6AA0" w:rsidR="00591455" w:rsidRPr="00237B3D" w:rsidRDefault="00657442" w:rsidP="00B45E0F">
      <w:pPr>
        <w:pStyle w:val="Heading4"/>
        <w:rPr>
          <w:rFonts w:cs="Arial"/>
          <w:szCs w:val="18"/>
        </w:rPr>
      </w:pPr>
      <w:r w:rsidRPr="00237B3D">
        <w:rPr>
          <w:rFonts w:cs="Arial"/>
          <w:szCs w:val="18"/>
        </w:rPr>
        <w:t>either clause</w:t>
      </w:r>
      <w:r w:rsidR="00591455" w:rsidRPr="00237B3D">
        <w:rPr>
          <w:rFonts w:cs="Arial"/>
          <w:szCs w:val="18"/>
        </w:rPr>
        <w:t xml:space="preserve"> </w:t>
      </w:r>
      <w:r w:rsidR="00C74007">
        <w:rPr>
          <w:rFonts w:cs="Arial"/>
          <w:szCs w:val="18"/>
        </w:rPr>
        <w:t xml:space="preserve">8.2 </w:t>
      </w:r>
      <w:r w:rsidR="00591455" w:rsidRPr="00237B3D">
        <w:rPr>
          <w:rFonts w:cs="Arial"/>
          <w:szCs w:val="18"/>
        </w:rPr>
        <w:t xml:space="preserve">(Size of stumps) and </w:t>
      </w:r>
      <w:r w:rsidR="00C74007">
        <w:rPr>
          <w:rFonts w:cs="Arial"/>
          <w:szCs w:val="18"/>
        </w:rPr>
        <w:t xml:space="preserve">8.3 </w:t>
      </w:r>
      <w:r w:rsidR="00591455" w:rsidRPr="00237B3D">
        <w:rPr>
          <w:rFonts w:cs="Arial"/>
          <w:szCs w:val="18"/>
        </w:rPr>
        <w:t>(The bails).</w:t>
      </w:r>
    </w:p>
    <w:p w14:paraId="271C814D" w14:textId="77777777" w:rsidR="00591455" w:rsidRPr="00237B3D" w:rsidRDefault="00591455" w:rsidP="00826D7B">
      <w:pPr>
        <w:pStyle w:val="Heading3"/>
        <w:ind w:hanging="1004"/>
        <w:rPr>
          <w:szCs w:val="18"/>
        </w:rPr>
      </w:pPr>
      <w:bookmarkStart w:id="28" w:name="_Hlk494047093"/>
      <w:r w:rsidRPr="00237B3D">
        <w:rPr>
          <w:szCs w:val="18"/>
        </w:rPr>
        <w:t xml:space="preserve">no player uses equipment other than that permitted. </w:t>
      </w:r>
    </w:p>
    <w:bookmarkEnd w:id="28"/>
    <w:p w14:paraId="0B99320E" w14:textId="18F48271" w:rsidR="00591455" w:rsidRPr="00237B3D" w:rsidRDefault="00591455" w:rsidP="00826D7B">
      <w:pPr>
        <w:pStyle w:val="Heading3"/>
        <w:ind w:hanging="1004"/>
        <w:rPr>
          <w:szCs w:val="18"/>
        </w:rPr>
      </w:pPr>
      <w:r w:rsidRPr="00237B3D">
        <w:rPr>
          <w:szCs w:val="18"/>
        </w:rPr>
        <w:t xml:space="preserve">the wicket-keeper’s gloves comply with the requirements of </w:t>
      </w:r>
      <w:r w:rsidR="006F1126" w:rsidRPr="00237B3D">
        <w:rPr>
          <w:szCs w:val="18"/>
        </w:rPr>
        <w:t>clause</w:t>
      </w:r>
      <w:r w:rsidRPr="00237B3D">
        <w:rPr>
          <w:szCs w:val="18"/>
        </w:rPr>
        <w:t xml:space="preserve"> </w:t>
      </w:r>
      <w:r w:rsidR="00C74007">
        <w:rPr>
          <w:szCs w:val="18"/>
        </w:rPr>
        <w:t xml:space="preserve">27.2 </w:t>
      </w:r>
      <w:r w:rsidRPr="00237B3D">
        <w:rPr>
          <w:szCs w:val="18"/>
        </w:rPr>
        <w:t>(Gloves).</w:t>
      </w:r>
    </w:p>
    <w:p w14:paraId="0F21F6B7" w14:textId="77777777" w:rsidR="00591455" w:rsidRPr="00237B3D" w:rsidRDefault="00591455" w:rsidP="00B45E0F">
      <w:pPr>
        <w:pStyle w:val="Heading2"/>
        <w:rPr>
          <w:rFonts w:cs="Arial"/>
          <w:sz w:val="18"/>
          <w:szCs w:val="18"/>
        </w:rPr>
      </w:pPr>
      <w:bookmarkStart w:id="29" w:name="_Toc486673199"/>
      <w:r w:rsidRPr="00237B3D">
        <w:rPr>
          <w:rFonts w:cs="Arial"/>
          <w:sz w:val="18"/>
          <w:szCs w:val="18"/>
        </w:rPr>
        <w:t>Fair and unfair play</w:t>
      </w:r>
      <w:bookmarkEnd w:id="29"/>
    </w:p>
    <w:p w14:paraId="250283BA" w14:textId="77777777" w:rsidR="00591455" w:rsidRPr="00237B3D" w:rsidRDefault="00591455" w:rsidP="00826D7B">
      <w:pPr>
        <w:ind w:firstLine="709"/>
        <w:rPr>
          <w:szCs w:val="18"/>
        </w:rPr>
      </w:pPr>
      <w:r w:rsidRPr="00237B3D">
        <w:rPr>
          <w:szCs w:val="18"/>
        </w:rPr>
        <w:t>The umpires shall be the sole judges of fair and unfair play.</w:t>
      </w:r>
    </w:p>
    <w:p w14:paraId="6C8447B7" w14:textId="77777777" w:rsidR="00591455" w:rsidRPr="00237B3D" w:rsidRDefault="00591455" w:rsidP="00B45E0F">
      <w:pPr>
        <w:pStyle w:val="Heading2"/>
        <w:rPr>
          <w:rFonts w:cs="Arial"/>
          <w:sz w:val="18"/>
          <w:szCs w:val="18"/>
        </w:rPr>
      </w:pPr>
      <w:bookmarkStart w:id="30" w:name="_Toc486673200"/>
      <w:bookmarkStart w:id="31" w:name="_Ref493864777"/>
      <w:r w:rsidRPr="00237B3D">
        <w:rPr>
          <w:rFonts w:cs="Arial"/>
          <w:sz w:val="18"/>
          <w:szCs w:val="18"/>
        </w:rPr>
        <w:t>Fitness for play</w:t>
      </w:r>
      <w:bookmarkEnd w:id="30"/>
      <w:bookmarkEnd w:id="31"/>
    </w:p>
    <w:p w14:paraId="29C02CD2" w14:textId="1F935F80" w:rsidR="00591455" w:rsidRPr="00237B3D" w:rsidRDefault="00591455" w:rsidP="00826D7B">
      <w:pPr>
        <w:pStyle w:val="Heading3"/>
        <w:ind w:left="1418" w:hanging="709"/>
        <w:rPr>
          <w:szCs w:val="18"/>
        </w:rPr>
      </w:pPr>
      <w:r w:rsidRPr="00237B3D">
        <w:rPr>
          <w:szCs w:val="18"/>
        </w:rPr>
        <w:t xml:space="preserve">It is solely for the umpires together to decide whether </w:t>
      </w:r>
      <w:r w:rsidR="00657442" w:rsidRPr="00237B3D">
        <w:rPr>
          <w:szCs w:val="18"/>
        </w:rPr>
        <w:t>either</w:t>
      </w:r>
      <w:r w:rsidRPr="00237B3D">
        <w:rPr>
          <w:szCs w:val="18"/>
        </w:rPr>
        <w:t xml:space="preserve"> conditions of ground, weather or light or exceptional circumstances mean that it would be dangerous or unreasonable for play to take place.</w:t>
      </w:r>
    </w:p>
    <w:p w14:paraId="4C843926" w14:textId="77777777" w:rsidR="00591455" w:rsidRPr="00237B3D" w:rsidRDefault="00591455" w:rsidP="00826D7B">
      <w:pPr>
        <w:pStyle w:val="Heading3"/>
        <w:numPr>
          <w:ilvl w:val="0"/>
          <w:numId w:val="0"/>
        </w:numPr>
        <w:ind w:left="1418"/>
        <w:rPr>
          <w:szCs w:val="18"/>
        </w:rPr>
      </w:pPr>
      <w:r w:rsidRPr="00237B3D">
        <w:rPr>
          <w:szCs w:val="18"/>
        </w:rPr>
        <w:t>Conditions shall not be regarded as either dangerous or unreasonable merely</w:t>
      </w:r>
      <w:r w:rsidR="00E65C35" w:rsidRPr="00237B3D">
        <w:rPr>
          <w:szCs w:val="18"/>
        </w:rPr>
        <w:t xml:space="preserve"> </w:t>
      </w:r>
      <w:r w:rsidRPr="00237B3D">
        <w:rPr>
          <w:szCs w:val="18"/>
        </w:rPr>
        <w:t>because they are not ideal.</w:t>
      </w:r>
    </w:p>
    <w:p w14:paraId="07913DE0" w14:textId="77777777" w:rsidR="00591455" w:rsidRPr="00237B3D" w:rsidRDefault="00591455" w:rsidP="00826D7B">
      <w:pPr>
        <w:pStyle w:val="Heading3"/>
        <w:numPr>
          <w:ilvl w:val="0"/>
          <w:numId w:val="0"/>
        </w:numPr>
        <w:ind w:left="1418"/>
        <w:rPr>
          <w:szCs w:val="18"/>
        </w:rPr>
      </w:pPr>
      <w:r w:rsidRPr="00237B3D">
        <w:rPr>
          <w:szCs w:val="18"/>
        </w:rPr>
        <w:t>The fact that the grass and the ball are wet does not warrant the ground conditions</w:t>
      </w:r>
      <w:r w:rsidR="00E65C35" w:rsidRPr="00237B3D">
        <w:rPr>
          <w:szCs w:val="18"/>
        </w:rPr>
        <w:t xml:space="preserve"> </w:t>
      </w:r>
      <w:r w:rsidRPr="00237B3D">
        <w:rPr>
          <w:szCs w:val="18"/>
        </w:rPr>
        <w:t>being regarded as unreasonable or dangerous.</w:t>
      </w:r>
    </w:p>
    <w:p w14:paraId="69FF7065" w14:textId="77777777" w:rsidR="00E65C35" w:rsidRPr="00237B3D" w:rsidRDefault="00E65C35" w:rsidP="00826D7B">
      <w:pPr>
        <w:pStyle w:val="Heading3"/>
        <w:ind w:left="1418" w:hanging="709"/>
        <w:rPr>
          <w:szCs w:val="18"/>
        </w:rPr>
      </w:pPr>
      <w:r w:rsidRPr="00237B3D">
        <w:rPr>
          <w:szCs w:val="18"/>
        </w:rPr>
        <w:t>Conditions shall be regarded as dangerous if there is actual and foreseeable risk to the safety of any player or umpire.</w:t>
      </w:r>
    </w:p>
    <w:p w14:paraId="0787D179" w14:textId="77777777" w:rsidR="00E65C35" w:rsidRPr="00237B3D" w:rsidRDefault="00E65C35" w:rsidP="00826D7B">
      <w:pPr>
        <w:pStyle w:val="Heading3"/>
        <w:ind w:left="1418" w:hanging="709"/>
        <w:rPr>
          <w:szCs w:val="18"/>
        </w:rPr>
      </w:pPr>
      <w:r w:rsidRPr="00237B3D">
        <w:rPr>
          <w:szCs w:val="18"/>
        </w:rPr>
        <w:t>Conditions shall be regarded as unreasonable if, although posing no risk to safety, it would not be sensible for play to proceed.</w:t>
      </w:r>
    </w:p>
    <w:p w14:paraId="007BCF53" w14:textId="77777777" w:rsidR="00E65C35" w:rsidRPr="00237B3D" w:rsidRDefault="00E65C35" w:rsidP="00826D7B">
      <w:pPr>
        <w:pStyle w:val="Heading3"/>
        <w:ind w:left="1418" w:hanging="709"/>
        <w:rPr>
          <w:szCs w:val="18"/>
        </w:rPr>
      </w:pPr>
      <w:r w:rsidRPr="00237B3D">
        <w:rPr>
          <w:szCs w:val="18"/>
        </w:rPr>
        <w:t>If the umpires consider the ground is so wet or slippery as to deprive the bowler of a reasonable foothold, the fielders of the power of free movement, or the batsmen of the ability to play their strokes or to run between the wickets, then these conditions shall be regarded as so bad that it would be dangerous and unreasonable for play to take place.</w:t>
      </w:r>
    </w:p>
    <w:p w14:paraId="28CD57C1" w14:textId="77777777" w:rsidR="00E65C35" w:rsidRPr="00237B3D" w:rsidRDefault="00E65C35" w:rsidP="00B45E0F">
      <w:pPr>
        <w:pStyle w:val="Heading2"/>
        <w:rPr>
          <w:rFonts w:cs="Arial"/>
          <w:sz w:val="18"/>
          <w:szCs w:val="18"/>
        </w:rPr>
      </w:pPr>
      <w:bookmarkStart w:id="32" w:name="_Toc486673201"/>
      <w:bookmarkStart w:id="33" w:name="_Ref493864790"/>
      <w:r w:rsidRPr="00237B3D">
        <w:rPr>
          <w:rFonts w:cs="Arial"/>
          <w:sz w:val="18"/>
          <w:szCs w:val="18"/>
        </w:rPr>
        <w:t>Suspension of play in dangerous or unreasonable circumstances</w:t>
      </w:r>
      <w:bookmarkEnd w:id="32"/>
      <w:bookmarkEnd w:id="33"/>
    </w:p>
    <w:p w14:paraId="68AC4E38" w14:textId="2AF434D7" w:rsidR="00E65C35" w:rsidRPr="00237B3D" w:rsidRDefault="00E65C35" w:rsidP="006E7329">
      <w:pPr>
        <w:pStyle w:val="Heading3"/>
        <w:ind w:left="1418" w:hanging="709"/>
        <w:rPr>
          <w:szCs w:val="18"/>
        </w:rPr>
      </w:pPr>
      <w:r w:rsidRPr="00237B3D">
        <w:rPr>
          <w:szCs w:val="18"/>
        </w:rPr>
        <w:t xml:space="preserve">All references to ground include the pitch. See </w:t>
      </w:r>
      <w:r w:rsidR="006F1126" w:rsidRPr="00237B3D">
        <w:rPr>
          <w:szCs w:val="18"/>
        </w:rPr>
        <w:t>clause</w:t>
      </w:r>
      <w:r w:rsidRPr="00237B3D">
        <w:rPr>
          <w:szCs w:val="18"/>
        </w:rPr>
        <w:t xml:space="preserve"> </w:t>
      </w:r>
      <w:r w:rsidR="00C451C3">
        <w:rPr>
          <w:szCs w:val="18"/>
        </w:rPr>
        <w:t xml:space="preserve">6.1 </w:t>
      </w:r>
      <w:r w:rsidRPr="00237B3D">
        <w:rPr>
          <w:szCs w:val="18"/>
        </w:rPr>
        <w:t>(Area of pitch).</w:t>
      </w:r>
    </w:p>
    <w:p w14:paraId="3541AE25" w14:textId="3415EDDD" w:rsidR="00E65C35" w:rsidRPr="008241E4" w:rsidRDefault="00E65C35" w:rsidP="006E7329">
      <w:pPr>
        <w:pStyle w:val="Heading3"/>
        <w:ind w:left="1418" w:hanging="709"/>
        <w:rPr>
          <w:szCs w:val="18"/>
        </w:rPr>
      </w:pPr>
      <w:bookmarkStart w:id="34" w:name="_Ref486858451"/>
      <w:r w:rsidRPr="008241E4">
        <w:rPr>
          <w:szCs w:val="18"/>
        </w:rPr>
        <w:t>If at any time the umpires together agree that the conditions of ground, weather or light, or any other circumstances are dangerous or unreasonable, they shall immediately suspend play, or not allow play to start or to recommence.</w:t>
      </w:r>
      <w:r w:rsidR="00AA3E25" w:rsidRPr="008241E4">
        <w:rPr>
          <w:szCs w:val="18"/>
        </w:rPr>
        <w:t xml:space="preserve"> The decision as to whether conditions are so bad as to warrant such action is one for the umpires alone to make, following consultation with the </w:t>
      </w:r>
      <w:r w:rsidR="001C1CFB" w:rsidRPr="008241E4">
        <w:rPr>
          <w:lang w:val="en-ZA"/>
        </w:rPr>
        <w:t>the</w:t>
      </w:r>
      <w:r w:rsidR="0087447F">
        <w:rPr>
          <w:lang w:val="en-ZA"/>
        </w:rPr>
        <w:t>Tournament Directo</w:t>
      </w:r>
      <w:r w:rsidR="001C1CFB" w:rsidRPr="008241E4">
        <w:rPr>
          <w:lang w:val="en-ZA"/>
        </w:rPr>
        <w:t xml:space="preserve">r and/or </w:t>
      </w:r>
      <w:r w:rsidR="0087447F">
        <w:rPr>
          <w:lang w:val="en-ZA"/>
        </w:rPr>
        <w:t>Umpires</w:t>
      </w:r>
      <w:r w:rsidR="001C1CFB" w:rsidRPr="008241E4">
        <w:rPr>
          <w:lang w:val="en-ZA"/>
        </w:rPr>
        <w:t xml:space="preserve"> Manager</w:t>
      </w:r>
      <w:r w:rsidR="00AA3E25" w:rsidRPr="008241E4">
        <w:rPr>
          <w:szCs w:val="18"/>
        </w:rPr>
        <w:t>.</w:t>
      </w:r>
      <w:bookmarkEnd w:id="34"/>
    </w:p>
    <w:p w14:paraId="33C2A3E6" w14:textId="77777777" w:rsidR="00AA3E25" w:rsidRPr="00237B3D" w:rsidRDefault="00AA3E25" w:rsidP="006E7329">
      <w:pPr>
        <w:pStyle w:val="Heading3"/>
        <w:ind w:left="1418" w:hanging="709"/>
        <w:rPr>
          <w:szCs w:val="18"/>
        </w:rPr>
      </w:pPr>
      <w:r w:rsidRPr="00237B3D">
        <w:rPr>
          <w:szCs w:val="18"/>
        </w:rPr>
        <w:t xml:space="preserve">If circumstances are warranted, the umpires shall stop play and instruct the </w:t>
      </w:r>
      <w:r w:rsidR="002C0741" w:rsidRPr="00237B3D">
        <w:rPr>
          <w:szCs w:val="18"/>
        </w:rPr>
        <w:t>Ground Authority</w:t>
      </w:r>
      <w:r w:rsidRPr="00237B3D">
        <w:rPr>
          <w:szCs w:val="18"/>
        </w:rPr>
        <w:t xml:space="preserve"> to take whatever action they can and use whatever equipment is necessary to remove as much dew as possible from the outfield when conditions become unreasonable or dangerous. The umpires may also instruct the ground staff to take such action during scheduled and unscheduled breaks in play.</w:t>
      </w:r>
    </w:p>
    <w:p w14:paraId="4D167BF5" w14:textId="77777777" w:rsidR="00AA3E25" w:rsidRPr="00237B3D" w:rsidRDefault="00AA3E25" w:rsidP="006E7329">
      <w:pPr>
        <w:pStyle w:val="Heading3"/>
        <w:ind w:left="1418" w:hanging="709"/>
        <w:rPr>
          <w:szCs w:val="18"/>
        </w:rPr>
      </w:pPr>
      <w:r w:rsidRPr="00237B3D">
        <w:rPr>
          <w:szCs w:val="18"/>
        </w:rPr>
        <w:t>The umpires shall disregard any shadow on the pitch from the stadium or from any permanent object on the ground.</w:t>
      </w:r>
    </w:p>
    <w:p w14:paraId="729E31D4" w14:textId="7762843A" w:rsidR="00B811E8" w:rsidRPr="00B811E8" w:rsidRDefault="00F31FD2" w:rsidP="006E7329">
      <w:pPr>
        <w:pStyle w:val="Heading3"/>
        <w:ind w:left="1418" w:hanging="709"/>
        <w:rPr>
          <w:szCs w:val="18"/>
        </w:rPr>
      </w:pPr>
      <w:r w:rsidRPr="00237B3D">
        <w:rPr>
          <w:szCs w:val="18"/>
        </w:rPr>
        <w:t>Light Meters</w:t>
      </w:r>
      <w:r w:rsidR="00B811E8">
        <w:rPr>
          <w:szCs w:val="18"/>
        </w:rPr>
        <w:t xml:space="preserve"> – </w:t>
      </w:r>
      <w:r w:rsidR="0087447F">
        <w:rPr>
          <w:szCs w:val="18"/>
        </w:rPr>
        <w:t>Shall not apply</w:t>
      </w:r>
    </w:p>
    <w:p w14:paraId="39EA8B53" w14:textId="77777777" w:rsidR="00E65C35" w:rsidRPr="00237B3D" w:rsidRDefault="00E65C35" w:rsidP="006E7329">
      <w:pPr>
        <w:pStyle w:val="Heading3"/>
        <w:ind w:left="1418" w:hanging="709"/>
        <w:rPr>
          <w:szCs w:val="18"/>
        </w:rPr>
      </w:pPr>
      <w:r w:rsidRPr="00237B3D">
        <w:rPr>
          <w:szCs w:val="18"/>
        </w:rPr>
        <w:t>When there is a suspension of play it is the responsibility of the umpires to monitor conditions. They shall make inspections as often as appropriate, unaccompanied by any players or officials. Immediately the umpires together agree that the conditions are no longer dangerous or unreasonable they shall call upon the players to resume play.</w:t>
      </w:r>
    </w:p>
    <w:p w14:paraId="75EFCBFC" w14:textId="77777777" w:rsidR="00D50429" w:rsidRPr="00A47DF0" w:rsidRDefault="00D50429" w:rsidP="00D50429">
      <w:pPr>
        <w:ind w:left="1418" w:hanging="709"/>
        <w:rPr>
          <w:rFonts w:ascii="Calibri" w:hAnsi="Calibri" w:cs="Calibri"/>
          <w:sz w:val="22"/>
          <w:lang w:val="en-ZA"/>
        </w:rPr>
      </w:pPr>
      <w:bookmarkStart w:id="35" w:name="_Toc486673202"/>
      <w:r w:rsidRPr="00A47DF0">
        <w:t xml:space="preserve">2.8.7 </w:t>
      </w:r>
      <w:r w:rsidRPr="00A47DF0">
        <w:tab/>
        <w:t>When there is a suspension of play it is the responsibility of the umpires to monitor conditions. They shall make inspections as often as appropriate, unaccompanied by any players or officials. Immediately the umpires together agree that the conditions are no longer dangerous or unreasonable they shall call upon the players to resume play.</w:t>
      </w:r>
    </w:p>
    <w:p w14:paraId="0B7184C7" w14:textId="4B9E784D" w:rsidR="00D50429" w:rsidRPr="00A47DF0" w:rsidRDefault="00D50429" w:rsidP="00D50429">
      <w:pPr>
        <w:ind w:left="1418" w:hanging="709"/>
      </w:pPr>
      <w:r w:rsidRPr="00A47DF0">
        <w:t xml:space="preserve">2.8.8 </w:t>
      </w:r>
      <w:r w:rsidRPr="00A47DF0">
        <w:tab/>
        <w:t>The safety of all persons within the ground is of paramount importance to CSA. In the event that of any threatening circumstance, whether actual or perceived (including for example weather, pitch invasions, act of God, etc.), then the umpires, on the advice of the</w:t>
      </w:r>
      <w:r w:rsidR="0087447F">
        <w:t xml:space="preserve"> Umpire manager</w:t>
      </w:r>
      <w:r w:rsidRPr="00A47DF0">
        <w:t xml:space="preserve">, should suspend play and all players and officials should immediately be asked to leave the field of play in a safe and orderly manner and to relocate to a secure and safe area (depending on each particular threat) pending the satisfactory passing or resolution of such threat or risk to the reasonable satisfaction of the umpires, the </w:t>
      </w:r>
      <w:r w:rsidR="0087447F">
        <w:t>Umpire Manager</w:t>
      </w:r>
      <w:r w:rsidRPr="00A47DF0">
        <w:t>, the head of the relevant Ground Authority, the head of ground security and/or the police as the circumstances may require.</w:t>
      </w:r>
    </w:p>
    <w:p w14:paraId="1CFF6E15" w14:textId="359F57E9" w:rsidR="00D50429" w:rsidRPr="00A47DF0" w:rsidRDefault="00D50429" w:rsidP="00D50429">
      <w:pPr>
        <w:ind w:left="1418" w:hanging="709"/>
      </w:pPr>
      <w:r w:rsidRPr="00A47DF0">
        <w:t xml:space="preserve">2.8.9 </w:t>
      </w:r>
      <w:r w:rsidRPr="00A47DF0">
        <w:tab/>
        <w:t xml:space="preserve">Where play is suspended under clause 2.8.8 above the decision to abandon or resume play shall be the responsibility of the </w:t>
      </w:r>
      <w:r w:rsidR="0087447F">
        <w:t>Umpires</w:t>
      </w:r>
      <w:r w:rsidRPr="00A47DF0">
        <w:t xml:space="preserve"> who shall act only after consultation with the head of ground security and the police.</w:t>
      </w:r>
    </w:p>
    <w:p w14:paraId="0E2EE06B" w14:textId="77777777" w:rsidR="00E65C35" w:rsidRPr="00237B3D" w:rsidRDefault="00E65C35" w:rsidP="00B45E0F">
      <w:pPr>
        <w:pStyle w:val="Heading2"/>
        <w:rPr>
          <w:rFonts w:cs="Arial"/>
          <w:sz w:val="18"/>
          <w:szCs w:val="18"/>
        </w:rPr>
      </w:pPr>
      <w:r w:rsidRPr="00237B3D">
        <w:rPr>
          <w:rFonts w:cs="Arial"/>
          <w:sz w:val="18"/>
          <w:szCs w:val="18"/>
        </w:rPr>
        <w:t>Position of umpires</w:t>
      </w:r>
      <w:bookmarkEnd w:id="35"/>
    </w:p>
    <w:p w14:paraId="3764129B" w14:textId="77777777" w:rsidR="00E65C35" w:rsidRPr="00237B3D" w:rsidRDefault="00E65C35" w:rsidP="00435A16">
      <w:pPr>
        <w:ind w:firstLine="709"/>
        <w:rPr>
          <w:szCs w:val="18"/>
        </w:rPr>
      </w:pPr>
      <w:r w:rsidRPr="00237B3D">
        <w:rPr>
          <w:szCs w:val="18"/>
        </w:rPr>
        <w:t>The umpires shall stand where they can best see any act upon which their decision may be required.</w:t>
      </w:r>
    </w:p>
    <w:p w14:paraId="152AA4D2" w14:textId="77777777" w:rsidR="00E65C35" w:rsidRPr="00237B3D" w:rsidRDefault="00E65C35" w:rsidP="00435A16">
      <w:pPr>
        <w:ind w:left="709"/>
        <w:rPr>
          <w:szCs w:val="18"/>
        </w:rPr>
      </w:pPr>
      <w:r w:rsidRPr="00237B3D">
        <w:rPr>
          <w:szCs w:val="18"/>
        </w:rPr>
        <w:t>Subject to this over-riding consideration, the bowler’s end umpire shall stand in a position so as not to interfere with either the bowler’s run-up or the striker’s view.</w:t>
      </w:r>
    </w:p>
    <w:p w14:paraId="2001BDF8" w14:textId="3513B5D2" w:rsidR="00E65C35" w:rsidRPr="00237B3D" w:rsidRDefault="00E65C35" w:rsidP="00435A16">
      <w:pPr>
        <w:ind w:left="709"/>
        <w:rPr>
          <w:szCs w:val="18"/>
        </w:rPr>
      </w:pPr>
      <w:r w:rsidRPr="00237B3D">
        <w:rPr>
          <w:szCs w:val="18"/>
        </w:rPr>
        <w:t xml:space="preserve">The striker’s end umpire may elect to stand on the </w:t>
      </w:r>
      <w:r w:rsidR="0087447F" w:rsidRPr="00237B3D">
        <w:rPr>
          <w:szCs w:val="18"/>
        </w:rPr>
        <w:t>offside</w:t>
      </w:r>
      <w:r w:rsidRPr="00237B3D">
        <w:rPr>
          <w:szCs w:val="18"/>
        </w:rPr>
        <w:t xml:space="preserve"> instead of the on side of the pitch, provided </w:t>
      </w:r>
      <w:r w:rsidR="00E34421" w:rsidRPr="00237B3D">
        <w:rPr>
          <w:szCs w:val="18"/>
        </w:rPr>
        <w:t>he</w:t>
      </w:r>
      <w:r w:rsidRPr="00237B3D">
        <w:rPr>
          <w:szCs w:val="18"/>
        </w:rPr>
        <w:t xml:space="preserve"> informs the captain of the fielding side, the striker and the other umpire.</w:t>
      </w:r>
    </w:p>
    <w:p w14:paraId="7DE196FA" w14:textId="77777777" w:rsidR="00E65C35" w:rsidRPr="00237B3D" w:rsidRDefault="00E65C35" w:rsidP="00B45E0F">
      <w:pPr>
        <w:pStyle w:val="Heading2"/>
        <w:rPr>
          <w:rFonts w:cs="Arial"/>
          <w:sz w:val="18"/>
          <w:szCs w:val="18"/>
        </w:rPr>
      </w:pPr>
      <w:bookmarkStart w:id="36" w:name="_Toc486673203"/>
      <w:r w:rsidRPr="00237B3D">
        <w:rPr>
          <w:rFonts w:cs="Arial"/>
          <w:sz w:val="18"/>
          <w:szCs w:val="18"/>
        </w:rPr>
        <w:t>Umpires changing ends</w:t>
      </w:r>
      <w:bookmarkEnd w:id="36"/>
    </w:p>
    <w:p w14:paraId="5269E463" w14:textId="77777777" w:rsidR="00E65C35" w:rsidRPr="00237B3D" w:rsidRDefault="005D1E78" w:rsidP="00435A16">
      <w:pPr>
        <w:ind w:firstLine="709"/>
        <w:rPr>
          <w:szCs w:val="18"/>
        </w:rPr>
      </w:pPr>
      <w:r w:rsidRPr="00237B3D">
        <w:rPr>
          <w:szCs w:val="18"/>
        </w:rPr>
        <w:t>Shall not apply</w:t>
      </w:r>
      <w:r w:rsidR="00E65C35" w:rsidRPr="00237B3D">
        <w:rPr>
          <w:szCs w:val="18"/>
        </w:rPr>
        <w:t>.</w:t>
      </w:r>
    </w:p>
    <w:p w14:paraId="436B95A3" w14:textId="77777777" w:rsidR="00E65C35" w:rsidRPr="00237B3D" w:rsidRDefault="00E65C35" w:rsidP="00B45E0F">
      <w:pPr>
        <w:pStyle w:val="Heading2"/>
        <w:rPr>
          <w:rFonts w:cs="Arial"/>
          <w:sz w:val="18"/>
          <w:szCs w:val="18"/>
        </w:rPr>
      </w:pPr>
      <w:bookmarkStart w:id="37" w:name="_Toc486673204"/>
      <w:r w:rsidRPr="00237B3D">
        <w:rPr>
          <w:rFonts w:cs="Arial"/>
          <w:sz w:val="18"/>
          <w:szCs w:val="18"/>
        </w:rPr>
        <w:t>Disagreement and dispute</w:t>
      </w:r>
      <w:bookmarkEnd w:id="37"/>
    </w:p>
    <w:p w14:paraId="115868BB" w14:textId="77777777" w:rsidR="00E65C35" w:rsidRPr="00237B3D" w:rsidRDefault="00E65C35" w:rsidP="00435A16">
      <w:pPr>
        <w:ind w:left="709"/>
        <w:rPr>
          <w:szCs w:val="18"/>
        </w:rPr>
      </w:pPr>
      <w:r w:rsidRPr="00237B3D">
        <w:rPr>
          <w:szCs w:val="18"/>
        </w:rPr>
        <w:t xml:space="preserve">Where there is disagreement or dispute about any matter, the umpires together shall make the final decision. See also </w:t>
      </w:r>
      <w:r w:rsidR="006F1126" w:rsidRPr="00237B3D">
        <w:rPr>
          <w:szCs w:val="18"/>
        </w:rPr>
        <w:t>clause</w:t>
      </w:r>
      <w:r w:rsidRPr="00237B3D">
        <w:rPr>
          <w:szCs w:val="18"/>
        </w:rPr>
        <w:t xml:space="preserve"> </w:t>
      </w:r>
      <w:r w:rsidR="00AF7AE7" w:rsidRPr="00237B3D">
        <w:rPr>
          <w:szCs w:val="18"/>
        </w:rPr>
        <w:fldChar w:fldCharType="begin"/>
      </w:r>
      <w:r w:rsidR="00AF7AE7" w:rsidRPr="00237B3D">
        <w:rPr>
          <w:szCs w:val="18"/>
        </w:rPr>
        <w:instrText xml:space="preserve"> REF _Ref493864573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31.6</w:t>
      </w:r>
      <w:r w:rsidR="00AF7AE7" w:rsidRPr="00237B3D">
        <w:rPr>
          <w:szCs w:val="18"/>
        </w:rPr>
        <w:fldChar w:fldCharType="end"/>
      </w:r>
      <w:r w:rsidRPr="00237B3D">
        <w:rPr>
          <w:szCs w:val="18"/>
        </w:rPr>
        <w:t xml:space="preserve"> (Consultation by umpires).</w:t>
      </w:r>
    </w:p>
    <w:p w14:paraId="07B69199" w14:textId="77777777" w:rsidR="00E65C35" w:rsidRPr="00237B3D" w:rsidRDefault="00E65C35" w:rsidP="00B45E0F">
      <w:pPr>
        <w:pStyle w:val="Heading2"/>
        <w:rPr>
          <w:rFonts w:cs="Arial"/>
          <w:sz w:val="18"/>
          <w:szCs w:val="18"/>
        </w:rPr>
      </w:pPr>
      <w:bookmarkStart w:id="38" w:name="_Toc486673205"/>
      <w:r w:rsidRPr="00237B3D">
        <w:rPr>
          <w:rFonts w:cs="Arial"/>
          <w:sz w:val="18"/>
          <w:szCs w:val="18"/>
        </w:rPr>
        <w:t>Umpire’s decision</w:t>
      </w:r>
      <w:bookmarkEnd w:id="38"/>
    </w:p>
    <w:p w14:paraId="01FC4EE3" w14:textId="77777777" w:rsidR="003B737F" w:rsidRPr="00C409BF" w:rsidRDefault="003B737F" w:rsidP="003B737F">
      <w:pPr>
        <w:rPr>
          <w:szCs w:val="18"/>
        </w:rPr>
      </w:pPr>
      <w:bookmarkStart w:id="39" w:name="_Toc486673206"/>
      <w:bookmarkStart w:id="40" w:name="_Ref493869769"/>
      <w:r w:rsidRPr="00C409BF">
        <w:rPr>
          <w:szCs w:val="18"/>
        </w:rPr>
        <w:t>An umpire may alter any decision provided that such alteration is made promptly and does not contradict clause 20.6 (Dead Ball not to be revoked) This apart, an umpire’s decision, once made, is final.</w:t>
      </w:r>
    </w:p>
    <w:p w14:paraId="476B05B3" w14:textId="77777777" w:rsidR="00E65C35" w:rsidRPr="00237B3D" w:rsidRDefault="00E65C35" w:rsidP="00B45E0F">
      <w:pPr>
        <w:pStyle w:val="Heading2"/>
        <w:rPr>
          <w:rFonts w:cs="Arial"/>
          <w:sz w:val="18"/>
          <w:szCs w:val="18"/>
        </w:rPr>
      </w:pPr>
      <w:r w:rsidRPr="00237B3D">
        <w:rPr>
          <w:rFonts w:cs="Arial"/>
          <w:sz w:val="18"/>
          <w:szCs w:val="18"/>
        </w:rPr>
        <w:t>Signals</w:t>
      </w:r>
      <w:bookmarkEnd w:id="39"/>
      <w:bookmarkEnd w:id="40"/>
    </w:p>
    <w:p w14:paraId="6FC67673" w14:textId="77777777" w:rsidR="00E65C35" w:rsidRPr="00237B3D" w:rsidRDefault="00E65C35" w:rsidP="00435A16">
      <w:pPr>
        <w:pStyle w:val="Heading3"/>
        <w:ind w:hanging="1004"/>
        <w:rPr>
          <w:szCs w:val="18"/>
        </w:rPr>
      </w:pPr>
      <w:r w:rsidRPr="00237B3D">
        <w:rPr>
          <w:szCs w:val="18"/>
        </w:rPr>
        <w:t>The following code of signals shall be used by umpires.</w:t>
      </w:r>
    </w:p>
    <w:p w14:paraId="2BBB0321" w14:textId="77777777" w:rsidR="00E65C35" w:rsidRPr="00237B3D" w:rsidRDefault="00E65C35" w:rsidP="00B45E0F">
      <w:pPr>
        <w:pStyle w:val="Heading4"/>
        <w:rPr>
          <w:rFonts w:cs="Arial"/>
          <w:szCs w:val="18"/>
        </w:rPr>
      </w:pPr>
      <w:bookmarkStart w:id="41" w:name="_Ref493864602"/>
      <w:r w:rsidRPr="00237B3D">
        <w:rPr>
          <w:rFonts w:cs="Arial"/>
          <w:szCs w:val="18"/>
        </w:rPr>
        <w:t>Signals made while the ball is in play</w:t>
      </w:r>
      <w:bookmarkEnd w:id="41"/>
    </w:p>
    <w:p w14:paraId="4073CB73" w14:textId="77777777" w:rsidR="00E65C35" w:rsidRPr="00237B3D" w:rsidRDefault="00E65C35" w:rsidP="001E28F7">
      <w:pPr>
        <w:pStyle w:val="Heading4"/>
        <w:numPr>
          <w:ilvl w:val="2"/>
          <w:numId w:val="6"/>
        </w:numPr>
        <w:ind w:left="1843"/>
        <w:rPr>
          <w:rFonts w:cs="Arial"/>
          <w:szCs w:val="18"/>
        </w:rPr>
      </w:pPr>
      <w:r w:rsidRPr="00237B3D">
        <w:rPr>
          <w:rFonts w:cs="Arial"/>
          <w:szCs w:val="18"/>
        </w:rPr>
        <w:t>No ball - by extending one arm horizontally.</w:t>
      </w:r>
    </w:p>
    <w:p w14:paraId="3550D90A" w14:textId="77777777" w:rsidR="00E65C35" w:rsidRPr="00237B3D" w:rsidRDefault="00E65C35" w:rsidP="001E28F7">
      <w:pPr>
        <w:pStyle w:val="Heading4"/>
        <w:numPr>
          <w:ilvl w:val="2"/>
          <w:numId w:val="6"/>
        </w:numPr>
        <w:ind w:left="1843"/>
        <w:rPr>
          <w:rFonts w:cs="Arial"/>
          <w:szCs w:val="18"/>
        </w:rPr>
      </w:pPr>
      <w:r w:rsidRPr="00237B3D">
        <w:rPr>
          <w:rFonts w:cs="Arial"/>
          <w:szCs w:val="18"/>
        </w:rPr>
        <w:t>Out - by raising an index finger above the head. (If not out, the umpire shall call Not out.)</w:t>
      </w:r>
    </w:p>
    <w:p w14:paraId="79A31B70" w14:textId="77777777" w:rsidR="00E65C35" w:rsidRPr="00237B3D" w:rsidRDefault="00E65C35" w:rsidP="001E28F7">
      <w:pPr>
        <w:pStyle w:val="Heading4"/>
        <w:numPr>
          <w:ilvl w:val="2"/>
          <w:numId w:val="6"/>
        </w:numPr>
        <w:ind w:left="1843"/>
        <w:rPr>
          <w:rFonts w:cs="Arial"/>
          <w:szCs w:val="18"/>
        </w:rPr>
      </w:pPr>
      <w:r w:rsidRPr="00237B3D">
        <w:rPr>
          <w:rFonts w:cs="Arial"/>
          <w:szCs w:val="18"/>
        </w:rPr>
        <w:t>Wide - by extending both arms horizontally.</w:t>
      </w:r>
    </w:p>
    <w:p w14:paraId="01608A7B" w14:textId="77777777" w:rsidR="00E65C35" w:rsidRPr="00237B3D" w:rsidRDefault="00E65C35" w:rsidP="001E28F7">
      <w:pPr>
        <w:pStyle w:val="Heading4"/>
        <w:numPr>
          <w:ilvl w:val="2"/>
          <w:numId w:val="6"/>
        </w:numPr>
        <w:ind w:left="1843"/>
        <w:rPr>
          <w:rFonts w:cs="Arial"/>
          <w:szCs w:val="18"/>
        </w:rPr>
      </w:pPr>
      <w:r w:rsidRPr="00237B3D">
        <w:rPr>
          <w:rFonts w:cs="Arial"/>
          <w:szCs w:val="18"/>
        </w:rPr>
        <w:t>Dead ball - by crossing and re-crossing the wrists below the waist.</w:t>
      </w:r>
    </w:p>
    <w:p w14:paraId="6FAD4EA6" w14:textId="07FC5036" w:rsidR="00F31ED0" w:rsidRPr="00237B3D" w:rsidRDefault="00F31ED0" w:rsidP="00435A16">
      <w:pPr>
        <w:pStyle w:val="Heading4"/>
        <w:ind w:left="1418" w:hanging="709"/>
        <w:rPr>
          <w:rFonts w:cs="Arial"/>
          <w:szCs w:val="18"/>
        </w:rPr>
      </w:pPr>
      <w:r w:rsidRPr="00237B3D">
        <w:rPr>
          <w:rFonts w:cs="Arial"/>
          <w:szCs w:val="18"/>
        </w:rPr>
        <w:t xml:space="preserve">When the ball is dead, the bowler’s end umpire shall repeat the signals in </w:t>
      </w:r>
      <w:r w:rsidR="00FA4E21" w:rsidRPr="00237B3D">
        <w:rPr>
          <w:rFonts w:cs="Arial"/>
          <w:szCs w:val="18"/>
        </w:rPr>
        <w:t>clause</w:t>
      </w:r>
      <w:r w:rsidR="00C451C3">
        <w:rPr>
          <w:rFonts w:cs="Arial"/>
          <w:szCs w:val="18"/>
        </w:rPr>
        <w:t xml:space="preserve"> 2.13.1.1</w:t>
      </w:r>
      <w:r w:rsidR="00657442">
        <w:rPr>
          <w:rFonts w:cs="Arial"/>
          <w:szCs w:val="18"/>
        </w:rPr>
        <w:t xml:space="preserve">, </w:t>
      </w:r>
      <w:r w:rsidR="00657442" w:rsidRPr="00237B3D">
        <w:rPr>
          <w:rFonts w:cs="Arial"/>
          <w:szCs w:val="18"/>
        </w:rPr>
        <w:t>with</w:t>
      </w:r>
      <w:r w:rsidRPr="00237B3D">
        <w:rPr>
          <w:rFonts w:cs="Arial"/>
          <w:szCs w:val="18"/>
        </w:rPr>
        <w:t xml:space="preserve"> the exception of the signal for Out, to the scorers.</w:t>
      </w:r>
    </w:p>
    <w:p w14:paraId="66AF1876" w14:textId="77777777" w:rsidR="00F31ED0" w:rsidRPr="00237B3D" w:rsidRDefault="00F31ED0" w:rsidP="00B45E0F">
      <w:pPr>
        <w:pStyle w:val="Heading4"/>
        <w:rPr>
          <w:rFonts w:cs="Arial"/>
          <w:szCs w:val="18"/>
        </w:rPr>
      </w:pPr>
      <w:bookmarkStart w:id="42" w:name="_Ref493864611"/>
      <w:r w:rsidRPr="00237B3D">
        <w:rPr>
          <w:rFonts w:cs="Arial"/>
          <w:szCs w:val="18"/>
        </w:rPr>
        <w:t>The signals listed below shall be made to the scorers only when the ball is dead.</w:t>
      </w:r>
      <w:bookmarkEnd w:id="42"/>
    </w:p>
    <w:p w14:paraId="664A4A4C" w14:textId="4394BD45" w:rsidR="00F31ED0" w:rsidRPr="00237B3D" w:rsidRDefault="00F31ED0" w:rsidP="001E28F7">
      <w:pPr>
        <w:pStyle w:val="Heading4"/>
        <w:numPr>
          <w:ilvl w:val="0"/>
          <w:numId w:val="7"/>
        </w:numPr>
        <w:ind w:left="1843" w:hanging="425"/>
        <w:rPr>
          <w:rFonts w:cs="Arial"/>
          <w:szCs w:val="18"/>
        </w:rPr>
      </w:pPr>
      <w:r w:rsidRPr="00237B3D">
        <w:rPr>
          <w:rFonts w:cs="Arial"/>
          <w:szCs w:val="18"/>
        </w:rPr>
        <w:t xml:space="preserve">Boundary 4 - by waving an arm from </w:t>
      </w:r>
      <w:r w:rsidR="00657442" w:rsidRPr="00237B3D">
        <w:rPr>
          <w:rFonts w:cs="Arial"/>
          <w:szCs w:val="18"/>
        </w:rPr>
        <w:t>side-to-side</w:t>
      </w:r>
      <w:r w:rsidRPr="00237B3D">
        <w:rPr>
          <w:rFonts w:cs="Arial"/>
          <w:szCs w:val="18"/>
        </w:rPr>
        <w:t xml:space="preserve"> finishing with the arm across the chest</w:t>
      </w:r>
    </w:p>
    <w:p w14:paraId="4B1120DF" w14:textId="77777777" w:rsidR="00F31ED0" w:rsidRPr="00237B3D" w:rsidRDefault="00F31ED0" w:rsidP="001E28F7">
      <w:pPr>
        <w:pStyle w:val="Heading4"/>
        <w:numPr>
          <w:ilvl w:val="0"/>
          <w:numId w:val="7"/>
        </w:numPr>
        <w:ind w:left="1843" w:hanging="425"/>
        <w:rPr>
          <w:rFonts w:cs="Arial"/>
          <w:szCs w:val="18"/>
        </w:rPr>
      </w:pPr>
      <w:r w:rsidRPr="00237B3D">
        <w:rPr>
          <w:rFonts w:cs="Arial"/>
          <w:szCs w:val="18"/>
        </w:rPr>
        <w:t>Boundary 6 - by raising both arms above the head.</w:t>
      </w:r>
    </w:p>
    <w:p w14:paraId="6B26EDFD" w14:textId="77777777" w:rsidR="00F31ED0" w:rsidRPr="00237B3D" w:rsidRDefault="00F31ED0" w:rsidP="001E28F7">
      <w:pPr>
        <w:pStyle w:val="Heading4"/>
        <w:numPr>
          <w:ilvl w:val="0"/>
          <w:numId w:val="7"/>
        </w:numPr>
        <w:ind w:left="1843" w:hanging="425"/>
        <w:rPr>
          <w:rFonts w:cs="Arial"/>
          <w:szCs w:val="18"/>
        </w:rPr>
      </w:pPr>
      <w:r w:rsidRPr="00237B3D">
        <w:rPr>
          <w:rFonts w:cs="Arial"/>
          <w:szCs w:val="18"/>
        </w:rPr>
        <w:t>Bye - by raising an open hand above the head.</w:t>
      </w:r>
    </w:p>
    <w:p w14:paraId="4F850117" w14:textId="77777777" w:rsidR="00F31ED0" w:rsidRPr="00237B3D" w:rsidRDefault="00F31ED0" w:rsidP="001E28F7">
      <w:pPr>
        <w:pStyle w:val="Heading4"/>
        <w:numPr>
          <w:ilvl w:val="0"/>
          <w:numId w:val="7"/>
        </w:numPr>
        <w:ind w:left="1843" w:hanging="425"/>
        <w:rPr>
          <w:rFonts w:cs="Arial"/>
          <w:szCs w:val="18"/>
        </w:rPr>
      </w:pPr>
      <w:r w:rsidRPr="00237B3D">
        <w:rPr>
          <w:rFonts w:cs="Arial"/>
          <w:szCs w:val="18"/>
        </w:rPr>
        <w:t>Five Penalty runs awarded to the batting side - by repeated tapping of one shoulder with the opposite hand.</w:t>
      </w:r>
    </w:p>
    <w:p w14:paraId="3C87A4B3" w14:textId="77777777" w:rsidR="00F31ED0" w:rsidRPr="00237B3D" w:rsidRDefault="00F31ED0" w:rsidP="001E28F7">
      <w:pPr>
        <w:pStyle w:val="Heading4"/>
        <w:numPr>
          <w:ilvl w:val="0"/>
          <w:numId w:val="7"/>
        </w:numPr>
        <w:ind w:left="1843" w:hanging="425"/>
        <w:rPr>
          <w:rFonts w:cs="Arial"/>
          <w:szCs w:val="18"/>
        </w:rPr>
      </w:pPr>
      <w:r w:rsidRPr="00237B3D">
        <w:rPr>
          <w:rFonts w:cs="Arial"/>
          <w:szCs w:val="18"/>
        </w:rPr>
        <w:t>Five Penalty runs awarded to the fielding side - by placing one hand on the opposite shoulder.</w:t>
      </w:r>
    </w:p>
    <w:p w14:paraId="3AC63C99" w14:textId="77777777" w:rsidR="00F31ED0" w:rsidRPr="00237B3D" w:rsidRDefault="00F31ED0" w:rsidP="001E28F7">
      <w:pPr>
        <w:pStyle w:val="Heading4"/>
        <w:numPr>
          <w:ilvl w:val="0"/>
          <w:numId w:val="8"/>
        </w:numPr>
        <w:rPr>
          <w:rFonts w:cs="Arial"/>
          <w:szCs w:val="18"/>
        </w:rPr>
      </w:pPr>
      <w:r w:rsidRPr="00237B3D">
        <w:rPr>
          <w:rFonts w:cs="Arial"/>
          <w:szCs w:val="18"/>
        </w:rPr>
        <w:t>Leg bye - by touching a raised knee with the hand.</w:t>
      </w:r>
    </w:p>
    <w:p w14:paraId="620F7DB1" w14:textId="77777777" w:rsidR="00F31ED0" w:rsidRPr="00237B3D" w:rsidRDefault="00F31ED0" w:rsidP="001E28F7">
      <w:pPr>
        <w:pStyle w:val="Heading4"/>
        <w:numPr>
          <w:ilvl w:val="0"/>
          <w:numId w:val="8"/>
        </w:numPr>
        <w:rPr>
          <w:rFonts w:cs="Arial"/>
          <w:szCs w:val="18"/>
        </w:rPr>
      </w:pPr>
      <w:r w:rsidRPr="00237B3D">
        <w:rPr>
          <w:rFonts w:cs="Arial"/>
          <w:szCs w:val="18"/>
        </w:rPr>
        <w:t>Revoke last signal - by touching both shoulders, each with the opposite hand.</w:t>
      </w:r>
    </w:p>
    <w:p w14:paraId="0755CD6A" w14:textId="77777777" w:rsidR="00F31ED0" w:rsidRPr="00237B3D" w:rsidRDefault="00F31ED0" w:rsidP="001E28F7">
      <w:pPr>
        <w:pStyle w:val="Heading4"/>
        <w:numPr>
          <w:ilvl w:val="0"/>
          <w:numId w:val="8"/>
        </w:numPr>
        <w:rPr>
          <w:rFonts w:cs="Arial"/>
          <w:szCs w:val="18"/>
        </w:rPr>
      </w:pPr>
      <w:r w:rsidRPr="00237B3D">
        <w:rPr>
          <w:rFonts w:cs="Arial"/>
          <w:szCs w:val="18"/>
        </w:rPr>
        <w:t>Short run - by bending one arm upwards and touching the nearer shoulder with the tips of the fingers.</w:t>
      </w:r>
    </w:p>
    <w:p w14:paraId="01B61462" w14:textId="77777777" w:rsidR="00181746" w:rsidRPr="00237B3D" w:rsidRDefault="00181746" w:rsidP="001E28F7">
      <w:pPr>
        <w:pStyle w:val="Heading4"/>
        <w:numPr>
          <w:ilvl w:val="0"/>
          <w:numId w:val="8"/>
        </w:numPr>
        <w:rPr>
          <w:rFonts w:cs="Arial"/>
          <w:szCs w:val="18"/>
        </w:rPr>
      </w:pPr>
      <w:r w:rsidRPr="00237B3D">
        <w:rPr>
          <w:rFonts w:cs="Arial"/>
          <w:szCs w:val="18"/>
        </w:rPr>
        <w:t>Free Hit – after signaling the no ball, the bowler’s end umpire extends one arm straight upwards and moves it in a circular motion.</w:t>
      </w:r>
    </w:p>
    <w:p w14:paraId="4138A1E8" w14:textId="77777777" w:rsidR="00181746" w:rsidRPr="00237B3D" w:rsidRDefault="00181746" w:rsidP="001E28F7">
      <w:pPr>
        <w:numPr>
          <w:ilvl w:val="0"/>
          <w:numId w:val="8"/>
        </w:numPr>
        <w:rPr>
          <w:szCs w:val="18"/>
        </w:rPr>
      </w:pPr>
      <w:r w:rsidRPr="00237B3D">
        <w:rPr>
          <w:szCs w:val="18"/>
        </w:rPr>
        <w:t>Powerplay Over – by rotating his arm in a large circle.</w:t>
      </w:r>
    </w:p>
    <w:p w14:paraId="34A824DD" w14:textId="77777777" w:rsidR="00F31ED0" w:rsidRPr="00237B3D" w:rsidRDefault="00F31ED0" w:rsidP="00F31ED0">
      <w:pPr>
        <w:rPr>
          <w:szCs w:val="18"/>
        </w:rPr>
      </w:pPr>
      <w:r w:rsidRPr="00237B3D">
        <w:rPr>
          <w:szCs w:val="18"/>
        </w:rPr>
        <w:t xml:space="preserve">The following signal </w:t>
      </w:r>
      <w:r w:rsidR="000C1CEF" w:rsidRPr="00237B3D">
        <w:rPr>
          <w:szCs w:val="18"/>
        </w:rPr>
        <w:t>is</w:t>
      </w:r>
      <w:r w:rsidRPr="00237B3D">
        <w:rPr>
          <w:szCs w:val="18"/>
        </w:rPr>
        <w:t xml:space="preserve"> for Level 4 player conduct offences. </w:t>
      </w:r>
      <w:r w:rsidR="000C1CEF" w:rsidRPr="00237B3D">
        <w:rPr>
          <w:szCs w:val="18"/>
        </w:rPr>
        <w:t xml:space="preserve">The </w:t>
      </w:r>
      <w:r w:rsidRPr="00237B3D">
        <w:rPr>
          <w:szCs w:val="18"/>
        </w:rPr>
        <w:t>signal has two parts, both of which should be acknowledged separately by the scorers.</w:t>
      </w:r>
    </w:p>
    <w:p w14:paraId="319B0C20" w14:textId="77777777" w:rsidR="00F31ED0" w:rsidRPr="00237B3D" w:rsidRDefault="00F31ED0" w:rsidP="00F31ED0">
      <w:pPr>
        <w:ind w:left="2160" w:hanging="2160"/>
        <w:rPr>
          <w:szCs w:val="18"/>
        </w:rPr>
      </w:pPr>
      <w:r w:rsidRPr="00237B3D">
        <w:rPr>
          <w:szCs w:val="18"/>
        </w:rPr>
        <w:t>Level 4 conduct</w:t>
      </w:r>
      <w:r w:rsidRPr="00237B3D">
        <w:rPr>
          <w:szCs w:val="18"/>
        </w:rPr>
        <w:tab/>
        <w:t>Part 1 - by putting one arm out to the side of the body and repeatedly raising it and lowering it.</w:t>
      </w:r>
    </w:p>
    <w:p w14:paraId="242CF94D" w14:textId="77777777" w:rsidR="00F31ED0" w:rsidRPr="00237B3D" w:rsidRDefault="00F31ED0" w:rsidP="00F31ED0">
      <w:pPr>
        <w:ind w:left="2160"/>
        <w:rPr>
          <w:szCs w:val="18"/>
        </w:rPr>
      </w:pPr>
      <w:r w:rsidRPr="00237B3D">
        <w:rPr>
          <w:szCs w:val="18"/>
        </w:rPr>
        <w:t>Part 2 - by raising an index finger, held at shoulder height, to the side of the body.</w:t>
      </w:r>
    </w:p>
    <w:p w14:paraId="6C64B1FF" w14:textId="3E94513D" w:rsidR="00F31ED0" w:rsidRPr="00237B3D" w:rsidRDefault="00F31ED0" w:rsidP="00435A16">
      <w:pPr>
        <w:pStyle w:val="Heading4"/>
        <w:ind w:left="709" w:hanging="709"/>
        <w:rPr>
          <w:rFonts w:cs="Arial"/>
          <w:szCs w:val="18"/>
        </w:rPr>
      </w:pPr>
      <w:r w:rsidRPr="00237B3D">
        <w:rPr>
          <w:rFonts w:cs="Arial"/>
          <w:szCs w:val="18"/>
        </w:rPr>
        <w:t>All the signals in</w:t>
      </w:r>
      <w:r w:rsidR="00FA4E21" w:rsidRPr="00237B3D">
        <w:rPr>
          <w:rFonts w:cs="Arial"/>
          <w:szCs w:val="18"/>
        </w:rPr>
        <w:t xml:space="preserve"> clause</w:t>
      </w:r>
      <w:r w:rsidR="00C451C3">
        <w:rPr>
          <w:rFonts w:cs="Arial"/>
          <w:szCs w:val="18"/>
        </w:rPr>
        <w:t xml:space="preserve"> 2.1.13.1.3</w:t>
      </w:r>
      <w:r w:rsidRPr="00237B3D">
        <w:rPr>
          <w:rFonts w:cs="Arial"/>
          <w:szCs w:val="18"/>
        </w:rPr>
        <w:t xml:space="preserve"> are to be made by the bowler’s end umpire except that for Short run, which is to be </w:t>
      </w:r>
      <w:r w:rsidR="007621FF" w:rsidRPr="00237B3D">
        <w:rPr>
          <w:rFonts w:cs="Arial"/>
          <w:szCs w:val="18"/>
        </w:rPr>
        <w:t>signaled</w:t>
      </w:r>
      <w:r w:rsidRPr="00237B3D">
        <w:rPr>
          <w:rFonts w:cs="Arial"/>
          <w:szCs w:val="18"/>
        </w:rPr>
        <w:t xml:space="preserve"> by the umpire at the end where short running occurs. However, the bowler’s end umpire shall be responsible both for the final signal of Short run to the scorers and</w:t>
      </w:r>
      <w:r w:rsidR="00AE3D24" w:rsidRPr="00237B3D">
        <w:rPr>
          <w:rFonts w:cs="Arial"/>
          <w:szCs w:val="18"/>
        </w:rPr>
        <w:t>, if more than one run is short,</w:t>
      </w:r>
      <w:r w:rsidRPr="00237B3D">
        <w:rPr>
          <w:rFonts w:cs="Arial"/>
          <w:szCs w:val="18"/>
        </w:rPr>
        <w:t xml:space="preserve"> for informing them as to the number of runs to be recorded.</w:t>
      </w:r>
    </w:p>
    <w:p w14:paraId="6E0D7839" w14:textId="77777777" w:rsidR="00F31ED0" w:rsidRPr="00237B3D" w:rsidRDefault="00F31ED0" w:rsidP="00435A16">
      <w:pPr>
        <w:pStyle w:val="Heading3"/>
        <w:ind w:left="709" w:hanging="709"/>
        <w:rPr>
          <w:szCs w:val="18"/>
        </w:rPr>
      </w:pPr>
      <w:r w:rsidRPr="00237B3D">
        <w:rPr>
          <w:szCs w:val="18"/>
        </w:rPr>
        <w:t>The umpire shall wait until each signal to the scorers has been separately acknowledged by a scorer before allowing play to proceed.</w:t>
      </w:r>
    </w:p>
    <w:p w14:paraId="15CA14D3" w14:textId="77777777" w:rsidR="00044156" w:rsidRPr="00237B3D" w:rsidRDefault="00044156" w:rsidP="00044156">
      <w:pPr>
        <w:pStyle w:val="Heading3"/>
        <w:numPr>
          <w:ilvl w:val="0"/>
          <w:numId w:val="0"/>
        </w:numPr>
        <w:ind w:left="720"/>
        <w:rPr>
          <w:szCs w:val="18"/>
        </w:rPr>
      </w:pPr>
      <w:r w:rsidRPr="00237B3D">
        <w:rPr>
          <w:szCs w:val="18"/>
        </w:rPr>
        <w:t>If several signals are to be used, they should be given in the order that the events occurred.</w:t>
      </w:r>
    </w:p>
    <w:p w14:paraId="048DAEB5" w14:textId="77777777" w:rsidR="00044156" w:rsidRPr="00237B3D" w:rsidRDefault="00044156" w:rsidP="00B45E0F">
      <w:pPr>
        <w:pStyle w:val="Heading2"/>
        <w:rPr>
          <w:rFonts w:cs="Arial"/>
          <w:sz w:val="18"/>
          <w:szCs w:val="18"/>
        </w:rPr>
      </w:pPr>
      <w:bookmarkStart w:id="43" w:name="_Toc486673207"/>
      <w:r w:rsidRPr="00237B3D">
        <w:rPr>
          <w:rFonts w:cs="Arial"/>
          <w:sz w:val="18"/>
          <w:szCs w:val="18"/>
        </w:rPr>
        <w:t>Informing the umpires</w:t>
      </w:r>
      <w:bookmarkEnd w:id="43"/>
    </w:p>
    <w:p w14:paraId="4A74173E" w14:textId="77777777" w:rsidR="00044156" w:rsidRPr="00237B3D" w:rsidRDefault="00CF7E3A" w:rsidP="00435A16">
      <w:pPr>
        <w:ind w:left="709"/>
        <w:rPr>
          <w:szCs w:val="18"/>
        </w:rPr>
      </w:pPr>
      <w:r w:rsidRPr="00237B3D">
        <w:rPr>
          <w:szCs w:val="18"/>
        </w:rPr>
        <w:t>W</w:t>
      </w:r>
      <w:r w:rsidR="00044156" w:rsidRPr="00237B3D">
        <w:rPr>
          <w:szCs w:val="18"/>
        </w:rPr>
        <w:t>herever the umpires are to receive information from captains or other players</w:t>
      </w:r>
      <w:r w:rsidRPr="00237B3D">
        <w:rPr>
          <w:szCs w:val="18"/>
        </w:rPr>
        <w:t xml:space="preserve"> under these Playing Conditions</w:t>
      </w:r>
      <w:r w:rsidR="00044156" w:rsidRPr="00237B3D">
        <w:rPr>
          <w:szCs w:val="18"/>
        </w:rPr>
        <w:t>, it will be sufficient for one umpire to be so informed and for him/her to inform the other umpire.</w:t>
      </w:r>
    </w:p>
    <w:p w14:paraId="62AC75EB" w14:textId="77777777" w:rsidR="00044156" w:rsidRPr="00237B3D" w:rsidRDefault="00044156" w:rsidP="00B45E0F">
      <w:pPr>
        <w:pStyle w:val="Heading2"/>
        <w:rPr>
          <w:rFonts w:cs="Arial"/>
          <w:sz w:val="18"/>
          <w:szCs w:val="18"/>
        </w:rPr>
      </w:pPr>
      <w:bookmarkStart w:id="44" w:name="_Toc486673208"/>
      <w:bookmarkStart w:id="45" w:name="_Ref493864622"/>
      <w:bookmarkStart w:id="46" w:name="_Ref493865181"/>
      <w:bookmarkStart w:id="47" w:name="_Ref493865195"/>
      <w:r w:rsidRPr="00237B3D">
        <w:rPr>
          <w:rFonts w:cs="Arial"/>
          <w:sz w:val="18"/>
          <w:szCs w:val="18"/>
        </w:rPr>
        <w:t>Correctness of scores</w:t>
      </w:r>
      <w:bookmarkEnd w:id="44"/>
      <w:bookmarkEnd w:id="45"/>
      <w:bookmarkEnd w:id="46"/>
      <w:bookmarkEnd w:id="47"/>
    </w:p>
    <w:p w14:paraId="0D34B4C1" w14:textId="77777777" w:rsidR="00044156" w:rsidRPr="00237B3D" w:rsidRDefault="00044156" w:rsidP="00435A16">
      <w:pPr>
        <w:ind w:left="709"/>
        <w:rPr>
          <w:szCs w:val="18"/>
        </w:rPr>
      </w:pPr>
      <w:r w:rsidRPr="00237B3D">
        <w:rPr>
          <w:szCs w:val="18"/>
        </w:rPr>
        <w:t>Consultation between umpires and scorers on doubtful points is essential. The umpires shall, throughout the match, satisfy themselves as to the correctness of the number of runs scored, the wickets that have fallen and, where appropriate, the number of overs bowled.</w:t>
      </w:r>
    </w:p>
    <w:p w14:paraId="3A0717AC" w14:textId="77777777" w:rsidR="00181746" w:rsidRPr="00237B3D" w:rsidRDefault="00181746" w:rsidP="00435A16">
      <w:pPr>
        <w:ind w:left="709"/>
        <w:rPr>
          <w:szCs w:val="18"/>
        </w:rPr>
      </w:pPr>
      <w:r w:rsidRPr="00237B3D">
        <w:rPr>
          <w:szCs w:val="18"/>
        </w:rPr>
        <w:t>The umpires shall ensure that they are able to contact the scorers at any time during the match and at its conclusion to address any issues relating to the correctness of scores.</w:t>
      </w:r>
    </w:p>
    <w:p w14:paraId="3D23E6DE" w14:textId="77777777" w:rsidR="00044156" w:rsidRPr="00237B3D" w:rsidRDefault="00044156" w:rsidP="00851A89">
      <w:pPr>
        <w:pStyle w:val="Heading1"/>
        <w:ind w:left="709" w:hanging="709"/>
        <w:rPr>
          <w:rFonts w:cs="Arial"/>
          <w:sz w:val="18"/>
          <w:szCs w:val="18"/>
        </w:rPr>
      </w:pPr>
      <w:bookmarkStart w:id="48" w:name="_Toc486666366"/>
      <w:bookmarkStart w:id="49" w:name="_Toc486673209"/>
      <w:bookmarkStart w:id="50" w:name="_Toc493978005"/>
      <w:r w:rsidRPr="00237B3D">
        <w:rPr>
          <w:rFonts w:cs="Arial"/>
          <w:sz w:val="18"/>
          <w:szCs w:val="18"/>
        </w:rPr>
        <w:t>THE SCORERS</w:t>
      </w:r>
      <w:bookmarkEnd w:id="48"/>
      <w:bookmarkEnd w:id="49"/>
      <w:bookmarkEnd w:id="50"/>
    </w:p>
    <w:p w14:paraId="255CB422" w14:textId="77777777" w:rsidR="00044156" w:rsidRPr="00237B3D" w:rsidRDefault="00044156" w:rsidP="00B45E0F">
      <w:pPr>
        <w:pStyle w:val="Heading2"/>
        <w:rPr>
          <w:rFonts w:cs="Arial"/>
          <w:sz w:val="18"/>
          <w:szCs w:val="18"/>
        </w:rPr>
      </w:pPr>
      <w:bookmarkStart w:id="51" w:name="_Toc486673210"/>
      <w:r w:rsidRPr="00237B3D">
        <w:rPr>
          <w:rFonts w:cs="Arial"/>
          <w:sz w:val="18"/>
          <w:szCs w:val="18"/>
        </w:rPr>
        <w:t>Appointment of scorers</w:t>
      </w:r>
      <w:bookmarkEnd w:id="51"/>
    </w:p>
    <w:p w14:paraId="70773BE3" w14:textId="77777777" w:rsidR="00044156" w:rsidRPr="00237B3D" w:rsidRDefault="00044156" w:rsidP="00435A16">
      <w:pPr>
        <w:ind w:left="709"/>
        <w:rPr>
          <w:szCs w:val="18"/>
        </w:rPr>
      </w:pPr>
      <w:r w:rsidRPr="00237B3D">
        <w:rPr>
          <w:szCs w:val="18"/>
        </w:rPr>
        <w:t>Two scorers shall be appointed to record all runs scored, all wickets taken and, where appropriate, number of overs bowled.</w:t>
      </w:r>
    </w:p>
    <w:p w14:paraId="294174DE" w14:textId="77777777" w:rsidR="00044156" w:rsidRPr="00237B3D" w:rsidRDefault="00044156" w:rsidP="00B45E0F">
      <w:pPr>
        <w:pStyle w:val="Heading2"/>
        <w:rPr>
          <w:rFonts w:cs="Arial"/>
          <w:sz w:val="18"/>
          <w:szCs w:val="18"/>
        </w:rPr>
      </w:pPr>
      <w:bookmarkStart w:id="52" w:name="_Toc486673211"/>
      <w:r w:rsidRPr="00237B3D">
        <w:rPr>
          <w:rFonts w:cs="Arial"/>
          <w:sz w:val="18"/>
          <w:szCs w:val="18"/>
        </w:rPr>
        <w:t>Correctness of scores</w:t>
      </w:r>
      <w:bookmarkEnd w:id="52"/>
    </w:p>
    <w:p w14:paraId="4F2D36CC" w14:textId="17F168E3" w:rsidR="00181746" w:rsidRPr="00237B3D" w:rsidRDefault="00181746" w:rsidP="00435A16">
      <w:pPr>
        <w:ind w:left="709"/>
        <w:rPr>
          <w:szCs w:val="18"/>
        </w:rPr>
      </w:pPr>
      <w:r w:rsidRPr="00237B3D">
        <w:rPr>
          <w:szCs w:val="18"/>
        </w:rPr>
        <w:t xml:space="preserve">The scorers shall frequently check to ensure that their records agree and consult with the umpires if necessary. See clause </w:t>
      </w:r>
      <w:r w:rsidR="00C451C3">
        <w:rPr>
          <w:szCs w:val="18"/>
        </w:rPr>
        <w:t>2.15</w:t>
      </w:r>
      <w:r w:rsidRPr="00237B3D">
        <w:rPr>
          <w:szCs w:val="18"/>
        </w:rPr>
        <w:t xml:space="preserve"> (Correctness of scores).</w:t>
      </w:r>
    </w:p>
    <w:p w14:paraId="149C1B43" w14:textId="77777777" w:rsidR="00044156" w:rsidRPr="00237B3D" w:rsidRDefault="00044156" w:rsidP="00B45E0F">
      <w:pPr>
        <w:pStyle w:val="Heading2"/>
        <w:rPr>
          <w:rFonts w:cs="Arial"/>
          <w:sz w:val="18"/>
          <w:szCs w:val="18"/>
        </w:rPr>
      </w:pPr>
      <w:bookmarkStart w:id="53" w:name="_Toc486673212"/>
      <w:r w:rsidRPr="00237B3D">
        <w:rPr>
          <w:rFonts w:cs="Arial"/>
          <w:sz w:val="18"/>
          <w:szCs w:val="18"/>
        </w:rPr>
        <w:t>Acknowledging signals</w:t>
      </w:r>
      <w:bookmarkEnd w:id="53"/>
    </w:p>
    <w:p w14:paraId="43CE8313" w14:textId="77777777" w:rsidR="00044156" w:rsidRPr="00237B3D" w:rsidRDefault="00044156" w:rsidP="00435A16">
      <w:pPr>
        <w:ind w:left="709"/>
        <w:rPr>
          <w:szCs w:val="18"/>
        </w:rPr>
      </w:pPr>
      <w:r w:rsidRPr="00237B3D">
        <w:rPr>
          <w:szCs w:val="18"/>
        </w:rPr>
        <w:t>The scorers shall accept all instructions and signals given to them by the umpires and shall immediately acknowledge each separate signal.</w:t>
      </w:r>
    </w:p>
    <w:p w14:paraId="64875068" w14:textId="77777777" w:rsidR="00044156" w:rsidRPr="00237B3D" w:rsidRDefault="00044156" w:rsidP="00851A89">
      <w:pPr>
        <w:pStyle w:val="Heading1"/>
        <w:ind w:left="709" w:hanging="709"/>
        <w:rPr>
          <w:rFonts w:cs="Arial"/>
          <w:sz w:val="18"/>
          <w:szCs w:val="18"/>
        </w:rPr>
      </w:pPr>
      <w:bookmarkStart w:id="54" w:name="_Toc486666367"/>
      <w:bookmarkStart w:id="55" w:name="_Toc486673213"/>
      <w:bookmarkStart w:id="56" w:name="_Ref493864346"/>
      <w:bookmarkStart w:id="57" w:name="_Ref493864499"/>
      <w:bookmarkStart w:id="58" w:name="_Toc493978006"/>
      <w:r w:rsidRPr="00237B3D">
        <w:rPr>
          <w:rFonts w:cs="Arial"/>
          <w:sz w:val="18"/>
          <w:szCs w:val="18"/>
        </w:rPr>
        <w:t>THE BALL</w:t>
      </w:r>
      <w:bookmarkEnd w:id="54"/>
      <w:bookmarkEnd w:id="55"/>
      <w:bookmarkEnd w:id="56"/>
      <w:bookmarkEnd w:id="57"/>
      <w:bookmarkEnd w:id="58"/>
    </w:p>
    <w:p w14:paraId="3624A430" w14:textId="77777777" w:rsidR="00044156" w:rsidRPr="00237B3D" w:rsidRDefault="00044156" w:rsidP="00B45E0F">
      <w:pPr>
        <w:pStyle w:val="Heading2"/>
        <w:rPr>
          <w:rFonts w:cs="Arial"/>
          <w:sz w:val="18"/>
          <w:szCs w:val="18"/>
        </w:rPr>
      </w:pPr>
      <w:bookmarkStart w:id="59" w:name="_Toc486673214"/>
      <w:r w:rsidRPr="00237B3D">
        <w:rPr>
          <w:rFonts w:cs="Arial"/>
          <w:sz w:val="18"/>
          <w:szCs w:val="18"/>
        </w:rPr>
        <w:t>Weight and size</w:t>
      </w:r>
      <w:bookmarkEnd w:id="59"/>
    </w:p>
    <w:p w14:paraId="36BB8953" w14:textId="77777777" w:rsidR="008221AD" w:rsidRPr="00237B3D" w:rsidRDefault="00044156" w:rsidP="005E6DB1">
      <w:pPr>
        <w:ind w:left="709"/>
        <w:rPr>
          <w:szCs w:val="18"/>
        </w:rPr>
      </w:pPr>
      <w:r w:rsidRPr="00237B3D">
        <w:rPr>
          <w:szCs w:val="18"/>
        </w:rPr>
        <w:t>The ball, when new, shall weigh not less than 5.5 ounces/155.9 g, nor more than 5.75 ounces/163 g, and shall measure not less than 8.81 in/22.4 cm, nor more than 9 in/22.9 cm in circumference.</w:t>
      </w:r>
    </w:p>
    <w:p w14:paraId="538FFE5B" w14:textId="77777777" w:rsidR="00044156" w:rsidRPr="00237B3D" w:rsidRDefault="00044156" w:rsidP="00B45E0F">
      <w:pPr>
        <w:pStyle w:val="Heading2"/>
        <w:rPr>
          <w:rFonts w:cs="Arial"/>
          <w:sz w:val="18"/>
          <w:szCs w:val="18"/>
        </w:rPr>
      </w:pPr>
      <w:bookmarkStart w:id="60" w:name="_Toc486673215"/>
      <w:r w:rsidRPr="00237B3D">
        <w:rPr>
          <w:rFonts w:cs="Arial"/>
          <w:sz w:val="18"/>
          <w:szCs w:val="18"/>
        </w:rPr>
        <w:t>Approval and control of balls</w:t>
      </w:r>
      <w:bookmarkEnd w:id="60"/>
    </w:p>
    <w:p w14:paraId="561DD4A8" w14:textId="3B99EDE3" w:rsidR="00886B7F" w:rsidRPr="00237B3D" w:rsidRDefault="00886B7F" w:rsidP="005E6DB1">
      <w:pPr>
        <w:pStyle w:val="Heading3"/>
        <w:ind w:left="1276" w:hanging="567"/>
        <w:rPr>
          <w:szCs w:val="18"/>
        </w:rPr>
      </w:pPr>
      <w:bookmarkStart w:id="61" w:name="_Hlk497817055"/>
      <w:r w:rsidRPr="00237B3D">
        <w:rPr>
          <w:szCs w:val="18"/>
        </w:rPr>
        <w:t xml:space="preserve">The Host Venue shall provide 156g Kookaburra </w:t>
      </w:r>
      <w:r w:rsidR="0087447F">
        <w:rPr>
          <w:szCs w:val="18"/>
        </w:rPr>
        <w:t>Match Red</w:t>
      </w:r>
      <w:r w:rsidR="00FE008E">
        <w:rPr>
          <w:szCs w:val="18"/>
        </w:rPr>
        <w:t xml:space="preserve"> </w:t>
      </w:r>
      <w:r w:rsidRPr="00237B3D">
        <w:rPr>
          <w:szCs w:val="18"/>
        </w:rPr>
        <w:t xml:space="preserve">balls and spare used balls for changing during a match (minimum of 6), which shall be of the same brand. </w:t>
      </w:r>
    </w:p>
    <w:bookmarkEnd w:id="61"/>
    <w:p w14:paraId="51740493" w14:textId="77777777" w:rsidR="00592F7E" w:rsidRPr="00237B3D" w:rsidRDefault="00592F7E" w:rsidP="005E6DB1">
      <w:pPr>
        <w:pStyle w:val="Heading3"/>
        <w:ind w:left="1418" w:hanging="709"/>
        <w:rPr>
          <w:szCs w:val="18"/>
        </w:rPr>
      </w:pPr>
      <w:r w:rsidRPr="00237B3D">
        <w:rPr>
          <w:szCs w:val="18"/>
        </w:rPr>
        <w:t>The umpires shall retain possession of the match ball(s) throughout the duration of the match when play is not actually taking place.</w:t>
      </w:r>
    </w:p>
    <w:p w14:paraId="6AE0698B" w14:textId="77777777" w:rsidR="00E57C82" w:rsidRPr="00237B3D" w:rsidRDefault="00592F7E" w:rsidP="005E6DB1">
      <w:pPr>
        <w:pStyle w:val="Heading3"/>
        <w:ind w:left="1418" w:hanging="709"/>
        <w:rPr>
          <w:szCs w:val="18"/>
        </w:rPr>
      </w:pPr>
      <w:r w:rsidRPr="00237B3D">
        <w:rPr>
          <w:szCs w:val="18"/>
        </w:rPr>
        <w:t>During play umpires shall periodically and irregularly inspect the condition of the ball and shall retain possession of it at the fall of a wicket, a drinks interval, or any other disruption in play.</w:t>
      </w:r>
    </w:p>
    <w:p w14:paraId="3E3DFA26" w14:textId="77777777" w:rsidR="00044156" w:rsidRPr="00237B3D" w:rsidRDefault="00044156" w:rsidP="00B45E0F">
      <w:pPr>
        <w:pStyle w:val="Heading2"/>
        <w:rPr>
          <w:rFonts w:cs="Arial"/>
          <w:sz w:val="18"/>
          <w:szCs w:val="18"/>
        </w:rPr>
      </w:pPr>
      <w:bookmarkStart w:id="62" w:name="_Toc486673216"/>
      <w:r w:rsidRPr="00237B3D">
        <w:rPr>
          <w:rFonts w:cs="Arial"/>
          <w:sz w:val="18"/>
          <w:szCs w:val="18"/>
        </w:rPr>
        <w:t>New ball</w:t>
      </w:r>
      <w:bookmarkEnd w:id="62"/>
    </w:p>
    <w:p w14:paraId="6AB258FF" w14:textId="29CF543A" w:rsidR="005D1E78" w:rsidRPr="00237B3D" w:rsidRDefault="005D1E78" w:rsidP="00A5663E">
      <w:pPr>
        <w:pStyle w:val="Heading3"/>
        <w:ind w:left="1418" w:hanging="709"/>
        <w:rPr>
          <w:szCs w:val="18"/>
        </w:rPr>
      </w:pPr>
      <w:r w:rsidRPr="00237B3D">
        <w:rPr>
          <w:szCs w:val="18"/>
        </w:rPr>
        <w:t xml:space="preserve">Each fielding team shall have </w:t>
      </w:r>
      <w:r w:rsidR="0087447F">
        <w:rPr>
          <w:szCs w:val="18"/>
        </w:rPr>
        <w:t>one</w:t>
      </w:r>
      <w:r w:rsidRPr="00237B3D">
        <w:rPr>
          <w:szCs w:val="18"/>
        </w:rPr>
        <w:t xml:space="preserve"> new ball for its innings, </w:t>
      </w:r>
    </w:p>
    <w:p w14:paraId="2D103F34" w14:textId="77777777" w:rsidR="00044156" w:rsidRPr="00237B3D" w:rsidRDefault="00044156" w:rsidP="00B45E0F">
      <w:pPr>
        <w:pStyle w:val="Heading2"/>
        <w:rPr>
          <w:rFonts w:cs="Arial"/>
          <w:sz w:val="18"/>
          <w:szCs w:val="18"/>
        </w:rPr>
      </w:pPr>
      <w:bookmarkStart w:id="63" w:name="_Toc486673218"/>
      <w:r w:rsidRPr="00237B3D">
        <w:rPr>
          <w:rFonts w:cs="Arial"/>
          <w:sz w:val="18"/>
          <w:szCs w:val="18"/>
        </w:rPr>
        <w:t>Ball lost or becoming unfit for play</w:t>
      </w:r>
      <w:bookmarkEnd w:id="63"/>
    </w:p>
    <w:p w14:paraId="63558B40" w14:textId="77777777" w:rsidR="00423A5E" w:rsidRPr="00237B3D" w:rsidRDefault="00044156" w:rsidP="0050759F">
      <w:pPr>
        <w:ind w:left="709"/>
        <w:rPr>
          <w:szCs w:val="18"/>
        </w:rPr>
      </w:pPr>
      <w:r w:rsidRPr="00237B3D">
        <w:rPr>
          <w:szCs w:val="18"/>
        </w:rPr>
        <w:t>If, during play, the ball cannot be found or recovered or the umpires agree that it has become unfit for play through normal use, the umpires shall replace it with a ball which has had wear comparable with that which the previous ball had received before the need for its replacement. When the ball is replaced, the umpire shall inform the batsmen and the fielding captain.</w:t>
      </w:r>
      <w:bookmarkStart w:id="64" w:name="_Toc486666375"/>
      <w:bookmarkStart w:id="65" w:name="_Toc486673226"/>
      <w:bookmarkEnd w:id="64"/>
      <w:bookmarkEnd w:id="65"/>
    </w:p>
    <w:p w14:paraId="63CBFC86" w14:textId="77777777" w:rsidR="00044156" w:rsidRPr="00237B3D" w:rsidRDefault="00044156" w:rsidP="00BF3BA1">
      <w:pPr>
        <w:pStyle w:val="Heading1"/>
        <w:ind w:left="709" w:hanging="709"/>
        <w:rPr>
          <w:rFonts w:cs="Arial"/>
          <w:sz w:val="18"/>
          <w:szCs w:val="18"/>
        </w:rPr>
      </w:pPr>
      <w:bookmarkStart w:id="66" w:name="_Toc486666376"/>
      <w:bookmarkStart w:id="67" w:name="_Toc486673227"/>
      <w:bookmarkStart w:id="68" w:name="_Ref493864508"/>
      <w:bookmarkStart w:id="69" w:name="_Toc493978007"/>
      <w:r w:rsidRPr="00237B3D">
        <w:rPr>
          <w:rFonts w:cs="Arial"/>
          <w:sz w:val="18"/>
          <w:szCs w:val="18"/>
        </w:rPr>
        <w:t>THE BAT</w:t>
      </w:r>
      <w:bookmarkEnd w:id="66"/>
      <w:bookmarkEnd w:id="67"/>
      <w:bookmarkEnd w:id="68"/>
      <w:bookmarkEnd w:id="69"/>
    </w:p>
    <w:p w14:paraId="23A39E90" w14:textId="77777777" w:rsidR="00044156" w:rsidRPr="00237B3D" w:rsidRDefault="00044156" w:rsidP="00B45E0F">
      <w:pPr>
        <w:pStyle w:val="Heading2"/>
        <w:rPr>
          <w:rFonts w:cs="Arial"/>
          <w:sz w:val="18"/>
          <w:szCs w:val="18"/>
        </w:rPr>
      </w:pPr>
      <w:bookmarkStart w:id="70" w:name="_Toc486673228"/>
      <w:bookmarkStart w:id="71" w:name="_Ref493864728"/>
      <w:r w:rsidRPr="00237B3D">
        <w:rPr>
          <w:rFonts w:cs="Arial"/>
          <w:sz w:val="18"/>
          <w:szCs w:val="18"/>
        </w:rPr>
        <w:t>The bat</w:t>
      </w:r>
      <w:bookmarkEnd w:id="70"/>
      <w:bookmarkEnd w:id="71"/>
    </w:p>
    <w:p w14:paraId="5706B3C8" w14:textId="77777777" w:rsidR="0050759F" w:rsidRDefault="00044156" w:rsidP="0050759F">
      <w:pPr>
        <w:pStyle w:val="Heading3"/>
        <w:ind w:hanging="1004"/>
      </w:pPr>
      <w:r w:rsidRPr="00237B3D">
        <w:t>The bat consists of two parts, a handle and a blade.</w:t>
      </w:r>
    </w:p>
    <w:p w14:paraId="372BE5B6" w14:textId="77777777" w:rsidR="00044156" w:rsidRPr="0050759F" w:rsidRDefault="00044156" w:rsidP="0050759F">
      <w:pPr>
        <w:pStyle w:val="Heading3"/>
        <w:ind w:hanging="1004"/>
      </w:pPr>
      <w:r w:rsidRPr="0050759F">
        <w:rPr>
          <w:szCs w:val="18"/>
        </w:rPr>
        <w:t>The basic requirements and measurements of the bat</w:t>
      </w:r>
      <w:r w:rsidR="00BE02EB" w:rsidRPr="0050759F">
        <w:rPr>
          <w:szCs w:val="18"/>
        </w:rPr>
        <w:t>.</w:t>
      </w:r>
    </w:p>
    <w:p w14:paraId="2A1839BB" w14:textId="77777777" w:rsidR="00044156" w:rsidRPr="00237B3D" w:rsidRDefault="00044156" w:rsidP="00B45E0F">
      <w:pPr>
        <w:pStyle w:val="Heading2"/>
        <w:rPr>
          <w:rFonts w:cs="Arial"/>
          <w:sz w:val="18"/>
          <w:szCs w:val="18"/>
        </w:rPr>
      </w:pPr>
      <w:bookmarkStart w:id="72" w:name="_Toc486673229"/>
      <w:bookmarkStart w:id="73" w:name="_Ref493864670"/>
      <w:r w:rsidRPr="00237B3D">
        <w:rPr>
          <w:rFonts w:cs="Arial"/>
          <w:sz w:val="18"/>
          <w:szCs w:val="18"/>
        </w:rPr>
        <w:t>The handle</w:t>
      </w:r>
      <w:bookmarkEnd w:id="72"/>
      <w:bookmarkEnd w:id="73"/>
    </w:p>
    <w:p w14:paraId="7E6B80C3" w14:textId="77777777" w:rsidR="00044156" w:rsidRPr="00237B3D" w:rsidRDefault="00044156" w:rsidP="0050759F">
      <w:pPr>
        <w:pStyle w:val="Heading3"/>
        <w:ind w:left="1276" w:hanging="567"/>
        <w:rPr>
          <w:szCs w:val="18"/>
        </w:rPr>
      </w:pPr>
      <w:r w:rsidRPr="00237B3D">
        <w:rPr>
          <w:szCs w:val="18"/>
        </w:rPr>
        <w:t>The handle is to be made principally of cane and/or wood.</w:t>
      </w:r>
    </w:p>
    <w:p w14:paraId="7D37C421" w14:textId="77777777" w:rsidR="00044156" w:rsidRPr="00237B3D" w:rsidRDefault="00044156" w:rsidP="0050759F">
      <w:pPr>
        <w:pStyle w:val="Heading3"/>
        <w:ind w:left="1276" w:hanging="567"/>
        <w:rPr>
          <w:szCs w:val="18"/>
        </w:rPr>
      </w:pPr>
      <w:r w:rsidRPr="00237B3D">
        <w:rPr>
          <w:szCs w:val="18"/>
        </w:rPr>
        <w:t>The part of the handle that is wholly outside the blade is defined to be the upper portion of the handle. It is a straight shaft for holding the bat.</w:t>
      </w:r>
    </w:p>
    <w:p w14:paraId="5F6C199A" w14:textId="77777777" w:rsidR="00044156" w:rsidRPr="00237B3D" w:rsidRDefault="00044156" w:rsidP="0050759F">
      <w:pPr>
        <w:pStyle w:val="Heading3"/>
        <w:ind w:left="1276" w:hanging="567"/>
        <w:rPr>
          <w:szCs w:val="18"/>
        </w:rPr>
      </w:pPr>
      <w:r w:rsidRPr="00237B3D">
        <w:rPr>
          <w:szCs w:val="18"/>
        </w:rPr>
        <w:t>The upper portion of the handle may be covered with a grip</w:t>
      </w:r>
      <w:r w:rsidR="00BE02EB">
        <w:rPr>
          <w:szCs w:val="18"/>
        </w:rPr>
        <w:t>.</w:t>
      </w:r>
    </w:p>
    <w:p w14:paraId="511F0D46" w14:textId="77777777" w:rsidR="00044156" w:rsidRPr="00237B3D" w:rsidRDefault="00044156" w:rsidP="00B45E0F">
      <w:pPr>
        <w:pStyle w:val="Heading2"/>
        <w:rPr>
          <w:rFonts w:cs="Arial"/>
          <w:sz w:val="18"/>
          <w:szCs w:val="18"/>
        </w:rPr>
      </w:pPr>
      <w:bookmarkStart w:id="74" w:name="_Toc486673230"/>
      <w:r w:rsidRPr="00237B3D">
        <w:rPr>
          <w:rFonts w:cs="Arial"/>
          <w:sz w:val="18"/>
          <w:szCs w:val="18"/>
        </w:rPr>
        <w:t>The blade</w:t>
      </w:r>
      <w:bookmarkEnd w:id="74"/>
    </w:p>
    <w:p w14:paraId="2F4D1896" w14:textId="31664C11" w:rsidR="00044156" w:rsidRPr="00237B3D" w:rsidRDefault="00044156" w:rsidP="004A7798">
      <w:pPr>
        <w:pStyle w:val="Heading3"/>
        <w:ind w:left="1276" w:hanging="425"/>
        <w:rPr>
          <w:szCs w:val="18"/>
        </w:rPr>
      </w:pPr>
      <w:r w:rsidRPr="00237B3D">
        <w:rPr>
          <w:szCs w:val="18"/>
        </w:rPr>
        <w:t xml:space="preserve">The blade comprises the whole of the bat apart from the handle as defined </w:t>
      </w:r>
      <w:r w:rsidR="00E916DA" w:rsidRPr="00237B3D">
        <w:rPr>
          <w:szCs w:val="18"/>
        </w:rPr>
        <w:t xml:space="preserve">in </w:t>
      </w:r>
      <w:r w:rsidR="00AE3D24" w:rsidRPr="00237B3D">
        <w:rPr>
          <w:szCs w:val="18"/>
        </w:rPr>
        <w:t>clause</w:t>
      </w:r>
      <w:r w:rsidR="00102592">
        <w:rPr>
          <w:szCs w:val="18"/>
        </w:rPr>
        <w:t xml:space="preserve"> 5.2. </w:t>
      </w:r>
    </w:p>
    <w:p w14:paraId="3BB50A62" w14:textId="77777777" w:rsidR="00044156" w:rsidRPr="00237B3D" w:rsidRDefault="00044156" w:rsidP="004A7798">
      <w:pPr>
        <w:pStyle w:val="Heading3"/>
        <w:ind w:left="1276" w:hanging="425"/>
        <w:rPr>
          <w:szCs w:val="18"/>
        </w:rPr>
      </w:pPr>
      <w:r w:rsidRPr="00237B3D">
        <w:rPr>
          <w:szCs w:val="18"/>
        </w:rPr>
        <w:t>The blade shall consist solely of wood.</w:t>
      </w:r>
    </w:p>
    <w:p w14:paraId="2B5C2DEA" w14:textId="77777777" w:rsidR="00836A87" w:rsidRPr="00237B3D" w:rsidRDefault="00836A87" w:rsidP="00B45E0F">
      <w:pPr>
        <w:pStyle w:val="Heading2"/>
        <w:rPr>
          <w:rFonts w:cs="Arial"/>
          <w:sz w:val="18"/>
          <w:szCs w:val="18"/>
        </w:rPr>
      </w:pPr>
      <w:bookmarkStart w:id="75" w:name="_Toc486673231"/>
      <w:bookmarkStart w:id="76" w:name="_Ref493870300"/>
      <w:bookmarkStart w:id="77" w:name="_Ref493870308"/>
      <w:bookmarkStart w:id="78" w:name="_Ref493870315"/>
      <w:bookmarkStart w:id="79" w:name="_Ref493870323"/>
      <w:bookmarkStart w:id="80" w:name="_Ref493870361"/>
      <w:r w:rsidRPr="00237B3D">
        <w:rPr>
          <w:rFonts w:cs="Arial"/>
          <w:sz w:val="18"/>
          <w:szCs w:val="18"/>
        </w:rPr>
        <w:t>Protection and repair</w:t>
      </w:r>
      <w:bookmarkEnd w:id="75"/>
      <w:bookmarkEnd w:id="76"/>
      <w:bookmarkEnd w:id="77"/>
      <w:bookmarkEnd w:id="78"/>
      <w:bookmarkEnd w:id="79"/>
      <w:bookmarkEnd w:id="80"/>
    </w:p>
    <w:p w14:paraId="0A5A3B75" w14:textId="77777777" w:rsidR="00836A87" w:rsidRPr="00237B3D" w:rsidRDefault="00836A87" w:rsidP="00841443">
      <w:pPr>
        <w:pStyle w:val="Heading3"/>
        <w:ind w:left="1418" w:hanging="709"/>
        <w:rPr>
          <w:szCs w:val="18"/>
        </w:rPr>
      </w:pPr>
      <w:bookmarkStart w:id="81" w:name="_Ref493864718"/>
      <w:r w:rsidRPr="00237B3D">
        <w:rPr>
          <w:szCs w:val="18"/>
        </w:rPr>
        <w:t>solely for the purposes of</w:t>
      </w:r>
      <w:bookmarkEnd w:id="81"/>
    </w:p>
    <w:p w14:paraId="42A7BBFD" w14:textId="77777777" w:rsidR="00836A87" w:rsidRPr="00237B3D" w:rsidRDefault="00836A87" w:rsidP="00836A87">
      <w:pPr>
        <w:ind w:left="2160" w:hanging="720"/>
        <w:rPr>
          <w:szCs w:val="18"/>
        </w:rPr>
      </w:pPr>
      <w:r w:rsidRPr="00237B3D">
        <w:rPr>
          <w:szCs w:val="18"/>
        </w:rPr>
        <w:t>either</w:t>
      </w:r>
      <w:r w:rsidR="004A7798">
        <w:rPr>
          <w:szCs w:val="18"/>
        </w:rPr>
        <w:t xml:space="preserve"> </w:t>
      </w:r>
      <w:r w:rsidRPr="00237B3D">
        <w:rPr>
          <w:szCs w:val="18"/>
        </w:rPr>
        <w:t>protection from surface damage to the face, sides and shoulders of the blade</w:t>
      </w:r>
    </w:p>
    <w:p w14:paraId="37E3B380" w14:textId="77777777" w:rsidR="00836A87" w:rsidRPr="00237B3D" w:rsidRDefault="00836A87" w:rsidP="00836A87">
      <w:pPr>
        <w:ind w:left="720" w:firstLine="720"/>
        <w:rPr>
          <w:szCs w:val="18"/>
        </w:rPr>
      </w:pPr>
      <w:r w:rsidRPr="00237B3D">
        <w:rPr>
          <w:szCs w:val="18"/>
        </w:rPr>
        <w:t>or</w:t>
      </w:r>
      <w:r w:rsidR="004A7798">
        <w:rPr>
          <w:szCs w:val="18"/>
        </w:rPr>
        <w:t xml:space="preserve"> </w:t>
      </w:r>
      <w:r w:rsidRPr="00237B3D">
        <w:rPr>
          <w:szCs w:val="18"/>
        </w:rPr>
        <w:t>repair to the blade after surface damage,</w:t>
      </w:r>
    </w:p>
    <w:p w14:paraId="356A0021" w14:textId="77777777" w:rsidR="00836A87" w:rsidRPr="00237B3D" w:rsidRDefault="00836A87" w:rsidP="00836A87">
      <w:pPr>
        <w:ind w:left="720"/>
        <w:rPr>
          <w:szCs w:val="18"/>
        </w:rPr>
      </w:pPr>
      <w:r w:rsidRPr="00237B3D">
        <w:rPr>
          <w:szCs w:val="18"/>
        </w:rPr>
        <w:t>material that is not rigid, either at the time of its application to the blade or subsequently, may be placed on these surfaces.</w:t>
      </w:r>
    </w:p>
    <w:p w14:paraId="3E93C888" w14:textId="77777777" w:rsidR="00836A87" w:rsidRPr="00237B3D" w:rsidRDefault="00836A87" w:rsidP="00612393">
      <w:pPr>
        <w:pStyle w:val="Heading3"/>
        <w:ind w:left="1418" w:hanging="709"/>
        <w:rPr>
          <w:szCs w:val="18"/>
        </w:rPr>
      </w:pPr>
      <w:r w:rsidRPr="00237B3D">
        <w:rPr>
          <w:szCs w:val="18"/>
        </w:rPr>
        <w:t>for repair of the blade after damage other than surface damage</w:t>
      </w:r>
    </w:p>
    <w:p w14:paraId="4680DB61" w14:textId="77777777" w:rsidR="00836A87" w:rsidRPr="00237B3D" w:rsidRDefault="00836A87" w:rsidP="00612393">
      <w:pPr>
        <w:pStyle w:val="Heading4"/>
        <w:ind w:left="1418" w:hanging="709"/>
        <w:rPr>
          <w:rFonts w:cs="Arial"/>
          <w:szCs w:val="18"/>
        </w:rPr>
      </w:pPr>
      <w:r w:rsidRPr="00237B3D">
        <w:rPr>
          <w:rFonts w:cs="Arial"/>
          <w:szCs w:val="18"/>
        </w:rPr>
        <w:t>solid material may be inserted into the blade.</w:t>
      </w:r>
    </w:p>
    <w:p w14:paraId="586CE723" w14:textId="77777777" w:rsidR="00836A87" w:rsidRPr="00237B3D" w:rsidRDefault="00836A87" w:rsidP="00612393">
      <w:pPr>
        <w:pStyle w:val="Heading4"/>
        <w:ind w:left="1418" w:hanging="709"/>
        <w:rPr>
          <w:rFonts w:cs="Arial"/>
          <w:szCs w:val="18"/>
        </w:rPr>
      </w:pPr>
      <w:r w:rsidRPr="00237B3D">
        <w:rPr>
          <w:rFonts w:cs="Arial"/>
          <w:szCs w:val="18"/>
        </w:rPr>
        <w:t>The only material permitted for any insertion is wood with minimal essential adhesives.</w:t>
      </w:r>
    </w:p>
    <w:p w14:paraId="64EC0DD1" w14:textId="77777777" w:rsidR="00836A87" w:rsidRPr="00237B3D" w:rsidRDefault="00836A87" w:rsidP="004A7798">
      <w:pPr>
        <w:pStyle w:val="Heading3"/>
        <w:ind w:left="1418" w:hanging="709"/>
        <w:rPr>
          <w:szCs w:val="18"/>
        </w:rPr>
      </w:pPr>
      <w:r w:rsidRPr="00237B3D">
        <w:rPr>
          <w:szCs w:val="18"/>
        </w:rPr>
        <w:t>to prevent damage to the toe, material may be placed on that part of the blade but shall not extend over any part of the face, back or sides of the blade.</w:t>
      </w:r>
    </w:p>
    <w:p w14:paraId="4EDAFE8A" w14:textId="77777777" w:rsidR="00836A87" w:rsidRPr="00237B3D" w:rsidRDefault="00836A87" w:rsidP="00B45E0F">
      <w:pPr>
        <w:pStyle w:val="Heading2"/>
        <w:rPr>
          <w:rFonts w:cs="Arial"/>
          <w:sz w:val="18"/>
          <w:szCs w:val="18"/>
        </w:rPr>
      </w:pPr>
      <w:bookmarkStart w:id="82" w:name="_Toc486673232"/>
      <w:bookmarkStart w:id="83" w:name="_Ref493864684"/>
      <w:bookmarkStart w:id="84" w:name="_Ref493869236"/>
      <w:bookmarkStart w:id="85" w:name="_Ref493870278"/>
      <w:r w:rsidRPr="00237B3D">
        <w:rPr>
          <w:rFonts w:cs="Arial"/>
          <w:sz w:val="18"/>
          <w:szCs w:val="18"/>
        </w:rPr>
        <w:t>Damage to the ball</w:t>
      </w:r>
      <w:bookmarkEnd w:id="82"/>
      <w:bookmarkEnd w:id="83"/>
      <w:bookmarkEnd w:id="84"/>
      <w:bookmarkEnd w:id="85"/>
    </w:p>
    <w:p w14:paraId="4263D863" w14:textId="77777777" w:rsidR="00836A87" w:rsidRPr="00237B3D" w:rsidRDefault="00836A87" w:rsidP="004A7798">
      <w:pPr>
        <w:pStyle w:val="Heading3"/>
        <w:ind w:left="1418" w:hanging="709"/>
        <w:rPr>
          <w:szCs w:val="18"/>
        </w:rPr>
      </w:pPr>
      <w:r w:rsidRPr="00237B3D">
        <w:rPr>
          <w:szCs w:val="18"/>
        </w:rPr>
        <w:t>For any part of the bat, covered or uncovered, the hardness of the constituent materials and the surface texture thereof shall not be such that either or both could cause unacceptable damage to the ball.</w:t>
      </w:r>
    </w:p>
    <w:p w14:paraId="0B712928" w14:textId="77777777" w:rsidR="00836A87" w:rsidRPr="00237B3D" w:rsidRDefault="00836A87" w:rsidP="004A7798">
      <w:pPr>
        <w:pStyle w:val="Heading3"/>
        <w:ind w:left="1418" w:hanging="709"/>
        <w:rPr>
          <w:szCs w:val="18"/>
        </w:rPr>
      </w:pPr>
      <w:r w:rsidRPr="00237B3D">
        <w:rPr>
          <w:szCs w:val="18"/>
        </w:rPr>
        <w:t>Any material placed on any part of the bat, for whatever purpose, shall similarly not be such that it could cause unacceptable damage to the ball.</w:t>
      </w:r>
    </w:p>
    <w:p w14:paraId="0F44992F" w14:textId="77777777" w:rsidR="00836A87" w:rsidRPr="00237B3D" w:rsidRDefault="00836A87" w:rsidP="004A7798">
      <w:pPr>
        <w:pStyle w:val="Heading3"/>
        <w:ind w:left="1418" w:hanging="709"/>
        <w:rPr>
          <w:szCs w:val="18"/>
        </w:rPr>
      </w:pPr>
      <w:r w:rsidRPr="00237B3D">
        <w:rPr>
          <w:szCs w:val="18"/>
        </w:rPr>
        <w:t xml:space="preserve">For the purpose of this </w:t>
      </w:r>
      <w:r w:rsidR="006F1126" w:rsidRPr="00237B3D">
        <w:rPr>
          <w:szCs w:val="18"/>
        </w:rPr>
        <w:t>clause</w:t>
      </w:r>
      <w:r w:rsidRPr="00237B3D">
        <w:rPr>
          <w:szCs w:val="18"/>
        </w:rPr>
        <w:t>, unacceptable damage is any change that is greater than normal wear and tear caused by the ball striking the uncovered wooden surface of the blade.</w:t>
      </w:r>
    </w:p>
    <w:p w14:paraId="55B555A6" w14:textId="77777777" w:rsidR="00836A87" w:rsidRPr="00237B3D" w:rsidRDefault="00836A87" w:rsidP="00B45E0F">
      <w:pPr>
        <w:pStyle w:val="Heading2"/>
        <w:rPr>
          <w:rFonts w:cs="Arial"/>
          <w:sz w:val="18"/>
          <w:szCs w:val="18"/>
        </w:rPr>
      </w:pPr>
      <w:bookmarkStart w:id="86" w:name="_Toc486673233"/>
      <w:bookmarkStart w:id="87" w:name="_Ref493870287"/>
      <w:bookmarkStart w:id="88" w:name="_Ref493870331"/>
      <w:r w:rsidRPr="00237B3D">
        <w:rPr>
          <w:rFonts w:cs="Arial"/>
          <w:sz w:val="18"/>
          <w:szCs w:val="18"/>
        </w:rPr>
        <w:t>Contact with the ball</w:t>
      </w:r>
      <w:bookmarkEnd w:id="86"/>
      <w:bookmarkEnd w:id="87"/>
      <w:bookmarkEnd w:id="88"/>
    </w:p>
    <w:p w14:paraId="28A39646" w14:textId="77777777" w:rsidR="00836A87" w:rsidRPr="00237B3D" w:rsidRDefault="00836A87" w:rsidP="002A22DC">
      <w:pPr>
        <w:ind w:firstLine="709"/>
        <w:rPr>
          <w:szCs w:val="18"/>
        </w:rPr>
      </w:pPr>
      <w:r w:rsidRPr="00237B3D">
        <w:rPr>
          <w:szCs w:val="18"/>
        </w:rPr>
        <w:t xml:space="preserve">In these </w:t>
      </w:r>
      <w:r w:rsidR="006F1126" w:rsidRPr="00237B3D">
        <w:rPr>
          <w:szCs w:val="18"/>
        </w:rPr>
        <w:t>clause</w:t>
      </w:r>
      <w:r w:rsidRPr="00237B3D">
        <w:rPr>
          <w:szCs w:val="18"/>
        </w:rPr>
        <w:t>s,</w:t>
      </w:r>
    </w:p>
    <w:p w14:paraId="26C8D485" w14:textId="77777777" w:rsidR="00836A87" w:rsidRPr="00237B3D" w:rsidRDefault="00836A87" w:rsidP="002A22DC">
      <w:pPr>
        <w:pStyle w:val="Heading3"/>
        <w:ind w:left="1418" w:hanging="709"/>
        <w:rPr>
          <w:szCs w:val="18"/>
        </w:rPr>
      </w:pPr>
      <w:r w:rsidRPr="00237B3D">
        <w:rPr>
          <w:szCs w:val="18"/>
        </w:rPr>
        <w:t xml:space="preserve">reference to the bat shall imply that the bat is held in the batsman’s hand or a glove worn on </w:t>
      </w:r>
      <w:r w:rsidR="00C20A89" w:rsidRPr="00237B3D">
        <w:rPr>
          <w:szCs w:val="18"/>
        </w:rPr>
        <w:t>his</w:t>
      </w:r>
      <w:r w:rsidRPr="00237B3D">
        <w:rPr>
          <w:szCs w:val="18"/>
        </w:rPr>
        <w:t xml:space="preserve"> hand, unless stated otherwise.</w:t>
      </w:r>
    </w:p>
    <w:p w14:paraId="018DCB09" w14:textId="77777777" w:rsidR="00836A87" w:rsidRPr="00237B3D" w:rsidRDefault="00836A87" w:rsidP="002A22DC">
      <w:pPr>
        <w:pStyle w:val="Heading3"/>
        <w:ind w:left="1418" w:hanging="709"/>
        <w:rPr>
          <w:szCs w:val="18"/>
        </w:rPr>
      </w:pPr>
      <w:r w:rsidRPr="00237B3D">
        <w:rPr>
          <w:szCs w:val="18"/>
        </w:rPr>
        <w:t>contact between the ball and any of 5.6.2.1 to 5.6.2.4</w:t>
      </w:r>
    </w:p>
    <w:p w14:paraId="37B2CE25" w14:textId="77777777" w:rsidR="00836A87" w:rsidRPr="00237B3D" w:rsidRDefault="00836A87" w:rsidP="00102592">
      <w:pPr>
        <w:pStyle w:val="Heading4"/>
        <w:ind w:left="1418" w:hanging="709"/>
        <w:rPr>
          <w:rFonts w:cs="Arial"/>
          <w:szCs w:val="18"/>
        </w:rPr>
      </w:pPr>
      <w:r w:rsidRPr="00237B3D">
        <w:rPr>
          <w:rFonts w:cs="Arial"/>
          <w:szCs w:val="18"/>
        </w:rPr>
        <w:t>the bat itself</w:t>
      </w:r>
    </w:p>
    <w:p w14:paraId="619B2BEB" w14:textId="77777777" w:rsidR="00836A87" w:rsidRPr="00237B3D" w:rsidRDefault="00836A87" w:rsidP="00102592">
      <w:pPr>
        <w:pStyle w:val="Heading4"/>
        <w:ind w:left="1418" w:hanging="709"/>
        <w:rPr>
          <w:rFonts w:cs="Arial"/>
          <w:szCs w:val="18"/>
        </w:rPr>
      </w:pPr>
      <w:r w:rsidRPr="00237B3D">
        <w:rPr>
          <w:rFonts w:cs="Arial"/>
          <w:szCs w:val="18"/>
        </w:rPr>
        <w:t>the batsman’s hand holding the bat</w:t>
      </w:r>
    </w:p>
    <w:p w14:paraId="18F0D0CE" w14:textId="77777777" w:rsidR="00836A87" w:rsidRPr="00237B3D" w:rsidRDefault="00836A87" w:rsidP="00102592">
      <w:pPr>
        <w:pStyle w:val="Heading4"/>
        <w:ind w:left="1418" w:hanging="709"/>
        <w:rPr>
          <w:rFonts w:cs="Arial"/>
          <w:szCs w:val="18"/>
        </w:rPr>
      </w:pPr>
      <w:r w:rsidRPr="00237B3D">
        <w:rPr>
          <w:rFonts w:cs="Arial"/>
          <w:szCs w:val="18"/>
        </w:rPr>
        <w:t>any part of a glove worn on the batsman’s hand holding the bat</w:t>
      </w:r>
    </w:p>
    <w:p w14:paraId="69874108" w14:textId="77777777" w:rsidR="00836A87" w:rsidRPr="00237B3D" w:rsidRDefault="00836A87" w:rsidP="00102592">
      <w:pPr>
        <w:pStyle w:val="Heading4"/>
        <w:ind w:left="1418" w:hanging="709"/>
        <w:rPr>
          <w:rFonts w:cs="Arial"/>
          <w:szCs w:val="18"/>
        </w:rPr>
      </w:pPr>
      <w:r w:rsidRPr="00237B3D">
        <w:rPr>
          <w:rFonts w:cs="Arial"/>
          <w:szCs w:val="18"/>
        </w:rPr>
        <w:t>any additional materials permitted under 5.4</w:t>
      </w:r>
    </w:p>
    <w:p w14:paraId="04D6B3B7" w14:textId="77777777" w:rsidR="00836A87" w:rsidRPr="00237B3D" w:rsidRDefault="00836A87" w:rsidP="00836A87">
      <w:pPr>
        <w:ind w:firstLine="720"/>
        <w:rPr>
          <w:szCs w:val="18"/>
        </w:rPr>
      </w:pPr>
      <w:r w:rsidRPr="00237B3D">
        <w:rPr>
          <w:szCs w:val="18"/>
        </w:rPr>
        <w:t>shall be regarded as the ball striking or touching the bat or being struck by the bat.</w:t>
      </w:r>
    </w:p>
    <w:p w14:paraId="3BB924DC" w14:textId="77777777" w:rsidR="00836A87" w:rsidRPr="00237B3D" w:rsidRDefault="00836A87" w:rsidP="00B45E0F">
      <w:pPr>
        <w:pStyle w:val="Heading2"/>
        <w:rPr>
          <w:rFonts w:cs="Arial"/>
          <w:sz w:val="18"/>
          <w:szCs w:val="18"/>
        </w:rPr>
      </w:pPr>
      <w:bookmarkStart w:id="89" w:name="_Toc486673234"/>
      <w:bookmarkStart w:id="90" w:name="_Ref493864738"/>
      <w:bookmarkStart w:id="91" w:name="_Ref493870350"/>
      <w:r w:rsidRPr="00237B3D">
        <w:rPr>
          <w:rFonts w:cs="Arial"/>
          <w:sz w:val="18"/>
          <w:szCs w:val="18"/>
        </w:rPr>
        <w:t>Bat size limits</w:t>
      </w:r>
      <w:bookmarkEnd w:id="89"/>
      <w:bookmarkEnd w:id="90"/>
      <w:bookmarkEnd w:id="91"/>
    </w:p>
    <w:p w14:paraId="48C7DA4C" w14:textId="77777777" w:rsidR="00836A87" w:rsidRPr="00237B3D" w:rsidRDefault="00836A87" w:rsidP="000F3115">
      <w:pPr>
        <w:pStyle w:val="Heading3"/>
        <w:ind w:left="1418" w:hanging="709"/>
        <w:rPr>
          <w:szCs w:val="18"/>
        </w:rPr>
      </w:pPr>
      <w:r w:rsidRPr="00237B3D">
        <w:rPr>
          <w:szCs w:val="18"/>
        </w:rPr>
        <w:t>The overall length of the bat, when the lower portion of the handle is inserted, shall not be more</w:t>
      </w:r>
      <w:r w:rsidR="003D7067">
        <w:rPr>
          <w:szCs w:val="18"/>
        </w:rPr>
        <w:t xml:space="preserve"> </w:t>
      </w:r>
      <w:r w:rsidRPr="00237B3D">
        <w:rPr>
          <w:szCs w:val="18"/>
        </w:rPr>
        <w:t>than 38 in/96.52 cm.</w:t>
      </w:r>
    </w:p>
    <w:p w14:paraId="360E6F4D" w14:textId="77777777" w:rsidR="00836A87" w:rsidRPr="00237B3D" w:rsidRDefault="00836A87" w:rsidP="00630614">
      <w:pPr>
        <w:pStyle w:val="Heading3"/>
        <w:ind w:left="1418" w:hanging="709"/>
        <w:rPr>
          <w:szCs w:val="18"/>
        </w:rPr>
      </w:pPr>
      <w:r w:rsidRPr="00237B3D">
        <w:rPr>
          <w:szCs w:val="18"/>
        </w:rPr>
        <w:t>The blade of the bat shall not exceed the following dimensions:</w:t>
      </w:r>
    </w:p>
    <w:p w14:paraId="62D0A0B5" w14:textId="77777777" w:rsidR="00044156" w:rsidRPr="00237B3D" w:rsidRDefault="00836A87" w:rsidP="00630614">
      <w:pPr>
        <w:numPr>
          <w:ilvl w:val="0"/>
          <w:numId w:val="9"/>
        </w:numPr>
        <w:spacing w:after="0"/>
        <w:ind w:left="1985" w:hanging="425"/>
        <w:rPr>
          <w:szCs w:val="18"/>
        </w:rPr>
      </w:pPr>
      <w:r w:rsidRPr="00237B3D">
        <w:rPr>
          <w:szCs w:val="18"/>
        </w:rPr>
        <w:t>Width: 4.25in / 10.8 cm</w:t>
      </w:r>
    </w:p>
    <w:p w14:paraId="78B22162" w14:textId="77777777" w:rsidR="00836A87" w:rsidRPr="00237B3D" w:rsidRDefault="00836A87" w:rsidP="00630614">
      <w:pPr>
        <w:numPr>
          <w:ilvl w:val="0"/>
          <w:numId w:val="9"/>
        </w:numPr>
        <w:spacing w:after="0"/>
        <w:ind w:left="1985" w:hanging="425"/>
        <w:rPr>
          <w:szCs w:val="18"/>
        </w:rPr>
      </w:pPr>
      <w:r w:rsidRPr="00237B3D">
        <w:rPr>
          <w:szCs w:val="18"/>
        </w:rPr>
        <w:t>Depth: 2.64in / 6.7 cm</w:t>
      </w:r>
    </w:p>
    <w:p w14:paraId="64B7A070" w14:textId="44F662C2" w:rsidR="00836A87" w:rsidRDefault="00836A87" w:rsidP="00630614">
      <w:pPr>
        <w:numPr>
          <w:ilvl w:val="0"/>
          <w:numId w:val="9"/>
        </w:numPr>
        <w:spacing w:after="0"/>
        <w:ind w:left="1985" w:hanging="425"/>
        <w:rPr>
          <w:szCs w:val="18"/>
        </w:rPr>
      </w:pPr>
      <w:r w:rsidRPr="00237B3D">
        <w:rPr>
          <w:szCs w:val="18"/>
        </w:rPr>
        <w:t>Edges: 1.56in / 4.0cm.</w:t>
      </w:r>
    </w:p>
    <w:p w14:paraId="57AC088A" w14:textId="77777777" w:rsidR="00630614" w:rsidRDefault="00630614" w:rsidP="00630614">
      <w:pPr>
        <w:spacing w:after="0"/>
        <w:ind w:left="1985"/>
        <w:rPr>
          <w:szCs w:val="18"/>
        </w:rPr>
      </w:pPr>
    </w:p>
    <w:p w14:paraId="7392E1FE" w14:textId="258D3959" w:rsidR="00836A87" w:rsidRDefault="00836A87" w:rsidP="00630614">
      <w:pPr>
        <w:spacing w:after="0"/>
        <w:ind w:left="1985" w:hanging="992"/>
        <w:rPr>
          <w:szCs w:val="18"/>
        </w:rPr>
      </w:pPr>
      <w:r w:rsidRPr="00630614">
        <w:rPr>
          <w:szCs w:val="18"/>
        </w:rPr>
        <w:t>Furthermore, it should also be able to pass through a bat gauge</w:t>
      </w:r>
      <w:r w:rsidR="00BE02EB" w:rsidRPr="00630614">
        <w:rPr>
          <w:szCs w:val="18"/>
        </w:rPr>
        <w:t>.</w:t>
      </w:r>
    </w:p>
    <w:p w14:paraId="35DDDF7A" w14:textId="77777777" w:rsidR="00630614" w:rsidRPr="00630614" w:rsidRDefault="00630614" w:rsidP="00630614">
      <w:pPr>
        <w:spacing w:after="0"/>
        <w:ind w:left="1985" w:hanging="992"/>
        <w:rPr>
          <w:szCs w:val="18"/>
        </w:rPr>
      </w:pPr>
    </w:p>
    <w:p w14:paraId="64F4D065" w14:textId="77777777" w:rsidR="00836A87" w:rsidRPr="00237B3D" w:rsidRDefault="00EC3A39" w:rsidP="00836A87">
      <w:pPr>
        <w:pStyle w:val="Heading3"/>
        <w:rPr>
          <w:szCs w:val="18"/>
        </w:rPr>
      </w:pPr>
      <w:r w:rsidRPr="00237B3D">
        <w:rPr>
          <w:szCs w:val="18"/>
        </w:rPr>
        <w:t>T</w:t>
      </w:r>
      <w:r w:rsidR="00836A87" w:rsidRPr="00237B3D">
        <w:rPr>
          <w:szCs w:val="18"/>
        </w:rPr>
        <w:t>he handle shall not exceed 52% of the overall length of the bat.</w:t>
      </w:r>
    </w:p>
    <w:p w14:paraId="1EEBAE1A" w14:textId="60254CFA" w:rsidR="00836A87" w:rsidRPr="00237B3D" w:rsidRDefault="00836A87" w:rsidP="000F3115">
      <w:pPr>
        <w:pStyle w:val="Heading3"/>
        <w:ind w:left="1418" w:hanging="425"/>
        <w:rPr>
          <w:szCs w:val="18"/>
        </w:rPr>
      </w:pPr>
      <w:r w:rsidRPr="00237B3D">
        <w:rPr>
          <w:szCs w:val="18"/>
        </w:rPr>
        <w:t xml:space="preserve">The material permitted for covering the blade in </w:t>
      </w:r>
      <w:r w:rsidR="004E497C" w:rsidRPr="00237B3D">
        <w:rPr>
          <w:szCs w:val="18"/>
        </w:rPr>
        <w:t xml:space="preserve">clause </w:t>
      </w:r>
      <w:r w:rsidR="001845F1">
        <w:rPr>
          <w:szCs w:val="18"/>
        </w:rPr>
        <w:t>5.4.1</w:t>
      </w:r>
      <w:r w:rsidRPr="00237B3D">
        <w:rPr>
          <w:szCs w:val="18"/>
        </w:rPr>
        <w:t xml:space="preserve"> shall not exceed 0.04 in/0.1 cm</w:t>
      </w:r>
      <w:r w:rsidR="00974EA4" w:rsidRPr="00237B3D">
        <w:rPr>
          <w:szCs w:val="18"/>
        </w:rPr>
        <w:t xml:space="preserve"> </w:t>
      </w:r>
      <w:r w:rsidRPr="00237B3D">
        <w:rPr>
          <w:szCs w:val="18"/>
        </w:rPr>
        <w:t>in thickness.</w:t>
      </w:r>
    </w:p>
    <w:p w14:paraId="5282D524" w14:textId="77777777" w:rsidR="00836A87" w:rsidRPr="00237B3D" w:rsidRDefault="00836A87" w:rsidP="000F3115">
      <w:pPr>
        <w:pStyle w:val="Heading3"/>
        <w:ind w:left="1418" w:hanging="425"/>
        <w:rPr>
          <w:szCs w:val="18"/>
        </w:rPr>
      </w:pPr>
      <w:r w:rsidRPr="00237B3D">
        <w:rPr>
          <w:szCs w:val="18"/>
        </w:rPr>
        <w:t>The maximum permitted thickness of protective material placed on the toe of the</w:t>
      </w:r>
      <w:r w:rsidR="00974EA4" w:rsidRPr="00237B3D">
        <w:rPr>
          <w:szCs w:val="18"/>
        </w:rPr>
        <w:t xml:space="preserve"> </w:t>
      </w:r>
      <w:r w:rsidRPr="00237B3D">
        <w:rPr>
          <w:szCs w:val="18"/>
        </w:rPr>
        <w:t>blade is 0.12 in/0.3 cm.</w:t>
      </w:r>
    </w:p>
    <w:p w14:paraId="00379AAD" w14:textId="77777777" w:rsidR="00836A87" w:rsidRPr="00237B3D" w:rsidRDefault="00836A87" w:rsidP="00B45E0F">
      <w:pPr>
        <w:pStyle w:val="Heading2"/>
        <w:rPr>
          <w:rFonts w:cs="Arial"/>
          <w:sz w:val="18"/>
          <w:szCs w:val="18"/>
        </w:rPr>
      </w:pPr>
      <w:bookmarkStart w:id="92" w:name="_Toc486673235"/>
      <w:r w:rsidRPr="00237B3D">
        <w:rPr>
          <w:rFonts w:cs="Arial"/>
          <w:sz w:val="18"/>
          <w:szCs w:val="18"/>
        </w:rPr>
        <w:t>Categories of bat</w:t>
      </w:r>
      <w:bookmarkEnd w:id="92"/>
    </w:p>
    <w:p w14:paraId="70359518" w14:textId="2306D0F4" w:rsidR="00836A87" w:rsidRPr="00237B3D" w:rsidRDefault="00836A87" w:rsidP="00630614">
      <w:pPr>
        <w:pStyle w:val="Heading3"/>
        <w:ind w:hanging="1004"/>
        <w:rPr>
          <w:szCs w:val="18"/>
        </w:rPr>
      </w:pPr>
      <w:r w:rsidRPr="00237B3D">
        <w:rPr>
          <w:szCs w:val="18"/>
        </w:rPr>
        <w:t xml:space="preserve">Type A bats conform to </w:t>
      </w:r>
      <w:r w:rsidR="00EB61F2" w:rsidRPr="00237B3D">
        <w:rPr>
          <w:szCs w:val="18"/>
        </w:rPr>
        <w:t xml:space="preserve">clauses </w:t>
      </w:r>
      <w:r w:rsidR="003E5DE6">
        <w:rPr>
          <w:szCs w:val="18"/>
        </w:rPr>
        <w:t>5.1</w:t>
      </w:r>
      <w:r w:rsidR="00AF7AE7" w:rsidRPr="00237B3D">
        <w:rPr>
          <w:szCs w:val="18"/>
        </w:rPr>
        <w:t xml:space="preserve"> </w:t>
      </w:r>
      <w:r w:rsidRPr="00237B3D">
        <w:rPr>
          <w:szCs w:val="18"/>
        </w:rPr>
        <w:t xml:space="preserve">to </w:t>
      </w:r>
      <w:r w:rsidR="003E5DE6">
        <w:rPr>
          <w:szCs w:val="18"/>
        </w:rPr>
        <w:t>5.7</w:t>
      </w:r>
      <w:r w:rsidRPr="00237B3D">
        <w:rPr>
          <w:szCs w:val="18"/>
        </w:rPr>
        <w:t xml:space="preserve"> inclusive.</w:t>
      </w:r>
    </w:p>
    <w:p w14:paraId="52A5A70A" w14:textId="77777777" w:rsidR="00423A5E" w:rsidRPr="00237B3D" w:rsidRDefault="00B642C5" w:rsidP="00630614">
      <w:pPr>
        <w:pStyle w:val="Heading3"/>
        <w:ind w:hanging="1004"/>
        <w:rPr>
          <w:szCs w:val="18"/>
        </w:rPr>
      </w:pPr>
      <w:r w:rsidRPr="00237B3D">
        <w:rPr>
          <w:szCs w:val="18"/>
        </w:rPr>
        <w:t xml:space="preserve">Only </w:t>
      </w:r>
      <w:r w:rsidR="00836A87" w:rsidRPr="00237B3D">
        <w:rPr>
          <w:szCs w:val="18"/>
        </w:rPr>
        <w:t xml:space="preserve">Type A bats may be used </w:t>
      </w:r>
      <w:r w:rsidRPr="00237B3D">
        <w:rPr>
          <w:szCs w:val="18"/>
        </w:rPr>
        <w:t xml:space="preserve">in </w:t>
      </w:r>
      <w:r w:rsidR="00886B7F" w:rsidRPr="00237B3D">
        <w:rPr>
          <w:szCs w:val="18"/>
        </w:rPr>
        <w:t>List A</w:t>
      </w:r>
      <w:r w:rsidR="00AA07EF" w:rsidRPr="00237B3D">
        <w:rPr>
          <w:szCs w:val="18"/>
        </w:rPr>
        <w:t xml:space="preserve"> </w:t>
      </w:r>
      <w:r w:rsidRPr="00237B3D">
        <w:rPr>
          <w:szCs w:val="18"/>
        </w:rPr>
        <w:t>matches</w:t>
      </w:r>
      <w:r w:rsidR="00836A87" w:rsidRPr="00237B3D">
        <w:rPr>
          <w:szCs w:val="18"/>
        </w:rPr>
        <w:t>.</w:t>
      </w:r>
      <w:bookmarkStart w:id="93" w:name="_Toc486666379"/>
      <w:bookmarkStart w:id="94" w:name="_Toc486673238"/>
      <w:bookmarkEnd w:id="93"/>
      <w:bookmarkEnd w:id="94"/>
    </w:p>
    <w:p w14:paraId="38061375" w14:textId="77777777" w:rsidR="00924FDA" w:rsidRPr="00B84131" w:rsidRDefault="00F459E5" w:rsidP="00123EE0">
      <w:pPr>
        <w:pStyle w:val="Heading1"/>
        <w:ind w:left="709" w:hanging="709"/>
        <w:rPr>
          <w:rFonts w:cs="Arial"/>
          <w:sz w:val="18"/>
          <w:szCs w:val="18"/>
        </w:rPr>
      </w:pPr>
      <w:bookmarkStart w:id="95" w:name="_Toc486666380"/>
      <w:bookmarkStart w:id="96" w:name="_Toc486673239"/>
      <w:bookmarkStart w:id="97" w:name="_Ref493864959"/>
      <w:bookmarkStart w:id="98" w:name="_Toc493978008"/>
      <w:r w:rsidRPr="00237B3D">
        <w:rPr>
          <w:rFonts w:cs="Arial"/>
          <w:sz w:val="18"/>
          <w:szCs w:val="18"/>
        </w:rPr>
        <w:t>THE PITC</w:t>
      </w:r>
      <w:bookmarkEnd w:id="95"/>
      <w:bookmarkEnd w:id="96"/>
      <w:bookmarkEnd w:id="97"/>
      <w:bookmarkEnd w:id="98"/>
      <w:r w:rsidR="00B84131">
        <w:rPr>
          <w:rFonts w:cs="Arial"/>
          <w:sz w:val="18"/>
          <w:szCs w:val="18"/>
        </w:rPr>
        <w:t>H</w:t>
      </w:r>
    </w:p>
    <w:p w14:paraId="5C254DC3" w14:textId="77777777" w:rsidR="00F459E5" w:rsidRPr="00237B3D" w:rsidRDefault="00F459E5" w:rsidP="00B45E0F">
      <w:pPr>
        <w:pStyle w:val="Heading2"/>
        <w:rPr>
          <w:rFonts w:cs="Arial"/>
          <w:sz w:val="18"/>
          <w:szCs w:val="18"/>
        </w:rPr>
      </w:pPr>
      <w:bookmarkStart w:id="99" w:name="_Toc486673240"/>
      <w:bookmarkStart w:id="100" w:name="_Ref493864551"/>
      <w:bookmarkStart w:id="101" w:name="_Ref493864880"/>
      <w:bookmarkStart w:id="102" w:name="_Ref493866615"/>
      <w:r w:rsidRPr="00237B3D">
        <w:rPr>
          <w:rFonts w:cs="Arial"/>
          <w:sz w:val="18"/>
          <w:szCs w:val="18"/>
        </w:rPr>
        <w:t>Area of pitch</w:t>
      </w:r>
      <w:bookmarkEnd w:id="99"/>
      <w:bookmarkEnd w:id="100"/>
      <w:bookmarkEnd w:id="101"/>
      <w:bookmarkEnd w:id="102"/>
    </w:p>
    <w:p w14:paraId="1E251F03" w14:textId="77777777" w:rsidR="00F459E5" w:rsidRPr="00237B3D" w:rsidRDefault="00F459E5" w:rsidP="00D96FB8">
      <w:pPr>
        <w:ind w:left="709"/>
        <w:rPr>
          <w:szCs w:val="18"/>
        </w:rPr>
      </w:pPr>
      <w:r w:rsidRPr="00237B3D">
        <w:rPr>
          <w:szCs w:val="18"/>
        </w:rPr>
        <w:t xml:space="preserve">The pitch is a rectangular area of the ground 22 yards/20.12 m in length and 10 ft/3.05 m in width. It is bounded at either end by the bowling creases and on either side by imaginary lines, one each side of the imaginary line joining the centres of the two middle stumps, each parallel to it and 5 ft/1.52 m from it. If the pitch is next to an artificial pitch which is closer than 5 ft/1.52 m from the middle stumps, the pitch on that side will extend only to the junction of the two surfaces. See </w:t>
      </w:r>
      <w:r w:rsidR="006F1126" w:rsidRPr="00237B3D">
        <w:rPr>
          <w:szCs w:val="18"/>
        </w:rPr>
        <w:t>clause</w:t>
      </w:r>
      <w:r w:rsidRPr="00237B3D">
        <w:rPr>
          <w:szCs w:val="18"/>
        </w:rPr>
        <w:t xml:space="preserve">s </w:t>
      </w:r>
      <w:r w:rsidR="00AF7AE7" w:rsidRPr="00237B3D">
        <w:rPr>
          <w:szCs w:val="18"/>
        </w:rPr>
        <w:fldChar w:fldCharType="begin"/>
      </w:r>
      <w:r w:rsidR="00AF7AE7" w:rsidRPr="00237B3D">
        <w:rPr>
          <w:szCs w:val="18"/>
        </w:rPr>
        <w:instrText xml:space="preserve"> REF _Ref493864747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8.1</w:t>
      </w:r>
      <w:r w:rsidR="00AF7AE7" w:rsidRPr="00237B3D">
        <w:rPr>
          <w:szCs w:val="18"/>
        </w:rPr>
        <w:fldChar w:fldCharType="end"/>
      </w:r>
      <w:r w:rsidRPr="00237B3D">
        <w:rPr>
          <w:szCs w:val="18"/>
        </w:rPr>
        <w:t xml:space="preserve"> (Description, width and pitching) and </w:t>
      </w:r>
      <w:r w:rsidR="00AF7AE7" w:rsidRPr="00237B3D">
        <w:rPr>
          <w:szCs w:val="18"/>
        </w:rPr>
        <w:fldChar w:fldCharType="begin"/>
      </w:r>
      <w:r w:rsidR="00AF7AE7" w:rsidRPr="00237B3D">
        <w:rPr>
          <w:szCs w:val="18"/>
        </w:rPr>
        <w:instrText xml:space="preserve"> REF _Ref493864755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7.2</w:t>
      </w:r>
      <w:r w:rsidR="00AF7AE7" w:rsidRPr="00237B3D">
        <w:rPr>
          <w:szCs w:val="18"/>
        </w:rPr>
        <w:fldChar w:fldCharType="end"/>
      </w:r>
      <w:r w:rsidRPr="00237B3D">
        <w:rPr>
          <w:szCs w:val="18"/>
        </w:rPr>
        <w:t xml:space="preserve"> (The bowling crease).</w:t>
      </w:r>
    </w:p>
    <w:p w14:paraId="11238285" w14:textId="77777777" w:rsidR="00F459E5" w:rsidRPr="00237B3D" w:rsidRDefault="00F459E5" w:rsidP="00B45E0F">
      <w:pPr>
        <w:pStyle w:val="Heading2"/>
        <w:rPr>
          <w:rFonts w:cs="Arial"/>
          <w:sz w:val="18"/>
          <w:szCs w:val="18"/>
        </w:rPr>
      </w:pPr>
      <w:bookmarkStart w:id="103" w:name="_Toc486673241"/>
      <w:r w:rsidRPr="00237B3D">
        <w:rPr>
          <w:rFonts w:cs="Arial"/>
          <w:sz w:val="18"/>
          <w:szCs w:val="18"/>
        </w:rPr>
        <w:t>Fitness of pitch for play</w:t>
      </w:r>
      <w:bookmarkEnd w:id="103"/>
    </w:p>
    <w:p w14:paraId="1A52E649" w14:textId="1BD32641" w:rsidR="00F459E5" w:rsidRPr="00237B3D" w:rsidRDefault="00F459E5" w:rsidP="00D96FB8">
      <w:pPr>
        <w:ind w:left="709"/>
        <w:rPr>
          <w:szCs w:val="18"/>
        </w:rPr>
      </w:pPr>
      <w:r w:rsidRPr="00237B3D">
        <w:rPr>
          <w:szCs w:val="18"/>
        </w:rPr>
        <w:t xml:space="preserve">The umpires shall be the sole judges of the fitness of the pitch for play. See </w:t>
      </w:r>
      <w:r w:rsidR="006F1126" w:rsidRPr="00237B3D">
        <w:rPr>
          <w:szCs w:val="18"/>
        </w:rPr>
        <w:t>clause</w:t>
      </w:r>
      <w:r w:rsidRPr="00237B3D">
        <w:rPr>
          <w:szCs w:val="18"/>
        </w:rPr>
        <w:t xml:space="preserve">s </w:t>
      </w:r>
      <w:r w:rsidR="00316BA3">
        <w:rPr>
          <w:szCs w:val="18"/>
        </w:rPr>
        <w:t>2.7</w:t>
      </w:r>
      <w:r w:rsidRPr="00237B3D">
        <w:rPr>
          <w:szCs w:val="18"/>
        </w:rPr>
        <w:t xml:space="preserve"> (Fitness for play) and </w:t>
      </w:r>
      <w:r w:rsidR="00316BA3">
        <w:rPr>
          <w:szCs w:val="18"/>
        </w:rPr>
        <w:t>2.8</w:t>
      </w:r>
      <w:r w:rsidRPr="00237B3D">
        <w:rPr>
          <w:szCs w:val="18"/>
        </w:rPr>
        <w:t xml:space="preserve"> (Suspension of play in dangerous or unreasonable conditions).</w:t>
      </w:r>
    </w:p>
    <w:p w14:paraId="79593A4F" w14:textId="77777777" w:rsidR="00F459E5" w:rsidRPr="00237B3D" w:rsidRDefault="00F459E5" w:rsidP="00B45E0F">
      <w:pPr>
        <w:pStyle w:val="Heading2"/>
        <w:rPr>
          <w:rFonts w:cs="Arial"/>
          <w:sz w:val="18"/>
          <w:szCs w:val="18"/>
        </w:rPr>
      </w:pPr>
      <w:bookmarkStart w:id="104" w:name="_Toc486673242"/>
      <w:r w:rsidRPr="00237B3D">
        <w:rPr>
          <w:rFonts w:cs="Arial"/>
          <w:sz w:val="18"/>
          <w:szCs w:val="18"/>
        </w:rPr>
        <w:t>Selection and preparation</w:t>
      </w:r>
      <w:bookmarkEnd w:id="104"/>
    </w:p>
    <w:p w14:paraId="6F1EE6F3" w14:textId="77777777" w:rsidR="00F459E5" w:rsidRPr="00237B3D" w:rsidRDefault="00F459E5" w:rsidP="00D96FB8">
      <w:pPr>
        <w:ind w:left="709"/>
        <w:rPr>
          <w:szCs w:val="18"/>
        </w:rPr>
      </w:pPr>
      <w:r w:rsidRPr="00237B3D">
        <w:rPr>
          <w:szCs w:val="18"/>
        </w:rPr>
        <w:t>Before the match, the Ground Authority shall be responsible for the selection and preparation of the pitch. During the match, the umpires shall control its use and maintenance.</w:t>
      </w:r>
    </w:p>
    <w:p w14:paraId="0F8EFB08" w14:textId="77777777" w:rsidR="00AB0ED6" w:rsidRPr="00237B3D" w:rsidRDefault="00AB0ED6" w:rsidP="00D96FB8">
      <w:pPr>
        <w:pStyle w:val="Heading3"/>
        <w:ind w:left="1418" w:hanging="709"/>
        <w:rPr>
          <w:szCs w:val="18"/>
        </w:rPr>
      </w:pPr>
      <w:r w:rsidRPr="00237B3D">
        <w:rPr>
          <w:szCs w:val="18"/>
        </w:rPr>
        <w:t xml:space="preserve">The </w:t>
      </w:r>
      <w:r w:rsidR="000E052E" w:rsidRPr="00237B3D">
        <w:rPr>
          <w:szCs w:val="18"/>
        </w:rPr>
        <w:t>G</w:t>
      </w:r>
      <w:r w:rsidRPr="00237B3D">
        <w:rPr>
          <w:szCs w:val="18"/>
        </w:rPr>
        <w:t xml:space="preserve">round </w:t>
      </w:r>
      <w:r w:rsidR="000E052E" w:rsidRPr="00237B3D">
        <w:rPr>
          <w:szCs w:val="18"/>
        </w:rPr>
        <w:t>Authority</w:t>
      </w:r>
      <w:r w:rsidRPr="00237B3D">
        <w:rPr>
          <w:szCs w:val="18"/>
        </w:rPr>
        <w:t xml:space="preserve"> shall ensure that during the period prior to the start of play and during intervals, the pitch area shall be roped off so as to prevent unauthorised access. (The pitch area shall include an area at least 2 metres beyond the rectangle made by the crease markings at both ends of the pitch).</w:t>
      </w:r>
    </w:p>
    <w:p w14:paraId="7B411408" w14:textId="41228756" w:rsidR="00AB0ED6" w:rsidRPr="00237B3D" w:rsidRDefault="00AB0ED6" w:rsidP="00D96FB8">
      <w:pPr>
        <w:pStyle w:val="Heading3"/>
        <w:ind w:left="1418" w:hanging="709"/>
        <w:rPr>
          <w:szCs w:val="18"/>
        </w:rPr>
      </w:pPr>
      <w:r w:rsidRPr="00237B3D">
        <w:rPr>
          <w:szCs w:val="18"/>
        </w:rPr>
        <w:t xml:space="preserve">The  umpire shall ensure that, prior to the start of play and during any intervals, only authorised staff, the </w:t>
      </w:r>
      <w:r w:rsidR="003F2DB8" w:rsidRPr="00237B3D">
        <w:rPr>
          <w:szCs w:val="18"/>
        </w:rPr>
        <w:t>CSA</w:t>
      </w:r>
      <w:r w:rsidRPr="00237B3D">
        <w:rPr>
          <w:szCs w:val="18"/>
        </w:rPr>
        <w:t xml:space="preserve"> match officials, </w:t>
      </w:r>
      <w:r w:rsidR="00A02EA6" w:rsidRPr="00237B3D">
        <w:rPr>
          <w:szCs w:val="18"/>
        </w:rPr>
        <w:t xml:space="preserve">captain and the </w:t>
      </w:r>
      <w:r w:rsidRPr="00237B3D">
        <w:rPr>
          <w:szCs w:val="18"/>
        </w:rPr>
        <w:t xml:space="preserve">team </w:t>
      </w:r>
      <w:r w:rsidR="00886B7F" w:rsidRPr="00237B3D">
        <w:rPr>
          <w:szCs w:val="18"/>
        </w:rPr>
        <w:t xml:space="preserve">head </w:t>
      </w:r>
      <w:r w:rsidR="00A02EA6" w:rsidRPr="00237B3D">
        <w:rPr>
          <w:szCs w:val="18"/>
        </w:rPr>
        <w:t>coach</w:t>
      </w:r>
      <w:r w:rsidRPr="00237B3D">
        <w:rPr>
          <w:szCs w:val="18"/>
        </w:rPr>
        <w:t xml:space="preserve"> and authorised television personnel shall be allowed access to the pitch area. Such access shall be subject to the following limitations:</w:t>
      </w:r>
    </w:p>
    <w:p w14:paraId="0AAA649B" w14:textId="77777777" w:rsidR="00AB0ED6" w:rsidRPr="00237B3D" w:rsidRDefault="00AB0ED6" w:rsidP="00D96FB8">
      <w:pPr>
        <w:pStyle w:val="Heading4"/>
        <w:ind w:left="1418" w:hanging="709"/>
        <w:rPr>
          <w:rFonts w:cs="Arial"/>
          <w:szCs w:val="18"/>
        </w:rPr>
      </w:pPr>
      <w:r w:rsidRPr="00237B3D">
        <w:rPr>
          <w:rFonts w:cs="Arial"/>
          <w:szCs w:val="18"/>
        </w:rPr>
        <w:t xml:space="preserve">Only </w:t>
      </w:r>
      <w:r w:rsidR="00A02EA6" w:rsidRPr="00237B3D">
        <w:rPr>
          <w:rFonts w:cs="Arial"/>
          <w:szCs w:val="18"/>
        </w:rPr>
        <w:t xml:space="preserve">captain and the team head coach </w:t>
      </w:r>
      <w:r w:rsidRPr="00237B3D">
        <w:rPr>
          <w:rFonts w:cs="Arial"/>
          <w:szCs w:val="18"/>
        </w:rPr>
        <w:t>may walk on the actual playing surface of the pitch area (outside of the crease markings).</w:t>
      </w:r>
    </w:p>
    <w:p w14:paraId="138F92DE" w14:textId="77777777" w:rsidR="00AB0ED6" w:rsidRPr="00237B3D" w:rsidRDefault="00AB0ED6" w:rsidP="00B45E0F">
      <w:pPr>
        <w:pStyle w:val="Heading4"/>
        <w:rPr>
          <w:rFonts w:cs="Arial"/>
          <w:szCs w:val="18"/>
        </w:rPr>
      </w:pPr>
      <w:r w:rsidRPr="00237B3D">
        <w:rPr>
          <w:rFonts w:cs="Arial"/>
          <w:szCs w:val="18"/>
        </w:rPr>
        <w:t>No spiked footwear shall be permitted.</w:t>
      </w:r>
    </w:p>
    <w:p w14:paraId="06020D11" w14:textId="77777777" w:rsidR="00AB0ED6" w:rsidRPr="00237B3D" w:rsidRDefault="00AB0ED6" w:rsidP="00B45E0F">
      <w:pPr>
        <w:pStyle w:val="Heading4"/>
        <w:rPr>
          <w:rFonts w:cs="Arial"/>
          <w:szCs w:val="18"/>
        </w:rPr>
      </w:pPr>
      <w:r w:rsidRPr="00237B3D">
        <w:rPr>
          <w:rFonts w:cs="Arial"/>
          <w:szCs w:val="18"/>
        </w:rPr>
        <w:t>No one shall be permitted to bounce a ball on the pitch, strike it with a bat or cause damage to the pitch in any other way.</w:t>
      </w:r>
    </w:p>
    <w:p w14:paraId="17BC046B" w14:textId="77777777" w:rsidR="00AB0ED6" w:rsidRPr="00237B3D" w:rsidRDefault="00AB0ED6" w:rsidP="00B45E0F">
      <w:pPr>
        <w:pStyle w:val="Heading4"/>
        <w:rPr>
          <w:rFonts w:cs="Arial"/>
          <w:szCs w:val="18"/>
        </w:rPr>
      </w:pPr>
      <w:r w:rsidRPr="00237B3D">
        <w:rPr>
          <w:rFonts w:cs="Arial"/>
          <w:szCs w:val="18"/>
        </w:rPr>
        <w:t>Access shall not interfere with pitch preparation.</w:t>
      </w:r>
    </w:p>
    <w:p w14:paraId="23023C0A" w14:textId="6584ACAE" w:rsidR="00AB0ED6" w:rsidRPr="00237B3D" w:rsidRDefault="00AB0ED6" w:rsidP="00D96FB8">
      <w:pPr>
        <w:pStyle w:val="Heading3"/>
        <w:ind w:hanging="1004"/>
        <w:rPr>
          <w:szCs w:val="18"/>
        </w:rPr>
      </w:pPr>
      <w:r w:rsidRPr="00237B3D">
        <w:rPr>
          <w:szCs w:val="18"/>
        </w:rPr>
        <w:t xml:space="preserve">In the event of any dispute, the </w:t>
      </w:r>
      <w:r w:rsidR="0087447F">
        <w:rPr>
          <w:szCs w:val="18"/>
        </w:rPr>
        <w:t>Tournament Director</w:t>
      </w:r>
      <w:r w:rsidRPr="00237B3D">
        <w:rPr>
          <w:szCs w:val="18"/>
        </w:rPr>
        <w:t xml:space="preserve"> will </w:t>
      </w:r>
      <w:r w:rsidR="00256818" w:rsidRPr="00237B3D">
        <w:rPr>
          <w:szCs w:val="18"/>
        </w:rPr>
        <w:t>rule,</w:t>
      </w:r>
      <w:r w:rsidRPr="00237B3D">
        <w:rPr>
          <w:szCs w:val="18"/>
        </w:rPr>
        <w:t xml:space="preserve"> and his ruling will be final.</w:t>
      </w:r>
    </w:p>
    <w:p w14:paraId="27C603D5" w14:textId="77777777" w:rsidR="00F459E5" w:rsidRPr="008241E4" w:rsidRDefault="00F459E5" w:rsidP="00B45E0F">
      <w:pPr>
        <w:pStyle w:val="Heading2"/>
        <w:rPr>
          <w:rFonts w:cs="Arial"/>
          <w:sz w:val="18"/>
          <w:szCs w:val="18"/>
        </w:rPr>
      </w:pPr>
      <w:bookmarkStart w:id="105" w:name="_Toc486673243"/>
      <w:r w:rsidRPr="008241E4">
        <w:rPr>
          <w:rFonts w:cs="Arial"/>
          <w:sz w:val="18"/>
          <w:szCs w:val="18"/>
        </w:rPr>
        <w:t>Changing the pitch</w:t>
      </w:r>
      <w:bookmarkEnd w:id="105"/>
    </w:p>
    <w:p w14:paraId="728DBEB2" w14:textId="0E45664E" w:rsidR="00464DC4" w:rsidRPr="008241E4" w:rsidRDefault="000E052E" w:rsidP="00D96FB8">
      <w:pPr>
        <w:pStyle w:val="Heading3"/>
        <w:ind w:left="1418" w:hanging="709"/>
        <w:rPr>
          <w:szCs w:val="18"/>
        </w:rPr>
      </w:pPr>
      <w:r w:rsidRPr="008241E4">
        <w:rPr>
          <w:szCs w:val="18"/>
        </w:rPr>
        <w:t>If</w:t>
      </w:r>
      <w:r w:rsidR="00F459E5" w:rsidRPr="008241E4">
        <w:rPr>
          <w:szCs w:val="18"/>
        </w:rPr>
        <w:t xml:space="preserve"> the </w:t>
      </w:r>
      <w:r w:rsidRPr="008241E4">
        <w:rPr>
          <w:szCs w:val="18"/>
        </w:rPr>
        <w:t xml:space="preserve">on-field </w:t>
      </w:r>
      <w:r w:rsidR="00F459E5" w:rsidRPr="008241E4">
        <w:rPr>
          <w:szCs w:val="18"/>
        </w:rPr>
        <w:t xml:space="preserve">umpires decide that it is dangerous or unreasonable for play to continue on </w:t>
      </w:r>
      <w:r w:rsidRPr="008241E4">
        <w:rPr>
          <w:szCs w:val="18"/>
        </w:rPr>
        <w:t>the match pitch</w:t>
      </w:r>
      <w:r w:rsidR="00464DC4" w:rsidRPr="008241E4">
        <w:rPr>
          <w:szCs w:val="18"/>
        </w:rPr>
        <w:t xml:space="preserve">, they shall stop play and immediately advise the </w:t>
      </w:r>
      <w:r w:rsidR="0087447F">
        <w:rPr>
          <w:szCs w:val="18"/>
        </w:rPr>
        <w:t>Umpire</w:t>
      </w:r>
      <w:r w:rsidR="001C1CFB" w:rsidRPr="008241E4">
        <w:rPr>
          <w:szCs w:val="18"/>
        </w:rPr>
        <w:t xml:space="preserve"> Mana</w:t>
      </w:r>
      <w:r w:rsidR="0087447F">
        <w:rPr>
          <w:szCs w:val="18"/>
        </w:rPr>
        <w:t>ger.</w:t>
      </w:r>
    </w:p>
    <w:p w14:paraId="42D994F8" w14:textId="442BA05E" w:rsidR="00464DC4" w:rsidRPr="008241E4" w:rsidRDefault="00464DC4" w:rsidP="00D96FB8">
      <w:pPr>
        <w:pStyle w:val="Heading3"/>
        <w:ind w:left="1418" w:hanging="709"/>
        <w:rPr>
          <w:szCs w:val="18"/>
        </w:rPr>
      </w:pPr>
      <w:r w:rsidRPr="008241E4">
        <w:rPr>
          <w:szCs w:val="18"/>
        </w:rPr>
        <w:t xml:space="preserve">The on-field umpires and </w:t>
      </w:r>
      <w:r w:rsidR="00EB61F2" w:rsidRPr="008241E4">
        <w:rPr>
          <w:szCs w:val="18"/>
        </w:rPr>
        <w:t>the</w:t>
      </w:r>
      <w:r w:rsidR="003267C1" w:rsidRPr="008241E4">
        <w:rPr>
          <w:szCs w:val="18"/>
        </w:rPr>
        <w:t xml:space="preserve"> </w:t>
      </w:r>
      <w:r w:rsidR="0087447F">
        <w:rPr>
          <w:lang w:val="en-ZA"/>
        </w:rPr>
        <w:t>Umpire Manager</w:t>
      </w:r>
      <w:r w:rsidRPr="008241E4">
        <w:rPr>
          <w:szCs w:val="18"/>
        </w:rPr>
        <w:t xml:space="preserve"> shall </w:t>
      </w:r>
      <w:r w:rsidR="000E052E" w:rsidRPr="008241E4">
        <w:rPr>
          <w:szCs w:val="18"/>
        </w:rPr>
        <w:t xml:space="preserve">then </w:t>
      </w:r>
      <w:r w:rsidRPr="008241E4">
        <w:rPr>
          <w:szCs w:val="18"/>
        </w:rPr>
        <w:t>consult with both captains.</w:t>
      </w:r>
    </w:p>
    <w:p w14:paraId="3034D3EC" w14:textId="77777777" w:rsidR="00464DC4" w:rsidRPr="008241E4" w:rsidRDefault="00464DC4" w:rsidP="00D96FB8">
      <w:pPr>
        <w:pStyle w:val="Heading3"/>
        <w:ind w:hanging="1004"/>
        <w:rPr>
          <w:szCs w:val="18"/>
        </w:rPr>
      </w:pPr>
      <w:r w:rsidRPr="008241E4">
        <w:rPr>
          <w:szCs w:val="18"/>
        </w:rPr>
        <w:t>If the captains agree to continue, play shall resume.</w:t>
      </w:r>
    </w:p>
    <w:p w14:paraId="75B2D8CD" w14:textId="1B00645F" w:rsidR="00464DC4" w:rsidRPr="00237B3D" w:rsidRDefault="00464DC4" w:rsidP="004B1900">
      <w:pPr>
        <w:pStyle w:val="Heading3"/>
        <w:ind w:left="1418" w:hanging="709"/>
        <w:rPr>
          <w:szCs w:val="18"/>
        </w:rPr>
      </w:pPr>
      <w:r w:rsidRPr="008241E4">
        <w:rPr>
          <w:szCs w:val="18"/>
        </w:rPr>
        <w:t>If the decision is not to resume play, the on-field umpires together with the</w:t>
      </w:r>
      <w:r w:rsidR="003267C1" w:rsidRPr="008241E4">
        <w:rPr>
          <w:szCs w:val="18"/>
        </w:rPr>
        <w:t xml:space="preserve"> </w:t>
      </w:r>
      <w:r w:rsidR="0087447F">
        <w:rPr>
          <w:lang w:val="en-ZA"/>
        </w:rPr>
        <w:t>Umpire manager/ Tournament Director</w:t>
      </w:r>
      <w:r w:rsidRPr="008241E4">
        <w:rPr>
          <w:szCs w:val="18"/>
        </w:rPr>
        <w:t xml:space="preserve"> shall consider whether the existing pitch can</w:t>
      </w:r>
      <w:r w:rsidRPr="00237B3D">
        <w:rPr>
          <w:szCs w:val="18"/>
        </w:rPr>
        <w:t xml:space="preserve"> be repaired and the match resumed from the point it was stopped. In considering whether to authorise such repairs, the </w:t>
      </w:r>
      <w:r w:rsidR="004B3EA4">
        <w:rPr>
          <w:szCs w:val="18"/>
        </w:rPr>
        <w:t>Umpires</w:t>
      </w:r>
      <w:r w:rsidRPr="00237B3D">
        <w:rPr>
          <w:szCs w:val="18"/>
        </w:rPr>
        <w:t xml:space="preserve"> must consider whether this would place either side at an unfair advantage, given the play that had already taken place on the dangerous pitch.</w:t>
      </w:r>
    </w:p>
    <w:p w14:paraId="69342908" w14:textId="77777777" w:rsidR="007D2AAA" w:rsidRPr="00237B3D" w:rsidRDefault="007D2AAA" w:rsidP="004B1900">
      <w:pPr>
        <w:pStyle w:val="Heading3"/>
        <w:ind w:left="1418" w:hanging="709"/>
        <w:rPr>
          <w:szCs w:val="18"/>
        </w:rPr>
      </w:pPr>
      <w:r w:rsidRPr="00237B3D">
        <w:rPr>
          <w:szCs w:val="18"/>
        </w:rPr>
        <w:t xml:space="preserve">If the decision is that the existing pitch cannot be repaired, then the match is to be abandoned with the following consequences: </w:t>
      </w:r>
    </w:p>
    <w:p w14:paraId="1116FBCA" w14:textId="79747966" w:rsidR="007D2AAA" w:rsidRPr="00237B3D" w:rsidRDefault="007D2AAA" w:rsidP="004B1900">
      <w:pPr>
        <w:pStyle w:val="Heading4"/>
        <w:ind w:left="1418" w:hanging="709"/>
        <w:rPr>
          <w:rFonts w:cs="Arial"/>
          <w:szCs w:val="18"/>
        </w:rPr>
      </w:pPr>
      <w:r w:rsidRPr="00237B3D">
        <w:rPr>
          <w:rFonts w:cs="Arial"/>
          <w:szCs w:val="18"/>
        </w:rPr>
        <w:t>In the event of the required number of overs to constitute a match having been completed at the time the match is abandoned, the result shall be determined according to the provisions of clause</w:t>
      </w:r>
      <w:r w:rsidR="00724FA7">
        <w:rPr>
          <w:rFonts w:cs="Arial"/>
          <w:szCs w:val="18"/>
        </w:rPr>
        <w:t xml:space="preserve"> 16.4.2</w:t>
      </w:r>
      <w:r w:rsidRPr="00237B3D">
        <w:rPr>
          <w:rFonts w:cs="Arial"/>
          <w:szCs w:val="18"/>
        </w:rPr>
        <w:t>.</w:t>
      </w:r>
    </w:p>
    <w:p w14:paraId="39C62CBB" w14:textId="77777777" w:rsidR="007D2AAA" w:rsidRPr="00237B3D" w:rsidRDefault="007D2AAA" w:rsidP="004B1900">
      <w:pPr>
        <w:pStyle w:val="Heading4"/>
        <w:ind w:left="1418" w:hanging="709"/>
        <w:rPr>
          <w:rFonts w:cs="Arial"/>
          <w:szCs w:val="18"/>
        </w:rPr>
      </w:pPr>
      <w:r w:rsidRPr="00237B3D">
        <w:rPr>
          <w:rFonts w:cs="Arial"/>
          <w:szCs w:val="18"/>
        </w:rPr>
        <w:t>In the event of the required number of overs to constitute a match not having been completed, the match will be abandoned as a no result.</w:t>
      </w:r>
    </w:p>
    <w:p w14:paraId="02AECC31" w14:textId="20A7FBB5" w:rsidR="00464DC4" w:rsidRPr="00237B3D" w:rsidRDefault="004F3CFC" w:rsidP="004B1900">
      <w:pPr>
        <w:pStyle w:val="Heading3"/>
        <w:ind w:left="1418" w:hanging="709"/>
        <w:rPr>
          <w:szCs w:val="18"/>
        </w:rPr>
      </w:pPr>
      <w:r w:rsidRPr="00237B3D">
        <w:rPr>
          <w:szCs w:val="18"/>
        </w:rPr>
        <w:t xml:space="preserve">If the decision is to abandon the match, the </w:t>
      </w:r>
      <w:r w:rsidR="004B3EA4">
        <w:rPr>
          <w:szCs w:val="18"/>
        </w:rPr>
        <w:t>Umpires</w:t>
      </w:r>
      <w:r w:rsidR="004C6790" w:rsidRPr="00237B3D">
        <w:rPr>
          <w:szCs w:val="18"/>
        </w:rPr>
        <w:t xml:space="preserve"> </w:t>
      </w:r>
      <w:r w:rsidRPr="00237B3D">
        <w:rPr>
          <w:szCs w:val="18"/>
        </w:rPr>
        <w:t xml:space="preserve">shall advise the </w:t>
      </w:r>
      <w:r w:rsidR="0087447F">
        <w:rPr>
          <w:szCs w:val="18"/>
        </w:rPr>
        <w:t>Umpire manager</w:t>
      </w:r>
      <w:r w:rsidRPr="00237B3D">
        <w:rPr>
          <w:szCs w:val="18"/>
        </w:rPr>
        <w:t xml:space="preserve"> immediately following such decision. Where a match has been abandoned as a result of dangerous or unfit ground conditions,</w:t>
      </w:r>
      <w:r w:rsidR="003267C1">
        <w:rPr>
          <w:szCs w:val="18"/>
        </w:rPr>
        <w:t xml:space="preserve"> </w:t>
      </w:r>
      <w:r w:rsidRPr="00237B3D">
        <w:rPr>
          <w:szCs w:val="18"/>
        </w:rPr>
        <w:t>the umpires jointly, and both captains shall submit a report to the Manager of Cricket Operations within 24 hours detailing the reasons for the abandonment of the match.</w:t>
      </w:r>
    </w:p>
    <w:p w14:paraId="06DC2781" w14:textId="77777777" w:rsidR="00464DC4" w:rsidRPr="00237B3D" w:rsidRDefault="004F3CFC" w:rsidP="0098589B">
      <w:pPr>
        <w:pStyle w:val="Heading3"/>
        <w:ind w:left="1418" w:hanging="709"/>
        <w:rPr>
          <w:szCs w:val="18"/>
        </w:rPr>
      </w:pPr>
      <w:r w:rsidRPr="00237B3D">
        <w:rPr>
          <w:szCs w:val="18"/>
        </w:rPr>
        <w:t>Shall not apply</w:t>
      </w:r>
      <w:r w:rsidR="00464DC4" w:rsidRPr="00237B3D">
        <w:rPr>
          <w:szCs w:val="18"/>
        </w:rPr>
        <w:t>.</w:t>
      </w:r>
    </w:p>
    <w:p w14:paraId="46E44014" w14:textId="77777777" w:rsidR="00464DC4" w:rsidRPr="00237B3D" w:rsidRDefault="00464DC4" w:rsidP="004B1900">
      <w:pPr>
        <w:pStyle w:val="Heading3"/>
        <w:ind w:left="1418" w:hanging="709"/>
        <w:rPr>
          <w:szCs w:val="18"/>
        </w:rPr>
      </w:pPr>
      <w:r w:rsidRPr="00237B3D">
        <w:rPr>
          <w:szCs w:val="18"/>
        </w:rPr>
        <w:t xml:space="preserve">Throughout the above </w:t>
      </w:r>
      <w:r w:rsidR="004F3CFC" w:rsidRPr="00237B3D">
        <w:rPr>
          <w:szCs w:val="18"/>
        </w:rPr>
        <w:t>decision-making</w:t>
      </w:r>
      <w:r w:rsidRPr="00237B3D">
        <w:rPr>
          <w:szCs w:val="18"/>
        </w:rPr>
        <w:t xml:space="preserve"> processes, the </w:t>
      </w:r>
      <w:r w:rsidR="004B3EA4">
        <w:rPr>
          <w:szCs w:val="18"/>
        </w:rPr>
        <w:t>Umpires</w:t>
      </w:r>
      <w:r w:rsidRPr="00237B3D">
        <w:rPr>
          <w:szCs w:val="18"/>
        </w:rPr>
        <w:t xml:space="preserve"> shall keep informed both captains and the head of the </w:t>
      </w:r>
      <w:r w:rsidR="000E052E" w:rsidRPr="00237B3D">
        <w:rPr>
          <w:szCs w:val="18"/>
        </w:rPr>
        <w:t>G</w:t>
      </w:r>
      <w:r w:rsidRPr="00237B3D">
        <w:rPr>
          <w:szCs w:val="18"/>
        </w:rPr>
        <w:t xml:space="preserve">round </w:t>
      </w:r>
      <w:r w:rsidR="000E052E" w:rsidRPr="00237B3D">
        <w:rPr>
          <w:szCs w:val="18"/>
        </w:rPr>
        <w:t>A</w:t>
      </w:r>
      <w:r w:rsidRPr="00237B3D">
        <w:rPr>
          <w:szCs w:val="18"/>
        </w:rPr>
        <w:t xml:space="preserve">uthority. The head of the </w:t>
      </w:r>
      <w:r w:rsidR="000E052E" w:rsidRPr="00237B3D">
        <w:rPr>
          <w:szCs w:val="18"/>
        </w:rPr>
        <w:t>G</w:t>
      </w:r>
      <w:r w:rsidRPr="00237B3D">
        <w:rPr>
          <w:szCs w:val="18"/>
        </w:rPr>
        <w:t xml:space="preserve">round </w:t>
      </w:r>
      <w:r w:rsidR="000E052E" w:rsidRPr="00237B3D">
        <w:rPr>
          <w:szCs w:val="18"/>
        </w:rPr>
        <w:t>A</w:t>
      </w:r>
      <w:r w:rsidRPr="00237B3D">
        <w:rPr>
          <w:szCs w:val="18"/>
        </w:rPr>
        <w:t>uthority shall ensure that suitable and prompt public announcements are made.</w:t>
      </w:r>
    </w:p>
    <w:p w14:paraId="3D7B2349" w14:textId="77777777" w:rsidR="00F459E5" w:rsidRPr="00237B3D" w:rsidRDefault="00F459E5" w:rsidP="00B45E0F">
      <w:pPr>
        <w:pStyle w:val="Heading2"/>
        <w:rPr>
          <w:rFonts w:cs="Arial"/>
          <w:sz w:val="18"/>
          <w:szCs w:val="18"/>
        </w:rPr>
      </w:pPr>
      <w:bookmarkStart w:id="106" w:name="_Toc486673244"/>
      <w:r w:rsidRPr="00237B3D">
        <w:rPr>
          <w:rFonts w:cs="Arial"/>
          <w:sz w:val="18"/>
          <w:szCs w:val="18"/>
        </w:rPr>
        <w:t>Non-turf pitches</w:t>
      </w:r>
      <w:bookmarkEnd w:id="106"/>
    </w:p>
    <w:p w14:paraId="380584E2" w14:textId="12C97807" w:rsidR="009C7704" w:rsidRPr="00237B3D" w:rsidRDefault="009C7704" w:rsidP="004B1900">
      <w:pPr>
        <w:ind w:left="709"/>
        <w:rPr>
          <w:szCs w:val="18"/>
        </w:rPr>
      </w:pPr>
      <w:r w:rsidRPr="00237B3D">
        <w:rPr>
          <w:szCs w:val="18"/>
        </w:rPr>
        <w:t xml:space="preserve">All </w:t>
      </w:r>
      <w:r w:rsidR="0087447F">
        <w:rPr>
          <w:szCs w:val="18"/>
        </w:rPr>
        <w:t>USSA</w:t>
      </w:r>
      <w:r w:rsidR="004F3CFC" w:rsidRPr="00237B3D">
        <w:rPr>
          <w:szCs w:val="18"/>
        </w:rPr>
        <w:t xml:space="preserve"> A</w:t>
      </w:r>
      <w:r w:rsidR="00F86902" w:rsidRPr="00237B3D">
        <w:rPr>
          <w:szCs w:val="18"/>
        </w:rPr>
        <w:t xml:space="preserve"> </w:t>
      </w:r>
      <w:r w:rsidRPr="00237B3D">
        <w:rPr>
          <w:szCs w:val="18"/>
        </w:rPr>
        <w:t>matches shall be played on natural turf pitches. The use of PVA and other adhesives in the preparation of pitches is not permitted.</w:t>
      </w:r>
    </w:p>
    <w:p w14:paraId="46C79204" w14:textId="77777777" w:rsidR="00F459E5" w:rsidRPr="00237B3D" w:rsidRDefault="00F459E5" w:rsidP="00A22BD7">
      <w:pPr>
        <w:pStyle w:val="Heading1"/>
        <w:ind w:left="709" w:hanging="709"/>
        <w:rPr>
          <w:rFonts w:cs="Arial"/>
          <w:sz w:val="18"/>
          <w:szCs w:val="18"/>
        </w:rPr>
      </w:pPr>
      <w:bookmarkStart w:id="107" w:name="_Toc486666383"/>
      <w:bookmarkStart w:id="108" w:name="_Toc486673247"/>
      <w:bookmarkStart w:id="109" w:name="_Toc486666384"/>
      <w:bookmarkStart w:id="110" w:name="_Toc486673248"/>
      <w:bookmarkStart w:id="111" w:name="_Ref493864457"/>
      <w:bookmarkStart w:id="112" w:name="_Ref493864966"/>
      <w:bookmarkStart w:id="113" w:name="_Toc493978009"/>
      <w:bookmarkEnd w:id="107"/>
      <w:bookmarkEnd w:id="108"/>
      <w:r w:rsidRPr="00237B3D">
        <w:rPr>
          <w:rFonts w:cs="Arial"/>
          <w:sz w:val="18"/>
          <w:szCs w:val="18"/>
        </w:rPr>
        <w:t>THE CREASES</w:t>
      </w:r>
      <w:bookmarkEnd w:id="109"/>
      <w:bookmarkEnd w:id="110"/>
      <w:bookmarkEnd w:id="111"/>
      <w:bookmarkEnd w:id="112"/>
      <w:bookmarkEnd w:id="113"/>
    </w:p>
    <w:p w14:paraId="71397AF7" w14:textId="77777777" w:rsidR="00F459E5" w:rsidRPr="00237B3D" w:rsidRDefault="00F459E5" w:rsidP="00B45E0F">
      <w:pPr>
        <w:pStyle w:val="Heading2"/>
        <w:rPr>
          <w:rFonts w:cs="Arial"/>
          <w:sz w:val="18"/>
          <w:szCs w:val="18"/>
        </w:rPr>
      </w:pPr>
      <w:bookmarkStart w:id="114" w:name="_Toc486673249"/>
      <w:r w:rsidRPr="00237B3D">
        <w:rPr>
          <w:rFonts w:cs="Arial"/>
          <w:sz w:val="18"/>
          <w:szCs w:val="18"/>
        </w:rPr>
        <w:t>The creases</w:t>
      </w:r>
      <w:bookmarkEnd w:id="114"/>
    </w:p>
    <w:p w14:paraId="452F5BED" w14:textId="2EA000F0" w:rsidR="00F459E5" w:rsidRPr="00237B3D" w:rsidRDefault="00F459E5" w:rsidP="004B1900">
      <w:pPr>
        <w:ind w:left="709"/>
        <w:rPr>
          <w:szCs w:val="18"/>
        </w:rPr>
      </w:pPr>
      <w:r w:rsidRPr="00237B3D">
        <w:rPr>
          <w:szCs w:val="18"/>
        </w:rPr>
        <w:t xml:space="preserve">The positions of a bowling crease, a popping crease and two return creases shall be marked by white lines, as set out in </w:t>
      </w:r>
      <w:r w:rsidR="004E497C" w:rsidRPr="00237B3D">
        <w:rPr>
          <w:szCs w:val="18"/>
        </w:rPr>
        <w:t>clauses</w:t>
      </w:r>
      <w:r w:rsidR="00724FA7">
        <w:rPr>
          <w:szCs w:val="18"/>
        </w:rPr>
        <w:t>7.2</w:t>
      </w:r>
      <w:r w:rsidRPr="00237B3D">
        <w:rPr>
          <w:szCs w:val="18"/>
        </w:rPr>
        <w:t xml:space="preserve">, </w:t>
      </w:r>
      <w:r w:rsidR="00724FA7">
        <w:rPr>
          <w:szCs w:val="18"/>
        </w:rPr>
        <w:t xml:space="preserve">7.3 </w:t>
      </w:r>
      <w:r w:rsidRPr="00237B3D">
        <w:rPr>
          <w:szCs w:val="18"/>
        </w:rPr>
        <w:t>and</w:t>
      </w:r>
      <w:r w:rsidR="00724FA7">
        <w:rPr>
          <w:szCs w:val="18"/>
        </w:rPr>
        <w:t>7.4</w:t>
      </w:r>
      <w:r w:rsidRPr="00237B3D">
        <w:rPr>
          <w:szCs w:val="18"/>
        </w:rPr>
        <w:t xml:space="preserve">, at each end of the pitch. </w:t>
      </w:r>
    </w:p>
    <w:p w14:paraId="44E6793A" w14:textId="77777777" w:rsidR="00F459E5" w:rsidRPr="00237B3D" w:rsidRDefault="00F459E5" w:rsidP="00B45E0F">
      <w:pPr>
        <w:pStyle w:val="Heading2"/>
        <w:rPr>
          <w:rFonts w:cs="Arial"/>
          <w:sz w:val="18"/>
          <w:szCs w:val="18"/>
        </w:rPr>
      </w:pPr>
      <w:bookmarkStart w:id="115" w:name="_Toc486673250"/>
      <w:bookmarkStart w:id="116" w:name="_Ref493864755"/>
      <w:bookmarkStart w:id="117" w:name="_Ref493864856"/>
      <w:r w:rsidRPr="00237B3D">
        <w:rPr>
          <w:rFonts w:cs="Arial"/>
          <w:sz w:val="18"/>
          <w:szCs w:val="18"/>
        </w:rPr>
        <w:t>The bowling crease</w:t>
      </w:r>
      <w:bookmarkEnd w:id="115"/>
      <w:bookmarkEnd w:id="116"/>
      <w:bookmarkEnd w:id="117"/>
    </w:p>
    <w:p w14:paraId="58C56FA6" w14:textId="79547875" w:rsidR="00F459E5" w:rsidRPr="00237B3D" w:rsidRDefault="00F459E5" w:rsidP="004B1900">
      <w:pPr>
        <w:ind w:left="709"/>
        <w:rPr>
          <w:szCs w:val="18"/>
        </w:rPr>
      </w:pPr>
      <w:r w:rsidRPr="00237B3D">
        <w:rPr>
          <w:szCs w:val="18"/>
        </w:rPr>
        <w:t xml:space="preserve">The bowling crease, which is the back edge of the crease marking, is the line that marks the end of the pitch, as in </w:t>
      </w:r>
      <w:r w:rsidR="006F1126" w:rsidRPr="00237B3D">
        <w:rPr>
          <w:szCs w:val="18"/>
        </w:rPr>
        <w:t>clause</w:t>
      </w:r>
      <w:r w:rsidRPr="00237B3D">
        <w:rPr>
          <w:szCs w:val="18"/>
        </w:rPr>
        <w:t xml:space="preserve"> </w:t>
      </w:r>
      <w:r w:rsidR="00724FA7">
        <w:rPr>
          <w:szCs w:val="18"/>
        </w:rPr>
        <w:t>6.1</w:t>
      </w:r>
      <w:r w:rsidRPr="00237B3D">
        <w:rPr>
          <w:szCs w:val="18"/>
        </w:rPr>
        <w:t xml:space="preserve"> (Area of pitch). It shall be 8 ft 8 in/2.64 m in length.</w:t>
      </w:r>
    </w:p>
    <w:p w14:paraId="29591B62" w14:textId="77777777" w:rsidR="00F459E5" w:rsidRPr="00237B3D" w:rsidRDefault="00F459E5" w:rsidP="00B45E0F">
      <w:pPr>
        <w:pStyle w:val="Heading2"/>
        <w:rPr>
          <w:rFonts w:cs="Arial"/>
          <w:sz w:val="18"/>
          <w:szCs w:val="18"/>
        </w:rPr>
      </w:pPr>
      <w:bookmarkStart w:id="118" w:name="_Toc486673251"/>
      <w:bookmarkStart w:id="119" w:name="_Ref493864861"/>
      <w:r w:rsidRPr="00237B3D">
        <w:rPr>
          <w:rFonts w:cs="Arial"/>
          <w:sz w:val="18"/>
          <w:szCs w:val="18"/>
        </w:rPr>
        <w:t>The popping crease</w:t>
      </w:r>
      <w:bookmarkEnd w:id="118"/>
      <w:bookmarkEnd w:id="119"/>
    </w:p>
    <w:p w14:paraId="5A7C3D8A" w14:textId="77777777" w:rsidR="00F459E5" w:rsidRPr="00237B3D" w:rsidRDefault="00F459E5" w:rsidP="004B1900">
      <w:pPr>
        <w:ind w:left="709"/>
        <w:rPr>
          <w:szCs w:val="18"/>
        </w:rPr>
      </w:pPr>
      <w:r w:rsidRPr="00237B3D">
        <w:rPr>
          <w:szCs w:val="18"/>
        </w:rPr>
        <w:t xml:space="preserve">The popping crease, which is the back edge of the crease marking, shall be in front of and parallel to the bowling crease and shall be 4 ft/1.22 m from it. The popping crease shall be marked to a minimum of </w:t>
      </w:r>
      <w:r w:rsidR="009C7704" w:rsidRPr="00237B3D">
        <w:rPr>
          <w:szCs w:val="18"/>
        </w:rPr>
        <w:t>15 yards</w:t>
      </w:r>
      <w:r w:rsidRPr="00237B3D">
        <w:rPr>
          <w:szCs w:val="18"/>
        </w:rPr>
        <w:t>/</w:t>
      </w:r>
      <w:r w:rsidR="009C7704" w:rsidRPr="00237B3D">
        <w:rPr>
          <w:szCs w:val="18"/>
        </w:rPr>
        <w:t>13</w:t>
      </w:r>
      <w:r w:rsidRPr="00237B3D">
        <w:rPr>
          <w:szCs w:val="18"/>
        </w:rPr>
        <w:t>.</w:t>
      </w:r>
      <w:r w:rsidR="009C7704" w:rsidRPr="00237B3D">
        <w:rPr>
          <w:szCs w:val="18"/>
        </w:rPr>
        <w:t>71</w:t>
      </w:r>
      <w:r w:rsidRPr="00237B3D">
        <w:rPr>
          <w:szCs w:val="18"/>
        </w:rPr>
        <w:t xml:space="preserve"> m on either side of the imaginary line joining the centres of the two middle stumps and shall be considered to be unlimited in length.</w:t>
      </w:r>
    </w:p>
    <w:p w14:paraId="6B51C726" w14:textId="77777777" w:rsidR="00F459E5" w:rsidRPr="00237B3D" w:rsidRDefault="00F459E5" w:rsidP="00B45E0F">
      <w:pPr>
        <w:pStyle w:val="Heading2"/>
        <w:rPr>
          <w:rFonts w:cs="Arial"/>
          <w:sz w:val="18"/>
          <w:szCs w:val="18"/>
        </w:rPr>
      </w:pPr>
      <w:bookmarkStart w:id="120" w:name="_Toc486673252"/>
      <w:bookmarkStart w:id="121" w:name="_Ref493864868"/>
      <w:r w:rsidRPr="00237B3D">
        <w:rPr>
          <w:rFonts w:cs="Arial"/>
          <w:sz w:val="18"/>
          <w:szCs w:val="18"/>
        </w:rPr>
        <w:t>The return creases</w:t>
      </w:r>
      <w:bookmarkEnd w:id="120"/>
      <w:bookmarkEnd w:id="121"/>
    </w:p>
    <w:p w14:paraId="3B51EBD9" w14:textId="77777777" w:rsidR="00F459E5" w:rsidRPr="00237B3D" w:rsidRDefault="00F459E5" w:rsidP="004B1900">
      <w:pPr>
        <w:ind w:left="709"/>
        <w:rPr>
          <w:szCs w:val="18"/>
        </w:rPr>
      </w:pPr>
      <w:r w:rsidRPr="00237B3D">
        <w:rPr>
          <w:szCs w:val="18"/>
        </w:rPr>
        <w:t>The return creases, which are the inside edges of the crease markings, shall be at right angles to the popping crease at a distance of 4 ft 4 in/1.32 m either side of the imaginary line joining the centres of the two middle stumps. Each return crease shall be marked from the popping crease to a minimum of 8 ft/2.44 m behind it and shall be considered to be unlimited in length.</w:t>
      </w:r>
    </w:p>
    <w:p w14:paraId="50D1C52A" w14:textId="77777777" w:rsidR="00C53143" w:rsidRPr="004D6D4D" w:rsidRDefault="00C53143" w:rsidP="00C53143">
      <w:pPr>
        <w:pStyle w:val="Heading2"/>
        <w:ind w:left="567" w:hanging="576"/>
        <w:rPr>
          <w:rFonts w:cs="Arial"/>
          <w:spacing w:val="-2"/>
          <w:sz w:val="18"/>
          <w:szCs w:val="18"/>
          <w:lang w:eastAsia="en-ZA"/>
        </w:rPr>
      </w:pPr>
      <w:bookmarkStart w:id="122" w:name="_Toc486666385"/>
      <w:bookmarkStart w:id="123" w:name="_Toc486673253"/>
      <w:bookmarkStart w:id="124" w:name="_Ref493864452"/>
      <w:bookmarkStart w:id="125" w:name="_Ref493864973"/>
      <w:bookmarkStart w:id="126" w:name="_Toc493978010"/>
      <w:r w:rsidRPr="004D6D4D">
        <w:rPr>
          <w:rFonts w:cs="Arial"/>
          <w:spacing w:val="-2"/>
          <w:sz w:val="18"/>
          <w:szCs w:val="18"/>
          <w:lang w:eastAsia="en-ZA"/>
        </w:rPr>
        <w:t>Additional Crease Markings</w:t>
      </w:r>
    </w:p>
    <w:p w14:paraId="1A85B43A" w14:textId="77777777" w:rsidR="00C53143" w:rsidRPr="004D6D4D" w:rsidRDefault="004B1900" w:rsidP="00C53143">
      <w:pPr>
        <w:widowControl w:val="0"/>
        <w:tabs>
          <w:tab w:val="left" w:pos="454"/>
          <w:tab w:val="left" w:pos="630"/>
          <w:tab w:val="left" w:pos="810"/>
          <w:tab w:val="left" w:pos="1474"/>
          <w:tab w:val="left" w:pos="1984"/>
          <w:tab w:val="left" w:pos="2211"/>
        </w:tabs>
        <w:suppressAutoHyphens/>
        <w:autoSpaceDE w:val="0"/>
        <w:autoSpaceDN w:val="0"/>
        <w:adjustRightInd w:val="0"/>
        <w:spacing w:after="79" w:line="180" w:lineRule="atLeast"/>
        <w:ind w:left="907" w:hanging="907"/>
        <w:jc w:val="both"/>
        <w:textAlignment w:val="center"/>
        <w:rPr>
          <w:rFonts w:eastAsia="Times New Roman"/>
          <w:szCs w:val="18"/>
          <w:lang w:eastAsia="en-ZA"/>
        </w:rPr>
      </w:pPr>
      <w:r>
        <w:rPr>
          <w:rFonts w:eastAsia="Times New Roman"/>
          <w:szCs w:val="18"/>
          <w:lang w:eastAsia="en-ZA"/>
        </w:rPr>
        <w:tab/>
      </w:r>
      <w:r>
        <w:rPr>
          <w:rFonts w:eastAsia="Times New Roman"/>
          <w:szCs w:val="18"/>
          <w:lang w:eastAsia="en-ZA"/>
        </w:rPr>
        <w:tab/>
      </w:r>
      <w:r w:rsidR="00C53143" w:rsidRPr="004D6D4D">
        <w:rPr>
          <w:rFonts w:eastAsia="Times New Roman"/>
          <w:szCs w:val="18"/>
          <w:lang w:eastAsia="en-ZA"/>
        </w:rPr>
        <w:t>The following shall apply in addition to Law 9:</w:t>
      </w:r>
    </w:p>
    <w:p w14:paraId="165FD1FD" w14:textId="77777777" w:rsidR="00C53143" w:rsidRPr="004D6D4D" w:rsidRDefault="00C53143" w:rsidP="004B1900">
      <w:pPr>
        <w:widowControl w:val="0"/>
        <w:tabs>
          <w:tab w:val="left" w:pos="454"/>
          <w:tab w:val="left" w:pos="630"/>
          <w:tab w:val="left" w:pos="810"/>
          <w:tab w:val="left" w:pos="1474"/>
          <w:tab w:val="left" w:pos="1984"/>
          <w:tab w:val="left" w:pos="2211"/>
        </w:tabs>
        <w:suppressAutoHyphens/>
        <w:autoSpaceDE w:val="0"/>
        <w:autoSpaceDN w:val="0"/>
        <w:adjustRightInd w:val="0"/>
        <w:spacing w:after="79" w:line="180" w:lineRule="atLeast"/>
        <w:ind w:left="630"/>
        <w:jc w:val="both"/>
        <w:textAlignment w:val="center"/>
        <w:rPr>
          <w:b/>
          <w:color w:val="FF0000"/>
          <w:szCs w:val="18"/>
        </w:rPr>
      </w:pPr>
      <w:r w:rsidRPr="004D6D4D">
        <w:rPr>
          <w:rFonts w:eastAsia="Times New Roman"/>
          <w:szCs w:val="18"/>
          <w:lang w:eastAsia="en-ZA"/>
        </w:rPr>
        <w:t xml:space="preserve">The bowling creases shall be marked 43.18 cm (17”) from the inner edge of the return creases to assist the Umpires adjudicating offside </w:t>
      </w:r>
      <w:r w:rsidR="00CA0BDE" w:rsidRPr="004D6D4D">
        <w:rPr>
          <w:rFonts w:eastAsia="Times New Roman"/>
          <w:szCs w:val="18"/>
          <w:lang w:eastAsia="en-ZA"/>
        </w:rPr>
        <w:t>wide</w:t>
      </w:r>
      <w:r w:rsidRPr="004D6D4D">
        <w:rPr>
          <w:rFonts w:eastAsia="Times New Roman"/>
          <w:szCs w:val="18"/>
          <w:lang w:eastAsia="en-ZA"/>
        </w:rPr>
        <w:t xml:space="preserve"> for right and left</w:t>
      </w:r>
      <w:r w:rsidR="00015B83" w:rsidRPr="004D6D4D">
        <w:rPr>
          <w:rFonts w:eastAsia="Times New Roman"/>
          <w:szCs w:val="18"/>
          <w:lang w:eastAsia="en-ZA"/>
        </w:rPr>
        <w:t>-</w:t>
      </w:r>
      <w:r w:rsidRPr="004D6D4D">
        <w:rPr>
          <w:rFonts w:eastAsia="Times New Roman"/>
          <w:szCs w:val="18"/>
          <w:lang w:eastAsia="en-ZA"/>
        </w:rPr>
        <w:t>handed batsmen. Th</w:t>
      </w:r>
      <w:r w:rsidR="004D6D4D">
        <w:rPr>
          <w:rFonts w:eastAsia="Times New Roman"/>
          <w:szCs w:val="18"/>
          <w:lang w:eastAsia="en-ZA"/>
        </w:rPr>
        <w:t xml:space="preserve">is marking must be in </w:t>
      </w:r>
      <w:r w:rsidR="004D6D4D" w:rsidRPr="004D6D4D">
        <w:rPr>
          <w:rFonts w:eastAsia="Times New Roman"/>
          <w:b/>
          <w:color w:val="FF0000"/>
          <w:szCs w:val="18"/>
          <w:lang w:eastAsia="en-ZA"/>
        </w:rPr>
        <w:t xml:space="preserve">RED. </w:t>
      </w:r>
      <w:r w:rsidR="00015B83" w:rsidRPr="004D6D4D">
        <w:rPr>
          <w:rFonts w:eastAsia="Times New Roman"/>
          <w:b/>
          <w:color w:val="FF0000"/>
          <w:szCs w:val="18"/>
          <w:lang w:eastAsia="en-ZA"/>
        </w:rPr>
        <w:t xml:space="preserve"> </w:t>
      </w:r>
    </w:p>
    <w:p w14:paraId="7507A43C" w14:textId="77777777" w:rsidR="00F459E5" w:rsidRPr="00237B3D" w:rsidRDefault="00F459E5" w:rsidP="005A24E9">
      <w:pPr>
        <w:pStyle w:val="Heading1"/>
        <w:ind w:left="709" w:hanging="709"/>
        <w:rPr>
          <w:rFonts w:cs="Arial"/>
          <w:sz w:val="18"/>
          <w:szCs w:val="18"/>
        </w:rPr>
      </w:pPr>
      <w:r w:rsidRPr="00237B3D">
        <w:rPr>
          <w:rFonts w:cs="Arial"/>
          <w:sz w:val="18"/>
          <w:szCs w:val="18"/>
        </w:rPr>
        <w:t>THE WICKETS</w:t>
      </w:r>
      <w:bookmarkEnd w:id="122"/>
      <w:bookmarkEnd w:id="123"/>
      <w:bookmarkEnd w:id="124"/>
      <w:bookmarkEnd w:id="125"/>
      <w:bookmarkEnd w:id="126"/>
    </w:p>
    <w:p w14:paraId="41347D05" w14:textId="77777777" w:rsidR="00F459E5" w:rsidRPr="00237B3D" w:rsidRDefault="00F459E5" w:rsidP="00B45E0F">
      <w:pPr>
        <w:pStyle w:val="Heading2"/>
        <w:rPr>
          <w:rFonts w:cs="Arial"/>
          <w:sz w:val="18"/>
          <w:szCs w:val="18"/>
        </w:rPr>
      </w:pPr>
      <w:bookmarkStart w:id="127" w:name="_Toc486673254"/>
      <w:bookmarkStart w:id="128" w:name="_Ref493864747"/>
      <w:r w:rsidRPr="00237B3D">
        <w:rPr>
          <w:rFonts w:cs="Arial"/>
          <w:sz w:val="18"/>
          <w:szCs w:val="18"/>
        </w:rPr>
        <w:t>Description, width and pitching</w:t>
      </w:r>
      <w:bookmarkEnd w:id="127"/>
      <w:bookmarkEnd w:id="128"/>
    </w:p>
    <w:p w14:paraId="15ACFFF6" w14:textId="77777777" w:rsidR="00F459E5" w:rsidRPr="00237B3D" w:rsidRDefault="00F459E5" w:rsidP="004B1900">
      <w:pPr>
        <w:ind w:left="709"/>
        <w:rPr>
          <w:szCs w:val="18"/>
        </w:rPr>
      </w:pPr>
      <w:r w:rsidRPr="00237B3D">
        <w:rPr>
          <w:szCs w:val="18"/>
        </w:rPr>
        <w:t>Two sets of wickets shall be pitched opposite and parallel to each other in the centres of the bowling creases. Each set shall be 9 in/22.86 cm wide and shall consist of three wooden</w:t>
      </w:r>
      <w:r w:rsidR="00CE177E" w:rsidRPr="00237B3D">
        <w:rPr>
          <w:szCs w:val="18"/>
        </w:rPr>
        <w:t xml:space="preserve"> </w:t>
      </w:r>
      <w:r w:rsidRPr="00237B3D">
        <w:rPr>
          <w:szCs w:val="18"/>
        </w:rPr>
        <w:t xml:space="preserve">stumps with two wooden bails on top. </w:t>
      </w:r>
    </w:p>
    <w:p w14:paraId="28E43D5C" w14:textId="77777777" w:rsidR="00F459E5" w:rsidRPr="00237B3D" w:rsidRDefault="00F459E5" w:rsidP="00B45E0F">
      <w:pPr>
        <w:pStyle w:val="Heading2"/>
        <w:rPr>
          <w:rFonts w:cs="Arial"/>
          <w:sz w:val="18"/>
          <w:szCs w:val="18"/>
        </w:rPr>
      </w:pPr>
      <w:bookmarkStart w:id="129" w:name="_Toc486673255"/>
      <w:bookmarkStart w:id="130" w:name="_Ref493864518"/>
      <w:r w:rsidRPr="00237B3D">
        <w:rPr>
          <w:rFonts w:cs="Arial"/>
          <w:sz w:val="18"/>
          <w:szCs w:val="18"/>
        </w:rPr>
        <w:t>Size of stumps</w:t>
      </w:r>
      <w:bookmarkEnd w:id="129"/>
      <w:bookmarkEnd w:id="130"/>
    </w:p>
    <w:p w14:paraId="5712C6B7" w14:textId="77777777" w:rsidR="00F459E5" w:rsidRPr="00237B3D" w:rsidRDefault="00F459E5" w:rsidP="004B1900">
      <w:pPr>
        <w:ind w:left="709"/>
        <w:rPr>
          <w:szCs w:val="18"/>
        </w:rPr>
      </w:pPr>
      <w:r w:rsidRPr="00237B3D">
        <w:rPr>
          <w:szCs w:val="18"/>
        </w:rPr>
        <w:t>The tops of the stumps shall be 28 in/71.12 cm above the playing surface and shall be</w:t>
      </w:r>
      <w:r w:rsidR="00CE177E" w:rsidRPr="00237B3D">
        <w:rPr>
          <w:szCs w:val="18"/>
        </w:rPr>
        <w:t xml:space="preserve"> </w:t>
      </w:r>
      <w:r w:rsidRPr="00237B3D">
        <w:rPr>
          <w:szCs w:val="18"/>
        </w:rPr>
        <w:t>dome shaped except for the bail grooves. The portion of a stump above the playing surface</w:t>
      </w:r>
      <w:r w:rsidR="00CE177E" w:rsidRPr="00237B3D">
        <w:rPr>
          <w:szCs w:val="18"/>
        </w:rPr>
        <w:t xml:space="preserve"> </w:t>
      </w:r>
      <w:r w:rsidRPr="00237B3D">
        <w:rPr>
          <w:szCs w:val="18"/>
        </w:rPr>
        <w:t>shall be cylindrical apart from the domed top, with circular section of diameter not less than</w:t>
      </w:r>
      <w:r w:rsidR="00CE177E" w:rsidRPr="00237B3D">
        <w:rPr>
          <w:szCs w:val="18"/>
        </w:rPr>
        <w:t xml:space="preserve"> </w:t>
      </w:r>
      <w:r w:rsidRPr="00237B3D">
        <w:rPr>
          <w:szCs w:val="18"/>
        </w:rPr>
        <w:t xml:space="preserve">1.38 in/3.50 cm nor more than 1.5 in/3.81 cm. </w:t>
      </w:r>
    </w:p>
    <w:p w14:paraId="065E4196" w14:textId="77777777" w:rsidR="009C7704" w:rsidRPr="00237B3D" w:rsidRDefault="009C7704" w:rsidP="004B1900">
      <w:pPr>
        <w:ind w:left="709"/>
        <w:rPr>
          <w:szCs w:val="18"/>
        </w:rPr>
      </w:pPr>
      <w:r w:rsidRPr="00237B3D">
        <w:rPr>
          <w:szCs w:val="18"/>
        </w:rPr>
        <w:t xml:space="preserve">For televised matches the </w:t>
      </w:r>
      <w:r w:rsidR="004F3CFC" w:rsidRPr="00237B3D">
        <w:rPr>
          <w:szCs w:val="18"/>
        </w:rPr>
        <w:t>broadcaster</w:t>
      </w:r>
      <w:r w:rsidRPr="00237B3D">
        <w:rPr>
          <w:szCs w:val="18"/>
        </w:rPr>
        <w:t xml:space="preserve"> may provide a slightly larger cylindrical stump to accommodate the stump camera. When the larger stump is used, all three stumps must be exactly the same size.</w:t>
      </w:r>
    </w:p>
    <w:p w14:paraId="6906C891" w14:textId="77777777" w:rsidR="00F459E5" w:rsidRPr="00237B3D" w:rsidRDefault="00F459E5" w:rsidP="00B45E0F">
      <w:pPr>
        <w:pStyle w:val="Heading2"/>
        <w:rPr>
          <w:rFonts w:cs="Arial"/>
          <w:sz w:val="18"/>
          <w:szCs w:val="18"/>
        </w:rPr>
      </w:pPr>
      <w:bookmarkStart w:id="131" w:name="_Toc486673256"/>
      <w:bookmarkStart w:id="132" w:name="_Ref493864526"/>
      <w:r w:rsidRPr="00237B3D">
        <w:rPr>
          <w:rFonts w:cs="Arial"/>
          <w:sz w:val="18"/>
          <w:szCs w:val="18"/>
        </w:rPr>
        <w:t>The bails</w:t>
      </w:r>
      <w:bookmarkEnd w:id="131"/>
      <w:bookmarkEnd w:id="132"/>
    </w:p>
    <w:p w14:paraId="444961E7" w14:textId="77777777" w:rsidR="00F459E5" w:rsidRPr="00237B3D" w:rsidRDefault="00F459E5" w:rsidP="00210A4F">
      <w:pPr>
        <w:pStyle w:val="Heading3"/>
        <w:ind w:left="1418" w:hanging="709"/>
        <w:rPr>
          <w:szCs w:val="18"/>
        </w:rPr>
      </w:pPr>
      <w:r w:rsidRPr="00237B3D">
        <w:rPr>
          <w:szCs w:val="18"/>
        </w:rPr>
        <w:t>The bails, when in position on top of the stumps,</w:t>
      </w:r>
    </w:p>
    <w:p w14:paraId="4E3DC517" w14:textId="77777777" w:rsidR="00F459E5" w:rsidRPr="00237B3D" w:rsidRDefault="00F459E5" w:rsidP="009143C9">
      <w:pPr>
        <w:spacing w:after="0"/>
        <w:ind w:firstLine="1418"/>
        <w:rPr>
          <w:szCs w:val="18"/>
        </w:rPr>
      </w:pPr>
      <w:r w:rsidRPr="00237B3D">
        <w:rPr>
          <w:szCs w:val="18"/>
        </w:rPr>
        <w:t>- shall not project more than 0.5 in/1.27 cm above them.</w:t>
      </w:r>
    </w:p>
    <w:p w14:paraId="32BEEBF5" w14:textId="081ED802" w:rsidR="00CE177E" w:rsidRDefault="00CE177E" w:rsidP="009143C9">
      <w:pPr>
        <w:spacing w:after="0"/>
        <w:ind w:firstLine="1418"/>
        <w:rPr>
          <w:szCs w:val="18"/>
        </w:rPr>
      </w:pPr>
      <w:r w:rsidRPr="00237B3D">
        <w:rPr>
          <w:szCs w:val="18"/>
        </w:rPr>
        <w:t>- shall fit between the stumps without forcing them out of the vertical.</w:t>
      </w:r>
    </w:p>
    <w:p w14:paraId="225181B8" w14:textId="77777777" w:rsidR="009143C9" w:rsidRPr="00237B3D" w:rsidRDefault="009143C9" w:rsidP="009143C9">
      <w:pPr>
        <w:spacing w:after="0"/>
        <w:ind w:firstLine="1418"/>
        <w:rPr>
          <w:szCs w:val="18"/>
        </w:rPr>
      </w:pPr>
    </w:p>
    <w:p w14:paraId="616EDF5B" w14:textId="77777777" w:rsidR="00CE177E" w:rsidRPr="00237B3D" w:rsidRDefault="00CE177E" w:rsidP="00210A4F">
      <w:pPr>
        <w:pStyle w:val="Heading3"/>
        <w:ind w:left="1418" w:hanging="709"/>
        <w:rPr>
          <w:szCs w:val="18"/>
        </w:rPr>
      </w:pPr>
      <w:r w:rsidRPr="00237B3D">
        <w:rPr>
          <w:szCs w:val="18"/>
        </w:rPr>
        <w:t xml:space="preserve">Each bail shall conform to the following specifications. </w:t>
      </w:r>
    </w:p>
    <w:p w14:paraId="757B9F97" w14:textId="77777777" w:rsidR="00CE177E" w:rsidRPr="00237B3D" w:rsidRDefault="00CE177E" w:rsidP="009143C9">
      <w:pPr>
        <w:numPr>
          <w:ilvl w:val="0"/>
          <w:numId w:val="10"/>
        </w:numPr>
        <w:spacing w:after="0"/>
        <w:ind w:left="1560" w:hanging="142"/>
        <w:rPr>
          <w:szCs w:val="18"/>
        </w:rPr>
      </w:pPr>
      <w:r w:rsidRPr="00237B3D">
        <w:rPr>
          <w:szCs w:val="18"/>
        </w:rPr>
        <w:t>Overall length 4.31 in/10.95 cm</w:t>
      </w:r>
    </w:p>
    <w:p w14:paraId="22A65586" w14:textId="77777777" w:rsidR="00CE177E" w:rsidRPr="00237B3D" w:rsidRDefault="00CE177E" w:rsidP="009143C9">
      <w:pPr>
        <w:numPr>
          <w:ilvl w:val="0"/>
          <w:numId w:val="10"/>
        </w:numPr>
        <w:spacing w:after="0"/>
        <w:ind w:left="1560" w:hanging="142"/>
        <w:rPr>
          <w:szCs w:val="18"/>
        </w:rPr>
      </w:pPr>
      <w:r w:rsidRPr="00237B3D">
        <w:rPr>
          <w:szCs w:val="18"/>
        </w:rPr>
        <w:t>Length of barrel 2.13 in /5.40 cm</w:t>
      </w:r>
    </w:p>
    <w:p w14:paraId="622BBE49" w14:textId="77777777" w:rsidR="00CE177E" w:rsidRPr="00237B3D" w:rsidRDefault="00CE177E" w:rsidP="009143C9">
      <w:pPr>
        <w:numPr>
          <w:ilvl w:val="0"/>
          <w:numId w:val="10"/>
        </w:numPr>
        <w:spacing w:after="0"/>
        <w:ind w:left="1560" w:hanging="142"/>
        <w:rPr>
          <w:szCs w:val="18"/>
        </w:rPr>
      </w:pPr>
      <w:r w:rsidRPr="00237B3D">
        <w:rPr>
          <w:szCs w:val="18"/>
        </w:rPr>
        <w:t>Longer spigot 1.38 in/3.50 cm</w:t>
      </w:r>
    </w:p>
    <w:p w14:paraId="432FD0BC" w14:textId="77777777" w:rsidR="00CE177E" w:rsidRPr="00237B3D" w:rsidRDefault="00CE177E" w:rsidP="001E28F7">
      <w:pPr>
        <w:numPr>
          <w:ilvl w:val="0"/>
          <w:numId w:val="10"/>
        </w:numPr>
        <w:ind w:left="1560" w:hanging="142"/>
        <w:rPr>
          <w:szCs w:val="18"/>
        </w:rPr>
      </w:pPr>
      <w:r w:rsidRPr="00237B3D">
        <w:rPr>
          <w:szCs w:val="18"/>
        </w:rPr>
        <w:t>Shorter spigot 0.81 in/2.06 cm.</w:t>
      </w:r>
    </w:p>
    <w:p w14:paraId="1C678A73" w14:textId="77777777" w:rsidR="00CE177E" w:rsidRPr="00237B3D" w:rsidRDefault="00CE177E" w:rsidP="00D210ED">
      <w:pPr>
        <w:pStyle w:val="Heading3"/>
        <w:ind w:left="1418" w:hanging="709"/>
        <w:rPr>
          <w:szCs w:val="18"/>
        </w:rPr>
      </w:pPr>
      <w:r w:rsidRPr="00237B3D">
        <w:rPr>
          <w:szCs w:val="18"/>
        </w:rPr>
        <w:t>The two spigots and the barrel shall have the same centre line.</w:t>
      </w:r>
    </w:p>
    <w:p w14:paraId="4B372290" w14:textId="77777777" w:rsidR="00CE177E" w:rsidRPr="00237B3D" w:rsidRDefault="00CE177E" w:rsidP="004B1900">
      <w:pPr>
        <w:pStyle w:val="Heading3"/>
        <w:ind w:left="1418" w:hanging="709"/>
        <w:rPr>
          <w:szCs w:val="18"/>
        </w:rPr>
      </w:pPr>
      <w:r w:rsidRPr="00237B3D">
        <w:rPr>
          <w:szCs w:val="18"/>
        </w:rPr>
        <w:t xml:space="preserve">Devices aimed at protecting player safety by limiting the distance that a bail can travel off the stumps will be allowed, subject to the approval of the </w:t>
      </w:r>
      <w:r w:rsidR="00AB0645" w:rsidRPr="00237B3D">
        <w:rPr>
          <w:szCs w:val="18"/>
        </w:rPr>
        <w:t xml:space="preserve">Home Board and </w:t>
      </w:r>
      <w:r w:rsidR="006C33F3" w:rsidRPr="00237B3D">
        <w:rPr>
          <w:szCs w:val="18"/>
        </w:rPr>
        <w:t>CSA</w:t>
      </w:r>
      <w:r w:rsidRPr="00237B3D">
        <w:rPr>
          <w:szCs w:val="18"/>
        </w:rPr>
        <w:t>.</w:t>
      </w:r>
    </w:p>
    <w:p w14:paraId="1D35BE6A" w14:textId="77777777" w:rsidR="00CE177E" w:rsidRPr="00237B3D" w:rsidRDefault="00CE177E" w:rsidP="00B45E0F">
      <w:pPr>
        <w:pStyle w:val="Heading2"/>
        <w:rPr>
          <w:rFonts w:cs="Arial"/>
          <w:sz w:val="18"/>
          <w:szCs w:val="18"/>
        </w:rPr>
      </w:pPr>
      <w:bookmarkStart w:id="133" w:name="_Toc486673259"/>
      <w:bookmarkStart w:id="134" w:name="_Ref493868068"/>
      <w:r w:rsidRPr="00237B3D">
        <w:rPr>
          <w:rFonts w:cs="Arial"/>
          <w:sz w:val="18"/>
          <w:szCs w:val="18"/>
        </w:rPr>
        <w:t>Dispensing with bails</w:t>
      </w:r>
      <w:bookmarkEnd w:id="133"/>
      <w:bookmarkEnd w:id="134"/>
    </w:p>
    <w:p w14:paraId="31D6A2A7" w14:textId="598827F9" w:rsidR="00CE177E" w:rsidRPr="00237B3D" w:rsidRDefault="00CE177E" w:rsidP="0084786D">
      <w:pPr>
        <w:ind w:left="709"/>
        <w:rPr>
          <w:szCs w:val="18"/>
        </w:rPr>
      </w:pPr>
      <w:r w:rsidRPr="00237B3D">
        <w:rPr>
          <w:szCs w:val="18"/>
        </w:rPr>
        <w:t xml:space="preserve">The umpires may agree to dispense with the use of bails, if necessary. If they so agree then no bails shall be used at either end. The use of bails shall be resumed as soon as conditions permit. See </w:t>
      </w:r>
      <w:r w:rsidR="006F1126" w:rsidRPr="00237B3D">
        <w:rPr>
          <w:szCs w:val="18"/>
        </w:rPr>
        <w:t>clause</w:t>
      </w:r>
      <w:r w:rsidRPr="00237B3D">
        <w:rPr>
          <w:szCs w:val="18"/>
        </w:rPr>
        <w:t xml:space="preserve"> </w:t>
      </w:r>
      <w:r w:rsidR="00923922">
        <w:rPr>
          <w:szCs w:val="18"/>
        </w:rPr>
        <w:t xml:space="preserve">29.4 </w:t>
      </w:r>
      <w:r w:rsidRPr="00237B3D">
        <w:rPr>
          <w:szCs w:val="18"/>
        </w:rPr>
        <w:t>(Dispensing with bails).</w:t>
      </w:r>
    </w:p>
    <w:p w14:paraId="122AB8B6" w14:textId="77777777" w:rsidR="00824403" w:rsidRPr="00237B3D" w:rsidRDefault="00824403" w:rsidP="00B45E0F">
      <w:pPr>
        <w:pStyle w:val="Heading2"/>
        <w:rPr>
          <w:rFonts w:cs="Arial"/>
          <w:sz w:val="18"/>
          <w:szCs w:val="18"/>
        </w:rPr>
      </w:pPr>
      <w:bookmarkStart w:id="135" w:name="_Toc486673260"/>
      <w:bookmarkStart w:id="136" w:name="_Ref493868057"/>
      <w:r w:rsidRPr="00237B3D">
        <w:rPr>
          <w:rFonts w:cs="Arial"/>
          <w:sz w:val="18"/>
          <w:szCs w:val="18"/>
        </w:rPr>
        <w:t xml:space="preserve">LED </w:t>
      </w:r>
      <w:bookmarkEnd w:id="135"/>
      <w:r w:rsidR="00CB28CE" w:rsidRPr="00237B3D">
        <w:rPr>
          <w:rFonts w:cs="Arial"/>
          <w:sz w:val="18"/>
          <w:szCs w:val="18"/>
        </w:rPr>
        <w:t>Wickets</w:t>
      </w:r>
      <w:bookmarkEnd w:id="136"/>
    </w:p>
    <w:p w14:paraId="0BFCE201" w14:textId="4CF0B7EE" w:rsidR="00CE177E" w:rsidRPr="00237B3D" w:rsidRDefault="00AC57CD" w:rsidP="0084786D">
      <w:pPr>
        <w:ind w:firstLine="709"/>
        <w:rPr>
          <w:szCs w:val="18"/>
        </w:rPr>
      </w:pPr>
      <w:r w:rsidRPr="00237B3D">
        <w:rPr>
          <w:szCs w:val="18"/>
        </w:rPr>
        <w:t xml:space="preserve">The use of </w:t>
      </w:r>
      <w:r w:rsidR="00CB28CE" w:rsidRPr="00237B3D">
        <w:rPr>
          <w:szCs w:val="18"/>
        </w:rPr>
        <w:t xml:space="preserve">approved </w:t>
      </w:r>
      <w:r w:rsidRPr="00237B3D">
        <w:rPr>
          <w:szCs w:val="18"/>
        </w:rPr>
        <w:t>LED Wickets is</w:t>
      </w:r>
      <w:r w:rsidR="0087447F">
        <w:rPr>
          <w:szCs w:val="18"/>
        </w:rPr>
        <w:t xml:space="preserve"> not permitted</w:t>
      </w:r>
      <w:r w:rsidRPr="00237B3D">
        <w:rPr>
          <w:szCs w:val="18"/>
        </w:rPr>
        <w:t xml:space="preserve"> </w:t>
      </w:r>
    </w:p>
    <w:p w14:paraId="7F770991" w14:textId="77777777" w:rsidR="00CE177E" w:rsidRPr="00237B3D" w:rsidRDefault="00CE177E" w:rsidP="00864D79">
      <w:pPr>
        <w:pStyle w:val="Heading1"/>
        <w:ind w:left="709" w:hanging="709"/>
        <w:rPr>
          <w:rFonts w:cs="Arial"/>
          <w:sz w:val="18"/>
          <w:szCs w:val="18"/>
        </w:rPr>
      </w:pPr>
      <w:bookmarkStart w:id="137" w:name="_Toc486666386"/>
      <w:bookmarkStart w:id="138" w:name="_Toc486673261"/>
      <w:bookmarkStart w:id="139" w:name="_Ref493864980"/>
      <w:bookmarkStart w:id="140" w:name="_Toc493978011"/>
      <w:r w:rsidRPr="00237B3D">
        <w:rPr>
          <w:rFonts w:cs="Arial"/>
          <w:sz w:val="18"/>
          <w:szCs w:val="18"/>
        </w:rPr>
        <w:t>PREPARATION AND MAINTENANCE OF THE PLAYING AREA</w:t>
      </w:r>
      <w:bookmarkEnd w:id="137"/>
      <w:bookmarkEnd w:id="138"/>
      <w:bookmarkEnd w:id="139"/>
      <w:bookmarkEnd w:id="140"/>
    </w:p>
    <w:p w14:paraId="14B6EB47" w14:textId="77777777" w:rsidR="00CE177E" w:rsidRPr="00237B3D" w:rsidRDefault="00CE177E" w:rsidP="00B45E0F">
      <w:pPr>
        <w:pStyle w:val="Heading2"/>
        <w:rPr>
          <w:rFonts w:cs="Arial"/>
          <w:sz w:val="18"/>
          <w:szCs w:val="18"/>
        </w:rPr>
      </w:pPr>
      <w:bookmarkStart w:id="141" w:name="_Toc486673262"/>
      <w:bookmarkStart w:id="142" w:name="_Ref493864921"/>
      <w:r w:rsidRPr="00237B3D">
        <w:rPr>
          <w:rFonts w:cs="Arial"/>
          <w:sz w:val="18"/>
          <w:szCs w:val="18"/>
        </w:rPr>
        <w:t>Rolling</w:t>
      </w:r>
      <w:bookmarkEnd w:id="141"/>
      <w:bookmarkEnd w:id="142"/>
    </w:p>
    <w:p w14:paraId="486CAFF9" w14:textId="29714A52" w:rsidR="00CE177E" w:rsidRPr="00237B3D" w:rsidRDefault="00CE177E" w:rsidP="00B36998">
      <w:pPr>
        <w:ind w:firstLine="709"/>
        <w:rPr>
          <w:szCs w:val="18"/>
        </w:rPr>
      </w:pPr>
      <w:r w:rsidRPr="00237B3D">
        <w:rPr>
          <w:szCs w:val="18"/>
        </w:rPr>
        <w:t xml:space="preserve">The pitch shall not be rolled during the match except as permitted in </w:t>
      </w:r>
      <w:r w:rsidR="004E497C" w:rsidRPr="00237B3D">
        <w:rPr>
          <w:szCs w:val="18"/>
        </w:rPr>
        <w:t xml:space="preserve">clauses </w:t>
      </w:r>
      <w:r w:rsidR="00150693">
        <w:rPr>
          <w:szCs w:val="18"/>
        </w:rPr>
        <w:t>9.1.1</w:t>
      </w:r>
      <w:r w:rsidRPr="00237B3D">
        <w:rPr>
          <w:szCs w:val="18"/>
        </w:rPr>
        <w:t xml:space="preserve"> and</w:t>
      </w:r>
      <w:r w:rsidR="00150693">
        <w:rPr>
          <w:szCs w:val="18"/>
        </w:rPr>
        <w:t xml:space="preserve"> 9.1.2</w:t>
      </w:r>
      <w:r w:rsidRPr="00237B3D">
        <w:rPr>
          <w:szCs w:val="18"/>
        </w:rPr>
        <w:t>.</w:t>
      </w:r>
    </w:p>
    <w:p w14:paraId="0CA7D19B" w14:textId="77777777" w:rsidR="00CE177E" w:rsidRPr="00237B3D" w:rsidRDefault="00CE177E" w:rsidP="009143C9">
      <w:pPr>
        <w:pStyle w:val="Heading3"/>
        <w:ind w:left="1276" w:hanging="567"/>
        <w:rPr>
          <w:szCs w:val="18"/>
        </w:rPr>
      </w:pPr>
      <w:bookmarkStart w:id="143" w:name="_Ref493864908"/>
      <w:r w:rsidRPr="00237B3D">
        <w:rPr>
          <w:szCs w:val="18"/>
        </w:rPr>
        <w:t>Frequency and duration of rolling</w:t>
      </w:r>
      <w:bookmarkEnd w:id="143"/>
    </w:p>
    <w:p w14:paraId="1D20DB3D" w14:textId="77777777" w:rsidR="00CE177E" w:rsidRPr="00237B3D" w:rsidRDefault="00CE177E" w:rsidP="009143C9">
      <w:pPr>
        <w:ind w:left="1276"/>
        <w:rPr>
          <w:szCs w:val="18"/>
        </w:rPr>
      </w:pPr>
      <w:r w:rsidRPr="00237B3D">
        <w:rPr>
          <w:szCs w:val="18"/>
        </w:rPr>
        <w:t xml:space="preserve">During the </w:t>
      </w:r>
      <w:r w:rsidR="004F3CFC" w:rsidRPr="00237B3D">
        <w:rPr>
          <w:szCs w:val="18"/>
        </w:rPr>
        <w:t>match,</w:t>
      </w:r>
      <w:r w:rsidRPr="00237B3D">
        <w:rPr>
          <w:szCs w:val="18"/>
        </w:rPr>
        <w:t xml:space="preserve"> the pitch may be rolled at the request of the captain of the </w:t>
      </w:r>
      <w:r w:rsidR="00AA07EF" w:rsidRPr="00237B3D">
        <w:rPr>
          <w:szCs w:val="18"/>
        </w:rPr>
        <w:t xml:space="preserve">side </w:t>
      </w:r>
      <w:r w:rsidRPr="00237B3D">
        <w:rPr>
          <w:szCs w:val="18"/>
        </w:rPr>
        <w:t xml:space="preserve">batting </w:t>
      </w:r>
      <w:r w:rsidR="00D916D7" w:rsidRPr="00237B3D">
        <w:rPr>
          <w:szCs w:val="18"/>
        </w:rPr>
        <w:t>second</w:t>
      </w:r>
      <w:r w:rsidRPr="00237B3D">
        <w:rPr>
          <w:szCs w:val="18"/>
        </w:rPr>
        <w:t xml:space="preserve">, for a period of not more than 7 minutes, before the start of </w:t>
      </w:r>
      <w:r w:rsidR="00D916D7" w:rsidRPr="00237B3D">
        <w:rPr>
          <w:szCs w:val="18"/>
        </w:rPr>
        <w:t xml:space="preserve">the second </w:t>
      </w:r>
      <w:r w:rsidRPr="00237B3D">
        <w:rPr>
          <w:szCs w:val="18"/>
        </w:rPr>
        <w:t>innings</w:t>
      </w:r>
      <w:r w:rsidR="00D916D7" w:rsidRPr="00237B3D">
        <w:rPr>
          <w:szCs w:val="18"/>
        </w:rPr>
        <w:t>.</w:t>
      </w:r>
    </w:p>
    <w:p w14:paraId="108761EB" w14:textId="77777777" w:rsidR="00CE177E" w:rsidRPr="00237B3D" w:rsidRDefault="00CE177E" w:rsidP="009143C9">
      <w:pPr>
        <w:pStyle w:val="Heading3"/>
        <w:ind w:left="1276" w:hanging="567"/>
        <w:rPr>
          <w:szCs w:val="18"/>
        </w:rPr>
      </w:pPr>
      <w:bookmarkStart w:id="144" w:name="_Ref493864914"/>
      <w:r w:rsidRPr="00237B3D">
        <w:rPr>
          <w:szCs w:val="18"/>
        </w:rPr>
        <w:t>Rolling after a delayed start</w:t>
      </w:r>
      <w:bookmarkEnd w:id="144"/>
    </w:p>
    <w:p w14:paraId="34C43509" w14:textId="77777777" w:rsidR="00CE177E" w:rsidRDefault="00CE177E" w:rsidP="009143C9">
      <w:pPr>
        <w:ind w:left="1276"/>
        <w:rPr>
          <w:szCs w:val="18"/>
        </w:rPr>
      </w:pPr>
      <w:r w:rsidRPr="00237B3D">
        <w:rPr>
          <w:szCs w:val="18"/>
        </w:rPr>
        <w:t>In addition to the rolling permitted above, if, after the toss and before the first innings of the match, the start is delayed, the captain of the batting side may request that the pitch be rolled for not more than 7 minutes. However, if the umpires together agree that the delay has had no significant effect on the state of the pitch, they shall refuse such request for rolling of the pitch.</w:t>
      </w:r>
    </w:p>
    <w:p w14:paraId="66336ABE" w14:textId="6A2CB35C" w:rsidR="00CE177E" w:rsidRPr="00237B3D" w:rsidRDefault="009143C9" w:rsidP="009143C9">
      <w:pPr>
        <w:pStyle w:val="Heading3"/>
        <w:ind w:left="1276" w:hanging="567"/>
        <w:rPr>
          <w:szCs w:val="18"/>
        </w:rPr>
      </w:pPr>
      <w:r>
        <w:rPr>
          <w:szCs w:val="18"/>
        </w:rPr>
        <w:t xml:space="preserve"> </w:t>
      </w:r>
      <w:r w:rsidR="00CE177E" w:rsidRPr="00237B3D">
        <w:rPr>
          <w:szCs w:val="18"/>
        </w:rPr>
        <w:t>Choice of rollers</w:t>
      </w:r>
    </w:p>
    <w:p w14:paraId="5D92D802" w14:textId="77777777" w:rsidR="00CE177E" w:rsidRPr="00237B3D" w:rsidRDefault="00CE177E" w:rsidP="009143C9">
      <w:pPr>
        <w:ind w:left="1276"/>
        <w:rPr>
          <w:szCs w:val="18"/>
        </w:rPr>
      </w:pPr>
      <w:r w:rsidRPr="00237B3D">
        <w:rPr>
          <w:szCs w:val="18"/>
        </w:rPr>
        <w:t>If there is more than one roller available the captain of the batting side shall choose which one is to be used.</w:t>
      </w:r>
    </w:p>
    <w:p w14:paraId="6575AE86" w14:textId="40E08B89" w:rsidR="007F2F0C" w:rsidRPr="00237B3D" w:rsidRDefault="007F2F0C" w:rsidP="009143C9">
      <w:pPr>
        <w:ind w:left="273" w:firstLine="436"/>
        <w:rPr>
          <w:szCs w:val="18"/>
        </w:rPr>
      </w:pPr>
      <w:r w:rsidRPr="00237B3D">
        <w:rPr>
          <w:szCs w:val="18"/>
        </w:rPr>
        <w:t xml:space="preserve">The following shall apply in addition to </w:t>
      </w:r>
      <w:r w:rsidR="006F1126" w:rsidRPr="00237B3D">
        <w:rPr>
          <w:szCs w:val="18"/>
        </w:rPr>
        <w:t>clause</w:t>
      </w:r>
      <w:r w:rsidR="009143C9">
        <w:rPr>
          <w:szCs w:val="18"/>
        </w:rPr>
        <w:t xml:space="preserve"> 9.1:</w:t>
      </w:r>
    </w:p>
    <w:p w14:paraId="6EB536CC" w14:textId="77777777" w:rsidR="007F2F0C" w:rsidRPr="00237B3D" w:rsidRDefault="007F2F0C" w:rsidP="009143C9">
      <w:pPr>
        <w:pStyle w:val="Heading3"/>
        <w:ind w:left="1276" w:hanging="567"/>
        <w:rPr>
          <w:szCs w:val="18"/>
        </w:rPr>
      </w:pPr>
      <w:r w:rsidRPr="00237B3D">
        <w:rPr>
          <w:szCs w:val="18"/>
        </w:rPr>
        <w:t xml:space="preserve">Prior to </w:t>
      </w:r>
      <w:r w:rsidR="00B32A1B" w:rsidRPr="00237B3D">
        <w:rPr>
          <w:szCs w:val="18"/>
        </w:rPr>
        <w:t xml:space="preserve">the scheduled time for the </w:t>
      </w:r>
      <w:r w:rsidRPr="00237B3D">
        <w:rPr>
          <w:szCs w:val="18"/>
        </w:rPr>
        <w:t>toss</w:t>
      </w:r>
      <w:r w:rsidR="00B32A1B" w:rsidRPr="00237B3D">
        <w:rPr>
          <w:szCs w:val="18"/>
        </w:rPr>
        <w:t>,</w:t>
      </w:r>
      <w:r w:rsidRPr="00237B3D">
        <w:rPr>
          <w:szCs w:val="18"/>
        </w:rPr>
        <w:t xml:space="preserve"> the artificial drying of the pitch and outfield shall be at the discretion of the </w:t>
      </w:r>
      <w:r w:rsidR="000327B5" w:rsidRPr="00237B3D">
        <w:rPr>
          <w:szCs w:val="18"/>
        </w:rPr>
        <w:t>G</w:t>
      </w:r>
      <w:r w:rsidRPr="00237B3D">
        <w:rPr>
          <w:szCs w:val="18"/>
        </w:rPr>
        <w:t xml:space="preserve">round </w:t>
      </w:r>
      <w:r w:rsidR="000327B5" w:rsidRPr="00237B3D">
        <w:rPr>
          <w:szCs w:val="18"/>
        </w:rPr>
        <w:t>A</w:t>
      </w:r>
      <w:r w:rsidR="00B32A1B" w:rsidRPr="00237B3D">
        <w:rPr>
          <w:szCs w:val="18"/>
        </w:rPr>
        <w:t>uthority</w:t>
      </w:r>
      <w:r w:rsidRPr="00237B3D">
        <w:rPr>
          <w:szCs w:val="18"/>
        </w:rPr>
        <w:t xml:space="preserve">. Thereafter and throughout the match the drying of the outfield may be undertaken at any time by the </w:t>
      </w:r>
      <w:r w:rsidR="000327B5" w:rsidRPr="00237B3D">
        <w:rPr>
          <w:szCs w:val="18"/>
        </w:rPr>
        <w:t>Ground Authority</w:t>
      </w:r>
      <w:r w:rsidRPr="00237B3D">
        <w:rPr>
          <w:szCs w:val="18"/>
        </w:rPr>
        <w:t>, but the drying of the affected area of the pitch shall be carried out only on the instructions and under the supervision of the umpires. The umpires shall be empowered to have the pitch dried without reference to the captains at any time they are of the opinion that it is unfit for play.</w:t>
      </w:r>
    </w:p>
    <w:p w14:paraId="3904346F" w14:textId="77777777" w:rsidR="007F2F0C" w:rsidRPr="00237B3D" w:rsidRDefault="007F2F0C" w:rsidP="009143C9">
      <w:pPr>
        <w:pStyle w:val="Heading3"/>
        <w:ind w:left="1276" w:hanging="567"/>
        <w:rPr>
          <w:szCs w:val="18"/>
        </w:rPr>
      </w:pPr>
      <w:r w:rsidRPr="00237B3D">
        <w:rPr>
          <w:szCs w:val="18"/>
        </w:rPr>
        <w:t xml:space="preserve">The umpires may instruct the </w:t>
      </w:r>
      <w:r w:rsidR="000327B5" w:rsidRPr="00237B3D">
        <w:rPr>
          <w:szCs w:val="18"/>
        </w:rPr>
        <w:t>Ground Authority</w:t>
      </w:r>
      <w:r w:rsidRPr="00237B3D">
        <w:rPr>
          <w:szCs w:val="18"/>
        </w:rPr>
        <w:t xml:space="preserve"> to use any available equipment, including any roller for the purpose of drying the pitch and making it fit for play.</w:t>
      </w:r>
    </w:p>
    <w:p w14:paraId="715C57C5" w14:textId="77777777" w:rsidR="007F2F0C" w:rsidRPr="00237B3D" w:rsidRDefault="007F2F0C" w:rsidP="009143C9">
      <w:pPr>
        <w:pStyle w:val="Heading3"/>
        <w:ind w:left="1276" w:hanging="567"/>
        <w:rPr>
          <w:szCs w:val="18"/>
        </w:rPr>
      </w:pPr>
      <w:r w:rsidRPr="00237B3D">
        <w:rPr>
          <w:szCs w:val="18"/>
        </w:rPr>
        <w:t>An absorbent roller may be used to remove water from the covers including the cover on the match pitch.</w:t>
      </w:r>
    </w:p>
    <w:p w14:paraId="7EA00B69" w14:textId="77777777" w:rsidR="00CE177E" w:rsidRPr="00237B3D" w:rsidRDefault="00CE177E" w:rsidP="00B45E0F">
      <w:pPr>
        <w:pStyle w:val="Heading2"/>
        <w:rPr>
          <w:rFonts w:cs="Arial"/>
          <w:sz w:val="18"/>
          <w:szCs w:val="18"/>
        </w:rPr>
      </w:pPr>
      <w:bookmarkStart w:id="145" w:name="_Toc486673263"/>
      <w:r w:rsidRPr="00237B3D">
        <w:rPr>
          <w:rFonts w:cs="Arial"/>
          <w:sz w:val="18"/>
          <w:szCs w:val="18"/>
        </w:rPr>
        <w:t>Clearing debris from the pitch</w:t>
      </w:r>
      <w:bookmarkEnd w:id="145"/>
    </w:p>
    <w:p w14:paraId="5CE2BC3F" w14:textId="77777777" w:rsidR="00CE177E" w:rsidRPr="00237B3D" w:rsidRDefault="00CE177E" w:rsidP="009453AF">
      <w:pPr>
        <w:pStyle w:val="Heading3"/>
        <w:ind w:hanging="1004"/>
        <w:rPr>
          <w:szCs w:val="18"/>
        </w:rPr>
      </w:pPr>
      <w:bookmarkStart w:id="146" w:name="_Ref493864930"/>
      <w:r w:rsidRPr="00237B3D">
        <w:rPr>
          <w:szCs w:val="18"/>
        </w:rPr>
        <w:t>The pitch shall be cleared of any debris</w:t>
      </w:r>
      <w:bookmarkEnd w:id="146"/>
    </w:p>
    <w:p w14:paraId="015C9588" w14:textId="77777777" w:rsidR="00CE177E" w:rsidRPr="00237B3D" w:rsidRDefault="00CE177E" w:rsidP="00B45E0F">
      <w:pPr>
        <w:pStyle w:val="Heading4"/>
        <w:rPr>
          <w:rFonts w:cs="Arial"/>
          <w:szCs w:val="18"/>
        </w:rPr>
      </w:pPr>
      <w:r w:rsidRPr="00237B3D">
        <w:rPr>
          <w:rFonts w:cs="Arial"/>
          <w:szCs w:val="18"/>
        </w:rPr>
        <w:t>between innings. This shall precede rolling if any is to take place.</w:t>
      </w:r>
    </w:p>
    <w:p w14:paraId="57E1314F" w14:textId="77777777" w:rsidR="00CE177E" w:rsidRPr="00237B3D" w:rsidRDefault="00CE177E" w:rsidP="00B45E0F">
      <w:pPr>
        <w:pStyle w:val="Heading4"/>
        <w:rPr>
          <w:rFonts w:cs="Arial"/>
          <w:szCs w:val="18"/>
        </w:rPr>
      </w:pPr>
      <w:r w:rsidRPr="00237B3D">
        <w:rPr>
          <w:rFonts w:cs="Arial"/>
          <w:szCs w:val="18"/>
        </w:rPr>
        <w:t>at all intervals for meals.</w:t>
      </w:r>
    </w:p>
    <w:p w14:paraId="752D98A9" w14:textId="3B363C49" w:rsidR="00CE177E" w:rsidRPr="00237B3D" w:rsidRDefault="00CE177E" w:rsidP="009453AF">
      <w:pPr>
        <w:pStyle w:val="Heading3"/>
        <w:ind w:left="1418" w:hanging="709"/>
        <w:rPr>
          <w:szCs w:val="18"/>
        </w:rPr>
      </w:pPr>
      <w:r w:rsidRPr="00237B3D">
        <w:rPr>
          <w:szCs w:val="18"/>
        </w:rPr>
        <w:t>The clearance of debris in</w:t>
      </w:r>
      <w:r w:rsidR="004E497C" w:rsidRPr="00237B3D">
        <w:rPr>
          <w:szCs w:val="18"/>
        </w:rPr>
        <w:t xml:space="preserve"> clause</w:t>
      </w:r>
      <w:r w:rsidRPr="00237B3D">
        <w:rPr>
          <w:szCs w:val="18"/>
        </w:rPr>
        <w:t xml:space="preserve"> </w:t>
      </w:r>
      <w:r w:rsidR="00150693">
        <w:rPr>
          <w:szCs w:val="18"/>
        </w:rPr>
        <w:t xml:space="preserve">9.2.1 </w:t>
      </w:r>
      <w:r w:rsidRPr="00237B3D">
        <w:rPr>
          <w:szCs w:val="18"/>
        </w:rPr>
        <w:t>shall be done by sweeping, except where the umpires consider that this may be detrimental to the surface of the pitch. In this case the debris must be cleared from that area by hand, without sweeping.</w:t>
      </w:r>
    </w:p>
    <w:p w14:paraId="71468573" w14:textId="77777777" w:rsidR="00CE177E" w:rsidRPr="00237B3D" w:rsidRDefault="00CE177E" w:rsidP="009453AF">
      <w:pPr>
        <w:pStyle w:val="Heading3"/>
        <w:ind w:left="1418" w:hanging="709"/>
        <w:rPr>
          <w:szCs w:val="18"/>
        </w:rPr>
      </w:pPr>
      <w:r w:rsidRPr="00237B3D">
        <w:rPr>
          <w:szCs w:val="18"/>
        </w:rPr>
        <w:t>In addition to 9.2.1, debris may be cleared from the pitch by hand, without sweeping, before mowing and whenever either umpire considers it necessary.</w:t>
      </w:r>
    </w:p>
    <w:p w14:paraId="397A88EF" w14:textId="77777777" w:rsidR="00CE177E" w:rsidRPr="00237B3D" w:rsidRDefault="00CE177E" w:rsidP="00B45E0F">
      <w:pPr>
        <w:pStyle w:val="Heading2"/>
        <w:rPr>
          <w:rFonts w:cs="Arial"/>
          <w:sz w:val="18"/>
          <w:szCs w:val="18"/>
        </w:rPr>
      </w:pPr>
      <w:bookmarkStart w:id="147" w:name="_Toc486673264"/>
      <w:r w:rsidRPr="00237B3D">
        <w:rPr>
          <w:rFonts w:cs="Arial"/>
          <w:sz w:val="18"/>
          <w:szCs w:val="18"/>
        </w:rPr>
        <w:t>Mowing</w:t>
      </w:r>
      <w:bookmarkEnd w:id="147"/>
    </w:p>
    <w:p w14:paraId="2CE411EA" w14:textId="77777777" w:rsidR="00CE177E" w:rsidRPr="00237B3D" w:rsidRDefault="00CE177E" w:rsidP="009453AF">
      <w:pPr>
        <w:pStyle w:val="Heading3"/>
        <w:ind w:hanging="1004"/>
        <w:rPr>
          <w:szCs w:val="18"/>
        </w:rPr>
      </w:pPr>
      <w:r w:rsidRPr="00237B3D">
        <w:rPr>
          <w:szCs w:val="18"/>
        </w:rPr>
        <w:t>Responsibility for mowing</w:t>
      </w:r>
    </w:p>
    <w:p w14:paraId="449016B9" w14:textId="77777777" w:rsidR="00CE177E" w:rsidRPr="00237B3D" w:rsidRDefault="00CE177E" w:rsidP="009453AF">
      <w:pPr>
        <w:pStyle w:val="Heading4"/>
        <w:ind w:left="1418" w:hanging="709"/>
        <w:rPr>
          <w:rFonts w:cs="Arial"/>
          <w:szCs w:val="18"/>
        </w:rPr>
      </w:pPr>
      <w:r w:rsidRPr="00237B3D">
        <w:rPr>
          <w:rFonts w:cs="Arial"/>
          <w:szCs w:val="18"/>
        </w:rPr>
        <w:t>All mowings which are carried out before the match shall be the sole</w:t>
      </w:r>
      <w:r w:rsidR="00826ED1" w:rsidRPr="00237B3D">
        <w:rPr>
          <w:rFonts w:cs="Arial"/>
          <w:szCs w:val="18"/>
        </w:rPr>
        <w:t xml:space="preserve"> </w:t>
      </w:r>
      <w:r w:rsidRPr="00237B3D">
        <w:rPr>
          <w:rFonts w:cs="Arial"/>
          <w:szCs w:val="18"/>
        </w:rPr>
        <w:t>responsibility of the Ground Authority.</w:t>
      </w:r>
    </w:p>
    <w:p w14:paraId="66C49371" w14:textId="77777777" w:rsidR="00CE177E" w:rsidRPr="00237B3D" w:rsidRDefault="00CE177E" w:rsidP="00B45E0F">
      <w:pPr>
        <w:pStyle w:val="Heading2"/>
        <w:rPr>
          <w:rFonts w:cs="Arial"/>
          <w:sz w:val="18"/>
          <w:szCs w:val="18"/>
        </w:rPr>
      </w:pPr>
      <w:bookmarkStart w:id="148" w:name="_Toc486673265"/>
      <w:r w:rsidRPr="00237B3D">
        <w:rPr>
          <w:rFonts w:cs="Arial"/>
          <w:sz w:val="18"/>
          <w:szCs w:val="18"/>
        </w:rPr>
        <w:t>Watering the pitch</w:t>
      </w:r>
      <w:bookmarkEnd w:id="148"/>
    </w:p>
    <w:p w14:paraId="1E5946E5" w14:textId="77777777" w:rsidR="00CE177E" w:rsidRPr="00237B3D" w:rsidRDefault="00CE177E" w:rsidP="009453AF">
      <w:pPr>
        <w:ind w:firstLine="709"/>
        <w:rPr>
          <w:szCs w:val="18"/>
        </w:rPr>
      </w:pPr>
      <w:r w:rsidRPr="00237B3D">
        <w:rPr>
          <w:szCs w:val="18"/>
        </w:rPr>
        <w:t>The pitch shall not be watered during the match.</w:t>
      </w:r>
    </w:p>
    <w:p w14:paraId="620187CC" w14:textId="77777777" w:rsidR="00CE177E" w:rsidRPr="00237B3D" w:rsidRDefault="00CE177E" w:rsidP="00B45E0F">
      <w:pPr>
        <w:pStyle w:val="Heading2"/>
        <w:rPr>
          <w:rFonts w:cs="Arial"/>
          <w:sz w:val="18"/>
          <w:szCs w:val="18"/>
        </w:rPr>
      </w:pPr>
      <w:bookmarkStart w:id="149" w:name="_Toc486673266"/>
      <w:r w:rsidRPr="00237B3D">
        <w:rPr>
          <w:rFonts w:cs="Arial"/>
          <w:sz w:val="18"/>
          <w:szCs w:val="18"/>
        </w:rPr>
        <w:t>Re-marking creases</w:t>
      </w:r>
      <w:bookmarkEnd w:id="149"/>
    </w:p>
    <w:p w14:paraId="6FC37752" w14:textId="77777777" w:rsidR="00CE177E" w:rsidRPr="00237B3D" w:rsidRDefault="00CE177E" w:rsidP="009453AF">
      <w:pPr>
        <w:ind w:firstLine="709"/>
        <w:rPr>
          <w:szCs w:val="18"/>
        </w:rPr>
      </w:pPr>
      <w:r w:rsidRPr="00237B3D">
        <w:rPr>
          <w:szCs w:val="18"/>
        </w:rPr>
        <w:t>Creases shall be re-marked whenever either umpire considers it necessary.</w:t>
      </w:r>
    </w:p>
    <w:p w14:paraId="38C5794E" w14:textId="77777777" w:rsidR="00CE177E" w:rsidRPr="00237B3D" w:rsidRDefault="00CE177E" w:rsidP="00B45E0F">
      <w:pPr>
        <w:pStyle w:val="Heading2"/>
        <w:rPr>
          <w:rFonts w:cs="Arial"/>
          <w:sz w:val="18"/>
          <w:szCs w:val="18"/>
        </w:rPr>
      </w:pPr>
      <w:bookmarkStart w:id="150" w:name="_Toc486673267"/>
      <w:r w:rsidRPr="00237B3D">
        <w:rPr>
          <w:rFonts w:cs="Arial"/>
          <w:sz w:val="18"/>
          <w:szCs w:val="18"/>
        </w:rPr>
        <w:t>Maintenance of footholes</w:t>
      </w:r>
      <w:bookmarkEnd w:id="150"/>
    </w:p>
    <w:p w14:paraId="0ACB6A33" w14:textId="77777777" w:rsidR="00CE177E" w:rsidRPr="00237B3D" w:rsidRDefault="00CE177E" w:rsidP="009453AF">
      <w:pPr>
        <w:ind w:left="709"/>
        <w:rPr>
          <w:szCs w:val="18"/>
        </w:rPr>
      </w:pPr>
      <w:r w:rsidRPr="00237B3D">
        <w:rPr>
          <w:szCs w:val="18"/>
        </w:rPr>
        <w:t>The umpires shall ensure that the holes made by the bowlers and batsmen are cleaned out</w:t>
      </w:r>
      <w:r w:rsidR="00826ED1" w:rsidRPr="00237B3D">
        <w:rPr>
          <w:szCs w:val="18"/>
        </w:rPr>
        <w:t xml:space="preserve"> </w:t>
      </w:r>
      <w:r w:rsidRPr="00237B3D">
        <w:rPr>
          <w:szCs w:val="18"/>
        </w:rPr>
        <w:t>and dried whenever necessary to facilitate play.</w:t>
      </w:r>
    </w:p>
    <w:p w14:paraId="38B5D73B" w14:textId="77777777" w:rsidR="007F2F0C" w:rsidRPr="00237B3D" w:rsidRDefault="00E34421" w:rsidP="009453AF">
      <w:pPr>
        <w:ind w:left="709"/>
        <w:rPr>
          <w:szCs w:val="18"/>
        </w:rPr>
      </w:pPr>
      <w:r w:rsidRPr="00237B3D">
        <w:rPr>
          <w:szCs w:val="18"/>
        </w:rPr>
        <w:t>T</w:t>
      </w:r>
      <w:r w:rsidR="00CE177E" w:rsidRPr="00237B3D">
        <w:rPr>
          <w:szCs w:val="18"/>
        </w:rPr>
        <w:t>he umpires shall allow, if necessary, the re</w:t>
      </w:r>
      <w:r w:rsidR="004F3CFC" w:rsidRPr="00237B3D">
        <w:rPr>
          <w:szCs w:val="18"/>
        </w:rPr>
        <w:t>-</w:t>
      </w:r>
      <w:r w:rsidR="00CE177E" w:rsidRPr="00237B3D">
        <w:rPr>
          <w:szCs w:val="18"/>
        </w:rPr>
        <w:t>turfing</w:t>
      </w:r>
      <w:r w:rsidR="00826ED1" w:rsidRPr="00237B3D">
        <w:rPr>
          <w:szCs w:val="18"/>
        </w:rPr>
        <w:t xml:space="preserve"> </w:t>
      </w:r>
      <w:r w:rsidR="00CE177E" w:rsidRPr="00237B3D">
        <w:rPr>
          <w:szCs w:val="18"/>
        </w:rPr>
        <w:t>of footholes made by the bowlers in their delivery strides, or the use of quick-setting</w:t>
      </w:r>
      <w:r w:rsidR="00826ED1" w:rsidRPr="00237B3D">
        <w:rPr>
          <w:szCs w:val="18"/>
        </w:rPr>
        <w:t xml:space="preserve"> </w:t>
      </w:r>
      <w:r w:rsidR="00CE177E" w:rsidRPr="00237B3D">
        <w:rPr>
          <w:szCs w:val="18"/>
        </w:rPr>
        <w:t>fillings for the same purpose.</w:t>
      </w:r>
    </w:p>
    <w:p w14:paraId="330ECED2" w14:textId="77777777" w:rsidR="007F2F0C" w:rsidRPr="00237B3D" w:rsidRDefault="000327B5" w:rsidP="009453AF">
      <w:pPr>
        <w:ind w:left="709"/>
        <w:rPr>
          <w:szCs w:val="18"/>
        </w:rPr>
      </w:pPr>
      <w:r w:rsidRPr="00237B3D">
        <w:rPr>
          <w:szCs w:val="18"/>
        </w:rPr>
        <w:t>In addition, t</w:t>
      </w:r>
      <w:r w:rsidR="007F2F0C" w:rsidRPr="00237B3D">
        <w:rPr>
          <w:szCs w:val="18"/>
        </w:rPr>
        <w:t xml:space="preserve">he umpires shall see that wherever possible and whenever it is considered necessary, action is taken during all intervals in play to do whatever is practicable to improve the bowler’s footholes. </w:t>
      </w:r>
    </w:p>
    <w:p w14:paraId="5A2126B4" w14:textId="77777777" w:rsidR="00CE177E" w:rsidRPr="00237B3D" w:rsidRDefault="00CE177E" w:rsidP="00B45E0F">
      <w:pPr>
        <w:pStyle w:val="Heading2"/>
        <w:rPr>
          <w:rFonts w:cs="Arial"/>
          <w:sz w:val="18"/>
          <w:szCs w:val="18"/>
        </w:rPr>
      </w:pPr>
      <w:bookmarkStart w:id="151" w:name="_Toc486673268"/>
      <w:r w:rsidRPr="00237B3D">
        <w:rPr>
          <w:rFonts w:cs="Arial"/>
          <w:sz w:val="18"/>
          <w:szCs w:val="18"/>
        </w:rPr>
        <w:t>Securing of footholds and maintenance of pitch</w:t>
      </w:r>
      <w:bookmarkEnd w:id="151"/>
    </w:p>
    <w:p w14:paraId="44D6AE1E" w14:textId="77777777" w:rsidR="00CE177E" w:rsidRPr="00237B3D" w:rsidRDefault="00CE177E" w:rsidP="009453AF">
      <w:pPr>
        <w:ind w:left="709"/>
        <w:rPr>
          <w:szCs w:val="18"/>
        </w:rPr>
      </w:pPr>
      <w:r w:rsidRPr="00237B3D">
        <w:rPr>
          <w:szCs w:val="18"/>
        </w:rPr>
        <w:t>During play, umpires shall allow the players to secure their footholds by the use of sawdust</w:t>
      </w:r>
      <w:r w:rsidR="00826ED1" w:rsidRPr="00237B3D">
        <w:rPr>
          <w:szCs w:val="18"/>
        </w:rPr>
        <w:t xml:space="preserve"> </w:t>
      </w:r>
      <w:r w:rsidRPr="00237B3D">
        <w:rPr>
          <w:szCs w:val="18"/>
        </w:rPr>
        <w:t xml:space="preserve">provided that no damage to the pitch is caused and that </w:t>
      </w:r>
      <w:r w:rsidR="006F1126" w:rsidRPr="00237B3D">
        <w:rPr>
          <w:szCs w:val="18"/>
        </w:rPr>
        <w:t>clause</w:t>
      </w:r>
      <w:r w:rsidRPr="00237B3D">
        <w:rPr>
          <w:szCs w:val="18"/>
        </w:rPr>
        <w:t xml:space="preserve"> </w:t>
      </w:r>
      <w:r w:rsidR="00AF7AE7" w:rsidRPr="00237B3D">
        <w:rPr>
          <w:szCs w:val="18"/>
        </w:rPr>
        <w:fldChar w:fldCharType="begin"/>
      </w:r>
      <w:r w:rsidR="00AF7AE7" w:rsidRPr="00237B3D">
        <w:rPr>
          <w:szCs w:val="18"/>
        </w:rPr>
        <w:instrText xml:space="preserve"> REF _Ref493864940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41</w:t>
      </w:r>
      <w:r w:rsidR="00AF7AE7" w:rsidRPr="00237B3D">
        <w:rPr>
          <w:szCs w:val="18"/>
        </w:rPr>
        <w:fldChar w:fldCharType="end"/>
      </w:r>
      <w:r w:rsidRPr="00237B3D">
        <w:rPr>
          <w:szCs w:val="18"/>
        </w:rPr>
        <w:t xml:space="preserve"> (</w:t>
      </w:r>
      <w:r w:rsidR="00D65EA4" w:rsidRPr="00237B3D">
        <w:rPr>
          <w:szCs w:val="18"/>
        </w:rPr>
        <w:t>Unfair</w:t>
      </w:r>
      <w:r w:rsidRPr="00237B3D">
        <w:rPr>
          <w:szCs w:val="18"/>
        </w:rPr>
        <w:t xml:space="preserve"> play) is not</w:t>
      </w:r>
      <w:r w:rsidR="00826ED1" w:rsidRPr="00237B3D">
        <w:rPr>
          <w:szCs w:val="18"/>
        </w:rPr>
        <w:t xml:space="preserve"> </w:t>
      </w:r>
      <w:r w:rsidRPr="00237B3D">
        <w:rPr>
          <w:szCs w:val="18"/>
        </w:rPr>
        <w:t>contravened.</w:t>
      </w:r>
    </w:p>
    <w:p w14:paraId="7AE28FDC" w14:textId="77777777" w:rsidR="003129CE" w:rsidRPr="00237B3D" w:rsidRDefault="003129CE" w:rsidP="00B45E0F">
      <w:pPr>
        <w:pStyle w:val="Heading2"/>
        <w:rPr>
          <w:rFonts w:cs="Arial"/>
          <w:sz w:val="18"/>
          <w:szCs w:val="18"/>
        </w:rPr>
      </w:pPr>
      <w:bookmarkStart w:id="152" w:name="_Toc486673269"/>
      <w:bookmarkStart w:id="153" w:name="_Toc486673272"/>
      <w:bookmarkEnd w:id="152"/>
      <w:r w:rsidRPr="00237B3D">
        <w:rPr>
          <w:rFonts w:cs="Arial"/>
          <w:sz w:val="18"/>
          <w:szCs w:val="18"/>
        </w:rPr>
        <w:t>Protection and preparation of adjacent pitches during matches</w:t>
      </w:r>
      <w:bookmarkEnd w:id="153"/>
    </w:p>
    <w:p w14:paraId="60B5D864" w14:textId="77777777" w:rsidR="003129CE" w:rsidRPr="00237B3D" w:rsidRDefault="003129CE" w:rsidP="009453AF">
      <w:pPr>
        <w:ind w:left="709"/>
        <w:rPr>
          <w:szCs w:val="18"/>
        </w:rPr>
      </w:pPr>
      <w:r w:rsidRPr="00237B3D">
        <w:rPr>
          <w:szCs w:val="18"/>
        </w:rPr>
        <w:t>The protection (by way of an appropriate cover) and preparation of pitches which are adjacent to the match pitch will be permitted during the match subject to the following:</w:t>
      </w:r>
    </w:p>
    <w:p w14:paraId="3B3B5CB4" w14:textId="77777777" w:rsidR="003129CE" w:rsidRPr="00237B3D" w:rsidRDefault="003129CE" w:rsidP="009453AF">
      <w:pPr>
        <w:pStyle w:val="Heading3"/>
        <w:ind w:left="1276" w:hanging="567"/>
        <w:rPr>
          <w:szCs w:val="18"/>
        </w:rPr>
      </w:pPr>
      <w:r w:rsidRPr="00237B3D">
        <w:rPr>
          <w:szCs w:val="18"/>
        </w:rPr>
        <w:t xml:space="preserve">Such measures will only be possible if requested by the </w:t>
      </w:r>
      <w:r w:rsidR="00C05F93" w:rsidRPr="00237B3D">
        <w:rPr>
          <w:szCs w:val="18"/>
        </w:rPr>
        <w:t>G</w:t>
      </w:r>
      <w:r w:rsidRPr="00237B3D">
        <w:rPr>
          <w:szCs w:val="18"/>
        </w:rPr>
        <w:t xml:space="preserve">round </w:t>
      </w:r>
      <w:r w:rsidR="00C05F93" w:rsidRPr="00237B3D">
        <w:rPr>
          <w:szCs w:val="18"/>
        </w:rPr>
        <w:t>Authority</w:t>
      </w:r>
      <w:r w:rsidRPr="00237B3D">
        <w:rPr>
          <w:szCs w:val="18"/>
        </w:rPr>
        <w:t xml:space="preserve"> and approved by the umpires before the start of the match.</w:t>
      </w:r>
    </w:p>
    <w:p w14:paraId="6F604033" w14:textId="77777777" w:rsidR="003129CE" w:rsidRPr="00237B3D" w:rsidRDefault="003129CE" w:rsidP="00B96FE7">
      <w:pPr>
        <w:pStyle w:val="Heading3"/>
        <w:ind w:left="1276" w:hanging="567"/>
        <w:rPr>
          <w:szCs w:val="18"/>
        </w:rPr>
      </w:pPr>
      <w:r w:rsidRPr="00237B3D">
        <w:rPr>
          <w:szCs w:val="18"/>
        </w:rPr>
        <w:t>Approval should only be granted where such measures are unavoidable and will not compromise the safety of the players or their ability to execute their actions with complete freedom.</w:t>
      </w:r>
    </w:p>
    <w:p w14:paraId="5A8BEA6C" w14:textId="77777777" w:rsidR="003129CE" w:rsidRPr="00237B3D" w:rsidRDefault="003129CE" w:rsidP="00B96FE7">
      <w:pPr>
        <w:pStyle w:val="Heading3"/>
        <w:ind w:left="1276" w:hanging="567"/>
        <w:rPr>
          <w:szCs w:val="18"/>
        </w:rPr>
      </w:pPr>
      <w:r w:rsidRPr="00237B3D">
        <w:rPr>
          <w:szCs w:val="18"/>
        </w:rPr>
        <w:t>The preparation work shall be carried out under the supervision of the fourth umpire.</w:t>
      </w:r>
    </w:p>
    <w:p w14:paraId="44AD21DA" w14:textId="77777777" w:rsidR="00CE177E" w:rsidRPr="00237B3D" w:rsidRDefault="003129CE" w:rsidP="00B96FE7">
      <w:pPr>
        <w:pStyle w:val="Heading3"/>
        <w:ind w:left="1276" w:hanging="567"/>
        <w:rPr>
          <w:szCs w:val="18"/>
        </w:rPr>
      </w:pPr>
      <w:r w:rsidRPr="00237B3D">
        <w:rPr>
          <w:szCs w:val="18"/>
        </w:rPr>
        <w:t>The consent of the captains is not required but the umpires shall advise both captains and the before the start of the match on what has been agreed.</w:t>
      </w:r>
    </w:p>
    <w:p w14:paraId="40F88242" w14:textId="77777777" w:rsidR="00826ED1" w:rsidRPr="00237B3D" w:rsidRDefault="00826ED1" w:rsidP="00EA7DC6">
      <w:pPr>
        <w:pStyle w:val="Heading1"/>
        <w:ind w:left="709" w:hanging="709"/>
        <w:rPr>
          <w:rFonts w:cs="Arial"/>
          <w:sz w:val="18"/>
          <w:szCs w:val="18"/>
        </w:rPr>
      </w:pPr>
      <w:bookmarkStart w:id="154" w:name="_Toc486666387"/>
      <w:bookmarkStart w:id="155" w:name="_Toc486673273"/>
      <w:bookmarkStart w:id="156" w:name="_Ref493864364"/>
      <w:bookmarkStart w:id="157" w:name="_Toc493978012"/>
      <w:r w:rsidRPr="00237B3D">
        <w:rPr>
          <w:rFonts w:cs="Arial"/>
          <w:sz w:val="18"/>
          <w:szCs w:val="18"/>
        </w:rPr>
        <w:t>COVERING THE PITCH</w:t>
      </w:r>
      <w:bookmarkEnd w:id="154"/>
      <w:bookmarkEnd w:id="155"/>
      <w:bookmarkEnd w:id="156"/>
      <w:bookmarkEnd w:id="157"/>
    </w:p>
    <w:p w14:paraId="18AA048E" w14:textId="77777777" w:rsidR="00826ED1" w:rsidRPr="00237B3D" w:rsidRDefault="00826ED1" w:rsidP="00B45E0F">
      <w:pPr>
        <w:pStyle w:val="Heading2"/>
        <w:rPr>
          <w:rFonts w:cs="Arial"/>
          <w:sz w:val="18"/>
          <w:szCs w:val="18"/>
        </w:rPr>
      </w:pPr>
      <w:bookmarkStart w:id="158" w:name="_Toc486673274"/>
      <w:r w:rsidRPr="00237B3D">
        <w:rPr>
          <w:rFonts w:cs="Arial"/>
          <w:sz w:val="18"/>
          <w:szCs w:val="18"/>
        </w:rPr>
        <w:t>Before the match</w:t>
      </w:r>
      <w:bookmarkEnd w:id="158"/>
    </w:p>
    <w:p w14:paraId="4D7D889D" w14:textId="77777777" w:rsidR="00826ED1" w:rsidRPr="00237B3D" w:rsidRDefault="00826ED1" w:rsidP="00DD24A8">
      <w:pPr>
        <w:ind w:left="709"/>
        <w:rPr>
          <w:szCs w:val="18"/>
        </w:rPr>
      </w:pPr>
      <w:r w:rsidRPr="00237B3D">
        <w:rPr>
          <w:szCs w:val="18"/>
        </w:rPr>
        <w:t>The use of covers before the match is the responsibility of the Ground Authority and may include full covering if required.</w:t>
      </w:r>
    </w:p>
    <w:p w14:paraId="63EEBE62" w14:textId="77777777" w:rsidR="00E24EE0" w:rsidRPr="00237B3D" w:rsidRDefault="00E24EE0" w:rsidP="00DD24A8">
      <w:pPr>
        <w:ind w:firstLine="709"/>
        <w:rPr>
          <w:szCs w:val="18"/>
        </w:rPr>
      </w:pPr>
      <w:r w:rsidRPr="00237B3D">
        <w:rPr>
          <w:szCs w:val="18"/>
        </w:rPr>
        <w:t>The pitch shall be entirely protected against rain up to the commencement of play.</w:t>
      </w:r>
    </w:p>
    <w:p w14:paraId="590A9D27" w14:textId="0599D8D0" w:rsidR="00826ED1" w:rsidRPr="00237B3D" w:rsidRDefault="00826ED1" w:rsidP="00DD24A8">
      <w:pPr>
        <w:ind w:left="709"/>
        <w:rPr>
          <w:szCs w:val="18"/>
        </w:rPr>
      </w:pPr>
      <w:r w:rsidRPr="00237B3D">
        <w:rPr>
          <w:szCs w:val="18"/>
        </w:rPr>
        <w:t xml:space="preserve">However, the Ground Authority shall grant suitable facility to the captains to inspect the pitch before the nomination of their players and to the umpires to discharge their duties as laid down in </w:t>
      </w:r>
      <w:r w:rsidR="006F1126" w:rsidRPr="00237B3D">
        <w:rPr>
          <w:szCs w:val="18"/>
        </w:rPr>
        <w:t>clause</w:t>
      </w:r>
      <w:r w:rsidRPr="00237B3D">
        <w:rPr>
          <w:szCs w:val="18"/>
        </w:rPr>
        <w:t xml:space="preserve">s </w:t>
      </w:r>
      <w:r w:rsidR="001E319E">
        <w:rPr>
          <w:szCs w:val="18"/>
        </w:rPr>
        <w:t>1.2.5</w:t>
      </w:r>
      <w:r w:rsidRPr="00237B3D">
        <w:rPr>
          <w:szCs w:val="18"/>
        </w:rPr>
        <w:t xml:space="preserve"> (The umpires), </w:t>
      </w:r>
      <w:r w:rsidR="00AF7AE7" w:rsidRPr="00237B3D">
        <w:rPr>
          <w:szCs w:val="18"/>
        </w:rPr>
        <w:fldChar w:fldCharType="begin"/>
      </w:r>
      <w:r w:rsidR="00AF7AE7" w:rsidRPr="00237B3D">
        <w:rPr>
          <w:szCs w:val="18"/>
        </w:rPr>
        <w:instrText xml:space="preserve"> REF _Ref493864959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6</w:t>
      </w:r>
      <w:r w:rsidR="00AF7AE7" w:rsidRPr="00237B3D">
        <w:rPr>
          <w:szCs w:val="18"/>
        </w:rPr>
        <w:fldChar w:fldCharType="end"/>
      </w:r>
      <w:r w:rsidRPr="00237B3D">
        <w:rPr>
          <w:szCs w:val="18"/>
        </w:rPr>
        <w:t xml:space="preserve"> (The pitch), </w:t>
      </w:r>
      <w:r w:rsidR="00AF7AE7" w:rsidRPr="00237B3D">
        <w:rPr>
          <w:szCs w:val="18"/>
        </w:rPr>
        <w:fldChar w:fldCharType="begin"/>
      </w:r>
      <w:r w:rsidR="00AF7AE7" w:rsidRPr="00237B3D">
        <w:rPr>
          <w:szCs w:val="18"/>
        </w:rPr>
        <w:instrText xml:space="preserve"> REF _Ref493864966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7</w:t>
      </w:r>
      <w:r w:rsidR="00AF7AE7" w:rsidRPr="00237B3D">
        <w:rPr>
          <w:szCs w:val="18"/>
        </w:rPr>
        <w:fldChar w:fldCharType="end"/>
      </w:r>
      <w:r w:rsidRPr="00237B3D">
        <w:rPr>
          <w:szCs w:val="18"/>
        </w:rPr>
        <w:t xml:space="preserve"> (The creases), </w:t>
      </w:r>
      <w:r w:rsidR="00AF7AE7" w:rsidRPr="00237B3D">
        <w:rPr>
          <w:szCs w:val="18"/>
        </w:rPr>
        <w:fldChar w:fldCharType="begin"/>
      </w:r>
      <w:r w:rsidR="00AF7AE7" w:rsidRPr="00237B3D">
        <w:rPr>
          <w:szCs w:val="18"/>
        </w:rPr>
        <w:instrText xml:space="preserve"> REF _Ref493864973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7.5</w:t>
      </w:r>
      <w:r w:rsidR="00AF7AE7" w:rsidRPr="00237B3D">
        <w:rPr>
          <w:szCs w:val="18"/>
        </w:rPr>
        <w:fldChar w:fldCharType="end"/>
      </w:r>
      <w:r w:rsidRPr="00237B3D">
        <w:rPr>
          <w:szCs w:val="18"/>
        </w:rPr>
        <w:t xml:space="preserve"> (The wickets), and </w:t>
      </w:r>
      <w:r w:rsidR="00AF7AE7" w:rsidRPr="00237B3D">
        <w:rPr>
          <w:szCs w:val="18"/>
        </w:rPr>
        <w:fldChar w:fldCharType="begin"/>
      </w:r>
      <w:r w:rsidR="00AF7AE7" w:rsidRPr="00237B3D">
        <w:rPr>
          <w:szCs w:val="18"/>
        </w:rPr>
        <w:instrText xml:space="preserve"> REF _Ref493864980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9</w:t>
      </w:r>
      <w:r w:rsidR="00AF7AE7" w:rsidRPr="00237B3D">
        <w:rPr>
          <w:szCs w:val="18"/>
        </w:rPr>
        <w:fldChar w:fldCharType="end"/>
      </w:r>
      <w:r w:rsidRPr="00237B3D">
        <w:rPr>
          <w:szCs w:val="18"/>
        </w:rPr>
        <w:t xml:space="preserve"> (Preparation and maintenance of the playing area).</w:t>
      </w:r>
    </w:p>
    <w:p w14:paraId="073BBC0F" w14:textId="77777777" w:rsidR="00826ED1" w:rsidRPr="00237B3D" w:rsidRDefault="00826ED1" w:rsidP="00B45E0F">
      <w:pPr>
        <w:pStyle w:val="Heading2"/>
        <w:rPr>
          <w:rFonts w:cs="Arial"/>
          <w:sz w:val="18"/>
          <w:szCs w:val="18"/>
        </w:rPr>
      </w:pPr>
      <w:bookmarkStart w:id="159" w:name="_Toc486673275"/>
      <w:r w:rsidRPr="00237B3D">
        <w:rPr>
          <w:rFonts w:cs="Arial"/>
          <w:sz w:val="18"/>
          <w:szCs w:val="18"/>
        </w:rPr>
        <w:t>During the match</w:t>
      </w:r>
      <w:bookmarkEnd w:id="159"/>
    </w:p>
    <w:p w14:paraId="19AA4B97" w14:textId="77777777" w:rsidR="00037733" w:rsidRPr="00237B3D" w:rsidRDefault="00037733" w:rsidP="00DD24A8">
      <w:pPr>
        <w:ind w:left="709"/>
        <w:rPr>
          <w:szCs w:val="18"/>
        </w:rPr>
      </w:pPr>
      <w:r w:rsidRPr="00237B3D">
        <w:rPr>
          <w:szCs w:val="18"/>
        </w:rPr>
        <w:t>The pitch shall be entirely protected against rain up to the commencement of play, and for the duration of the period of the match.</w:t>
      </w:r>
    </w:p>
    <w:p w14:paraId="3522A5EA" w14:textId="77777777" w:rsidR="00037733" w:rsidRPr="00237B3D" w:rsidRDefault="00037733" w:rsidP="00DD24A8">
      <w:pPr>
        <w:ind w:left="709"/>
        <w:rPr>
          <w:szCs w:val="18"/>
        </w:rPr>
      </w:pPr>
      <w:r w:rsidRPr="00237B3D">
        <w:rPr>
          <w:szCs w:val="18"/>
        </w:rPr>
        <w:t>The covers must totally protect the pitch and also the pitch surroundings, to a minimum of 5 metres either side of the pitch, and any worn or soft areas in the outfield.</w:t>
      </w:r>
    </w:p>
    <w:p w14:paraId="0D43D57B" w14:textId="77777777" w:rsidR="00037733" w:rsidRPr="00237B3D" w:rsidRDefault="00037733" w:rsidP="00DD24A8">
      <w:pPr>
        <w:ind w:left="709"/>
        <w:rPr>
          <w:szCs w:val="18"/>
        </w:rPr>
      </w:pPr>
      <w:r w:rsidRPr="00237B3D">
        <w:rPr>
          <w:szCs w:val="18"/>
        </w:rPr>
        <w:t xml:space="preserve">The bowlers’ run-ups shall be covered </w:t>
      </w:r>
      <w:r w:rsidR="00BA4E61" w:rsidRPr="00237B3D">
        <w:rPr>
          <w:szCs w:val="18"/>
        </w:rPr>
        <w:t>during</w:t>
      </w:r>
      <w:r w:rsidRPr="00237B3D">
        <w:rPr>
          <w:szCs w:val="18"/>
        </w:rPr>
        <w:t xml:space="preserve"> inclement weather, in order to keep them dry, to a distance of at least 10 x 10 metres.</w:t>
      </w:r>
    </w:p>
    <w:p w14:paraId="7E61907E" w14:textId="77777777" w:rsidR="00826ED1" w:rsidRPr="00237B3D" w:rsidRDefault="00826ED1" w:rsidP="00B45E0F">
      <w:pPr>
        <w:pStyle w:val="Heading2"/>
        <w:rPr>
          <w:rFonts w:cs="Arial"/>
          <w:sz w:val="18"/>
          <w:szCs w:val="18"/>
        </w:rPr>
      </w:pPr>
      <w:bookmarkStart w:id="160" w:name="_Toc486673276"/>
      <w:r w:rsidRPr="00237B3D">
        <w:rPr>
          <w:rFonts w:cs="Arial"/>
          <w:sz w:val="18"/>
          <w:szCs w:val="18"/>
        </w:rPr>
        <w:t>Removal of covers</w:t>
      </w:r>
      <w:bookmarkEnd w:id="160"/>
    </w:p>
    <w:p w14:paraId="7FF1368B" w14:textId="77777777" w:rsidR="00DC51CD" w:rsidRPr="00237B3D" w:rsidRDefault="00DC51CD" w:rsidP="00DD24A8">
      <w:pPr>
        <w:ind w:left="709"/>
        <w:rPr>
          <w:szCs w:val="18"/>
        </w:rPr>
      </w:pPr>
      <w:r w:rsidRPr="00237B3D">
        <w:rPr>
          <w:szCs w:val="18"/>
        </w:rPr>
        <w:t>All covers (including “hessian” or “scrim” covers used to protect the pitch against the sun) shall be removed not later than 2</w:t>
      </w:r>
      <w:r w:rsidR="006203ED" w:rsidRPr="00237B3D">
        <w:rPr>
          <w:szCs w:val="18"/>
        </w:rPr>
        <w:t xml:space="preserve"> ½ </w:t>
      </w:r>
      <w:r w:rsidRPr="00237B3D">
        <w:rPr>
          <w:szCs w:val="18"/>
        </w:rPr>
        <w:t>hours before the scheduled start of play provided it is not raining at the time, but the pitch will be covered again if rain falls prior to the commencement of play.</w:t>
      </w:r>
    </w:p>
    <w:p w14:paraId="63C66D9A" w14:textId="77777777" w:rsidR="00826ED1" w:rsidRPr="00237B3D" w:rsidRDefault="00826ED1" w:rsidP="00AD4BE7">
      <w:pPr>
        <w:pStyle w:val="Heading1"/>
        <w:ind w:left="709" w:hanging="709"/>
        <w:rPr>
          <w:rFonts w:cs="Arial"/>
          <w:sz w:val="18"/>
          <w:szCs w:val="18"/>
        </w:rPr>
      </w:pPr>
      <w:bookmarkStart w:id="161" w:name="_Toc486666388"/>
      <w:bookmarkStart w:id="162" w:name="_Toc486673277"/>
      <w:bookmarkStart w:id="163" w:name="_Ref493870716"/>
      <w:bookmarkStart w:id="164" w:name="_Toc493978013"/>
      <w:r w:rsidRPr="00237B3D">
        <w:rPr>
          <w:rFonts w:cs="Arial"/>
          <w:sz w:val="18"/>
          <w:szCs w:val="18"/>
        </w:rPr>
        <w:t>INTERVALS</w:t>
      </w:r>
      <w:bookmarkEnd w:id="161"/>
      <w:bookmarkEnd w:id="162"/>
      <w:bookmarkEnd w:id="163"/>
      <w:bookmarkEnd w:id="164"/>
    </w:p>
    <w:p w14:paraId="4E679791" w14:textId="77777777" w:rsidR="00826ED1" w:rsidRPr="00237B3D" w:rsidRDefault="00826ED1" w:rsidP="00B45E0F">
      <w:pPr>
        <w:pStyle w:val="Heading2"/>
        <w:rPr>
          <w:rFonts w:cs="Arial"/>
          <w:sz w:val="18"/>
          <w:szCs w:val="18"/>
        </w:rPr>
      </w:pPr>
      <w:bookmarkStart w:id="165" w:name="_Toc486673278"/>
      <w:r w:rsidRPr="00237B3D">
        <w:rPr>
          <w:rFonts w:cs="Arial"/>
          <w:sz w:val="18"/>
          <w:szCs w:val="18"/>
        </w:rPr>
        <w:t>An interval</w:t>
      </w:r>
      <w:bookmarkEnd w:id="165"/>
    </w:p>
    <w:p w14:paraId="772E81B8" w14:textId="77777777" w:rsidR="00826ED1" w:rsidRPr="00237B3D" w:rsidRDefault="00826ED1" w:rsidP="00DD24A8">
      <w:pPr>
        <w:pStyle w:val="Heading3"/>
        <w:ind w:left="1418" w:hanging="709"/>
        <w:rPr>
          <w:szCs w:val="18"/>
        </w:rPr>
      </w:pPr>
      <w:r w:rsidRPr="00237B3D">
        <w:rPr>
          <w:szCs w:val="18"/>
        </w:rPr>
        <w:t>The following shall be classed as intervals.</w:t>
      </w:r>
    </w:p>
    <w:p w14:paraId="4E336D33" w14:textId="77777777" w:rsidR="00826ED1" w:rsidRPr="00237B3D" w:rsidRDefault="00826ED1" w:rsidP="00DD24A8">
      <w:pPr>
        <w:ind w:firstLine="1418"/>
        <w:rPr>
          <w:szCs w:val="18"/>
        </w:rPr>
      </w:pPr>
      <w:r w:rsidRPr="00237B3D">
        <w:rPr>
          <w:szCs w:val="18"/>
        </w:rPr>
        <w:t>- Intervals between innings.</w:t>
      </w:r>
    </w:p>
    <w:p w14:paraId="25F11306" w14:textId="77777777" w:rsidR="00826ED1" w:rsidRPr="00237B3D" w:rsidRDefault="00826ED1" w:rsidP="00DD24A8">
      <w:pPr>
        <w:ind w:firstLine="1418"/>
        <w:rPr>
          <w:szCs w:val="18"/>
        </w:rPr>
      </w:pPr>
      <w:r w:rsidRPr="00237B3D">
        <w:rPr>
          <w:szCs w:val="18"/>
        </w:rPr>
        <w:t>- Intervals for meals.</w:t>
      </w:r>
    </w:p>
    <w:p w14:paraId="2C738A53" w14:textId="77777777" w:rsidR="00826ED1" w:rsidRPr="00237B3D" w:rsidRDefault="00826ED1" w:rsidP="00DD24A8">
      <w:pPr>
        <w:ind w:firstLine="1418"/>
        <w:rPr>
          <w:szCs w:val="18"/>
        </w:rPr>
      </w:pPr>
      <w:r w:rsidRPr="00237B3D">
        <w:rPr>
          <w:szCs w:val="18"/>
        </w:rPr>
        <w:t>- Intervals for drinks.</w:t>
      </w:r>
    </w:p>
    <w:p w14:paraId="678E4E05" w14:textId="77777777" w:rsidR="00826ED1" w:rsidRPr="00237B3D" w:rsidRDefault="00826ED1" w:rsidP="00DD24A8">
      <w:pPr>
        <w:ind w:firstLine="1418"/>
        <w:rPr>
          <w:szCs w:val="18"/>
        </w:rPr>
      </w:pPr>
      <w:r w:rsidRPr="00237B3D">
        <w:rPr>
          <w:szCs w:val="18"/>
        </w:rPr>
        <w:t>- Any other agreed interval.</w:t>
      </w:r>
    </w:p>
    <w:p w14:paraId="5953F4AD" w14:textId="77777777" w:rsidR="00C82519" w:rsidRPr="004601B5" w:rsidRDefault="00C82519" w:rsidP="00C82519">
      <w:pPr>
        <w:pStyle w:val="Heading3"/>
        <w:ind w:left="1418" w:hanging="709"/>
        <w:rPr>
          <w:szCs w:val="18"/>
        </w:rPr>
      </w:pPr>
      <w:bookmarkStart w:id="166" w:name="_Toc486673279"/>
      <w:r w:rsidRPr="00AA075C">
        <w:rPr>
          <w:szCs w:val="18"/>
        </w:rPr>
        <w:t xml:space="preserve">Only these intervals shall be considered as scheduled breaks for the purposes of clause </w:t>
      </w:r>
      <w:r w:rsidRPr="00AA075C">
        <w:rPr>
          <w:szCs w:val="18"/>
        </w:rPr>
        <w:fldChar w:fldCharType="begin"/>
      </w:r>
      <w:r w:rsidRPr="00AA075C">
        <w:rPr>
          <w:szCs w:val="18"/>
        </w:rPr>
        <w:instrText xml:space="preserve"> REF _Ref493864995 \w \h  \* MERGEFORMAT </w:instrText>
      </w:r>
      <w:r w:rsidRPr="00AA075C">
        <w:rPr>
          <w:szCs w:val="18"/>
        </w:rPr>
      </w:r>
      <w:r w:rsidRPr="00AA075C">
        <w:rPr>
          <w:szCs w:val="18"/>
        </w:rPr>
        <w:fldChar w:fldCharType="separate"/>
      </w:r>
      <w:r>
        <w:rPr>
          <w:szCs w:val="18"/>
        </w:rPr>
        <w:t>24.2.6</w:t>
      </w:r>
      <w:r w:rsidRPr="00AA075C">
        <w:rPr>
          <w:szCs w:val="18"/>
        </w:rPr>
        <w:fldChar w:fldCharType="end"/>
      </w:r>
      <w:r w:rsidRPr="00AA075C">
        <w:rPr>
          <w:szCs w:val="18"/>
        </w:rPr>
        <w:t>.</w:t>
      </w:r>
      <w:r>
        <w:rPr>
          <w:szCs w:val="18"/>
        </w:rPr>
        <w:t xml:space="preserve"> </w:t>
      </w:r>
      <w:r w:rsidRPr="004601B5">
        <w:rPr>
          <w:szCs w:val="18"/>
        </w:rPr>
        <w:t xml:space="preserve">(fielder absent or leaving the field of play). </w:t>
      </w:r>
    </w:p>
    <w:p w14:paraId="04DE690B" w14:textId="77777777" w:rsidR="00826ED1" w:rsidRPr="008241E4" w:rsidRDefault="00826ED1" w:rsidP="00B45E0F">
      <w:pPr>
        <w:pStyle w:val="Heading2"/>
        <w:rPr>
          <w:rFonts w:cs="Arial"/>
          <w:sz w:val="18"/>
          <w:szCs w:val="18"/>
        </w:rPr>
      </w:pPr>
      <w:r w:rsidRPr="008241E4">
        <w:rPr>
          <w:rFonts w:cs="Arial"/>
          <w:sz w:val="18"/>
          <w:szCs w:val="18"/>
        </w:rPr>
        <w:t xml:space="preserve">Duration of </w:t>
      </w:r>
      <w:bookmarkEnd w:id="166"/>
      <w:r w:rsidR="00264CA6" w:rsidRPr="008241E4">
        <w:rPr>
          <w:rFonts w:cs="Arial"/>
          <w:sz w:val="18"/>
          <w:szCs w:val="18"/>
        </w:rPr>
        <w:t>interval</w:t>
      </w:r>
    </w:p>
    <w:p w14:paraId="63707674" w14:textId="77777777" w:rsidR="00826ED1" w:rsidRPr="008241E4" w:rsidRDefault="00264CA6" w:rsidP="00300489">
      <w:pPr>
        <w:pStyle w:val="Heading3"/>
        <w:ind w:left="1418" w:hanging="709"/>
        <w:rPr>
          <w:szCs w:val="18"/>
        </w:rPr>
      </w:pPr>
      <w:r w:rsidRPr="008241E4">
        <w:rPr>
          <w:szCs w:val="18"/>
        </w:rPr>
        <w:t xml:space="preserve">There shall be a </w:t>
      </w:r>
      <w:r w:rsidR="001361D0" w:rsidRPr="008241E4">
        <w:rPr>
          <w:szCs w:val="18"/>
          <w:u w:val="single"/>
        </w:rPr>
        <w:t xml:space="preserve">fixed </w:t>
      </w:r>
      <w:r w:rsidR="004F3CFC" w:rsidRPr="008241E4">
        <w:rPr>
          <w:szCs w:val="18"/>
          <w:u w:val="single"/>
        </w:rPr>
        <w:t>30-minute</w:t>
      </w:r>
      <w:r w:rsidRPr="008241E4">
        <w:rPr>
          <w:szCs w:val="18"/>
          <w:u w:val="single"/>
        </w:rPr>
        <w:t xml:space="preserve"> </w:t>
      </w:r>
      <w:r w:rsidR="00826ED1" w:rsidRPr="008241E4">
        <w:rPr>
          <w:szCs w:val="18"/>
          <w:u w:val="single"/>
        </w:rPr>
        <w:t xml:space="preserve">interval </w:t>
      </w:r>
      <w:r w:rsidRPr="008241E4">
        <w:rPr>
          <w:szCs w:val="18"/>
          <w:u w:val="single"/>
        </w:rPr>
        <w:t>between innings</w:t>
      </w:r>
      <w:r w:rsidR="00F46BE5" w:rsidRPr="008241E4">
        <w:rPr>
          <w:szCs w:val="18"/>
          <w:u w:val="single"/>
        </w:rPr>
        <w:t xml:space="preserve"> in uninterrupted matches</w:t>
      </w:r>
      <w:r w:rsidR="000129B5" w:rsidRPr="008241E4">
        <w:rPr>
          <w:szCs w:val="18"/>
          <w:u w:val="single"/>
        </w:rPr>
        <w:t>,</w:t>
      </w:r>
      <w:r w:rsidR="000129B5" w:rsidRPr="008241E4">
        <w:rPr>
          <w:szCs w:val="18"/>
        </w:rPr>
        <w:t xml:space="preserve"> </w:t>
      </w:r>
      <w:r w:rsidR="00826ED1" w:rsidRPr="008241E4">
        <w:rPr>
          <w:szCs w:val="18"/>
        </w:rPr>
        <w:t>taken from the call of Time before the interval until the call of Play on resumption after the interval.</w:t>
      </w:r>
    </w:p>
    <w:p w14:paraId="6C7D2777" w14:textId="77777777" w:rsidR="00826ED1" w:rsidRPr="008241E4" w:rsidRDefault="00826ED1" w:rsidP="00B45E0F">
      <w:pPr>
        <w:pStyle w:val="Heading2"/>
        <w:rPr>
          <w:rFonts w:cs="Arial"/>
          <w:sz w:val="18"/>
          <w:szCs w:val="18"/>
        </w:rPr>
      </w:pPr>
      <w:bookmarkStart w:id="167" w:name="_Toc486673280"/>
      <w:r w:rsidRPr="008241E4">
        <w:rPr>
          <w:rFonts w:cs="Arial"/>
          <w:sz w:val="18"/>
          <w:szCs w:val="18"/>
        </w:rPr>
        <w:t>Allowance for interval between innings</w:t>
      </w:r>
      <w:bookmarkEnd w:id="167"/>
    </w:p>
    <w:p w14:paraId="185FEC94" w14:textId="77777777" w:rsidR="00826ED1" w:rsidRPr="008241E4" w:rsidRDefault="008D4F3C" w:rsidP="004F3CFC">
      <w:pPr>
        <w:ind w:left="576" w:firstLine="133"/>
        <w:rPr>
          <w:szCs w:val="18"/>
        </w:rPr>
      </w:pPr>
      <w:r w:rsidRPr="008241E4">
        <w:rPr>
          <w:szCs w:val="18"/>
        </w:rPr>
        <w:t>Law 11.3 shall not apply.</w:t>
      </w:r>
    </w:p>
    <w:p w14:paraId="3303B66B" w14:textId="77777777" w:rsidR="00826ED1" w:rsidRPr="008241E4" w:rsidRDefault="00826ED1" w:rsidP="00B45E0F">
      <w:pPr>
        <w:pStyle w:val="Heading2"/>
        <w:rPr>
          <w:rFonts w:cs="Arial"/>
          <w:sz w:val="18"/>
          <w:szCs w:val="18"/>
        </w:rPr>
      </w:pPr>
      <w:bookmarkStart w:id="168" w:name="_Toc486673281"/>
      <w:bookmarkStart w:id="169" w:name="_Ref491861707"/>
      <w:r w:rsidRPr="008241E4">
        <w:rPr>
          <w:rFonts w:cs="Arial"/>
          <w:sz w:val="18"/>
          <w:szCs w:val="18"/>
        </w:rPr>
        <w:t>Changing agreed times of intervals</w:t>
      </w:r>
      <w:bookmarkEnd w:id="168"/>
      <w:bookmarkEnd w:id="169"/>
    </w:p>
    <w:p w14:paraId="3079F9BE" w14:textId="77777777" w:rsidR="008A402A" w:rsidRPr="008241E4" w:rsidRDefault="008A402A" w:rsidP="00300489">
      <w:pPr>
        <w:pStyle w:val="Heading3"/>
        <w:ind w:left="1418" w:hanging="709"/>
        <w:rPr>
          <w:szCs w:val="18"/>
          <w:lang w:val="en-GB"/>
        </w:rPr>
      </w:pPr>
      <w:r w:rsidRPr="008241E4">
        <w:rPr>
          <w:szCs w:val="18"/>
          <w:lang w:val="en-GB"/>
        </w:rPr>
        <w:t>If the innings of the team batting first is completed prior to the scheduled time for the interval, the interval shall take place immediately and the innings of the team batting second will c</w:t>
      </w:r>
      <w:r w:rsidR="004F3CFC" w:rsidRPr="008241E4">
        <w:rPr>
          <w:szCs w:val="18"/>
          <w:lang w:val="en-GB"/>
        </w:rPr>
        <w:t>ommence correspondingly earlier.</w:t>
      </w:r>
    </w:p>
    <w:p w14:paraId="526EC3D1" w14:textId="62EFF774" w:rsidR="00B41ED6" w:rsidRPr="008241E4" w:rsidRDefault="00B41ED6" w:rsidP="00300489">
      <w:pPr>
        <w:pStyle w:val="Heading3"/>
        <w:spacing w:after="0"/>
        <w:ind w:left="1418" w:hanging="709"/>
        <w:rPr>
          <w:i/>
          <w:lang w:val="en-GB"/>
        </w:rPr>
      </w:pPr>
      <w:bookmarkStart w:id="170" w:name="OLE_LINK1"/>
      <w:r w:rsidRPr="008241E4">
        <w:rPr>
          <w:i/>
          <w:szCs w:val="18"/>
          <w:lang w:val="en-GB"/>
        </w:rPr>
        <w:t xml:space="preserve">The prescribed interval timings above may be reduced </w:t>
      </w:r>
      <w:r w:rsidR="00507032" w:rsidRPr="008241E4">
        <w:rPr>
          <w:i/>
          <w:szCs w:val="18"/>
          <w:lang w:val="en-GB"/>
        </w:rPr>
        <w:t xml:space="preserve">to a minimum </w:t>
      </w:r>
      <w:r w:rsidR="00FD35E3">
        <w:rPr>
          <w:i/>
          <w:szCs w:val="18"/>
          <w:lang w:val="en-GB"/>
        </w:rPr>
        <w:t>2</w:t>
      </w:r>
      <w:r w:rsidR="00507032" w:rsidRPr="008241E4">
        <w:rPr>
          <w:i/>
          <w:szCs w:val="18"/>
          <w:lang w:val="en-GB"/>
        </w:rPr>
        <w:t xml:space="preserve">0 minutes </w:t>
      </w:r>
      <w:r w:rsidRPr="008241E4">
        <w:rPr>
          <w:i/>
          <w:szCs w:val="18"/>
          <w:lang w:val="en-GB"/>
        </w:rPr>
        <w:t>by the</w:t>
      </w:r>
      <w:r w:rsidR="0049519E">
        <w:rPr>
          <w:i/>
          <w:szCs w:val="18"/>
          <w:lang w:val="en-GB"/>
        </w:rPr>
        <w:t xml:space="preserve"> Umpires</w:t>
      </w:r>
      <w:r w:rsidR="00053C1C">
        <w:rPr>
          <w:i/>
          <w:szCs w:val="18"/>
          <w:lang w:val="en-GB"/>
        </w:rPr>
        <w:t xml:space="preserve"> </w:t>
      </w:r>
      <w:r w:rsidRPr="008241E4">
        <w:rPr>
          <w:i/>
          <w:szCs w:val="18"/>
          <w:lang w:val="en-GB"/>
        </w:rPr>
        <w:t>taking</w:t>
      </w:r>
      <w:r w:rsidR="00DD50EC" w:rsidRPr="008241E4">
        <w:rPr>
          <w:i/>
          <w:szCs w:val="18"/>
          <w:lang w:val="en-GB"/>
        </w:rPr>
        <w:t>,</w:t>
      </w:r>
      <w:r w:rsidRPr="008241E4">
        <w:rPr>
          <w:i/>
          <w:szCs w:val="18"/>
          <w:lang w:val="en-GB"/>
        </w:rPr>
        <w:t xml:space="preserve"> into account the intention of not having a prolonged interval after a lengthy interruption in the innings of the team batting first.  </w:t>
      </w:r>
    </w:p>
    <w:p w14:paraId="7E5B01F0" w14:textId="77777777" w:rsidR="00826ED1" w:rsidRPr="008241E4" w:rsidRDefault="00826ED1" w:rsidP="00B45E0F">
      <w:pPr>
        <w:pStyle w:val="Heading2"/>
        <w:rPr>
          <w:rFonts w:cs="Arial"/>
          <w:sz w:val="18"/>
          <w:szCs w:val="18"/>
        </w:rPr>
      </w:pPr>
      <w:bookmarkStart w:id="171" w:name="_Toc486673285"/>
      <w:bookmarkEnd w:id="170"/>
      <w:r w:rsidRPr="008241E4">
        <w:rPr>
          <w:rFonts w:cs="Arial"/>
          <w:sz w:val="18"/>
          <w:szCs w:val="18"/>
        </w:rPr>
        <w:t>Intervals for drinks</w:t>
      </w:r>
      <w:bookmarkEnd w:id="171"/>
    </w:p>
    <w:p w14:paraId="04664C4D" w14:textId="77777777" w:rsidR="00A90E5C" w:rsidRPr="00237B3D" w:rsidRDefault="00A90E5C" w:rsidP="00A90E5C">
      <w:pPr>
        <w:pStyle w:val="Heading3"/>
        <w:rPr>
          <w:szCs w:val="18"/>
          <w:lang w:val="en-GB"/>
        </w:rPr>
      </w:pPr>
      <w:r w:rsidRPr="008241E4">
        <w:rPr>
          <w:szCs w:val="18"/>
          <w:lang w:val="en-GB"/>
        </w:rPr>
        <w:t>Two drinks breaks per session shall be permitted, each 1 hour 10 minutes apart. The provisions</w:t>
      </w:r>
      <w:r w:rsidRPr="00237B3D">
        <w:rPr>
          <w:szCs w:val="18"/>
          <w:lang w:val="en-GB"/>
        </w:rPr>
        <w:t xml:space="preserve"> of Law 15.9 shall be strictly observed except that under conditions of extreme heat the umpires may permit extra intervals for drinks. </w:t>
      </w:r>
    </w:p>
    <w:p w14:paraId="6389E00A" w14:textId="2997FFC4" w:rsidR="00A90E5C" w:rsidRPr="00237B3D" w:rsidRDefault="00A90E5C" w:rsidP="00A90E5C">
      <w:pPr>
        <w:pStyle w:val="Heading3"/>
        <w:rPr>
          <w:szCs w:val="18"/>
          <w:lang w:val="en-GB"/>
        </w:rPr>
      </w:pPr>
      <w:r w:rsidRPr="00237B3D">
        <w:rPr>
          <w:szCs w:val="18"/>
          <w:lang w:val="en-GB"/>
        </w:rPr>
        <w:t xml:space="preserve">An individual player may be given a drink either on the boundary edge or at the fall of a wicket, on the field, provided that no playing time is wasted. No other drinks shall be taken onto the field without the permission of the umpires. Any player taking drinks onto the field shall be dressed in proper cricket attire (subject to the wearing of bibs – refer to the note in clause </w:t>
      </w:r>
      <w:r w:rsidR="0057114E">
        <w:rPr>
          <w:szCs w:val="18"/>
          <w:lang w:val="en-GB"/>
        </w:rPr>
        <w:t>21.1.4</w:t>
      </w:r>
      <w:r w:rsidRPr="00237B3D">
        <w:rPr>
          <w:szCs w:val="18"/>
          <w:lang w:val="en-GB"/>
        </w:rPr>
        <w:t>).</w:t>
      </w:r>
    </w:p>
    <w:p w14:paraId="3B64D712" w14:textId="77777777" w:rsidR="00826ED1" w:rsidRPr="00237B3D" w:rsidRDefault="00826ED1" w:rsidP="00B45E0F">
      <w:pPr>
        <w:pStyle w:val="Heading2"/>
        <w:rPr>
          <w:rFonts w:cs="Arial"/>
          <w:sz w:val="18"/>
          <w:szCs w:val="18"/>
        </w:rPr>
      </w:pPr>
      <w:bookmarkStart w:id="172" w:name="_Toc486673287"/>
      <w:r w:rsidRPr="00237B3D">
        <w:rPr>
          <w:rFonts w:cs="Arial"/>
          <w:sz w:val="18"/>
          <w:szCs w:val="18"/>
        </w:rPr>
        <w:t>Scorers to be informed</w:t>
      </w:r>
      <w:bookmarkEnd w:id="172"/>
    </w:p>
    <w:p w14:paraId="269B958C" w14:textId="77777777" w:rsidR="00DF3460" w:rsidRPr="00237B3D" w:rsidRDefault="00826ED1" w:rsidP="00E56199">
      <w:pPr>
        <w:ind w:left="709"/>
        <w:rPr>
          <w:szCs w:val="18"/>
        </w:rPr>
      </w:pPr>
      <w:r w:rsidRPr="00237B3D">
        <w:rPr>
          <w:szCs w:val="18"/>
        </w:rPr>
        <w:t>The umpires shall ensure that the scorers are informed of all agreements about</w:t>
      </w:r>
      <w:r w:rsidR="00844A79" w:rsidRPr="00237B3D">
        <w:rPr>
          <w:szCs w:val="18"/>
        </w:rPr>
        <w:t xml:space="preserve"> hours of play and intervals and of any changes made thereto as permitted under this </w:t>
      </w:r>
      <w:r w:rsidR="006F1126" w:rsidRPr="00237B3D">
        <w:rPr>
          <w:szCs w:val="18"/>
        </w:rPr>
        <w:t>clause</w:t>
      </w:r>
      <w:r w:rsidR="00844A79" w:rsidRPr="00237B3D">
        <w:rPr>
          <w:szCs w:val="18"/>
        </w:rPr>
        <w:t>.</w:t>
      </w:r>
    </w:p>
    <w:p w14:paraId="39C4E4B1" w14:textId="77777777" w:rsidR="00DF3460" w:rsidRPr="00237B3D" w:rsidRDefault="00B2506C" w:rsidP="00015075">
      <w:pPr>
        <w:pStyle w:val="Heading1"/>
        <w:ind w:left="709" w:hanging="709"/>
        <w:rPr>
          <w:rFonts w:cs="Arial"/>
          <w:sz w:val="18"/>
          <w:szCs w:val="18"/>
        </w:rPr>
      </w:pPr>
      <w:bookmarkStart w:id="173" w:name="_Toc486666389"/>
      <w:bookmarkStart w:id="174" w:name="_Toc486673288"/>
      <w:bookmarkStart w:id="175" w:name="_Ref493864843"/>
      <w:bookmarkStart w:id="176" w:name="_Toc493978014"/>
      <w:r w:rsidRPr="00237B3D">
        <w:rPr>
          <w:rFonts w:cs="Arial"/>
          <w:sz w:val="18"/>
          <w:szCs w:val="18"/>
        </w:rPr>
        <w:t>START OF PLAY; CESSATION OF PLAY</w:t>
      </w:r>
      <w:bookmarkEnd w:id="173"/>
      <w:bookmarkEnd w:id="174"/>
      <w:bookmarkEnd w:id="175"/>
      <w:bookmarkEnd w:id="176"/>
    </w:p>
    <w:p w14:paraId="5186230E" w14:textId="77777777" w:rsidR="00B2506C" w:rsidRPr="00237B3D" w:rsidRDefault="00B2506C" w:rsidP="00B45E0F">
      <w:pPr>
        <w:pStyle w:val="Heading2"/>
        <w:rPr>
          <w:rFonts w:cs="Arial"/>
          <w:sz w:val="18"/>
          <w:szCs w:val="18"/>
        </w:rPr>
      </w:pPr>
      <w:bookmarkStart w:id="177" w:name="_Toc486673289"/>
      <w:bookmarkStart w:id="178" w:name="_Ref493870206"/>
      <w:r w:rsidRPr="00237B3D">
        <w:rPr>
          <w:rFonts w:cs="Arial"/>
          <w:sz w:val="18"/>
          <w:szCs w:val="18"/>
        </w:rPr>
        <w:t>Call of Play</w:t>
      </w:r>
      <w:bookmarkEnd w:id="177"/>
      <w:bookmarkEnd w:id="178"/>
    </w:p>
    <w:p w14:paraId="21FBB83D" w14:textId="77777777" w:rsidR="00B2506C" w:rsidRPr="00237B3D" w:rsidRDefault="00B2506C" w:rsidP="00E56199">
      <w:pPr>
        <w:ind w:left="709"/>
        <w:rPr>
          <w:szCs w:val="18"/>
        </w:rPr>
      </w:pPr>
      <w:r w:rsidRPr="00237B3D">
        <w:rPr>
          <w:szCs w:val="18"/>
        </w:rPr>
        <w:t xml:space="preserve">The bowler’s end umpire shall call </w:t>
      </w:r>
      <w:r w:rsidR="00DF3460" w:rsidRPr="00237B3D">
        <w:rPr>
          <w:szCs w:val="18"/>
        </w:rPr>
        <w:t>Play before</w:t>
      </w:r>
      <w:r w:rsidR="00F45941" w:rsidRPr="00237B3D">
        <w:rPr>
          <w:szCs w:val="18"/>
        </w:rPr>
        <w:t xml:space="preserve"> </w:t>
      </w:r>
      <w:r w:rsidRPr="00237B3D">
        <w:rPr>
          <w:szCs w:val="18"/>
        </w:rPr>
        <w:t xml:space="preserve">the </w:t>
      </w:r>
      <w:r w:rsidR="00F45941" w:rsidRPr="00237B3D">
        <w:rPr>
          <w:szCs w:val="18"/>
        </w:rPr>
        <w:t>first ball</w:t>
      </w:r>
      <w:r w:rsidRPr="00237B3D">
        <w:rPr>
          <w:szCs w:val="18"/>
        </w:rPr>
        <w:t xml:space="preserve"> of the match and on the resumption of play after any interval or interruption.</w:t>
      </w:r>
    </w:p>
    <w:p w14:paraId="50D7C211" w14:textId="77777777" w:rsidR="00B2506C" w:rsidRPr="00237B3D" w:rsidRDefault="00B2506C" w:rsidP="00B45E0F">
      <w:pPr>
        <w:pStyle w:val="Heading2"/>
        <w:rPr>
          <w:rFonts w:cs="Arial"/>
          <w:sz w:val="18"/>
          <w:szCs w:val="18"/>
        </w:rPr>
      </w:pPr>
      <w:bookmarkStart w:id="179" w:name="_Toc486673290"/>
      <w:bookmarkStart w:id="180" w:name="_Ref493866180"/>
      <w:bookmarkStart w:id="181" w:name="_Ref493868235"/>
      <w:bookmarkStart w:id="182" w:name="_Ref493870220"/>
      <w:r w:rsidRPr="00237B3D">
        <w:rPr>
          <w:rFonts w:cs="Arial"/>
          <w:sz w:val="18"/>
          <w:szCs w:val="18"/>
        </w:rPr>
        <w:t>Call of Time</w:t>
      </w:r>
      <w:bookmarkEnd w:id="179"/>
      <w:bookmarkEnd w:id="180"/>
      <w:bookmarkEnd w:id="181"/>
      <w:bookmarkEnd w:id="182"/>
    </w:p>
    <w:p w14:paraId="003CF214" w14:textId="18989888" w:rsidR="00B2506C" w:rsidRPr="00237B3D" w:rsidRDefault="00F45941" w:rsidP="00E56199">
      <w:pPr>
        <w:ind w:left="709"/>
        <w:rPr>
          <w:szCs w:val="18"/>
        </w:rPr>
      </w:pPr>
      <w:r w:rsidRPr="00237B3D">
        <w:rPr>
          <w:szCs w:val="18"/>
        </w:rPr>
        <w:t xml:space="preserve">The bowler’s end umpire shall call Time, when the ball is dead, at the end of any session of play or as required by these Playing Conditions. See also clause </w:t>
      </w:r>
      <w:r w:rsidR="0057114E">
        <w:rPr>
          <w:szCs w:val="18"/>
        </w:rPr>
        <w:t>20.3</w:t>
      </w:r>
      <w:r w:rsidRPr="00237B3D">
        <w:rPr>
          <w:szCs w:val="18"/>
        </w:rPr>
        <w:t xml:space="preserve"> (Call of Over or Time).</w:t>
      </w:r>
    </w:p>
    <w:p w14:paraId="3D1F8BF5" w14:textId="77777777" w:rsidR="00B2506C" w:rsidRPr="00237B3D" w:rsidRDefault="00B2506C" w:rsidP="00B45E0F">
      <w:pPr>
        <w:pStyle w:val="Heading2"/>
        <w:rPr>
          <w:rFonts w:cs="Arial"/>
          <w:sz w:val="18"/>
          <w:szCs w:val="18"/>
        </w:rPr>
      </w:pPr>
      <w:bookmarkStart w:id="183" w:name="_Toc486673291"/>
      <w:r w:rsidRPr="00237B3D">
        <w:rPr>
          <w:rFonts w:cs="Arial"/>
          <w:sz w:val="18"/>
          <w:szCs w:val="18"/>
        </w:rPr>
        <w:t>Removal of bails</w:t>
      </w:r>
      <w:bookmarkEnd w:id="183"/>
    </w:p>
    <w:p w14:paraId="7E4913AA" w14:textId="77777777" w:rsidR="00B2506C" w:rsidRPr="00237B3D" w:rsidRDefault="00B2506C" w:rsidP="00E56199">
      <w:pPr>
        <w:ind w:firstLine="709"/>
        <w:rPr>
          <w:szCs w:val="18"/>
        </w:rPr>
      </w:pPr>
      <w:r w:rsidRPr="00237B3D">
        <w:rPr>
          <w:szCs w:val="18"/>
        </w:rPr>
        <w:t>After the call of Time, the bails shall be removed from both wickets.</w:t>
      </w:r>
    </w:p>
    <w:p w14:paraId="54844AEE" w14:textId="77777777" w:rsidR="00B2506C" w:rsidRPr="00237B3D" w:rsidRDefault="00B2506C" w:rsidP="00B45E0F">
      <w:pPr>
        <w:pStyle w:val="Heading2"/>
        <w:rPr>
          <w:rFonts w:cs="Arial"/>
          <w:sz w:val="18"/>
          <w:szCs w:val="18"/>
        </w:rPr>
      </w:pPr>
      <w:bookmarkStart w:id="184" w:name="_Toc486673292"/>
      <w:r w:rsidRPr="00237B3D">
        <w:rPr>
          <w:rFonts w:cs="Arial"/>
          <w:sz w:val="18"/>
          <w:szCs w:val="18"/>
        </w:rPr>
        <w:t>Starting a new over</w:t>
      </w:r>
      <w:bookmarkEnd w:id="184"/>
    </w:p>
    <w:p w14:paraId="723B7522" w14:textId="77777777" w:rsidR="00B2506C" w:rsidRPr="00237B3D" w:rsidRDefault="00B2506C" w:rsidP="00E56199">
      <w:pPr>
        <w:ind w:left="709"/>
        <w:rPr>
          <w:szCs w:val="18"/>
        </w:rPr>
      </w:pPr>
      <w:r w:rsidRPr="00237B3D">
        <w:rPr>
          <w:szCs w:val="18"/>
        </w:rPr>
        <w:t xml:space="preserve">Another over shall always be started at any time during the match, unless an interval is to be taken in the circumstances set out in </w:t>
      </w:r>
      <w:r w:rsidR="00FA4E21" w:rsidRPr="00237B3D">
        <w:rPr>
          <w:szCs w:val="18"/>
        </w:rPr>
        <w:t xml:space="preserve">clause </w:t>
      </w:r>
      <w:r w:rsidR="00AF7AE7" w:rsidRPr="00237B3D">
        <w:rPr>
          <w:szCs w:val="18"/>
        </w:rPr>
        <w:fldChar w:fldCharType="begin"/>
      </w:r>
      <w:r w:rsidR="00AF7AE7" w:rsidRPr="00237B3D">
        <w:rPr>
          <w:szCs w:val="18"/>
        </w:rPr>
        <w:instrText xml:space="preserve"> REF _Ref493865052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12.5.2</w:t>
      </w:r>
      <w:r w:rsidR="00AF7AE7" w:rsidRPr="00237B3D">
        <w:rPr>
          <w:szCs w:val="18"/>
        </w:rPr>
        <w:fldChar w:fldCharType="end"/>
      </w:r>
      <w:r w:rsidRPr="00237B3D">
        <w:rPr>
          <w:szCs w:val="18"/>
        </w:rPr>
        <w:t>, if the umpire, walking at normal pace, has arrived at the position behind the stumps at the bowler’s end before the time agreed for the next interval has been reached.</w:t>
      </w:r>
    </w:p>
    <w:p w14:paraId="6E099009" w14:textId="77777777" w:rsidR="00B2506C" w:rsidRPr="00237B3D" w:rsidRDefault="00B2506C" w:rsidP="00B45E0F">
      <w:pPr>
        <w:pStyle w:val="Heading2"/>
        <w:rPr>
          <w:rFonts w:cs="Arial"/>
          <w:sz w:val="18"/>
          <w:szCs w:val="18"/>
        </w:rPr>
      </w:pPr>
      <w:bookmarkStart w:id="185" w:name="_Toc486673293"/>
      <w:r w:rsidRPr="00237B3D">
        <w:rPr>
          <w:rFonts w:cs="Arial"/>
          <w:sz w:val="18"/>
          <w:szCs w:val="18"/>
        </w:rPr>
        <w:t>Completion of an over</w:t>
      </w:r>
      <w:bookmarkEnd w:id="185"/>
    </w:p>
    <w:p w14:paraId="7FE79EAE" w14:textId="77777777" w:rsidR="00B2506C" w:rsidRPr="00237B3D" w:rsidRDefault="00B2506C" w:rsidP="00E56199">
      <w:pPr>
        <w:ind w:firstLine="709"/>
        <w:rPr>
          <w:szCs w:val="18"/>
        </w:rPr>
      </w:pPr>
      <w:r w:rsidRPr="00237B3D">
        <w:rPr>
          <w:szCs w:val="18"/>
        </w:rPr>
        <w:t>Other than at the end of the match,</w:t>
      </w:r>
    </w:p>
    <w:p w14:paraId="73BF6B53" w14:textId="189F9CC2" w:rsidR="00B2506C" w:rsidRPr="00237B3D" w:rsidRDefault="00B2506C" w:rsidP="00E56199">
      <w:pPr>
        <w:pStyle w:val="Heading3"/>
        <w:ind w:left="1276" w:hanging="567"/>
        <w:rPr>
          <w:szCs w:val="18"/>
        </w:rPr>
      </w:pPr>
      <w:r w:rsidRPr="00237B3D">
        <w:rPr>
          <w:szCs w:val="18"/>
        </w:rPr>
        <w:t>if the agreed time for an interval is reached during an over, the over shall be completed before the interval is taken, except as provided for in</w:t>
      </w:r>
      <w:r w:rsidR="00FA4E21" w:rsidRPr="00237B3D">
        <w:rPr>
          <w:szCs w:val="18"/>
        </w:rPr>
        <w:t xml:space="preserve"> clause</w:t>
      </w:r>
      <w:r w:rsidR="00F04137">
        <w:rPr>
          <w:szCs w:val="18"/>
        </w:rPr>
        <w:t>12.5.2</w:t>
      </w:r>
      <w:r w:rsidRPr="00237B3D">
        <w:rPr>
          <w:szCs w:val="18"/>
        </w:rPr>
        <w:t>.</w:t>
      </w:r>
    </w:p>
    <w:p w14:paraId="11854192" w14:textId="77777777" w:rsidR="00B2506C" w:rsidRPr="00237B3D" w:rsidRDefault="00B2506C" w:rsidP="00E56199">
      <w:pPr>
        <w:pStyle w:val="Heading3"/>
        <w:ind w:left="1276" w:hanging="567"/>
        <w:rPr>
          <w:szCs w:val="18"/>
        </w:rPr>
      </w:pPr>
      <w:bookmarkStart w:id="186" w:name="_Ref493865052"/>
      <w:r w:rsidRPr="00237B3D">
        <w:rPr>
          <w:szCs w:val="18"/>
        </w:rPr>
        <w:t>when less than 3 minutes remains before the time agreed for the next interval, the interval shall be taken immediately if</w:t>
      </w:r>
      <w:bookmarkEnd w:id="186"/>
    </w:p>
    <w:p w14:paraId="40313F9A" w14:textId="77777777" w:rsidR="00B2506C" w:rsidRPr="00237B3D" w:rsidRDefault="00B2506C" w:rsidP="001E28F7">
      <w:pPr>
        <w:pStyle w:val="Heading3"/>
        <w:numPr>
          <w:ilvl w:val="0"/>
          <w:numId w:val="11"/>
        </w:numPr>
        <w:spacing w:after="0"/>
        <w:ind w:hanging="164"/>
        <w:rPr>
          <w:szCs w:val="18"/>
        </w:rPr>
      </w:pPr>
      <w:r w:rsidRPr="00237B3D">
        <w:rPr>
          <w:szCs w:val="18"/>
        </w:rPr>
        <w:t>either a batsman is dismissed or retires</w:t>
      </w:r>
      <w:r w:rsidR="00AB16BE" w:rsidRPr="00237B3D">
        <w:rPr>
          <w:szCs w:val="18"/>
        </w:rPr>
        <w:t xml:space="preserve"> or</w:t>
      </w:r>
    </w:p>
    <w:p w14:paraId="3C61CE50" w14:textId="77777777" w:rsidR="00801996" w:rsidRDefault="00B2506C" w:rsidP="00801996">
      <w:pPr>
        <w:pStyle w:val="Heading3"/>
        <w:numPr>
          <w:ilvl w:val="0"/>
          <w:numId w:val="11"/>
        </w:numPr>
        <w:spacing w:after="0"/>
        <w:ind w:hanging="164"/>
        <w:rPr>
          <w:szCs w:val="18"/>
        </w:rPr>
      </w:pPr>
      <w:r w:rsidRPr="00237B3D">
        <w:rPr>
          <w:szCs w:val="18"/>
        </w:rPr>
        <w:t>the players have occasion to leave the field</w:t>
      </w:r>
    </w:p>
    <w:p w14:paraId="0F34A4F6" w14:textId="77777777" w:rsidR="00053C1C" w:rsidRPr="00053C1C" w:rsidRDefault="00053C1C" w:rsidP="00053C1C"/>
    <w:p w14:paraId="71A9394C" w14:textId="77777777" w:rsidR="00B2506C" w:rsidRPr="00237B3D" w:rsidRDefault="00B2506C" w:rsidP="00801996">
      <w:pPr>
        <w:pStyle w:val="Heading3"/>
        <w:numPr>
          <w:ilvl w:val="0"/>
          <w:numId w:val="0"/>
        </w:numPr>
        <w:ind w:left="1418"/>
        <w:rPr>
          <w:szCs w:val="18"/>
        </w:rPr>
      </w:pPr>
      <w:r w:rsidRPr="00237B3D">
        <w:rPr>
          <w:szCs w:val="18"/>
        </w:rPr>
        <w:t>whether this occurs during an over or at the end of an over. Except at the end of an innings, if an over is thus interrupted it shall be completed on the resumption of play.</w:t>
      </w:r>
    </w:p>
    <w:p w14:paraId="040800D7" w14:textId="77777777" w:rsidR="00B47B51" w:rsidRPr="00237B3D" w:rsidRDefault="00B47B51" w:rsidP="00B45E0F">
      <w:pPr>
        <w:pStyle w:val="Heading2"/>
        <w:rPr>
          <w:rFonts w:cs="Arial"/>
          <w:sz w:val="18"/>
          <w:szCs w:val="18"/>
        </w:rPr>
      </w:pPr>
      <w:bookmarkStart w:id="187" w:name="_Ref492205983"/>
      <w:bookmarkStart w:id="188" w:name="_Toc486673294"/>
      <w:r w:rsidRPr="00237B3D">
        <w:rPr>
          <w:rFonts w:cs="Arial"/>
          <w:sz w:val="18"/>
          <w:szCs w:val="18"/>
        </w:rPr>
        <w:t>Conclusion of match</w:t>
      </w:r>
      <w:bookmarkEnd w:id="187"/>
    </w:p>
    <w:p w14:paraId="4214DEB2" w14:textId="77777777" w:rsidR="00B47B51" w:rsidRPr="00237B3D" w:rsidRDefault="00B47B51" w:rsidP="002D21B6">
      <w:pPr>
        <w:pStyle w:val="Heading3"/>
        <w:ind w:hanging="1004"/>
        <w:rPr>
          <w:szCs w:val="18"/>
        </w:rPr>
      </w:pPr>
      <w:r w:rsidRPr="00237B3D">
        <w:rPr>
          <w:szCs w:val="18"/>
        </w:rPr>
        <w:t>The match is concluded</w:t>
      </w:r>
    </w:p>
    <w:p w14:paraId="35B01B0C" w14:textId="46DABC7A" w:rsidR="00B47B51" w:rsidRPr="00237B3D" w:rsidRDefault="00B47B51" w:rsidP="00B45E0F">
      <w:pPr>
        <w:pStyle w:val="Heading4"/>
        <w:rPr>
          <w:rFonts w:cs="Arial"/>
          <w:szCs w:val="18"/>
        </w:rPr>
      </w:pPr>
      <w:r w:rsidRPr="00237B3D">
        <w:rPr>
          <w:rFonts w:cs="Arial"/>
          <w:szCs w:val="18"/>
        </w:rPr>
        <w:t xml:space="preserve">as soon as a result as defined in </w:t>
      </w:r>
      <w:r w:rsidR="006F1126" w:rsidRPr="00237B3D">
        <w:rPr>
          <w:rFonts w:cs="Arial"/>
          <w:szCs w:val="18"/>
        </w:rPr>
        <w:t>clause</w:t>
      </w:r>
      <w:r w:rsidRPr="00237B3D">
        <w:rPr>
          <w:rFonts w:cs="Arial"/>
          <w:szCs w:val="18"/>
        </w:rPr>
        <w:t xml:space="preserve">s </w:t>
      </w:r>
      <w:r w:rsidR="00F04137">
        <w:rPr>
          <w:rFonts w:cs="Arial"/>
          <w:szCs w:val="18"/>
        </w:rPr>
        <w:t>16.1</w:t>
      </w:r>
      <w:r w:rsidR="00AF7AE7" w:rsidRPr="00237B3D">
        <w:rPr>
          <w:rFonts w:cs="Arial"/>
          <w:szCs w:val="18"/>
        </w:rPr>
        <w:t xml:space="preserve"> </w:t>
      </w:r>
      <w:r w:rsidRPr="00237B3D">
        <w:rPr>
          <w:rFonts w:cs="Arial"/>
          <w:szCs w:val="18"/>
        </w:rPr>
        <w:t xml:space="preserve">to </w:t>
      </w:r>
      <w:r w:rsidR="00DF009F" w:rsidRPr="00237B3D">
        <w:rPr>
          <w:rFonts w:cs="Arial"/>
          <w:szCs w:val="18"/>
        </w:rPr>
        <w:t>16.5</w:t>
      </w:r>
      <w:r w:rsidRPr="00237B3D">
        <w:rPr>
          <w:rFonts w:cs="Arial"/>
          <w:szCs w:val="18"/>
        </w:rPr>
        <w:t xml:space="preserve"> (The result) is reached.</w:t>
      </w:r>
    </w:p>
    <w:p w14:paraId="400A60AB" w14:textId="77777777" w:rsidR="00B47B51" w:rsidRPr="00237B3D" w:rsidRDefault="00B47B51" w:rsidP="00B45E0F">
      <w:pPr>
        <w:pStyle w:val="Heading4"/>
        <w:rPr>
          <w:rFonts w:cs="Arial"/>
          <w:szCs w:val="18"/>
        </w:rPr>
      </w:pPr>
      <w:r w:rsidRPr="00237B3D">
        <w:rPr>
          <w:rFonts w:cs="Arial"/>
          <w:szCs w:val="18"/>
        </w:rPr>
        <w:t xml:space="preserve">as soon as the </w:t>
      </w:r>
      <w:r w:rsidR="00D52376" w:rsidRPr="00237B3D">
        <w:rPr>
          <w:rFonts w:cs="Arial"/>
          <w:szCs w:val="18"/>
        </w:rPr>
        <w:t xml:space="preserve">prescribed </w:t>
      </w:r>
      <w:r w:rsidRPr="00237B3D">
        <w:rPr>
          <w:rFonts w:cs="Arial"/>
          <w:szCs w:val="18"/>
        </w:rPr>
        <w:t xml:space="preserve">number of overs </w:t>
      </w:r>
      <w:r w:rsidR="00D52376" w:rsidRPr="00237B3D">
        <w:rPr>
          <w:rFonts w:cs="Arial"/>
          <w:szCs w:val="18"/>
        </w:rPr>
        <w:t xml:space="preserve">have been </w:t>
      </w:r>
      <w:r w:rsidRPr="00237B3D">
        <w:rPr>
          <w:rFonts w:cs="Arial"/>
          <w:szCs w:val="18"/>
        </w:rPr>
        <w:t>completed</w:t>
      </w:r>
    </w:p>
    <w:p w14:paraId="692B5AA2" w14:textId="77777777" w:rsidR="00DF3460" w:rsidRPr="00237B3D" w:rsidRDefault="00B47B51" w:rsidP="002D21B6">
      <w:pPr>
        <w:pStyle w:val="Heading3"/>
        <w:ind w:left="1418" w:hanging="709"/>
        <w:rPr>
          <w:szCs w:val="18"/>
        </w:rPr>
      </w:pPr>
      <w:r w:rsidRPr="00237B3D">
        <w:rPr>
          <w:szCs w:val="18"/>
        </w:rPr>
        <w:t>The match is concluded if, without a conclusion having been reached under 12.</w:t>
      </w:r>
      <w:r w:rsidR="008A6CBF" w:rsidRPr="00237B3D">
        <w:rPr>
          <w:szCs w:val="18"/>
        </w:rPr>
        <w:t>6</w:t>
      </w:r>
      <w:r w:rsidRPr="00237B3D">
        <w:rPr>
          <w:szCs w:val="18"/>
        </w:rPr>
        <w:t>.1, the players leave the field for adverse conditions of ground, weather or light, or in exceptional circumstances, and no further play is possible.</w:t>
      </w:r>
    </w:p>
    <w:p w14:paraId="3F40E2E0" w14:textId="77777777" w:rsidR="00242368" w:rsidRPr="00237B3D" w:rsidRDefault="00242368" w:rsidP="00B45E0F">
      <w:pPr>
        <w:pStyle w:val="Heading2"/>
        <w:rPr>
          <w:rFonts w:cs="Arial"/>
          <w:sz w:val="18"/>
          <w:szCs w:val="18"/>
        </w:rPr>
      </w:pPr>
      <w:r w:rsidRPr="00237B3D">
        <w:rPr>
          <w:rFonts w:cs="Arial"/>
          <w:sz w:val="18"/>
          <w:szCs w:val="18"/>
        </w:rPr>
        <w:t>Hours of Play</w:t>
      </w:r>
      <w:r w:rsidR="00126B85" w:rsidRPr="00237B3D">
        <w:rPr>
          <w:rFonts w:cs="Arial"/>
          <w:sz w:val="18"/>
          <w:szCs w:val="18"/>
        </w:rPr>
        <w:t>; Minimum Over</w:t>
      </w:r>
      <w:r w:rsidR="009B520D" w:rsidRPr="00237B3D">
        <w:rPr>
          <w:rFonts w:cs="Arial"/>
          <w:sz w:val="18"/>
          <w:szCs w:val="18"/>
        </w:rPr>
        <w:t>s</w:t>
      </w:r>
      <w:r w:rsidR="00126B85" w:rsidRPr="00237B3D">
        <w:rPr>
          <w:rFonts w:cs="Arial"/>
          <w:sz w:val="18"/>
          <w:szCs w:val="18"/>
        </w:rPr>
        <w:t xml:space="preserve"> Requirement</w:t>
      </w:r>
    </w:p>
    <w:p w14:paraId="374C860A" w14:textId="77777777" w:rsidR="005A04BB" w:rsidRDefault="00DF3460" w:rsidP="002D21B6">
      <w:pPr>
        <w:ind w:firstLine="709"/>
        <w:rPr>
          <w:szCs w:val="18"/>
        </w:rPr>
      </w:pPr>
      <w:r w:rsidRPr="00237B3D">
        <w:rPr>
          <w:szCs w:val="18"/>
        </w:rPr>
        <w:t>12.7.1 Hours of play shall be as follows:</w:t>
      </w:r>
    </w:p>
    <w:p w14:paraId="375B3FE8" w14:textId="2AF5018C" w:rsidR="008478D2" w:rsidRPr="00E17D88" w:rsidRDefault="008478D2" w:rsidP="008478D2">
      <w:pPr>
        <w:spacing w:after="0"/>
        <w:ind w:left="1440" w:firstLine="720"/>
        <w:rPr>
          <w:b/>
          <w:szCs w:val="18"/>
        </w:rPr>
      </w:pPr>
    </w:p>
    <w:p w14:paraId="42AF72BC" w14:textId="77777777" w:rsidR="008478D2" w:rsidRDefault="008478D2" w:rsidP="00E17D88">
      <w:pPr>
        <w:spacing w:after="0" w:line="240" w:lineRule="auto"/>
        <w:ind w:left="720"/>
        <w:rPr>
          <w:szCs w:val="18"/>
        </w:rPr>
      </w:pPr>
    </w:p>
    <w:p w14:paraId="5FD16CC3" w14:textId="215A72A9" w:rsidR="004578E1" w:rsidRPr="00CF4BCE" w:rsidRDefault="004578E1" w:rsidP="00E17D88">
      <w:pPr>
        <w:spacing w:after="0" w:line="240" w:lineRule="auto"/>
        <w:ind w:left="720"/>
        <w:rPr>
          <w:szCs w:val="18"/>
        </w:rPr>
      </w:pPr>
      <w:r w:rsidRPr="00CF4BCE">
        <w:rPr>
          <w:szCs w:val="18"/>
        </w:rPr>
        <w:t>1</w:t>
      </w:r>
      <w:r w:rsidRPr="00CF4BCE">
        <w:rPr>
          <w:szCs w:val="18"/>
          <w:vertAlign w:val="superscript"/>
        </w:rPr>
        <w:t>st</w:t>
      </w:r>
      <w:r w:rsidRPr="00CF4BCE">
        <w:rPr>
          <w:szCs w:val="18"/>
        </w:rPr>
        <w:t>. Session</w:t>
      </w:r>
      <w:r w:rsidRPr="00CF4BCE">
        <w:rPr>
          <w:szCs w:val="18"/>
        </w:rPr>
        <w:tab/>
      </w:r>
      <w:r>
        <w:rPr>
          <w:szCs w:val="18"/>
        </w:rPr>
        <w:t>09</w:t>
      </w:r>
      <w:r w:rsidRPr="00CF4BCE">
        <w:rPr>
          <w:szCs w:val="18"/>
        </w:rPr>
        <w:t>h</w:t>
      </w:r>
      <w:r>
        <w:rPr>
          <w:szCs w:val="18"/>
        </w:rPr>
        <w:t>3</w:t>
      </w:r>
      <w:r w:rsidRPr="00CF4BCE">
        <w:rPr>
          <w:szCs w:val="18"/>
        </w:rPr>
        <w:t>0 – 1</w:t>
      </w:r>
      <w:r>
        <w:rPr>
          <w:szCs w:val="18"/>
        </w:rPr>
        <w:t>3h0</w:t>
      </w:r>
      <w:r w:rsidRPr="00CF4BCE">
        <w:rPr>
          <w:szCs w:val="18"/>
        </w:rPr>
        <w:t>0</w:t>
      </w:r>
      <w:r w:rsidR="008478D2">
        <w:rPr>
          <w:szCs w:val="18"/>
        </w:rPr>
        <w:tab/>
      </w:r>
    </w:p>
    <w:p w14:paraId="00466636" w14:textId="4F442139" w:rsidR="004578E1" w:rsidRPr="00CF4BCE" w:rsidRDefault="004578E1" w:rsidP="00E17D88">
      <w:pPr>
        <w:spacing w:after="0" w:line="240" w:lineRule="auto"/>
        <w:ind w:left="720"/>
        <w:rPr>
          <w:szCs w:val="18"/>
        </w:rPr>
      </w:pPr>
      <w:r>
        <w:rPr>
          <w:szCs w:val="18"/>
        </w:rPr>
        <w:t>Interval</w:t>
      </w:r>
      <w:r>
        <w:rPr>
          <w:szCs w:val="18"/>
        </w:rPr>
        <w:tab/>
      </w:r>
      <w:r w:rsidRPr="00CF4BCE">
        <w:rPr>
          <w:szCs w:val="18"/>
        </w:rPr>
        <w:tab/>
        <w:t>13h00 – 1</w:t>
      </w:r>
      <w:r>
        <w:rPr>
          <w:szCs w:val="18"/>
        </w:rPr>
        <w:t>3</w:t>
      </w:r>
      <w:r w:rsidRPr="00CF4BCE">
        <w:rPr>
          <w:szCs w:val="18"/>
        </w:rPr>
        <w:t>h</w:t>
      </w:r>
      <w:r>
        <w:rPr>
          <w:szCs w:val="18"/>
        </w:rPr>
        <w:t>3</w:t>
      </w:r>
      <w:r w:rsidRPr="00CF4BCE">
        <w:rPr>
          <w:szCs w:val="18"/>
        </w:rPr>
        <w:t>0</w:t>
      </w:r>
      <w:r w:rsidR="008478D2">
        <w:rPr>
          <w:szCs w:val="18"/>
        </w:rPr>
        <w:tab/>
      </w:r>
    </w:p>
    <w:p w14:paraId="27CBD247" w14:textId="0C6A5DBF" w:rsidR="004578E1" w:rsidRPr="00CF4BCE" w:rsidRDefault="004578E1" w:rsidP="00E17D88">
      <w:pPr>
        <w:spacing w:after="0" w:line="240" w:lineRule="auto"/>
        <w:ind w:left="720"/>
        <w:rPr>
          <w:szCs w:val="18"/>
        </w:rPr>
      </w:pPr>
      <w:r w:rsidRPr="00CF4BCE">
        <w:rPr>
          <w:szCs w:val="18"/>
        </w:rPr>
        <w:t>3</w:t>
      </w:r>
      <w:r w:rsidRPr="00CF4BCE">
        <w:rPr>
          <w:szCs w:val="18"/>
          <w:vertAlign w:val="superscript"/>
        </w:rPr>
        <w:t>rd</w:t>
      </w:r>
      <w:r w:rsidRPr="00CF4BCE">
        <w:rPr>
          <w:szCs w:val="18"/>
        </w:rPr>
        <w:t>. Session</w:t>
      </w:r>
      <w:r w:rsidRPr="00CF4BCE">
        <w:rPr>
          <w:szCs w:val="18"/>
        </w:rPr>
        <w:tab/>
        <w:t>1</w:t>
      </w:r>
      <w:r>
        <w:rPr>
          <w:szCs w:val="18"/>
        </w:rPr>
        <w:t>3</w:t>
      </w:r>
      <w:r w:rsidRPr="00CF4BCE">
        <w:rPr>
          <w:szCs w:val="18"/>
        </w:rPr>
        <w:t>h</w:t>
      </w:r>
      <w:r>
        <w:rPr>
          <w:szCs w:val="18"/>
        </w:rPr>
        <w:t>3</w:t>
      </w:r>
      <w:r w:rsidRPr="00CF4BCE">
        <w:rPr>
          <w:szCs w:val="18"/>
        </w:rPr>
        <w:t>0 – 1</w:t>
      </w:r>
      <w:r>
        <w:rPr>
          <w:szCs w:val="18"/>
        </w:rPr>
        <w:t>7</w:t>
      </w:r>
      <w:r w:rsidRPr="00CF4BCE">
        <w:rPr>
          <w:szCs w:val="18"/>
        </w:rPr>
        <w:t>h00</w:t>
      </w:r>
      <w:r w:rsidR="008478D2">
        <w:rPr>
          <w:szCs w:val="18"/>
        </w:rPr>
        <w:tab/>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8"/>
      </w:tblGrid>
      <w:tr w:rsidR="00002DC8" w:rsidRPr="00237B3D" w14:paraId="43929DC9" w14:textId="77777777" w:rsidTr="006A40A8">
        <w:tc>
          <w:tcPr>
            <w:tcW w:w="7088" w:type="dxa"/>
            <w:tcBorders>
              <w:top w:val="nil"/>
              <w:left w:val="nil"/>
              <w:bottom w:val="nil"/>
              <w:right w:val="nil"/>
            </w:tcBorders>
            <w:shd w:val="clear" w:color="auto" w:fill="auto"/>
          </w:tcPr>
          <w:p w14:paraId="514EAB29" w14:textId="77777777" w:rsidR="00002DC8" w:rsidRPr="00237B3D" w:rsidRDefault="00002DC8" w:rsidP="006A40A8">
            <w:pPr>
              <w:spacing w:after="0" w:line="240" w:lineRule="auto"/>
              <w:rPr>
                <w:szCs w:val="18"/>
              </w:rPr>
            </w:pPr>
          </w:p>
          <w:p w14:paraId="5209230D" w14:textId="77777777" w:rsidR="00002DC8" w:rsidRPr="00237B3D" w:rsidRDefault="00516355" w:rsidP="006A40A8">
            <w:pPr>
              <w:spacing w:after="0" w:line="240" w:lineRule="auto"/>
              <w:rPr>
                <w:szCs w:val="18"/>
              </w:rPr>
            </w:pPr>
            <w:r w:rsidRPr="00237B3D">
              <w:rPr>
                <w:szCs w:val="18"/>
              </w:rPr>
              <w:t>*</w:t>
            </w:r>
            <w:r w:rsidR="00002DC8" w:rsidRPr="00237B3D">
              <w:rPr>
                <w:szCs w:val="18"/>
              </w:rPr>
              <w:t xml:space="preserve">Note: </w:t>
            </w:r>
            <w:r w:rsidR="001361D0" w:rsidRPr="00237B3D">
              <w:rPr>
                <w:szCs w:val="18"/>
              </w:rPr>
              <w:t xml:space="preserve">The length of the interval shall be </w:t>
            </w:r>
            <w:r w:rsidR="00347868" w:rsidRPr="00237B3D">
              <w:rPr>
                <w:szCs w:val="18"/>
              </w:rPr>
              <w:t>30-minute</w:t>
            </w:r>
            <w:r w:rsidR="001361D0" w:rsidRPr="00237B3D">
              <w:rPr>
                <w:szCs w:val="18"/>
              </w:rPr>
              <w:t>s</w:t>
            </w:r>
            <w:r w:rsidR="00E430BD">
              <w:rPr>
                <w:szCs w:val="18"/>
              </w:rPr>
              <w:t xml:space="preserve"> in all uninterrupted matches. </w:t>
            </w:r>
          </w:p>
        </w:tc>
      </w:tr>
    </w:tbl>
    <w:p w14:paraId="6ABC0FB8" w14:textId="77777777" w:rsidR="00DF3460" w:rsidRPr="00237B3D" w:rsidRDefault="00DF3460" w:rsidP="00DF3460">
      <w:pPr>
        <w:rPr>
          <w:szCs w:val="18"/>
        </w:rPr>
      </w:pPr>
    </w:p>
    <w:p w14:paraId="4BB3EEAB" w14:textId="77777777" w:rsidR="00242368" w:rsidRPr="00237B3D" w:rsidRDefault="00242368" w:rsidP="00B45E0F">
      <w:pPr>
        <w:pStyle w:val="Heading2"/>
        <w:rPr>
          <w:rFonts w:cs="Arial"/>
          <w:sz w:val="18"/>
          <w:szCs w:val="18"/>
        </w:rPr>
      </w:pPr>
      <w:bookmarkStart w:id="189" w:name="_Ref486932565"/>
      <w:r w:rsidRPr="00237B3D">
        <w:rPr>
          <w:rFonts w:cs="Arial"/>
          <w:sz w:val="18"/>
          <w:szCs w:val="18"/>
        </w:rPr>
        <w:t>Minimum Over Rates</w:t>
      </w:r>
      <w:bookmarkEnd w:id="189"/>
    </w:p>
    <w:p w14:paraId="50D7F461" w14:textId="77777777" w:rsidR="00242368" w:rsidRPr="00237B3D" w:rsidRDefault="00242368" w:rsidP="002D21B6">
      <w:pPr>
        <w:pStyle w:val="Heading3"/>
        <w:ind w:hanging="1004"/>
        <w:rPr>
          <w:szCs w:val="18"/>
        </w:rPr>
      </w:pPr>
      <w:r w:rsidRPr="00237B3D">
        <w:rPr>
          <w:szCs w:val="18"/>
        </w:rPr>
        <w:t xml:space="preserve">The minimum over rate to be achieved </w:t>
      </w:r>
      <w:r w:rsidR="00DF3460" w:rsidRPr="00237B3D">
        <w:rPr>
          <w:szCs w:val="18"/>
        </w:rPr>
        <w:t>shall</w:t>
      </w:r>
      <w:r w:rsidRPr="00237B3D">
        <w:rPr>
          <w:szCs w:val="18"/>
        </w:rPr>
        <w:t xml:space="preserve"> be </w:t>
      </w:r>
      <w:r w:rsidR="005C0705" w:rsidRPr="00237B3D">
        <w:rPr>
          <w:szCs w:val="18"/>
        </w:rPr>
        <w:t xml:space="preserve">14.28 </w:t>
      </w:r>
      <w:r w:rsidRPr="00237B3D">
        <w:rPr>
          <w:szCs w:val="18"/>
        </w:rPr>
        <w:t>overs per hour.</w:t>
      </w:r>
    </w:p>
    <w:p w14:paraId="07C71A6A" w14:textId="77777777" w:rsidR="00242368" w:rsidRPr="00237B3D" w:rsidRDefault="00242368" w:rsidP="002D21B6">
      <w:pPr>
        <w:pStyle w:val="Heading3"/>
        <w:ind w:hanging="1004"/>
        <w:rPr>
          <w:szCs w:val="18"/>
        </w:rPr>
      </w:pPr>
      <w:r w:rsidRPr="00237B3D">
        <w:rPr>
          <w:szCs w:val="18"/>
        </w:rPr>
        <w:t xml:space="preserve">The actual over </w:t>
      </w:r>
      <w:r w:rsidR="00DF3460" w:rsidRPr="00237B3D">
        <w:rPr>
          <w:szCs w:val="18"/>
        </w:rPr>
        <w:t>rate shall</w:t>
      </w:r>
      <w:r w:rsidRPr="00237B3D">
        <w:rPr>
          <w:szCs w:val="18"/>
        </w:rPr>
        <w:t xml:space="preserve"> be calculated at the end of </w:t>
      </w:r>
      <w:r w:rsidR="008A6CBF" w:rsidRPr="00237B3D">
        <w:rPr>
          <w:szCs w:val="18"/>
        </w:rPr>
        <w:t>each innings</w:t>
      </w:r>
      <w:r w:rsidRPr="00237B3D">
        <w:rPr>
          <w:szCs w:val="18"/>
        </w:rPr>
        <w:t xml:space="preserve"> by the umpires</w:t>
      </w:r>
      <w:r w:rsidR="008A6CBF" w:rsidRPr="00237B3D">
        <w:rPr>
          <w:szCs w:val="18"/>
        </w:rPr>
        <w:t>.</w:t>
      </w:r>
    </w:p>
    <w:p w14:paraId="7C4CFA91" w14:textId="77777777" w:rsidR="00242368" w:rsidRPr="00237B3D" w:rsidRDefault="00242368" w:rsidP="002D21B6">
      <w:pPr>
        <w:pStyle w:val="Heading3"/>
        <w:ind w:hanging="1004"/>
        <w:rPr>
          <w:szCs w:val="18"/>
        </w:rPr>
      </w:pPr>
      <w:r w:rsidRPr="00237B3D">
        <w:rPr>
          <w:szCs w:val="18"/>
        </w:rPr>
        <w:t>In calculating the actual over rate for the match, allowances will be given as follows:</w:t>
      </w:r>
    </w:p>
    <w:p w14:paraId="3035975F" w14:textId="3485739E" w:rsidR="00242368" w:rsidRPr="00237B3D" w:rsidRDefault="00242368" w:rsidP="00F04137">
      <w:pPr>
        <w:pStyle w:val="Heading4"/>
        <w:rPr>
          <w:rFonts w:cs="Arial"/>
          <w:szCs w:val="18"/>
        </w:rPr>
      </w:pPr>
      <w:r w:rsidRPr="00237B3D">
        <w:rPr>
          <w:rFonts w:cs="Arial"/>
          <w:szCs w:val="18"/>
        </w:rPr>
        <w:t>The time lost as a result of treatment given to a player by an authorised medical personnel on the field of play;</w:t>
      </w:r>
    </w:p>
    <w:p w14:paraId="12FCD362" w14:textId="77777777" w:rsidR="00242368" w:rsidRPr="00237B3D" w:rsidRDefault="00242368" w:rsidP="00B45E0F">
      <w:pPr>
        <w:pStyle w:val="Heading4"/>
        <w:rPr>
          <w:rFonts w:cs="Arial"/>
          <w:szCs w:val="18"/>
        </w:rPr>
      </w:pPr>
      <w:r w:rsidRPr="00237B3D">
        <w:rPr>
          <w:rFonts w:cs="Arial"/>
          <w:szCs w:val="18"/>
        </w:rPr>
        <w:t>The time lost as a result of a player being required to leave the field as a result of a serious injury;</w:t>
      </w:r>
    </w:p>
    <w:p w14:paraId="08460F1A" w14:textId="77777777" w:rsidR="00242368" w:rsidRPr="00237B3D" w:rsidRDefault="00242368" w:rsidP="00B45E0F">
      <w:pPr>
        <w:pStyle w:val="Heading4"/>
        <w:rPr>
          <w:rFonts w:cs="Arial"/>
          <w:szCs w:val="18"/>
        </w:rPr>
      </w:pPr>
      <w:r w:rsidRPr="00237B3D">
        <w:rPr>
          <w:rFonts w:cs="Arial"/>
          <w:szCs w:val="18"/>
        </w:rPr>
        <w:t>The time taken for all third umpire referrals and consultations;</w:t>
      </w:r>
    </w:p>
    <w:p w14:paraId="02BE0A47" w14:textId="77777777" w:rsidR="00242368" w:rsidRPr="00237B3D" w:rsidRDefault="00242368" w:rsidP="00B45E0F">
      <w:pPr>
        <w:pStyle w:val="Heading4"/>
        <w:rPr>
          <w:rFonts w:cs="Arial"/>
          <w:szCs w:val="18"/>
        </w:rPr>
      </w:pPr>
      <w:bookmarkStart w:id="190" w:name="_Ref486948047"/>
      <w:r w:rsidRPr="00237B3D">
        <w:rPr>
          <w:rFonts w:cs="Arial"/>
          <w:szCs w:val="18"/>
        </w:rPr>
        <w:t>The time lost as a result of time wasting by the batting side; and</w:t>
      </w:r>
      <w:bookmarkEnd w:id="190"/>
    </w:p>
    <w:p w14:paraId="4F9CF140" w14:textId="77777777" w:rsidR="00242368" w:rsidRPr="00237B3D" w:rsidRDefault="00242368" w:rsidP="0009393D">
      <w:pPr>
        <w:pStyle w:val="Heading4"/>
        <w:ind w:left="1418" w:hanging="709"/>
        <w:rPr>
          <w:rFonts w:cs="Arial"/>
          <w:szCs w:val="18"/>
        </w:rPr>
      </w:pPr>
      <w:r w:rsidRPr="00237B3D">
        <w:rPr>
          <w:rFonts w:cs="Arial"/>
          <w:szCs w:val="18"/>
        </w:rPr>
        <w:t>The time lost due to all other circumstances that are beyond the control of the fielding side.</w:t>
      </w:r>
    </w:p>
    <w:p w14:paraId="52E00B94" w14:textId="3BB33C2C" w:rsidR="00242368" w:rsidRPr="00237B3D" w:rsidRDefault="00242368" w:rsidP="002D21B6">
      <w:pPr>
        <w:pStyle w:val="Heading3"/>
        <w:ind w:left="1418" w:hanging="709"/>
        <w:rPr>
          <w:szCs w:val="18"/>
        </w:rPr>
      </w:pPr>
      <w:r w:rsidRPr="00237B3D">
        <w:rPr>
          <w:szCs w:val="18"/>
        </w:rPr>
        <w:t>In the event of any time allowances being granted to the fielding team under</w:t>
      </w:r>
      <w:r w:rsidR="007A5AFA" w:rsidRPr="00237B3D">
        <w:rPr>
          <w:szCs w:val="18"/>
        </w:rPr>
        <w:t xml:space="preserve"> clause</w:t>
      </w:r>
      <w:r w:rsidR="0009393D">
        <w:rPr>
          <w:szCs w:val="18"/>
        </w:rPr>
        <w:t xml:space="preserve"> 12.8.3.4</w:t>
      </w:r>
      <w:r w:rsidRPr="00237B3D">
        <w:rPr>
          <w:szCs w:val="18"/>
        </w:rPr>
        <w:t xml:space="preserve"> above (time wasting by batting team), then such time shall be deducted from the allowances granted to such batting team in the determination of its over rate.</w:t>
      </w:r>
    </w:p>
    <w:p w14:paraId="782909C0" w14:textId="77777777" w:rsidR="00242368" w:rsidRPr="00237B3D" w:rsidRDefault="00242368" w:rsidP="002D21B6">
      <w:pPr>
        <w:pStyle w:val="Heading3"/>
        <w:ind w:left="1418" w:hanging="709"/>
        <w:rPr>
          <w:szCs w:val="18"/>
        </w:rPr>
      </w:pPr>
      <w:r w:rsidRPr="00237B3D">
        <w:rPr>
          <w:szCs w:val="18"/>
        </w:rPr>
        <w:t xml:space="preserve">If a </w:t>
      </w:r>
      <w:r w:rsidR="00A74DD7" w:rsidRPr="00237B3D">
        <w:rPr>
          <w:szCs w:val="18"/>
        </w:rPr>
        <w:t xml:space="preserve">batting team </w:t>
      </w:r>
      <w:r w:rsidRPr="00237B3D">
        <w:rPr>
          <w:szCs w:val="18"/>
        </w:rPr>
        <w:t>is bowled out</w:t>
      </w:r>
      <w:r w:rsidR="001C7C94" w:rsidRPr="00237B3D">
        <w:rPr>
          <w:szCs w:val="18"/>
        </w:rPr>
        <w:t xml:space="preserve"> </w:t>
      </w:r>
      <w:r w:rsidR="005C0705" w:rsidRPr="00237B3D">
        <w:rPr>
          <w:szCs w:val="18"/>
        </w:rPr>
        <w:t>within the time determined for that innings pursuant to these playing conditions (taking into account all of the time allowances set out above), the fielding side shall be deemed to have complied with the required minimum over rate.</w:t>
      </w:r>
    </w:p>
    <w:p w14:paraId="5967F48C" w14:textId="77777777" w:rsidR="00052242" w:rsidRPr="00237B3D" w:rsidRDefault="00052242" w:rsidP="002D21B6">
      <w:pPr>
        <w:pStyle w:val="Heading3"/>
        <w:ind w:left="1418" w:hanging="709"/>
        <w:rPr>
          <w:szCs w:val="18"/>
        </w:rPr>
      </w:pPr>
      <w:bookmarkStart w:id="191" w:name="_Hlk494050500"/>
      <w:r w:rsidRPr="00237B3D">
        <w:rPr>
          <w:szCs w:val="18"/>
        </w:rPr>
        <w:t>The current over rate of the fielding team (+/- overs compared to the minimum rate required), to be advised by the 3rd umpire every 30 minutes as a minimum, shall be displayed on a scoreboard or replay screen.</w:t>
      </w:r>
    </w:p>
    <w:p w14:paraId="041D8AFC" w14:textId="77777777" w:rsidR="009C3BA6" w:rsidRPr="00237B3D" w:rsidRDefault="009C3BA6" w:rsidP="000E7E85">
      <w:pPr>
        <w:ind w:left="1418" w:hanging="709"/>
        <w:rPr>
          <w:szCs w:val="18"/>
        </w:rPr>
      </w:pPr>
      <w:r w:rsidRPr="00237B3D">
        <w:rPr>
          <w:szCs w:val="18"/>
        </w:rPr>
        <w:t>12.8.7</w:t>
      </w:r>
      <w:r w:rsidRPr="00237B3D">
        <w:rPr>
          <w:szCs w:val="18"/>
        </w:rPr>
        <w:tab/>
        <w:t xml:space="preserve">If the over rate is calculated as being under the minimum over rate of </w:t>
      </w:r>
      <w:r w:rsidR="004F34BB">
        <w:rPr>
          <w:szCs w:val="18"/>
        </w:rPr>
        <w:t xml:space="preserve">14.28 </w:t>
      </w:r>
      <w:r w:rsidRPr="00237B3D">
        <w:rPr>
          <w:szCs w:val="18"/>
        </w:rPr>
        <w:t>overs to the hour, the following shall apply:</w:t>
      </w:r>
    </w:p>
    <w:p w14:paraId="7C699D24" w14:textId="77777777" w:rsidR="00746BC7" w:rsidRPr="00A6418F" w:rsidRDefault="009C3BA6" w:rsidP="00746BC7">
      <w:pPr>
        <w:ind w:left="2160" w:hanging="716"/>
        <w:rPr>
          <w:szCs w:val="18"/>
        </w:rPr>
      </w:pPr>
      <w:r w:rsidRPr="00237B3D">
        <w:rPr>
          <w:szCs w:val="18"/>
        </w:rPr>
        <w:t>(a)</w:t>
      </w:r>
      <w:r w:rsidRPr="00237B3D">
        <w:rPr>
          <w:szCs w:val="18"/>
        </w:rPr>
        <w:tab/>
      </w:r>
      <w:r w:rsidRPr="00A6418F">
        <w:rPr>
          <w:szCs w:val="18"/>
        </w:rPr>
        <w:t xml:space="preserve">As soon as reasonably practicable the </w:t>
      </w:r>
      <w:bookmarkStart w:id="192" w:name="_Hlk494297501"/>
      <w:r w:rsidR="00746BC7" w:rsidRPr="00A6418F">
        <w:rPr>
          <w:szCs w:val="18"/>
        </w:rPr>
        <w:t xml:space="preserve">Match Referee </w:t>
      </w:r>
      <w:bookmarkEnd w:id="192"/>
      <w:r w:rsidRPr="00A6418F">
        <w:rPr>
          <w:szCs w:val="18"/>
        </w:rPr>
        <w:t xml:space="preserve">shall inform the team captain and/or team manager of the relevant fielding team that the CSA Regulations have been breached and that the prescribed sanction in accordance with Clause 16.6 shall be applied. </w:t>
      </w:r>
    </w:p>
    <w:p w14:paraId="7ABE65BC" w14:textId="5166BE95" w:rsidR="009C3BA6" w:rsidRPr="00A6418F" w:rsidRDefault="009C3BA6" w:rsidP="009C3BA6">
      <w:pPr>
        <w:ind w:left="2160" w:hanging="716"/>
        <w:rPr>
          <w:szCs w:val="18"/>
        </w:rPr>
      </w:pPr>
      <w:r w:rsidRPr="00A6418F">
        <w:rPr>
          <w:szCs w:val="18"/>
        </w:rPr>
        <w:t>(b)</w:t>
      </w:r>
      <w:r w:rsidRPr="00A6418F">
        <w:rPr>
          <w:szCs w:val="18"/>
        </w:rPr>
        <w:tab/>
        <w:t xml:space="preserve">If, after consultation with </w:t>
      </w:r>
      <w:r w:rsidR="0049519E">
        <w:rPr>
          <w:szCs w:val="18"/>
        </w:rPr>
        <w:t>the Umpire Manager</w:t>
      </w:r>
      <w:r w:rsidR="004C6790" w:rsidRPr="00A6418F">
        <w:rPr>
          <w:szCs w:val="18"/>
        </w:rPr>
        <w:t xml:space="preserve"> </w:t>
      </w:r>
      <w:r w:rsidRPr="00A6418F">
        <w:rPr>
          <w:szCs w:val="18"/>
        </w:rPr>
        <w:t xml:space="preserve">is of the opinion that the minimum over rate was not achieved by the fielding team by reason of events beyond its control, including (but not limited to) time wasting by the batting team, the </w:t>
      </w:r>
      <w:r w:rsidR="00E17D88" w:rsidRPr="00A6418F">
        <w:rPr>
          <w:szCs w:val="18"/>
        </w:rPr>
        <w:t>Umpires</w:t>
      </w:r>
      <w:r w:rsidR="004C6790" w:rsidRPr="00A6418F">
        <w:rPr>
          <w:szCs w:val="18"/>
        </w:rPr>
        <w:t xml:space="preserve"> </w:t>
      </w:r>
      <w:r w:rsidRPr="00A6418F">
        <w:rPr>
          <w:szCs w:val="18"/>
        </w:rPr>
        <w:t>shall be entitled to amend the over rate calculation as he deems appropriate.</w:t>
      </w:r>
    </w:p>
    <w:p w14:paraId="7551E0A5" w14:textId="2C3A412C" w:rsidR="009C3BA6" w:rsidRPr="00A6418F" w:rsidRDefault="009C3BA6" w:rsidP="009C3BA6">
      <w:pPr>
        <w:ind w:left="2160" w:hanging="716"/>
        <w:rPr>
          <w:szCs w:val="18"/>
        </w:rPr>
      </w:pPr>
      <w:r w:rsidRPr="00A6418F">
        <w:rPr>
          <w:szCs w:val="18"/>
        </w:rPr>
        <w:t>(c)</w:t>
      </w:r>
      <w:r w:rsidRPr="00A6418F">
        <w:rPr>
          <w:szCs w:val="18"/>
        </w:rPr>
        <w:tab/>
        <w:t>In the event of the</w:t>
      </w:r>
      <w:r w:rsidR="0049519E">
        <w:rPr>
          <w:szCs w:val="18"/>
        </w:rPr>
        <w:t xml:space="preserve"> Umpires</w:t>
      </w:r>
      <w:r w:rsidR="004C6790" w:rsidRPr="00A6418F">
        <w:rPr>
          <w:szCs w:val="18"/>
        </w:rPr>
        <w:t xml:space="preserve"> </w:t>
      </w:r>
      <w:r w:rsidRPr="00A6418F">
        <w:rPr>
          <w:szCs w:val="18"/>
        </w:rPr>
        <w:t>being of the opinion that the conduct of the batting team has prevented the fielding team from bowling the minimum over rate, the</w:t>
      </w:r>
      <w:r w:rsidR="0049519E">
        <w:rPr>
          <w:szCs w:val="18"/>
        </w:rPr>
        <w:t xml:space="preserve"> Umpires</w:t>
      </w:r>
      <w:r w:rsidR="00746BC7" w:rsidRPr="00A6418F">
        <w:rPr>
          <w:szCs w:val="18"/>
        </w:rPr>
        <w:t xml:space="preserve"> i</w:t>
      </w:r>
      <w:r w:rsidRPr="00A6418F">
        <w:rPr>
          <w:szCs w:val="18"/>
        </w:rPr>
        <w:t>s entitled to impose a sanction on the batting team, the maximum sanction being that which can be impose</w:t>
      </w:r>
      <w:r w:rsidR="00E07051" w:rsidRPr="00A6418F">
        <w:rPr>
          <w:szCs w:val="18"/>
        </w:rPr>
        <w:t>d in accordance with Clause 12.8</w:t>
      </w:r>
      <w:r w:rsidRPr="00A6418F">
        <w:rPr>
          <w:szCs w:val="18"/>
        </w:rPr>
        <w:t>.</w:t>
      </w:r>
      <w:r w:rsidR="00E07051" w:rsidRPr="00A6418F">
        <w:rPr>
          <w:szCs w:val="18"/>
        </w:rPr>
        <w:t>8</w:t>
      </w:r>
    </w:p>
    <w:p w14:paraId="612403D0" w14:textId="77777777" w:rsidR="009C3BA6" w:rsidRPr="00237B3D" w:rsidRDefault="009C3BA6" w:rsidP="000E7E85">
      <w:pPr>
        <w:ind w:firstLine="709"/>
        <w:rPr>
          <w:szCs w:val="18"/>
        </w:rPr>
      </w:pPr>
      <w:r w:rsidRPr="00237B3D">
        <w:rPr>
          <w:szCs w:val="18"/>
        </w:rPr>
        <w:t>12.8.8</w:t>
      </w:r>
      <w:r w:rsidRPr="00237B3D">
        <w:rPr>
          <w:szCs w:val="18"/>
        </w:rPr>
        <w:tab/>
        <w:t>Sanction</w:t>
      </w:r>
    </w:p>
    <w:p w14:paraId="3DB335BA" w14:textId="77777777" w:rsidR="009C3BA6" w:rsidRPr="00237B3D" w:rsidRDefault="009C3BA6" w:rsidP="000E7E85">
      <w:pPr>
        <w:ind w:left="1440"/>
        <w:rPr>
          <w:szCs w:val="18"/>
        </w:rPr>
      </w:pPr>
      <w:r w:rsidRPr="00237B3D">
        <w:rPr>
          <w:szCs w:val="18"/>
        </w:rPr>
        <w:t>No sanction may be imposed in respect of minimum over rates in the event of the batting team being bowled out, or a result is achieved, within the time determined for that innings under these conditions.</w:t>
      </w:r>
    </w:p>
    <w:p w14:paraId="1F210161" w14:textId="77777777" w:rsidR="009C3BA6" w:rsidRPr="00237B3D" w:rsidRDefault="009C3BA6" w:rsidP="000E7E85">
      <w:pPr>
        <w:ind w:left="1440" w:firstLine="1"/>
        <w:rPr>
          <w:szCs w:val="18"/>
        </w:rPr>
      </w:pPr>
      <w:r w:rsidRPr="00237B3D">
        <w:rPr>
          <w:szCs w:val="18"/>
        </w:rPr>
        <w:t xml:space="preserve">In the event of the </w:t>
      </w:r>
      <w:r w:rsidR="00E17D88">
        <w:rPr>
          <w:szCs w:val="18"/>
        </w:rPr>
        <w:t>Umpires</w:t>
      </w:r>
      <w:r w:rsidR="004C6790" w:rsidRPr="00237B3D">
        <w:rPr>
          <w:szCs w:val="18"/>
        </w:rPr>
        <w:t xml:space="preserve"> </w:t>
      </w:r>
      <w:r w:rsidRPr="00237B3D">
        <w:rPr>
          <w:szCs w:val="18"/>
        </w:rPr>
        <w:t xml:space="preserve">having determined the over rate being below that required, the </w:t>
      </w:r>
      <w:r w:rsidR="00E17D88">
        <w:rPr>
          <w:szCs w:val="18"/>
        </w:rPr>
        <w:t>Umpires</w:t>
      </w:r>
      <w:r w:rsidR="004C6790" w:rsidRPr="00237B3D">
        <w:rPr>
          <w:szCs w:val="18"/>
        </w:rPr>
        <w:t xml:space="preserve"> </w:t>
      </w:r>
      <w:r w:rsidRPr="00237B3D">
        <w:rPr>
          <w:szCs w:val="18"/>
        </w:rPr>
        <w:t>shall impose the following sanctions at the end of the match:</w:t>
      </w:r>
    </w:p>
    <w:p w14:paraId="503EB3CA" w14:textId="77777777" w:rsidR="009C3BA6" w:rsidRPr="00237B3D" w:rsidRDefault="009C3BA6" w:rsidP="009C3BA6">
      <w:pPr>
        <w:ind w:left="709"/>
        <w:rPr>
          <w:szCs w:val="18"/>
        </w:rPr>
      </w:pPr>
      <w:r w:rsidRPr="00237B3D">
        <w:rPr>
          <w:szCs w:val="18"/>
        </w:rPr>
        <w:tab/>
      </w:r>
      <w:r w:rsidRPr="00237B3D">
        <w:rPr>
          <w:szCs w:val="18"/>
        </w:rPr>
        <w:tab/>
        <w:t>12.8.8.1</w:t>
      </w:r>
      <w:r w:rsidRPr="00237B3D">
        <w:rPr>
          <w:szCs w:val="18"/>
        </w:rPr>
        <w:tab/>
        <w:t>Preliminary Round</w:t>
      </w:r>
    </w:p>
    <w:p w14:paraId="10842626" w14:textId="77777777" w:rsidR="009C3BA6" w:rsidRPr="00237B3D" w:rsidRDefault="009C3BA6" w:rsidP="009C3BA6">
      <w:pPr>
        <w:ind w:left="709"/>
        <w:rPr>
          <w:szCs w:val="18"/>
        </w:rPr>
      </w:pPr>
      <w:r w:rsidRPr="00237B3D">
        <w:rPr>
          <w:szCs w:val="18"/>
        </w:rPr>
        <w:tab/>
      </w:r>
      <w:r w:rsidRPr="00237B3D">
        <w:rPr>
          <w:szCs w:val="18"/>
        </w:rPr>
        <w:tab/>
      </w:r>
      <w:r w:rsidRPr="00237B3D">
        <w:rPr>
          <w:szCs w:val="18"/>
        </w:rPr>
        <w:tab/>
        <w:t>(a)</w:t>
      </w:r>
      <w:r w:rsidRPr="00237B3D">
        <w:rPr>
          <w:szCs w:val="18"/>
        </w:rPr>
        <w:tab/>
        <w:t>For each over short of the minimum overs required – one point forfeiture.</w:t>
      </w:r>
    </w:p>
    <w:p w14:paraId="38B84A82" w14:textId="33D3B836" w:rsidR="009C3BA6" w:rsidRPr="00237B3D" w:rsidRDefault="009C3BA6" w:rsidP="009C3BA6">
      <w:pPr>
        <w:ind w:left="2880" w:hanging="720"/>
        <w:rPr>
          <w:szCs w:val="18"/>
        </w:rPr>
      </w:pPr>
      <w:r w:rsidRPr="00237B3D">
        <w:rPr>
          <w:szCs w:val="18"/>
        </w:rPr>
        <w:t>(b)</w:t>
      </w:r>
      <w:r w:rsidRPr="00237B3D">
        <w:rPr>
          <w:szCs w:val="18"/>
        </w:rPr>
        <w:tab/>
        <w:t xml:space="preserve">If the over rate is more than 2 overs short of the minimum overs required, the captain will in addition to the sanctions imposed in Clause 16.4 </w:t>
      </w:r>
      <w:r w:rsidR="00657442" w:rsidRPr="00657442">
        <w:rPr>
          <w:color w:val="FF0000"/>
          <w:szCs w:val="18"/>
        </w:rPr>
        <w:t>below</w:t>
      </w:r>
      <w:r w:rsidRPr="00657442">
        <w:rPr>
          <w:color w:val="FF0000"/>
          <w:szCs w:val="18"/>
        </w:rPr>
        <w:t>,</w:t>
      </w:r>
      <w:r w:rsidRPr="00237B3D">
        <w:rPr>
          <w:szCs w:val="18"/>
        </w:rPr>
        <w:t xml:space="preserve"> be charged under the Rules and Code of Conduct of CSA Level 2, conduct contrary to the spirit of the game, on the basis of time wasting.</w:t>
      </w:r>
    </w:p>
    <w:p w14:paraId="110F3ABE" w14:textId="77777777" w:rsidR="009C3BA6" w:rsidRPr="00237B3D" w:rsidRDefault="009C3BA6" w:rsidP="009C3BA6">
      <w:pPr>
        <w:ind w:left="709"/>
        <w:rPr>
          <w:szCs w:val="18"/>
        </w:rPr>
      </w:pPr>
      <w:r w:rsidRPr="00237B3D">
        <w:rPr>
          <w:szCs w:val="18"/>
        </w:rPr>
        <w:tab/>
      </w:r>
      <w:r w:rsidRPr="00237B3D">
        <w:rPr>
          <w:szCs w:val="18"/>
        </w:rPr>
        <w:tab/>
      </w:r>
      <w:r w:rsidRPr="00237B3D">
        <w:rPr>
          <w:szCs w:val="18"/>
        </w:rPr>
        <w:tab/>
        <w:t>(c)</w:t>
      </w:r>
      <w:r w:rsidRPr="00237B3D">
        <w:rPr>
          <w:szCs w:val="18"/>
        </w:rPr>
        <w:tab/>
        <w:t xml:space="preserve">On a point of clarity: </w:t>
      </w:r>
    </w:p>
    <w:p w14:paraId="104D3284" w14:textId="77777777" w:rsidR="009C3BA6" w:rsidRPr="00237B3D" w:rsidRDefault="009C3BA6" w:rsidP="009C3BA6">
      <w:pPr>
        <w:ind w:left="2880" w:firstLine="4"/>
        <w:rPr>
          <w:szCs w:val="18"/>
        </w:rPr>
      </w:pPr>
      <w:r w:rsidRPr="00237B3D">
        <w:rPr>
          <w:szCs w:val="18"/>
        </w:rPr>
        <w:t xml:space="preserve">Any sanctions meted out </w:t>
      </w:r>
      <w:r w:rsidR="00E07051" w:rsidRPr="00237B3D">
        <w:rPr>
          <w:szCs w:val="18"/>
        </w:rPr>
        <w:t xml:space="preserve">to a captain of a team in 12.8.8.1 and 12.8.8.2 below </w:t>
      </w:r>
      <w:r w:rsidRPr="00237B3D">
        <w:rPr>
          <w:szCs w:val="18"/>
        </w:rPr>
        <w:t>shall be regarded as being cumulative to the team. A captain cited in a match shall be cited at the appropriate level that any such previously cumulative sanctions would require i.e. as if he himself had been captain in the previous matches where slow over rate sanctions had been imposed.</w:t>
      </w:r>
    </w:p>
    <w:p w14:paraId="7C979ADC" w14:textId="36874E18" w:rsidR="009C3BA6" w:rsidRPr="00237B3D" w:rsidRDefault="00A02EA6" w:rsidP="000E7E85">
      <w:pPr>
        <w:ind w:left="709" w:hanging="283"/>
        <w:rPr>
          <w:szCs w:val="18"/>
        </w:rPr>
      </w:pPr>
      <w:r w:rsidRPr="00237B3D">
        <w:rPr>
          <w:szCs w:val="18"/>
        </w:rPr>
        <w:tab/>
      </w:r>
      <w:r w:rsidRPr="00237B3D">
        <w:rPr>
          <w:szCs w:val="18"/>
        </w:rPr>
        <w:tab/>
        <w:t>12.8.8.2</w:t>
      </w:r>
      <w:r w:rsidRPr="00237B3D">
        <w:rPr>
          <w:szCs w:val="18"/>
        </w:rPr>
        <w:tab/>
      </w:r>
      <w:r w:rsidR="0049519E">
        <w:rPr>
          <w:szCs w:val="18"/>
        </w:rPr>
        <w:t>Qualifier for Final and Final</w:t>
      </w:r>
    </w:p>
    <w:p w14:paraId="5F1CF0DE" w14:textId="77777777" w:rsidR="00C543FD" w:rsidRPr="00237B3D" w:rsidRDefault="009C3BA6" w:rsidP="000E7E85">
      <w:pPr>
        <w:ind w:left="1429"/>
        <w:rPr>
          <w:szCs w:val="18"/>
        </w:rPr>
      </w:pPr>
      <w:r w:rsidRPr="00237B3D">
        <w:rPr>
          <w:szCs w:val="18"/>
        </w:rPr>
        <w:t xml:space="preserve">In the event of the over rate being below </w:t>
      </w:r>
      <w:r w:rsidR="00E07051" w:rsidRPr="00237B3D">
        <w:rPr>
          <w:szCs w:val="18"/>
        </w:rPr>
        <w:t>that specified under Clause 12.8</w:t>
      </w:r>
      <w:r w:rsidRPr="00237B3D">
        <w:rPr>
          <w:szCs w:val="18"/>
        </w:rPr>
        <w:t>, the Captain will be charged under the Code of Conduct, conduct contrary to the spirit of the game, on the basis of time wasting.</w:t>
      </w:r>
    </w:p>
    <w:p w14:paraId="745153BB" w14:textId="77777777" w:rsidR="00A86D89" w:rsidRPr="00237B3D" w:rsidRDefault="00A86D89" w:rsidP="00283BF0">
      <w:pPr>
        <w:pStyle w:val="Heading1"/>
        <w:ind w:left="709" w:hanging="709"/>
        <w:rPr>
          <w:rFonts w:cs="Arial"/>
          <w:sz w:val="18"/>
          <w:szCs w:val="18"/>
        </w:rPr>
      </w:pPr>
      <w:bookmarkStart w:id="193" w:name="_Toc486666390"/>
      <w:bookmarkStart w:id="194" w:name="_Toc486673300"/>
      <w:bookmarkStart w:id="195" w:name="_Toc493978015"/>
      <w:bookmarkEnd w:id="188"/>
      <w:bookmarkEnd w:id="191"/>
      <w:r w:rsidRPr="00237B3D">
        <w:rPr>
          <w:rFonts w:cs="Arial"/>
          <w:sz w:val="18"/>
          <w:szCs w:val="18"/>
        </w:rPr>
        <w:t>INNINGS</w:t>
      </w:r>
      <w:bookmarkEnd w:id="193"/>
      <w:bookmarkEnd w:id="194"/>
      <w:bookmarkEnd w:id="195"/>
    </w:p>
    <w:p w14:paraId="6F061A07" w14:textId="77777777" w:rsidR="00A86D89" w:rsidRPr="00237B3D" w:rsidRDefault="00A86D89" w:rsidP="00B45E0F">
      <w:pPr>
        <w:pStyle w:val="Heading2"/>
        <w:rPr>
          <w:rFonts w:cs="Arial"/>
          <w:sz w:val="18"/>
          <w:szCs w:val="18"/>
        </w:rPr>
      </w:pPr>
      <w:bookmarkStart w:id="196" w:name="_Toc486673301"/>
      <w:r w:rsidRPr="00237B3D">
        <w:rPr>
          <w:rFonts w:cs="Arial"/>
          <w:sz w:val="18"/>
          <w:szCs w:val="18"/>
        </w:rPr>
        <w:t>Number of innings</w:t>
      </w:r>
      <w:bookmarkEnd w:id="196"/>
    </w:p>
    <w:p w14:paraId="58216A5D" w14:textId="77777777" w:rsidR="00A86D89" w:rsidRPr="00237B3D" w:rsidRDefault="00A86D89" w:rsidP="000E7E85">
      <w:pPr>
        <w:pStyle w:val="Heading3"/>
        <w:ind w:hanging="1004"/>
        <w:rPr>
          <w:szCs w:val="18"/>
        </w:rPr>
      </w:pPr>
      <w:r w:rsidRPr="00237B3D">
        <w:rPr>
          <w:szCs w:val="18"/>
        </w:rPr>
        <w:t xml:space="preserve">A match shall be </w:t>
      </w:r>
      <w:r w:rsidR="00500D7D" w:rsidRPr="00237B3D">
        <w:rPr>
          <w:szCs w:val="18"/>
        </w:rPr>
        <w:t xml:space="preserve">one </w:t>
      </w:r>
      <w:r w:rsidRPr="00237B3D">
        <w:rPr>
          <w:szCs w:val="18"/>
        </w:rPr>
        <w:t>innings for each side.</w:t>
      </w:r>
    </w:p>
    <w:p w14:paraId="14FA5A50" w14:textId="77777777" w:rsidR="00A86D89" w:rsidRPr="00237B3D" w:rsidRDefault="00A86D89" w:rsidP="00B45E0F">
      <w:pPr>
        <w:pStyle w:val="Heading2"/>
        <w:rPr>
          <w:rFonts w:cs="Arial"/>
          <w:sz w:val="18"/>
          <w:szCs w:val="18"/>
        </w:rPr>
      </w:pPr>
      <w:bookmarkStart w:id="197" w:name="_Toc486673302"/>
      <w:r w:rsidRPr="00237B3D">
        <w:rPr>
          <w:rFonts w:cs="Arial"/>
          <w:sz w:val="18"/>
          <w:szCs w:val="18"/>
        </w:rPr>
        <w:t>Alternate innings</w:t>
      </w:r>
      <w:bookmarkEnd w:id="197"/>
    </w:p>
    <w:p w14:paraId="63677172" w14:textId="77777777" w:rsidR="00A86D89" w:rsidRPr="00237B3D" w:rsidRDefault="00FA4E21" w:rsidP="00C543FD">
      <w:pPr>
        <w:ind w:firstLine="709"/>
        <w:rPr>
          <w:szCs w:val="18"/>
        </w:rPr>
      </w:pPr>
      <w:r w:rsidRPr="00237B3D">
        <w:rPr>
          <w:szCs w:val="18"/>
        </w:rPr>
        <w:t>E</w:t>
      </w:r>
      <w:r w:rsidR="00A86D89" w:rsidRPr="00237B3D">
        <w:rPr>
          <w:szCs w:val="18"/>
        </w:rPr>
        <w:t>ach side shall take their innings alternately</w:t>
      </w:r>
      <w:r w:rsidR="008A6CBF" w:rsidRPr="00237B3D">
        <w:rPr>
          <w:szCs w:val="18"/>
        </w:rPr>
        <w:t>.</w:t>
      </w:r>
    </w:p>
    <w:p w14:paraId="12782012" w14:textId="77777777" w:rsidR="00A86D89" w:rsidRPr="00237B3D" w:rsidRDefault="00A86D89" w:rsidP="00B45E0F">
      <w:pPr>
        <w:pStyle w:val="Heading2"/>
        <w:rPr>
          <w:rFonts w:cs="Arial"/>
          <w:sz w:val="18"/>
          <w:szCs w:val="18"/>
        </w:rPr>
      </w:pPr>
      <w:bookmarkStart w:id="198" w:name="_Toc486673303"/>
      <w:r w:rsidRPr="00237B3D">
        <w:rPr>
          <w:rFonts w:cs="Arial"/>
          <w:sz w:val="18"/>
          <w:szCs w:val="18"/>
        </w:rPr>
        <w:t>Completed innings</w:t>
      </w:r>
      <w:bookmarkEnd w:id="198"/>
    </w:p>
    <w:p w14:paraId="25731D78" w14:textId="77777777" w:rsidR="00A86D89" w:rsidRPr="00237B3D" w:rsidRDefault="00A86D89" w:rsidP="00C543FD">
      <w:pPr>
        <w:ind w:firstLine="709"/>
        <w:rPr>
          <w:szCs w:val="18"/>
        </w:rPr>
      </w:pPr>
      <w:r w:rsidRPr="00237B3D">
        <w:rPr>
          <w:szCs w:val="18"/>
        </w:rPr>
        <w:t>A side’s innings is to be considered as completed if any of the following applies</w:t>
      </w:r>
    </w:p>
    <w:p w14:paraId="4C3E50A5" w14:textId="77777777" w:rsidR="00A86D89" w:rsidRPr="00237B3D" w:rsidRDefault="00A86D89" w:rsidP="0009393D">
      <w:pPr>
        <w:pStyle w:val="Heading3"/>
        <w:ind w:left="1418" w:hanging="709"/>
        <w:rPr>
          <w:szCs w:val="18"/>
        </w:rPr>
      </w:pPr>
      <w:r w:rsidRPr="00237B3D">
        <w:rPr>
          <w:szCs w:val="18"/>
        </w:rPr>
        <w:t>the side is all out.</w:t>
      </w:r>
    </w:p>
    <w:p w14:paraId="0DA8B1CC" w14:textId="77777777" w:rsidR="00A86D89" w:rsidRPr="00237B3D" w:rsidRDefault="00A86D89" w:rsidP="00C543FD">
      <w:pPr>
        <w:pStyle w:val="Heading3"/>
        <w:ind w:left="1418" w:hanging="709"/>
        <w:rPr>
          <w:szCs w:val="18"/>
        </w:rPr>
      </w:pPr>
      <w:r w:rsidRPr="00237B3D">
        <w:rPr>
          <w:szCs w:val="18"/>
        </w:rPr>
        <w:t>at the fall of a wicket or the retirement of a batsman, further balls remain to be bowled but no further batsman is available to come in.</w:t>
      </w:r>
    </w:p>
    <w:p w14:paraId="1BB98926" w14:textId="77777777" w:rsidR="009907C4" w:rsidRPr="00237B3D" w:rsidRDefault="009907C4" w:rsidP="0009393D">
      <w:pPr>
        <w:pStyle w:val="Heading3"/>
        <w:ind w:left="1418" w:hanging="709"/>
        <w:rPr>
          <w:szCs w:val="18"/>
        </w:rPr>
      </w:pPr>
      <w:r w:rsidRPr="00237B3D">
        <w:rPr>
          <w:szCs w:val="18"/>
        </w:rPr>
        <w:t>the prescribed number of overs have been bowled to the batting side.</w:t>
      </w:r>
    </w:p>
    <w:p w14:paraId="37CF2676" w14:textId="77777777" w:rsidR="00A86D89" w:rsidRPr="00237B3D" w:rsidRDefault="00A86D89" w:rsidP="00B45E0F">
      <w:pPr>
        <w:pStyle w:val="Heading2"/>
        <w:rPr>
          <w:rFonts w:cs="Arial"/>
          <w:sz w:val="18"/>
          <w:szCs w:val="18"/>
        </w:rPr>
      </w:pPr>
      <w:bookmarkStart w:id="199" w:name="_Toc486673304"/>
      <w:bookmarkStart w:id="200" w:name="_Ref493864323"/>
      <w:r w:rsidRPr="00237B3D">
        <w:rPr>
          <w:rFonts w:cs="Arial"/>
          <w:sz w:val="18"/>
          <w:szCs w:val="18"/>
        </w:rPr>
        <w:t>The toss</w:t>
      </w:r>
      <w:bookmarkEnd w:id="199"/>
      <w:bookmarkEnd w:id="200"/>
    </w:p>
    <w:p w14:paraId="2103446D" w14:textId="58028E37" w:rsidR="00A86D89" w:rsidRPr="00237B3D" w:rsidRDefault="00A86D89" w:rsidP="0039414A">
      <w:pPr>
        <w:ind w:left="709"/>
        <w:rPr>
          <w:szCs w:val="18"/>
        </w:rPr>
      </w:pPr>
      <w:r w:rsidRPr="003A4A4B">
        <w:rPr>
          <w:szCs w:val="18"/>
        </w:rPr>
        <w:t xml:space="preserve">The captains shall toss a coin for the choice of innings, on the field of play and </w:t>
      </w:r>
      <w:r w:rsidR="005F08B8" w:rsidRPr="003A4A4B">
        <w:rPr>
          <w:szCs w:val="18"/>
        </w:rPr>
        <w:t xml:space="preserve">under the supervision of the </w:t>
      </w:r>
      <w:r w:rsidR="0049519E">
        <w:rPr>
          <w:szCs w:val="18"/>
        </w:rPr>
        <w:t>Umpires</w:t>
      </w:r>
      <w:r w:rsidRPr="003A4A4B">
        <w:rPr>
          <w:szCs w:val="18"/>
        </w:rPr>
        <w:t>, not earlier than 30 minutes, nor later than 15 minutes before the scheduled or any rescheduled time for the start of play</w:t>
      </w:r>
      <w:r w:rsidR="00F631B5" w:rsidRPr="003A4A4B">
        <w:rPr>
          <w:szCs w:val="18"/>
        </w:rPr>
        <w:t xml:space="preserve">. (4 Copies of nominations sheets). </w:t>
      </w:r>
      <w:r w:rsidRPr="003A4A4B">
        <w:rPr>
          <w:szCs w:val="18"/>
        </w:rPr>
        <w:t xml:space="preserve">Note, however, the provisions of </w:t>
      </w:r>
      <w:r w:rsidR="006F1126" w:rsidRPr="00237B3D">
        <w:rPr>
          <w:szCs w:val="18"/>
        </w:rPr>
        <w:t>clause</w:t>
      </w:r>
      <w:r w:rsidRPr="00237B3D">
        <w:rPr>
          <w:szCs w:val="18"/>
        </w:rPr>
        <w:t xml:space="preserve"> </w:t>
      </w:r>
      <w:r w:rsidR="00AE6C0C">
        <w:rPr>
          <w:szCs w:val="18"/>
        </w:rPr>
        <w:t xml:space="preserve">1.3 </w:t>
      </w:r>
      <w:r w:rsidRPr="00237B3D">
        <w:rPr>
          <w:szCs w:val="18"/>
        </w:rPr>
        <w:t>(Captain).</w:t>
      </w:r>
    </w:p>
    <w:p w14:paraId="1564CEFC" w14:textId="77777777" w:rsidR="00A86D89" w:rsidRPr="00237B3D" w:rsidRDefault="00A86D89" w:rsidP="00B45E0F">
      <w:pPr>
        <w:pStyle w:val="Heading2"/>
        <w:rPr>
          <w:rFonts w:cs="Arial"/>
          <w:sz w:val="18"/>
          <w:szCs w:val="18"/>
        </w:rPr>
      </w:pPr>
      <w:bookmarkStart w:id="201" w:name="_Toc486673305"/>
      <w:r w:rsidRPr="00237B3D">
        <w:rPr>
          <w:rFonts w:cs="Arial"/>
          <w:sz w:val="18"/>
          <w:szCs w:val="18"/>
        </w:rPr>
        <w:t>Decision to be notified</w:t>
      </w:r>
      <w:bookmarkEnd w:id="201"/>
    </w:p>
    <w:p w14:paraId="576554AA" w14:textId="77777777" w:rsidR="00A86D89" w:rsidRPr="00237B3D" w:rsidRDefault="00A86D89" w:rsidP="0039414A">
      <w:pPr>
        <w:ind w:left="709"/>
        <w:rPr>
          <w:szCs w:val="18"/>
        </w:rPr>
      </w:pPr>
      <w:r w:rsidRPr="00237B3D">
        <w:rPr>
          <w:szCs w:val="18"/>
        </w:rPr>
        <w:t>As soon as the toss is completed, the captain of the side winning the toss shall decide whether to bat or to field and shall notify the opposing captain and the umpires of this decision. Once notified, the decision cannot be changed.</w:t>
      </w:r>
    </w:p>
    <w:p w14:paraId="656DE3A9" w14:textId="77777777" w:rsidR="00C97879" w:rsidRPr="00237B3D" w:rsidRDefault="00C97879" w:rsidP="00B45E0F">
      <w:pPr>
        <w:pStyle w:val="Heading2"/>
        <w:rPr>
          <w:rFonts w:cs="Arial"/>
          <w:sz w:val="18"/>
          <w:szCs w:val="18"/>
        </w:rPr>
      </w:pPr>
      <w:r w:rsidRPr="00237B3D">
        <w:rPr>
          <w:rFonts w:cs="Arial"/>
          <w:sz w:val="18"/>
          <w:szCs w:val="18"/>
        </w:rPr>
        <w:t>Duration of Match</w:t>
      </w:r>
    </w:p>
    <w:p w14:paraId="43C3A56F" w14:textId="77777777" w:rsidR="001E3450" w:rsidRPr="00237B3D" w:rsidRDefault="001E3450" w:rsidP="00D06D78">
      <w:pPr>
        <w:pStyle w:val="Heading3"/>
        <w:ind w:left="1418" w:hanging="709"/>
        <w:rPr>
          <w:szCs w:val="18"/>
        </w:rPr>
      </w:pPr>
      <w:r w:rsidRPr="00237B3D">
        <w:rPr>
          <w:szCs w:val="18"/>
        </w:rPr>
        <w:t>All matches will consist of one innings per side, each innings being limited to a maximum of 50 overs. All matches shall be of one day’s scheduled duration</w:t>
      </w:r>
      <w:r w:rsidR="009C3BA6" w:rsidRPr="00237B3D">
        <w:rPr>
          <w:szCs w:val="18"/>
        </w:rPr>
        <w:t>, except the play-off and final, where a reserve day is scheduled.</w:t>
      </w:r>
    </w:p>
    <w:p w14:paraId="43AE6166" w14:textId="10D2B37F" w:rsidR="001E3450" w:rsidRPr="00237B3D" w:rsidRDefault="001E3450" w:rsidP="00E077F2">
      <w:pPr>
        <w:pStyle w:val="Heading3"/>
        <w:ind w:left="1418" w:hanging="709"/>
        <w:rPr>
          <w:szCs w:val="18"/>
        </w:rPr>
      </w:pPr>
      <w:r w:rsidRPr="00237B3D">
        <w:rPr>
          <w:szCs w:val="18"/>
        </w:rPr>
        <w:t xml:space="preserve">If the match is to be </w:t>
      </w:r>
      <w:r w:rsidR="009C3BA6" w:rsidRPr="00237B3D">
        <w:rPr>
          <w:szCs w:val="18"/>
        </w:rPr>
        <w:t>played</w:t>
      </w:r>
      <w:r w:rsidRPr="00237B3D">
        <w:rPr>
          <w:szCs w:val="18"/>
        </w:rPr>
        <w:t xml:space="preserve"> on the reserve day, </w:t>
      </w:r>
      <w:r w:rsidR="0049519E">
        <w:rPr>
          <w:szCs w:val="18"/>
        </w:rPr>
        <w:t>Shall not apply</w:t>
      </w:r>
    </w:p>
    <w:p w14:paraId="13DB6A3D" w14:textId="77777777" w:rsidR="001E3450" w:rsidRPr="00237B3D" w:rsidRDefault="009C3BA6" w:rsidP="00E077F2">
      <w:pPr>
        <w:pStyle w:val="Heading3"/>
        <w:ind w:left="1418" w:hanging="709"/>
        <w:rPr>
          <w:szCs w:val="18"/>
          <w:lang w:val="en-GB"/>
        </w:rPr>
      </w:pPr>
      <w:r w:rsidRPr="00237B3D">
        <w:rPr>
          <w:szCs w:val="18"/>
          <w:lang w:val="en-GB"/>
        </w:rPr>
        <w:t>Shall not apply.</w:t>
      </w:r>
    </w:p>
    <w:p w14:paraId="63875404" w14:textId="77777777" w:rsidR="001E3450" w:rsidRPr="00237B3D" w:rsidRDefault="001E3450" w:rsidP="00B45E0F">
      <w:pPr>
        <w:pStyle w:val="Heading2"/>
        <w:rPr>
          <w:rFonts w:cs="Arial"/>
          <w:sz w:val="18"/>
          <w:szCs w:val="18"/>
        </w:rPr>
      </w:pPr>
      <w:r w:rsidRPr="00237B3D">
        <w:rPr>
          <w:rFonts w:cs="Arial"/>
          <w:sz w:val="18"/>
          <w:szCs w:val="18"/>
        </w:rPr>
        <w:t>Length of Innings</w:t>
      </w:r>
    </w:p>
    <w:p w14:paraId="59AEFD96" w14:textId="77777777" w:rsidR="001E3450" w:rsidRPr="00237B3D" w:rsidRDefault="001E3450" w:rsidP="00D06D78">
      <w:pPr>
        <w:pStyle w:val="Heading3"/>
        <w:ind w:hanging="1004"/>
        <w:rPr>
          <w:szCs w:val="18"/>
          <w:lang w:val="en-GB"/>
        </w:rPr>
      </w:pPr>
      <w:r w:rsidRPr="00237B3D">
        <w:rPr>
          <w:szCs w:val="18"/>
          <w:lang w:val="en-GB"/>
        </w:rPr>
        <w:t>Uninterrupted Matches.</w:t>
      </w:r>
    </w:p>
    <w:p w14:paraId="29433F0E" w14:textId="77777777" w:rsidR="001E3450" w:rsidRPr="00237B3D" w:rsidRDefault="001E3450" w:rsidP="004D5C3E">
      <w:pPr>
        <w:pStyle w:val="Heading4"/>
        <w:rPr>
          <w:rFonts w:cs="Arial"/>
          <w:szCs w:val="18"/>
          <w:lang w:val="en-GB"/>
        </w:rPr>
      </w:pPr>
      <w:r w:rsidRPr="00237B3D">
        <w:rPr>
          <w:rFonts w:cs="Arial"/>
          <w:szCs w:val="18"/>
          <w:lang w:val="en-GB"/>
        </w:rPr>
        <w:t xml:space="preserve">Each team shall bat for 50 overs unless all out earlier. </w:t>
      </w:r>
    </w:p>
    <w:p w14:paraId="13D6D494" w14:textId="73D585A9" w:rsidR="00607F3B" w:rsidRPr="00D06D78" w:rsidRDefault="001E3450" w:rsidP="0036205A">
      <w:pPr>
        <w:pStyle w:val="Heading4"/>
        <w:rPr>
          <w:rFonts w:cs="Arial"/>
          <w:szCs w:val="18"/>
          <w:lang w:val="en-GB"/>
        </w:rPr>
      </w:pPr>
      <w:r w:rsidRPr="00237B3D">
        <w:rPr>
          <w:rFonts w:cs="Arial"/>
          <w:szCs w:val="18"/>
          <w:lang w:val="en-GB"/>
        </w:rPr>
        <w:t xml:space="preserve">If the team fielding first fails to bowl the required number of overs by the scheduled time for </w:t>
      </w:r>
      <w:r w:rsidR="0036205A">
        <w:rPr>
          <w:rFonts w:cs="Arial"/>
          <w:szCs w:val="18"/>
          <w:lang w:val="en-GB"/>
        </w:rPr>
        <w:t xml:space="preserve"> </w:t>
      </w:r>
      <w:r w:rsidRPr="00237B3D">
        <w:rPr>
          <w:rFonts w:cs="Arial"/>
          <w:szCs w:val="18"/>
          <w:lang w:val="en-GB"/>
        </w:rPr>
        <w:t xml:space="preserve">cessation of the first innings, play shall continue until the required number of overs has been bowled. The team batting second shall receive its full quota of 50 overs irrespective of the number of overs it bowled in the scheduled time for the cessation of the first innings. </w:t>
      </w:r>
    </w:p>
    <w:p w14:paraId="01520AEE" w14:textId="0B51DCB3" w:rsidR="00607F3B" w:rsidRDefault="001E3450" w:rsidP="0036205A">
      <w:pPr>
        <w:pStyle w:val="Heading4"/>
        <w:spacing w:before="0" w:after="0" w:line="276" w:lineRule="auto"/>
        <w:rPr>
          <w:szCs w:val="18"/>
          <w:lang w:val="en-GB"/>
        </w:rPr>
      </w:pPr>
      <w:r w:rsidRPr="00237B3D">
        <w:rPr>
          <w:rFonts w:cs="Arial"/>
          <w:szCs w:val="18"/>
          <w:lang w:val="en-GB"/>
        </w:rPr>
        <w:t>If the team batting first is dismissed in less than 50 overs, the team b</w:t>
      </w:r>
      <w:r w:rsidR="004C36A4" w:rsidRPr="00237B3D">
        <w:rPr>
          <w:rFonts w:cs="Arial"/>
          <w:szCs w:val="18"/>
          <w:lang w:val="en-GB"/>
        </w:rPr>
        <w:t>atting second shall be entitled</w:t>
      </w:r>
      <w:r w:rsidR="0036205A">
        <w:rPr>
          <w:rFonts w:cs="Arial"/>
          <w:szCs w:val="18"/>
          <w:lang w:val="en-GB"/>
        </w:rPr>
        <w:t xml:space="preserve"> </w:t>
      </w:r>
      <w:r w:rsidRPr="0036205A">
        <w:rPr>
          <w:szCs w:val="18"/>
          <w:lang w:val="en-GB"/>
        </w:rPr>
        <w:t xml:space="preserve">to bat for 50 overs. </w:t>
      </w:r>
    </w:p>
    <w:p w14:paraId="4379ED94" w14:textId="77777777" w:rsidR="001E3450" w:rsidRPr="00237B3D" w:rsidRDefault="001E3450" w:rsidP="00D32E57">
      <w:pPr>
        <w:pStyle w:val="Heading4"/>
        <w:spacing w:line="276" w:lineRule="auto"/>
        <w:rPr>
          <w:rFonts w:cs="Arial"/>
          <w:szCs w:val="18"/>
          <w:lang w:val="en-GB"/>
        </w:rPr>
      </w:pPr>
      <w:r w:rsidRPr="00237B3D">
        <w:rPr>
          <w:rFonts w:cs="Arial"/>
          <w:szCs w:val="18"/>
          <w:lang w:val="en-GB"/>
        </w:rPr>
        <w:t xml:space="preserve">If the team fielding second fails to bowl 50 overs by the scheduled cessation time, the hours of play shall be extended until the required number of overs has been bowled or a result is achieved. </w:t>
      </w:r>
    </w:p>
    <w:p w14:paraId="379C2B8C" w14:textId="77777777" w:rsidR="009907C4" w:rsidRPr="00237B3D" w:rsidRDefault="001E3450" w:rsidP="004D5C3E">
      <w:pPr>
        <w:pStyle w:val="Heading4"/>
        <w:rPr>
          <w:rFonts w:cs="Arial"/>
          <w:szCs w:val="18"/>
          <w:lang w:val="en-GB"/>
        </w:rPr>
      </w:pPr>
      <w:r w:rsidRPr="00237B3D">
        <w:rPr>
          <w:rFonts w:cs="Arial"/>
          <w:szCs w:val="18"/>
          <w:lang w:val="en-GB"/>
        </w:rPr>
        <w:t>Penalties shall apply for slow over rates (</w:t>
      </w:r>
      <w:bookmarkStart w:id="202" w:name="_Hlk494052807"/>
      <w:r w:rsidRPr="00237B3D">
        <w:rPr>
          <w:rFonts w:cs="Arial"/>
          <w:szCs w:val="18"/>
          <w:lang w:val="en-GB"/>
        </w:rPr>
        <w:t xml:space="preserve">refer </w:t>
      </w:r>
      <w:r w:rsidR="007108D8" w:rsidRPr="00237B3D">
        <w:rPr>
          <w:rFonts w:cs="Arial"/>
          <w:szCs w:val="18"/>
          <w:lang w:val="en-GB"/>
        </w:rPr>
        <w:t xml:space="preserve">clause 12.8.8 and the </w:t>
      </w:r>
      <w:r w:rsidR="006C33F3" w:rsidRPr="00237B3D">
        <w:rPr>
          <w:rFonts w:cs="Arial"/>
          <w:szCs w:val="18"/>
        </w:rPr>
        <w:t>CSA</w:t>
      </w:r>
      <w:r w:rsidRPr="00237B3D">
        <w:rPr>
          <w:rFonts w:cs="Arial"/>
          <w:szCs w:val="18"/>
          <w:lang w:val="en-GB"/>
        </w:rPr>
        <w:t xml:space="preserve"> Code of Conduct</w:t>
      </w:r>
      <w:bookmarkEnd w:id="202"/>
      <w:r w:rsidRPr="00237B3D">
        <w:rPr>
          <w:rFonts w:cs="Arial"/>
          <w:szCs w:val="18"/>
          <w:lang w:val="en-GB"/>
        </w:rPr>
        <w:t>).</w:t>
      </w:r>
    </w:p>
    <w:p w14:paraId="7D3F648F" w14:textId="77777777" w:rsidR="001E3450" w:rsidRPr="00237B3D" w:rsidRDefault="001E3450" w:rsidP="00D06D78">
      <w:pPr>
        <w:pStyle w:val="Heading3"/>
        <w:ind w:hanging="1004"/>
        <w:rPr>
          <w:szCs w:val="18"/>
          <w:lang w:val="en-GB"/>
        </w:rPr>
      </w:pPr>
      <w:bookmarkStart w:id="203" w:name="_Ref491861344"/>
      <w:r w:rsidRPr="00237B3D">
        <w:rPr>
          <w:szCs w:val="18"/>
          <w:lang w:val="en-GB"/>
        </w:rPr>
        <w:t>Delayed or Interrupted Matches</w:t>
      </w:r>
      <w:bookmarkEnd w:id="203"/>
      <w:r w:rsidRPr="00237B3D">
        <w:rPr>
          <w:szCs w:val="18"/>
          <w:lang w:val="en-GB"/>
        </w:rPr>
        <w:t xml:space="preserve"> </w:t>
      </w:r>
    </w:p>
    <w:p w14:paraId="0401C5D4" w14:textId="77777777" w:rsidR="001E3450" w:rsidRPr="00237B3D" w:rsidRDefault="001E3450" w:rsidP="004D5C3E">
      <w:pPr>
        <w:pStyle w:val="Heading4"/>
        <w:rPr>
          <w:rFonts w:cs="Arial"/>
          <w:szCs w:val="18"/>
          <w:lang w:val="en-GB"/>
        </w:rPr>
      </w:pPr>
      <w:bookmarkStart w:id="204" w:name="_Ref493870650"/>
      <w:r w:rsidRPr="00237B3D">
        <w:rPr>
          <w:rFonts w:cs="Arial"/>
          <w:szCs w:val="18"/>
          <w:lang w:val="en-GB"/>
        </w:rPr>
        <w:t>Delay or Interruption to the Innings of the Team Batting First</w:t>
      </w:r>
      <w:bookmarkEnd w:id="204"/>
    </w:p>
    <w:p w14:paraId="43466DB0" w14:textId="77777777" w:rsidR="001A3D72" w:rsidRDefault="001E3450" w:rsidP="001A3D72">
      <w:pPr>
        <w:pStyle w:val="Heading5"/>
        <w:keepNext w:val="0"/>
        <w:keepLines w:val="0"/>
        <w:tabs>
          <w:tab w:val="left" w:pos="1701"/>
          <w:tab w:val="left" w:pos="2268"/>
        </w:tabs>
        <w:ind w:left="1418" w:hanging="709"/>
        <w:rPr>
          <w:szCs w:val="18"/>
          <w:lang w:val="en-GB"/>
        </w:rPr>
      </w:pPr>
      <w:r w:rsidRPr="00237B3D">
        <w:rPr>
          <w:szCs w:val="18"/>
          <w:lang w:val="en-GB"/>
        </w:rPr>
        <w:t xml:space="preserve">When playing time has been lost the revised number of overs to be bowled in the match </w:t>
      </w:r>
      <w:r w:rsidR="00D06D78">
        <w:rPr>
          <w:szCs w:val="18"/>
          <w:lang w:val="en-GB"/>
        </w:rPr>
        <w:tab/>
      </w:r>
      <w:r w:rsidRPr="00237B3D">
        <w:rPr>
          <w:szCs w:val="18"/>
          <w:lang w:val="en-GB"/>
        </w:rPr>
        <w:t>shall be based on a rate of 14.28 overs per hour, which is inclusive of the provision of</w:t>
      </w:r>
      <w:r w:rsidR="00D06D78">
        <w:rPr>
          <w:szCs w:val="18"/>
          <w:lang w:val="en-GB"/>
        </w:rPr>
        <w:tab/>
      </w:r>
      <w:r w:rsidR="00D06D78">
        <w:rPr>
          <w:szCs w:val="18"/>
          <w:lang w:val="en-GB"/>
        </w:rPr>
        <w:tab/>
      </w:r>
      <w:r w:rsidRPr="00237B3D">
        <w:rPr>
          <w:szCs w:val="18"/>
          <w:lang w:val="en-GB"/>
        </w:rPr>
        <w:t>drinks intervals, in the total remaining time available for play.</w:t>
      </w:r>
    </w:p>
    <w:p w14:paraId="4BC4951A" w14:textId="77777777" w:rsidR="001A3D72" w:rsidRDefault="001E3450" w:rsidP="001A3D72">
      <w:pPr>
        <w:pStyle w:val="Heading5"/>
        <w:keepNext w:val="0"/>
        <w:keepLines w:val="0"/>
        <w:tabs>
          <w:tab w:val="left" w:pos="1701"/>
          <w:tab w:val="left" w:pos="2268"/>
        </w:tabs>
        <w:ind w:left="1418" w:hanging="709"/>
        <w:rPr>
          <w:szCs w:val="18"/>
          <w:lang w:val="en-GB"/>
        </w:rPr>
      </w:pPr>
      <w:r w:rsidRPr="001A3D72">
        <w:rPr>
          <w:szCs w:val="18"/>
          <w:lang w:val="en-GB"/>
        </w:rPr>
        <w:t>The revision of the number of overs should ensure, whenever possible, that both teams</w:t>
      </w:r>
    </w:p>
    <w:p w14:paraId="45A4D84C" w14:textId="160A3BC7" w:rsidR="001E3450" w:rsidRPr="001A3D72" w:rsidRDefault="001A3D72" w:rsidP="001A3D72">
      <w:pPr>
        <w:pStyle w:val="Heading5"/>
        <w:keepNext w:val="0"/>
        <w:keepLines w:val="0"/>
        <w:numPr>
          <w:ilvl w:val="0"/>
          <w:numId w:val="0"/>
        </w:numPr>
        <w:tabs>
          <w:tab w:val="left" w:pos="1701"/>
          <w:tab w:val="left" w:pos="2268"/>
        </w:tabs>
        <w:ind w:left="1418"/>
        <w:rPr>
          <w:szCs w:val="18"/>
          <w:lang w:val="en-GB"/>
        </w:rPr>
      </w:pPr>
      <w:r>
        <w:rPr>
          <w:szCs w:val="18"/>
          <w:lang w:val="en-GB"/>
        </w:rPr>
        <w:tab/>
      </w:r>
      <w:r w:rsidR="001E3450" w:rsidRPr="001A3D72">
        <w:rPr>
          <w:szCs w:val="18"/>
          <w:lang w:val="en-GB"/>
        </w:rPr>
        <w:t xml:space="preserve">have the opportunity of batting for the same number of overs. The team batting second shall </w:t>
      </w:r>
      <w:r>
        <w:rPr>
          <w:szCs w:val="18"/>
          <w:lang w:val="en-GB"/>
        </w:rPr>
        <w:tab/>
      </w:r>
      <w:r w:rsidR="001E3450" w:rsidRPr="001A3D72">
        <w:rPr>
          <w:szCs w:val="18"/>
          <w:lang w:val="en-GB"/>
        </w:rPr>
        <w:t xml:space="preserve">not bat for a greater number of overs than the first team unless the latter completed its </w:t>
      </w:r>
      <w:r>
        <w:rPr>
          <w:szCs w:val="18"/>
          <w:lang w:val="en-GB"/>
        </w:rPr>
        <w:tab/>
      </w:r>
      <w:r w:rsidR="001E3450" w:rsidRPr="001A3D72">
        <w:rPr>
          <w:szCs w:val="18"/>
          <w:lang w:val="en-GB"/>
        </w:rPr>
        <w:t xml:space="preserve">innings in less than its allocated overs. To constitute a match, a minimum of 20 overs have </w:t>
      </w:r>
      <w:r>
        <w:rPr>
          <w:szCs w:val="18"/>
          <w:lang w:val="en-GB"/>
        </w:rPr>
        <w:tab/>
      </w:r>
      <w:r w:rsidR="001E3450" w:rsidRPr="001A3D72">
        <w:rPr>
          <w:szCs w:val="18"/>
          <w:lang w:val="en-GB"/>
        </w:rPr>
        <w:t>to be bowled to the side batting second, subject to a result not being achieved earlier.</w:t>
      </w:r>
    </w:p>
    <w:p w14:paraId="600ABA9E" w14:textId="77777777" w:rsidR="00D06D78" w:rsidRDefault="001E3450" w:rsidP="00455F82">
      <w:pPr>
        <w:pStyle w:val="Heading5"/>
        <w:keepNext w:val="0"/>
        <w:keepLines w:val="0"/>
        <w:tabs>
          <w:tab w:val="left" w:pos="1701"/>
        </w:tabs>
        <w:ind w:left="1418" w:hanging="709"/>
        <w:rPr>
          <w:szCs w:val="18"/>
          <w:lang w:val="en-GB"/>
        </w:rPr>
      </w:pPr>
      <w:r w:rsidRPr="00237B3D">
        <w:rPr>
          <w:szCs w:val="18"/>
          <w:lang w:val="en-GB"/>
        </w:rPr>
        <w:t>As soon as the total minutes of playing time remaining is less than the completed overs</w:t>
      </w:r>
    </w:p>
    <w:p w14:paraId="16A630FE" w14:textId="2331463E" w:rsidR="001E3450" w:rsidRPr="00237B3D" w:rsidRDefault="001E3450" w:rsidP="00455F82">
      <w:pPr>
        <w:pStyle w:val="Heading5"/>
        <w:keepNext w:val="0"/>
        <w:keepLines w:val="0"/>
        <w:numPr>
          <w:ilvl w:val="0"/>
          <w:numId w:val="0"/>
        </w:numPr>
        <w:ind w:left="1701"/>
        <w:rPr>
          <w:szCs w:val="18"/>
          <w:lang w:val="en-GB"/>
        </w:rPr>
      </w:pPr>
      <w:r w:rsidRPr="00237B3D">
        <w:rPr>
          <w:szCs w:val="18"/>
          <w:lang w:val="en-GB"/>
        </w:rPr>
        <w:t xml:space="preserve">faced by Team 1 multiplied by 4.2, then the first innings is terminated and the provisions of </w:t>
      </w:r>
      <w:r w:rsidR="00E077F2">
        <w:rPr>
          <w:szCs w:val="18"/>
          <w:lang w:val="en-GB"/>
        </w:rPr>
        <w:t xml:space="preserve">13.7.2.2 </w:t>
      </w:r>
      <w:r w:rsidRPr="00237B3D">
        <w:rPr>
          <w:szCs w:val="18"/>
          <w:lang w:val="en-GB"/>
        </w:rPr>
        <w:t>below take effect.</w:t>
      </w:r>
    </w:p>
    <w:p w14:paraId="68E841F0" w14:textId="77777777" w:rsidR="00E077F2" w:rsidRDefault="001E3450" w:rsidP="00E077F2">
      <w:pPr>
        <w:pStyle w:val="Heading5"/>
        <w:keepNext w:val="0"/>
        <w:keepLines w:val="0"/>
        <w:tabs>
          <w:tab w:val="left" w:pos="1701"/>
        </w:tabs>
        <w:ind w:left="1418" w:hanging="709"/>
        <w:rPr>
          <w:szCs w:val="18"/>
          <w:lang w:val="en-GB"/>
        </w:rPr>
      </w:pPr>
      <w:r w:rsidRPr="00237B3D">
        <w:rPr>
          <w:szCs w:val="18"/>
          <w:lang w:val="en-GB"/>
        </w:rPr>
        <w:t>A fixed time will be specified for the commencement of the interval</w:t>
      </w:r>
      <w:r w:rsidR="00516355" w:rsidRPr="00237B3D">
        <w:rPr>
          <w:szCs w:val="18"/>
          <w:lang w:val="en-GB"/>
        </w:rPr>
        <w:t xml:space="preserve"> </w:t>
      </w:r>
      <w:r w:rsidR="00516355" w:rsidRPr="00237B3D">
        <w:rPr>
          <w:i/>
          <w:szCs w:val="18"/>
          <w:u w:val="single"/>
          <w:lang w:val="en-GB"/>
        </w:rPr>
        <w:t>of 30 minutes</w:t>
      </w:r>
      <w:r w:rsidR="00516355" w:rsidRPr="00237B3D">
        <w:rPr>
          <w:color w:val="FF0000"/>
          <w:szCs w:val="18"/>
          <w:lang w:val="en-GB"/>
        </w:rPr>
        <w:t xml:space="preserve"> </w:t>
      </w:r>
      <w:r w:rsidR="00516355" w:rsidRPr="00237B3D">
        <w:rPr>
          <w:szCs w:val="18"/>
          <w:lang w:val="en-GB"/>
        </w:rPr>
        <w:t>duration</w:t>
      </w:r>
      <w:r w:rsidRPr="00237B3D">
        <w:rPr>
          <w:szCs w:val="18"/>
          <w:lang w:val="en-GB"/>
        </w:rPr>
        <w:t>,</w:t>
      </w:r>
      <w:r w:rsidR="008A25F0">
        <w:rPr>
          <w:szCs w:val="18"/>
          <w:lang w:val="en-GB"/>
        </w:rPr>
        <w:t xml:space="preserve"> </w:t>
      </w:r>
      <w:r w:rsidR="008A25F0">
        <w:rPr>
          <w:szCs w:val="18"/>
          <w:lang w:val="en-GB"/>
        </w:rPr>
        <w:tab/>
      </w:r>
      <w:r w:rsidRPr="008A25F0">
        <w:rPr>
          <w:szCs w:val="18"/>
          <w:lang w:val="en-GB"/>
        </w:rPr>
        <w:t xml:space="preserve">and also the close of play for the match, by applying a rate of 14.28 overs per hour. When </w:t>
      </w:r>
      <w:r w:rsidR="008A25F0">
        <w:rPr>
          <w:szCs w:val="18"/>
          <w:lang w:val="en-GB"/>
        </w:rPr>
        <w:tab/>
      </w:r>
      <w:r w:rsidRPr="008A25F0">
        <w:rPr>
          <w:szCs w:val="18"/>
          <w:lang w:val="en-GB"/>
        </w:rPr>
        <w:t xml:space="preserve">calculating the length of playing time available for the match, or the length of either innings, </w:t>
      </w:r>
      <w:r w:rsidR="008A25F0">
        <w:rPr>
          <w:szCs w:val="18"/>
          <w:lang w:val="en-GB"/>
        </w:rPr>
        <w:tab/>
      </w:r>
      <w:r w:rsidRPr="008A25F0">
        <w:rPr>
          <w:szCs w:val="18"/>
          <w:lang w:val="en-GB"/>
        </w:rPr>
        <w:t xml:space="preserve">the timing and duration of all relative delays, extensions in playing hours, interruptions in </w:t>
      </w:r>
      <w:r w:rsidR="008A25F0">
        <w:rPr>
          <w:szCs w:val="18"/>
          <w:lang w:val="en-GB"/>
        </w:rPr>
        <w:tab/>
      </w:r>
      <w:r w:rsidRPr="008A25F0">
        <w:rPr>
          <w:szCs w:val="18"/>
          <w:lang w:val="en-GB"/>
        </w:rPr>
        <w:t xml:space="preserve">play, and intervals, excluding those for drinks, will be taken into consideration. This </w:t>
      </w:r>
      <w:r w:rsidR="008A25F0">
        <w:rPr>
          <w:szCs w:val="18"/>
          <w:lang w:val="en-GB"/>
        </w:rPr>
        <w:tab/>
      </w:r>
      <w:r w:rsidRPr="008A25F0">
        <w:rPr>
          <w:szCs w:val="18"/>
          <w:lang w:val="en-GB"/>
        </w:rPr>
        <w:t xml:space="preserve">calculation must not cause the match to finish earlier than the original or rescheduled time </w:t>
      </w:r>
      <w:r w:rsidR="008A25F0">
        <w:rPr>
          <w:szCs w:val="18"/>
          <w:lang w:val="en-GB"/>
        </w:rPr>
        <w:tab/>
      </w:r>
      <w:r w:rsidRPr="008A25F0">
        <w:rPr>
          <w:szCs w:val="18"/>
          <w:lang w:val="en-GB"/>
        </w:rPr>
        <w:t>for cessation of play on the final scheduled day for play. If required</w:t>
      </w:r>
      <w:r w:rsidR="00E430BD" w:rsidRPr="008A25F0">
        <w:rPr>
          <w:szCs w:val="18"/>
          <w:lang w:val="en-GB"/>
        </w:rPr>
        <w:t>,</w:t>
      </w:r>
      <w:r w:rsidRPr="008A25F0">
        <w:rPr>
          <w:szCs w:val="18"/>
          <w:lang w:val="en-GB"/>
        </w:rPr>
        <w:t xml:space="preserve"> the original time shall </w:t>
      </w:r>
      <w:r w:rsidR="002A74D8">
        <w:rPr>
          <w:szCs w:val="18"/>
          <w:lang w:val="en-GB"/>
        </w:rPr>
        <w:tab/>
      </w:r>
      <w:r w:rsidRPr="008A25F0">
        <w:rPr>
          <w:szCs w:val="18"/>
          <w:lang w:val="en-GB"/>
        </w:rPr>
        <w:t xml:space="preserve">be extended to allow for one extra over for each team. </w:t>
      </w:r>
    </w:p>
    <w:p w14:paraId="6A255638" w14:textId="77777777" w:rsidR="00E077F2" w:rsidRDefault="001E3450" w:rsidP="00E077F2">
      <w:pPr>
        <w:pStyle w:val="Heading5"/>
        <w:keepNext w:val="0"/>
        <w:keepLines w:val="0"/>
        <w:tabs>
          <w:tab w:val="left" w:pos="1701"/>
        </w:tabs>
        <w:ind w:left="1418" w:hanging="709"/>
        <w:rPr>
          <w:szCs w:val="18"/>
          <w:lang w:val="en-GB"/>
        </w:rPr>
      </w:pPr>
      <w:r w:rsidRPr="00E077F2">
        <w:rPr>
          <w:szCs w:val="18"/>
          <w:lang w:val="en-GB"/>
        </w:rPr>
        <w:t>If the team fielding first fails to bowl the revised number of overs by the specified time,</w:t>
      </w:r>
    </w:p>
    <w:p w14:paraId="3A134B3E" w14:textId="77777777" w:rsidR="00E077F2" w:rsidRDefault="00E077F2" w:rsidP="00E077F2">
      <w:pPr>
        <w:pStyle w:val="Heading5"/>
        <w:keepNext w:val="0"/>
        <w:keepLines w:val="0"/>
        <w:numPr>
          <w:ilvl w:val="0"/>
          <w:numId w:val="0"/>
        </w:numPr>
        <w:tabs>
          <w:tab w:val="left" w:pos="1701"/>
        </w:tabs>
        <w:ind w:left="1418"/>
        <w:rPr>
          <w:szCs w:val="18"/>
          <w:lang w:val="en-GB"/>
        </w:rPr>
      </w:pPr>
      <w:r>
        <w:rPr>
          <w:szCs w:val="18"/>
          <w:lang w:val="en-GB"/>
        </w:rPr>
        <w:tab/>
      </w:r>
      <w:r w:rsidR="001E3450" w:rsidRPr="00E077F2">
        <w:rPr>
          <w:szCs w:val="18"/>
          <w:lang w:val="en-GB"/>
        </w:rPr>
        <w:t xml:space="preserve">play shall continue until the required number of overs have been bowled or the innings is </w:t>
      </w:r>
      <w:r>
        <w:rPr>
          <w:szCs w:val="18"/>
          <w:lang w:val="en-GB"/>
        </w:rPr>
        <w:tab/>
      </w:r>
      <w:r w:rsidR="001E3450" w:rsidRPr="00E077F2">
        <w:rPr>
          <w:szCs w:val="18"/>
          <w:lang w:val="en-GB"/>
        </w:rPr>
        <w:t xml:space="preserve">completed. </w:t>
      </w:r>
    </w:p>
    <w:p w14:paraId="1C78C409" w14:textId="23E2AB25" w:rsidR="00D06D78" w:rsidRDefault="00E077F2" w:rsidP="00E077F2">
      <w:pPr>
        <w:pStyle w:val="Heading5"/>
        <w:keepNext w:val="0"/>
        <w:keepLines w:val="0"/>
        <w:numPr>
          <w:ilvl w:val="0"/>
          <w:numId w:val="0"/>
        </w:numPr>
        <w:tabs>
          <w:tab w:val="left" w:pos="1701"/>
        </w:tabs>
        <w:ind w:left="1418" w:hanging="709"/>
        <w:rPr>
          <w:szCs w:val="18"/>
          <w:lang w:val="en-GB"/>
        </w:rPr>
      </w:pPr>
      <w:r>
        <w:rPr>
          <w:szCs w:val="18"/>
          <w:lang w:val="en-GB"/>
        </w:rPr>
        <w:t xml:space="preserve">13.7.2.1.6.   </w:t>
      </w:r>
      <w:r w:rsidR="001E3450" w:rsidRPr="00237B3D">
        <w:rPr>
          <w:szCs w:val="18"/>
          <w:lang w:val="en-GB"/>
        </w:rPr>
        <w:t>Penalties shall apply for slow over rates (</w:t>
      </w:r>
      <w:r w:rsidR="005D5F45" w:rsidRPr="00237B3D">
        <w:rPr>
          <w:szCs w:val="18"/>
          <w:lang w:val="en-GB"/>
        </w:rPr>
        <w:t xml:space="preserve">refer clause 12.8.8 and the </w:t>
      </w:r>
      <w:r w:rsidR="005D5F45" w:rsidRPr="00237B3D">
        <w:rPr>
          <w:szCs w:val="18"/>
        </w:rPr>
        <w:t>CSA</w:t>
      </w:r>
      <w:r w:rsidR="005D5F45" w:rsidRPr="00237B3D">
        <w:rPr>
          <w:szCs w:val="18"/>
          <w:lang w:val="en-GB"/>
        </w:rPr>
        <w:t xml:space="preserve"> Code of</w:t>
      </w:r>
    </w:p>
    <w:p w14:paraId="45DF220F" w14:textId="066F6C0D" w:rsidR="001E3450" w:rsidRPr="00237B3D" w:rsidRDefault="005D5F45" w:rsidP="00E077F2">
      <w:pPr>
        <w:pStyle w:val="Heading5"/>
        <w:keepNext w:val="0"/>
        <w:keepLines w:val="0"/>
        <w:numPr>
          <w:ilvl w:val="0"/>
          <w:numId w:val="0"/>
        </w:numPr>
        <w:ind w:left="1679" w:firstLine="22"/>
        <w:rPr>
          <w:szCs w:val="18"/>
          <w:lang w:val="en-GB"/>
        </w:rPr>
      </w:pPr>
      <w:r w:rsidRPr="00237B3D">
        <w:rPr>
          <w:szCs w:val="18"/>
          <w:lang w:val="en-GB"/>
        </w:rPr>
        <w:t>Conduct</w:t>
      </w:r>
      <w:r w:rsidR="001E3450" w:rsidRPr="00237B3D">
        <w:rPr>
          <w:szCs w:val="18"/>
          <w:lang w:val="en-GB"/>
        </w:rPr>
        <w:t>).</w:t>
      </w:r>
    </w:p>
    <w:p w14:paraId="1C2A6128" w14:textId="7D1C5EBF" w:rsidR="001E3450" w:rsidRPr="00237B3D" w:rsidRDefault="002A74D8" w:rsidP="00E077F2">
      <w:pPr>
        <w:pStyle w:val="Heading4"/>
        <w:ind w:left="1418" w:hanging="709"/>
        <w:rPr>
          <w:rFonts w:cs="Arial"/>
          <w:szCs w:val="18"/>
          <w:lang w:val="en-GB"/>
        </w:rPr>
      </w:pPr>
      <w:bookmarkStart w:id="205" w:name="_Ref492199816"/>
      <w:r>
        <w:rPr>
          <w:rFonts w:cs="Arial"/>
          <w:szCs w:val="18"/>
          <w:lang w:val="en-GB"/>
        </w:rPr>
        <w:tab/>
      </w:r>
      <w:r w:rsidR="00E077F2">
        <w:rPr>
          <w:rFonts w:cs="Arial"/>
          <w:szCs w:val="18"/>
          <w:lang w:val="en-GB"/>
        </w:rPr>
        <w:t xml:space="preserve">     </w:t>
      </w:r>
      <w:r w:rsidR="001E3450" w:rsidRPr="00237B3D">
        <w:rPr>
          <w:rFonts w:cs="Arial"/>
          <w:szCs w:val="18"/>
          <w:lang w:val="en-GB"/>
        </w:rPr>
        <w:t xml:space="preserve">Delay or Interruption to the innings of the Team Batting Second </w:t>
      </w:r>
      <w:bookmarkEnd w:id="205"/>
    </w:p>
    <w:p w14:paraId="20DE0EDB" w14:textId="77777777" w:rsidR="001E3450" w:rsidRPr="00237B3D" w:rsidRDefault="001E3450" w:rsidP="00E077F2">
      <w:pPr>
        <w:pStyle w:val="Heading5"/>
        <w:keepNext w:val="0"/>
        <w:keepLines w:val="0"/>
        <w:ind w:left="1701" w:hanging="992"/>
        <w:rPr>
          <w:szCs w:val="18"/>
          <w:lang w:val="en-GB"/>
        </w:rPr>
      </w:pPr>
      <w:r w:rsidRPr="00237B3D">
        <w:rPr>
          <w:szCs w:val="18"/>
          <w:lang w:val="en-GB"/>
        </w:rPr>
        <w:t xml:space="preserve">When playing time has been lost and, as a result, it is not possible for the team batting second to have the opportunity of receiving its allocated, or revised allocation of overs in the playing time available, the number of overs shall be reduced at a rate of 14.28 overs per hour, which is inclusive of the provision of drinks intervals, in respect of the lost playing time. Should the calculations result in a fraction of an over the fraction shall be ignored. </w:t>
      </w:r>
    </w:p>
    <w:p w14:paraId="01EC9A70" w14:textId="77777777" w:rsidR="001E3450" w:rsidRPr="00237B3D" w:rsidRDefault="001E3450" w:rsidP="005B57B2">
      <w:pPr>
        <w:pStyle w:val="Heading5"/>
        <w:keepNext w:val="0"/>
        <w:keepLines w:val="0"/>
        <w:ind w:left="1701" w:hanging="992"/>
        <w:rPr>
          <w:szCs w:val="18"/>
          <w:lang w:val="en-GB"/>
        </w:rPr>
      </w:pPr>
      <w:r w:rsidRPr="00237B3D">
        <w:rPr>
          <w:szCs w:val="18"/>
          <w:lang w:val="en-GB"/>
        </w:rPr>
        <w:t xml:space="preserve">In addition, should the innings of the team batting first have been completed prior to the scheduled, or re-scheduled time for the commencement of the interval, then any calculation relating to the revision of overs shall not be effective until an amount of time equivalent to that by which the second innings started early has elapsed. </w:t>
      </w:r>
    </w:p>
    <w:p w14:paraId="6CED7AF9" w14:textId="77777777" w:rsidR="001E3450" w:rsidRPr="00237B3D" w:rsidRDefault="001E3450" w:rsidP="005B57B2">
      <w:pPr>
        <w:pStyle w:val="Heading5"/>
        <w:keepNext w:val="0"/>
        <w:keepLines w:val="0"/>
        <w:ind w:left="1701" w:hanging="992"/>
        <w:rPr>
          <w:szCs w:val="18"/>
          <w:lang w:val="en-GB"/>
        </w:rPr>
      </w:pPr>
      <w:r w:rsidRPr="00237B3D">
        <w:rPr>
          <w:szCs w:val="18"/>
          <w:lang w:val="en-GB"/>
        </w:rPr>
        <w:t>To constitute a match, a minimum of 20 overs have to be bowled to the team batting second subject to a result not being achieved earlier.</w:t>
      </w:r>
    </w:p>
    <w:p w14:paraId="6D939CD1" w14:textId="77777777" w:rsidR="001E3450" w:rsidRPr="00237B3D" w:rsidRDefault="001E3450" w:rsidP="005B57B2">
      <w:pPr>
        <w:pStyle w:val="Heading5"/>
        <w:keepNext w:val="0"/>
        <w:keepLines w:val="0"/>
        <w:ind w:left="1701" w:hanging="992"/>
        <w:rPr>
          <w:szCs w:val="18"/>
          <w:lang w:val="en-GB"/>
        </w:rPr>
      </w:pPr>
      <w:r w:rsidRPr="00237B3D">
        <w:rPr>
          <w:szCs w:val="18"/>
          <w:lang w:val="en-GB"/>
        </w:rPr>
        <w:t xml:space="preserve">The team batting second shall not bat for a greater number of overs than the first team unless the latter completed its innings in less than its allocated overs. </w:t>
      </w:r>
    </w:p>
    <w:p w14:paraId="52F3E028" w14:textId="77777777" w:rsidR="001E3450" w:rsidRPr="00237B3D" w:rsidRDefault="001E3450" w:rsidP="005B57B2">
      <w:pPr>
        <w:pStyle w:val="Heading5"/>
        <w:keepNext w:val="0"/>
        <w:keepLines w:val="0"/>
        <w:ind w:left="1701" w:hanging="992"/>
        <w:rPr>
          <w:szCs w:val="18"/>
          <w:lang w:val="en-GB"/>
        </w:rPr>
      </w:pPr>
      <w:r w:rsidRPr="00237B3D">
        <w:rPr>
          <w:szCs w:val="18"/>
          <w:lang w:val="en-GB"/>
        </w:rPr>
        <w:t xml:space="preserve">A fixed time will be specified for the close of play by applying a rate of 14.28 overs per hour. With the exception of drinks intervals, the timing and duration of all relative delays, extensions in playing hours and interruptions in play, will be taken into consideration in specifying this time. </w:t>
      </w:r>
    </w:p>
    <w:p w14:paraId="70EB3D76" w14:textId="77777777" w:rsidR="001E3450" w:rsidRPr="00237B3D" w:rsidRDefault="001E3450" w:rsidP="005B57B2">
      <w:pPr>
        <w:pStyle w:val="Heading5"/>
        <w:keepNext w:val="0"/>
        <w:keepLines w:val="0"/>
        <w:ind w:left="1701" w:hanging="992"/>
        <w:rPr>
          <w:szCs w:val="18"/>
          <w:lang w:val="en-GB"/>
        </w:rPr>
      </w:pPr>
      <w:r w:rsidRPr="00237B3D">
        <w:rPr>
          <w:szCs w:val="18"/>
          <w:lang w:val="en-GB"/>
        </w:rPr>
        <w:t>If the team fielding second fails to bowl the revised overs by the scheduled or re-scheduled close of play, the hours of play shall be extended until the overs have been bowled or a result achieved.</w:t>
      </w:r>
    </w:p>
    <w:p w14:paraId="0BA1DD65" w14:textId="77777777" w:rsidR="009907C4" w:rsidRPr="00237B3D" w:rsidRDefault="001E3450" w:rsidP="005B57B2">
      <w:pPr>
        <w:pStyle w:val="Heading5"/>
        <w:keepNext w:val="0"/>
        <w:keepLines w:val="0"/>
        <w:ind w:left="1701" w:hanging="992"/>
        <w:rPr>
          <w:szCs w:val="18"/>
          <w:lang w:val="en-GB"/>
        </w:rPr>
      </w:pPr>
      <w:r w:rsidRPr="00237B3D">
        <w:rPr>
          <w:szCs w:val="18"/>
          <w:lang w:val="en-GB"/>
        </w:rPr>
        <w:t>Penalties shall apply for slow over rates (</w:t>
      </w:r>
      <w:r w:rsidR="005D5F45" w:rsidRPr="00237B3D">
        <w:rPr>
          <w:szCs w:val="18"/>
          <w:lang w:val="en-GB"/>
        </w:rPr>
        <w:t xml:space="preserve">refer clause 12.8.8 and the </w:t>
      </w:r>
      <w:r w:rsidR="005D5F45" w:rsidRPr="00237B3D">
        <w:rPr>
          <w:szCs w:val="18"/>
        </w:rPr>
        <w:t>CSA</w:t>
      </w:r>
      <w:r w:rsidR="005D5F45" w:rsidRPr="00237B3D">
        <w:rPr>
          <w:szCs w:val="18"/>
          <w:lang w:val="en-GB"/>
        </w:rPr>
        <w:t xml:space="preserve"> Code of Conduct</w:t>
      </w:r>
      <w:r w:rsidRPr="00237B3D">
        <w:rPr>
          <w:szCs w:val="18"/>
          <w:lang w:val="en-GB"/>
        </w:rPr>
        <w:t>).</w:t>
      </w:r>
    </w:p>
    <w:p w14:paraId="5BB7132D" w14:textId="77777777" w:rsidR="009907C4" w:rsidRPr="00835867" w:rsidRDefault="009907C4" w:rsidP="004D5C3E">
      <w:pPr>
        <w:pStyle w:val="Heading2"/>
        <w:keepNext w:val="0"/>
        <w:keepLines w:val="0"/>
        <w:rPr>
          <w:rFonts w:cs="Arial"/>
          <w:sz w:val="18"/>
          <w:szCs w:val="18"/>
        </w:rPr>
      </w:pPr>
      <w:r w:rsidRPr="00835867">
        <w:rPr>
          <w:rFonts w:cs="Arial"/>
          <w:sz w:val="18"/>
          <w:szCs w:val="18"/>
        </w:rPr>
        <w:t>Extra Time</w:t>
      </w:r>
    </w:p>
    <w:p w14:paraId="36B19621" w14:textId="5CDD45FC" w:rsidR="00D71214" w:rsidRPr="00237B3D" w:rsidRDefault="00657442" w:rsidP="0049519E">
      <w:pPr>
        <w:ind w:firstLine="709"/>
        <w:rPr>
          <w:szCs w:val="18"/>
        </w:rPr>
      </w:pPr>
      <w:r>
        <w:rPr>
          <w:szCs w:val="18"/>
        </w:rPr>
        <w:t xml:space="preserve"> -</w:t>
      </w:r>
      <w:r w:rsidR="00D71214">
        <w:rPr>
          <w:szCs w:val="18"/>
        </w:rPr>
        <w:t xml:space="preserve"> </w:t>
      </w:r>
      <w:r w:rsidR="005D5F45" w:rsidRPr="00237B3D">
        <w:rPr>
          <w:szCs w:val="18"/>
        </w:rPr>
        <w:t xml:space="preserve">No extra time </w:t>
      </w:r>
      <w:r w:rsidR="00D71214">
        <w:rPr>
          <w:szCs w:val="18"/>
        </w:rPr>
        <w:t>is allocated to these matches</w:t>
      </w:r>
      <w:r w:rsidR="00A1006F">
        <w:rPr>
          <w:szCs w:val="18"/>
        </w:rPr>
        <w:t xml:space="preserve"> for any interruption or delay in play. </w:t>
      </w:r>
    </w:p>
    <w:p w14:paraId="2E15B9C6" w14:textId="0007F02C" w:rsidR="00701DAF" w:rsidRDefault="00701DAF" w:rsidP="00701DAF">
      <w:pPr>
        <w:ind w:firstLine="709"/>
        <w:rPr>
          <w:szCs w:val="18"/>
        </w:rPr>
      </w:pPr>
      <w:bookmarkStart w:id="206" w:name="OLE_LINK7"/>
      <w:r w:rsidRPr="00A1006F">
        <w:rPr>
          <w:b/>
          <w:bCs/>
          <w:i/>
          <w:iCs/>
          <w:szCs w:val="18"/>
        </w:rPr>
        <w:t xml:space="preserve">30 minutes is permissible </w:t>
      </w:r>
      <w:r>
        <w:rPr>
          <w:b/>
          <w:bCs/>
          <w:i/>
          <w:iCs/>
          <w:szCs w:val="18"/>
        </w:rPr>
        <w:t xml:space="preserve">in all matches </w:t>
      </w:r>
      <w:r w:rsidRPr="00A1006F">
        <w:rPr>
          <w:b/>
          <w:bCs/>
          <w:i/>
          <w:iCs/>
          <w:szCs w:val="18"/>
        </w:rPr>
        <w:t xml:space="preserve">for the sole purposes to determine a result </w:t>
      </w:r>
      <w:r>
        <w:rPr>
          <w:b/>
          <w:bCs/>
          <w:i/>
          <w:iCs/>
          <w:szCs w:val="18"/>
        </w:rPr>
        <w:t xml:space="preserve">in a </w:t>
      </w:r>
      <w:r w:rsidR="00657442">
        <w:rPr>
          <w:b/>
          <w:bCs/>
          <w:i/>
          <w:iCs/>
          <w:szCs w:val="18"/>
        </w:rPr>
        <w:t xml:space="preserve">tied </w:t>
      </w:r>
      <w:r w:rsidR="00657442" w:rsidRPr="00A1006F">
        <w:rPr>
          <w:b/>
          <w:bCs/>
          <w:i/>
          <w:iCs/>
          <w:szCs w:val="18"/>
        </w:rPr>
        <w:tab/>
      </w:r>
      <w:r w:rsidRPr="00A1006F">
        <w:rPr>
          <w:b/>
          <w:bCs/>
          <w:i/>
          <w:iCs/>
          <w:szCs w:val="18"/>
        </w:rPr>
        <w:t xml:space="preserve">match by way of </w:t>
      </w:r>
      <w:r>
        <w:rPr>
          <w:b/>
          <w:bCs/>
          <w:i/>
          <w:iCs/>
          <w:szCs w:val="18"/>
        </w:rPr>
        <w:t xml:space="preserve">a minimum of one to a maximum of three </w:t>
      </w:r>
      <w:r w:rsidR="00657442" w:rsidRPr="00A1006F">
        <w:rPr>
          <w:b/>
          <w:bCs/>
          <w:i/>
          <w:iCs/>
          <w:szCs w:val="18"/>
        </w:rPr>
        <w:t>Super Overs</w:t>
      </w:r>
      <w:r>
        <w:rPr>
          <w:b/>
          <w:bCs/>
          <w:i/>
          <w:iCs/>
          <w:szCs w:val="18"/>
        </w:rPr>
        <w:t xml:space="preserve">. (Refer </w:t>
      </w:r>
      <w:r w:rsidRPr="00A1006F">
        <w:rPr>
          <w:b/>
          <w:bCs/>
          <w:i/>
          <w:iCs/>
          <w:szCs w:val="18"/>
        </w:rPr>
        <w:t>Appendix C</w:t>
      </w:r>
      <w:r>
        <w:rPr>
          <w:szCs w:val="18"/>
        </w:rPr>
        <w:t xml:space="preserve">).   </w:t>
      </w:r>
    </w:p>
    <w:bookmarkEnd w:id="206"/>
    <w:p w14:paraId="55D94EFF" w14:textId="77777777" w:rsidR="009907C4" w:rsidRPr="00237B3D" w:rsidRDefault="009907C4" w:rsidP="00B45E0F">
      <w:pPr>
        <w:pStyle w:val="Heading2"/>
        <w:rPr>
          <w:rFonts w:cs="Arial"/>
          <w:sz w:val="18"/>
          <w:szCs w:val="18"/>
        </w:rPr>
      </w:pPr>
      <w:r w:rsidRPr="00237B3D">
        <w:rPr>
          <w:rFonts w:cs="Arial"/>
          <w:sz w:val="18"/>
          <w:szCs w:val="18"/>
        </w:rPr>
        <w:t>Number of Overs per Bowler</w:t>
      </w:r>
    </w:p>
    <w:p w14:paraId="0CB872C4" w14:textId="77777777" w:rsidR="001E3450" w:rsidRPr="00237B3D" w:rsidRDefault="001E3450" w:rsidP="00840158">
      <w:pPr>
        <w:pStyle w:val="Heading3"/>
        <w:ind w:left="1276" w:hanging="567"/>
        <w:rPr>
          <w:szCs w:val="18"/>
          <w:lang w:val="en-GB"/>
        </w:rPr>
      </w:pPr>
      <w:r w:rsidRPr="00237B3D">
        <w:rPr>
          <w:szCs w:val="18"/>
          <w:lang w:val="en-GB"/>
        </w:rPr>
        <w:t xml:space="preserve">No bowler shall bowl more than 10 overs in an innings. </w:t>
      </w:r>
    </w:p>
    <w:p w14:paraId="1B1792C9" w14:textId="77777777" w:rsidR="001E3450" w:rsidRPr="00237B3D" w:rsidRDefault="001E3450" w:rsidP="00840158">
      <w:pPr>
        <w:pStyle w:val="Heading3"/>
        <w:ind w:left="1276" w:hanging="567"/>
        <w:rPr>
          <w:szCs w:val="18"/>
        </w:rPr>
      </w:pPr>
      <w:r w:rsidRPr="00237B3D">
        <w:rPr>
          <w:szCs w:val="18"/>
        </w:rPr>
        <w:t xml:space="preserve">In a delayed or interrupted match where the overs are reduced for both teams or for the team bowling second, no bowler may bowl more than one-fifth of the total overs allowed. </w:t>
      </w:r>
    </w:p>
    <w:p w14:paraId="7266EABB" w14:textId="77777777" w:rsidR="001E3450" w:rsidRPr="00237B3D" w:rsidRDefault="001E3450" w:rsidP="00840158">
      <w:pPr>
        <w:pStyle w:val="Heading3"/>
        <w:ind w:left="1276" w:hanging="567"/>
        <w:rPr>
          <w:szCs w:val="18"/>
        </w:rPr>
      </w:pPr>
      <w:r w:rsidRPr="00237B3D">
        <w:rPr>
          <w:szCs w:val="18"/>
        </w:rPr>
        <w:t xml:space="preserve">Where the total overs </w:t>
      </w:r>
      <w:r w:rsidR="0001311D" w:rsidRPr="00237B3D">
        <w:rPr>
          <w:szCs w:val="18"/>
        </w:rPr>
        <w:t>are</w:t>
      </w:r>
      <w:r w:rsidRPr="00237B3D">
        <w:rPr>
          <w:szCs w:val="18"/>
        </w:rPr>
        <w:t xml:space="preserve"> not divisible by 5, one additional over shall be allowed to the maximum number per bowler necessary to make up the balance. </w:t>
      </w:r>
    </w:p>
    <w:p w14:paraId="7147ED3C" w14:textId="77777777" w:rsidR="001E3450" w:rsidRPr="00237B3D" w:rsidRDefault="001E3450" w:rsidP="00840158">
      <w:pPr>
        <w:pStyle w:val="Heading3"/>
        <w:ind w:left="1276" w:hanging="567"/>
        <w:rPr>
          <w:szCs w:val="18"/>
        </w:rPr>
      </w:pPr>
      <w:r w:rsidRPr="00237B3D">
        <w:rPr>
          <w:szCs w:val="18"/>
        </w:rPr>
        <w:t xml:space="preserve">In the event of a bowler breaking down and being unable to complete an over, the remaining balls will be allowed by another bowler. Such part of an over will count as a full over only in so far as each bowler’s limit is concerned. </w:t>
      </w:r>
    </w:p>
    <w:p w14:paraId="6F6506D0" w14:textId="77777777" w:rsidR="003267C1" w:rsidRPr="00B10F99" w:rsidRDefault="001E3450" w:rsidP="00840158">
      <w:pPr>
        <w:pStyle w:val="Heading3"/>
        <w:ind w:left="1276" w:hanging="567"/>
        <w:rPr>
          <w:szCs w:val="18"/>
        </w:rPr>
      </w:pPr>
      <w:r w:rsidRPr="00237B3D">
        <w:rPr>
          <w:szCs w:val="18"/>
        </w:rPr>
        <w:t xml:space="preserve">The scoreboard shall show the total number of overs bowled and the number of overs bowled by each bowler. </w:t>
      </w:r>
    </w:p>
    <w:p w14:paraId="11C348AF" w14:textId="77777777" w:rsidR="00A86D89" w:rsidRPr="00237B3D" w:rsidRDefault="00A86D89" w:rsidP="0010665B">
      <w:pPr>
        <w:pStyle w:val="Heading1"/>
        <w:ind w:left="709" w:hanging="709"/>
        <w:rPr>
          <w:rFonts w:cs="Arial"/>
          <w:sz w:val="18"/>
          <w:szCs w:val="18"/>
        </w:rPr>
      </w:pPr>
      <w:bookmarkStart w:id="207" w:name="_Toc486666391"/>
      <w:bookmarkStart w:id="208" w:name="_Toc486673306"/>
      <w:bookmarkStart w:id="209" w:name="_Toc493978016"/>
      <w:r w:rsidRPr="00237B3D">
        <w:rPr>
          <w:rFonts w:cs="Arial"/>
          <w:sz w:val="18"/>
          <w:szCs w:val="18"/>
        </w:rPr>
        <w:t>THE FOLLOW-ON</w:t>
      </w:r>
      <w:bookmarkEnd w:id="207"/>
      <w:bookmarkEnd w:id="208"/>
      <w:bookmarkEnd w:id="209"/>
    </w:p>
    <w:p w14:paraId="0BC82371" w14:textId="77777777" w:rsidR="00FB61D0" w:rsidRPr="00237B3D" w:rsidRDefault="00BC356C" w:rsidP="00840158">
      <w:pPr>
        <w:ind w:firstLine="720"/>
        <w:rPr>
          <w:szCs w:val="18"/>
        </w:rPr>
      </w:pPr>
      <w:r w:rsidRPr="00237B3D">
        <w:rPr>
          <w:szCs w:val="18"/>
        </w:rPr>
        <w:t>Shall not apply.</w:t>
      </w:r>
    </w:p>
    <w:p w14:paraId="18044C91" w14:textId="77777777" w:rsidR="00A86D89" w:rsidRPr="00237B3D" w:rsidRDefault="00A86D89" w:rsidP="0010665B">
      <w:pPr>
        <w:pStyle w:val="Heading1"/>
        <w:ind w:left="709" w:hanging="709"/>
        <w:rPr>
          <w:rFonts w:cs="Arial"/>
          <w:sz w:val="18"/>
          <w:szCs w:val="18"/>
        </w:rPr>
      </w:pPr>
      <w:bookmarkStart w:id="210" w:name="_Toc486666392"/>
      <w:bookmarkStart w:id="211" w:name="_Toc486673310"/>
      <w:bookmarkStart w:id="212" w:name="_Toc493978017"/>
      <w:r w:rsidRPr="00237B3D">
        <w:rPr>
          <w:rFonts w:cs="Arial"/>
          <w:sz w:val="18"/>
          <w:szCs w:val="18"/>
        </w:rPr>
        <w:t>DECLARATION AND FORFEITURE</w:t>
      </w:r>
      <w:bookmarkEnd w:id="210"/>
      <w:bookmarkEnd w:id="211"/>
      <w:bookmarkEnd w:id="212"/>
    </w:p>
    <w:p w14:paraId="77FA1816" w14:textId="77777777" w:rsidR="00BC356C" w:rsidRPr="00237B3D" w:rsidRDefault="00BC356C" w:rsidP="00840158">
      <w:pPr>
        <w:ind w:firstLine="720"/>
        <w:rPr>
          <w:szCs w:val="18"/>
        </w:rPr>
      </w:pPr>
      <w:r w:rsidRPr="00237B3D">
        <w:rPr>
          <w:szCs w:val="18"/>
        </w:rPr>
        <w:t>Shall not apply.</w:t>
      </w:r>
    </w:p>
    <w:p w14:paraId="507AF3C9" w14:textId="77777777" w:rsidR="00A86D89" w:rsidRPr="00237B3D" w:rsidRDefault="00A86D89" w:rsidP="0010665B">
      <w:pPr>
        <w:pStyle w:val="Heading1"/>
        <w:ind w:left="709" w:hanging="709"/>
        <w:rPr>
          <w:rFonts w:cs="Arial"/>
          <w:sz w:val="18"/>
          <w:szCs w:val="18"/>
        </w:rPr>
      </w:pPr>
      <w:bookmarkStart w:id="213" w:name="_Toc486666393"/>
      <w:bookmarkStart w:id="214" w:name="_Toc486673314"/>
      <w:bookmarkStart w:id="215" w:name="_Ref493870081"/>
      <w:bookmarkStart w:id="216" w:name="_Toc493978018"/>
      <w:r w:rsidRPr="00237B3D">
        <w:rPr>
          <w:rFonts w:cs="Arial"/>
          <w:sz w:val="18"/>
          <w:szCs w:val="18"/>
        </w:rPr>
        <w:t>THE RESULT</w:t>
      </w:r>
      <w:bookmarkEnd w:id="213"/>
      <w:bookmarkEnd w:id="214"/>
      <w:bookmarkEnd w:id="215"/>
      <w:bookmarkEnd w:id="216"/>
    </w:p>
    <w:p w14:paraId="17E74029" w14:textId="77777777" w:rsidR="00BC356C" w:rsidRPr="00237B3D" w:rsidRDefault="00BC356C" w:rsidP="00B45E0F">
      <w:pPr>
        <w:pStyle w:val="Heading2"/>
        <w:rPr>
          <w:rFonts w:cs="Arial"/>
          <w:sz w:val="18"/>
          <w:szCs w:val="18"/>
        </w:rPr>
      </w:pPr>
      <w:bookmarkStart w:id="217" w:name="_Ref493865069"/>
      <w:bookmarkStart w:id="218" w:name="_Toc486673315"/>
      <w:bookmarkStart w:id="219" w:name="_Ref486799863"/>
      <w:r w:rsidRPr="00237B3D">
        <w:rPr>
          <w:rFonts w:cs="Arial"/>
          <w:sz w:val="18"/>
          <w:szCs w:val="18"/>
        </w:rPr>
        <w:t>A Win – one-innings match</w:t>
      </w:r>
      <w:bookmarkEnd w:id="217"/>
    </w:p>
    <w:p w14:paraId="1D952C14" w14:textId="77777777" w:rsidR="00A86D89" w:rsidRPr="00237B3D" w:rsidRDefault="00BC356C" w:rsidP="00840158">
      <w:pPr>
        <w:pStyle w:val="Heading3"/>
        <w:ind w:left="1418" w:hanging="709"/>
        <w:rPr>
          <w:szCs w:val="18"/>
        </w:rPr>
      </w:pPr>
      <w:r w:rsidRPr="00237B3D">
        <w:rPr>
          <w:szCs w:val="18"/>
        </w:rPr>
        <w:t xml:space="preserve">The side which has scored in its one innings a total of runs in excess of that scored by the opposing side in its one completed innings shall win the match. See Law 13.3 (Completed innings). Note also </w:t>
      </w:r>
      <w:r w:rsidR="005708DF" w:rsidRPr="00237B3D">
        <w:rPr>
          <w:szCs w:val="18"/>
        </w:rPr>
        <w:fldChar w:fldCharType="begin"/>
      </w:r>
      <w:r w:rsidR="005708DF" w:rsidRPr="00237B3D">
        <w:rPr>
          <w:szCs w:val="18"/>
        </w:rPr>
        <w:instrText xml:space="preserve"> REF _Ref492204715 \r \h </w:instrText>
      </w:r>
      <w:r w:rsidR="00340808" w:rsidRPr="00237B3D">
        <w:rPr>
          <w:szCs w:val="18"/>
        </w:rPr>
        <w:instrText xml:space="preserve"> \* MERGEFORMAT </w:instrText>
      </w:r>
      <w:r w:rsidR="005708DF" w:rsidRPr="00237B3D">
        <w:rPr>
          <w:szCs w:val="18"/>
        </w:rPr>
      </w:r>
      <w:r w:rsidR="005708DF" w:rsidRPr="00237B3D">
        <w:rPr>
          <w:szCs w:val="18"/>
        </w:rPr>
        <w:fldChar w:fldCharType="separate"/>
      </w:r>
      <w:r w:rsidR="00F514A8">
        <w:rPr>
          <w:szCs w:val="18"/>
        </w:rPr>
        <w:t>16.4</w:t>
      </w:r>
      <w:r w:rsidR="005708DF" w:rsidRPr="00237B3D">
        <w:rPr>
          <w:szCs w:val="18"/>
        </w:rPr>
        <w:fldChar w:fldCharType="end"/>
      </w:r>
      <w:r w:rsidR="005708DF" w:rsidRPr="00237B3D">
        <w:rPr>
          <w:szCs w:val="18"/>
        </w:rPr>
        <w:t xml:space="preserve"> (Winning hit or extras)</w:t>
      </w:r>
      <w:r w:rsidRPr="00237B3D">
        <w:rPr>
          <w:szCs w:val="18"/>
        </w:rPr>
        <w:t>.</w:t>
      </w:r>
      <w:bookmarkEnd w:id="218"/>
      <w:bookmarkEnd w:id="219"/>
    </w:p>
    <w:p w14:paraId="7EC8C42B" w14:textId="77777777" w:rsidR="00BC356C" w:rsidRPr="00237B3D" w:rsidRDefault="00BC356C" w:rsidP="00840158">
      <w:pPr>
        <w:pStyle w:val="Heading3"/>
        <w:ind w:left="1418" w:hanging="709"/>
        <w:rPr>
          <w:szCs w:val="18"/>
        </w:rPr>
      </w:pPr>
      <w:r w:rsidRPr="00237B3D">
        <w:rPr>
          <w:szCs w:val="18"/>
        </w:rPr>
        <w:t>Save for circumstances where a match is awarded to a team as a consequence of the opposing team’s refusal to play (</w:t>
      </w:r>
      <w:r w:rsidR="00137367" w:rsidRPr="00237B3D">
        <w:rPr>
          <w:szCs w:val="18"/>
        </w:rPr>
        <w:t>c</w:t>
      </w:r>
      <w:r w:rsidRPr="00237B3D">
        <w:rPr>
          <w:szCs w:val="18"/>
        </w:rPr>
        <w:t xml:space="preserve">lause </w:t>
      </w:r>
      <w:r w:rsidR="00137367" w:rsidRPr="00237B3D">
        <w:rPr>
          <w:szCs w:val="18"/>
        </w:rPr>
        <w:fldChar w:fldCharType="begin"/>
      </w:r>
      <w:r w:rsidR="00137367" w:rsidRPr="00237B3D">
        <w:rPr>
          <w:szCs w:val="18"/>
        </w:rPr>
        <w:instrText xml:space="preserve"> REF _Ref493866855 \w \h </w:instrText>
      </w:r>
      <w:r w:rsidR="00340808" w:rsidRPr="00237B3D">
        <w:rPr>
          <w:szCs w:val="18"/>
        </w:rPr>
        <w:instrText xml:space="preserve"> \* MERGEFORMAT </w:instrText>
      </w:r>
      <w:r w:rsidR="00137367" w:rsidRPr="00237B3D">
        <w:rPr>
          <w:szCs w:val="18"/>
        </w:rPr>
      </w:r>
      <w:r w:rsidR="00137367" w:rsidRPr="00237B3D">
        <w:rPr>
          <w:szCs w:val="18"/>
        </w:rPr>
        <w:fldChar w:fldCharType="separate"/>
      </w:r>
      <w:r w:rsidR="00F514A8">
        <w:rPr>
          <w:szCs w:val="18"/>
        </w:rPr>
        <w:t>16.2</w:t>
      </w:r>
      <w:r w:rsidR="00137367" w:rsidRPr="00237B3D">
        <w:rPr>
          <w:szCs w:val="18"/>
        </w:rPr>
        <w:fldChar w:fldCharType="end"/>
      </w:r>
      <w:r w:rsidRPr="00237B3D">
        <w:rPr>
          <w:szCs w:val="18"/>
        </w:rPr>
        <w:t>), a result can be achieved only if both teams have had the opportunity of batting for at least 20 overs, unless one team has been all out in less than 20 overs or unless the team batting second scores enough runs to win in less than 20 overs.</w:t>
      </w:r>
    </w:p>
    <w:p w14:paraId="771A9BB4" w14:textId="77777777" w:rsidR="00BC356C" w:rsidRPr="00237B3D" w:rsidRDefault="00BC356C" w:rsidP="00840158">
      <w:pPr>
        <w:pStyle w:val="Heading3"/>
        <w:ind w:left="1418" w:hanging="709"/>
        <w:rPr>
          <w:szCs w:val="18"/>
        </w:rPr>
      </w:pPr>
      <w:r w:rsidRPr="00237B3D">
        <w:rPr>
          <w:szCs w:val="18"/>
        </w:rPr>
        <w:t>Save for circumstances where a match is awarded to a team as a consequence of the opposing team’s refusal to play (</w:t>
      </w:r>
      <w:r w:rsidR="00137367" w:rsidRPr="00237B3D">
        <w:rPr>
          <w:szCs w:val="18"/>
        </w:rPr>
        <w:t>c</w:t>
      </w:r>
      <w:r w:rsidRPr="00237B3D">
        <w:rPr>
          <w:szCs w:val="18"/>
        </w:rPr>
        <w:t xml:space="preserve">lause </w:t>
      </w:r>
      <w:r w:rsidR="00137367" w:rsidRPr="00237B3D">
        <w:rPr>
          <w:szCs w:val="18"/>
        </w:rPr>
        <w:fldChar w:fldCharType="begin"/>
      </w:r>
      <w:r w:rsidR="00137367" w:rsidRPr="00237B3D">
        <w:rPr>
          <w:szCs w:val="18"/>
        </w:rPr>
        <w:instrText xml:space="preserve"> REF _Ref493866866 \w \h </w:instrText>
      </w:r>
      <w:r w:rsidR="00340808" w:rsidRPr="00237B3D">
        <w:rPr>
          <w:szCs w:val="18"/>
        </w:rPr>
        <w:instrText xml:space="preserve"> \* MERGEFORMAT </w:instrText>
      </w:r>
      <w:r w:rsidR="00137367" w:rsidRPr="00237B3D">
        <w:rPr>
          <w:szCs w:val="18"/>
        </w:rPr>
      </w:r>
      <w:r w:rsidR="00137367" w:rsidRPr="00237B3D">
        <w:rPr>
          <w:szCs w:val="18"/>
        </w:rPr>
        <w:fldChar w:fldCharType="separate"/>
      </w:r>
      <w:r w:rsidR="00F514A8">
        <w:rPr>
          <w:szCs w:val="18"/>
        </w:rPr>
        <w:t>16.2</w:t>
      </w:r>
      <w:r w:rsidR="00137367" w:rsidRPr="00237B3D">
        <w:rPr>
          <w:szCs w:val="18"/>
        </w:rPr>
        <w:fldChar w:fldCharType="end"/>
      </w:r>
      <w:r w:rsidRPr="00237B3D">
        <w:rPr>
          <w:szCs w:val="18"/>
        </w:rPr>
        <w:t xml:space="preserve">), all matches in which both teams have not had an opportunity of batting for a minimum of 20 overs, shall be declared </w:t>
      </w:r>
      <w:r w:rsidR="008237ED" w:rsidRPr="00237B3D">
        <w:rPr>
          <w:szCs w:val="18"/>
        </w:rPr>
        <w:t>a N</w:t>
      </w:r>
      <w:r w:rsidRPr="00237B3D">
        <w:rPr>
          <w:szCs w:val="18"/>
        </w:rPr>
        <w:t xml:space="preserve">o </w:t>
      </w:r>
      <w:r w:rsidR="008237ED" w:rsidRPr="00237B3D">
        <w:rPr>
          <w:szCs w:val="18"/>
        </w:rPr>
        <w:t>R</w:t>
      </w:r>
      <w:r w:rsidRPr="00237B3D">
        <w:rPr>
          <w:szCs w:val="18"/>
        </w:rPr>
        <w:t>esult.</w:t>
      </w:r>
    </w:p>
    <w:p w14:paraId="52D452C8" w14:textId="47DB9F43" w:rsidR="00A86D89" w:rsidRPr="00835867" w:rsidRDefault="0049519E" w:rsidP="00B45E0F">
      <w:pPr>
        <w:pStyle w:val="Heading2"/>
        <w:rPr>
          <w:rFonts w:cs="Arial"/>
          <w:b w:val="0"/>
          <w:bCs/>
          <w:sz w:val="18"/>
          <w:szCs w:val="18"/>
        </w:rPr>
      </w:pPr>
      <w:bookmarkStart w:id="220" w:name="_Toc486673317"/>
      <w:bookmarkStart w:id="221" w:name="_Ref486799913"/>
      <w:bookmarkStart w:id="222" w:name="_Ref493866855"/>
      <w:bookmarkStart w:id="223" w:name="_Ref493866866"/>
      <w:bookmarkStart w:id="224" w:name="_Ref493869149"/>
      <w:bookmarkStart w:id="225" w:name="_Ref493870050"/>
      <w:r>
        <w:rPr>
          <w:rFonts w:cs="Arial"/>
          <w:b w:val="0"/>
          <w:bCs/>
          <w:sz w:val="18"/>
          <w:szCs w:val="18"/>
        </w:rPr>
        <w:t>Tournament Director</w:t>
      </w:r>
      <w:r w:rsidR="001F57B5" w:rsidRPr="00835867">
        <w:rPr>
          <w:rFonts w:cs="Arial"/>
          <w:b w:val="0"/>
          <w:bCs/>
          <w:sz w:val="18"/>
          <w:szCs w:val="18"/>
        </w:rPr>
        <w:t xml:space="preserve"> </w:t>
      </w:r>
      <w:r w:rsidR="00A86D89" w:rsidRPr="00835867">
        <w:rPr>
          <w:rFonts w:cs="Arial"/>
          <w:b w:val="0"/>
          <w:bCs/>
          <w:sz w:val="18"/>
          <w:szCs w:val="18"/>
        </w:rPr>
        <w:t>awarding a match</w:t>
      </w:r>
      <w:bookmarkEnd w:id="220"/>
      <w:bookmarkEnd w:id="221"/>
      <w:bookmarkEnd w:id="222"/>
      <w:bookmarkEnd w:id="223"/>
      <w:bookmarkEnd w:id="224"/>
      <w:bookmarkEnd w:id="225"/>
    </w:p>
    <w:p w14:paraId="3678AF61" w14:textId="77777777" w:rsidR="00AD0EB6" w:rsidRPr="00835867" w:rsidRDefault="00AD0EB6" w:rsidP="00840158">
      <w:pPr>
        <w:pStyle w:val="Heading3"/>
        <w:ind w:hanging="1004"/>
        <w:rPr>
          <w:bCs/>
          <w:szCs w:val="18"/>
        </w:rPr>
      </w:pPr>
      <w:r w:rsidRPr="00835867">
        <w:rPr>
          <w:bCs/>
          <w:szCs w:val="18"/>
        </w:rPr>
        <w:t>A match shall be lost by a side which either</w:t>
      </w:r>
    </w:p>
    <w:p w14:paraId="4EECE538" w14:textId="77777777" w:rsidR="00AD0EB6" w:rsidRPr="00835867" w:rsidRDefault="00AD0EB6" w:rsidP="00B45E0F">
      <w:pPr>
        <w:pStyle w:val="Heading4"/>
        <w:rPr>
          <w:rFonts w:cs="Arial"/>
          <w:bCs/>
          <w:szCs w:val="18"/>
        </w:rPr>
      </w:pPr>
      <w:r w:rsidRPr="00835867">
        <w:rPr>
          <w:rFonts w:cs="Arial"/>
          <w:bCs/>
          <w:szCs w:val="18"/>
        </w:rPr>
        <w:t>concedes defeat or</w:t>
      </w:r>
    </w:p>
    <w:p w14:paraId="71226C08" w14:textId="67F0E0D3" w:rsidR="00AD0EB6" w:rsidRPr="00835867" w:rsidRDefault="00F3041A" w:rsidP="00840158">
      <w:pPr>
        <w:pStyle w:val="Heading4"/>
        <w:ind w:left="1418" w:hanging="709"/>
        <w:rPr>
          <w:rFonts w:cs="Arial"/>
          <w:bCs/>
          <w:szCs w:val="18"/>
        </w:rPr>
      </w:pPr>
      <w:bookmarkStart w:id="226" w:name="_Ref486799413"/>
      <w:r>
        <w:rPr>
          <w:rFonts w:cs="Arial"/>
          <w:bCs/>
          <w:szCs w:val="18"/>
        </w:rPr>
        <w:tab/>
        <w:t xml:space="preserve">     </w:t>
      </w:r>
      <w:r w:rsidR="00AD0EB6" w:rsidRPr="00835867">
        <w:rPr>
          <w:rFonts w:cs="Arial"/>
          <w:bCs/>
          <w:szCs w:val="18"/>
        </w:rPr>
        <w:t xml:space="preserve">in the opinion of the </w:t>
      </w:r>
      <w:r w:rsidR="0049519E">
        <w:rPr>
          <w:rFonts w:cs="Arial"/>
          <w:bCs/>
          <w:szCs w:val="18"/>
        </w:rPr>
        <w:t>Tournament Director</w:t>
      </w:r>
      <w:r w:rsidR="00AD0EB6" w:rsidRPr="00835867">
        <w:rPr>
          <w:rFonts w:cs="Arial"/>
          <w:bCs/>
          <w:szCs w:val="18"/>
        </w:rPr>
        <w:t xml:space="preserve"> refuses to play and the </w:t>
      </w:r>
      <w:r w:rsidR="003E2413">
        <w:rPr>
          <w:rFonts w:cs="Arial"/>
          <w:bCs/>
          <w:szCs w:val="18"/>
        </w:rPr>
        <w:t>Tournament Director</w:t>
      </w:r>
      <w:r w:rsidR="00AD0EB6" w:rsidRPr="00835867">
        <w:rPr>
          <w:rFonts w:cs="Arial"/>
          <w:bCs/>
          <w:szCs w:val="18"/>
        </w:rPr>
        <w:t xml:space="preserve"> shall award the</w:t>
      </w:r>
      <w:r>
        <w:rPr>
          <w:rFonts w:cs="Arial"/>
          <w:bCs/>
          <w:szCs w:val="18"/>
        </w:rPr>
        <w:t xml:space="preserve"> </w:t>
      </w:r>
      <w:r w:rsidR="00AD0EB6" w:rsidRPr="00835867">
        <w:rPr>
          <w:rFonts w:cs="Arial"/>
          <w:bCs/>
          <w:szCs w:val="18"/>
        </w:rPr>
        <w:t>match to the other side.</w:t>
      </w:r>
      <w:bookmarkEnd w:id="226"/>
    </w:p>
    <w:p w14:paraId="5097752D" w14:textId="23D62A5B" w:rsidR="00AD0EB6" w:rsidRPr="00835867" w:rsidRDefault="00AD0EB6" w:rsidP="00840158">
      <w:pPr>
        <w:pStyle w:val="Heading3"/>
        <w:ind w:left="1418" w:hanging="709"/>
        <w:rPr>
          <w:szCs w:val="18"/>
        </w:rPr>
      </w:pPr>
      <w:bookmarkStart w:id="227" w:name="_Ref486799460"/>
      <w:r w:rsidRPr="00835867">
        <w:rPr>
          <w:bCs/>
          <w:szCs w:val="18"/>
        </w:rPr>
        <w:t xml:space="preserve">If an umpire considers that an action by any player or players might constitute a refusal by either side to play then the </w:t>
      </w:r>
      <w:r w:rsidR="001703D5" w:rsidRPr="00835867">
        <w:rPr>
          <w:bCs/>
          <w:szCs w:val="18"/>
        </w:rPr>
        <w:t xml:space="preserve">Match </w:t>
      </w:r>
      <w:r w:rsidR="00657442" w:rsidRPr="00835867">
        <w:rPr>
          <w:bCs/>
          <w:szCs w:val="18"/>
        </w:rPr>
        <w:t>Referee</w:t>
      </w:r>
      <w:r w:rsidRPr="00835867">
        <w:rPr>
          <w:bCs/>
          <w:szCs w:val="18"/>
        </w:rPr>
        <w:t xml:space="preserve"> shall inform th</w:t>
      </w:r>
      <w:r w:rsidR="003E2413">
        <w:rPr>
          <w:bCs/>
          <w:szCs w:val="18"/>
        </w:rPr>
        <w:t>e Tournament Directo</w:t>
      </w:r>
      <w:r w:rsidR="00C9435E" w:rsidRPr="00835867">
        <w:rPr>
          <w:bCs/>
          <w:lang w:val="en-ZA"/>
        </w:rPr>
        <w:t>r</w:t>
      </w:r>
      <w:r w:rsidRPr="00835867">
        <w:rPr>
          <w:bCs/>
          <w:szCs w:val="18"/>
        </w:rPr>
        <w:t xml:space="preserve"> of this fact. The</w:t>
      </w:r>
      <w:r w:rsidR="003E2413">
        <w:rPr>
          <w:bCs/>
          <w:szCs w:val="18"/>
        </w:rPr>
        <w:t xml:space="preserve"> Tournament Director</w:t>
      </w:r>
      <w:r w:rsidRPr="00835867">
        <w:rPr>
          <w:szCs w:val="18"/>
        </w:rPr>
        <w:t xml:space="preserve"> shall together with the </w:t>
      </w:r>
      <w:r w:rsidR="003E2413">
        <w:rPr>
          <w:szCs w:val="18"/>
        </w:rPr>
        <w:t>Umpire Manager</w:t>
      </w:r>
      <w:r w:rsidRPr="00835867">
        <w:rPr>
          <w:szCs w:val="18"/>
        </w:rPr>
        <w:t xml:space="preserve"> ascertain the cause of the action. If the </w:t>
      </w:r>
      <w:r w:rsidR="003E2413">
        <w:rPr>
          <w:lang w:val="en-ZA"/>
        </w:rPr>
        <w:t>Tournament Director</w:t>
      </w:r>
      <w:r w:rsidRPr="00835867">
        <w:rPr>
          <w:szCs w:val="18"/>
        </w:rPr>
        <w:t xml:space="preserve">, after due consultation with the </w:t>
      </w:r>
      <w:r w:rsidR="003E2413">
        <w:rPr>
          <w:szCs w:val="18"/>
        </w:rPr>
        <w:t>Umpire Manager</w:t>
      </w:r>
      <w:r w:rsidRPr="00835867">
        <w:rPr>
          <w:szCs w:val="18"/>
        </w:rPr>
        <w:t>, then decides that this action does constitute a refusal to play by one side, he</w:t>
      </w:r>
      <w:r w:rsidR="00A00760" w:rsidRPr="00835867">
        <w:rPr>
          <w:szCs w:val="18"/>
        </w:rPr>
        <w:t>/she</w:t>
      </w:r>
      <w:r w:rsidRPr="00835867">
        <w:rPr>
          <w:szCs w:val="18"/>
        </w:rPr>
        <w:t xml:space="preserve"> shall so inform the captain of that side. If the captain persists in the action the </w:t>
      </w:r>
      <w:r w:rsidR="003E2413">
        <w:rPr>
          <w:szCs w:val="18"/>
        </w:rPr>
        <w:t>Tournament Director</w:t>
      </w:r>
      <w:r w:rsidRPr="00835867">
        <w:rPr>
          <w:szCs w:val="18"/>
        </w:rPr>
        <w:t xml:space="preserve"> shall award the match in accordance with </w:t>
      </w:r>
      <w:r w:rsidR="00FA4E21" w:rsidRPr="00835867">
        <w:rPr>
          <w:szCs w:val="18"/>
        </w:rPr>
        <w:t>clause</w:t>
      </w:r>
      <w:r w:rsidR="000A3FB1">
        <w:rPr>
          <w:szCs w:val="18"/>
        </w:rPr>
        <w:t xml:space="preserve"> 16.2.1.2</w:t>
      </w:r>
      <w:r w:rsidR="00FA4E21" w:rsidRPr="00835867">
        <w:rPr>
          <w:szCs w:val="18"/>
        </w:rPr>
        <w:t xml:space="preserve"> </w:t>
      </w:r>
      <w:r w:rsidRPr="00835867">
        <w:rPr>
          <w:szCs w:val="18"/>
        </w:rPr>
        <w:t>above.</w:t>
      </w:r>
      <w:bookmarkEnd w:id="227"/>
    </w:p>
    <w:p w14:paraId="5D772C5E" w14:textId="4B720D10" w:rsidR="007A22B8" w:rsidRPr="00237B3D" w:rsidRDefault="00AD0EB6" w:rsidP="00840158">
      <w:pPr>
        <w:pStyle w:val="Heading3"/>
        <w:ind w:left="1418" w:hanging="709"/>
        <w:rPr>
          <w:szCs w:val="18"/>
        </w:rPr>
      </w:pPr>
      <w:r w:rsidRPr="00237B3D">
        <w:rPr>
          <w:szCs w:val="18"/>
        </w:rPr>
        <w:t>If action as in</w:t>
      </w:r>
      <w:r w:rsidR="00FA4E21" w:rsidRPr="00237B3D">
        <w:rPr>
          <w:szCs w:val="18"/>
        </w:rPr>
        <w:t xml:space="preserve"> clause</w:t>
      </w:r>
      <w:r w:rsidR="000A3FB1">
        <w:rPr>
          <w:szCs w:val="18"/>
        </w:rPr>
        <w:t xml:space="preserve"> 16.2.2</w:t>
      </w:r>
      <w:r w:rsidRPr="00237B3D">
        <w:rPr>
          <w:szCs w:val="18"/>
        </w:rPr>
        <w:t xml:space="preserve"> above takes place after play has started and does not constitute a refusal to play</w:t>
      </w:r>
      <w:r w:rsidR="007A22B8" w:rsidRPr="00237B3D">
        <w:rPr>
          <w:szCs w:val="18"/>
        </w:rPr>
        <w:t xml:space="preserve"> the delay or interruption in play shall be dealt with in the same manner as provided for in clauses </w:t>
      </w:r>
      <w:r w:rsidR="007A22B8" w:rsidRPr="00237B3D">
        <w:rPr>
          <w:szCs w:val="18"/>
        </w:rPr>
        <w:fldChar w:fldCharType="begin"/>
      </w:r>
      <w:r w:rsidR="007A22B8" w:rsidRPr="00237B3D">
        <w:rPr>
          <w:szCs w:val="18"/>
        </w:rPr>
        <w:instrText xml:space="preserve"> REF _Ref491861344 \r \h </w:instrText>
      </w:r>
      <w:r w:rsidR="00340808" w:rsidRPr="00237B3D">
        <w:rPr>
          <w:szCs w:val="18"/>
        </w:rPr>
        <w:instrText xml:space="preserve"> \* MERGEFORMAT </w:instrText>
      </w:r>
      <w:r w:rsidR="007A22B8" w:rsidRPr="00237B3D">
        <w:rPr>
          <w:szCs w:val="18"/>
        </w:rPr>
      </w:r>
      <w:r w:rsidR="007A22B8" w:rsidRPr="00237B3D">
        <w:rPr>
          <w:szCs w:val="18"/>
        </w:rPr>
        <w:fldChar w:fldCharType="separate"/>
      </w:r>
      <w:r w:rsidR="00F514A8">
        <w:rPr>
          <w:szCs w:val="18"/>
        </w:rPr>
        <w:t>13.7.2</w:t>
      </w:r>
      <w:r w:rsidR="007A22B8" w:rsidRPr="00237B3D">
        <w:rPr>
          <w:szCs w:val="18"/>
        </w:rPr>
        <w:fldChar w:fldCharType="end"/>
      </w:r>
      <w:r w:rsidR="007A22B8" w:rsidRPr="00237B3D">
        <w:rPr>
          <w:szCs w:val="18"/>
        </w:rPr>
        <w:t xml:space="preserve"> (Delayed and Interrupted Matches) and </w:t>
      </w:r>
      <w:r w:rsidR="007A22B8" w:rsidRPr="00237B3D">
        <w:rPr>
          <w:szCs w:val="18"/>
        </w:rPr>
        <w:fldChar w:fldCharType="begin"/>
      </w:r>
      <w:r w:rsidR="007A22B8" w:rsidRPr="00237B3D">
        <w:rPr>
          <w:szCs w:val="18"/>
        </w:rPr>
        <w:instrText xml:space="preserve"> REF _Ref491861707 \r \h </w:instrText>
      </w:r>
      <w:r w:rsidR="00340808" w:rsidRPr="00237B3D">
        <w:rPr>
          <w:szCs w:val="18"/>
        </w:rPr>
        <w:instrText xml:space="preserve"> \* MERGEFORMAT </w:instrText>
      </w:r>
      <w:r w:rsidR="007A22B8" w:rsidRPr="00237B3D">
        <w:rPr>
          <w:szCs w:val="18"/>
        </w:rPr>
      </w:r>
      <w:r w:rsidR="007A22B8" w:rsidRPr="00237B3D">
        <w:rPr>
          <w:szCs w:val="18"/>
        </w:rPr>
        <w:fldChar w:fldCharType="separate"/>
      </w:r>
      <w:r w:rsidR="00F514A8">
        <w:rPr>
          <w:szCs w:val="18"/>
        </w:rPr>
        <w:t>11.4</w:t>
      </w:r>
      <w:r w:rsidR="007A22B8" w:rsidRPr="00237B3D">
        <w:rPr>
          <w:szCs w:val="18"/>
        </w:rPr>
        <w:fldChar w:fldCharType="end"/>
      </w:r>
      <w:r w:rsidR="007A22B8" w:rsidRPr="00237B3D">
        <w:rPr>
          <w:szCs w:val="18"/>
        </w:rPr>
        <w:t xml:space="preserve"> (Changing agreed times for intervals) above.</w:t>
      </w:r>
    </w:p>
    <w:p w14:paraId="3FEDF701" w14:textId="77777777" w:rsidR="00AD0EB6" w:rsidRPr="00237B3D" w:rsidRDefault="007A22B8" w:rsidP="007A22B8">
      <w:pPr>
        <w:pStyle w:val="Heading3"/>
        <w:numPr>
          <w:ilvl w:val="0"/>
          <w:numId w:val="0"/>
        </w:numPr>
        <w:ind w:left="720"/>
        <w:rPr>
          <w:szCs w:val="18"/>
        </w:rPr>
      </w:pPr>
      <w:r w:rsidRPr="00237B3D">
        <w:rPr>
          <w:b/>
          <w:szCs w:val="18"/>
        </w:rPr>
        <w:t>Note:</w:t>
      </w:r>
      <w:r w:rsidRPr="00237B3D">
        <w:rPr>
          <w:szCs w:val="18"/>
        </w:rPr>
        <w:tab/>
        <w:t>In addition to the consequences of any refusal to play prescribed under this clause, any such refusal, whether temporary or final, may result in disciplinary action being taken against the captain and team responsible under the Code of Conduct.</w:t>
      </w:r>
    </w:p>
    <w:p w14:paraId="2729A793" w14:textId="77777777" w:rsidR="00A86D89" w:rsidRPr="00237B3D" w:rsidRDefault="00A86D89" w:rsidP="00B45E0F">
      <w:pPr>
        <w:pStyle w:val="Heading2"/>
        <w:rPr>
          <w:rFonts w:cs="Arial"/>
          <w:sz w:val="18"/>
          <w:szCs w:val="18"/>
        </w:rPr>
      </w:pPr>
      <w:bookmarkStart w:id="228" w:name="_Toc486673319"/>
      <w:r w:rsidRPr="00237B3D">
        <w:rPr>
          <w:rFonts w:cs="Arial"/>
          <w:sz w:val="18"/>
          <w:szCs w:val="18"/>
        </w:rPr>
        <w:t xml:space="preserve">All other matches – A Tie </w:t>
      </w:r>
      <w:bookmarkEnd w:id="228"/>
      <w:r w:rsidR="008237ED" w:rsidRPr="00237B3D">
        <w:rPr>
          <w:rFonts w:cs="Arial"/>
          <w:sz w:val="18"/>
          <w:szCs w:val="18"/>
        </w:rPr>
        <w:t>or No Result</w:t>
      </w:r>
    </w:p>
    <w:p w14:paraId="040E6D73" w14:textId="77777777" w:rsidR="00A86D89" w:rsidRPr="00237B3D" w:rsidRDefault="00A86D89" w:rsidP="00840158">
      <w:pPr>
        <w:pStyle w:val="Heading3"/>
        <w:ind w:hanging="1004"/>
        <w:rPr>
          <w:szCs w:val="18"/>
        </w:rPr>
      </w:pPr>
      <w:bookmarkStart w:id="229" w:name="_Ref486798939"/>
      <w:r w:rsidRPr="00237B3D">
        <w:rPr>
          <w:szCs w:val="18"/>
        </w:rPr>
        <w:t>A Tie</w:t>
      </w:r>
      <w:bookmarkEnd w:id="229"/>
    </w:p>
    <w:p w14:paraId="38898D59" w14:textId="77777777" w:rsidR="00A86D89" w:rsidRPr="00237B3D" w:rsidRDefault="00A86D89" w:rsidP="00DA4A24">
      <w:pPr>
        <w:ind w:firstLine="720"/>
        <w:rPr>
          <w:szCs w:val="18"/>
        </w:rPr>
      </w:pPr>
      <w:r w:rsidRPr="00237B3D">
        <w:rPr>
          <w:szCs w:val="18"/>
        </w:rPr>
        <w:t>The result of a match shall be a Tie when all innings have been completed and the</w:t>
      </w:r>
      <w:r w:rsidR="00DA4A24" w:rsidRPr="00237B3D">
        <w:rPr>
          <w:szCs w:val="18"/>
        </w:rPr>
        <w:t xml:space="preserve"> </w:t>
      </w:r>
      <w:r w:rsidRPr="00237B3D">
        <w:rPr>
          <w:szCs w:val="18"/>
        </w:rPr>
        <w:t>scores are equal.</w:t>
      </w:r>
    </w:p>
    <w:p w14:paraId="10006E7F" w14:textId="64157F66" w:rsidR="003E63FC" w:rsidRDefault="003E63FC" w:rsidP="003E63FC">
      <w:pPr>
        <w:ind w:firstLine="709"/>
        <w:rPr>
          <w:sz w:val="22"/>
          <w:szCs w:val="18"/>
          <w:lang w:val="en-ZA" w:eastAsia="en-ZA"/>
        </w:rPr>
      </w:pPr>
      <w:r>
        <w:rPr>
          <w:szCs w:val="18"/>
        </w:rPr>
        <w:t xml:space="preserve">The </w:t>
      </w:r>
      <w:r w:rsidR="00657442">
        <w:rPr>
          <w:szCs w:val="18"/>
        </w:rPr>
        <w:t>Super Over</w:t>
      </w:r>
      <w:r>
        <w:rPr>
          <w:szCs w:val="18"/>
        </w:rPr>
        <w:t xml:space="preserve"> procedures described in </w:t>
      </w:r>
      <w:r w:rsidRPr="00041218">
        <w:rPr>
          <w:b/>
          <w:bCs/>
          <w:szCs w:val="18"/>
        </w:rPr>
        <w:t>Appendix C</w:t>
      </w:r>
      <w:r>
        <w:rPr>
          <w:szCs w:val="18"/>
        </w:rPr>
        <w:t xml:space="preserve"> and 16.10 Points shall apply in a tied match.  </w:t>
      </w:r>
    </w:p>
    <w:p w14:paraId="7B9BA579" w14:textId="77777777" w:rsidR="008237ED" w:rsidRPr="00237B3D" w:rsidRDefault="008237ED" w:rsidP="00840158">
      <w:pPr>
        <w:pStyle w:val="Heading3"/>
        <w:ind w:hanging="1004"/>
        <w:rPr>
          <w:szCs w:val="18"/>
        </w:rPr>
      </w:pPr>
      <w:r w:rsidRPr="00237B3D">
        <w:rPr>
          <w:szCs w:val="18"/>
        </w:rPr>
        <w:t>No Result</w:t>
      </w:r>
    </w:p>
    <w:p w14:paraId="1D27FAA9" w14:textId="77777777" w:rsidR="00A86D89" w:rsidRPr="00237B3D" w:rsidRDefault="008237ED" w:rsidP="00DA4A24">
      <w:pPr>
        <w:ind w:left="720"/>
        <w:rPr>
          <w:szCs w:val="18"/>
        </w:rPr>
      </w:pPr>
      <w:r w:rsidRPr="00237B3D">
        <w:rPr>
          <w:szCs w:val="18"/>
        </w:rPr>
        <w:t>See 16.1.3 above.</w:t>
      </w:r>
    </w:p>
    <w:p w14:paraId="21C7E7DC" w14:textId="77777777" w:rsidR="00BE29A3" w:rsidRPr="00237B3D" w:rsidRDefault="00BE29A3" w:rsidP="00B45E0F">
      <w:pPr>
        <w:pStyle w:val="Heading2"/>
        <w:rPr>
          <w:rFonts w:cs="Arial"/>
          <w:sz w:val="18"/>
          <w:szCs w:val="18"/>
        </w:rPr>
      </w:pPr>
      <w:bookmarkStart w:id="230" w:name="_Ref493865080"/>
      <w:bookmarkStart w:id="231" w:name="_Toc486673320"/>
      <w:bookmarkStart w:id="232" w:name="_Ref486799682"/>
      <w:bookmarkStart w:id="233" w:name="_Ref492204715"/>
      <w:r w:rsidRPr="00237B3D">
        <w:rPr>
          <w:rFonts w:cs="Arial"/>
          <w:sz w:val="18"/>
          <w:szCs w:val="18"/>
        </w:rPr>
        <w:t>Calculation of the Target Score</w:t>
      </w:r>
      <w:bookmarkEnd w:id="230"/>
    </w:p>
    <w:p w14:paraId="0D169AD2" w14:textId="77777777" w:rsidR="00BE29A3" w:rsidRPr="00237B3D" w:rsidRDefault="00BE29A3" w:rsidP="00DA2BCA">
      <w:pPr>
        <w:pStyle w:val="Heading3"/>
        <w:ind w:hanging="1004"/>
        <w:rPr>
          <w:szCs w:val="18"/>
        </w:rPr>
      </w:pPr>
      <w:r w:rsidRPr="00237B3D">
        <w:rPr>
          <w:szCs w:val="18"/>
        </w:rPr>
        <w:t>Interrupted Matches - Calculation of the Target Score</w:t>
      </w:r>
    </w:p>
    <w:p w14:paraId="373E3119" w14:textId="77777777" w:rsidR="00BE29A3" w:rsidRPr="00237B3D" w:rsidRDefault="00BE29A3" w:rsidP="00DA2BCA">
      <w:pPr>
        <w:pStyle w:val="Heading4"/>
        <w:ind w:left="1418" w:hanging="709"/>
        <w:rPr>
          <w:rFonts w:cs="Arial"/>
          <w:szCs w:val="18"/>
        </w:rPr>
      </w:pPr>
      <w:r w:rsidRPr="00237B3D">
        <w:rPr>
          <w:rFonts w:cs="Arial"/>
          <w:szCs w:val="18"/>
        </w:rPr>
        <w:t>If, due to suspension of play after the start of the match, the number of overs in the innings of either team has to be revised to a lesser number than originally allotted (minimum of 20 overs), then a revised target score (to win) should be set for the number of overs which the team batting second will have the opportunity of facing. This revised target is to be calculated using the current Duckworth/Lewis/Stern method. The target set will always be a whole number and one run less will constitute a Tie. (Refer Duckworth/Lewis/Stern Regulations)</w:t>
      </w:r>
    </w:p>
    <w:p w14:paraId="67EE5882" w14:textId="77777777" w:rsidR="00BE29A3" w:rsidRPr="00237B3D" w:rsidRDefault="00BE29A3" w:rsidP="004C5D9A">
      <w:pPr>
        <w:pStyle w:val="Heading3"/>
        <w:ind w:left="1418" w:hanging="709"/>
        <w:rPr>
          <w:szCs w:val="18"/>
        </w:rPr>
      </w:pPr>
      <w:bookmarkStart w:id="234" w:name="_Ref492419860"/>
      <w:r w:rsidRPr="00237B3D">
        <w:rPr>
          <w:szCs w:val="18"/>
        </w:rPr>
        <w:t>Prematurely Terminated Matches</w:t>
      </w:r>
      <w:bookmarkEnd w:id="234"/>
    </w:p>
    <w:p w14:paraId="3DC6578E" w14:textId="77777777" w:rsidR="00BE29A3" w:rsidRPr="00237B3D" w:rsidRDefault="00BE29A3" w:rsidP="00DA2BCA">
      <w:pPr>
        <w:pStyle w:val="Heading4"/>
        <w:ind w:left="1418" w:hanging="709"/>
        <w:rPr>
          <w:rFonts w:cs="Arial"/>
          <w:szCs w:val="18"/>
        </w:rPr>
      </w:pPr>
      <w:r w:rsidRPr="00237B3D">
        <w:rPr>
          <w:rFonts w:cs="Arial"/>
          <w:szCs w:val="18"/>
        </w:rPr>
        <w:t>If the innings of the side batting second is suspended (with at least 20 overs bowled) and it is not possible for the match to be resumed, the match will be decided by comparison with the DLS ‘Par Score’ determined at the instant of the suspension by the Duckworth/Lewis/Stern method (refer Duckworth/Lewis/Stern Regulations). If the score is equal to the par score, the match is a Tie. Otherwise the result is a victory, or defeat, by the margin of runs by which the score exceeds, or falls short of, the Par Score.</w:t>
      </w:r>
    </w:p>
    <w:p w14:paraId="7D19C4BD" w14:textId="77777777" w:rsidR="00A86D89" w:rsidRPr="00CC1916" w:rsidRDefault="00A86D89" w:rsidP="00B45E0F">
      <w:pPr>
        <w:pStyle w:val="Heading2"/>
        <w:rPr>
          <w:rFonts w:cs="Arial"/>
          <w:sz w:val="18"/>
          <w:szCs w:val="18"/>
        </w:rPr>
      </w:pPr>
      <w:r w:rsidRPr="00CC1916">
        <w:rPr>
          <w:rFonts w:cs="Arial"/>
          <w:sz w:val="18"/>
          <w:szCs w:val="18"/>
        </w:rPr>
        <w:t>Winning hit or extras</w:t>
      </w:r>
      <w:bookmarkEnd w:id="231"/>
      <w:bookmarkEnd w:id="232"/>
      <w:bookmarkEnd w:id="233"/>
    </w:p>
    <w:p w14:paraId="609D84EA" w14:textId="75C03C86" w:rsidR="00A86D89" w:rsidRPr="00237B3D" w:rsidRDefault="00A86D89" w:rsidP="008A7EEE">
      <w:pPr>
        <w:pStyle w:val="Heading3"/>
        <w:ind w:left="1418" w:hanging="567"/>
        <w:rPr>
          <w:szCs w:val="18"/>
        </w:rPr>
      </w:pPr>
      <w:bookmarkStart w:id="235" w:name="_Ref493865091"/>
      <w:r w:rsidRPr="00237B3D">
        <w:rPr>
          <w:szCs w:val="18"/>
        </w:rPr>
        <w:t xml:space="preserve">As soon as a result is reached as defined </w:t>
      </w:r>
      <w:r w:rsidR="00FE41AF" w:rsidRPr="00237B3D">
        <w:rPr>
          <w:szCs w:val="18"/>
        </w:rPr>
        <w:t xml:space="preserve">in </w:t>
      </w:r>
      <w:r w:rsidR="00FA4E21" w:rsidRPr="00237B3D">
        <w:rPr>
          <w:szCs w:val="18"/>
        </w:rPr>
        <w:t>clauses</w:t>
      </w:r>
      <w:r w:rsidR="00960033">
        <w:rPr>
          <w:szCs w:val="18"/>
        </w:rPr>
        <w:t xml:space="preserve"> 16.1</w:t>
      </w:r>
      <w:r w:rsidR="00FE41AF" w:rsidRPr="00237B3D">
        <w:rPr>
          <w:szCs w:val="18"/>
        </w:rPr>
        <w:t>,</w:t>
      </w:r>
      <w:r w:rsidR="00960033">
        <w:rPr>
          <w:szCs w:val="18"/>
        </w:rPr>
        <w:t xml:space="preserve"> 16.2</w:t>
      </w:r>
      <w:r w:rsidR="00FE41AF" w:rsidRPr="00237B3D">
        <w:rPr>
          <w:szCs w:val="18"/>
        </w:rPr>
        <w:t xml:space="preserve"> or</w:t>
      </w:r>
      <w:r w:rsidR="00960033">
        <w:rPr>
          <w:szCs w:val="18"/>
        </w:rPr>
        <w:t xml:space="preserve"> 16.3.1</w:t>
      </w:r>
      <w:r w:rsidRPr="00237B3D">
        <w:rPr>
          <w:szCs w:val="18"/>
        </w:rPr>
        <w:t>, the</w:t>
      </w:r>
      <w:r w:rsidR="00DA4A24" w:rsidRPr="00237B3D">
        <w:rPr>
          <w:szCs w:val="18"/>
        </w:rPr>
        <w:t xml:space="preserve"> </w:t>
      </w:r>
      <w:r w:rsidRPr="00237B3D">
        <w:rPr>
          <w:szCs w:val="18"/>
        </w:rPr>
        <w:t xml:space="preserve">match is at an end. Nothing that happens thereafter, except as in </w:t>
      </w:r>
      <w:r w:rsidR="006F1126" w:rsidRPr="00237B3D">
        <w:rPr>
          <w:szCs w:val="18"/>
        </w:rPr>
        <w:t>clause</w:t>
      </w:r>
      <w:r w:rsidR="00960033">
        <w:rPr>
          <w:szCs w:val="18"/>
        </w:rPr>
        <w:t xml:space="preserve"> 41.18.2 </w:t>
      </w:r>
      <w:r w:rsidRPr="00237B3D">
        <w:rPr>
          <w:szCs w:val="18"/>
        </w:rPr>
        <w:t>(Penalty runs), shall be regarded as part of it. Note also</w:t>
      </w:r>
      <w:r w:rsidR="00FA4E21" w:rsidRPr="00237B3D">
        <w:rPr>
          <w:szCs w:val="18"/>
        </w:rPr>
        <w:t xml:space="preserve"> clause</w:t>
      </w:r>
      <w:r w:rsidR="00960033">
        <w:rPr>
          <w:szCs w:val="18"/>
        </w:rPr>
        <w:t xml:space="preserve"> 16.8</w:t>
      </w:r>
      <w:r w:rsidRPr="00237B3D">
        <w:rPr>
          <w:szCs w:val="18"/>
        </w:rPr>
        <w:t>.</w:t>
      </w:r>
      <w:bookmarkEnd w:id="235"/>
    </w:p>
    <w:p w14:paraId="1600E166" w14:textId="77777777" w:rsidR="00A86D89" w:rsidRPr="00237B3D" w:rsidRDefault="00A86D89" w:rsidP="008A7EEE">
      <w:pPr>
        <w:pStyle w:val="Heading3"/>
        <w:ind w:left="1418" w:hanging="567"/>
        <w:rPr>
          <w:szCs w:val="18"/>
        </w:rPr>
      </w:pPr>
      <w:r w:rsidRPr="00237B3D">
        <w:rPr>
          <w:szCs w:val="18"/>
        </w:rPr>
        <w:t>The side batting last will have scored enough runs to win only if its total of runs is</w:t>
      </w:r>
      <w:r w:rsidR="00286AAB" w:rsidRPr="00237B3D">
        <w:rPr>
          <w:szCs w:val="18"/>
        </w:rPr>
        <w:t xml:space="preserve"> </w:t>
      </w:r>
      <w:r w:rsidRPr="00237B3D">
        <w:rPr>
          <w:szCs w:val="18"/>
        </w:rPr>
        <w:t>sufficient without including any runs completed by the batsmen before the</w:t>
      </w:r>
      <w:r w:rsidR="00286AAB" w:rsidRPr="00237B3D">
        <w:rPr>
          <w:szCs w:val="18"/>
        </w:rPr>
        <w:t xml:space="preserve"> </w:t>
      </w:r>
      <w:r w:rsidRPr="00237B3D">
        <w:rPr>
          <w:szCs w:val="18"/>
        </w:rPr>
        <w:t>completion of a catch, or the obstruction of a catch, from which the striker could be</w:t>
      </w:r>
      <w:r w:rsidR="00286AAB" w:rsidRPr="00237B3D">
        <w:rPr>
          <w:szCs w:val="18"/>
        </w:rPr>
        <w:t xml:space="preserve"> </w:t>
      </w:r>
      <w:r w:rsidRPr="00237B3D">
        <w:rPr>
          <w:szCs w:val="18"/>
        </w:rPr>
        <w:t>dismissed.</w:t>
      </w:r>
    </w:p>
    <w:p w14:paraId="3AD3B81C" w14:textId="77777777" w:rsidR="00A86D89" w:rsidRPr="00237B3D" w:rsidRDefault="00A86D89" w:rsidP="008A7EEE">
      <w:pPr>
        <w:pStyle w:val="Heading3"/>
        <w:ind w:left="1418" w:hanging="567"/>
        <w:rPr>
          <w:szCs w:val="18"/>
        </w:rPr>
      </w:pPr>
      <w:r w:rsidRPr="00237B3D">
        <w:rPr>
          <w:szCs w:val="18"/>
        </w:rPr>
        <w:t>If a boundary is scored before the batsmen have completed sufficient runs to win the</w:t>
      </w:r>
      <w:r w:rsidR="00286AAB" w:rsidRPr="00237B3D">
        <w:rPr>
          <w:szCs w:val="18"/>
        </w:rPr>
        <w:t xml:space="preserve"> </w:t>
      </w:r>
      <w:r w:rsidRPr="00237B3D">
        <w:rPr>
          <w:szCs w:val="18"/>
        </w:rPr>
        <w:t>match, the whole of the boundary allowance shall be credited to the side’s total and,</w:t>
      </w:r>
      <w:r w:rsidR="00286AAB" w:rsidRPr="00237B3D">
        <w:rPr>
          <w:szCs w:val="18"/>
        </w:rPr>
        <w:t xml:space="preserve"> </w:t>
      </w:r>
      <w:r w:rsidRPr="00237B3D">
        <w:rPr>
          <w:szCs w:val="18"/>
        </w:rPr>
        <w:t>in the case of a hit by the bat, to the striker’s score.</w:t>
      </w:r>
    </w:p>
    <w:p w14:paraId="674ACA89" w14:textId="77777777" w:rsidR="00A86D89" w:rsidRPr="00237B3D" w:rsidRDefault="00A86D89" w:rsidP="00B45E0F">
      <w:pPr>
        <w:pStyle w:val="Heading2"/>
        <w:rPr>
          <w:rFonts w:cs="Arial"/>
          <w:sz w:val="18"/>
          <w:szCs w:val="18"/>
        </w:rPr>
      </w:pPr>
      <w:bookmarkStart w:id="236" w:name="_Toc486673321"/>
      <w:bookmarkStart w:id="237" w:name="_Ref493869787"/>
      <w:r w:rsidRPr="00237B3D">
        <w:rPr>
          <w:rFonts w:cs="Arial"/>
          <w:sz w:val="18"/>
          <w:szCs w:val="18"/>
        </w:rPr>
        <w:t>Statement of result</w:t>
      </w:r>
      <w:bookmarkEnd w:id="236"/>
      <w:bookmarkEnd w:id="237"/>
    </w:p>
    <w:p w14:paraId="3B48C4BC" w14:textId="77777777" w:rsidR="00A86D89" w:rsidRPr="00237B3D" w:rsidRDefault="00A86D89" w:rsidP="008A7EEE">
      <w:pPr>
        <w:ind w:left="709"/>
        <w:rPr>
          <w:szCs w:val="18"/>
        </w:rPr>
      </w:pPr>
      <w:r w:rsidRPr="00237B3D">
        <w:rPr>
          <w:szCs w:val="18"/>
        </w:rPr>
        <w:t>If the side batting last wins the match without losing all its wickets, the result shall be stated</w:t>
      </w:r>
      <w:r w:rsidR="00286AAB" w:rsidRPr="00237B3D">
        <w:rPr>
          <w:szCs w:val="18"/>
        </w:rPr>
        <w:t xml:space="preserve"> </w:t>
      </w:r>
      <w:r w:rsidRPr="00237B3D">
        <w:rPr>
          <w:szCs w:val="18"/>
        </w:rPr>
        <w:t>as a win by the number of wickets still then to fall.</w:t>
      </w:r>
    </w:p>
    <w:p w14:paraId="71B02767" w14:textId="77777777" w:rsidR="00A86D89" w:rsidRPr="00237B3D" w:rsidRDefault="00A86D89" w:rsidP="008A7EEE">
      <w:pPr>
        <w:ind w:left="709"/>
        <w:rPr>
          <w:szCs w:val="18"/>
        </w:rPr>
      </w:pPr>
      <w:r w:rsidRPr="00237B3D">
        <w:rPr>
          <w:szCs w:val="18"/>
        </w:rPr>
        <w:t>If, without having scored a total of runs in excess of the total scored by the opposing side,</w:t>
      </w:r>
      <w:r w:rsidR="00286AAB" w:rsidRPr="00237B3D">
        <w:rPr>
          <w:szCs w:val="18"/>
        </w:rPr>
        <w:t xml:space="preserve"> </w:t>
      </w:r>
      <w:r w:rsidRPr="00237B3D">
        <w:rPr>
          <w:szCs w:val="18"/>
        </w:rPr>
        <w:t>the side batting last has lost all its wickets, but as the result of an award of 5 Penalty runs its</w:t>
      </w:r>
      <w:r w:rsidR="00286AAB" w:rsidRPr="00237B3D">
        <w:rPr>
          <w:szCs w:val="18"/>
        </w:rPr>
        <w:t xml:space="preserve"> </w:t>
      </w:r>
      <w:r w:rsidRPr="00237B3D">
        <w:rPr>
          <w:szCs w:val="18"/>
        </w:rPr>
        <w:t>total of runs is then sufficient to win, the result shall be stated as a win to that side by</w:t>
      </w:r>
      <w:r w:rsidR="00286AAB" w:rsidRPr="00237B3D">
        <w:rPr>
          <w:szCs w:val="18"/>
        </w:rPr>
        <w:t xml:space="preserve"> </w:t>
      </w:r>
      <w:r w:rsidRPr="00237B3D">
        <w:rPr>
          <w:szCs w:val="18"/>
        </w:rPr>
        <w:t>Penalty runs.</w:t>
      </w:r>
    </w:p>
    <w:p w14:paraId="0DE482B9" w14:textId="77777777" w:rsidR="00A86D89" w:rsidRPr="00237B3D" w:rsidRDefault="00A86D89" w:rsidP="008A7EEE">
      <w:pPr>
        <w:ind w:left="709"/>
        <w:rPr>
          <w:szCs w:val="18"/>
        </w:rPr>
      </w:pPr>
      <w:r w:rsidRPr="00237B3D">
        <w:rPr>
          <w:szCs w:val="18"/>
        </w:rPr>
        <w:t>If the side fielding last wins the match, the result shall be stated as a win by runs.</w:t>
      </w:r>
    </w:p>
    <w:p w14:paraId="1277A0B1" w14:textId="77777777" w:rsidR="00A86D89" w:rsidRPr="00237B3D" w:rsidRDefault="00A86D89" w:rsidP="008A7EEE">
      <w:pPr>
        <w:ind w:left="709"/>
        <w:rPr>
          <w:szCs w:val="18"/>
        </w:rPr>
      </w:pPr>
      <w:r w:rsidRPr="00237B3D">
        <w:rPr>
          <w:szCs w:val="18"/>
        </w:rPr>
        <w:t>If the match is decided by one side conceding defeat or refusing to play, the result shall be</w:t>
      </w:r>
      <w:r w:rsidR="00286AAB" w:rsidRPr="00237B3D">
        <w:rPr>
          <w:szCs w:val="18"/>
        </w:rPr>
        <w:t xml:space="preserve"> </w:t>
      </w:r>
      <w:r w:rsidRPr="00237B3D">
        <w:rPr>
          <w:szCs w:val="18"/>
        </w:rPr>
        <w:t>stated as Match Conceded or Match Awarded, as the case may be.</w:t>
      </w:r>
    </w:p>
    <w:p w14:paraId="125C6398" w14:textId="77777777" w:rsidR="00A86D89" w:rsidRPr="00237B3D" w:rsidRDefault="00A86D89" w:rsidP="00B45E0F">
      <w:pPr>
        <w:pStyle w:val="Heading2"/>
        <w:rPr>
          <w:rFonts w:cs="Arial"/>
          <w:sz w:val="18"/>
          <w:szCs w:val="18"/>
        </w:rPr>
      </w:pPr>
      <w:bookmarkStart w:id="238" w:name="_Toc486673322"/>
      <w:r w:rsidRPr="00237B3D">
        <w:rPr>
          <w:rFonts w:cs="Arial"/>
          <w:sz w:val="18"/>
          <w:szCs w:val="18"/>
        </w:rPr>
        <w:t>Correctness of result</w:t>
      </w:r>
      <w:bookmarkEnd w:id="238"/>
    </w:p>
    <w:p w14:paraId="7D658805" w14:textId="0A81723F" w:rsidR="00A86D89" w:rsidRPr="00237B3D" w:rsidRDefault="00A86D89" w:rsidP="008A7EEE">
      <w:pPr>
        <w:ind w:left="709"/>
        <w:rPr>
          <w:szCs w:val="18"/>
        </w:rPr>
      </w:pPr>
      <w:r w:rsidRPr="00237B3D">
        <w:rPr>
          <w:szCs w:val="18"/>
        </w:rPr>
        <w:t>Any decision as to the correctness of the scores shall be the responsibility of the umpires.</w:t>
      </w:r>
      <w:r w:rsidR="00286AAB" w:rsidRPr="00237B3D">
        <w:rPr>
          <w:szCs w:val="18"/>
        </w:rPr>
        <w:t xml:space="preserve"> </w:t>
      </w:r>
      <w:r w:rsidRPr="00237B3D">
        <w:rPr>
          <w:szCs w:val="18"/>
        </w:rPr>
        <w:t xml:space="preserve">See </w:t>
      </w:r>
      <w:r w:rsidR="006F1126" w:rsidRPr="00237B3D">
        <w:rPr>
          <w:szCs w:val="18"/>
        </w:rPr>
        <w:t>clause</w:t>
      </w:r>
      <w:r w:rsidRPr="00237B3D">
        <w:rPr>
          <w:szCs w:val="18"/>
        </w:rPr>
        <w:t xml:space="preserve"> </w:t>
      </w:r>
      <w:r w:rsidR="00FA446C">
        <w:rPr>
          <w:szCs w:val="18"/>
        </w:rPr>
        <w:t>2.15</w:t>
      </w:r>
      <w:r w:rsidR="00AF7AE7" w:rsidRPr="00237B3D">
        <w:rPr>
          <w:szCs w:val="18"/>
        </w:rPr>
        <w:t xml:space="preserve"> </w:t>
      </w:r>
      <w:r w:rsidRPr="00237B3D">
        <w:rPr>
          <w:szCs w:val="18"/>
        </w:rPr>
        <w:t>(Correctness of scores).</w:t>
      </w:r>
    </w:p>
    <w:p w14:paraId="3B2024CC" w14:textId="77777777" w:rsidR="00A86D89" w:rsidRPr="00237B3D" w:rsidRDefault="00A86D89" w:rsidP="00B45E0F">
      <w:pPr>
        <w:pStyle w:val="Heading2"/>
        <w:rPr>
          <w:rFonts w:cs="Arial"/>
          <w:sz w:val="18"/>
          <w:szCs w:val="18"/>
        </w:rPr>
      </w:pPr>
      <w:bookmarkStart w:id="239" w:name="_Toc486673323"/>
      <w:bookmarkStart w:id="240" w:name="_Ref486800104"/>
      <w:r w:rsidRPr="00237B3D">
        <w:rPr>
          <w:rFonts w:cs="Arial"/>
          <w:sz w:val="18"/>
          <w:szCs w:val="18"/>
        </w:rPr>
        <w:t>Mistakes in scoring</w:t>
      </w:r>
      <w:bookmarkEnd w:id="239"/>
      <w:bookmarkEnd w:id="240"/>
    </w:p>
    <w:p w14:paraId="5B307F0C" w14:textId="464E9623" w:rsidR="00A86D89" w:rsidRPr="00237B3D" w:rsidRDefault="00A86D89" w:rsidP="008A7EEE">
      <w:pPr>
        <w:ind w:left="709"/>
        <w:rPr>
          <w:szCs w:val="18"/>
        </w:rPr>
      </w:pPr>
      <w:r w:rsidRPr="00237B3D">
        <w:rPr>
          <w:szCs w:val="18"/>
        </w:rPr>
        <w:t>If, after the players and umpires have left the field in the belief that the match has been</w:t>
      </w:r>
      <w:r w:rsidR="00286AAB" w:rsidRPr="00237B3D">
        <w:rPr>
          <w:szCs w:val="18"/>
        </w:rPr>
        <w:t xml:space="preserve"> </w:t>
      </w:r>
      <w:r w:rsidRPr="00237B3D">
        <w:rPr>
          <w:szCs w:val="18"/>
        </w:rPr>
        <w:t>concluded, the umpires discover that a mistake in scoring has occurred which affects the</w:t>
      </w:r>
      <w:r w:rsidR="00286AAB" w:rsidRPr="00237B3D">
        <w:rPr>
          <w:szCs w:val="18"/>
        </w:rPr>
        <w:t xml:space="preserve"> </w:t>
      </w:r>
      <w:r w:rsidRPr="00237B3D">
        <w:rPr>
          <w:szCs w:val="18"/>
        </w:rPr>
        <w:t>result then, subject to</w:t>
      </w:r>
      <w:r w:rsidR="008D213E" w:rsidRPr="00237B3D">
        <w:rPr>
          <w:szCs w:val="18"/>
        </w:rPr>
        <w:t xml:space="preserve"> clause</w:t>
      </w:r>
      <w:r w:rsidR="00E03BA7" w:rsidRPr="00237B3D">
        <w:rPr>
          <w:szCs w:val="18"/>
        </w:rPr>
        <w:t xml:space="preserve"> </w:t>
      </w:r>
      <w:r w:rsidR="00FE41AF" w:rsidRPr="00237B3D">
        <w:rPr>
          <w:szCs w:val="18"/>
        </w:rPr>
        <w:fldChar w:fldCharType="begin"/>
      </w:r>
      <w:r w:rsidR="00FE41AF" w:rsidRPr="00237B3D">
        <w:rPr>
          <w:szCs w:val="18"/>
        </w:rPr>
        <w:instrText xml:space="preserve"> REF _Ref486800160 \r \h </w:instrText>
      </w:r>
      <w:r w:rsidR="00340808" w:rsidRPr="00237B3D">
        <w:rPr>
          <w:szCs w:val="18"/>
        </w:rPr>
        <w:instrText xml:space="preserve"> \* MERGEFORMAT </w:instrText>
      </w:r>
      <w:r w:rsidR="00FE41AF" w:rsidRPr="00237B3D">
        <w:rPr>
          <w:szCs w:val="18"/>
        </w:rPr>
      </w:r>
      <w:r w:rsidR="00FE41AF" w:rsidRPr="00237B3D">
        <w:rPr>
          <w:szCs w:val="18"/>
        </w:rPr>
        <w:fldChar w:fldCharType="separate"/>
      </w:r>
      <w:r w:rsidR="00F514A8">
        <w:rPr>
          <w:szCs w:val="18"/>
        </w:rPr>
        <w:t>16.9</w:t>
      </w:r>
      <w:r w:rsidR="00FE41AF" w:rsidRPr="00237B3D">
        <w:rPr>
          <w:szCs w:val="18"/>
        </w:rPr>
        <w:fldChar w:fldCharType="end"/>
      </w:r>
      <w:r w:rsidRPr="00237B3D">
        <w:rPr>
          <w:szCs w:val="18"/>
        </w:rPr>
        <w:t>, they shall adopt the following procedure.</w:t>
      </w:r>
    </w:p>
    <w:p w14:paraId="6E86E080" w14:textId="4FE28FF6" w:rsidR="00A86D89" w:rsidRPr="00B10F99" w:rsidRDefault="00A86D89" w:rsidP="008A7EEE">
      <w:pPr>
        <w:pStyle w:val="Heading3"/>
        <w:ind w:left="1418" w:hanging="709"/>
        <w:rPr>
          <w:szCs w:val="18"/>
        </w:rPr>
      </w:pPr>
      <w:r w:rsidRPr="00237B3D">
        <w:rPr>
          <w:szCs w:val="18"/>
        </w:rPr>
        <w:t>If, when the players leave the field, the side batting last has not completed its</w:t>
      </w:r>
      <w:r w:rsidR="00286AAB" w:rsidRPr="00237B3D">
        <w:rPr>
          <w:szCs w:val="18"/>
        </w:rPr>
        <w:t xml:space="preserve"> </w:t>
      </w:r>
      <w:r w:rsidRPr="00237B3D">
        <w:rPr>
          <w:szCs w:val="18"/>
        </w:rPr>
        <w:t>innings and</w:t>
      </w:r>
      <w:r w:rsidR="00D31214">
        <w:rPr>
          <w:szCs w:val="18"/>
        </w:rPr>
        <w:t xml:space="preserve"> </w:t>
      </w:r>
      <w:r w:rsidRPr="00B10F99">
        <w:rPr>
          <w:szCs w:val="18"/>
        </w:rPr>
        <w:t>either the number of overs to be bowled in that innings has not</w:t>
      </w:r>
      <w:r w:rsidR="00286AAB" w:rsidRPr="00B10F99">
        <w:rPr>
          <w:szCs w:val="18"/>
        </w:rPr>
        <w:t xml:space="preserve"> </w:t>
      </w:r>
      <w:r w:rsidRPr="00B10F99">
        <w:rPr>
          <w:szCs w:val="18"/>
        </w:rPr>
        <w:t>been completed</w:t>
      </w:r>
      <w:r w:rsidR="008D213E" w:rsidRPr="00B10F99">
        <w:rPr>
          <w:szCs w:val="18"/>
        </w:rPr>
        <w:t>, or</w:t>
      </w:r>
      <w:r w:rsidR="00B10F99">
        <w:rPr>
          <w:szCs w:val="18"/>
        </w:rPr>
        <w:t xml:space="preserve"> </w:t>
      </w:r>
      <w:r w:rsidRPr="00B10F99">
        <w:rPr>
          <w:szCs w:val="18"/>
        </w:rPr>
        <w:t>the end of the innings has not been</w:t>
      </w:r>
      <w:r w:rsidR="00286AAB" w:rsidRPr="00B10F99">
        <w:rPr>
          <w:szCs w:val="18"/>
        </w:rPr>
        <w:t xml:space="preserve"> </w:t>
      </w:r>
      <w:r w:rsidRPr="00B10F99">
        <w:rPr>
          <w:szCs w:val="18"/>
        </w:rPr>
        <w:t>reached</w:t>
      </w:r>
      <w:r w:rsidR="008D213E" w:rsidRPr="00B10F99">
        <w:rPr>
          <w:szCs w:val="18"/>
        </w:rPr>
        <w:t>,</w:t>
      </w:r>
      <w:r w:rsidR="00B10F99">
        <w:rPr>
          <w:szCs w:val="18"/>
        </w:rPr>
        <w:t xml:space="preserve"> </w:t>
      </w:r>
      <w:r w:rsidRPr="00B10F99">
        <w:rPr>
          <w:szCs w:val="18"/>
        </w:rPr>
        <w:t>then, unless one side concedes defeat, the umpires shall order play to resume.</w:t>
      </w:r>
    </w:p>
    <w:p w14:paraId="475F72FB" w14:textId="77777777" w:rsidR="00A86D89" w:rsidRPr="00237B3D" w:rsidRDefault="00A86D89" w:rsidP="00286AAB">
      <w:pPr>
        <w:ind w:left="720"/>
        <w:rPr>
          <w:szCs w:val="18"/>
        </w:rPr>
      </w:pPr>
      <w:r w:rsidRPr="00237B3D">
        <w:rPr>
          <w:szCs w:val="18"/>
        </w:rPr>
        <w:t>Unless a result is reached sooner, play will then continue, if conditions permit, until</w:t>
      </w:r>
      <w:r w:rsidR="00286AAB" w:rsidRPr="00237B3D">
        <w:rPr>
          <w:szCs w:val="18"/>
        </w:rPr>
        <w:t xml:space="preserve"> </w:t>
      </w:r>
      <w:r w:rsidRPr="00237B3D">
        <w:rPr>
          <w:szCs w:val="18"/>
        </w:rPr>
        <w:t>the prescribed number of overs has been completed. The</w:t>
      </w:r>
      <w:r w:rsidR="00286AAB" w:rsidRPr="00237B3D">
        <w:rPr>
          <w:szCs w:val="18"/>
        </w:rPr>
        <w:t xml:space="preserve"> </w:t>
      </w:r>
      <w:r w:rsidRPr="00237B3D">
        <w:rPr>
          <w:szCs w:val="18"/>
        </w:rPr>
        <w:t>number of overs shall be taken as they were at the call of Time for</w:t>
      </w:r>
      <w:r w:rsidR="00286AAB" w:rsidRPr="00237B3D">
        <w:rPr>
          <w:szCs w:val="18"/>
        </w:rPr>
        <w:t xml:space="preserve"> </w:t>
      </w:r>
      <w:r w:rsidRPr="00237B3D">
        <w:rPr>
          <w:szCs w:val="18"/>
        </w:rPr>
        <w:t>the supposed conclusion of the match. No account shall be taken of the time</w:t>
      </w:r>
      <w:r w:rsidR="00286AAB" w:rsidRPr="00237B3D">
        <w:rPr>
          <w:szCs w:val="18"/>
        </w:rPr>
        <w:t xml:space="preserve"> </w:t>
      </w:r>
      <w:r w:rsidRPr="00237B3D">
        <w:rPr>
          <w:szCs w:val="18"/>
        </w:rPr>
        <w:t>between that moment and the resumption of play.</w:t>
      </w:r>
    </w:p>
    <w:p w14:paraId="33CAD0FD" w14:textId="77777777" w:rsidR="00A86D89" w:rsidRPr="00237B3D" w:rsidRDefault="00A86D89" w:rsidP="008A7EEE">
      <w:pPr>
        <w:pStyle w:val="Heading3"/>
        <w:ind w:left="1418" w:hanging="709"/>
        <w:rPr>
          <w:szCs w:val="18"/>
        </w:rPr>
      </w:pPr>
      <w:r w:rsidRPr="00237B3D">
        <w:rPr>
          <w:szCs w:val="18"/>
        </w:rPr>
        <w:t xml:space="preserve">If, at this call of Time, the overs have been completed and </w:t>
      </w:r>
      <w:r w:rsidR="0001311D" w:rsidRPr="00237B3D">
        <w:rPr>
          <w:szCs w:val="18"/>
        </w:rPr>
        <w:t>no Playing</w:t>
      </w:r>
      <w:r w:rsidR="008D213E" w:rsidRPr="00237B3D">
        <w:rPr>
          <w:szCs w:val="18"/>
        </w:rPr>
        <w:t xml:space="preserve"> </w:t>
      </w:r>
      <w:r w:rsidRPr="00237B3D">
        <w:rPr>
          <w:szCs w:val="18"/>
        </w:rPr>
        <w:t>time remains,</w:t>
      </w:r>
      <w:r w:rsidR="00286AAB" w:rsidRPr="00237B3D">
        <w:rPr>
          <w:szCs w:val="18"/>
        </w:rPr>
        <w:t xml:space="preserve"> </w:t>
      </w:r>
      <w:r w:rsidRPr="00237B3D">
        <w:rPr>
          <w:szCs w:val="18"/>
        </w:rPr>
        <w:t>or if the side batting last has completed its innings, the umpires shall immediately</w:t>
      </w:r>
      <w:r w:rsidR="00286AAB" w:rsidRPr="00237B3D">
        <w:rPr>
          <w:szCs w:val="18"/>
        </w:rPr>
        <w:t xml:space="preserve"> </w:t>
      </w:r>
      <w:r w:rsidRPr="00237B3D">
        <w:rPr>
          <w:szCs w:val="18"/>
        </w:rPr>
        <w:t>inform both captains of the necessary corrections to the scores and to the result.</w:t>
      </w:r>
    </w:p>
    <w:p w14:paraId="06C05088" w14:textId="77777777" w:rsidR="00A86D89" w:rsidRPr="00237B3D" w:rsidRDefault="00A86D89" w:rsidP="00B45E0F">
      <w:pPr>
        <w:pStyle w:val="Heading2"/>
        <w:rPr>
          <w:rFonts w:cs="Arial"/>
          <w:sz w:val="18"/>
          <w:szCs w:val="18"/>
        </w:rPr>
      </w:pPr>
      <w:bookmarkStart w:id="241" w:name="_Toc486673324"/>
      <w:bookmarkStart w:id="242" w:name="_Ref486800160"/>
      <w:r w:rsidRPr="00237B3D">
        <w:rPr>
          <w:rFonts w:cs="Arial"/>
          <w:sz w:val="18"/>
          <w:szCs w:val="18"/>
        </w:rPr>
        <w:t>Result not to be changed</w:t>
      </w:r>
      <w:bookmarkEnd w:id="241"/>
      <w:bookmarkEnd w:id="242"/>
    </w:p>
    <w:p w14:paraId="1ADE23FC" w14:textId="1D62CFFB" w:rsidR="00A86D89" w:rsidRDefault="00A86D89" w:rsidP="008A7EEE">
      <w:pPr>
        <w:ind w:left="709"/>
        <w:rPr>
          <w:szCs w:val="18"/>
        </w:rPr>
      </w:pPr>
      <w:r w:rsidRPr="00237B3D">
        <w:rPr>
          <w:szCs w:val="18"/>
        </w:rPr>
        <w:t>Once the umpires have agreed with the scorers the correctness of the scores at the</w:t>
      </w:r>
      <w:r w:rsidR="00286AAB" w:rsidRPr="00237B3D">
        <w:rPr>
          <w:szCs w:val="18"/>
        </w:rPr>
        <w:t xml:space="preserve"> </w:t>
      </w:r>
      <w:r w:rsidRPr="00237B3D">
        <w:rPr>
          <w:szCs w:val="18"/>
        </w:rPr>
        <w:t xml:space="preserve">conclusion of the match – see </w:t>
      </w:r>
      <w:r w:rsidR="006F1126" w:rsidRPr="00237B3D">
        <w:rPr>
          <w:szCs w:val="18"/>
        </w:rPr>
        <w:t>clause</w:t>
      </w:r>
      <w:r w:rsidRPr="00237B3D">
        <w:rPr>
          <w:szCs w:val="18"/>
        </w:rPr>
        <w:t xml:space="preserve">s </w:t>
      </w:r>
      <w:r w:rsidR="00506B73">
        <w:rPr>
          <w:szCs w:val="18"/>
        </w:rPr>
        <w:t>2.15</w:t>
      </w:r>
      <w:r w:rsidRPr="00237B3D">
        <w:rPr>
          <w:szCs w:val="18"/>
        </w:rPr>
        <w:t xml:space="preserve"> (Correctness of scores) and 3.2 (Correctness of</w:t>
      </w:r>
      <w:r w:rsidR="00286AAB" w:rsidRPr="00237B3D">
        <w:rPr>
          <w:szCs w:val="18"/>
        </w:rPr>
        <w:t xml:space="preserve"> </w:t>
      </w:r>
      <w:r w:rsidRPr="00237B3D">
        <w:rPr>
          <w:szCs w:val="18"/>
        </w:rPr>
        <w:t>scores) – the result cannot thereafter be changed.</w:t>
      </w:r>
    </w:p>
    <w:p w14:paraId="57174553" w14:textId="77777777" w:rsidR="002C4F17" w:rsidRPr="002C4F17" w:rsidRDefault="002C4F17" w:rsidP="00B10F99">
      <w:pPr>
        <w:pStyle w:val="PC1Text"/>
        <w:spacing w:after="102" w:line="360" w:lineRule="auto"/>
        <w:ind w:left="0" w:firstLine="0"/>
        <w:rPr>
          <w:rFonts w:ascii="Arial" w:hAnsi="Arial" w:cs="Arial"/>
          <w:b/>
          <w:bCs/>
          <w:sz w:val="18"/>
          <w:szCs w:val="18"/>
          <w:lang w:val="en-GB"/>
        </w:rPr>
      </w:pPr>
      <w:r w:rsidRPr="002C4F17">
        <w:rPr>
          <w:rFonts w:ascii="Arial" w:hAnsi="Arial" w:cs="Arial"/>
          <w:b/>
          <w:bCs/>
          <w:sz w:val="18"/>
          <w:szCs w:val="18"/>
        </w:rPr>
        <w:t xml:space="preserve">16.10 </w:t>
      </w:r>
      <w:r w:rsidR="003F1EE1">
        <w:rPr>
          <w:rFonts w:ascii="Arial" w:hAnsi="Arial" w:cs="Arial"/>
          <w:b/>
          <w:bCs/>
          <w:sz w:val="18"/>
          <w:szCs w:val="18"/>
        </w:rPr>
        <w:tab/>
      </w:r>
      <w:r w:rsidRPr="002C4F17">
        <w:rPr>
          <w:rFonts w:ascii="Arial" w:hAnsi="Arial" w:cs="Arial"/>
          <w:b/>
          <w:bCs/>
          <w:sz w:val="18"/>
          <w:szCs w:val="18"/>
          <w:lang w:val="en-GB"/>
        </w:rPr>
        <w:t>Points</w:t>
      </w:r>
    </w:p>
    <w:p w14:paraId="32CB65A2" w14:textId="77777777" w:rsidR="002C4F17" w:rsidRDefault="002C4F17" w:rsidP="002C4F17">
      <w:pPr>
        <w:pStyle w:val="PC11Text"/>
        <w:spacing w:after="57"/>
        <w:rPr>
          <w:rFonts w:ascii="Arial" w:hAnsi="Arial" w:cs="Arial"/>
          <w:color w:val="auto"/>
          <w:sz w:val="18"/>
          <w:szCs w:val="18"/>
        </w:rPr>
      </w:pPr>
      <w:r>
        <w:rPr>
          <w:rFonts w:ascii="Arial" w:hAnsi="Arial" w:cs="Arial"/>
          <w:color w:val="auto"/>
          <w:sz w:val="18"/>
          <w:szCs w:val="18"/>
        </w:rPr>
        <w:tab/>
      </w:r>
      <w:r w:rsidR="008A7EEE">
        <w:rPr>
          <w:rFonts w:ascii="Arial" w:hAnsi="Arial" w:cs="Arial"/>
          <w:color w:val="auto"/>
          <w:sz w:val="18"/>
          <w:szCs w:val="18"/>
        </w:rPr>
        <w:tab/>
      </w:r>
      <w:r w:rsidRPr="00246CBC">
        <w:rPr>
          <w:rFonts w:ascii="Arial" w:hAnsi="Arial" w:cs="Arial"/>
          <w:color w:val="auto"/>
          <w:sz w:val="18"/>
          <w:szCs w:val="18"/>
        </w:rPr>
        <w:t>Points will be allocated for each match in accordance with the system described below</w:t>
      </w:r>
      <w:r>
        <w:rPr>
          <w:rFonts w:ascii="Arial" w:hAnsi="Arial" w:cs="Arial"/>
          <w:color w:val="auto"/>
          <w:sz w:val="18"/>
          <w:szCs w:val="18"/>
        </w:rPr>
        <w:t xml:space="preserve">:  </w:t>
      </w:r>
    </w:p>
    <w:p w14:paraId="4006C195" w14:textId="77777777" w:rsidR="002C4F17" w:rsidRPr="00170A46" w:rsidRDefault="002C4F17" w:rsidP="002C4F17">
      <w:pPr>
        <w:pStyle w:val="PC11Text"/>
        <w:spacing w:after="57"/>
        <w:rPr>
          <w:rFonts w:ascii="Arial" w:hAnsi="Arial" w:cs="Arial"/>
          <w:color w:val="auto"/>
          <w:sz w:val="18"/>
          <w:szCs w:val="18"/>
        </w:rPr>
      </w:pPr>
      <w:r>
        <w:rPr>
          <w:rFonts w:ascii="Arial" w:hAnsi="Arial" w:cs="Arial"/>
          <w:color w:val="auto"/>
          <w:sz w:val="18"/>
          <w:szCs w:val="18"/>
        </w:rPr>
        <w:tab/>
      </w:r>
    </w:p>
    <w:p w14:paraId="5E3D40C7" w14:textId="77777777" w:rsidR="002C4F17" w:rsidRPr="00041218" w:rsidRDefault="002C4F17" w:rsidP="003F1EE1">
      <w:pPr>
        <w:spacing w:after="0"/>
        <w:ind w:firstLine="720"/>
        <w:rPr>
          <w:b/>
          <w:bCs/>
          <w:szCs w:val="18"/>
          <w:lang w:val="en-GB"/>
        </w:rPr>
      </w:pPr>
      <w:r w:rsidRPr="00170A46">
        <w:rPr>
          <w:szCs w:val="18"/>
          <w:lang w:val="en-GB"/>
        </w:rPr>
        <w:t>Win, with bonus point</w:t>
      </w:r>
      <w:r w:rsidRPr="00170A46">
        <w:rPr>
          <w:szCs w:val="18"/>
          <w:lang w:val="en-GB"/>
        </w:rPr>
        <w:tab/>
      </w:r>
      <w:r>
        <w:rPr>
          <w:szCs w:val="18"/>
          <w:lang w:val="en-GB"/>
        </w:rPr>
        <w:tab/>
      </w:r>
      <w:r w:rsidRPr="00170A46">
        <w:rPr>
          <w:szCs w:val="18"/>
          <w:lang w:val="en-GB"/>
        </w:rPr>
        <w:t xml:space="preserve">5    </w:t>
      </w:r>
      <w:r w:rsidR="00041218">
        <w:rPr>
          <w:szCs w:val="18"/>
          <w:lang w:val="en-GB"/>
        </w:rPr>
        <w:tab/>
      </w:r>
      <w:r w:rsidR="00041218" w:rsidRPr="00041218">
        <w:rPr>
          <w:b/>
          <w:bCs/>
          <w:szCs w:val="18"/>
          <w:lang w:val="en-GB"/>
        </w:rPr>
        <w:t>(Appendix B)</w:t>
      </w:r>
    </w:p>
    <w:p w14:paraId="6EEAEF5A" w14:textId="77777777" w:rsidR="002C4F17" w:rsidRPr="00170A46" w:rsidRDefault="002C4F17" w:rsidP="003F1EE1">
      <w:pPr>
        <w:spacing w:after="0"/>
        <w:ind w:firstLine="720"/>
        <w:rPr>
          <w:szCs w:val="18"/>
          <w:lang w:val="en-GB"/>
        </w:rPr>
      </w:pPr>
      <w:r w:rsidRPr="00170A46">
        <w:rPr>
          <w:szCs w:val="18"/>
          <w:lang w:val="en-GB"/>
        </w:rPr>
        <w:t>Win, without bonus point</w:t>
      </w:r>
      <w:r w:rsidRPr="00170A46">
        <w:rPr>
          <w:szCs w:val="18"/>
          <w:lang w:val="en-GB"/>
        </w:rPr>
        <w:tab/>
      </w:r>
      <w:r w:rsidR="003F1EE1">
        <w:rPr>
          <w:szCs w:val="18"/>
          <w:lang w:val="en-GB"/>
        </w:rPr>
        <w:tab/>
      </w:r>
      <w:r w:rsidRPr="00170A46">
        <w:rPr>
          <w:szCs w:val="18"/>
          <w:lang w:val="en-GB"/>
        </w:rPr>
        <w:t xml:space="preserve">4 </w:t>
      </w:r>
    </w:p>
    <w:p w14:paraId="45ED4076" w14:textId="5661F080" w:rsidR="002C4F17" w:rsidRPr="00170A46" w:rsidRDefault="002C4F17" w:rsidP="003F1EE1">
      <w:pPr>
        <w:spacing w:after="0"/>
        <w:ind w:firstLine="720"/>
        <w:rPr>
          <w:szCs w:val="18"/>
          <w:lang w:val="en-GB"/>
        </w:rPr>
      </w:pPr>
      <w:r w:rsidRPr="00170A46">
        <w:rPr>
          <w:szCs w:val="18"/>
          <w:lang w:val="en-GB"/>
        </w:rPr>
        <w:t>Tie</w:t>
      </w:r>
      <w:r w:rsidRPr="00170A46">
        <w:rPr>
          <w:szCs w:val="18"/>
          <w:lang w:val="en-GB"/>
        </w:rPr>
        <w:tab/>
      </w:r>
      <w:r w:rsidRPr="00170A46">
        <w:rPr>
          <w:szCs w:val="18"/>
          <w:lang w:val="en-GB"/>
        </w:rPr>
        <w:tab/>
      </w:r>
      <w:r w:rsidRPr="00170A46">
        <w:rPr>
          <w:szCs w:val="18"/>
          <w:lang w:val="en-GB"/>
        </w:rPr>
        <w:tab/>
      </w:r>
      <w:r>
        <w:rPr>
          <w:szCs w:val="18"/>
          <w:lang w:val="en-GB"/>
        </w:rPr>
        <w:tab/>
      </w:r>
      <w:r w:rsidR="00657442" w:rsidRPr="00170A46">
        <w:rPr>
          <w:szCs w:val="18"/>
          <w:lang w:val="en-GB"/>
        </w:rPr>
        <w:t xml:space="preserve">3 </w:t>
      </w:r>
      <w:r w:rsidR="00657442" w:rsidRPr="00170A46">
        <w:rPr>
          <w:szCs w:val="18"/>
          <w:lang w:val="en-GB"/>
        </w:rPr>
        <w:tab/>
      </w:r>
      <w:r w:rsidRPr="00170A46">
        <w:rPr>
          <w:szCs w:val="18"/>
          <w:lang w:val="en-GB"/>
        </w:rPr>
        <w:t>(Only if the 3 Super</w:t>
      </w:r>
      <w:r>
        <w:rPr>
          <w:szCs w:val="18"/>
          <w:lang w:val="en-GB"/>
        </w:rPr>
        <w:t xml:space="preserve"> </w:t>
      </w:r>
      <w:r w:rsidRPr="00170A46">
        <w:rPr>
          <w:szCs w:val="18"/>
          <w:lang w:val="en-GB"/>
        </w:rPr>
        <w:t xml:space="preserve">Overs are Tied – See </w:t>
      </w:r>
      <w:r w:rsidRPr="00041218">
        <w:rPr>
          <w:b/>
          <w:bCs/>
          <w:szCs w:val="18"/>
          <w:lang w:val="en-GB"/>
        </w:rPr>
        <w:t>Appendix C</w:t>
      </w:r>
      <w:r w:rsidRPr="00170A46">
        <w:rPr>
          <w:szCs w:val="18"/>
          <w:lang w:val="en-GB"/>
        </w:rPr>
        <w:t>)</w:t>
      </w:r>
    </w:p>
    <w:p w14:paraId="39CED6F1" w14:textId="77777777" w:rsidR="002C4F17" w:rsidRPr="00170A46" w:rsidRDefault="002C4F17" w:rsidP="003F1EE1">
      <w:pPr>
        <w:spacing w:after="0"/>
        <w:ind w:firstLine="720"/>
        <w:rPr>
          <w:szCs w:val="18"/>
          <w:lang w:val="en-GB"/>
        </w:rPr>
      </w:pPr>
      <w:r w:rsidRPr="00170A46">
        <w:rPr>
          <w:szCs w:val="18"/>
          <w:lang w:val="en-GB"/>
        </w:rPr>
        <w:t>No Result</w:t>
      </w:r>
      <w:r w:rsidRPr="00170A46">
        <w:rPr>
          <w:szCs w:val="18"/>
          <w:lang w:val="en-GB"/>
        </w:rPr>
        <w:tab/>
      </w:r>
      <w:r w:rsidRPr="00170A46">
        <w:rPr>
          <w:szCs w:val="18"/>
          <w:lang w:val="en-GB"/>
        </w:rPr>
        <w:tab/>
      </w:r>
      <w:r>
        <w:rPr>
          <w:szCs w:val="18"/>
          <w:lang w:val="en-GB"/>
        </w:rPr>
        <w:tab/>
      </w:r>
      <w:r w:rsidRPr="00170A46">
        <w:rPr>
          <w:szCs w:val="18"/>
          <w:lang w:val="en-GB"/>
        </w:rPr>
        <w:t xml:space="preserve">2 </w:t>
      </w:r>
    </w:p>
    <w:p w14:paraId="4F18C0DA" w14:textId="77777777" w:rsidR="002C4F17" w:rsidRPr="00170A46" w:rsidRDefault="002C4F17" w:rsidP="003F1EE1">
      <w:pPr>
        <w:spacing w:after="0"/>
        <w:ind w:firstLine="720"/>
        <w:rPr>
          <w:szCs w:val="18"/>
          <w:lang w:val="en-GB"/>
        </w:rPr>
      </w:pPr>
      <w:r w:rsidRPr="00170A46">
        <w:rPr>
          <w:szCs w:val="18"/>
          <w:lang w:val="en-GB"/>
        </w:rPr>
        <w:t>Loss</w:t>
      </w:r>
      <w:r w:rsidRPr="00170A46">
        <w:rPr>
          <w:szCs w:val="18"/>
          <w:lang w:val="en-GB"/>
        </w:rPr>
        <w:tab/>
      </w:r>
      <w:r w:rsidRPr="00170A46">
        <w:rPr>
          <w:szCs w:val="18"/>
          <w:lang w:val="en-GB"/>
        </w:rPr>
        <w:tab/>
      </w:r>
      <w:r w:rsidRPr="00170A46">
        <w:rPr>
          <w:szCs w:val="18"/>
          <w:lang w:val="en-GB"/>
        </w:rPr>
        <w:tab/>
      </w:r>
      <w:r>
        <w:rPr>
          <w:szCs w:val="18"/>
          <w:lang w:val="en-GB"/>
        </w:rPr>
        <w:tab/>
      </w:r>
      <w:r w:rsidRPr="00170A46">
        <w:rPr>
          <w:szCs w:val="18"/>
          <w:lang w:val="en-GB"/>
        </w:rPr>
        <w:t>0</w:t>
      </w:r>
    </w:p>
    <w:p w14:paraId="03AB5B38" w14:textId="77777777" w:rsidR="002C4F17" w:rsidRPr="00170A46" w:rsidRDefault="002C4F17" w:rsidP="002C4F17">
      <w:pPr>
        <w:spacing w:after="0"/>
        <w:rPr>
          <w:szCs w:val="18"/>
          <w:lang w:val="en-GB"/>
        </w:rPr>
      </w:pPr>
    </w:p>
    <w:p w14:paraId="5FD715A9" w14:textId="77777777" w:rsidR="002C4F17" w:rsidRPr="00170A46" w:rsidRDefault="002C4F17" w:rsidP="003F1EE1">
      <w:pPr>
        <w:ind w:firstLine="720"/>
        <w:outlineLvl w:val="2"/>
        <w:rPr>
          <w:szCs w:val="18"/>
          <w:lang w:val="en-GB"/>
        </w:rPr>
      </w:pPr>
      <w:r w:rsidRPr="00170A46">
        <w:rPr>
          <w:szCs w:val="18"/>
          <w:lang w:val="en-GB"/>
        </w:rPr>
        <w:t xml:space="preserve">Net Run Rate </w:t>
      </w:r>
    </w:p>
    <w:p w14:paraId="5966D593" w14:textId="77777777" w:rsidR="002C4F17" w:rsidRPr="00170A46" w:rsidRDefault="002C4F17" w:rsidP="003F1EE1">
      <w:pPr>
        <w:ind w:left="720"/>
        <w:rPr>
          <w:szCs w:val="18"/>
          <w:lang w:val="en-GB"/>
        </w:rPr>
      </w:pPr>
      <w:r w:rsidRPr="00170A46">
        <w:rPr>
          <w:szCs w:val="18"/>
          <w:lang w:val="en-GB"/>
        </w:rPr>
        <w:t xml:space="preserve">A team’s net run rate is calculated by deducting from the average runs per over scored by that team throughout the competition, the average runs per over scored against that team throughout the competition. </w:t>
      </w:r>
    </w:p>
    <w:p w14:paraId="591C58CB" w14:textId="77777777" w:rsidR="002C4F17" w:rsidRPr="00170A46" w:rsidRDefault="002C4F17" w:rsidP="003F1EE1">
      <w:pPr>
        <w:ind w:left="720"/>
        <w:rPr>
          <w:szCs w:val="18"/>
          <w:lang w:val="en-GB"/>
        </w:rPr>
      </w:pPr>
      <w:r w:rsidRPr="00170A46">
        <w:rPr>
          <w:szCs w:val="18"/>
          <w:lang w:val="en-GB"/>
        </w:rPr>
        <w:t xml:space="preserve">In the event of a team being all out in less than its full quota of overs, the calculation of its net run rate shall be based on the full quota of overs to which it would have been entitled and not on the number of overs in which the team was dismissed. </w:t>
      </w:r>
    </w:p>
    <w:p w14:paraId="2F874F45" w14:textId="77777777" w:rsidR="002C4F17" w:rsidRPr="00170A46" w:rsidRDefault="002C4F17" w:rsidP="003F1EE1">
      <w:pPr>
        <w:ind w:left="720"/>
        <w:rPr>
          <w:szCs w:val="18"/>
          <w:lang w:val="en-GB"/>
        </w:rPr>
      </w:pPr>
      <w:r w:rsidRPr="00170A46">
        <w:rPr>
          <w:szCs w:val="18"/>
          <w:lang w:val="en-GB"/>
        </w:rPr>
        <w:t xml:space="preserve">Only those matches where results are achieved will count for the purpose of net run rate calculations. Where a match is abandoned, but a result is achieved under Duckworth/Lewis/Stern, for net run rate purposes Team 1 will be credited with Team 2’s Par Score on abandonment off the same number of overs faced by Team 2. Where a match is concluded with Duckworth/Lewis/Stern having been applied at an earlier point in the match, Team 1 will be credited with 1 run less than the final Target Score for Team 2 off the total number of overs allocated to Team 2 to reach the target. </w:t>
      </w:r>
    </w:p>
    <w:p w14:paraId="74F8D6A4" w14:textId="77777777" w:rsidR="002C4F17" w:rsidRPr="00170A46" w:rsidRDefault="002C4F17" w:rsidP="003F1EE1">
      <w:pPr>
        <w:ind w:firstLine="720"/>
        <w:outlineLvl w:val="2"/>
        <w:rPr>
          <w:szCs w:val="18"/>
          <w:lang w:val="en-GB"/>
        </w:rPr>
      </w:pPr>
      <w:r w:rsidRPr="00170A46">
        <w:rPr>
          <w:szCs w:val="18"/>
          <w:lang w:val="en-GB"/>
        </w:rPr>
        <w:t xml:space="preserve">Bonus Points </w:t>
      </w:r>
    </w:p>
    <w:p w14:paraId="094F43D9" w14:textId="77777777" w:rsidR="002C4F17" w:rsidRPr="002C4F17" w:rsidRDefault="002C4F17" w:rsidP="003F1EE1">
      <w:pPr>
        <w:ind w:left="720"/>
        <w:rPr>
          <w:szCs w:val="18"/>
          <w:lang w:val="en-GB"/>
        </w:rPr>
      </w:pPr>
      <w:r w:rsidRPr="00170A46">
        <w:rPr>
          <w:szCs w:val="18"/>
          <w:lang w:val="en-GB"/>
        </w:rPr>
        <w:t xml:space="preserve">The team that achieves a run rate of 1.25 times that of the opposition shall be awarded one bonus point. A team’s run rate will be calculated by reference to the runs scored in an innings divided by the number of overs faced. </w:t>
      </w:r>
    </w:p>
    <w:p w14:paraId="40EA8F75" w14:textId="77777777" w:rsidR="00A86D89" w:rsidRPr="00237B3D" w:rsidRDefault="00A86D89" w:rsidP="004A25BE">
      <w:pPr>
        <w:pStyle w:val="Heading1"/>
        <w:ind w:left="709" w:hanging="709"/>
        <w:rPr>
          <w:rFonts w:cs="Arial"/>
          <w:sz w:val="18"/>
          <w:szCs w:val="18"/>
        </w:rPr>
      </w:pPr>
      <w:bookmarkStart w:id="243" w:name="_Toc486666394"/>
      <w:bookmarkStart w:id="244" w:name="_Toc486673325"/>
      <w:bookmarkStart w:id="245" w:name="_Toc493978019"/>
      <w:r w:rsidRPr="00237B3D">
        <w:rPr>
          <w:rFonts w:cs="Arial"/>
          <w:sz w:val="18"/>
          <w:szCs w:val="18"/>
        </w:rPr>
        <w:t>THE OVER</w:t>
      </w:r>
      <w:bookmarkEnd w:id="243"/>
      <w:bookmarkEnd w:id="244"/>
      <w:bookmarkEnd w:id="245"/>
    </w:p>
    <w:p w14:paraId="018E5B1E" w14:textId="77777777" w:rsidR="00A86D89" w:rsidRPr="00237B3D" w:rsidRDefault="00A86D89" w:rsidP="00B45E0F">
      <w:pPr>
        <w:pStyle w:val="Heading2"/>
        <w:rPr>
          <w:rFonts w:cs="Arial"/>
          <w:sz w:val="18"/>
          <w:szCs w:val="18"/>
        </w:rPr>
      </w:pPr>
      <w:bookmarkStart w:id="246" w:name="_Toc486673326"/>
      <w:r w:rsidRPr="00237B3D">
        <w:rPr>
          <w:rFonts w:cs="Arial"/>
          <w:sz w:val="18"/>
          <w:szCs w:val="18"/>
        </w:rPr>
        <w:t>Number of balls</w:t>
      </w:r>
      <w:bookmarkEnd w:id="246"/>
    </w:p>
    <w:p w14:paraId="4D4A38AF" w14:textId="77777777" w:rsidR="00A86D89" w:rsidRPr="00237B3D" w:rsidRDefault="00A86D89" w:rsidP="00A823C5">
      <w:pPr>
        <w:ind w:firstLine="709"/>
        <w:rPr>
          <w:szCs w:val="18"/>
        </w:rPr>
      </w:pPr>
      <w:r w:rsidRPr="00237B3D">
        <w:rPr>
          <w:szCs w:val="18"/>
        </w:rPr>
        <w:t xml:space="preserve">The ball shall be bowled from each end alternately in overs of 6 </w:t>
      </w:r>
      <w:r w:rsidR="00032C07">
        <w:rPr>
          <w:szCs w:val="18"/>
        </w:rPr>
        <w:t xml:space="preserve">valid </w:t>
      </w:r>
      <w:r w:rsidRPr="00237B3D">
        <w:rPr>
          <w:szCs w:val="18"/>
        </w:rPr>
        <w:t>balls.</w:t>
      </w:r>
    </w:p>
    <w:p w14:paraId="336D608D" w14:textId="77777777" w:rsidR="00A86D89" w:rsidRPr="00237B3D" w:rsidRDefault="00A86D89" w:rsidP="00B45E0F">
      <w:pPr>
        <w:pStyle w:val="Heading2"/>
        <w:rPr>
          <w:rFonts w:cs="Arial"/>
          <w:sz w:val="18"/>
          <w:szCs w:val="18"/>
        </w:rPr>
      </w:pPr>
      <w:bookmarkStart w:id="247" w:name="_Toc486673327"/>
      <w:bookmarkStart w:id="248" w:name="_Ref493868246"/>
      <w:r w:rsidRPr="00237B3D">
        <w:rPr>
          <w:rFonts w:cs="Arial"/>
          <w:sz w:val="18"/>
          <w:szCs w:val="18"/>
        </w:rPr>
        <w:t>Start of an over</w:t>
      </w:r>
      <w:bookmarkEnd w:id="247"/>
      <w:bookmarkEnd w:id="248"/>
    </w:p>
    <w:p w14:paraId="061DD166" w14:textId="77777777" w:rsidR="00A86D89" w:rsidRPr="00237B3D" w:rsidRDefault="00A86D89" w:rsidP="00A823C5">
      <w:pPr>
        <w:ind w:left="709"/>
        <w:rPr>
          <w:szCs w:val="18"/>
        </w:rPr>
      </w:pPr>
      <w:r w:rsidRPr="00237B3D">
        <w:rPr>
          <w:szCs w:val="18"/>
        </w:rPr>
        <w:t xml:space="preserve">An over has started when the bowler starts </w:t>
      </w:r>
      <w:r w:rsidR="00C20A89" w:rsidRPr="00237B3D">
        <w:rPr>
          <w:szCs w:val="18"/>
        </w:rPr>
        <w:t>his</w:t>
      </w:r>
      <w:r w:rsidRPr="00237B3D">
        <w:rPr>
          <w:szCs w:val="18"/>
        </w:rPr>
        <w:t xml:space="preserve"> run-up or, if there is no run-up, starts</w:t>
      </w:r>
      <w:r w:rsidR="00286AAB" w:rsidRPr="00237B3D">
        <w:rPr>
          <w:szCs w:val="18"/>
        </w:rPr>
        <w:t xml:space="preserve"> </w:t>
      </w:r>
      <w:r w:rsidR="00C20A89" w:rsidRPr="00237B3D">
        <w:rPr>
          <w:szCs w:val="18"/>
        </w:rPr>
        <w:t>his</w:t>
      </w:r>
      <w:r w:rsidRPr="00237B3D">
        <w:rPr>
          <w:szCs w:val="18"/>
        </w:rPr>
        <w:t xml:space="preserve"> action for the first delivery of that over.</w:t>
      </w:r>
    </w:p>
    <w:p w14:paraId="40F6F72B" w14:textId="77777777" w:rsidR="00A86D89" w:rsidRPr="00237B3D" w:rsidRDefault="00A86D89" w:rsidP="00B45E0F">
      <w:pPr>
        <w:pStyle w:val="Heading2"/>
        <w:rPr>
          <w:rFonts w:cs="Arial"/>
          <w:sz w:val="18"/>
          <w:szCs w:val="18"/>
        </w:rPr>
      </w:pPr>
      <w:bookmarkStart w:id="249" w:name="_Toc486673328"/>
      <w:bookmarkStart w:id="250" w:name="_Ref493867051"/>
      <w:bookmarkStart w:id="251" w:name="_Ref493867172"/>
      <w:r w:rsidRPr="00237B3D">
        <w:rPr>
          <w:rFonts w:cs="Arial"/>
          <w:sz w:val="18"/>
          <w:szCs w:val="18"/>
        </w:rPr>
        <w:t>Validity of balls</w:t>
      </w:r>
      <w:bookmarkEnd w:id="249"/>
      <w:bookmarkEnd w:id="250"/>
      <w:bookmarkEnd w:id="251"/>
    </w:p>
    <w:p w14:paraId="5D75008A" w14:textId="62A2D0CF" w:rsidR="00A86D89" w:rsidRPr="00237B3D" w:rsidRDefault="00A86D89" w:rsidP="00B10F99">
      <w:pPr>
        <w:pStyle w:val="Heading3"/>
        <w:ind w:left="1418" w:hanging="709"/>
        <w:rPr>
          <w:szCs w:val="18"/>
        </w:rPr>
      </w:pPr>
      <w:bookmarkStart w:id="252" w:name="_Ref493865368"/>
      <w:r w:rsidRPr="00237B3D">
        <w:rPr>
          <w:szCs w:val="18"/>
        </w:rPr>
        <w:t>A ball shall not count as one of the 6 balls of the over unless it is delivered, even</w:t>
      </w:r>
      <w:r w:rsidR="00286AAB" w:rsidRPr="00237B3D">
        <w:rPr>
          <w:szCs w:val="18"/>
        </w:rPr>
        <w:t xml:space="preserve"> </w:t>
      </w:r>
      <w:r w:rsidRPr="00237B3D">
        <w:rPr>
          <w:szCs w:val="18"/>
        </w:rPr>
        <w:t xml:space="preserve">though, as in </w:t>
      </w:r>
      <w:r w:rsidR="006F1126" w:rsidRPr="00237B3D">
        <w:rPr>
          <w:szCs w:val="18"/>
        </w:rPr>
        <w:t>clause</w:t>
      </w:r>
      <w:r w:rsidRPr="00237B3D">
        <w:rPr>
          <w:szCs w:val="18"/>
        </w:rPr>
        <w:t xml:space="preserve"> </w:t>
      </w:r>
      <w:r w:rsidR="0033242A">
        <w:rPr>
          <w:szCs w:val="18"/>
        </w:rPr>
        <w:t>41.16</w:t>
      </w:r>
      <w:r w:rsidRPr="00237B3D">
        <w:rPr>
          <w:szCs w:val="18"/>
        </w:rPr>
        <w:t xml:space="preserve"> (Non-striker leaving </w:t>
      </w:r>
      <w:r w:rsidR="00C20A89" w:rsidRPr="00237B3D">
        <w:rPr>
          <w:szCs w:val="18"/>
        </w:rPr>
        <w:t>his</w:t>
      </w:r>
      <w:r w:rsidRPr="00237B3D">
        <w:rPr>
          <w:szCs w:val="18"/>
        </w:rPr>
        <w:t xml:space="preserve"> ground early) a batsman may be</w:t>
      </w:r>
      <w:r w:rsidR="00286AAB" w:rsidRPr="00237B3D">
        <w:rPr>
          <w:szCs w:val="18"/>
        </w:rPr>
        <w:t xml:space="preserve"> </w:t>
      </w:r>
      <w:r w:rsidRPr="00237B3D">
        <w:rPr>
          <w:szCs w:val="18"/>
        </w:rPr>
        <w:t>dismissed or some other incident occurs without the ball having been delivered.</w:t>
      </w:r>
      <w:bookmarkEnd w:id="252"/>
    </w:p>
    <w:p w14:paraId="6CA298C1" w14:textId="77777777" w:rsidR="00A86D89" w:rsidRPr="00237B3D" w:rsidRDefault="00A86D89" w:rsidP="00B10F99">
      <w:pPr>
        <w:pStyle w:val="Heading3"/>
        <w:ind w:hanging="1004"/>
        <w:rPr>
          <w:szCs w:val="18"/>
        </w:rPr>
      </w:pPr>
      <w:bookmarkStart w:id="253" w:name="_Ref493865375"/>
      <w:r w:rsidRPr="00237B3D">
        <w:rPr>
          <w:szCs w:val="18"/>
        </w:rPr>
        <w:t>A ball delivered by the bowler shall not count as one of the 6 balls of the over</w:t>
      </w:r>
      <w:bookmarkEnd w:id="253"/>
    </w:p>
    <w:p w14:paraId="34CB1029" w14:textId="4FBF55F0" w:rsidR="00A86D89" w:rsidRPr="00237B3D" w:rsidRDefault="00A86D89" w:rsidP="00B10F99">
      <w:pPr>
        <w:pStyle w:val="Heading4"/>
        <w:ind w:left="1418" w:hanging="709"/>
        <w:rPr>
          <w:rFonts w:cs="Arial"/>
          <w:szCs w:val="18"/>
        </w:rPr>
      </w:pPr>
      <w:r w:rsidRPr="00237B3D">
        <w:rPr>
          <w:rFonts w:cs="Arial"/>
          <w:szCs w:val="18"/>
        </w:rPr>
        <w:t>if it is called dead, or is to be considered dead, before the striker has had an</w:t>
      </w:r>
      <w:r w:rsidR="00286AAB" w:rsidRPr="00237B3D">
        <w:rPr>
          <w:rFonts w:cs="Arial"/>
          <w:szCs w:val="18"/>
        </w:rPr>
        <w:t xml:space="preserve"> </w:t>
      </w:r>
      <w:r w:rsidRPr="00237B3D">
        <w:rPr>
          <w:rFonts w:cs="Arial"/>
          <w:szCs w:val="18"/>
        </w:rPr>
        <w:t xml:space="preserve">opportunity to play it. See </w:t>
      </w:r>
      <w:r w:rsidR="006F1126" w:rsidRPr="00237B3D">
        <w:rPr>
          <w:rFonts w:cs="Arial"/>
          <w:szCs w:val="18"/>
        </w:rPr>
        <w:t>clause</w:t>
      </w:r>
      <w:r w:rsidRPr="00237B3D">
        <w:rPr>
          <w:rFonts w:cs="Arial"/>
          <w:szCs w:val="18"/>
        </w:rPr>
        <w:t xml:space="preserve"> </w:t>
      </w:r>
      <w:r w:rsidR="00506B73">
        <w:rPr>
          <w:rFonts w:cs="Arial"/>
          <w:szCs w:val="18"/>
        </w:rPr>
        <w:t>20.6</w:t>
      </w:r>
      <w:r w:rsidRPr="00237B3D">
        <w:rPr>
          <w:rFonts w:cs="Arial"/>
          <w:szCs w:val="18"/>
        </w:rPr>
        <w:t xml:space="preserve"> (Dead ball; ball counting as one of</w:t>
      </w:r>
      <w:r w:rsidR="00286AAB" w:rsidRPr="00237B3D">
        <w:rPr>
          <w:rFonts w:cs="Arial"/>
          <w:szCs w:val="18"/>
        </w:rPr>
        <w:t xml:space="preserve"> </w:t>
      </w:r>
      <w:r w:rsidRPr="00237B3D">
        <w:rPr>
          <w:rFonts w:cs="Arial"/>
          <w:szCs w:val="18"/>
        </w:rPr>
        <w:t>over).</w:t>
      </w:r>
    </w:p>
    <w:p w14:paraId="6D37CC09" w14:textId="08AD3A8D" w:rsidR="00A86D89" w:rsidRPr="00237B3D" w:rsidRDefault="00A86D89" w:rsidP="00B10F99">
      <w:pPr>
        <w:pStyle w:val="Heading4"/>
        <w:ind w:left="1418" w:hanging="709"/>
        <w:rPr>
          <w:rFonts w:cs="Arial"/>
          <w:szCs w:val="18"/>
        </w:rPr>
      </w:pPr>
      <w:r w:rsidRPr="00237B3D">
        <w:rPr>
          <w:rFonts w:cs="Arial"/>
          <w:szCs w:val="18"/>
        </w:rPr>
        <w:t xml:space="preserve">if it is called dead in the circumstances of </w:t>
      </w:r>
      <w:r w:rsidR="006F1126" w:rsidRPr="00237B3D">
        <w:rPr>
          <w:rFonts w:cs="Arial"/>
          <w:szCs w:val="18"/>
        </w:rPr>
        <w:t>clause</w:t>
      </w:r>
      <w:r w:rsidR="00506B73">
        <w:rPr>
          <w:rFonts w:cs="Arial"/>
          <w:szCs w:val="18"/>
        </w:rPr>
        <w:t xml:space="preserve"> 20.4.2.6.</w:t>
      </w:r>
      <w:r w:rsidRPr="00237B3D">
        <w:rPr>
          <w:rFonts w:cs="Arial"/>
          <w:szCs w:val="18"/>
        </w:rPr>
        <w:t xml:space="preserve"> Note also the</w:t>
      </w:r>
      <w:r w:rsidR="00286AAB" w:rsidRPr="00237B3D">
        <w:rPr>
          <w:rFonts w:cs="Arial"/>
          <w:szCs w:val="18"/>
        </w:rPr>
        <w:t xml:space="preserve"> </w:t>
      </w:r>
      <w:r w:rsidRPr="00237B3D">
        <w:rPr>
          <w:rFonts w:cs="Arial"/>
          <w:szCs w:val="18"/>
        </w:rPr>
        <w:t xml:space="preserve">special provisions of </w:t>
      </w:r>
      <w:r w:rsidR="006F1126" w:rsidRPr="00237B3D">
        <w:rPr>
          <w:rFonts w:cs="Arial"/>
          <w:szCs w:val="18"/>
        </w:rPr>
        <w:t>clause</w:t>
      </w:r>
      <w:r w:rsidR="00506B73">
        <w:rPr>
          <w:rFonts w:cs="Arial"/>
          <w:szCs w:val="18"/>
        </w:rPr>
        <w:t xml:space="preserve"> 20.4.2.5 (</w:t>
      </w:r>
      <w:r w:rsidR="008D213E" w:rsidRPr="00237B3D">
        <w:rPr>
          <w:rFonts w:cs="Arial"/>
          <w:szCs w:val="18"/>
        </w:rPr>
        <w:t>Umpire calling and signaling Dead ball)</w:t>
      </w:r>
    </w:p>
    <w:p w14:paraId="109B58A1" w14:textId="07055B14" w:rsidR="00A86D89" w:rsidRPr="00237B3D" w:rsidRDefault="00A86D89" w:rsidP="006D6434">
      <w:pPr>
        <w:pStyle w:val="Heading4"/>
        <w:ind w:left="1418" w:hanging="709"/>
        <w:rPr>
          <w:rFonts w:cs="Arial"/>
          <w:szCs w:val="18"/>
        </w:rPr>
      </w:pPr>
      <w:r w:rsidRPr="00237B3D">
        <w:rPr>
          <w:rFonts w:cs="Arial"/>
          <w:szCs w:val="18"/>
        </w:rPr>
        <w:t xml:space="preserve">if it is a No ball. See </w:t>
      </w:r>
      <w:r w:rsidR="006F1126" w:rsidRPr="00237B3D">
        <w:rPr>
          <w:rFonts w:cs="Arial"/>
          <w:szCs w:val="18"/>
        </w:rPr>
        <w:t>clause</w:t>
      </w:r>
      <w:r w:rsidRPr="00237B3D">
        <w:rPr>
          <w:rFonts w:cs="Arial"/>
          <w:szCs w:val="18"/>
        </w:rPr>
        <w:t xml:space="preserve"> </w:t>
      </w:r>
      <w:r w:rsidR="00506B73">
        <w:rPr>
          <w:rFonts w:cs="Arial"/>
          <w:szCs w:val="18"/>
        </w:rPr>
        <w:t>21</w:t>
      </w:r>
      <w:r w:rsidRPr="00237B3D">
        <w:rPr>
          <w:rFonts w:cs="Arial"/>
          <w:szCs w:val="18"/>
        </w:rPr>
        <w:t xml:space="preserve"> (No ball).</w:t>
      </w:r>
    </w:p>
    <w:p w14:paraId="32A3C692" w14:textId="718AF4B3" w:rsidR="00A86D89" w:rsidRPr="00237B3D" w:rsidRDefault="00A86D89" w:rsidP="006D6434">
      <w:pPr>
        <w:pStyle w:val="Heading4"/>
        <w:ind w:left="1418" w:hanging="709"/>
        <w:rPr>
          <w:rFonts w:cs="Arial"/>
          <w:szCs w:val="18"/>
        </w:rPr>
      </w:pPr>
      <w:r w:rsidRPr="00237B3D">
        <w:rPr>
          <w:rFonts w:cs="Arial"/>
          <w:szCs w:val="18"/>
        </w:rPr>
        <w:t xml:space="preserve">if it is a Wide. See </w:t>
      </w:r>
      <w:r w:rsidR="006F1126" w:rsidRPr="00237B3D">
        <w:rPr>
          <w:rFonts w:cs="Arial"/>
          <w:szCs w:val="18"/>
        </w:rPr>
        <w:t>clause</w:t>
      </w:r>
      <w:r w:rsidRPr="00237B3D">
        <w:rPr>
          <w:rFonts w:cs="Arial"/>
          <w:szCs w:val="18"/>
        </w:rPr>
        <w:t xml:space="preserve"> </w:t>
      </w:r>
      <w:r w:rsidR="00506B73">
        <w:rPr>
          <w:rFonts w:cs="Arial"/>
          <w:szCs w:val="18"/>
        </w:rPr>
        <w:t xml:space="preserve">22 </w:t>
      </w:r>
      <w:r w:rsidRPr="00237B3D">
        <w:rPr>
          <w:rFonts w:cs="Arial"/>
          <w:szCs w:val="18"/>
        </w:rPr>
        <w:t>(Wide ball).</w:t>
      </w:r>
    </w:p>
    <w:p w14:paraId="50059DB7" w14:textId="6D0C60C5" w:rsidR="00A86D89" w:rsidRPr="00237B3D" w:rsidRDefault="00A86D89" w:rsidP="00B10F99">
      <w:pPr>
        <w:pStyle w:val="Heading4"/>
        <w:ind w:left="1418" w:hanging="709"/>
        <w:rPr>
          <w:rFonts w:cs="Arial"/>
          <w:szCs w:val="18"/>
        </w:rPr>
      </w:pPr>
      <w:r w:rsidRPr="00237B3D">
        <w:rPr>
          <w:rFonts w:cs="Arial"/>
          <w:szCs w:val="18"/>
        </w:rPr>
        <w:t xml:space="preserve">when any of </w:t>
      </w:r>
      <w:r w:rsidR="006F1126" w:rsidRPr="00237B3D">
        <w:rPr>
          <w:rFonts w:cs="Arial"/>
          <w:szCs w:val="18"/>
        </w:rPr>
        <w:t>clause</w:t>
      </w:r>
      <w:r w:rsidRPr="00237B3D">
        <w:rPr>
          <w:rFonts w:cs="Arial"/>
          <w:szCs w:val="18"/>
        </w:rPr>
        <w:t xml:space="preserve">s </w:t>
      </w:r>
      <w:r w:rsidR="00506B73">
        <w:rPr>
          <w:rFonts w:cs="Arial"/>
          <w:szCs w:val="18"/>
        </w:rPr>
        <w:t xml:space="preserve">24.4 </w:t>
      </w:r>
      <w:r w:rsidRPr="00237B3D">
        <w:rPr>
          <w:rFonts w:cs="Arial"/>
          <w:szCs w:val="18"/>
        </w:rPr>
        <w:t xml:space="preserve">(Player returning without permission), </w:t>
      </w:r>
      <w:r w:rsidR="00506B73">
        <w:rPr>
          <w:rFonts w:cs="Arial"/>
          <w:szCs w:val="18"/>
        </w:rPr>
        <w:t xml:space="preserve">28.2 </w:t>
      </w:r>
      <w:r w:rsidRPr="00237B3D">
        <w:rPr>
          <w:rFonts w:cs="Arial"/>
          <w:szCs w:val="18"/>
        </w:rPr>
        <w:t>(Fielding</w:t>
      </w:r>
      <w:r w:rsidR="00286AAB" w:rsidRPr="00237B3D">
        <w:rPr>
          <w:rFonts w:cs="Arial"/>
          <w:szCs w:val="18"/>
        </w:rPr>
        <w:t xml:space="preserve"> </w:t>
      </w:r>
      <w:r w:rsidRPr="00237B3D">
        <w:rPr>
          <w:rFonts w:cs="Arial"/>
          <w:szCs w:val="18"/>
        </w:rPr>
        <w:t xml:space="preserve">the ball), </w:t>
      </w:r>
      <w:r w:rsidR="00506B73">
        <w:rPr>
          <w:rFonts w:cs="Arial"/>
          <w:szCs w:val="18"/>
        </w:rPr>
        <w:t xml:space="preserve">41.4 </w:t>
      </w:r>
      <w:r w:rsidRPr="00237B3D">
        <w:rPr>
          <w:rFonts w:cs="Arial"/>
          <w:szCs w:val="18"/>
        </w:rPr>
        <w:t xml:space="preserve">(Deliberate attempt to distract striker), or </w:t>
      </w:r>
      <w:r w:rsidR="00506B73">
        <w:rPr>
          <w:rFonts w:cs="Arial"/>
          <w:szCs w:val="18"/>
        </w:rPr>
        <w:t xml:space="preserve">41.5 </w:t>
      </w:r>
      <w:r w:rsidRPr="00237B3D">
        <w:rPr>
          <w:rFonts w:cs="Arial"/>
          <w:szCs w:val="18"/>
        </w:rPr>
        <w:t>(Deliberate</w:t>
      </w:r>
      <w:r w:rsidR="00286AAB" w:rsidRPr="00237B3D">
        <w:rPr>
          <w:rFonts w:cs="Arial"/>
          <w:szCs w:val="18"/>
        </w:rPr>
        <w:t xml:space="preserve"> </w:t>
      </w:r>
      <w:r w:rsidRPr="00237B3D">
        <w:rPr>
          <w:rFonts w:cs="Arial"/>
          <w:szCs w:val="18"/>
        </w:rPr>
        <w:t>distraction, deception or obstruction of batsman) is applied.</w:t>
      </w:r>
    </w:p>
    <w:p w14:paraId="028044AF" w14:textId="4918EEDB" w:rsidR="00A86D89" w:rsidRPr="00237B3D" w:rsidRDefault="00A86D89" w:rsidP="00B10F99">
      <w:pPr>
        <w:pStyle w:val="Heading3"/>
        <w:ind w:left="1418" w:hanging="709"/>
        <w:rPr>
          <w:szCs w:val="18"/>
        </w:rPr>
      </w:pPr>
      <w:r w:rsidRPr="00237B3D">
        <w:rPr>
          <w:szCs w:val="18"/>
        </w:rPr>
        <w:t xml:space="preserve">Any deliveries other than those listed in </w:t>
      </w:r>
      <w:r w:rsidR="00FA4E21" w:rsidRPr="00237B3D">
        <w:rPr>
          <w:szCs w:val="18"/>
        </w:rPr>
        <w:t>clause</w:t>
      </w:r>
      <w:r w:rsidR="008D213E" w:rsidRPr="00237B3D">
        <w:rPr>
          <w:szCs w:val="18"/>
        </w:rPr>
        <w:t>s</w:t>
      </w:r>
      <w:r w:rsidR="00FA4E21" w:rsidRPr="00237B3D">
        <w:rPr>
          <w:szCs w:val="18"/>
        </w:rPr>
        <w:t xml:space="preserve"> </w:t>
      </w:r>
      <w:r w:rsidR="00506B73">
        <w:rPr>
          <w:szCs w:val="18"/>
        </w:rPr>
        <w:t>17.3.1</w:t>
      </w:r>
      <w:r w:rsidRPr="00237B3D">
        <w:rPr>
          <w:szCs w:val="18"/>
        </w:rPr>
        <w:t xml:space="preserve"> and </w:t>
      </w:r>
      <w:r w:rsidR="00506B73">
        <w:rPr>
          <w:szCs w:val="18"/>
        </w:rPr>
        <w:t>17.3.2</w:t>
      </w:r>
      <w:r w:rsidRPr="00237B3D">
        <w:rPr>
          <w:szCs w:val="18"/>
        </w:rPr>
        <w:t xml:space="preserve"> shall be known as valid</w:t>
      </w:r>
      <w:r w:rsidR="00286AAB" w:rsidRPr="00237B3D">
        <w:rPr>
          <w:szCs w:val="18"/>
        </w:rPr>
        <w:t xml:space="preserve"> </w:t>
      </w:r>
      <w:r w:rsidRPr="00237B3D">
        <w:rPr>
          <w:szCs w:val="18"/>
        </w:rPr>
        <w:t>balls. Only valid balls shall count towards the 6 balls of the over.</w:t>
      </w:r>
    </w:p>
    <w:p w14:paraId="0DD7A0D4" w14:textId="77777777" w:rsidR="00A86D89" w:rsidRPr="00237B3D" w:rsidRDefault="00A86D89" w:rsidP="00B45E0F">
      <w:pPr>
        <w:pStyle w:val="Heading2"/>
        <w:rPr>
          <w:rFonts w:cs="Arial"/>
          <w:sz w:val="18"/>
          <w:szCs w:val="18"/>
        </w:rPr>
      </w:pPr>
      <w:bookmarkStart w:id="254" w:name="_Toc486673329"/>
      <w:bookmarkStart w:id="255" w:name="_Ref493866166"/>
      <w:r w:rsidRPr="00237B3D">
        <w:rPr>
          <w:rFonts w:cs="Arial"/>
          <w:sz w:val="18"/>
          <w:szCs w:val="18"/>
        </w:rPr>
        <w:t>Call of Over</w:t>
      </w:r>
      <w:bookmarkEnd w:id="254"/>
      <w:bookmarkEnd w:id="255"/>
    </w:p>
    <w:p w14:paraId="2441A1C9" w14:textId="5984CD16" w:rsidR="00A86D89" w:rsidRPr="00237B3D" w:rsidRDefault="00A86D89" w:rsidP="00A823C5">
      <w:pPr>
        <w:ind w:left="709"/>
        <w:rPr>
          <w:szCs w:val="18"/>
        </w:rPr>
      </w:pPr>
      <w:r w:rsidRPr="00237B3D">
        <w:rPr>
          <w:szCs w:val="18"/>
        </w:rPr>
        <w:t>When 6 valid balls have been bowled and when the ball becomes dead, the umpire shall</w:t>
      </w:r>
      <w:r w:rsidR="00286AAB" w:rsidRPr="00237B3D">
        <w:rPr>
          <w:szCs w:val="18"/>
        </w:rPr>
        <w:t xml:space="preserve"> </w:t>
      </w:r>
      <w:r w:rsidRPr="00237B3D">
        <w:rPr>
          <w:szCs w:val="18"/>
        </w:rPr>
        <w:t xml:space="preserve">call Over before leaving the wicket. See also </w:t>
      </w:r>
      <w:r w:rsidR="006F1126" w:rsidRPr="00237B3D">
        <w:rPr>
          <w:szCs w:val="18"/>
        </w:rPr>
        <w:t>clause</w:t>
      </w:r>
      <w:r w:rsidRPr="00237B3D">
        <w:rPr>
          <w:szCs w:val="18"/>
        </w:rPr>
        <w:t xml:space="preserve"> </w:t>
      </w:r>
      <w:r w:rsidR="00506B73">
        <w:rPr>
          <w:szCs w:val="18"/>
        </w:rPr>
        <w:t>20.3</w:t>
      </w:r>
      <w:r w:rsidRPr="00237B3D">
        <w:rPr>
          <w:szCs w:val="18"/>
        </w:rPr>
        <w:t xml:space="preserve"> (Call of Over or Time).</w:t>
      </w:r>
    </w:p>
    <w:p w14:paraId="04E8726A" w14:textId="77777777" w:rsidR="00A86D89" w:rsidRPr="00237B3D" w:rsidRDefault="00A86D89" w:rsidP="00B45E0F">
      <w:pPr>
        <w:pStyle w:val="Heading2"/>
        <w:rPr>
          <w:rFonts w:cs="Arial"/>
          <w:sz w:val="18"/>
          <w:szCs w:val="18"/>
        </w:rPr>
      </w:pPr>
      <w:bookmarkStart w:id="256" w:name="_Toc486673330"/>
      <w:r w:rsidRPr="00237B3D">
        <w:rPr>
          <w:rFonts w:cs="Arial"/>
          <w:sz w:val="18"/>
          <w:szCs w:val="18"/>
        </w:rPr>
        <w:t>Umpire miscounting</w:t>
      </w:r>
      <w:bookmarkEnd w:id="256"/>
    </w:p>
    <w:p w14:paraId="647A108A" w14:textId="77777777" w:rsidR="00A86D89" w:rsidRPr="00237B3D" w:rsidRDefault="00A86D89" w:rsidP="00B10F99">
      <w:pPr>
        <w:pStyle w:val="Heading3"/>
        <w:ind w:left="1418" w:hanging="709"/>
        <w:rPr>
          <w:szCs w:val="18"/>
        </w:rPr>
      </w:pPr>
      <w:r w:rsidRPr="00237B3D">
        <w:rPr>
          <w:szCs w:val="18"/>
        </w:rPr>
        <w:t>If the umpire miscounts the number of valid balls, the over as counted by the umpire</w:t>
      </w:r>
      <w:r w:rsidR="00286AAB" w:rsidRPr="00237B3D">
        <w:rPr>
          <w:szCs w:val="18"/>
        </w:rPr>
        <w:t xml:space="preserve"> </w:t>
      </w:r>
      <w:r w:rsidRPr="00237B3D">
        <w:rPr>
          <w:szCs w:val="18"/>
        </w:rPr>
        <w:t>shall stand.</w:t>
      </w:r>
    </w:p>
    <w:p w14:paraId="39D97BA3" w14:textId="77777777" w:rsidR="00A86D89" w:rsidRPr="00237B3D" w:rsidRDefault="00A86D89" w:rsidP="00B10F99">
      <w:pPr>
        <w:pStyle w:val="Heading3"/>
        <w:ind w:left="1418" w:hanging="709"/>
        <w:rPr>
          <w:szCs w:val="18"/>
        </w:rPr>
      </w:pPr>
      <w:r w:rsidRPr="00237B3D">
        <w:rPr>
          <w:szCs w:val="18"/>
        </w:rPr>
        <w:t>If, having miscounted, the umpire allows an over to continue after 6 valid balls have</w:t>
      </w:r>
      <w:r w:rsidR="00286AAB" w:rsidRPr="00237B3D">
        <w:rPr>
          <w:szCs w:val="18"/>
        </w:rPr>
        <w:t xml:space="preserve"> </w:t>
      </w:r>
      <w:r w:rsidRPr="00237B3D">
        <w:rPr>
          <w:szCs w:val="18"/>
        </w:rPr>
        <w:t>been bowled, he/she may subsequently call Over when the ball becomes dead after</w:t>
      </w:r>
      <w:r w:rsidR="00A93A3B" w:rsidRPr="00237B3D">
        <w:rPr>
          <w:szCs w:val="18"/>
        </w:rPr>
        <w:t xml:space="preserve"> </w:t>
      </w:r>
      <w:r w:rsidRPr="00237B3D">
        <w:rPr>
          <w:szCs w:val="18"/>
        </w:rPr>
        <w:t>any delivery, even if that delivery is not a valid ball.</w:t>
      </w:r>
    </w:p>
    <w:p w14:paraId="6768FF91" w14:textId="77777777" w:rsidR="00D53E2D" w:rsidRPr="00237B3D" w:rsidRDefault="00D53E2D" w:rsidP="00B10F99">
      <w:pPr>
        <w:pStyle w:val="Heading3"/>
        <w:ind w:left="1418" w:hanging="709"/>
        <w:rPr>
          <w:szCs w:val="18"/>
        </w:rPr>
      </w:pPr>
      <w:r w:rsidRPr="00237B3D">
        <w:rPr>
          <w:szCs w:val="18"/>
        </w:rPr>
        <w:t>Whenever possible, the third umpire shall liaise with the scorers and if possible inform the on-field umpires if the over has been miscounted.</w:t>
      </w:r>
    </w:p>
    <w:p w14:paraId="42215855" w14:textId="77777777" w:rsidR="00A86D89" w:rsidRPr="00237B3D" w:rsidRDefault="00A86D89" w:rsidP="00B45E0F">
      <w:pPr>
        <w:pStyle w:val="Heading2"/>
        <w:rPr>
          <w:rFonts w:cs="Arial"/>
          <w:sz w:val="18"/>
          <w:szCs w:val="18"/>
        </w:rPr>
      </w:pPr>
      <w:bookmarkStart w:id="257" w:name="_Toc486673331"/>
      <w:r w:rsidRPr="00237B3D">
        <w:rPr>
          <w:rFonts w:cs="Arial"/>
          <w:sz w:val="18"/>
          <w:szCs w:val="18"/>
        </w:rPr>
        <w:t>Bowler changing ends</w:t>
      </w:r>
      <w:bookmarkEnd w:id="257"/>
    </w:p>
    <w:p w14:paraId="14469BFC" w14:textId="77777777" w:rsidR="00A86D89" w:rsidRPr="00237B3D" w:rsidRDefault="00A86D89" w:rsidP="00A823C5">
      <w:pPr>
        <w:ind w:left="709"/>
        <w:rPr>
          <w:szCs w:val="18"/>
        </w:rPr>
      </w:pPr>
      <w:r w:rsidRPr="00237B3D">
        <w:rPr>
          <w:szCs w:val="18"/>
        </w:rPr>
        <w:t xml:space="preserve">A bowler shall be allowed to change ends as often as desired, provided </w:t>
      </w:r>
      <w:r w:rsidR="00E34421" w:rsidRPr="00237B3D">
        <w:rPr>
          <w:szCs w:val="18"/>
        </w:rPr>
        <w:t>he</w:t>
      </w:r>
      <w:r w:rsidRPr="00237B3D">
        <w:rPr>
          <w:szCs w:val="18"/>
        </w:rPr>
        <w:t xml:space="preserve"> does not</w:t>
      </w:r>
      <w:r w:rsidR="00A93A3B" w:rsidRPr="00237B3D">
        <w:rPr>
          <w:szCs w:val="18"/>
        </w:rPr>
        <w:t xml:space="preserve"> </w:t>
      </w:r>
      <w:r w:rsidRPr="00237B3D">
        <w:rPr>
          <w:szCs w:val="18"/>
        </w:rPr>
        <w:t>bowl two overs consecutively, nor bowl parts of each of two consecutive overs, in the same</w:t>
      </w:r>
      <w:r w:rsidR="00A93A3B" w:rsidRPr="00237B3D">
        <w:rPr>
          <w:szCs w:val="18"/>
        </w:rPr>
        <w:t xml:space="preserve"> </w:t>
      </w:r>
      <w:r w:rsidRPr="00237B3D">
        <w:rPr>
          <w:szCs w:val="18"/>
        </w:rPr>
        <w:t>innings.</w:t>
      </w:r>
    </w:p>
    <w:p w14:paraId="73DAC39F" w14:textId="77777777" w:rsidR="00A86D89" w:rsidRPr="00237B3D" w:rsidRDefault="00A86D89" w:rsidP="00B45E0F">
      <w:pPr>
        <w:pStyle w:val="Heading2"/>
        <w:rPr>
          <w:rFonts w:cs="Arial"/>
          <w:sz w:val="18"/>
          <w:szCs w:val="18"/>
        </w:rPr>
      </w:pPr>
      <w:bookmarkStart w:id="258" w:name="_Toc486673332"/>
      <w:r w:rsidRPr="00237B3D">
        <w:rPr>
          <w:rFonts w:cs="Arial"/>
          <w:sz w:val="18"/>
          <w:szCs w:val="18"/>
        </w:rPr>
        <w:t>Finishing an over</w:t>
      </w:r>
      <w:bookmarkEnd w:id="258"/>
    </w:p>
    <w:p w14:paraId="2A8FA9FE" w14:textId="77777777" w:rsidR="00A86D89" w:rsidRPr="00237B3D" w:rsidRDefault="00A86D89" w:rsidP="00B10F99">
      <w:pPr>
        <w:pStyle w:val="Heading3"/>
        <w:ind w:left="1418" w:hanging="709"/>
        <w:rPr>
          <w:szCs w:val="18"/>
        </w:rPr>
      </w:pPr>
      <w:r w:rsidRPr="00237B3D">
        <w:rPr>
          <w:szCs w:val="18"/>
        </w:rPr>
        <w:t>Other than at the end of an innings, a bowler shall finish an over in progress unless</w:t>
      </w:r>
      <w:r w:rsidR="00A93A3B" w:rsidRPr="00237B3D">
        <w:rPr>
          <w:szCs w:val="18"/>
        </w:rPr>
        <w:t xml:space="preserve"> </w:t>
      </w:r>
      <w:r w:rsidRPr="00237B3D">
        <w:rPr>
          <w:szCs w:val="18"/>
        </w:rPr>
        <w:t xml:space="preserve">incapacitated or suspended under </w:t>
      </w:r>
      <w:r w:rsidR="00CF7E3A" w:rsidRPr="00237B3D">
        <w:rPr>
          <w:szCs w:val="18"/>
        </w:rPr>
        <w:t>these Playing Conditions</w:t>
      </w:r>
      <w:r w:rsidRPr="00237B3D">
        <w:rPr>
          <w:szCs w:val="18"/>
        </w:rPr>
        <w:t>.</w:t>
      </w:r>
    </w:p>
    <w:p w14:paraId="6479393B" w14:textId="77777777" w:rsidR="00A86D89" w:rsidRPr="00237B3D" w:rsidRDefault="00A86D89" w:rsidP="00B10F99">
      <w:pPr>
        <w:pStyle w:val="Heading3"/>
        <w:ind w:left="1418" w:hanging="709"/>
        <w:rPr>
          <w:szCs w:val="18"/>
        </w:rPr>
      </w:pPr>
      <w:r w:rsidRPr="00237B3D">
        <w:rPr>
          <w:szCs w:val="18"/>
        </w:rPr>
        <w:t>If for any reason, other than the end of an innings, an over is left uncompleted at the</w:t>
      </w:r>
      <w:r w:rsidR="00A93A3B" w:rsidRPr="00237B3D">
        <w:rPr>
          <w:szCs w:val="18"/>
        </w:rPr>
        <w:t xml:space="preserve"> </w:t>
      </w:r>
      <w:r w:rsidRPr="00237B3D">
        <w:rPr>
          <w:szCs w:val="18"/>
        </w:rPr>
        <w:t>start of an interval or interruption, it shall be completed on resumption of play.</w:t>
      </w:r>
    </w:p>
    <w:p w14:paraId="199582F9" w14:textId="77777777" w:rsidR="00A86D89" w:rsidRPr="00237B3D" w:rsidRDefault="00A86D89" w:rsidP="00B45E0F">
      <w:pPr>
        <w:pStyle w:val="Heading2"/>
        <w:rPr>
          <w:rFonts w:cs="Arial"/>
          <w:sz w:val="18"/>
          <w:szCs w:val="18"/>
        </w:rPr>
      </w:pPr>
      <w:bookmarkStart w:id="259" w:name="_Toc486673333"/>
      <w:r w:rsidRPr="00237B3D">
        <w:rPr>
          <w:rFonts w:cs="Arial"/>
          <w:sz w:val="18"/>
          <w:szCs w:val="18"/>
        </w:rPr>
        <w:t>Bowler incapacitated or suspended during an over</w:t>
      </w:r>
      <w:bookmarkEnd w:id="259"/>
    </w:p>
    <w:p w14:paraId="17CE4B93" w14:textId="77777777" w:rsidR="00B10F99" w:rsidRPr="00237B3D" w:rsidRDefault="00A86D89" w:rsidP="00A823C5">
      <w:pPr>
        <w:ind w:left="709"/>
        <w:rPr>
          <w:szCs w:val="18"/>
        </w:rPr>
      </w:pPr>
      <w:r w:rsidRPr="00237B3D">
        <w:rPr>
          <w:szCs w:val="18"/>
        </w:rPr>
        <w:t>If for any reason a bowler is incapacitated while running up to deliver the first ball of an</w:t>
      </w:r>
      <w:r w:rsidR="00A93A3B" w:rsidRPr="00237B3D">
        <w:rPr>
          <w:szCs w:val="18"/>
        </w:rPr>
        <w:t xml:space="preserve"> </w:t>
      </w:r>
      <w:r w:rsidRPr="00237B3D">
        <w:rPr>
          <w:szCs w:val="18"/>
        </w:rPr>
        <w:t>over, or is incapacitated or suspended during an over, the umpire shall call and signal Dead</w:t>
      </w:r>
      <w:r w:rsidR="00A93A3B" w:rsidRPr="00237B3D">
        <w:rPr>
          <w:szCs w:val="18"/>
        </w:rPr>
        <w:t xml:space="preserve"> </w:t>
      </w:r>
      <w:r w:rsidRPr="00237B3D">
        <w:rPr>
          <w:szCs w:val="18"/>
        </w:rPr>
        <w:t>bal</w:t>
      </w:r>
      <w:r w:rsidR="00200278">
        <w:rPr>
          <w:szCs w:val="18"/>
        </w:rPr>
        <w:t xml:space="preserve">l. If a bowler is incapacitated or suspended during an over, another bowler shall complete the over from the same end, provided that he does not bowl two overs </w:t>
      </w:r>
      <w:r w:rsidRPr="00237B3D">
        <w:rPr>
          <w:szCs w:val="18"/>
        </w:rPr>
        <w:t>consecutively, nor bowl parts of each of two consecutive overs, in that</w:t>
      </w:r>
      <w:r w:rsidR="00A93A3B" w:rsidRPr="00237B3D">
        <w:rPr>
          <w:szCs w:val="18"/>
        </w:rPr>
        <w:t xml:space="preserve"> </w:t>
      </w:r>
      <w:r w:rsidRPr="00237B3D">
        <w:rPr>
          <w:szCs w:val="18"/>
        </w:rPr>
        <w:t>innings.</w:t>
      </w:r>
    </w:p>
    <w:p w14:paraId="6035F3F5" w14:textId="77777777" w:rsidR="00A86D89" w:rsidRPr="00237B3D" w:rsidRDefault="00A86D89" w:rsidP="00F83E98">
      <w:pPr>
        <w:pStyle w:val="Heading1"/>
        <w:ind w:left="709" w:hanging="709"/>
        <w:rPr>
          <w:rFonts w:cs="Arial"/>
          <w:sz w:val="18"/>
          <w:szCs w:val="18"/>
        </w:rPr>
      </w:pPr>
      <w:bookmarkStart w:id="260" w:name="_Toc486666395"/>
      <w:bookmarkStart w:id="261" w:name="_Toc486673334"/>
      <w:bookmarkStart w:id="262" w:name="_Toc493978020"/>
      <w:r w:rsidRPr="00237B3D">
        <w:rPr>
          <w:rFonts w:cs="Arial"/>
          <w:sz w:val="18"/>
          <w:szCs w:val="18"/>
        </w:rPr>
        <w:t>SCORING RUNS</w:t>
      </w:r>
      <w:bookmarkEnd w:id="260"/>
      <w:bookmarkEnd w:id="261"/>
      <w:bookmarkEnd w:id="262"/>
    </w:p>
    <w:p w14:paraId="10DCE8A1" w14:textId="77777777" w:rsidR="00A86D89" w:rsidRPr="00237B3D" w:rsidRDefault="00A86D89" w:rsidP="00B45E0F">
      <w:pPr>
        <w:pStyle w:val="Heading2"/>
        <w:rPr>
          <w:rFonts w:cs="Arial"/>
          <w:sz w:val="18"/>
          <w:szCs w:val="18"/>
        </w:rPr>
      </w:pPr>
      <w:bookmarkStart w:id="263" w:name="_Toc486673335"/>
      <w:r w:rsidRPr="00237B3D">
        <w:rPr>
          <w:rFonts w:cs="Arial"/>
          <w:sz w:val="18"/>
          <w:szCs w:val="18"/>
        </w:rPr>
        <w:t>A run</w:t>
      </w:r>
      <w:bookmarkEnd w:id="263"/>
    </w:p>
    <w:p w14:paraId="05D52E2D" w14:textId="77777777" w:rsidR="00A86D89" w:rsidRPr="00237B3D" w:rsidRDefault="00A86D89" w:rsidP="00B10F99">
      <w:pPr>
        <w:ind w:firstLine="709"/>
        <w:rPr>
          <w:szCs w:val="18"/>
        </w:rPr>
      </w:pPr>
      <w:r w:rsidRPr="00237B3D">
        <w:rPr>
          <w:szCs w:val="18"/>
        </w:rPr>
        <w:t>The score shall be reckoned by runs. A run is scored</w:t>
      </w:r>
    </w:p>
    <w:p w14:paraId="5E5924F9" w14:textId="77777777" w:rsidR="00A86D89" w:rsidRPr="00237B3D" w:rsidRDefault="00A86D89" w:rsidP="00A823C5">
      <w:pPr>
        <w:pStyle w:val="Heading3"/>
        <w:ind w:left="1418" w:hanging="709"/>
        <w:rPr>
          <w:szCs w:val="18"/>
        </w:rPr>
      </w:pPr>
      <w:r w:rsidRPr="00237B3D">
        <w:rPr>
          <w:szCs w:val="18"/>
        </w:rPr>
        <w:t>so often as the batsmen, at any time while the ball is in play, have crossed and</w:t>
      </w:r>
      <w:r w:rsidR="00A93A3B" w:rsidRPr="00237B3D">
        <w:rPr>
          <w:szCs w:val="18"/>
        </w:rPr>
        <w:t xml:space="preserve"> </w:t>
      </w:r>
      <w:r w:rsidRPr="00237B3D">
        <w:rPr>
          <w:szCs w:val="18"/>
        </w:rPr>
        <w:t>made good their ground from end to end.</w:t>
      </w:r>
    </w:p>
    <w:p w14:paraId="1CEC603E" w14:textId="77777777" w:rsidR="00A86D89" w:rsidRPr="00237B3D" w:rsidRDefault="00A86D89" w:rsidP="00A823C5">
      <w:pPr>
        <w:pStyle w:val="Heading3"/>
        <w:ind w:left="1418" w:hanging="709"/>
        <w:rPr>
          <w:szCs w:val="18"/>
        </w:rPr>
      </w:pPr>
      <w:r w:rsidRPr="00237B3D">
        <w:rPr>
          <w:szCs w:val="18"/>
        </w:rPr>
        <w:t xml:space="preserve">when a boundary is scored. See </w:t>
      </w:r>
      <w:r w:rsidR="006F1126" w:rsidRPr="00237B3D">
        <w:rPr>
          <w:szCs w:val="18"/>
        </w:rPr>
        <w:t>clause</w:t>
      </w:r>
      <w:r w:rsidRPr="00237B3D">
        <w:rPr>
          <w:szCs w:val="18"/>
        </w:rPr>
        <w:t xml:space="preserve"> </w:t>
      </w:r>
      <w:r w:rsidR="00AF7AE7" w:rsidRPr="00237B3D">
        <w:rPr>
          <w:szCs w:val="18"/>
        </w:rPr>
        <w:fldChar w:fldCharType="begin"/>
      </w:r>
      <w:r w:rsidR="00AF7AE7" w:rsidRPr="00237B3D">
        <w:rPr>
          <w:szCs w:val="18"/>
        </w:rPr>
        <w:instrText xml:space="preserve"> REF _Ref493865399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19</w:t>
      </w:r>
      <w:r w:rsidR="00AF7AE7" w:rsidRPr="00237B3D">
        <w:rPr>
          <w:szCs w:val="18"/>
        </w:rPr>
        <w:fldChar w:fldCharType="end"/>
      </w:r>
      <w:r w:rsidRPr="00237B3D">
        <w:rPr>
          <w:szCs w:val="18"/>
        </w:rPr>
        <w:t xml:space="preserve"> (Boundaries).</w:t>
      </w:r>
    </w:p>
    <w:p w14:paraId="3334E0B3" w14:textId="77777777" w:rsidR="00A86D89" w:rsidRPr="00237B3D" w:rsidRDefault="00A86D89" w:rsidP="00A823C5">
      <w:pPr>
        <w:pStyle w:val="Heading3"/>
        <w:ind w:left="1418" w:hanging="709"/>
        <w:rPr>
          <w:szCs w:val="18"/>
        </w:rPr>
      </w:pPr>
      <w:r w:rsidRPr="00237B3D">
        <w:rPr>
          <w:szCs w:val="18"/>
        </w:rPr>
        <w:t xml:space="preserve">when Penalty runs are awarded. See </w:t>
      </w:r>
      <w:r w:rsidR="008D213E" w:rsidRPr="00237B3D">
        <w:rPr>
          <w:szCs w:val="18"/>
        </w:rPr>
        <w:t xml:space="preserve">clause </w:t>
      </w:r>
      <w:r w:rsidR="00AF7AE7" w:rsidRPr="00237B3D">
        <w:rPr>
          <w:szCs w:val="18"/>
        </w:rPr>
        <w:fldChar w:fldCharType="begin"/>
      </w:r>
      <w:r w:rsidR="00AF7AE7" w:rsidRPr="00237B3D">
        <w:rPr>
          <w:szCs w:val="18"/>
        </w:rPr>
        <w:instrText xml:space="preserve"> REF _Ref493865412 \w \h </w:instrText>
      </w:r>
      <w:r w:rsidR="00340808" w:rsidRPr="00237B3D">
        <w:rPr>
          <w:szCs w:val="18"/>
        </w:rPr>
        <w:instrText xml:space="preserve"> \* MERGEFORMAT </w:instrText>
      </w:r>
      <w:r w:rsidR="00AF7AE7" w:rsidRPr="00237B3D">
        <w:rPr>
          <w:szCs w:val="18"/>
        </w:rPr>
      </w:r>
      <w:r w:rsidR="00AF7AE7" w:rsidRPr="00237B3D">
        <w:rPr>
          <w:szCs w:val="18"/>
        </w:rPr>
        <w:fldChar w:fldCharType="separate"/>
      </w:r>
      <w:r w:rsidR="00F514A8">
        <w:rPr>
          <w:szCs w:val="18"/>
        </w:rPr>
        <w:t>18.6</w:t>
      </w:r>
      <w:r w:rsidR="00AF7AE7" w:rsidRPr="00237B3D">
        <w:rPr>
          <w:szCs w:val="18"/>
        </w:rPr>
        <w:fldChar w:fldCharType="end"/>
      </w:r>
      <w:r w:rsidRPr="00237B3D">
        <w:rPr>
          <w:szCs w:val="18"/>
        </w:rPr>
        <w:t>.</w:t>
      </w:r>
    </w:p>
    <w:p w14:paraId="0E9CF305" w14:textId="77777777" w:rsidR="00A86D89" w:rsidRPr="00237B3D" w:rsidRDefault="00A86D89" w:rsidP="00B45E0F">
      <w:pPr>
        <w:pStyle w:val="Heading2"/>
        <w:rPr>
          <w:rFonts w:cs="Arial"/>
          <w:sz w:val="18"/>
          <w:szCs w:val="18"/>
        </w:rPr>
      </w:pPr>
      <w:bookmarkStart w:id="264" w:name="_Toc486673336"/>
      <w:r w:rsidRPr="00237B3D">
        <w:rPr>
          <w:rFonts w:cs="Arial"/>
          <w:sz w:val="18"/>
          <w:szCs w:val="18"/>
        </w:rPr>
        <w:t>Runs disallowed</w:t>
      </w:r>
      <w:bookmarkEnd w:id="264"/>
      <w:r w:rsidR="00CE16B7">
        <w:rPr>
          <w:rFonts w:cs="Arial"/>
          <w:sz w:val="18"/>
          <w:szCs w:val="18"/>
        </w:rPr>
        <w:t xml:space="preserve"> and run not scored</w:t>
      </w:r>
    </w:p>
    <w:p w14:paraId="3623BEF0" w14:textId="77777777" w:rsidR="00A86D89" w:rsidRDefault="00A86D89" w:rsidP="00A823C5">
      <w:pPr>
        <w:ind w:left="709"/>
        <w:rPr>
          <w:szCs w:val="18"/>
        </w:rPr>
      </w:pPr>
      <w:r w:rsidRPr="00237B3D">
        <w:rPr>
          <w:szCs w:val="18"/>
        </w:rPr>
        <w:t xml:space="preserve">Wherever in these </w:t>
      </w:r>
      <w:r w:rsidR="006F1126" w:rsidRPr="00237B3D">
        <w:rPr>
          <w:szCs w:val="18"/>
        </w:rPr>
        <w:t xml:space="preserve">Playing Conditions </w:t>
      </w:r>
      <w:r w:rsidRPr="00237B3D">
        <w:rPr>
          <w:szCs w:val="18"/>
        </w:rPr>
        <w:t>provision is made for the scoring of runs or awarding of penalties,</w:t>
      </w:r>
      <w:r w:rsidR="00A93A3B" w:rsidRPr="00237B3D">
        <w:rPr>
          <w:szCs w:val="18"/>
        </w:rPr>
        <w:t xml:space="preserve"> </w:t>
      </w:r>
      <w:r w:rsidRPr="00237B3D">
        <w:rPr>
          <w:szCs w:val="18"/>
        </w:rPr>
        <w:t xml:space="preserve">such runs and penalties will be subject to any provisions that may be applicable for </w:t>
      </w:r>
      <w:r w:rsidR="004F7AFF">
        <w:rPr>
          <w:szCs w:val="18"/>
        </w:rPr>
        <w:t xml:space="preserve">a run not to be disallowed or a run not to be scored </w:t>
      </w:r>
      <w:r w:rsidRPr="00237B3D">
        <w:rPr>
          <w:szCs w:val="18"/>
        </w:rPr>
        <w:t>or for the non-award of penaltie</w:t>
      </w:r>
      <w:r w:rsidR="00B9638A">
        <w:rPr>
          <w:szCs w:val="18"/>
        </w:rPr>
        <w:t>s as described below:</w:t>
      </w:r>
    </w:p>
    <w:p w14:paraId="1460D8E7" w14:textId="3C124FAF" w:rsidR="004F7AFF" w:rsidRDefault="004F7AFF" w:rsidP="004F7AFF">
      <w:pPr>
        <w:pStyle w:val="Heading3"/>
        <w:ind w:left="1418" w:hanging="709"/>
      </w:pPr>
      <w:r>
        <w:t xml:space="preserve">A run to be disallowed in one that in these Playing Conditions should not have been taken. It is not only to be cancelled but the batsmen are to be returned to their original ends. </w:t>
      </w:r>
    </w:p>
    <w:p w14:paraId="626DD5FB" w14:textId="3B80A957" w:rsidR="004F7AFF" w:rsidRPr="00B9638A" w:rsidRDefault="00B9638A" w:rsidP="00B9638A">
      <w:r>
        <w:tab/>
        <w:t>18.2.2</w:t>
      </w:r>
      <w:r>
        <w:tab/>
        <w:t xml:space="preserve">A run out not to be scored is one that is not illegal, but is not recognized as a properly executed </w:t>
      </w:r>
      <w:r>
        <w:tab/>
      </w:r>
      <w:r>
        <w:tab/>
        <w:t xml:space="preserve">run. It is not a run that has been made, so the question of cancellation does not arise. The loss </w:t>
      </w:r>
      <w:r w:rsidR="00783934">
        <w:tab/>
      </w:r>
      <w:r w:rsidR="00783934">
        <w:tab/>
      </w:r>
      <w:r>
        <w:t xml:space="preserve">of the run so attempted is not a disallowance and the batsmen will not be returned to their </w:t>
      </w:r>
      <w:r w:rsidR="00783934">
        <w:tab/>
      </w:r>
      <w:r w:rsidR="00783934">
        <w:tab/>
      </w:r>
      <w:r w:rsidR="00783934">
        <w:tab/>
      </w:r>
      <w:r>
        <w:t xml:space="preserve">original ends. </w:t>
      </w:r>
    </w:p>
    <w:p w14:paraId="2AB6E3A3" w14:textId="16CC17C7" w:rsidR="00A86D89" w:rsidRPr="00237B3D" w:rsidRDefault="00A86D89" w:rsidP="00A823C5">
      <w:pPr>
        <w:ind w:left="709"/>
        <w:rPr>
          <w:szCs w:val="18"/>
        </w:rPr>
      </w:pPr>
      <w:r w:rsidRPr="00237B3D">
        <w:rPr>
          <w:szCs w:val="18"/>
        </w:rPr>
        <w:t>When runs are disallowed, the one run penalty for No ball or Wide shall stand and 5 run</w:t>
      </w:r>
      <w:r w:rsidR="00A93A3B" w:rsidRPr="00237B3D">
        <w:rPr>
          <w:szCs w:val="18"/>
        </w:rPr>
        <w:t xml:space="preserve"> </w:t>
      </w:r>
      <w:r w:rsidRPr="00237B3D">
        <w:rPr>
          <w:szCs w:val="18"/>
        </w:rPr>
        <w:t xml:space="preserve">penalties shall be allowed, except for Penalty runs under </w:t>
      </w:r>
      <w:r w:rsidR="006F1126" w:rsidRPr="00237B3D">
        <w:rPr>
          <w:szCs w:val="18"/>
        </w:rPr>
        <w:t>clause</w:t>
      </w:r>
      <w:r w:rsidRPr="00237B3D">
        <w:rPr>
          <w:szCs w:val="18"/>
        </w:rPr>
        <w:t xml:space="preserve"> </w:t>
      </w:r>
      <w:r w:rsidR="00506B73">
        <w:rPr>
          <w:szCs w:val="18"/>
        </w:rPr>
        <w:t>28.3</w:t>
      </w:r>
      <w:r w:rsidRPr="00237B3D">
        <w:rPr>
          <w:szCs w:val="18"/>
        </w:rPr>
        <w:t xml:space="preserve"> (Protective helmets</w:t>
      </w:r>
      <w:r w:rsidR="00A93A3B" w:rsidRPr="00237B3D">
        <w:rPr>
          <w:szCs w:val="18"/>
        </w:rPr>
        <w:t xml:space="preserve"> </w:t>
      </w:r>
      <w:r w:rsidRPr="00237B3D">
        <w:rPr>
          <w:szCs w:val="18"/>
        </w:rPr>
        <w:t>belonging to the fielding side).</w:t>
      </w:r>
    </w:p>
    <w:p w14:paraId="4547BBCE" w14:textId="77777777" w:rsidR="00A86D89" w:rsidRPr="00237B3D" w:rsidRDefault="00A86D89" w:rsidP="00B45E0F">
      <w:pPr>
        <w:pStyle w:val="Heading2"/>
        <w:rPr>
          <w:rFonts w:cs="Arial"/>
          <w:sz w:val="18"/>
          <w:szCs w:val="18"/>
        </w:rPr>
      </w:pPr>
      <w:bookmarkStart w:id="265" w:name="_Toc486673337"/>
      <w:r w:rsidRPr="00237B3D">
        <w:rPr>
          <w:rFonts w:cs="Arial"/>
          <w:sz w:val="18"/>
          <w:szCs w:val="18"/>
        </w:rPr>
        <w:t>Short runs</w:t>
      </w:r>
      <w:bookmarkEnd w:id="265"/>
    </w:p>
    <w:p w14:paraId="6BFCB4A3" w14:textId="77777777" w:rsidR="00A86D89" w:rsidRPr="00237B3D" w:rsidRDefault="00A86D89" w:rsidP="00A823C5">
      <w:pPr>
        <w:pStyle w:val="Heading3"/>
        <w:ind w:left="1418" w:hanging="709"/>
        <w:rPr>
          <w:szCs w:val="18"/>
        </w:rPr>
      </w:pPr>
      <w:r w:rsidRPr="00237B3D">
        <w:rPr>
          <w:szCs w:val="18"/>
        </w:rPr>
        <w:t xml:space="preserve">A run is short if a batsman fails to make good </w:t>
      </w:r>
      <w:r w:rsidR="00C20A89" w:rsidRPr="00237B3D">
        <w:rPr>
          <w:szCs w:val="18"/>
        </w:rPr>
        <w:t>his</w:t>
      </w:r>
      <w:r w:rsidRPr="00237B3D">
        <w:rPr>
          <w:szCs w:val="18"/>
        </w:rPr>
        <w:t xml:space="preserve"> ground in turning for a further</w:t>
      </w:r>
      <w:r w:rsidR="00A93A3B" w:rsidRPr="00237B3D">
        <w:rPr>
          <w:szCs w:val="18"/>
        </w:rPr>
        <w:t xml:space="preserve"> </w:t>
      </w:r>
      <w:r w:rsidRPr="00237B3D">
        <w:rPr>
          <w:szCs w:val="18"/>
        </w:rPr>
        <w:t>run.</w:t>
      </w:r>
    </w:p>
    <w:p w14:paraId="58AAB325" w14:textId="77777777" w:rsidR="00A86D89" w:rsidRPr="00237B3D" w:rsidRDefault="00A86D89" w:rsidP="00A823C5">
      <w:pPr>
        <w:pStyle w:val="Heading3"/>
        <w:ind w:left="1418" w:hanging="709"/>
        <w:rPr>
          <w:szCs w:val="18"/>
        </w:rPr>
      </w:pPr>
      <w:r w:rsidRPr="00237B3D">
        <w:rPr>
          <w:szCs w:val="18"/>
        </w:rPr>
        <w:t>Although a short run shortens the succeeding one, the latter if completed shall not</w:t>
      </w:r>
      <w:r w:rsidR="00A93A3B" w:rsidRPr="00237B3D">
        <w:rPr>
          <w:szCs w:val="18"/>
        </w:rPr>
        <w:t xml:space="preserve"> </w:t>
      </w:r>
      <w:r w:rsidRPr="00237B3D">
        <w:rPr>
          <w:szCs w:val="18"/>
        </w:rPr>
        <w:t>be regarded as short. A striker setting off for the first run from in front of the popping</w:t>
      </w:r>
      <w:r w:rsidR="00A93A3B" w:rsidRPr="00237B3D">
        <w:rPr>
          <w:szCs w:val="18"/>
        </w:rPr>
        <w:t xml:space="preserve"> </w:t>
      </w:r>
      <w:r w:rsidRPr="00237B3D">
        <w:rPr>
          <w:szCs w:val="18"/>
        </w:rPr>
        <w:t>crease may do so also without penalty.</w:t>
      </w:r>
    </w:p>
    <w:p w14:paraId="27A77BDE" w14:textId="77777777" w:rsidR="00A86D89" w:rsidRPr="00237B3D" w:rsidRDefault="00A86D89" w:rsidP="00B45E0F">
      <w:pPr>
        <w:pStyle w:val="Heading2"/>
        <w:rPr>
          <w:rFonts w:cs="Arial"/>
          <w:sz w:val="18"/>
          <w:szCs w:val="18"/>
        </w:rPr>
      </w:pPr>
      <w:bookmarkStart w:id="266" w:name="_Toc486673338"/>
      <w:r w:rsidRPr="00237B3D">
        <w:rPr>
          <w:rFonts w:cs="Arial"/>
          <w:sz w:val="18"/>
          <w:szCs w:val="18"/>
        </w:rPr>
        <w:t>Unintentional short runs</w:t>
      </w:r>
      <w:bookmarkEnd w:id="266"/>
    </w:p>
    <w:p w14:paraId="5F47BCED" w14:textId="0387F424" w:rsidR="00A86D89" w:rsidRPr="00237B3D" w:rsidRDefault="00A86D89" w:rsidP="00A823C5">
      <w:pPr>
        <w:ind w:firstLine="709"/>
        <w:rPr>
          <w:szCs w:val="18"/>
        </w:rPr>
      </w:pPr>
      <w:r w:rsidRPr="00237B3D">
        <w:rPr>
          <w:szCs w:val="18"/>
        </w:rPr>
        <w:t xml:space="preserve">Except in the circumstances of </w:t>
      </w:r>
      <w:r w:rsidR="00581855" w:rsidRPr="00237B3D">
        <w:rPr>
          <w:szCs w:val="18"/>
        </w:rPr>
        <w:t>clause</w:t>
      </w:r>
      <w:r w:rsidR="00506B73">
        <w:rPr>
          <w:szCs w:val="18"/>
        </w:rPr>
        <w:t xml:space="preserve"> 18.5</w:t>
      </w:r>
      <w:r w:rsidRPr="00237B3D">
        <w:rPr>
          <w:szCs w:val="18"/>
        </w:rPr>
        <w:t>,</w:t>
      </w:r>
    </w:p>
    <w:p w14:paraId="5E27C2A9" w14:textId="77777777" w:rsidR="00A86D89" w:rsidRPr="00237B3D" w:rsidRDefault="00A86D89" w:rsidP="00A823C5">
      <w:pPr>
        <w:pStyle w:val="Heading3"/>
        <w:ind w:left="1418" w:hanging="709"/>
        <w:rPr>
          <w:szCs w:val="18"/>
        </w:rPr>
      </w:pPr>
      <w:r w:rsidRPr="00237B3D">
        <w:rPr>
          <w:szCs w:val="18"/>
        </w:rPr>
        <w:t>if either batsman runs a short run, the umpire concerned shall, unless a boundary is</w:t>
      </w:r>
      <w:r w:rsidR="00A93A3B" w:rsidRPr="00237B3D">
        <w:rPr>
          <w:szCs w:val="18"/>
        </w:rPr>
        <w:t xml:space="preserve"> </w:t>
      </w:r>
      <w:r w:rsidRPr="00237B3D">
        <w:rPr>
          <w:szCs w:val="18"/>
        </w:rPr>
        <w:t>scored, call and signal Short run as soon as the ball becomes dead and that run shall</w:t>
      </w:r>
      <w:r w:rsidR="00A93A3B" w:rsidRPr="00237B3D">
        <w:rPr>
          <w:szCs w:val="18"/>
        </w:rPr>
        <w:t xml:space="preserve"> </w:t>
      </w:r>
      <w:r w:rsidRPr="00237B3D">
        <w:rPr>
          <w:szCs w:val="18"/>
        </w:rPr>
        <w:t>not be scored.</w:t>
      </w:r>
    </w:p>
    <w:p w14:paraId="3663C32F" w14:textId="4AF76140" w:rsidR="00A86D89" w:rsidRPr="00237B3D" w:rsidRDefault="00A86D89" w:rsidP="00A823C5">
      <w:pPr>
        <w:pStyle w:val="Heading3"/>
        <w:ind w:left="1418" w:hanging="709"/>
        <w:rPr>
          <w:szCs w:val="18"/>
        </w:rPr>
      </w:pPr>
      <w:bookmarkStart w:id="267" w:name="_Ref493865458"/>
      <w:r w:rsidRPr="00237B3D">
        <w:rPr>
          <w:szCs w:val="18"/>
        </w:rPr>
        <w:t>if, after either or both batsmen run short, a boundary is scored the umpire concerned</w:t>
      </w:r>
      <w:r w:rsidR="00A93A3B" w:rsidRPr="00237B3D">
        <w:rPr>
          <w:szCs w:val="18"/>
        </w:rPr>
        <w:t xml:space="preserve"> </w:t>
      </w:r>
      <w:r w:rsidRPr="00237B3D">
        <w:rPr>
          <w:szCs w:val="18"/>
        </w:rPr>
        <w:t>shall disregard the short running and shall not call or signal Short run</w:t>
      </w:r>
      <w:bookmarkEnd w:id="267"/>
      <w:r w:rsidR="00B9104A">
        <w:rPr>
          <w:szCs w:val="18"/>
        </w:rPr>
        <w:t xml:space="preserve">, </w:t>
      </w:r>
      <w:r w:rsidR="00657442">
        <w:rPr>
          <w:szCs w:val="18"/>
        </w:rPr>
        <w:t>unless</w:t>
      </w:r>
      <w:r w:rsidR="00B9104A">
        <w:rPr>
          <w:szCs w:val="18"/>
        </w:rPr>
        <w:t xml:space="preserve"> the boundary is a result of an overthrow or wilful act of a fielder (See clause 19.8 – Overthrow or wilful act of fielder). </w:t>
      </w:r>
    </w:p>
    <w:p w14:paraId="2C43AA3B" w14:textId="77777777" w:rsidR="00A86D89" w:rsidRPr="00237B3D" w:rsidRDefault="00A86D89" w:rsidP="00A823C5">
      <w:pPr>
        <w:pStyle w:val="Heading3"/>
        <w:ind w:left="1418" w:hanging="709"/>
        <w:rPr>
          <w:szCs w:val="18"/>
        </w:rPr>
      </w:pPr>
      <w:bookmarkStart w:id="268" w:name="_Ref493865466"/>
      <w:r w:rsidRPr="00237B3D">
        <w:rPr>
          <w:szCs w:val="18"/>
        </w:rPr>
        <w:t>if both batsmen run short in one and the same run, this shall be regarded as only one</w:t>
      </w:r>
      <w:r w:rsidR="00A93A3B" w:rsidRPr="00237B3D">
        <w:rPr>
          <w:szCs w:val="18"/>
        </w:rPr>
        <w:t xml:space="preserve"> </w:t>
      </w:r>
      <w:r w:rsidRPr="00237B3D">
        <w:rPr>
          <w:szCs w:val="18"/>
        </w:rPr>
        <w:t>short run.</w:t>
      </w:r>
      <w:bookmarkEnd w:id="268"/>
    </w:p>
    <w:p w14:paraId="3AE67034" w14:textId="0B9AA599" w:rsidR="00A86D89" w:rsidRPr="00237B3D" w:rsidRDefault="00A86D89" w:rsidP="00A823C5">
      <w:pPr>
        <w:pStyle w:val="Heading3"/>
        <w:ind w:left="1418" w:hanging="709"/>
        <w:rPr>
          <w:szCs w:val="18"/>
        </w:rPr>
      </w:pPr>
      <w:r w:rsidRPr="00237B3D">
        <w:rPr>
          <w:szCs w:val="18"/>
        </w:rPr>
        <w:t xml:space="preserve">if more than one run is short then, subject to </w:t>
      </w:r>
      <w:r w:rsidR="008D213E" w:rsidRPr="00237B3D">
        <w:rPr>
          <w:szCs w:val="18"/>
        </w:rPr>
        <w:t xml:space="preserve">clauses </w:t>
      </w:r>
      <w:r w:rsidR="00506B73">
        <w:rPr>
          <w:szCs w:val="18"/>
        </w:rPr>
        <w:t xml:space="preserve">18.4.2 </w:t>
      </w:r>
      <w:r w:rsidRPr="00237B3D">
        <w:rPr>
          <w:szCs w:val="18"/>
        </w:rPr>
        <w:t>and</w:t>
      </w:r>
      <w:r w:rsidR="00506B73">
        <w:rPr>
          <w:szCs w:val="18"/>
        </w:rPr>
        <w:t>18.4.3</w:t>
      </w:r>
      <w:r w:rsidRPr="00237B3D">
        <w:rPr>
          <w:szCs w:val="18"/>
        </w:rPr>
        <w:t>, all runs called as</w:t>
      </w:r>
      <w:r w:rsidR="00A93A3B" w:rsidRPr="00237B3D">
        <w:rPr>
          <w:szCs w:val="18"/>
        </w:rPr>
        <w:t xml:space="preserve"> </w:t>
      </w:r>
      <w:r w:rsidRPr="00237B3D">
        <w:rPr>
          <w:szCs w:val="18"/>
        </w:rPr>
        <w:t>short shall not be scored.</w:t>
      </w:r>
    </w:p>
    <w:p w14:paraId="356B3B68" w14:textId="77777777" w:rsidR="00A86D89" w:rsidRPr="00237B3D" w:rsidRDefault="00A86D89" w:rsidP="00A823C5">
      <w:pPr>
        <w:pStyle w:val="Heading3"/>
        <w:ind w:left="1418" w:hanging="709"/>
        <w:rPr>
          <w:szCs w:val="18"/>
        </w:rPr>
      </w:pPr>
      <w:r w:rsidRPr="00237B3D">
        <w:rPr>
          <w:szCs w:val="18"/>
        </w:rPr>
        <w:t>if there has been more than one short run, the umpire shall inform the scorers as to</w:t>
      </w:r>
      <w:r w:rsidR="00A93A3B" w:rsidRPr="00237B3D">
        <w:rPr>
          <w:szCs w:val="18"/>
        </w:rPr>
        <w:t xml:space="preserve"> </w:t>
      </w:r>
      <w:r w:rsidRPr="00237B3D">
        <w:rPr>
          <w:szCs w:val="18"/>
        </w:rPr>
        <w:t>the number of runs to be recorded.</w:t>
      </w:r>
    </w:p>
    <w:p w14:paraId="6DD2C751" w14:textId="77777777" w:rsidR="00A86D89" w:rsidRPr="00237B3D" w:rsidRDefault="00A86D89" w:rsidP="00B45E0F">
      <w:pPr>
        <w:pStyle w:val="Heading2"/>
        <w:rPr>
          <w:rFonts w:cs="Arial"/>
          <w:sz w:val="18"/>
          <w:szCs w:val="18"/>
        </w:rPr>
      </w:pPr>
      <w:bookmarkStart w:id="269" w:name="_Toc486673339"/>
      <w:bookmarkStart w:id="270" w:name="_Ref493865450"/>
      <w:bookmarkStart w:id="271" w:name="_Ref493865527"/>
      <w:r w:rsidRPr="00237B3D">
        <w:rPr>
          <w:rFonts w:cs="Arial"/>
          <w:sz w:val="18"/>
          <w:szCs w:val="18"/>
        </w:rPr>
        <w:t>Deliberate short runs</w:t>
      </w:r>
      <w:bookmarkEnd w:id="269"/>
      <w:bookmarkEnd w:id="270"/>
      <w:bookmarkEnd w:id="271"/>
    </w:p>
    <w:p w14:paraId="4A3553A7" w14:textId="2A82A2EB" w:rsidR="003E2A89" w:rsidRDefault="00A86D89" w:rsidP="003E2A89">
      <w:pPr>
        <w:pStyle w:val="Heading3"/>
      </w:pPr>
      <w:r w:rsidRPr="00237B3D">
        <w:t>If either umpire considers that one or both batsmen deliberately ran short at that</w:t>
      </w:r>
      <w:r w:rsidR="00A93A3B" w:rsidRPr="00237B3D">
        <w:t xml:space="preserve"> </w:t>
      </w:r>
      <w:r w:rsidRPr="00237B3D">
        <w:t>umpire’s end, the umpire concerned shall, when the ball is dead, call and signal Short</w:t>
      </w:r>
      <w:r w:rsidR="00A93A3B" w:rsidRPr="00237B3D">
        <w:t xml:space="preserve"> </w:t>
      </w:r>
      <w:r w:rsidRPr="00237B3D">
        <w:t xml:space="preserve">run and inform the other umpire of what has occurred and apply </w:t>
      </w:r>
      <w:r w:rsidR="008D213E" w:rsidRPr="00237B3D">
        <w:t>clause</w:t>
      </w:r>
      <w:r w:rsidR="00506B73">
        <w:t>18.5.2</w:t>
      </w:r>
      <w:r w:rsidRPr="00237B3D">
        <w:t>.</w:t>
      </w:r>
      <w:bookmarkStart w:id="272" w:name="_Ref493865482"/>
    </w:p>
    <w:p w14:paraId="7AD716CA" w14:textId="77777777" w:rsidR="00A86D89" w:rsidRPr="00237B3D" w:rsidRDefault="00A86D89" w:rsidP="003E2A89">
      <w:pPr>
        <w:pStyle w:val="Heading3"/>
      </w:pPr>
      <w:r w:rsidRPr="00237B3D">
        <w:t>The bowler’s end umpire shall</w:t>
      </w:r>
      <w:bookmarkEnd w:id="272"/>
    </w:p>
    <w:p w14:paraId="28923D85" w14:textId="77777777" w:rsidR="00A86D89" w:rsidRPr="00237B3D" w:rsidRDefault="00A86D89" w:rsidP="00A43646">
      <w:pPr>
        <w:spacing w:after="0"/>
        <w:ind w:left="720" w:firstLine="981"/>
        <w:rPr>
          <w:szCs w:val="18"/>
        </w:rPr>
      </w:pPr>
      <w:r w:rsidRPr="00237B3D">
        <w:rPr>
          <w:szCs w:val="18"/>
        </w:rPr>
        <w:t>- disallow all runs to the batting side</w:t>
      </w:r>
    </w:p>
    <w:p w14:paraId="0D4ECDCB" w14:textId="77777777" w:rsidR="00A86D89" w:rsidRPr="00237B3D" w:rsidRDefault="00A86D89" w:rsidP="00A43646">
      <w:pPr>
        <w:spacing w:after="0"/>
        <w:ind w:left="720" w:firstLine="981"/>
        <w:rPr>
          <w:szCs w:val="18"/>
        </w:rPr>
      </w:pPr>
      <w:r w:rsidRPr="00237B3D">
        <w:rPr>
          <w:szCs w:val="18"/>
        </w:rPr>
        <w:t xml:space="preserve">- return any not out batsman to </w:t>
      </w:r>
      <w:r w:rsidR="00C20A89" w:rsidRPr="00237B3D">
        <w:rPr>
          <w:szCs w:val="18"/>
        </w:rPr>
        <w:t>his</w:t>
      </w:r>
      <w:r w:rsidRPr="00237B3D">
        <w:rPr>
          <w:szCs w:val="18"/>
        </w:rPr>
        <w:t xml:space="preserve"> original end</w:t>
      </w:r>
    </w:p>
    <w:p w14:paraId="23399A3F" w14:textId="77777777" w:rsidR="00A43646" w:rsidRDefault="00A86D89" w:rsidP="00A43646">
      <w:pPr>
        <w:spacing w:after="0"/>
        <w:ind w:left="1701"/>
        <w:rPr>
          <w:szCs w:val="18"/>
        </w:rPr>
      </w:pPr>
      <w:r w:rsidRPr="00237B3D">
        <w:rPr>
          <w:szCs w:val="18"/>
        </w:rPr>
        <w:t>- signal No ball or Wide to the scorers, if applicable</w:t>
      </w:r>
      <w:r w:rsidR="00A43646">
        <w:rPr>
          <w:szCs w:val="18"/>
        </w:rPr>
        <w:t xml:space="preserve"> </w:t>
      </w:r>
    </w:p>
    <w:p w14:paraId="73DF30E2" w14:textId="77777777" w:rsidR="00A43646" w:rsidRPr="00237B3D" w:rsidRDefault="00A43646" w:rsidP="00A43646">
      <w:pPr>
        <w:numPr>
          <w:ilvl w:val="0"/>
          <w:numId w:val="15"/>
        </w:numPr>
        <w:spacing w:after="0"/>
        <w:ind w:left="1843" w:hanging="142"/>
        <w:rPr>
          <w:szCs w:val="18"/>
        </w:rPr>
      </w:pPr>
      <w:r>
        <w:rPr>
          <w:szCs w:val="18"/>
        </w:rPr>
        <w:t>repeat the Short run to the scorers</w:t>
      </w:r>
    </w:p>
    <w:p w14:paraId="546351AD" w14:textId="77777777" w:rsidR="00A86D89" w:rsidRPr="00237B3D" w:rsidRDefault="00A86D89" w:rsidP="00A43646">
      <w:pPr>
        <w:spacing w:after="0"/>
        <w:ind w:left="1701"/>
        <w:rPr>
          <w:szCs w:val="18"/>
        </w:rPr>
      </w:pPr>
      <w:r w:rsidRPr="00237B3D">
        <w:rPr>
          <w:szCs w:val="18"/>
        </w:rPr>
        <w:t>- award 5 Penalty runs to the fielding side</w:t>
      </w:r>
    </w:p>
    <w:p w14:paraId="01413231" w14:textId="3CC82431" w:rsidR="00A86D89" w:rsidRPr="00237B3D" w:rsidRDefault="00A86D89" w:rsidP="00A43646">
      <w:pPr>
        <w:spacing w:after="0"/>
        <w:ind w:left="1701"/>
        <w:rPr>
          <w:szCs w:val="18"/>
        </w:rPr>
      </w:pPr>
      <w:r w:rsidRPr="00237B3D">
        <w:rPr>
          <w:szCs w:val="18"/>
        </w:rPr>
        <w:t xml:space="preserve">- award any other 5-run Penalty that is applicable except for Penalty runs under </w:t>
      </w:r>
      <w:r w:rsidR="006F1126" w:rsidRPr="00237B3D">
        <w:rPr>
          <w:szCs w:val="18"/>
        </w:rPr>
        <w:t>clause</w:t>
      </w:r>
      <w:r w:rsidR="00A93A3B" w:rsidRPr="00237B3D">
        <w:rPr>
          <w:szCs w:val="18"/>
        </w:rPr>
        <w:t xml:space="preserve"> </w:t>
      </w:r>
      <w:r w:rsidR="00657442">
        <w:rPr>
          <w:szCs w:val="18"/>
        </w:rPr>
        <w:t>28.3 (</w:t>
      </w:r>
      <w:r w:rsidRPr="00237B3D">
        <w:rPr>
          <w:szCs w:val="18"/>
        </w:rPr>
        <w:t>Protective helmets belonging to the fielding side)</w:t>
      </w:r>
    </w:p>
    <w:p w14:paraId="3D2F3B32" w14:textId="77777777" w:rsidR="00A86D89" w:rsidRPr="00237B3D" w:rsidRDefault="00A86D89" w:rsidP="00A43646">
      <w:pPr>
        <w:spacing w:after="0"/>
        <w:ind w:left="1701"/>
        <w:rPr>
          <w:szCs w:val="18"/>
        </w:rPr>
      </w:pPr>
      <w:r w:rsidRPr="00237B3D">
        <w:rPr>
          <w:szCs w:val="18"/>
        </w:rPr>
        <w:t>- inform the scorers as to the number of runs to be recorded</w:t>
      </w:r>
      <w:r w:rsidR="008D213E" w:rsidRPr="00237B3D">
        <w:rPr>
          <w:szCs w:val="18"/>
        </w:rPr>
        <w:t>, and</w:t>
      </w:r>
    </w:p>
    <w:p w14:paraId="57FECC40" w14:textId="77777777" w:rsidR="00A86D89" w:rsidRPr="00237B3D" w:rsidRDefault="00A86D89" w:rsidP="00A43646">
      <w:pPr>
        <w:spacing w:after="0"/>
        <w:ind w:left="1701"/>
        <w:rPr>
          <w:szCs w:val="18"/>
        </w:rPr>
      </w:pPr>
      <w:r w:rsidRPr="00237B3D">
        <w:rPr>
          <w:szCs w:val="18"/>
        </w:rPr>
        <w:t>- inform the captain of the fielding side and, as soon as practicable, the captain of the</w:t>
      </w:r>
      <w:r w:rsidR="00A93A3B" w:rsidRPr="00237B3D">
        <w:rPr>
          <w:szCs w:val="18"/>
        </w:rPr>
        <w:t xml:space="preserve"> </w:t>
      </w:r>
      <w:r w:rsidRPr="00237B3D">
        <w:rPr>
          <w:szCs w:val="18"/>
        </w:rPr>
        <w:t xml:space="preserve">batting </w:t>
      </w:r>
      <w:r w:rsidR="00A43646">
        <w:rPr>
          <w:szCs w:val="18"/>
        </w:rPr>
        <w:t xml:space="preserve">    </w:t>
      </w:r>
      <w:r w:rsidRPr="00237B3D">
        <w:rPr>
          <w:szCs w:val="18"/>
        </w:rPr>
        <w:t>side of the reason for this action.</w:t>
      </w:r>
    </w:p>
    <w:p w14:paraId="64EE8572" w14:textId="77777777" w:rsidR="00A86D89" w:rsidRPr="00237B3D" w:rsidRDefault="00A86D89" w:rsidP="00B45E0F">
      <w:pPr>
        <w:pStyle w:val="Heading2"/>
        <w:rPr>
          <w:rFonts w:cs="Arial"/>
          <w:sz w:val="18"/>
          <w:szCs w:val="18"/>
        </w:rPr>
      </w:pPr>
      <w:bookmarkStart w:id="273" w:name="_Toc486673340"/>
      <w:bookmarkStart w:id="274" w:name="_Ref493865412"/>
      <w:bookmarkStart w:id="275" w:name="_Ref493868883"/>
      <w:bookmarkStart w:id="276" w:name="_Ref493869028"/>
      <w:r w:rsidRPr="00237B3D">
        <w:rPr>
          <w:rFonts w:cs="Arial"/>
          <w:sz w:val="18"/>
          <w:szCs w:val="18"/>
        </w:rPr>
        <w:t>Runs awarded for penalties</w:t>
      </w:r>
      <w:bookmarkEnd w:id="273"/>
      <w:bookmarkEnd w:id="274"/>
      <w:bookmarkEnd w:id="275"/>
      <w:bookmarkEnd w:id="276"/>
    </w:p>
    <w:p w14:paraId="2D824A38" w14:textId="4E6DCEFF" w:rsidR="00A86D89" w:rsidRPr="008241E4" w:rsidRDefault="00A86D89" w:rsidP="003E2A89">
      <w:pPr>
        <w:ind w:left="709"/>
        <w:rPr>
          <w:szCs w:val="18"/>
        </w:rPr>
      </w:pPr>
      <w:r w:rsidRPr="008241E4">
        <w:rPr>
          <w:szCs w:val="18"/>
        </w:rPr>
        <w:t xml:space="preserve">Runs shall be awarded for penalties under </w:t>
      </w:r>
      <w:r w:rsidR="008D213E" w:rsidRPr="008241E4">
        <w:rPr>
          <w:szCs w:val="18"/>
        </w:rPr>
        <w:t>clause</w:t>
      </w:r>
      <w:r w:rsidR="00607F3B" w:rsidRPr="008241E4">
        <w:rPr>
          <w:szCs w:val="18"/>
        </w:rPr>
        <w:t>s</w:t>
      </w:r>
      <w:r w:rsidR="008D213E" w:rsidRPr="008241E4">
        <w:rPr>
          <w:szCs w:val="18"/>
        </w:rPr>
        <w:t xml:space="preserve"> </w:t>
      </w:r>
      <w:r w:rsidR="00826A40">
        <w:rPr>
          <w:szCs w:val="18"/>
        </w:rPr>
        <w:t>18.5</w:t>
      </w:r>
      <w:r w:rsidR="008D213E" w:rsidRPr="008241E4">
        <w:rPr>
          <w:szCs w:val="18"/>
        </w:rPr>
        <w:t xml:space="preserve"> (Deliberate short runs)</w:t>
      </w:r>
      <w:r w:rsidRPr="008241E4">
        <w:rPr>
          <w:szCs w:val="18"/>
        </w:rPr>
        <w:t xml:space="preserve">, </w:t>
      </w:r>
      <w:r w:rsidR="00607F3B" w:rsidRPr="008241E4">
        <w:rPr>
          <w:i/>
          <w:szCs w:val="18"/>
          <w:u w:val="single"/>
        </w:rPr>
        <w:t>21 (No Ball), 22 (Wide Ball),</w:t>
      </w:r>
      <w:r w:rsidR="00607F3B" w:rsidRPr="008241E4">
        <w:rPr>
          <w:szCs w:val="18"/>
        </w:rPr>
        <w:t xml:space="preserve"> </w:t>
      </w:r>
      <w:r w:rsidRPr="008241E4">
        <w:rPr>
          <w:szCs w:val="18"/>
        </w:rPr>
        <w:t xml:space="preserve"> </w:t>
      </w:r>
      <w:r w:rsidR="00826A40">
        <w:rPr>
          <w:szCs w:val="18"/>
        </w:rPr>
        <w:t xml:space="preserve">24.4 </w:t>
      </w:r>
      <w:r w:rsidRPr="008241E4">
        <w:rPr>
          <w:szCs w:val="18"/>
        </w:rPr>
        <w:t>(Player returning without</w:t>
      </w:r>
      <w:r w:rsidR="00A93A3B" w:rsidRPr="008241E4">
        <w:rPr>
          <w:szCs w:val="18"/>
        </w:rPr>
        <w:t xml:space="preserve"> </w:t>
      </w:r>
      <w:r w:rsidRPr="008241E4">
        <w:rPr>
          <w:szCs w:val="18"/>
        </w:rPr>
        <w:t>permission), 26.4 (Penalties for contravention), 28.2</w:t>
      </w:r>
      <w:r w:rsidR="00826A40">
        <w:rPr>
          <w:szCs w:val="18"/>
        </w:rPr>
        <w:t xml:space="preserve"> </w:t>
      </w:r>
      <w:r w:rsidRPr="008241E4">
        <w:rPr>
          <w:szCs w:val="18"/>
        </w:rPr>
        <w:t>(Fielding</w:t>
      </w:r>
      <w:r w:rsidR="00A93A3B" w:rsidRPr="008241E4">
        <w:rPr>
          <w:szCs w:val="18"/>
        </w:rPr>
        <w:t xml:space="preserve"> </w:t>
      </w:r>
      <w:r w:rsidRPr="008241E4">
        <w:rPr>
          <w:szCs w:val="18"/>
        </w:rPr>
        <w:t>the ball), 28.3 (Protective helmets belonging to the fielding side) 41 (Unfair play) and 42</w:t>
      </w:r>
      <w:r w:rsidR="00A93A3B" w:rsidRPr="008241E4">
        <w:rPr>
          <w:szCs w:val="18"/>
        </w:rPr>
        <w:t xml:space="preserve"> </w:t>
      </w:r>
      <w:r w:rsidRPr="008241E4">
        <w:rPr>
          <w:szCs w:val="18"/>
        </w:rPr>
        <w:t>(Player</w:t>
      </w:r>
      <w:r w:rsidR="008D213E" w:rsidRPr="008241E4">
        <w:rPr>
          <w:szCs w:val="18"/>
        </w:rPr>
        <w:t>s’</w:t>
      </w:r>
      <w:r w:rsidRPr="008241E4">
        <w:rPr>
          <w:szCs w:val="18"/>
        </w:rPr>
        <w:t xml:space="preserve"> conduct). Note, however, the restrictions on the award of Penalty runs in </w:t>
      </w:r>
      <w:r w:rsidR="006F1126" w:rsidRPr="008241E4">
        <w:rPr>
          <w:szCs w:val="18"/>
        </w:rPr>
        <w:t>clause</w:t>
      </w:r>
      <w:r w:rsidRPr="008241E4">
        <w:rPr>
          <w:szCs w:val="18"/>
        </w:rPr>
        <w:t>s</w:t>
      </w:r>
      <w:r w:rsidR="00826A40">
        <w:rPr>
          <w:szCs w:val="18"/>
        </w:rPr>
        <w:t xml:space="preserve"> 23.3</w:t>
      </w:r>
      <w:r w:rsidRPr="008241E4">
        <w:rPr>
          <w:szCs w:val="18"/>
        </w:rPr>
        <w:t xml:space="preserve"> (Leg bye</w:t>
      </w:r>
      <w:r w:rsidR="008D213E" w:rsidRPr="008241E4">
        <w:rPr>
          <w:szCs w:val="18"/>
        </w:rPr>
        <w:t>s not to be awarded</w:t>
      </w:r>
      <w:r w:rsidRPr="008241E4">
        <w:rPr>
          <w:szCs w:val="18"/>
        </w:rPr>
        <w:t xml:space="preserve">), </w:t>
      </w:r>
      <w:r w:rsidR="00826A40">
        <w:rPr>
          <w:szCs w:val="18"/>
        </w:rPr>
        <w:t xml:space="preserve">28.3 </w:t>
      </w:r>
      <w:r w:rsidRPr="008241E4">
        <w:rPr>
          <w:szCs w:val="18"/>
        </w:rPr>
        <w:t>(Protective helmets belonging to the</w:t>
      </w:r>
      <w:r w:rsidR="00A93A3B" w:rsidRPr="008241E4">
        <w:rPr>
          <w:szCs w:val="18"/>
        </w:rPr>
        <w:t xml:space="preserve"> </w:t>
      </w:r>
      <w:r w:rsidRPr="008241E4">
        <w:rPr>
          <w:szCs w:val="18"/>
        </w:rPr>
        <w:t>fielding side)</w:t>
      </w:r>
      <w:r w:rsidR="008D213E" w:rsidRPr="008241E4">
        <w:rPr>
          <w:szCs w:val="18"/>
        </w:rPr>
        <w:t xml:space="preserve"> and </w:t>
      </w:r>
      <w:r w:rsidR="00AF7AE7" w:rsidRPr="008241E4">
        <w:rPr>
          <w:szCs w:val="18"/>
        </w:rPr>
        <w:fldChar w:fldCharType="begin"/>
      </w:r>
      <w:r w:rsidR="00AF7AE7" w:rsidRPr="008241E4">
        <w:rPr>
          <w:szCs w:val="18"/>
        </w:rPr>
        <w:instrText xml:space="preserve"> REF _Ref493865582 \w \h </w:instrText>
      </w:r>
      <w:r w:rsidR="00340808" w:rsidRPr="008241E4">
        <w:rPr>
          <w:szCs w:val="18"/>
        </w:rPr>
        <w:instrText xml:space="preserve"> \* MERGEFORMAT </w:instrText>
      </w:r>
      <w:r w:rsidR="00AF7AE7" w:rsidRPr="008241E4">
        <w:rPr>
          <w:szCs w:val="18"/>
        </w:rPr>
      </w:r>
      <w:r w:rsidR="00AF7AE7" w:rsidRPr="008241E4">
        <w:rPr>
          <w:szCs w:val="18"/>
        </w:rPr>
        <w:fldChar w:fldCharType="separate"/>
      </w:r>
      <w:r w:rsidR="00F514A8" w:rsidRPr="008241E4">
        <w:rPr>
          <w:szCs w:val="18"/>
        </w:rPr>
        <w:t>34</w:t>
      </w:r>
      <w:r w:rsidR="00AF7AE7" w:rsidRPr="008241E4">
        <w:rPr>
          <w:szCs w:val="18"/>
        </w:rPr>
        <w:fldChar w:fldCharType="end"/>
      </w:r>
      <w:r w:rsidR="008D213E" w:rsidRPr="008241E4">
        <w:rPr>
          <w:szCs w:val="18"/>
        </w:rPr>
        <w:t xml:space="preserve"> (Hit the ball twice)</w:t>
      </w:r>
      <w:r w:rsidRPr="008241E4">
        <w:rPr>
          <w:szCs w:val="18"/>
        </w:rPr>
        <w:t>.</w:t>
      </w:r>
    </w:p>
    <w:p w14:paraId="7A661E15" w14:textId="77777777" w:rsidR="00A86D89" w:rsidRPr="00237B3D" w:rsidRDefault="00A86D89" w:rsidP="00B45E0F">
      <w:pPr>
        <w:pStyle w:val="Heading2"/>
        <w:rPr>
          <w:rFonts w:cs="Arial"/>
          <w:sz w:val="18"/>
          <w:szCs w:val="18"/>
        </w:rPr>
      </w:pPr>
      <w:bookmarkStart w:id="277" w:name="_Toc486673341"/>
      <w:r w:rsidRPr="00237B3D">
        <w:rPr>
          <w:rFonts w:cs="Arial"/>
          <w:sz w:val="18"/>
          <w:szCs w:val="18"/>
        </w:rPr>
        <w:t>Runs scored for boundaries</w:t>
      </w:r>
      <w:bookmarkEnd w:id="277"/>
    </w:p>
    <w:p w14:paraId="3A9D005E" w14:textId="77777777" w:rsidR="00A86D89" w:rsidRPr="00237B3D" w:rsidRDefault="00A86D89" w:rsidP="003E2A89">
      <w:pPr>
        <w:ind w:firstLine="709"/>
        <w:rPr>
          <w:szCs w:val="18"/>
        </w:rPr>
      </w:pPr>
      <w:r w:rsidRPr="00237B3D">
        <w:rPr>
          <w:szCs w:val="18"/>
        </w:rPr>
        <w:t xml:space="preserve">Runs shall be scored for boundary allowances under </w:t>
      </w:r>
      <w:r w:rsidR="006F1126" w:rsidRPr="00237B3D">
        <w:rPr>
          <w:szCs w:val="18"/>
        </w:rPr>
        <w:t>clause</w:t>
      </w:r>
      <w:r w:rsidRPr="00237B3D">
        <w:rPr>
          <w:szCs w:val="18"/>
        </w:rPr>
        <w:t xml:space="preserve"> </w:t>
      </w:r>
      <w:r w:rsidR="000A102A" w:rsidRPr="00237B3D">
        <w:rPr>
          <w:szCs w:val="18"/>
        </w:rPr>
        <w:fldChar w:fldCharType="begin"/>
      </w:r>
      <w:r w:rsidR="000A102A" w:rsidRPr="00237B3D">
        <w:rPr>
          <w:szCs w:val="18"/>
        </w:rPr>
        <w:instrText xml:space="preserve"> REF _Ref493865606 \w \h </w:instrText>
      </w:r>
      <w:r w:rsidR="00340808" w:rsidRPr="00237B3D">
        <w:rPr>
          <w:szCs w:val="18"/>
        </w:rPr>
        <w:instrText xml:space="preserve"> \* MERGEFORMAT </w:instrText>
      </w:r>
      <w:r w:rsidR="000A102A" w:rsidRPr="00237B3D">
        <w:rPr>
          <w:szCs w:val="18"/>
        </w:rPr>
      </w:r>
      <w:r w:rsidR="000A102A" w:rsidRPr="00237B3D">
        <w:rPr>
          <w:szCs w:val="18"/>
        </w:rPr>
        <w:fldChar w:fldCharType="separate"/>
      </w:r>
      <w:r w:rsidR="00F514A8">
        <w:rPr>
          <w:szCs w:val="18"/>
        </w:rPr>
        <w:t>19</w:t>
      </w:r>
      <w:r w:rsidR="000A102A" w:rsidRPr="00237B3D">
        <w:rPr>
          <w:szCs w:val="18"/>
        </w:rPr>
        <w:fldChar w:fldCharType="end"/>
      </w:r>
      <w:r w:rsidRPr="00237B3D">
        <w:rPr>
          <w:szCs w:val="18"/>
        </w:rPr>
        <w:t xml:space="preserve"> (Boundaries).</w:t>
      </w:r>
    </w:p>
    <w:p w14:paraId="3423EFFD" w14:textId="77777777" w:rsidR="00A86D89" w:rsidRPr="00237B3D" w:rsidRDefault="00A86D89" w:rsidP="00B45E0F">
      <w:pPr>
        <w:pStyle w:val="Heading2"/>
        <w:rPr>
          <w:rFonts w:cs="Arial"/>
          <w:sz w:val="18"/>
          <w:szCs w:val="18"/>
        </w:rPr>
      </w:pPr>
      <w:bookmarkStart w:id="278" w:name="_Toc486673342"/>
      <w:bookmarkStart w:id="279" w:name="_Ref493869044"/>
      <w:r w:rsidRPr="00237B3D">
        <w:rPr>
          <w:rFonts w:cs="Arial"/>
          <w:sz w:val="18"/>
          <w:szCs w:val="18"/>
        </w:rPr>
        <w:t>Runs scored when a batsman is dismissed</w:t>
      </w:r>
      <w:bookmarkEnd w:id="278"/>
      <w:bookmarkEnd w:id="279"/>
    </w:p>
    <w:p w14:paraId="61BA8E95" w14:textId="77777777" w:rsidR="00A86D89" w:rsidRPr="00237B3D" w:rsidRDefault="00A86D89" w:rsidP="003E2A89">
      <w:pPr>
        <w:ind w:firstLine="709"/>
        <w:rPr>
          <w:szCs w:val="18"/>
        </w:rPr>
      </w:pPr>
      <w:r w:rsidRPr="00237B3D">
        <w:rPr>
          <w:szCs w:val="18"/>
        </w:rPr>
        <w:t>When a batsman is dismissed, any runs for penalties awarded to either side shall stand.</w:t>
      </w:r>
    </w:p>
    <w:p w14:paraId="4CFCC385" w14:textId="77777777" w:rsidR="00A86D89" w:rsidRPr="00237B3D" w:rsidRDefault="00A86D89" w:rsidP="003E2A89">
      <w:pPr>
        <w:ind w:firstLine="709"/>
        <w:rPr>
          <w:szCs w:val="18"/>
        </w:rPr>
      </w:pPr>
      <w:r w:rsidRPr="00237B3D">
        <w:rPr>
          <w:szCs w:val="18"/>
        </w:rPr>
        <w:t>No other runs shall be credited to the batting side, except as follows.</w:t>
      </w:r>
    </w:p>
    <w:p w14:paraId="17E5938B" w14:textId="77777777" w:rsidR="00A86D89" w:rsidRPr="00237B3D" w:rsidRDefault="00A86D89" w:rsidP="003E2A89">
      <w:pPr>
        <w:pStyle w:val="Heading3"/>
        <w:ind w:left="1418" w:hanging="709"/>
        <w:rPr>
          <w:szCs w:val="18"/>
        </w:rPr>
      </w:pPr>
      <w:r w:rsidRPr="00237B3D">
        <w:rPr>
          <w:szCs w:val="18"/>
        </w:rPr>
        <w:t>If a batsman is dismissed Obstructing the field, the batting side shall also score any</w:t>
      </w:r>
      <w:r w:rsidR="007D172C" w:rsidRPr="00237B3D">
        <w:rPr>
          <w:szCs w:val="18"/>
        </w:rPr>
        <w:t xml:space="preserve"> </w:t>
      </w:r>
      <w:r w:rsidRPr="00237B3D">
        <w:rPr>
          <w:szCs w:val="18"/>
        </w:rPr>
        <w:t>runs completed before the offence.</w:t>
      </w:r>
    </w:p>
    <w:p w14:paraId="5D5A073F" w14:textId="77777777" w:rsidR="00A86D89" w:rsidRPr="00237B3D" w:rsidRDefault="00A86D89" w:rsidP="007D172C">
      <w:pPr>
        <w:pStyle w:val="Heading3"/>
        <w:numPr>
          <w:ilvl w:val="0"/>
          <w:numId w:val="0"/>
        </w:numPr>
        <w:ind w:left="720"/>
        <w:rPr>
          <w:szCs w:val="18"/>
        </w:rPr>
      </w:pPr>
      <w:r w:rsidRPr="00237B3D">
        <w:rPr>
          <w:szCs w:val="18"/>
        </w:rPr>
        <w:t xml:space="preserve">If, however, the obstruction </w:t>
      </w:r>
      <w:r w:rsidR="00AA1127">
        <w:rPr>
          <w:szCs w:val="18"/>
        </w:rPr>
        <w:t xml:space="preserve">or distraction </w:t>
      </w:r>
      <w:r w:rsidRPr="00237B3D">
        <w:rPr>
          <w:szCs w:val="18"/>
        </w:rPr>
        <w:t>prevented a catch being made, no runs other than</w:t>
      </w:r>
      <w:r w:rsidR="007D172C" w:rsidRPr="00237B3D">
        <w:rPr>
          <w:szCs w:val="18"/>
        </w:rPr>
        <w:t xml:space="preserve"> </w:t>
      </w:r>
      <w:r w:rsidRPr="00237B3D">
        <w:rPr>
          <w:szCs w:val="18"/>
        </w:rPr>
        <w:t>penalties shall be scored.</w:t>
      </w:r>
    </w:p>
    <w:p w14:paraId="61D4EE3A" w14:textId="77777777" w:rsidR="00A86D89" w:rsidRPr="00237B3D" w:rsidRDefault="00A86D89" w:rsidP="003E2A89">
      <w:pPr>
        <w:pStyle w:val="Heading3"/>
        <w:ind w:left="1418" w:hanging="709"/>
        <w:rPr>
          <w:szCs w:val="18"/>
        </w:rPr>
      </w:pPr>
      <w:r w:rsidRPr="00237B3D">
        <w:rPr>
          <w:szCs w:val="18"/>
        </w:rPr>
        <w:t>If a batsman is dismissed Run out, the batting side shall also score any runs</w:t>
      </w:r>
      <w:r w:rsidR="007D172C" w:rsidRPr="00237B3D">
        <w:rPr>
          <w:szCs w:val="18"/>
        </w:rPr>
        <w:t xml:space="preserve"> </w:t>
      </w:r>
      <w:r w:rsidRPr="00237B3D">
        <w:rPr>
          <w:szCs w:val="18"/>
        </w:rPr>
        <w:t xml:space="preserve">completed before the wicket </w:t>
      </w:r>
      <w:r w:rsidR="00AA1127">
        <w:rPr>
          <w:szCs w:val="18"/>
        </w:rPr>
        <w:t xml:space="preserve">fairly broken. </w:t>
      </w:r>
    </w:p>
    <w:p w14:paraId="40C407F4" w14:textId="77777777" w:rsidR="00A86D89" w:rsidRPr="00237B3D" w:rsidRDefault="00A86D89" w:rsidP="00B45E0F">
      <w:pPr>
        <w:pStyle w:val="Heading2"/>
        <w:rPr>
          <w:rFonts w:cs="Arial"/>
          <w:sz w:val="18"/>
          <w:szCs w:val="18"/>
        </w:rPr>
      </w:pPr>
      <w:bookmarkStart w:id="280" w:name="_Toc486673343"/>
      <w:r w:rsidRPr="00237B3D">
        <w:rPr>
          <w:rFonts w:cs="Arial"/>
          <w:sz w:val="18"/>
          <w:szCs w:val="18"/>
        </w:rPr>
        <w:t>Runs scored when the ball becomes dead other than at the fall of a wicket</w:t>
      </w:r>
      <w:bookmarkEnd w:id="280"/>
    </w:p>
    <w:p w14:paraId="3B71F029" w14:textId="0689148D" w:rsidR="00A86D89" w:rsidRPr="00237B3D" w:rsidRDefault="00A86D89" w:rsidP="003E2A89">
      <w:pPr>
        <w:ind w:left="709"/>
        <w:rPr>
          <w:szCs w:val="18"/>
        </w:rPr>
      </w:pPr>
      <w:r w:rsidRPr="00237B3D">
        <w:rPr>
          <w:szCs w:val="18"/>
        </w:rPr>
        <w:t>When the ball becomes dead for any reason other than the fall of a wicket, or is called dead</w:t>
      </w:r>
      <w:r w:rsidR="007D172C" w:rsidRPr="00237B3D">
        <w:rPr>
          <w:szCs w:val="18"/>
        </w:rPr>
        <w:t xml:space="preserve"> </w:t>
      </w:r>
      <w:r w:rsidRPr="00237B3D">
        <w:rPr>
          <w:szCs w:val="18"/>
        </w:rPr>
        <w:t xml:space="preserve">by an umpire, unless there is specific provision otherwise in </w:t>
      </w:r>
      <w:r w:rsidR="00CF7E3A" w:rsidRPr="00237B3D">
        <w:rPr>
          <w:szCs w:val="18"/>
        </w:rPr>
        <w:t>these Playing Conditions</w:t>
      </w:r>
      <w:r w:rsidRPr="00237B3D">
        <w:rPr>
          <w:szCs w:val="18"/>
        </w:rPr>
        <w:t>, any runs for</w:t>
      </w:r>
      <w:r w:rsidR="007D172C" w:rsidRPr="00237B3D">
        <w:rPr>
          <w:szCs w:val="18"/>
        </w:rPr>
        <w:t xml:space="preserve"> </w:t>
      </w:r>
      <w:r w:rsidRPr="00237B3D">
        <w:rPr>
          <w:szCs w:val="18"/>
        </w:rPr>
        <w:t xml:space="preserve">penalties awarded to either side shall be scored. Note however the provisions of </w:t>
      </w:r>
      <w:r w:rsidR="006F1126" w:rsidRPr="00237B3D">
        <w:rPr>
          <w:szCs w:val="18"/>
        </w:rPr>
        <w:t>clause</w:t>
      </w:r>
      <w:r w:rsidRPr="00237B3D">
        <w:rPr>
          <w:szCs w:val="18"/>
        </w:rPr>
        <w:t xml:space="preserve">s </w:t>
      </w:r>
      <w:r w:rsidR="00826A40">
        <w:rPr>
          <w:szCs w:val="18"/>
        </w:rPr>
        <w:t>23.3</w:t>
      </w:r>
      <w:r w:rsidR="007D172C" w:rsidRPr="00237B3D">
        <w:rPr>
          <w:szCs w:val="18"/>
        </w:rPr>
        <w:t xml:space="preserve"> </w:t>
      </w:r>
      <w:r w:rsidRPr="00237B3D">
        <w:rPr>
          <w:szCs w:val="18"/>
        </w:rPr>
        <w:t xml:space="preserve">(Leg byes not to be awarded) and </w:t>
      </w:r>
      <w:r w:rsidR="00826A40">
        <w:rPr>
          <w:szCs w:val="18"/>
        </w:rPr>
        <w:t xml:space="preserve">28.3 </w:t>
      </w:r>
      <w:r w:rsidRPr="00237B3D">
        <w:rPr>
          <w:szCs w:val="18"/>
        </w:rPr>
        <w:t>(Protective helmets belonging to the fielding side).</w:t>
      </w:r>
    </w:p>
    <w:p w14:paraId="1D172A8A" w14:textId="5AAC3F40" w:rsidR="00A86D89" w:rsidRPr="00237B3D" w:rsidRDefault="00BE24A1" w:rsidP="003E2A89">
      <w:pPr>
        <w:ind w:left="709"/>
        <w:rPr>
          <w:szCs w:val="18"/>
        </w:rPr>
      </w:pPr>
      <w:r w:rsidRPr="00237B3D">
        <w:rPr>
          <w:szCs w:val="18"/>
        </w:rPr>
        <w:t>Additionally,</w:t>
      </w:r>
      <w:r w:rsidR="00A86D89" w:rsidRPr="00237B3D">
        <w:rPr>
          <w:szCs w:val="18"/>
        </w:rPr>
        <w:t xml:space="preserve"> the batt</w:t>
      </w:r>
      <w:r w:rsidR="00CF7E3A" w:rsidRPr="00237B3D">
        <w:rPr>
          <w:szCs w:val="18"/>
        </w:rPr>
        <w:t xml:space="preserve">ing side shall be credited with </w:t>
      </w:r>
      <w:r w:rsidR="00A86D89" w:rsidRPr="00237B3D">
        <w:rPr>
          <w:szCs w:val="18"/>
        </w:rPr>
        <w:t>all runs completed by the batsmen before t</w:t>
      </w:r>
      <w:r w:rsidR="00CF7E3A" w:rsidRPr="00237B3D">
        <w:rPr>
          <w:szCs w:val="18"/>
        </w:rPr>
        <w:t xml:space="preserve">he incident or call of Dead ball </w:t>
      </w:r>
      <w:r w:rsidR="00A86D89" w:rsidRPr="00237B3D">
        <w:rPr>
          <w:szCs w:val="18"/>
        </w:rPr>
        <w:t>and the run in progress if the batsmen had already crossed at the instant of the incident</w:t>
      </w:r>
      <w:r w:rsidR="007D172C" w:rsidRPr="00237B3D">
        <w:rPr>
          <w:szCs w:val="18"/>
        </w:rPr>
        <w:t xml:space="preserve"> </w:t>
      </w:r>
      <w:r w:rsidR="00A86D89" w:rsidRPr="00237B3D">
        <w:rPr>
          <w:szCs w:val="18"/>
        </w:rPr>
        <w:t xml:space="preserve">or call of Dead ball. Note specifically, however, the provisions of </w:t>
      </w:r>
      <w:r w:rsidR="006F1126" w:rsidRPr="00237B3D">
        <w:rPr>
          <w:szCs w:val="18"/>
        </w:rPr>
        <w:t>clause</w:t>
      </w:r>
      <w:r w:rsidR="00A85C8A">
        <w:rPr>
          <w:szCs w:val="18"/>
        </w:rPr>
        <w:t xml:space="preserve"> 41.5.8 </w:t>
      </w:r>
      <w:r w:rsidR="00A86D89" w:rsidRPr="00237B3D">
        <w:rPr>
          <w:szCs w:val="18"/>
        </w:rPr>
        <w:t>(Deliberate distraction, deception or obstruction of batsman).</w:t>
      </w:r>
    </w:p>
    <w:p w14:paraId="1CC7BB37" w14:textId="77777777" w:rsidR="00A86D89" w:rsidRPr="00237B3D" w:rsidRDefault="00A86D89" w:rsidP="00B45E0F">
      <w:pPr>
        <w:pStyle w:val="Heading2"/>
        <w:rPr>
          <w:rFonts w:cs="Arial"/>
          <w:sz w:val="18"/>
          <w:szCs w:val="18"/>
        </w:rPr>
      </w:pPr>
      <w:bookmarkStart w:id="281" w:name="_Toc486673344"/>
      <w:r w:rsidRPr="00237B3D">
        <w:rPr>
          <w:rFonts w:cs="Arial"/>
          <w:sz w:val="18"/>
          <w:szCs w:val="18"/>
        </w:rPr>
        <w:t>Crediting of runs scored</w:t>
      </w:r>
      <w:bookmarkEnd w:id="281"/>
    </w:p>
    <w:p w14:paraId="3565E09B" w14:textId="77777777" w:rsidR="00A86D89" w:rsidRPr="00237B3D" w:rsidRDefault="00A86D89" w:rsidP="003E2A89">
      <w:pPr>
        <w:ind w:firstLine="709"/>
        <w:rPr>
          <w:szCs w:val="18"/>
        </w:rPr>
      </w:pPr>
      <w:r w:rsidRPr="00237B3D">
        <w:rPr>
          <w:szCs w:val="18"/>
        </w:rPr>
        <w:t xml:space="preserve">Unless stated otherwise in </w:t>
      </w:r>
      <w:r w:rsidR="00CF7E3A" w:rsidRPr="00237B3D">
        <w:rPr>
          <w:szCs w:val="18"/>
        </w:rPr>
        <w:t>these Playing Conditions</w:t>
      </w:r>
      <w:r w:rsidRPr="00237B3D">
        <w:rPr>
          <w:szCs w:val="18"/>
        </w:rPr>
        <w:t>,</w:t>
      </w:r>
    </w:p>
    <w:p w14:paraId="206679EB" w14:textId="77777777" w:rsidR="00A86D89" w:rsidRPr="00237B3D" w:rsidRDefault="00A86D89" w:rsidP="003E2A89">
      <w:pPr>
        <w:pStyle w:val="Heading3"/>
        <w:ind w:left="1418" w:hanging="709"/>
        <w:rPr>
          <w:szCs w:val="18"/>
        </w:rPr>
      </w:pPr>
      <w:r w:rsidRPr="00237B3D">
        <w:rPr>
          <w:szCs w:val="18"/>
        </w:rPr>
        <w:t>if the ball is struck by the bat, all runs scored by the batting side shall be credited to</w:t>
      </w:r>
      <w:r w:rsidR="007D172C" w:rsidRPr="00237B3D">
        <w:rPr>
          <w:szCs w:val="18"/>
        </w:rPr>
        <w:t xml:space="preserve"> </w:t>
      </w:r>
      <w:r w:rsidRPr="00237B3D">
        <w:rPr>
          <w:szCs w:val="18"/>
        </w:rPr>
        <w:t>the striker, except for the following:</w:t>
      </w:r>
    </w:p>
    <w:p w14:paraId="165FFD85" w14:textId="77777777" w:rsidR="00A86D89" w:rsidRPr="00237B3D" w:rsidRDefault="00A86D89" w:rsidP="008634DA">
      <w:pPr>
        <w:pStyle w:val="Heading3"/>
        <w:numPr>
          <w:ilvl w:val="0"/>
          <w:numId w:val="0"/>
        </w:numPr>
        <w:spacing w:after="0"/>
        <w:ind w:left="720" w:firstLine="698"/>
        <w:rPr>
          <w:szCs w:val="18"/>
        </w:rPr>
      </w:pPr>
      <w:r w:rsidRPr="00237B3D">
        <w:rPr>
          <w:szCs w:val="18"/>
        </w:rPr>
        <w:t>- an award of 5 Penalty runs, which shall be scored as Penalty runs</w:t>
      </w:r>
    </w:p>
    <w:p w14:paraId="7B8DA64A" w14:textId="77777777" w:rsidR="00A86D89" w:rsidRDefault="00A86D89" w:rsidP="008634DA">
      <w:pPr>
        <w:pStyle w:val="Heading3"/>
        <w:numPr>
          <w:ilvl w:val="0"/>
          <w:numId w:val="0"/>
        </w:numPr>
        <w:spacing w:after="0"/>
        <w:ind w:left="720" w:firstLine="698"/>
        <w:rPr>
          <w:szCs w:val="18"/>
        </w:rPr>
      </w:pPr>
      <w:r w:rsidRPr="00237B3D">
        <w:rPr>
          <w:szCs w:val="18"/>
        </w:rPr>
        <w:t xml:space="preserve">- the </w:t>
      </w:r>
      <w:r w:rsidR="008D213E" w:rsidRPr="00237B3D">
        <w:rPr>
          <w:szCs w:val="18"/>
        </w:rPr>
        <w:t xml:space="preserve">one </w:t>
      </w:r>
      <w:r w:rsidRPr="00237B3D">
        <w:rPr>
          <w:szCs w:val="18"/>
        </w:rPr>
        <w:t>run penalty for a No ball, which shall be scored as a No ball extra.</w:t>
      </w:r>
    </w:p>
    <w:p w14:paraId="04314FF6" w14:textId="77777777" w:rsidR="008634DA" w:rsidRPr="008634DA" w:rsidRDefault="008634DA" w:rsidP="008634DA"/>
    <w:p w14:paraId="72D53335" w14:textId="77777777" w:rsidR="00A86D89" w:rsidRPr="00237B3D" w:rsidRDefault="00A86D89" w:rsidP="003E2A89">
      <w:pPr>
        <w:pStyle w:val="Heading3"/>
        <w:ind w:left="1418" w:hanging="709"/>
        <w:rPr>
          <w:szCs w:val="18"/>
        </w:rPr>
      </w:pPr>
      <w:r w:rsidRPr="00237B3D">
        <w:rPr>
          <w:szCs w:val="18"/>
        </w:rPr>
        <w:t>if the ball is not struck by the bat, runs shall be scored as Penalty runs, Byes, Leg</w:t>
      </w:r>
      <w:r w:rsidR="007D172C" w:rsidRPr="00237B3D">
        <w:rPr>
          <w:szCs w:val="18"/>
        </w:rPr>
        <w:t xml:space="preserve"> </w:t>
      </w:r>
      <w:r w:rsidRPr="00237B3D">
        <w:rPr>
          <w:szCs w:val="18"/>
        </w:rPr>
        <w:t>byes, No ball extras or Wides as the case may be. If Byes or Leg byes accrue from</w:t>
      </w:r>
      <w:r w:rsidR="007D172C" w:rsidRPr="00237B3D">
        <w:rPr>
          <w:szCs w:val="18"/>
        </w:rPr>
        <w:t xml:space="preserve"> </w:t>
      </w:r>
      <w:r w:rsidRPr="00237B3D">
        <w:rPr>
          <w:szCs w:val="18"/>
        </w:rPr>
        <w:t>a No ball, only the one run penalty for No ball shall be scored as such, and the</w:t>
      </w:r>
      <w:r w:rsidR="007D172C" w:rsidRPr="00237B3D">
        <w:rPr>
          <w:szCs w:val="18"/>
        </w:rPr>
        <w:t xml:space="preserve"> </w:t>
      </w:r>
      <w:r w:rsidRPr="00237B3D">
        <w:rPr>
          <w:szCs w:val="18"/>
        </w:rPr>
        <w:t>remainder as Byes or Leg byes as appropriate.</w:t>
      </w:r>
    </w:p>
    <w:p w14:paraId="781A63D9" w14:textId="77777777" w:rsidR="00A86D89" w:rsidRPr="00237B3D" w:rsidRDefault="00A86D89" w:rsidP="00E01884">
      <w:pPr>
        <w:pStyle w:val="Heading3"/>
        <w:ind w:hanging="1004"/>
        <w:rPr>
          <w:szCs w:val="18"/>
        </w:rPr>
      </w:pPr>
      <w:r w:rsidRPr="00237B3D">
        <w:rPr>
          <w:szCs w:val="18"/>
        </w:rPr>
        <w:t>the bowler shall be debited with:</w:t>
      </w:r>
    </w:p>
    <w:p w14:paraId="277575BE" w14:textId="77777777" w:rsidR="00A86D89" w:rsidRPr="00237B3D" w:rsidRDefault="00A86D89" w:rsidP="008634DA">
      <w:pPr>
        <w:pStyle w:val="Heading3"/>
        <w:numPr>
          <w:ilvl w:val="0"/>
          <w:numId w:val="0"/>
        </w:numPr>
        <w:spacing w:after="0"/>
        <w:ind w:left="1276" w:firstLine="142"/>
        <w:rPr>
          <w:szCs w:val="18"/>
        </w:rPr>
      </w:pPr>
      <w:r w:rsidRPr="00237B3D">
        <w:rPr>
          <w:szCs w:val="18"/>
        </w:rPr>
        <w:t>- all runs scored by the striker</w:t>
      </w:r>
    </w:p>
    <w:p w14:paraId="6032C1E1" w14:textId="77777777" w:rsidR="00A86D89" w:rsidRPr="00237B3D" w:rsidRDefault="00A86D89" w:rsidP="008634DA">
      <w:pPr>
        <w:pStyle w:val="Heading3"/>
        <w:numPr>
          <w:ilvl w:val="0"/>
          <w:numId w:val="0"/>
        </w:numPr>
        <w:spacing w:after="0"/>
        <w:ind w:left="1276" w:firstLine="142"/>
        <w:rPr>
          <w:szCs w:val="18"/>
        </w:rPr>
      </w:pPr>
      <w:r w:rsidRPr="00237B3D">
        <w:rPr>
          <w:szCs w:val="18"/>
        </w:rPr>
        <w:t>- all runs scored as No ball extras</w:t>
      </w:r>
    </w:p>
    <w:p w14:paraId="1644B600" w14:textId="77777777" w:rsidR="00A86D89" w:rsidRPr="00237B3D" w:rsidRDefault="00A86D89" w:rsidP="008634DA">
      <w:pPr>
        <w:pStyle w:val="Heading3"/>
        <w:numPr>
          <w:ilvl w:val="0"/>
          <w:numId w:val="0"/>
        </w:numPr>
        <w:spacing w:after="0"/>
        <w:ind w:left="1276" w:firstLine="142"/>
        <w:rPr>
          <w:szCs w:val="18"/>
        </w:rPr>
      </w:pPr>
      <w:r w:rsidRPr="00237B3D">
        <w:rPr>
          <w:szCs w:val="18"/>
        </w:rPr>
        <w:t>- all runs scored as Wides.</w:t>
      </w:r>
    </w:p>
    <w:p w14:paraId="6506C8A2" w14:textId="77777777" w:rsidR="00A86D89" w:rsidRPr="00237B3D" w:rsidRDefault="00A86D89" w:rsidP="00B45E0F">
      <w:pPr>
        <w:pStyle w:val="Heading2"/>
        <w:rPr>
          <w:rFonts w:cs="Arial"/>
          <w:sz w:val="18"/>
          <w:szCs w:val="18"/>
        </w:rPr>
      </w:pPr>
      <w:bookmarkStart w:id="282" w:name="_Toc486673345"/>
      <w:r w:rsidRPr="00237B3D">
        <w:rPr>
          <w:rFonts w:cs="Arial"/>
          <w:sz w:val="18"/>
          <w:szCs w:val="18"/>
        </w:rPr>
        <w:t>Batsman returning to original end</w:t>
      </w:r>
      <w:bookmarkEnd w:id="282"/>
    </w:p>
    <w:p w14:paraId="504BD640" w14:textId="31FA500D" w:rsidR="00A86D89" w:rsidRPr="00237B3D" w:rsidRDefault="00A86D89" w:rsidP="008634DA">
      <w:pPr>
        <w:pStyle w:val="Heading3"/>
        <w:ind w:left="1418" w:hanging="709"/>
        <w:rPr>
          <w:szCs w:val="18"/>
        </w:rPr>
      </w:pPr>
      <w:bookmarkStart w:id="283" w:name="_Ref493868461"/>
      <w:r w:rsidRPr="00237B3D">
        <w:rPr>
          <w:szCs w:val="18"/>
        </w:rPr>
        <w:t xml:space="preserve">When the striker is dismissed in any of the circumstances in </w:t>
      </w:r>
      <w:r w:rsidR="00FA4E21" w:rsidRPr="00237B3D">
        <w:rPr>
          <w:szCs w:val="18"/>
        </w:rPr>
        <w:t>clauses</w:t>
      </w:r>
      <w:r w:rsidR="00A85C8A">
        <w:rPr>
          <w:szCs w:val="18"/>
        </w:rPr>
        <w:t xml:space="preserve"> 18.11.1.1</w:t>
      </w:r>
      <w:r w:rsidR="00FA4E21" w:rsidRPr="00237B3D">
        <w:rPr>
          <w:szCs w:val="18"/>
        </w:rPr>
        <w:t xml:space="preserve"> </w:t>
      </w:r>
      <w:r w:rsidRPr="00237B3D">
        <w:rPr>
          <w:szCs w:val="18"/>
        </w:rPr>
        <w:t>to</w:t>
      </w:r>
      <w:r w:rsidR="00A85C8A">
        <w:rPr>
          <w:szCs w:val="18"/>
        </w:rPr>
        <w:t xml:space="preserve"> 18.11.1.5</w:t>
      </w:r>
      <w:r w:rsidRPr="00237B3D">
        <w:rPr>
          <w:szCs w:val="18"/>
        </w:rPr>
        <w:t>,</w:t>
      </w:r>
      <w:r w:rsidR="007D172C" w:rsidRPr="00237B3D">
        <w:rPr>
          <w:szCs w:val="18"/>
        </w:rPr>
        <w:t xml:space="preserve"> </w:t>
      </w:r>
      <w:r w:rsidRPr="00237B3D">
        <w:rPr>
          <w:szCs w:val="18"/>
        </w:rPr>
        <w:t xml:space="preserve">the not out batsman shall return to </w:t>
      </w:r>
      <w:r w:rsidR="00C20A89" w:rsidRPr="00237B3D">
        <w:rPr>
          <w:szCs w:val="18"/>
        </w:rPr>
        <w:t>his</w:t>
      </w:r>
      <w:r w:rsidRPr="00237B3D">
        <w:rPr>
          <w:szCs w:val="18"/>
        </w:rPr>
        <w:t xml:space="preserve"> original end.</w:t>
      </w:r>
      <w:bookmarkEnd w:id="283"/>
    </w:p>
    <w:p w14:paraId="08674891" w14:textId="77777777" w:rsidR="00A86D89" w:rsidRPr="00237B3D" w:rsidRDefault="00A86D89" w:rsidP="00B45E0F">
      <w:pPr>
        <w:pStyle w:val="Heading4"/>
        <w:rPr>
          <w:rFonts w:cs="Arial"/>
          <w:szCs w:val="18"/>
        </w:rPr>
      </w:pPr>
      <w:bookmarkStart w:id="284" w:name="_Ref493865665"/>
      <w:r w:rsidRPr="00237B3D">
        <w:rPr>
          <w:rFonts w:cs="Arial"/>
          <w:szCs w:val="18"/>
        </w:rPr>
        <w:t>Bowled.</w:t>
      </w:r>
      <w:bookmarkEnd w:id="284"/>
    </w:p>
    <w:p w14:paraId="7D57AB0E" w14:textId="77777777" w:rsidR="00A86D89" w:rsidRPr="00237B3D" w:rsidRDefault="00A86D89" w:rsidP="00B45E0F">
      <w:pPr>
        <w:pStyle w:val="Heading4"/>
        <w:rPr>
          <w:rFonts w:cs="Arial"/>
          <w:szCs w:val="18"/>
        </w:rPr>
      </w:pPr>
      <w:r w:rsidRPr="00237B3D">
        <w:rPr>
          <w:rFonts w:cs="Arial"/>
          <w:szCs w:val="18"/>
        </w:rPr>
        <w:t>Stumped.</w:t>
      </w:r>
    </w:p>
    <w:p w14:paraId="274A23C2" w14:textId="77777777" w:rsidR="00A86D89" w:rsidRPr="00237B3D" w:rsidRDefault="00A86D89" w:rsidP="00B45E0F">
      <w:pPr>
        <w:pStyle w:val="Heading4"/>
        <w:rPr>
          <w:rFonts w:cs="Arial"/>
          <w:szCs w:val="18"/>
        </w:rPr>
      </w:pPr>
      <w:r w:rsidRPr="00237B3D">
        <w:rPr>
          <w:rFonts w:cs="Arial"/>
          <w:szCs w:val="18"/>
        </w:rPr>
        <w:t>Hit the ball twice.</w:t>
      </w:r>
    </w:p>
    <w:p w14:paraId="624AA410" w14:textId="77777777" w:rsidR="00A86D89" w:rsidRPr="00237B3D" w:rsidRDefault="00A86D89" w:rsidP="00B45E0F">
      <w:pPr>
        <w:pStyle w:val="Heading4"/>
        <w:rPr>
          <w:rFonts w:cs="Arial"/>
          <w:szCs w:val="18"/>
        </w:rPr>
      </w:pPr>
      <w:r w:rsidRPr="00237B3D">
        <w:rPr>
          <w:rFonts w:cs="Arial"/>
          <w:szCs w:val="18"/>
        </w:rPr>
        <w:t>LBW.</w:t>
      </w:r>
    </w:p>
    <w:p w14:paraId="6484EACD" w14:textId="77777777" w:rsidR="00AA1127" w:rsidRDefault="00A86D89" w:rsidP="00B45E0F">
      <w:pPr>
        <w:pStyle w:val="Heading4"/>
        <w:rPr>
          <w:rFonts w:cs="Arial"/>
          <w:szCs w:val="18"/>
        </w:rPr>
      </w:pPr>
      <w:bookmarkStart w:id="285" w:name="_Ref493865675"/>
      <w:r w:rsidRPr="00237B3D">
        <w:rPr>
          <w:rFonts w:cs="Arial"/>
          <w:szCs w:val="18"/>
        </w:rPr>
        <w:t>Hit wicket</w:t>
      </w:r>
    </w:p>
    <w:p w14:paraId="5A30B760" w14:textId="77777777" w:rsidR="00AA1127" w:rsidRDefault="00AA1127" w:rsidP="00B45E0F">
      <w:pPr>
        <w:pStyle w:val="Heading4"/>
        <w:rPr>
          <w:rFonts w:cs="Arial"/>
          <w:szCs w:val="18"/>
        </w:rPr>
      </w:pPr>
      <w:r>
        <w:rPr>
          <w:rFonts w:cs="Arial"/>
          <w:szCs w:val="18"/>
        </w:rPr>
        <w:t>Caught</w:t>
      </w:r>
    </w:p>
    <w:p w14:paraId="19F7D636" w14:textId="77777777" w:rsidR="00A86D89" w:rsidRPr="00237B3D" w:rsidRDefault="00AA1127" w:rsidP="00B45E0F">
      <w:pPr>
        <w:pStyle w:val="Heading4"/>
        <w:rPr>
          <w:rFonts w:cs="Arial"/>
          <w:szCs w:val="18"/>
        </w:rPr>
      </w:pPr>
      <w:r>
        <w:rPr>
          <w:rFonts w:cs="Arial"/>
          <w:szCs w:val="18"/>
        </w:rPr>
        <w:t>Obstructing the field, where the obstruction or distraction prevents the striker being out ciaght.</w:t>
      </w:r>
      <w:r w:rsidR="00A86D89" w:rsidRPr="00237B3D">
        <w:rPr>
          <w:rFonts w:cs="Arial"/>
          <w:szCs w:val="18"/>
        </w:rPr>
        <w:t>.</w:t>
      </w:r>
      <w:bookmarkEnd w:id="285"/>
    </w:p>
    <w:p w14:paraId="53E1A484" w14:textId="3F6CB7DA" w:rsidR="00A86D89" w:rsidRPr="00237B3D" w:rsidRDefault="00A86D89" w:rsidP="008634DA">
      <w:pPr>
        <w:pStyle w:val="Heading3"/>
        <w:ind w:hanging="1004"/>
        <w:rPr>
          <w:szCs w:val="18"/>
        </w:rPr>
      </w:pPr>
      <w:r w:rsidRPr="00237B3D">
        <w:rPr>
          <w:szCs w:val="18"/>
        </w:rPr>
        <w:t>The batsmen shall return to their original ends in any of the cases of</w:t>
      </w:r>
      <w:r w:rsidR="00FA4E21" w:rsidRPr="00237B3D">
        <w:rPr>
          <w:szCs w:val="18"/>
        </w:rPr>
        <w:t xml:space="preserve"> clauses</w:t>
      </w:r>
      <w:r w:rsidR="00A85C8A">
        <w:rPr>
          <w:szCs w:val="18"/>
        </w:rPr>
        <w:t xml:space="preserve"> 18.11.2.1 </w:t>
      </w:r>
      <w:r w:rsidRPr="00237B3D">
        <w:rPr>
          <w:szCs w:val="18"/>
        </w:rPr>
        <w:t>to</w:t>
      </w:r>
      <w:r w:rsidR="00A85C8A">
        <w:rPr>
          <w:szCs w:val="18"/>
        </w:rPr>
        <w:t xml:space="preserve"> 18.11.2.3. </w:t>
      </w:r>
      <w:r w:rsidR="007D172C" w:rsidRPr="00237B3D">
        <w:rPr>
          <w:szCs w:val="18"/>
        </w:rPr>
        <w:t xml:space="preserve"> </w:t>
      </w:r>
    </w:p>
    <w:p w14:paraId="1271400F" w14:textId="77777777" w:rsidR="00A86D89" w:rsidRPr="00237B3D" w:rsidRDefault="00A86D89" w:rsidP="00B45E0F">
      <w:pPr>
        <w:pStyle w:val="Heading4"/>
        <w:rPr>
          <w:rFonts w:cs="Arial"/>
          <w:szCs w:val="18"/>
        </w:rPr>
      </w:pPr>
      <w:bookmarkStart w:id="286" w:name="_Ref493865687"/>
      <w:r w:rsidRPr="00237B3D">
        <w:rPr>
          <w:rFonts w:cs="Arial"/>
          <w:szCs w:val="18"/>
        </w:rPr>
        <w:t>A boundary is scored</w:t>
      </w:r>
      <w:bookmarkEnd w:id="286"/>
      <w:r w:rsidR="00532ACD">
        <w:rPr>
          <w:rFonts w:cs="Arial"/>
          <w:szCs w:val="18"/>
        </w:rPr>
        <w:t xml:space="preserve">, unless a result of an overthrow or wilful act of a fielder (see clause 19.8)  </w:t>
      </w:r>
    </w:p>
    <w:p w14:paraId="1DB34CB4" w14:textId="77777777" w:rsidR="00A86D89" w:rsidRPr="00237B3D" w:rsidRDefault="00A86D89" w:rsidP="00B45E0F">
      <w:pPr>
        <w:pStyle w:val="Heading4"/>
        <w:rPr>
          <w:rFonts w:cs="Arial"/>
          <w:szCs w:val="18"/>
        </w:rPr>
      </w:pPr>
      <w:r w:rsidRPr="00237B3D">
        <w:rPr>
          <w:rFonts w:cs="Arial"/>
          <w:szCs w:val="18"/>
        </w:rPr>
        <w:t>Runs are disallowed for any reason.</w:t>
      </w:r>
    </w:p>
    <w:p w14:paraId="02925349" w14:textId="7F98ABB6" w:rsidR="00A86D89" w:rsidRPr="00237B3D" w:rsidRDefault="00A86D89" w:rsidP="00B45E0F">
      <w:pPr>
        <w:pStyle w:val="Heading4"/>
        <w:rPr>
          <w:rFonts w:cs="Arial"/>
          <w:szCs w:val="18"/>
        </w:rPr>
      </w:pPr>
      <w:bookmarkStart w:id="287" w:name="_Ref493865697"/>
      <w:r w:rsidRPr="00237B3D">
        <w:rPr>
          <w:rFonts w:cs="Arial"/>
          <w:szCs w:val="18"/>
        </w:rPr>
        <w:t xml:space="preserve">A decision by the batsmen at the wicket </w:t>
      </w:r>
      <w:r w:rsidR="00532ACD">
        <w:rPr>
          <w:rFonts w:cs="Arial"/>
          <w:szCs w:val="18"/>
        </w:rPr>
        <w:t xml:space="preserve">decide </w:t>
      </w:r>
      <w:r w:rsidRPr="00237B3D">
        <w:rPr>
          <w:rFonts w:cs="Arial"/>
          <w:szCs w:val="18"/>
        </w:rPr>
        <w:t xml:space="preserve">to do so, under </w:t>
      </w:r>
      <w:r w:rsidR="006F1126" w:rsidRPr="00237B3D">
        <w:rPr>
          <w:rFonts w:cs="Arial"/>
          <w:szCs w:val="18"/>
        </w:rPr>
        <w:t>clause</w:t>
      </w:r>
      <w:r w:rsidR="00A85C8A">
        <w:rPr>
          <w:rFonts w:cs="Arial"/>
          <w:szCs w:val="18"/>
        </w:rPr>
        <w:t xml:space="preserve"> 41.5</w:t>
      </w:r>
      <w:r w:rsidR="007D172C" w:rsidRPr="00237B3D">
        <w:rPr>
          <w:rFonts w:cs="Arial"/>
          <w:szCs w:val="18"/>
        </w:rPr>
        <w:t xml:space="preserve"> </w:t>
      </w:r>
      <w:r w:rsidRPr="00237B3D">
        <w:rPr>
          <w:rFonts w:cs="Arial"/>
          <w:szCs w:val="18"/>
        </w:rPr>
        <w:t>(Deliberate distraction, deception or obstruction of batsman).</w:t>
      </w:r>
      <w:bookmarkEnd w:id="287"/>
    </w:p>
    <w:p w14:paraId="4291CC58" w14:textId="77777777" w:rsidR="00A86D89" w:rsidRPr="00237B3D" w:rsidRDefault="00A86D89" w:rsidP="00B45E0F">
      <w:pPr>
        <w:pStyle w:val="Heading2"/>
        <w:rPr>
          <w:rFonts w:cs="Arial"/>
          <w:sz w:val="18"/>
          <w:szCs w:val="18"/>
        </w:rPr>
      </w:pPr>
      <w:bookmarkStart w:id="288" w:name="_Toc486673346"/>
      <w:r w:rsidRPr="00237B3D">
        <w:rPr>
          <w:rFonts w:cs="Arial"/>
          <w:sz w:val="18"/>
          <w:szCs w:val="18"/>
        </w:rPr>
        <w:t xml:space="preserve">Batsman returning to wicket </w:t>
      </w:r>
      <w:r w:rsidR="00E34421" w:rsidRPr="00237B3D">
        <w:rPr>
          <w:rFonts w:cs="Arial"/>
          <w:sz w:val="18"/>
          <w:szCs w:val="18"/>
        </w:rPr>
        <w:t>he</w:t>
      </w:r>
      <w:r w:rsidRPr="00237B3D">
        <w:rPr>
          <w:rFonts w:cs="Arial"/>
          <w:sz w:val="18"/>
          <w:szCs w:val="18"/>
        </w:rPr>
        <w:t xml:space="preserve"> has left</w:t>
      </w:r>
      <w:bookmarkEnd w:id="288"/>
    </w:p>
    <w:p w14:paraId="6E5927FB" w14:textId="0A00F61C" w:rsidR="00A86D89" w:rsidRPr="00237B3D" w:rsidRDefault="00A86D89" w:rsidP="008634DA">
      <w:pPr>
        <w:pStyle w:val="Heading3"/>
        <w:ind w:left="1418" w:hanging="709"/>
        <w:rPr>
          <w:szCs w:val="18"/>
        </w:rPr>
      </w:pPr>
      <w:bookmarkStart w:id="289" w:name="_Ref493865734"/>
      <w:r w:rsidRPr="00237B3D">
        <w:rPr>
          <w:szCs w:val="18"/>
        </w:rPr>
        <w:t>When a batsman is dismissed in any of the ways in</w:t>
      </w:r>
      <w:r w:rsidR="00FA4E21" w:rsidRPr="00237B3D">
        <w:rPr>
          <w:szCs w:val="18"/>
        </w:rPr>
        <w:t xml:space="preserve"> clauses</w:t>
      </w:r>
      <w:r w:rsidR="00A85C8A">
        <w:rPr>
          <w:szCs w:val="18"/>
        </w:rPr>
        <w:t xml:space="preserve"> 18.12.1.1</w:t>
      </w:r>
      <w:r w:rsidRPr="00237B3D">
        <w:rPr>
          <w:szCs w:val="18"/>
        </w:rPr>
        <w:t xml:space="preserve"> to</w:t>
      </w:r>
      <w:r w:rsidR="00A85C8A">
        <w:rPr>
          <w:szCs w:val="18"/>
        </w:rPr>
        <w:t xml:space="preserve"> 18.12.1.3</w:t>
      </w:r>
      <w:r w:rsidRPr="00237B3D">
        <w:rPr>
          <w:szCs w:val="18"/>
        </w:rPr>
        <w:t>, the</w:t>
      </w:r>
      <w:r w:rsidR="00E3035F" w:rsidRPr="00237B3D">
        <w:rPr>
          <w:szCs w:val="18"/>
        </w:rPr>
        <w:t xml:space="preserve"> </w:t>
      </w:r>
      <w:r w:rsidRPr="00237B3D">
        <w:rPr>
          <w:szCs w:val="18"/>
        </w:rPr>
        <w:t xml:space="preserve">not out batsman shall return to the wicket </w:t>
      </w:r>
      <w:r w:rsidR="00E34421" w:rsidRPr="00237B3D">
        <w:rPr>
          <w:szCs w:val="18"/>
        </w:rPr>
        <w:t>he</w:t>
      </w:r>
      <w:r w:rsidRPr="00237B3D">
        <w:rPr>
          <w:szCs w:val="18"/>
        </w:rPr>
        <w:t xml:space="preserve"> has left but only if the batsmen</w:t>
      </w:r>
      <w:r w:rsidR="00E3035F" w:rsidRPr="00237B3D">
        <w:rPr>
          <w:szCs w:val="18"/>
        </w:rPr>
        <w:t xml:space="preserve"> </w:t>
      </w:r>
      <w:r w:rsidRPr="00237B3D">
        <w:rPr>
          <w:szCs w:val="18"/>
        </w:rPr>
        <w:t>had not already crossed at the instant of the incident causing the dismissal. If runs</w:t>
      </w:r>
      <w:r w:rsidR="00E3035F" w:rsidRPr="00237B3D">
        <w:rPr>
          <w:szCs w:val="18"/>
        </w:rPr>
        <w:t xml:space="preserve"> </w:t>
      </w:r>
      <w:r w:rsidRPr="00237B3D">
        <w:rPr>
          <w:szCs w:val="18"/>
        </w:rPr>
        <w:t xml:space="preserve">are to be disallowed, however, the not out batsman shall return to </w:t>
      </w:r>
      <w:r w:rsidR="00C20A89" w:rsidRPr="00237B3D">
        <w:rPr>
          <w:szCs w:val="18"/>
        </w:rPr>
        <w:t>his</w:t>
      </w:r>
      <w:r w:rsidRPr="00237B3D">
        <w:rPr>
          <w:szCs w:val="18"/>
        </w:rPr>
        <w:t xml:space="preserve"> original</w:t>
      </w:r>
      <w:r w:rsidR="00E3035F" w:rsidRPr="00237B3D">
        <w:rPr>
          <w:szCs w:val="18"/>
        </w:rPr>
        <w:t xml:space="preserve"> </w:t>
      </w:r>
      <w:r w:rsidRPr="00237B3D">
        <w:rPr>
          <w:szCs w:val="18"/>
        </w:rPr>
        <w:t>end.</w:t>
      </w:r>
      <w:bookmarkEnd w:id="289"/>
    </w:p>
    <w:p w14:paraId="6D5FBB1F" w14:textId="77777777" w:rsidR="00A86D89" w:rsidRPr="00237B3D" w:rsidRDefault="00A86D89" w:rsidP="00B45E0F">
      <w:pPr>
        <w:pStyle w:val="Heading4"/>
        <w:rPr>
          <w:rFonts w:cs="Arial"/>
          <w:szCs w:val="18"/>
        </w:rPr>
      </w:pPr>
      <w:bookmarkStart w:id="290" w:name="_Ref493865739"/>
      <w:r w:rsidRPr="00237B3D">
        <w:rPr>
          <w:rFonts w:cs="Arial"/>
          <w:szCs w:val="18"/>
        </w:rPr>
        <w:t>Caught</w:t>
      </w:r>
      <w:bookmarkEnd w:id="290"/>
    </w:p>
    <w:p w14:paraId="0C9A86AE" w14:textId="77777777" w:rsidR="00A86D89" w:rsidRPr="00237B3D" w:rsidRDefault="00A86D89" w:rsidP="00B45E0F">
      <w:pPr>
        <w:pStyle w:val="Heading4"/>
        <w:rPr>
          <w:rFonts w:cs="Arial"/>
          <w:szCs w:val="18"/>
        </w:rPr>
      </w:pPr>
      <w:r w:rsidRPr="00237B3D">
        <w:rPr>
          <w:rFonts w:cs="Arial"/>
          <w:szCs w:val="18"/>
        </w:rPr>
        <w:t>Obstructing the field</w:t>
      </w:r>
      <w:r w:rsidR="00302CB7">
        <w:rPr>
          <w:rFonts w:cs="Arial"/>
          <w:szCs w:val="18"/>
        </w:rPr>
        <w:t>, where the obstruction does not prevent the striker being caught out.</w:t>
      </w:r>
    </w:p>
    <w:p w14:paraId="1F2D82C7" w14:textId="77777777" w:rsidR="00A86D89" w:rsidRPr="00237B3D" w:rsidRDefault="00A86D89" w:rsidP="00B45E0F">
      <w:pPr>
        <w:pStyle w:val="Heading4"/>
        <w:rPr>
          <w:rFonts w:cs="Arial"/>
          <w:szCs w:val="18"/>
        </w:rPr>
      </w:pPr>
      <w:bookmarkStart w:id="291" w:name="_Ref493865754"/>
      <w:r w:rsidRPr="00237B3D">
        <w:rPr>
          <w:rFonts w:cs="Arial"/>
          <w:szCs w:val="18"/>
        </w:rPr>
        <w:t>Run out</w:t>
      </w:r>
      <w:bookmarkEnd w:id="291"/>
    </w:p>
    <w:p w14:paraId="2FFEBD4C" w14:textId="3144C5A2" w:rsidR="00A86D89" w:rsidRPr="00237B3D" w:rsidRDefault="00A86D89" w:rsidP="00452D1B">
      <w:pPr>
        <w:pStyle w:val="Heading4"/>
      </w:pPr>
      <w:bookmarkStart w:id="292" w:name="_Ref493866100"/>
      <w:r w:rsidRPr="00237B3D">
        <w:t>If, while a run is in progress, the ball becomes dead for any reason other than the</w:t>
      </w:r>
      <w:r w:rsidR="00E3035F" w:rsidRPr="00237B3D">
        <w:t xml:space="preserve"> </w:t>
      </w:r>
      <w:r w:rsidRPr="00237B3D">
        <w:t>dismissal of a batsman, the batsmen shall return to the wickets they had left, but</w:t>
      </w:r>
      <w:r w:rsidR="00E3035F" w:rsidRPr="00237B3D">
        <w:t xml:space="preserve"> </w:t>
      </w:r>
      <w:r w:rsidRPr="00237B3D">
        <w:t>only if they had not already crossed in running when the ball became dead. If,</w:t>
      </w:r>
      <w:r w:rsidR="00E3035F" w:rsidRPr="00237B3D">
        <w:t xml:space="preserve"> </w:t>
      </w:r>
      <w:r w:rsidRPr="00237B3D">
        <w:t xml:space="preserve">however, any of the circumstances of </w:t>
      </w:r>
      <w:r w:rsidR="00581855" w:rsidRPr="00237B3D">
        <w:t>clauses</w:t>
      </w:r>
      <w:r w:rsidR="00A85C8A">
        <w:t xml:space="preserve"> 18.11.2.1 </w:t>
      </w:r>
      <w:r w:rsidRPr="00237B3D">
        <w:t>to</w:t>
      </w:r>
      <w:r w:rsidR="00A85C8A">
        <w:t xml:space="preserve"> 18.11.2.3</w:t>
      </w:r>
      <w:r w:rsidRPr="00237B3D">
        <w:t xml:space="preserve"> apply, the batsmen</w:t>
      </w:r>
      <w:r w:rsidR="00E3035F" w:rsidRPr="00237B3D">
        <w:t xml:space="preserve"> </w:t>
      </w:r>
      <w:r w:rsidRPr="00237B3D">
        <w:t>shall return to their original ends.</w:t>
      </w:r>
      <w:bookmarkEnd w:id="292"/>
    </w:p>
    <w:p w14:paraId="5AB0DE81" w14:textId="77777777" w:rsidR="00A86D89" w:rsidRPr="00237B3D" w:rsidRDefault="00A86D89" w:rsidP="0028694D">
      <w:pPr>
        <w:pStyle w:val="Heading1"/>
        <w:ind w:left="709" w:hanging="709"/>
        <w:rPr>
          <w:rFonts w:cs="Arial"/>
          <w:sz w:val="18"/>
          <w:szCs w:val="18"/>
        </w:rPr>
      </w:pPr>
      <w:bookmarkStart w:id="293" w:name="_Toc486666396"/>
      <w:bookmarkStart w:id="294" w:name="_Toc486673347"/>
      <w:bookmarkStart w:id="295" w:name="_Ref493864354"/>
      <w:bookmarkStart w:id="296" w:name="_Ref493865399"/>
      <w:bookmarkStart w:id="297" w:name="_Ref493865606"/>
      <w:bookmarkStart w:id="298" w:name="_Toc493978021"/>
      <w:r w:rsidRPr="00237B3D">
        <w:rPr>
          <w:rFonts w:cs="Arial"/>
          <w:sz w:val="18"/>
          <w:szCs w:val="18"/>
        </w:rPr>
        <w:t>BOUNDARIES</w:t>
      </w:r>
      <w:bookmarkEnd w:id="293"/>
      <w:bookmarkEnd w:id="294"/>
      <w:bookmarkEnd w:id="295"/>
      <w:bookmarkEnd w:id="296"/>
      <w:bookmarkEnd w:id="297"/>
      <w:bookmarkEnd w:id="298"/>
    </w:p>
    <w:p w14:paraId="4E54E928" w14:textId="77777777" w:rsidR="00A86D89" w:rsidRPr="00237B3D" w:rsidRDefault="00A86D89" w:rsidP="00B45E0F">
      <w:pPr>
        <w:pStyle w:val="Heading2"/>
        <w:rPr>
          <w:rFonts w:cs="Arial"/>
          <w:sz w:val="18"/>
          <w:szCs w:val="18"/>
        </w:rPr>
      </w:pPr>
      <w:bookmarkStart w:id="299" w:name="_Toc486673348"/>
      <w:bookmarkStart w:id="300" w:name="_Ref493864467"/>
      <w:r w:rsidRPr="00237B3D">
        <w:rPr>
          <w:rFonts w:cs="Arial"/>
          <w:sz w:val="18"/>
          <w:szCs w:val="18"/>
        </w:rPr>
        <w:t>Determining the boundary of the field of play</w:t>
      </w:r>
      <w:bookmarkEnd w:id="299"/>
      <w:bookmarkEnd w:id="300"/>
    </w:p>
    <w:p w14:paraId="2A818BC2" w14:textId="1F2617BC" w:rsidR="00A86D89" w:rsidRPr="00237B3D" w:rsidRDefault="00A86D89" w:rsidP="008634DA">
      <w:pPr>
        <w:pStyle w:val="Heading3"/>
        <w:ind w:left="1418" w:hanging="709"/>
        <w:rPr>
          <w:szCs w:val="18"/>
        </w:rPr>
      </w:pPr>
      <w:r w:rsidRPr="00237B3D">
        <w:rPr>
          <w:szCs w:val="18"/>
        </w:rPr>
        <w:t>Before the toss, the umpires shall determine the boundary of the field of play, which</w:t>
      </w:r>
      <w:r w:rsidR="00E3035F" w:rsidRPr="00237B3D">
        <w:rPr>
          <w:szCs w:val="18"/>
        </w:rPr>
        <w:t xml:space="preserve"> </w:t>
      </w:r>
      <w:r w:rsidRPr="00237B3D">
        <w:rPr>
          <w:szCs w:val="18"/>
        </w:rPr>
        <w:t xml:space="preserve">shall be fixed for the duration of the match. See </w:t>
      </w:r>
      <w:r w:rsidR="006F1126" w:rsidRPr="00237B3D">
        <w:rPr>
          <w:szCs w:val="18"/>
        </w:rPr>
        <w:t>clause</w:t>
      </w:r>
      <w:r w:rsidRPr="00237B3D">
        <w:rPr>
          <w:szCs w:val="18"/>
        </w:rPr>
        <w:t xml:space="preserve"> </w:t>
      </w:r>
      <w:r w:rsidR="006B2573">
        <w:rPr>
          <w:szCs w:val="18"/>
        </w:rPr>
        <w:t>2.3.2</w:t>
      </w:r>
      <w:r w:rsidR="008D213E" w:rsidRPr="00237B3D">
        <w:rPr>
          <w:szCs w:val="18"/>
        </w:rPr>
        <w:t xml:space="preserve"> (Consultation with Home Board)</w:t>
      </w:r>
      <w:r w:rsidRPr="00237B3D">
        <w:rPr>
          <w:szCs w:val="18"/>
        </w:rPr>
        <w:t>.</w:t>
      </w:r>
    </w:p>
    <w:p w14:paraId="46DB5E5A" w14:textId="48DB31DA" w:rsidR="00A86D89" w:rsidRPr="00237B3D" w:rsidRDefault="00A86D89" w:rsidP="008634DA">
      <w:pPr>
        <w:pStyle w:val="Heading3"/>
        <w:ind w:left="1418" w:hanging="709"/>
        <w:rPr>
          <w:szCs w:val="18"/>
        </w:rPr>
      </w:pPr>
      <w:r w:rsidRPr="00237B3D">
        <w:rPr>
          <w:szCs w:val="18"/>
        </w:rPr>
        <w:t xml:space="preserve">The boundary shall be determined such that no part of any </w:t>
      </w:r>
      <w:r w:rsidR="00657442" w:rsidRPr="00237B3D">
        <w:rPr>
          <w:szCs w:val="18"/>
        </w:rPr>
        <w:t>sightscreen</w:t>
      </w:r>
      <w:r w:rsidRPr="00237B3D">
        <w:rPr>
          <w:szCs w:val="18"/>
        </w:rPr>
        <w:t>, will, at any</w:t>
      </w:r>
      <w:r w:rsidR="00E3035F" w:rsidRPr="00237B3D">
        <w:rPr>
          <w:szCs w:val="18"/>
        </w:rPr>
        <w:t xml:space="preserve"> </w:t>
      </w:r>
      <w:r w:rsidRPr="00237B3D">
        <w:rPr>
          <w:szCs w:val="18"/>
        </w:rPr>
        <w:t>stage of the match, be within the field of play.</w:t>
      </w:r>
    </w:p>
    <w:p w14:paraId="68BF8A78" w14:textId="77777777" w:rsidR="00516355" w:rsidRPr="00237B3D" w:rsidRDefault="00A44937" w:rsidP="008634DA">
      <w:pPr>
        <w:pStyle w:val="Heading3"/>
        <w:ind w:left="1418" w:hanging="709"/>
        <w:rPr>
          <w:szCs w:val="18"/>
        </w:rPr>
      </w:pPr>
      <w:r w:rsidRPr="00237B3D">
        <w:rPr>
          <w:szCs w:val="18"/>
        </w:rPr>
        <w:t>The aim shall be to maximize the size of the playing area at each venue. With respect to the size of the boundaries, no boundary shall be longer than 90 yards (82.29 meters), and no boundary should be s</w:t>
      </w:r>
      <w:r w:rsidR="00516355" w:rsidRPr="00237B3D">
        <w:rPr>
          <w:szCs w:val="18"/>
        </w:rPr>
        <w:t>horter than 65 yards (59.43 met</w:t>
      </w:r>
      <w:r w:rsidRPr="00237B3D">
        <w:rPr>
          <w:szCs w:val="18"/>
        </w:rPr>
        <w:t>e</w:t>
      </w:r>
      <w:r w:rsidR="00516355" w:rsidRPr="00237B3D">
        <w:rPr>
          <w:szCs w:val="18"/>
        </w:rPr>
        <w:t>r</w:t>
      </w:r>
      <w:r w:rsidRPr="00237B3D">
        <w:rPr>
          <w:szCs w:val="18"/>
        </w:rPr>
        <w:t>s) from the centre of the pitch to be used.</w:t>
      </w:r>
    </w:p>
    <w:p w14:paraId="17300D64" w14:textId="1369578C" w:rsidR="00C40355" w:rsidRPr="00237B3D" w:rsidRDefault="00516355" w:rsidP="008634DA">
      <w:pPr>
        <w:pStyle w:val="Heading3"/>
        <w:ind w:left="1418" w:hanging="709"/>
        <w:rPr>
          <w:szCs w:val="18"/>
        </w:rPr>
      </w:pPr>
      <w:r w:rsidRPr="00237B3D">
        <w:rPr>
          <w:szCs w:val="18"/>
        </w:rPr>
        <w:t>At all times, there must be 3</w:t>
      </w:r>
      <w:r w:rsidR="006B2573">
        <w:rPr>
          <w:szCs w:val="18"/>
        </w:rPr>
        <w:t xml:space="preserve"> </w:t>
      </w:r>
      <w:r w:rsidRPr="00237B3D">
        <w:rPr>
          <w:szCs w:val="18"/>
        </w:rPr>
        <w:t xml:space="preserve">yards (2.74 meters) from the boundary rope to the first solid object (advertising boards/LEDs, photographers, cameraman, dug outs, covers, perimeter fence) for the player’s safety run off. </w:t>
      </w:r>
    </w:p>
    <w:p w14:paraId="297E691B" w14:textId="77777777" w:rsidR="00516355" w:rsidRPr="00237B3D" w:rsidRDefault="00516355" w:rsidP="001A3C34">
      <w:pPr>
        <w:pStyle w:val="Heading3"/>
        <w:ind w:left="1418" w:hanging="709"/>
        <w:rPr>
          <w:szCs w:val="18"/>
        </w:rPr>
      </w:pPr>
      <w:r w:rsidRPr="00237B3D">
        <w:rPr>
          <w:szCs w:val="18"/>
        </w:rPr>
        <w:t xml:space="preserve">If the boundary is positioned less than 90 yards (82.29 meters) from the centre of the pitch , the boundary rope cannot be set at a distance of more than 10 yards (9.14 meters) from the perimeter fence. The 10 yards shall be inclusive of the 3 yards 92.74 meters) for the player’s safety run off. </w:t>
      </w:r>
    </w:p>
    <w:p w14:paraId="7192F7FD" w14:textId="77777777" w:rsidR="00516355" w:rsidRPr="00237B3D" w:rsidRDefault="00516355" w:rsidP="001A3C34">
      <w:pPr>
        <w:pStyle w:val="Heading3"/>
        <w:ind w:left="1418" w:hanging="709"/>
        <w:rPr>
          <w:szCs w:val="18"/>
        </w:rPr>
      </w:pPr>
      <w:r w:rsidRPr="00237B3D">
        <w:rPr>
          <w:szCs w:val="18"/>
        </w:rPr>
        <w:t>Any ground which has previously been approved to host international cricket which is unable to conform to the minimum boundary dimension shall be exempt. In such cases the boundary shall be positioned so as to maximize the size of the playing area.</w:t>
      </w:r>
    </w:p>
    <w:p w14:paraId="2E40942E" w14:textId="77777777" w:rsidR="00A86D89" w:rsidRPr="00237B3D" w:rsidRDefault="00A86D89" w:rsidP="00B45E0F">
      <w:pPr>
        <w:pStyle w:val="Heading2"/>
        <w:rPr>
          <w:rFonts w:cs="Arial"/>
          <w:sz w:val="18"/>
          <w:szCs w:val="18"/>
        </w:rPr>
      </w:pPr>
      <w:bookmarkStart w:id="301" w:name="_Toc486673349"/>
      <w:bookmarkStart w:id="302" w:name="_Ref493864478"/>
      <w:r w:rsidRPr="00237B3D">
        <w:rPr>
          <w:rFonts w:cs="Arial"/>
          <w:sz w:val="18"/>
          <w:szCs w:val="18"/>
        </w:rPr>
        <w:t>Identifying and marking the boundary</w:t>
      </w:r>
      <w:bookmarkEnd w:id="301"/>
      <w:bookmarkEnd w:id="302"/>
    </w:p>
    <w:p w14:paraId="7E817882" w14:textId="77777777" w:rsidR="00B6315E" w:rsidRPr="00237B3D" w:rsidRDefault="00B6315E" w:rsidP="00365997">
      <w:pPr>
        <w:pStyle w:val="Heading3"/>
        <w:ind w:left="1418" w:hanging="709"/>
        <w:rPr>
          <w:szCs w:val="18"/>
        </w:rPr>
      </w:pPr>
      <w:r w:rsidRPr="00237B3D">
        <w:rPr>
          <w:szCs w:val="18"/>
        </w:rPr>
        <w:t>All boundaries must be designated by a rope</w:t>
      </w:r>
      <w:r w:rsidR="00104CA4" w:rsidRPr="00237B3D">
        <w:rPr>
          <w:szCs w:val="18"/>
        </w:rPr>
        <w:t>,</w:t>
      </w:r>
      <w:r w:rsidRPr="00237B3D">
        <w:rPr>
          <w:szCs w:val="18"/>
        </w:rPr>
        <w:t xml:space="preserve"> or similar object of a minimum standard as authorised by </w:t>
      </w:r>
      <w:r w:rsidR="006C33F3" w:rsidRPr="00237B3D">
        <w:rPr>
          <w:szCs w:val="18"/>
        </w:rPr>
        <w:t xml:space="preserve">CSA </w:t>
      </w:r>
      <w:r w:rsidRPr="00237B3D">
        <w:rPr>
          <w:szCs w:val="18"/>
        </w:rPr>
        <w:t xml:space="preserve">from time to time. </w:t>
      </w:r>
    </w:p>
    <w:p w14:paraId="47F8FE39" w14:textId="77777777" w:rsidR="00A86D89" w:rsidRPr="00237B3D" w:rsidRDefault="00A86D89" w:rsidP="00365997">
      <w:pPr>
        <w:pStyle w:val="Heading3"/>
        <w:ind w:left="1418" w:hanging="709"/>
        <w:rPr>
          <w:szCs w:val="18"/>
        </w:rPr>
      </w:pPr>
      <w:r w:rsidRPr="00237B3D">
        <w:rPr>
          <w:szCs w:val="18"/>
        </w:rPr>
        <w:t>If the boundary is marked by means of an object that is in contact with the ground</w:t>
      </w:r>
      <w:r w:rsidR="00E3035F" w:rsidRPr="00237B3D">
        <w:rPr>
          <w:szCs w:val="18"/>
        </w:rPr>
        <w:t xml:space="preserve"> </w:t>
      </w:r>
      <w:r w:rsidRPr="00237B3D">
        <w:rPr>
          <w:szCs w:val="18"/>
        </w:rPr>
        <w:t>the boundary will be the edge of the grounded part of the object which is nearest the</w:t>
      </w:r>
      <w:r w:rsidR="00E3035F" w:rsidRPr="00237B3D">
        <w:rPr>
          <w:szCs w:val="18"/>
        </w:rPr>
        <w:t xml:space="preserve"> </w:t>
      </w:r>
      <w:r w:rsidRPr="00237B3D">
        <w:rPr>
          <w:szCs w:val="18"/>
        </w:rPr>
        <w:t>pitch.</w:t>
      </w:r>
    </w:p>
    <w:p w14:paraId="363DB93C" w14:textId="00D8E0E6" w:rsidR="00A86D89" w:rsidRPr="00237B3D" w:rsidRDefault="00A86D89" w:rsidP="00365997">
      <w:pPr>
        <w:pStyle w:val="Heading3"/>
        <w:ind w:left="1418" w:hanging="709"/>
        <w:rPr>
          <w:szCs w:val="18"/>
        </w:rPr>
      </w:pPr>
      <w:r w:rsidRPr="00237B3D">
        <w:rPr>
          <w:szCs w:val="18"/>
        </w:rPr>
        <w:t>An obstacle within the field of play shall not be regarded as</w:t>
      </w:r>
      <w:r w:rsidR="00E3035F" w:rsidRPr="00237B3D">
        <w:rPr>
          <w:szCs w:val="18"/>
        </w:rPr>
        <w:t xml:space="preserve"> </w:t>
      </w:r>
      <w:r w:rsidRPr="00237B3D">
        <w:rPr>
          <w:szCs w:val="18"/>
        </w:rPr>
        <w:t xml:space="preserve">a boundary unless so determined by the umpires before the toss. See </w:t>
      </w:r>
      <w:r w:rsidR="006F1126" w:rsidRPr="00237B3D">
        <w:rPr>
          <w:szCs w:val="18"/>
        </w:rPr>
        <w:t>clause</w:t>
      </w:r>
      <w:r w:rsidRPr="00237B3D">
        <w:rPr>
          <w:szCs w:val="18"/>
        </w:rPr>
        <w:t xml:space="preserve"> </w:t>
      </w:r>
      <w:r w:rsidR="006B2573">
        <w:rPr>
          <w:szCs w:val="18"/>
        </w:rPr>
        <w:t>2.3.2</w:t>
      </w:r>
      <w:r w:rsidR="008D213E" w:rsidRPr="00237B3D">
        <w:rPr>
          <w:szCs w:val="18"/>
        </w:rPr>
        <w:t xml:space="preserve"> (Consultation with Home Board)</w:t>
      </w:r>
      <w:r w:rsidRPr="00237B3D">
        <w:rPr>
          <w:szCs w:val="18"/>
        </w:rPr>
        <w:t>.</w:t>
      </w:r>
    </w:p>
    <w:p w14:paraId="78F7F52E" w14:textId="77777777" w:rsidR="001300D0" w:rsidRPr="00237B3D" w:rsidRDefault="00C40355" w:rsidP="00365997">
      <w:pPr>
        <w:pStyle w:val="Heading3"/>
        <w:ind w:left="1418" w:hanging="709"/>
        <w:rPr>
          <w:szCs w:val="18"/>
        </w:rPr>
      </w:pPr>
      <w:r w:rsidRPr="00237B3D">
        <w:rPr>
          <w:szCs w:val="18"/>
        </w:rPr>
        <w:t>If an unauthorized person enters the playing arena and handles the ball, the umpire at the bowler’s end shall be the sole judge of whether the boundary allowance should be scored or the ball be treated as still in play or called dead ball if a batsman is liable to be out as a result of the unautho</w:t>
      </w:r>
      <w:r w:rsidR="001300D0" w:rsidRPr="00237B3D">
        <w:rPr>
          <w:szCs w:val="18"/>
        </w:rPr>
        <w:t>rized person handling the ball.</w:t>
      </w:r>
      <w:r w:rsidR="00302CB7">
        <w:rPr>
          <w:szCs w:val="18"/>
        </w:rPr>
        <w:t xml:space="preserve"> See also clause 20.4.2.12 (Umpire calling and signaling Dead Ball).  </w:t>
      </w:r>
    </w:p>
    <w:p w14:paraId="5B85E35D" w14:textId="77777777" w:rsidR="00A86D89" w:rsidRPr="00237B3D" w:rsidRDefault="00A86D89" w:rsidP="00B45E0F">
      <w:pPr>
        <w:pStyle w:val="Heading2"/>
        <w:rPr>
          <w:rFonts w:cs="Arial"/>
          <w:sz w:val="18"/>
          <w:szCs w:val="18"/>
        </w:rPr>
      </w:pPr>
      <w:bookmarkStart w:id="303" w:name="_Toc486673350"/>
      <w:bookmarkStart w:id="304" w:name="_Ref493864489"/>
      <w:r w:rsidRPr="00237B3D">
        <w:rPr>
          <w:rFonts w:cs="Arial"/>
          <w:sz w:val="18"/>
          <w:szCs w:val="18"/>
        </w:rPr>
        <w:t>Restoring the boundary</w:t>
      </w:r>
      <w:bookmarkEnd w:id="303"/>
      <w:bookmarkEnd w:id="304"/>
    </w:p>
    <w:p w14:paraId="3A705827" w14:textId="77777777" w:rsidR="00A86D89" w:rsidRPr="00237B3D" w:rsidRDefault="00A86D89" w:rsidP="00365997">
      <w:pPr>
        <w:ind w:firstLine="709"/>
        <w:rPr>
          <w:szCs w:val="18"/>
        </w:rPr>
      </w:pPr>
      <w:r w:rsidRPr="00237B3D">
        <w:rPr>
          <w:szCs w:val="18"/>
        </w:rPr>
        <w:t>If a solid object used to mark the boundary is disturbed for any reason, then:</w:t>
      </w:r>
    </w:p>
    <w:p w14:paraId="02F2A331" w14:textId="77777777" w:rsidR="00A86D89" w:rsidRPr="00237B3D" w:rsidRDefault="00A86D89" w:rsidP="00365997">
      <w:pPr>
        <w:pStyle w:val="Heading3"/>
        <w:ind w:left="1418" w:hanging="709"/>
        <w:rPr>
          <w:szCs w:val="18"/>
        </w:rPr>
      </w:pPr>
      <w:r w:rsidRPr="00237B3D">
        <w:rPr>
          <w:szCs w:val="18"/>
        </w:rPr>
        <w:t>the boundary shall be considered to be in its original position.</w:t>
      </w:r>
    </w:p>
    <w:p w14:paraId="316B4C2B" w14:textId="77777777" w:rsidR="00A86D89" w:rsidRPr="00237B3D" w:rsidRDefault="00A86D89" w:rsidP="00365997">
      <w:pPr>
        <w:pStyle w:val="Heading3"/>
        <w:ind w:left="1418" w:hanging="709"/>
        <w:rPr>
          <w:szCs w:val="18"/>
        </w:rPr>
      </w:pPr>
      <w:r w:rsidRPr="00237B3D">
        <w:rPr>
          <w:szCs w:val="18"/>
        </w:rPr>
        <w:t>the object shall be returned to its original position as soon as is practicable; if play is</w:t>
      </w:r>
      <w:r w:rsidR="00E3035F" w:rsidRPr="00237B3D">
        <w:rPr>
          <w:szCs w:val="18"/>
        </w:rPr>
        <w:t xml:space="preserve"> </w:t>
      </w:r>
      <w:r w:rsidRPr="00237B3D">
        <w:rPr>
          <w:szCs w:val="18"/>
        </w:rPr>
        <w:t>taking place, this shall be as soon as the ball is dead.</w:t>
      </w:r>
    </w:p>
    <w:p w14:paraId="7C55DE65" w14:textId="77777777" w:rsidR="00A86D89" w:rsidRPr="00237B3D" w:rsidRDefault="00A86D89" w:rsidP="00365997">
      <w:pPr>
        <w:pStyle w:val="Heading3"/>
        <w:ind w:left="1418" w:hanging="709"/>
        <w:rPr>
          <w:szCs w:val="18"/>
        </w:rPr>
      </w:pPr>
      <w:r w:rsidRPr="00237B3D">
        <w:rPr>
          <w:szCs w:val="18"/>
        </w:rPr>
        <w:t>if some part of a fence or other marker has come within the field of play, that part</w:t>
      </w:r>
      <w:r w:rsidR="00E3035F" w:rsidRPr="00237B3D">
        <w:rPr>
          <w:szCs w:val="18"/>
        </w:rPr>
        <w:t xml:space="preserve"> </w:t>
      </w:r>
      <w:r w:rsidRPr="00237B3D">
        <w:rPr>
          <w:szCs w:val="18"/>
        </w:rPr>
        <w:t>shall be removed from the field of play as soon as is practicable; if play is taking</w:t>
      </w:r>
      <w:r w:rsidR="00E3035F" w:rsidRPr="00237B3D">
        <w:rPr>
          <w:szCs w:val="18"/>
        </w:rPr>
        <w:t xml:space="preserve"> </w:t>
      </w:r>
      <w:r w:rsidRPr="00237B3D">
        <w:rPr>
          <w:szCs w:val="18"/>
        </w:rPr>
        <w:t>place, this shall be as soon as the ball is dead.</w:t>
      </w:r>
    </w:p>
    <w:p w14:paraId="0541B232" w14:textId="77777777" w:rsidR="00A86D89" w:rsidRPr="00237B3D" w:rsidRDefault="00A86D89" w:rsidP="00B45E0F">
      <w:pPr>
        <w:pStyle w:val="Heading2"/>
        <w:rPr>
          <w:rFonts w:cs="Arial"/>
          <w:sz w:val="18"/>
          <w:szCs w:val="18"/>
        </w:rPr>
      </w:pPr>
      <w:bookmarkStart w:id="305" w:name="_Toc486673351"/>
      <w:bookmarkStart w:id="306" w:name="_Ref493868362"/>
      <w:r w:rsidRPr="00237B3D">
        <w:rPr>
          <w:rFonts w:cs="Arial"/>
          <w:sz w:val="18"/>
          <w:szCs w:val="18"/>
        </w:rPr>
        <w:t>Ball grounded beyond the boundary</w:t>
      </w:r>
      <w:bookmarkEnd w:id="305"/>
      <w:bookmarkEnd w:id="306"/>
    </w:p>
    <w:p w14:paraId="445DD20D" w14:textId="77777777" w:rsidR="00A86D89" w:rsidRPr="00237B3D" w:rsidRDefault="00A86D89" w:rsidP="00C3421C">
      <w:pPr>
        <w:pStyle w:val="Heading3"/>
        <w:ind w:left="1418" w:hanging="709"/>
        <w:rPr>
          <w:szCs w:val="18"/>
        </w:rPr>
      </w:pPr>
      <w:r w:rsidRPr="00237B3D">
        <w:rPr>
          <w:szCs w:val="18"/>
        </w:rPr>
        <w:t>The ball in play is grounded beyond the boundary if it touches</w:t>
      </w:r>
    </w:p>
    <w:p w14:paraId="5E5004CD" w14:textId="77777777" w:rsidR="00A86D89" w:rsidRPr="00237B3D" w:rsidRDefault="00A86D89" w:rsidP="00C2775B">
      <w:pPr>
        <w:pStyle w:val="Heading3"/>
        <w:numPr>
          <w:ilvl w:val="0"/>
          <w:numId w:val="0"/>
        </w:numPr>
        <w:ind w:left="720" w:firstLine="698"/>
        <w:rPr>
          <w:szCs w:val="18"/>
        </w:rPr>
      </w:pPr>
      <w:r w:rsidRPr="00237B3D">
        <w:rPr>
          <w:szCs w:val="18"/>
        </w:rPr>
        <w:t>- the boundary or any part of an object used to mark the boundary;</w:t>
      </w:r>
    </w:p>
    <w:p w14:paraId="3ED522A3" w14:textId="77777777" w:rsidR="00A86D89" w:rsidRPr="00237B3D" w:rsidRDefault="00A86D89" w:rsidP="00C2775B">
      <w:pPr>
        <w:pStyle w:val="Heading3"/>
        <w:numPr>
          <w:ilvl w:val="0"/>
          <w:numId w:val="0"/>
        </w:numPr>
        <w:ind w:left="720" w:firstLine="698"/>
        <w:rPr>
          <w:szCs w:val="18"/>
        </w:rPr>
      </w:pPr>
      <w:r w:rsidRPr="00237B3D">
        <w:rPr>
          <w:szCs w:val="18"/>
        </w:rPr>
        <w:t>- the ground beyond the boundary;</w:t>
      </w:r>
    </w:p>
    <w:p w14:paraId="119E8BDA" w14:textId="77777777" w:rsidR="00A86D89" w:rsidRPr="00237B3D" w:rsidRDefault="00A86D89" w:rsidP="00C2775B">
      <w:pPr>
        <w:pStyle w:val="Heading3"/>
        <w:numPr>
          <w:ilvl w:val="0"/>
          <w:numId w:val="0"/>
        </w:numPr>
        <w:ind w:left="720" w:firstLine="698"/>
        <w:rPr>
          <w:szCs w:val="18"/>
        </w:rPr>
      </w:pPr>
      <w:r w:rsidRPr="00237B3D">
        <w:rPr>
          <w:szCs w:val="18"/>
        </w:rPr>
        <w:t>- any object that is grounded beyond the boundary.</w:t>
      </w:r>
    </w:p>
    <w:p w14:paraId="0A67EC5C" w14:textId="77777777" w:rsidR="00A86D89" w:rsidRPr="00237B3D" w:rsidRDefault="00A86D89" w:rsidP="00C3421C">
      <w:pPr>
        <w:pStyle w:val="Heading3"/>
        <w:ind w:left="1418" w:hanging="709"/>
        <w:rPr>
          <w:szCs w:val="18"/>
        </w:rPr>
      </w:pPr>
      <w:r w:rsidRPr="00237B3D">
        <w:rPr>
          <w:szCs w:val="18"/>
        </w:rPr>
        <w:t>The ball in play is to be regarded as being grounded beyond the boundary if</w:t>
      </w:r>
    </w:p>
    <w:p w14:paraId="4FE347CF" w14:textId="6C93A274" w:rsidR="00A86D89" w:rsidRPr="00237B3D" w:rsidRDefault="00A86D89" w:rsidP="00C2775B">
      <w:pPr>
        <w:pStyle w:val="Heading3"/>
        <w:numPr>
          <w:ilvl w:val="0"/>
          <w:numId w:val="0"/>
        </w:numPr>
        <w:ind w:left="1418"/>
        <w:rPr>
          <w:szCs w:val="18"/>
        </w:rPr>
      </w:pPr>
      <w:r w:rsidRPr="00237B3D">
        <w:rPr>
          <w:szCs w:val="18"/>
        </w:rPr>
        <w:t xml:space="preserve">- a fielder, grounded beyond the boundary as in </w:t>
      </w:r>
      <w:r w:rsidR="00FA4E21" w:rsidRPr="00237B3D">
        <w:rPr>
          <w:szCs w:val="18"/>
        </w:rPr>
        <w:t>clause</w:t>
      </w:r>
      <w:r w:rsidR="00C3421C">
        <w:rPr>
          <w:szCs w:val="18"/>
        </w:rPr>
        <w:t xml:space="preserve"> 19.5</w:t>
      </w:r>
      <w:r w:rsidRPr="00237B3D">
        <w:rPr>
          <w:szCs w:val="18"/>
        </w:rPr>
        <w:t>, touches the ball;</w:t>
      </w:r>
    </w:p>
    <w:p w14:paraId="5D46A77D" w14:textId="77777777" w:rsidR="00A86D89" w:rsidRPr="00237B3D" w:rsidRDefault="00A86D89" w:rsidP="00C2775B">
      <w:pPr>
        <w:pStyle w:val="Heading3"/>
        <w:numPr>
          <w:ilvl w:val="0"/>
          <w:numId w:val="0"/>
        </w:numPr>
        <w:ind w:left="1560" w:hanging="142"/>
        <w:rPr>
          <w:szCs w:val="18"/>
        </w:rPr>
      </w:pPr>
      <w:r w:rsidRPr="00237B3D">
        <w:rPr>
          <w:szCs w:val="18"/>
        </w:rPr>
        <w:t>- a fielder, after catching the ball within the boundary, becomes grounded beyond</w:t>
      </w:r>
      <w:r w:rsidR="00E3035F" w:rsidRPr="00237B3D">
        <w:rPr>
          <w:szCs w:val="18"/>
        </w:rPr>
        <w:t xml:space="preserve"> </w:t>
      </w:r>
      <w:r w:rsidRPr="00237B3D">
        <w:rPr>
          <w:szCs w:val="18"/>
        </w:rPr>
        <w:t>the boundary while in contact with the ball, before completing the catch.</w:t>
      </w:r>
    </w:p>
    <w:p w14:paraId="7A9457B3" w14:textId="77777777" w:rsidR="00A86D89" w:rsidRPr="00237B3D" w:rsidRDefault="00A86D89" w:rsidP="00B45E0F">
      <w:pPr>
        <w:pStyle w:val="Heading2"/>
        <w:rPr>
          <w:rFonts w:cs="Arial"/>
          <w:sz w:val="18"/>
          <w:szCs w:val="18"/>
        </w:rPr>
      </w:pPr>
      <w:bookmarkStart w:id="307" w:name="_Toc486673352"/>
      <w:bookmarkStart w:id="308" w:name="_Ref493866040"/>
      <w:bookmarkStart w:id="309" w:name="_Ref493868371"/>
      <w:r w:rsidRPr="00237B3D">
        <w:rPr>
          <w:rFonts w:cs="Arial"/>
          <w:sz w:val="18"/>
          <w:szCs w:val="18"/>
        </w:rPr>
        <w:t>Fielder grounded beyond the boundary</w:t>
      </w:r>
      <w:bookmarkEnd w:id="307"/>
      <w:bookmarkEnd w:id="308"/>
      <w:bookmarkEnd w:id="309"/>
    </w:p>
    <w:p w14:paraId="27F56072" w14:textId="77777777" w:rsidR="00A86D89" w:rsidRPr="00237B3D" w:rsidRDefault="00A86D89" w:rsidP="00C2775B">
      <w:pPr>
        <w:pStyle w:val="Heading3"/>
        <w:ind w:left="1418" w:hanging="709"/>
        <w:rPr>
          <w:szCs w:val="18"/>
        </w:rPr>
      </w:pPr>
      <w:r w:rsidRPr="00237B3D">
        <w:rPr>
          <w:szCs w:val="18"/>
        </w:rPr>
        <w:t xml:space="preserve">A fielder is grounded beyond the boundary if some part of </w:t>
      </w:r>
      <w:r w:rsidR="00C20A89" w:rsidRPr="00237B3D">
        <w:rPr>
          <w:szCs w:val="18"/>
        </w:rPr>
        <w:t>his</w:t>
      </w:r>
      <w:r w:rsidRPr="00237B3D">
        <w:rPr>
          <w:szCs w:val="18"/>
        </w:rPr>
        <w:t xml:space="preserve"> person is in</w:t>
      </w:r>
      <w:r w:rsidR="00E3035F" w:rsidRPr="00237B3D">
        <w:rPr>
          <w:szCs w:val="18"/>
        </w:rPr>
        <w:t xml:space="preserve"> </w:t>
      </w:r>
      <w:r w:rsidRPr="00237B3D">
        <w:rPr>
          <w:szCs w:val="18"/>
        </w:rPr>
        <w:t>contact with any of the following:</w:t>
      </w:r>
    </w:p>
    <w:p w14:paraId="0B81B6FB" w14:textId="77777777" w:rsidR="00A86D89" w:rsidRPr="00237B3D" w:rsidRDefault="00A86D89" w:rsidP="00C2775B">
      <w:pPr>
        <w:pStyle w:val="Heading3"/>
        <w:numPr>
          <w:ilvl w:val="0"/>
          <w:numId w:val="0"/>
        </w:numPr>
        <w:ind w:left="720" w:firstLine="698"/>
        <w:rPr>
          <w:szCs w:val="18"/>
        </w:rPr>
      </w:pPr>
      <w:r w:rsidRPr="00237B3D">
        <w:rPr>
          <w:szCs w:val="18"/>
        </w:rPr>
        <w:t>- the boundary or any part of an object used to mark the boundary;</w:t>
      </w:r>
    </w:p>
    <w:p w14:paraId="0A556C31" w14:textId="77777777" w:rsidR="00A86D89" w:rsidRPr="00237B3D" w:rsidRDefault="00A86D89" w:rsidP="00C2775B">
      <w:pPr>
        <w:pStyle w:val="Heading3"/>
        <w:numPr>
          <w:ilvl w:val="0"/>
          <w:numId w:val="0"/>
        </w:numPr>
        <w:ind w:left="720" w:firstLine="698"/>
        <w:rPr>
          <w:szCs w:val="18"/>
        </w:rPr>
      </w:pPr>
      <w:r w:rsidRPr="00237B3D">
        <w:rPr>
          <w:szCs w:val="18"/>
        </w:rPr>
        <w:t>- the ground beyond the boundary;</w:t>
      </w:r>
    </w:p>
    <w:p w14:paraId="0A243F56" w14:textId="77777777" w:rsidR="00A86D89" w:rsidRPr="00237B3D" w:rsidRDefault="00A86D89" w:rsidP="00C2775B">
      <w:pPr>
        <w:pStyle w:val="Heading3"/>
        <w:numPr>
          <w:ilvl w:val="0"/>
          <w:numId w:val="0"/>
        </w:numPr>
        <w:ind w:left="720" w:firstLine="698"/>
        <w:rPr>
          <w:szCs w:val="18"/>
        </w:rPr>
      </w:pPr>
      <w:r w:rsidRPr="00237B3D">
        <w:rPr>
          <w:szCs w:val="18"/>
        </w:rPr>
        <w:t>- any object that is in contact with the ground beyond the boundary;</w:t>
      </w:r>
    </w:p>
    <w:p w14:paraId="2B9E8E2D" w14:textId="77777777" w:rsidR="00A86D89" w:rsidRPr="00237B3D" w:rsidRDefault="00A86D89" w:rsidP="00C2775B">
      <w:pPr>
        <w:pStyle w:val="Heading3"/>
        <w:numPr>
          <w:ilvl w:val="0"/>
          <w:numId w:val="0"/>
        </w:numPr>
        <w:ind w:left="720" w:firstLine="698"/>
        <w:rPr>
          <w:szCs w:val="18"/>
        </w:rPr>
      </w:pPr>
      <w:r w:rsidRPr="00237B3D">
        <w:rPr>
          <w:szCs w:val="18"/>
        </w:rPr>
        <w:t>- another fielder who is grounded beyond the boundary.</w:t>
      </w:r>
    </w:p>
    <w:p w14:paraId="7CC11635" w14:textId="77777777" w:rsidR="00A86D89" w:rsidRPr="00237B3D" w:rsidRDefault="00A86D89" w:rsidP="00833A68">
      <w:pPr>
        <w:pStyle w:val="Heading3"/>
        <w:ind w:left="1418" w:hanging="851"/>
        <w:rPr>
          <w:szCs w:val="18"/>
        </w:rPr>
      </w:pPr>
      <w:r w:rsidRPr="00237B3D">
        <w:rPr>
          <w:szCs w:val="18"/>
        </w:rPr>
        <w:t>A fielder who is not in contact with the ground is considered to be grounded beyond</w:t>
      </w:r>
      <w:r w:rsidR="00E3035F" w:rsidRPr="00237B3D">
        <w:rPr>
          <w:szCs w:val="18"/>
        </w:rPr>
        <w:t xml:space="preserve"> </w:t>
      </w:r>
      <w:r w:rsidRPr="00237B3D">
        <w:rPr>
          <w:szCs w:val="18"/>
        </w:rPr>
        <w:t xml:space="preserve">the boundary if </w:t>
      </w:r>
      <w:r w:rsidR="00C20A89" w:rsidRPr="00237B3D">
        <w:rPr>
          <w:szCs w:val="18"/>
        </w:rPr>
        <w:t>his</w:t>
      </w:r>
      <w:r w:rsidRPr="00237B3D">
        <w:rPr>
          <w:szCs w:val="18"/>
        </w:rPr>
        <w:t xml:space="preserve"> final contact with the ground, before </w:t>
      </w:r>
      <w:r w:rsidR="00C20A89" w:rsidRPr="00237B3D">
        <w:rPr>
          <w:szCs w:val="18"/>
        </w:rPr>
        <w:t>his</w:t>
      </w:r>
      <w:r w:rsidRPr="00237B3D">
        <w:rPr>
          <w:szCs w:val="18"/>
        </w:rPr>
        <w:t xml:space="preserve"> first contact with</w:t>
      </w:r>
      <w:r w:rsidR="00E3035F" w:rsidRPr="00237B3D">
        <w:rPr>
          <w:szCs w:val="18"/>
        </w:rPr>
        <w:t xml:space="preserve"> </w:t>
      </w:r>
      <w:r w:rsidRPr="00237B3D">
        <w:rPr>
          <w:szCs w:val="18"/>
        </w:rPr>
        <w:t>the ball after it has been delivered by the bowler, was not entirely within the boundary.</w:t>
      </w:r>
    </w:p>
    <w:p w14:paraId="167DE27F" w14:textId="77777777" w:rsidR="00A86D89" w:rsidRPr="00237B3D" w:rsidRDefault="00A86D89" w:rsidP="00B45E0F">
      <w:pPr>
        <w:pStyle w:val="Heading2"/>
        <w:rPr>
          <w:rFonts w:cs="Arial"/>
          <w:sz w:val="18"/>
          <w:szCs w:val="18"/>
        </w:rPr>
      </w:pPr>
      <w:bookmarkStart w:id="310" w:name="_Toc486673353"/>
      <w:r w:rsidRPr="00237B3D">
        <w:rPr>
          <w:rFonts w:cs="Arial"/>
          <w:sz w:val="18"/>
          <w:szCs w:val="18"/>
        </w:rPr>
        <w:t>Boundary allowances</w:t>
      </w:r>
      <w:bookmarkEnd w:id="310"/>
    </w:p>
    <w:p w14:paraId="7666E3B2" w14:textId="6165E34B" w:rsidR="00A86D89" w:rsidRPr="00237B3D" w:rsidRDefault="00A86D89" w:rsidP="00C3421C">
      <w:pPr>
        <w:pStyle w:val="Heading3"/>
        <w:ind w:left="1418" w:hanging="709"/>
        <w:rPr>
          <w:szCs w:val="18"/>
        </w:rPr>
      </w:pPr>
      <w:r w:rsidRPr="00237B3D">
        <w:rPr>
          <w:szCs w:val="18"/>
        </w:rPr>
        <w:t>6 runs shall be allowed for a boundary 6; and</w:t>
      </w:r>
      <w:r w:rsidR="00E30C4C" w:rsidRPr="00237B3D">
        <w:rPr>
          <w:szCs w:val="18"/>
        </w:rPr>
        <w:t xml:space="preserve"> </w:t>
      </w:r>
      <w:r w:rsidRPr="00237B3D">
        <w:rPr>
          <w:szCs w:val="18"/>
        </w:rPr>
        <w:t xml:space="preserve">4 runs for a boundary 4. See also </w:t>
      </w:r>
      <w:r w:rsidR="008D213E" w:rsidRPr="00237B3D">
        <w:rPr>
          <w:szCs w:val="18"/>
        </w:rPr>
        <w:t>clause</w:t>
      </w:r>
      <w:r w:rsidR="00C3421C">
        <w:rPr>
          <w:szCs w:val="18"/>
        </w:rPr>
        <w:t xml:space="preserve"> 19.7</w:t>
      </w:r>
      <w:r w:rsidRPr="00237B3D">
        <w:rPr>
          <w:szCs w:val="18"/>
        </w:rPr>
        <w:t>.</w:t>
      </w:r>
    </w:p>
    <w:p w14:paraId="643A2164" w14:textId="77777777" w:rsidR="00A86D89" w:rsidRPr="00237B3D" w:rsidRDefault="00A86D89" w:rsidP="00B45E0F">
      <w:pPr>
        <w:pStyle w:val="Heading2"/>
        <w:rPr>
          <w:rFonts w:cs="Arial"/>
          <w:sz w:val="18"/>
          <w:szCs w:val="18"/>
        </w:rPr>
      </w:pPr>
      <w:bookmarkStart w:id="311" w:name="_Toc486673354"/>
      <w:bookmarkStart w:id="312" w:name="_Ref493866049"/>
      <w:bookmarkStart w:id="313" w:name="_Ref493866114"/>
      <w:r w:rsidRPr="00237B3D">
        <w:rPr>
          <w:rFonts w:cs="Arial"/>
          <w:sz w:val="18"/>
          <w:szCs w:val="18"/>
        </w:rPr>
        <w:t>Runs scored from boundaries</w:t>
      </w:r>
      <w:bookmarkEnd w:id="311"/>
      <w:bookmarkEnd w:id="312"/>
      <w:bookmarkEnd w:id="313"/>
    </w:p>
    <w:p w14:paraId="251FF1BD" w14:textId="77777777" w:rsidR="00A86D89" w:rsidRPr="00237B3D" w:rsidRDefault="00BE24A1" w:rsidP="00336859">
      <w:pPr>
        <w:pStyle w:val="Heading3"/>
        <w:ind w:left="1418" w:hanging="709"/>
        <w:rPr>
          <w:szCs w:val="18"/>
        </w:rPr>
      </w:pPr>
      <w:r w:rsidRPr="00237B3D">
        <w:rPr>
          <w:szCs w:val="18"/>
        </w:rPr>
        <w:t>A boundary</w:t>
      </w:r>
      <w:r w:rsidR="008D213E" w:rsidRPr="00237B3D">
        <w:rPr>
          <w:szCs w:val="18"/>
        </w:rPr>
        <w:t xml:space="preserve"> </w:t>
      </w:r>
      <w:r w:rsidR="00A86D89" w:rsidRPr="00237B3D">
        <w:rPr>
          <w:szCs w:val="18"/>
        </w:rPr>
        <w:t>6 will be scored if and only if the ball has been struck by the bat and is</w:t>
      </w:r>
      <w:r w:rsidR="00E30C4C" w:rsidRPr="00237B3D">
        <w:rPr>
          <w:szCs w:val="18"/>
        </w:rPr>
        <w:t xml:space="preserve"> </w:t>
      </w:r>
      <w:r w:rsidR="00A86D89" w:rsidRPr="00237B3D">
        <w:rPr>
          <w:szCs w:val="18"/>
        </w:rPr>
        <w:t>first grounded beyond the boundary without having been in contact with the ground</w:t>
      </w:r>
      <w:r w:rsidR="00E30C4C" w:rsidRPr="00237B3D">
        <w:rPr>
          <w:szCs w:val="18"/>
        </w:rPr>
        <w:t xml:space="preserve"> </w:t>
      </w:r>
      <w:r w:rsidR="00A86D89" w:rsidRPr="00237B3D">
        <w:rPr>
          <w:szCs w:val="18"/>
        </w:rPr>
        <w:t>within the field of play. This shall apply even if the ball has previously touched a</w:t>
      </w:r>
      <w:r w:rsidR="00E30C4C" w:rsidRPr="00237B3D">
        <w:rPr>
          <w:szCs w:val="18"/>
        </w:rPr>
        <w:t xml:space="preserve"> </w:t>
      </w:r>
      <w:r w:rsidR="00A86D89" w:rsidRPr="00237B3D">
        <w:rPr>
          <w:szCs w:val="18"/>
        </w:rPr>
        <w:t>fielder.</w:t>
      </w:r>
    </w:p>
    <w:p w14:paraId="5589B587" w14:textId="77777777" w:rsidR="00A86D89" w:rsidRPr="00237B3D" w:rsidRDefault="00BE24A1" w:rsidP="00336859">
      <w:pPr>
        <w:pStyle w:val="Heading3"/>
        <w:ind w:left="1418" w:hanging="709"/>
        <w:rPr>
          <w:szCs w:val="18"/>
        </w:rPr>
      </w:pPr>
      <w:r w:rsidRPr="00237B3D">
        <w:rPr>
          <w:szCs w:val="18"/>
        </w:rPr>
        <w:t>A boundary</w:t>
      </w:r>
      <w:r w:rsidR="008D213E" w:rsidRPr="00237B3D">
        <w:rPr>
          <w:szCs w:val="18"/>
        </w:rPr>
        <w:t xml:space="preserve"> </w:t>
      </w:r>
      <w:r w:rsidR="00A86D89" w:rsidRPr="00237B3D">
        <w:rPr>
          <w:szCs w:val="18"/>
        </w:rPr>
        <w:t>4 will be scored when a ball that is grounded beyond the boundary</w:t>
      </w:r>
    </w:p>
    <w:p w14:paraId="1F05DC07" w14:textId="77777777" w:rsidR="00A86D89" w:rsidRPr="00237B3D" w:rsidRDefault="00A86D89" w:rsidP="00336859">
      <w:pPr>
        <w:pStyle w:val="Heading3"/>
        <w:numPr>
          <w:ilvl w:val="0"/>
          <w:numId w:val="0"/>
        </w:numPr>
        <w:ind w:left="720" w:firstLine="698"/>
        <w:rPr>
          <w:szCs w:val="18"/>
        </w:rPr>
      </w:pPr>
      <w:r w:rsidRPr="00237B3D">
        <w:rPr>
          <w:szCs w:val="18"/>
        </w:rPr>
        <w:t>- whether struck by the bat or not, was first grounded within the boundary, or</w:t>
      </w:r>
    </w:p>
    <w:p w14:paraId="3ED6C62B" w14:textId="77777777" w:rsidR="00A86D89" w:rsidRPr="00237B3D" w:rsidRDefault="00A86D89" w:rsidP="00336859">
      <w:pPr>
        <w:pStyle w:val="Heading3"/>
        <w:numPr>
          <w:ilvl w:val="0"/>
          <w:numId w:val="0"/>
        </w:numPr>
        <w:ind w:left="720" w:firstLine="698"/>
        <w:rPr>
          <w:szCs w:val="18"/>
        </w:rPr>
      </w:pPr>
      <w:r w:rsidRPr="00237B3D">
        <w:rPr>
          <w:szCs w:val="18"/>
        </w:rPr>
        <w:t>- has not been struck by the bat.</w:t>
      </w:r>
    </w:p>
    <w:p w14:paraId="507D405A" w14:textId="19786BDE" w:rsidR="00A86D89" w:rsidRPr="00237B3D" w:rsidRDefault="00A86D89" w:rsidP="00336859">
      <w:pPr>
        <w:pStyle w:val="Heading3"/>
        <w:ind w:left="1418" w:hanging="709"/>
        <w:rPr>
          <w:szCs w:val="18"/>
        </w:rPr>
      </w:pPr>
      <w:r w:rsidRPr="00237B3D">
        <w:rPr>
          <w:szCs w:val="18"/>
        </w:rPr>
        <w:t>When a boundary is scored, the batting side, except in the circumstances of</w:t>
      </w:r>
      <w:r w:rsidR="00581855" w:rsidRPr="00237B3D">
        <w:rPr>
          <w:szCs w:val="18"/>
        </w:rPr>
        <w:t xml:space="preserve"> clause</w:t>
      </w:r>
      <w:r w:rsidR="00C820C9">
        <w:rPr>
          <w:szCs w:val="18"/>
        </w:rPr>
        <w:t>19.8</w:t>
      </w:r>
      <w:r w:rsidRPr="00237B3D">
        <w:rPr>
          <w:szCs w:val="18"/>
        </w:rPr>
        <w:t>,</w:t>
      </w:r>
      <w:r w:rsidR="00E30C4C" w:rsidRPr="00237B3D">
        <w:rPr>
          <w:szCs w:val="18"/>
        </w:rPr>
        <w:t xml:space="preserve"> </w:t>
      </w:r>
      <w:r w:rsidRPr="00237B3D">
        <w:rPr>
          <w:szCs w:val="18"/>
        </w:rPr>
        <w:t>shall be awarded whichever is the greater of</w:t>
      </w:r>
    </w:p>
    <w:p w14:paraId="701AA9A3" w14:textId="17AC0CC7" w:rsidR="00A86D89" w:rsidRPr="00237B3D" w:rsidRDefault="006534D5" w:rsidP="00CC43FE">
      <w:pPr>
        <w:pStyle w:val="Heading4"/>
        <w:ind w:left="1418" w:hanging="709"/>
        <w:rPr>
          <w:rFonts w:cs="Arial"/>
          <w:szCs w:val="18"/>
        </w:rPr>
      </w:pPr>
      <w:r>
        <w:rPr>
          <w:rFonts w:cs="Arial"/>
          <w:szCs w:val="18"/>
        </w:rPr>
        <w:t xml:space="preserve"> </w:t>
      </w:r>
      <w:r w:rsidR="00A86D89" w:rsidRPr="00237B3D">
        <w:rPr>
          <w:rFonts w:cs="Arial"/>
          <w:szCs w:val="18"/>
        </w:rPr>
        <w:t>the allowance for the boundary</w:t>
      </w:r>
    </w:p>
    <w:p w14:paraId="49EAD677" w14:textId="77777777" w:rsidR="00A86D89" w:rsidRPr="00237B3D" w:rsidRDefault="00A86D89" w:rsidP="00336859">
      <w:pPr>
        <w:pStyle w:val="Heading4"/>
        <w:ind w:left="1418" w:hanging="709"/>
        <w:rPr>
          <w:rFonts w:cs="Arial"/>
          <w:szCs w:val="18"/>
        </w:rPr>
      </w:pPr>
      <w:bookmarkStart w:id="314" w:name="_Ref493866075"/>
      <w:r w:rsidRPr="00237B3D">
        <w:rPr>
          <w:rFonts w:cs="Arial"/>
          <w:szCs w:val="18"/>
        </w:rPr>
        <w:t>the runs completed by the batsmen together with the run in progress if they</w:t>
      </w:r>
      <w:r w:rsidR="00E30C4C" w:rsidRPr="00237B3D">
        <w:rPr>
          <w:rFonts w:cs="Arial"/>
          <w:szCs w:val="18"/>
        </w:rPr>
        <w:t xml:space="preserve"> </w:t>
      </w:r>
      <w:r w:rsidRPr="00237B3D">
        <w:rPr>
          <w:rFonts w:cs="Arial"/>
          <w:szCs w:val="18"/>
        </w:rPr>
        <w:t>had already crossed at the instant the boundary is scored.</w:t>
      </w:r>
      <w:bookmarkEnd w:id="314"/>
    </w:p>
    <w:p w14:paraId="51325DA2" w14:textId="6D66BC72" w:rsidR="00A86D89" w:rsidRPr="00237B3D" w:rsidRDefault="00A86D89" w:rsidP="00336859">
      <w:pPr>
        <w:pStyle w:val="Heading3"/>
        <w:ind w:left="1418" w:hanging="709"/>
        <w:rPr>
          <w:szCs w:val="18"/>
        </w:rPr>
      </w:pPr>
      <w:r w:rsidRPr="00237B3D">
        <w:rPr>
          <w:szCs w:val="18"/>
        </w:rPr>
        <w:t xml:space="preserve">When the runs in </w:t>
      </w:r>
      <w:r w:rsidR="00FA4E21" w:rsidRPr="00237B3D">
        <w:rPr>
          <w:szCs w:val="18"/>
        </w:rPr>
        <w:t>clause</w:t>
      </w:r>
      <w:r w:rsidR="00C820C9">
        <w:rPr>
          <w:szCs w:val="18"/>
        </w:rPr>
        <w:t xml:space="preserve"> 18.7.3.2 </w:t>
      </w:r>
      <w:r w:rsidRPr="00237B3D">
        <w:rPr>
          <w:szCs w:val="18"/>
        </w:rPr>
        <w:t>exceed the boundary allowance they shall replace the</w:t>
      </w:r>
      <w:r w:rsidR="00E30C4C" w:rsidRPr="00237B3D">
        <w:rPr>
          <w:szCs w:val="18"/>
        </w:rPr>
        <w:t xml:space="preserve"> </w:t>
      </w:r>
      <w:r w:rsidRPr="00237B3D">
        <w:rPr>
          <w:szCs w:val="18"/>
        </w:rPr>
        <w:t xml:space="preserve">boundary allowance for the purposes of </w:t>
      </w:r>
      <w:r w:rsidR="006F1126" w:rsidRPr="00237B3D">
        <w:rPr>
          <w:szCs w:val="18"/>
        </w:rPr>
        <w:t>clause</w:t>
      </w:r>
      <w:r w:rsidR="00C820C9">
        <w:rPr>
          <w:szCs w:val="18"/>
        </w:rPr>
        <w:t xml:space="preserve"> 18.12.2.</w:t>
      </w:r>
    </w:p>
    <w:p w14:paraId="143EF7DB" w14:textId="77777777" w:rsidR="00A86D89" w:rsidRPr="00237B3D" w:rsidRDefault="00A86D89" w:rsidP="00336859">
      <w:pPr>
        <w:pStyle w:val="Heading3"/>
        <w:ind w:left="1418" w:hanging="709"/>
        <w:rPr>
          <w:szCs w:val="18"/>
        </w:rPr>
      </w:pPr>
      <w:r w:rsidRPr="00237B3D">
        <w:rPr>
          <w:szCs w:val="18"/>
        </w:rPr>
        <w:t>The scoring of Penalty runs by either side is not affected by the scoring of a</w:t>
      </w:r>
      <w:r w:rsidR="00E30C4C" w:rsidRPr="00237B3D">
        <w:rPr>
          <w:szCs w:val="18"/>
        </w:rPr>
        <w:t xml:space="preserve"> </w:t>
      </w:r>
      <w:r w:rsidRPr="00237B3D">
        <w:rPr>
          <w:szCs w:val="18"/>
        </w:rPr>
        <w:t>boundary.</w:t>
      </w:r>
    </w:p>
    <w:p w14:paraId="4EB74488" w14:textId="77777777" w:rsidR="00A86D89" w:rsidRPr="00237B3D" w:rsidRDefault="00A86D89" w:rsidP="00B45E0F">
      <w:pPr>
        <w:pStyle w:val="Heading2"/>
        <w:rPr>
          <w:rFonts w:cs="Arial"/>
          <w:sz w:val="18"/>
          <w:szCs w:val="18"/>
        </w:rPr>
      </w:pPr>
      <w:bookmarkStart w:id="315" w:name="_Toc486673355"/>
      <w:bookmarkStart w:id="316" w:name="_Ref493866059"/>
      <w:r w:rsidRPr="00237B3D">
        <w:rPr>
          <w:rFonts w:cs="Arial"/>
          <w:sz w:val="18"/>
          <w:szCs w:val="18"/>
        </w:rPr>
        <w:t xml:space="preserve">Overthrow or </w:t>
      </w:r>
      <w:r w:rsidR="00BE24A1" w:rsidRPr="00237B3D">
        <w:rPr>
          <w:rFonts w:cs="Arial"/>
          <w:sz w:val="18"/>
          <w:szCs w:val="18"/>
        </w:rPr>
        <w:t>willful</w:t>
      </w:r>
      <w:r w:rsidRPr="00237B3D">
        <w:rPr>
          <w:rFonts w:cs="Arial"/>
          <w:sz w:val="18"/>
          <w:szCs w:val="18"/>
        </w:rPr>
        <w:t xml:space="preserve"> act of fielder</w:t>
      </w:r>
      <w:bookmarkEnd w:id="315"/>
      <w:bookmarkEnd w:id="316"/>
    </w:p>
    <w:p w14:paraId="67CCE32E" w14:textId="77777777" w:rsidR="00336859" w:rsidRDefault="00A86D89" w:rsidP="00336859">
      <w:pPr>
        <w:spacing w:after="0"/>
        <w:ind w:firstLine="709"/>
        <w:rPr>
          <w:szCs w:val="18"/>
        </w:rPr>
      </w:pPr>
      <w:r w:rsidRPr="00237B3D">
        <w:rPr>
          <w:szCs w:val="18"/>
        </w:rPr>
        <w:t xml:space="preserve">If the boundary results from an overthrow or from the </w:t>
      </w:r>
      <w:r w:rsidR="00BE24A1" w:rsidRPr="00237B3D">
        <w:rPr>
          <w:szCs w:val="18"/>
        </w:rPr>
        <w:t>willful</w:t>
      </w:r>
      <w:r w:rsidRPr="00237B3D">
        <w:rPr>
          <w:szCs w:val="18"/>
        </w:rPr>
        <w:t xml:space="preserve"> act of a fielder, the runs scored</w:t>
      </w:r>
      <w:r w:rsidR="00E30C4C" w:rsidRPr="00237B3D">
        <w:rPr>
          <w:szCs w:val="18"/>
        </w:rPr>
        <w:t xml:space="preserve"> </w:t>
      </w:r>
      <w:r w:rsidRPr="00237B3D">
        <w:rPr>
          <w:szCs w:val="18"/>
        </w:rPr>
        <w:t>shall be</w:t>
      </w:r>
    </w:p>
    <w:p w14:paraId="3A344A61" w14:textId="77777777" w:rsidR="00A86D89" w:rsidRPr="00237B3D" w:rsidRDefault="00A86D89" w:rsidP="00336859">
      <w:pPr>
        <w:spacing w:after="0"/>
        <w:ind w:firstLine="709"/>
        <w:rPr>
          <w:szCs w:val="18"/>
        </w:rPr>
      </w:pPr>
      <w:r w:rsidRPr="00237B3D">
        <w:rPr>
          <w:szCs w:val="18"/>
        </w:rPr>
        <w:t>any runs for penalties awarded to either side</w:t>
      </w:r>
      <w:r w:rsidR="00336859">
        <w:rPr>
          <w:szCs w:val="18"/>
        </w:rPr>
        <w:t xml:space="preserve"> </w:t>
      </w:r>
      <w:r w:rsidRPr="00237B3D">
        <w:rPr>
          <w:szCs w:val="18"/>
        </w:rPr>
        <w:t>and the allowance for the boundary</w:t>
      </w:r>
    </w:p>
    <w:p w14:paraId="03164FF2" w14:textId="77777777" w:rsidR="00A86D89" w:rsidRPr="00237B3D" w:rsidRDefault="00A86D89" w:rsidP="00336859">
      <w:pPr>
        <w:ind w:left="709"/>
        <w:rPr>
          <w:szCs w:val="18"/>
        </w:rPr>
      </w:pPr>
      <w:r w:rsidRPr="00237B3D">
        <w:rPr>
          <w:szCs w:val="18"/>
        </w:rPr>
        <w:t>and the runs completed by the batsmen, together with the run in progress if they had</w:t>
      </w:r>
      <w:r w:rsidR="00E30C4C" w:rsidRPr="00237B3D">
        <w:rPr>
          <w:szCs w:val="18"/>
        </w:rPr>
        <w:t xml:space="preserve"> </w:t>
      </w:r>
      <w:r w:rsidRPr="00237B3D">
        <w:rPr>
          <w:szCs w:val="18"/>
        </w:rPr>
        <w:t>already crossed at the instant of the throw or act.</w:t>
      </w:r>
    </w:p>
    <w:p w14:paraId="0A05AF30" w14:textId="44C87444" w:rsidR="00A86D89" w:rsidRPr="00237B3D" w:rsidRDefault="006F1126" w:rsidP="00336859">
      <w:pPr>
        <w:ind w:firstLine="709"/>
        <w:rPr>
          <w:szCs w:val="18"/>
        </w:rPr>
      </w:pPr>
      <w:r w:rsidRPr="00237B3D">
        <w:rPr>
          <w:szCs w:val="18"/>
        </w:rPr>
        <w:t>Clause</w:t>
      </w:r>
      <w:r w:rsidR="00C820C9">
        <w:rPr>
          <w:szCs w:val="18"/>
        </w:rPr>
        <w:t xml:space="preserve"> 18.12.2 </w:t>
      </w:r>
      <w:r w:rsidR="00A86D89" w:rsidRPr="00237B3D">
        <w:rPr>
          <w:szCs w:val="18"/>
        </w:rPr>
        <w:t xml:space="preserve">(Batsman returning to wicket </w:t>
      </w:r>
      <w:r w:rsidR="00E34421" w:rsidRPr="00237B3D">
        <w:rPr>
          <w:szCs w:val="18"/>
        </w:rPr>
        <w:t>he</w:t>
      </w:r>
      <w:r w:rsidR="00A86D89" w:rsidRPr="00237B3D">
        <w:rPr>
          <w:szCs w:val="18"/>
        </w:rPr>
        <w:t xml:space="preserve"> has left) shall apply as from the instant of</w:t>
      </w:r>
      <w:r w:rsidR="00E30C4C" w:rsidRPr="00237B3D">
        <w:rPr>
          <w:szCs w:val="18"/>
        </w:rPr>
        <w:t xml:space="preserve"> </w:t>
      </w:r>
      <w:r w:rsidR="00A86D89" w:rsidRPr="00237B3D">
        <w:rPr>
          <w:szCs w:val="18"/>
        </w:rPr>
        <w:t xml:space="preserve">the throw or </w:t>
      </w:r>
      <w:r w:rsidR="00B7721D">
        <w:rPr>
          <w:szCs w:val="18"/>
        </w:rPr>
        <w:tab/>
      </w:r>
      <w:r w:rsidR="00A86D89" w:rsidRPr="00237B3D">
        <w:rPr>
          <w:szCs w:val="18"/>
        </w:rPr>
        <w:t>act.</w:t>
      </w:r>
    </w:p>
    <w:p w14:paraId="171E87BA" w14:textId="77777777" w:rsidR="00A86D89" w:rsidRPr="00FE2884" w:rsidRDefault="00A86D89" w:rsidP="006534D5">
      <w:pPr>
        <w:pStyle w:val="Heading1"/>
        <w:ind w:left="709" w:hanging="709"/>
        <w:rPr>
          <w:rFonts w:cs="Arial"/>
          <w:sz w:val="18"/>
          <w:szCs w:val="18"/>
        </w:rPr>
      </w:pPr>
      <w:bookmarkStart w:id="317" w:name="_Toc486666397"/>
      <w:bookmarkStart w:id="318" w:name="_Toc486673356"/>
      <w:bookmarkStart w:id="319" w:name="_Ref493868041"/>
      <w:bookmarkStart w:id="320" w:name="_Toc493978022"/>
      <w:r w:rsidRPr="00FE2884">
        <w:rPr>
          <w:rFonts w:cs="Arial"/>
          <w:sz w:val="18"/>
          <w:szCs w:val="18"/>
        </w:rPr>
        <w:t>DEAD BALL</w:t>
      </w:r>
      <w:bookmarkEnd w:id="317"/>
      <w:bookmarkEnd w:id="318"/>
      <w:bookmarkEnd w:id="319"/>
      <w:bookmarkEnd w:id="320"/>
    </w:p>
    <w:p w14:paraId="0949B964" w14:textId="77777777" w:rsidR="00A86D89" w:rsidRPr="00237B3D" w:rsidRDefault="00A86D89" w:rsidP="00B45E0F">
      <w:pPr>
        <w:pStyle w:val="Heading2"/>
        <w:rPr>
          <w:rFonts w:cs="Arial"/>
          <w:sz w:val="18"/>
          <w:szCs w:val="18"/>
        </w:rPr>
      </w:pPr>
      <w:bookmarkStart w:id="321" w:name="_Toc486673357"/>
      <w:bookmarkStart w:id="322" w:name="_Ref493866190"/>
      <w:bookmarkStart w:id="323" w:name="_Ref493866213"/>
      <w:r w:rsidRPr="00237B3D">
        <w:rPr>
          <w:rFonts w:cs="Arial"/>
          <w:sz w:val="18"/>
          <w:szCs w:val="18"/>
        </w:rPr>
        <w:t>Ball is dead</w:t>
      </w:r>
      <w:bookmarkEnd w:id="321"/>
      <w:bookmarkEnd w:id="322"/>
      <w:bookmarkEnd w:id="323"/>
    </w:p>
    <w:p w14:paraId="6C59D8DA" w14:textId="77777777" w:rsidR="00A86D89" w:rsidRPr="00237B3D" w:rsidRDefault="00A86D89" w:rsidP="00B43B3B">
      <w:pPr>
        <w:pStyle w:val="Heading3"/>
        <w:ind w:hanging="1004"/>
        <w:rPr>
          <w:szCs w:val="18"/>
        </w:rPr>
      </w:pPr>
      <w:r w:rsidRPr="00237B3D">
        <w:rPr>
          <w:szCs w:val="18"/>
        </w:rPr>
        <w:t>The ball becomes dead when</w:t>
      </w:r>
    </w:p>
    <w:p w14:paraId="4DE10922" w14:textId="77777777" w:rsidR="00A86D89" w:rsidRPr="00237B3D" w:rsidRDefault="00A86D89" w:rsidP="00B45E0F">
      <w:pPr>
        <w:pStyle w:val="Heading4"/>
        <w:rPr>
          <w:rFonts w:cs="Arial"/>
          <w:szCs w:val="18"/>
        </w:rPr>
      </w:pPr>
      <w:r w:rsidRPr="00237B3D">
        <w:rPr>
          <w:rFonts w:cs="Arial"/>
          <w:szCs w:val="18"/>
        </w:rPr>
        <w:t>it is finally settled in the hands of the wicket-keeper or of the bowler.</w:t>
      </w:r>
    </w:p>
    <w:p w14:paraId="4D284F2B" w14:textId="0EB90159" w:rsidR="00A86D89" w:rsidRPr="00237B3D" w:rsidRDefault="00A86D89" w:rsidP="00B45E0F">
      <w:pPr>
        <w:pStyle w:val="Heading4"/>
        <w:rPr>
          <w:rFonts w:cs="Arial"/>
          <w:szCs w:val="18"/>
        </w:rPr>
      </w:pPr>
      <w:r w:rsidRPr="00237B3D">
        <w:rPr>
          <w:rFonts w:cs="Arial"/>
          <w:szCs w:val="18"/>
        </w:rPr>
        <w:t xml:space="preserve">a boundary is scored. See </w:t>
      </w:r>
      <w:r w:rsidR="006F1126" w:rsidRPr="00237B3D">
        <w:rPr>
          <w:rFonts w:cs="Arial"/>
          <w:szCs w:val="18"/>
        </w:rPr>
        <w:t>clause</w:t>
      </w:r>
      <w:r w:rsidR="00BC3B23">
        <w:rPr>
          <w:rFonts w:cs="Arial"/>
          <w:szCs w:val="18"/>
        </w:rPr>
        <w:t xml:space="preserve"> 19.7 </w:t>
      </w:r>
      <w:r w:rsidRPr="00237B3D">
        <w:rPr>
          <w:rFonts w:cs="Arial"/>
          <w:szCs w:val="18"/>
        </w:rPr>
        <w:t>(Runs scored from boundaries).</w:t>
      </w:r>
    </w:p>
    <w:p w14:paraId="1E71FB17" w14:textId="69EB445D" w:rsidR="00A86D89" w:rsidRPr="00237B3D" w:rsidRDefault="00867F95" w:rsidP="00B43B3B">
      <w:pPr>
        <w:pStyle w:val="Heading4"/>
        <w:ind w:left="1418" w:hanging="709"/>
        <w:rPr>
          <w:rFonts w:cs="Arial"/>
          <w:szCs w:val="18"/>
        </w:rPr>
      </w:pPr>
      <w:bookmarkStart w:id="324" w:name="_Ref493870606"/>
      <w:r>
        <w:rPr>
          <w:rFonts w:cs="Arial"/>
          <w:szCs w:val="18"/>
        </w:rPr>
        <w:tab/>
        <w:t xml:space="preserve">     </w:t>
      </w:r>
      <w:r w:rsidR="00A86D89" w:rsidRPr="00237B3D">
        <w:rPr>
          <w:rFonts w:cs="Arial"/>
          <w:szCs w:val="18"/>
        </w:rPr>
        <w:t>a batsman is dismissed. The ball will be deemed to be dead from the instant</w:t>
      </w:r>
      <w:r w:rsidR="00E30C4C" w:rsidRPr="00237B3D">
        <w:rPr>
          <w:rFonts w:cs="Arial"/>
          <w:szCs w:val="18"/>
        </w:rPr>
        <w:t xml:space="preserve"> </w:t>
      </w:r>
      <w:r w:rsidR="00A86D89" w:rsidRPr="00237B3D">
        <w:rPr>
          <w:rFonts w:cs="Arial"/>
          <w:szCs w:val="18"/>
        </w:rPr>
        <w:t xml:space="preserve">of the incident </w:t>
      </w:r>
      <w:r>
        <w:rPr>
          <w:rFonts w:cs="Arial"/>
          <w:szCs w:val="18"/>
        </w:rPr>
        <w:tab/>
        <w:t xml:space="preserve">     </w:t>
      </w:r>
      <w:r w:rsidR="00A86D89" w:rsidRPr="00237B3D">
        <w:rPr>
          <w:rFonts w:cs="Arial"/>
          <w:szCs w:val="18"/>
        </w:rPr>
        <w:t>causing the dismissal.</w:t>
      </w:r>
      <w:bookmarkEnd w:id="324"/>
    </w:p>
    <w:p w14:paraId="15BA6C5D" w14:textId="33782EF6" w:rsidR="00A86D89" w:rsidRPr="00237B3D" w:rsidRDefault="00867F95" w:rsidP="00B43B3B">
      <w:pPr>
        <w:pStyle w:val="Heading4"/>
        <w:ind w:left="1418" w:hanging="709"/>
        <w:rPr>
          <w:rFonts w:cs="Arial"/>
          <w:szCs w:val="18"/>
        </w:rPr>
      </w:pPr>
      <w:r>
        <w:rPr>
          <w:rFonts w:cs="Arial"/>
          <w:szCs w:val="18"/>
        </w:rPr>
        <w:tab/>
        <w:t xml:space="preserve">    </w:t>
      </w:r>
      <w:r w:rsidR="00A86D89" w:rsidRPr="00237B3D">
        <w:rPr>
          <w:rFonts w:cs="Arial"/>
          <w:szCs w:val="18"/>
        </w:rPr>
        <w:t>whether played or not it becomes trapped between the bat and person of a</w:t>
      </w:r>
      <w:r w:rsidR="00E30C4C" w:rsidRPr="00237B3D">
        <w:rPr>
          <w:rFonts w:cs="Arial"/>
          <w:szCs w:val="18"/>
        </w:rPr>
        <w:t xml:space="preserve"> </w:t>
      </w:r>
      <w:r w:rsidR="00A86D89" w:rsidRPr="00237B3D">
        <w:rPr>
          <w:rFonts w:cs="Arial"/>
          <w:szCs w:val="18"/>
        </w:rPr>
        <w:t xml:space="preserve">batsman or </w:t>
      </w:r>
      <w:r>
        <w:rPr>
          <w:rFonts w:cs="Arial"/>
          <w:szCs w:val="18"/>
        </w:rPr>
        <w:t xml:space="preserve">     </w:t>
      </w:r>
      <w:r>
        <w:rPr>
          <w:rFonts w:cs="Arial"/>
          <w:szCs w:val="18"/>
        </w:rPr>
        <w:tab/>
        <w:t xml:space="preserve">    </w:t>
      </w:r>
      <w:r w:rsidR="00A86D89" w:rsidRPr="00237B3D">
        <w:rPr>
          <w:rFonts w:cs="Arial"/>
          <w:szCs w:val="18"/>
        </w:rPr>
        <w:t xml:space="preserve">between items of </w:t>
      </w:r>
      <w:r w:rsidR="00C20A89" w:rsidRPr="00237B3D">
        <w:rPr>
          <w:rFonts w:cs="Arial"/>
          <w:szCs w:val="18"/>
        </w:rPr>
        <w:t>his</w:t>
      </w:r>
      <w:r w:rsidR="00A86D89" w:rsidRPr="00237B3D">
        <w:rPr>
          <w:rFonts w:cs="Arial"/>
          <w:szCs w:val="18"/>
        </w:rPr>
        <w:t xml:space="preserve"> clothing or equipment.</w:t>
      </w:r>
    </w:p>
    <w:p w14:paraId="2BDBD872" w14:textId="1605C598" w:rsidR="00A86D89" w:rsidRPr="00237B3D" w:rsidRDefault="00867F95" w:rsidP="00452D1B">
      <w:pPr>
        <w:pStyle w:val="Heading4"/>
        <w:ind w:left="1418" w:hanging="709"/>
        <w:rPr>
          <w:rFonts w:cs="Arial"/>
          <w:szCs w:val="18"/>
        </w:rPr>
      </w:pPr>
      <w:r>
        <w:rPr>
          <w:rFonts w:cs="Arial"/>
          <w:szCs w:val="18"/>
        </w:rPr>
        <w:tab/>
        <w:t xml:space="preserve">    </w:t>
      </w:r>
      <w:r w:rsidR="00A86D89" w:rsidRPr="00237B3D">
        <w:rPr>
          <w:rFonts w:cs="Arial"/>
          <w:szCs w:val="18"/>
        </w:rPr>
        <w:t>whether played or not it lodges in the clothing or equipment of a batsman or</w:t>
      </w:r>
      <w:r w:rsidR="00E30C4C" w:rsidRPr="00237B3D">
        <w:rPr>
          <w:rFonts w:cs="Arial"/>
          <w:szCs w:val="18"/>
        </w:rPr>
        <w:t xml:space="preserve"> </w:t>
      </w:r>
      <w:r w:rsidR="00A86D89" w:rsidRPr="00237B3D">
        <w:rPr>
          <w:rFonts w:cs="Arial"/>
          <w:szCs w:val="18"/>
        </w:rPr>
        <w:t xml:space="preserve">the clothing of </w:t>
      </w:r>
      <w:r>
        <w:rPr>
          <w:rFonts w:cs="Arial"/>
          <w:szCs w:val="18"/>
        </w:rPr>
        <w:tab/>
        <w:t xml:space="preserve">    </w:t>
      </w:r>
      <w:r w:rsidR="00A86D89" w:rsidRPr="00237B3D">
        <w:rPr>
          <w:rFonts w:cs="Arial"/>
          <w:szCs w:val="18"/>
        </w:rPr>
        <w:t>an umpire.</w:t>
      </w:r>
    </w:p>
    <w:p w14:paraId="2C0B4AC8" w14:textId="77DA8BDC" w:rsidR="00A86D89" w:rsidRPr="00237B3D" w:rsidRDefault="00867F95" w:rsidP="00B43B3B">
      <w:pPr>
        <w:pStyle w:val="Heading4"/>
        <w:ind w:left="1418" w:hanging="709"/>
        <w:rPr>
          <w:rFonts w:cs="Arial"/>
          <w:szCs w:val="18"/>
        </w:rPr>
      </w:pPr>
      <w:r>
        <w:rPr>
          <w:rFonts w:cs="Arial"/>
          <w:szCs w:val="18"/>
        </w:rPr>
        <w:tab/>
        <w:t xml:space="preserve">    </w:t>
      </w:r>
      <w:r w:rsidR="00A86D89" w:rsidRPr="00237B3D">
        <w:rPr>
          <w:rFonts w:cs="Arial"/>
          <w:szCs w:val="18"/>
        </w:rPr>
        <w:t xml:space="preserve">there is an award of Penalty runs under either of </w:t>
      </w:r>
      <w:r w:rsidR="006F1126" w:rsidRPr="00237B3D">
        <w:rPr>
          <w:rFonts w:cs="Arial"/>
          <w:szCs w:val="18"/>
        </w:rPr>
        <w:t>clause</w:t>
      </w:r>
      <w:r w:rsidR="00A86D89" w:rsidRPr="00237B3D">
        <w:rPr>
          <w:rFonts w:cs="Arial"/>
          <w:szCs w:val="18"/>
        </w:rPr>
        <w:t>s</w:t>
      </w:r>
      <w:r w:rsidR="00BC3B23">
        <w:rPr>
          <w:rFonts w:cs="Arial"/>
          <w:szCs w:val="18"/>
        </w:rPr>
        <w:t xml:space="preserve"> 24.4</w:t>
      </w:r>
      <w:r w:rsidR="00A86D89" w:rsidRPr="00237B3D">
        <w:rPr>
          <w:rFonts w:cs="Arial"/>
          <w:szCs w:val="18"/>
        </w:rPr>
        <w:t xml:space="preserve"> (Player returning</w:t>
      </w:r>
      <w:r w:rsidR="00E30C4C" w:rsidRPr="00237B3D">
        <w:rPr>
          <w:rFonts w:cs="Arial"/>
          <w:szCs w:val="18"/>
        </w:rPr>
        <w:t xml:space="preserve"> </w:t>
      </w:r>
      <w:r w:rsidR="00A86D89" w:rsidRPr="00237B3D">
        <w:rPr>
          <w:rFonts w:cs="Arial"/>
          <w:szCs w:val="18"/>
        </w:rPr>
        <w:t xml:space="preserve">without </w:t>
      </w:r>
      <w:r>
        <w:rPr>
          <w:rFonts w:cs="Arial"/>
          <w:szCs w:val="18"/>
        </w:rPr>
        <w:tab/>
        <w:t xml:space="preserve"> </w:t>
      </w:r>
      <w:r>
        <w:rPr>
          <w:rFonts w:cs="Arial"/>
          <w:szCs w:val="18"/>
        </w:rPr>
        <w:tab/>
        <w:t xml:space="preserve">    </w:t>
      </w:r>
      <w:r w:rsidR="00A86D89" w:rsidRPr="00237B3D">
        <w:rPr>
          <w:rFonts w:cs="Arial"/>
          <w:szCs w:val="18"/>
        </w:rPr>
        <w:t xml:space="preserve">permission) or </w:t>
      </w:r>
      <w:r w:rsidR="00BC3B23">
        <w:rPr>
          <w:rFonts w:cs="Arial"/>
          <w:szCs w:val="18"/>
        </w:rPr>
        <w:t>28.3</w:t>
      </w:r>
      <w:r w:rsidR="00A86D89" w:rsidRPr="00237B3D">
        <w:rPr>
          <w:rFonts w:cs="Arial"/>
          <w:szCs w:val="18"/>
        </w:rPr>
        <w:t xml:space="preserve"> (Fielding the ball). The ball shall not count as one</w:t>
      </w:r>
      <w:r w:rsidR="00E30C4C" w:rsidRPr="00237B3D">
        <w:rPr>
          <w:rFonts w:cs="Arial"/>
          <w:szCs w:val="18"/>
        </w:rPr>
        <w:t xml:space="preserve"> </w:t>
      </w:r>
      <w:r w:rsidR="00A86D89" w:rsidRPr="00237B3D">
        <w:rPr>
          <w:rFonts w:cs="Arial"/>
          <w:szCs w:val="18"/>
        </w:rPr>
        <w:t>of the over.</w:t>
      </w:r>
    </w:p>
    <w:p w14:paraId="4840AB6E" w14:textId="59AA15E7" w:rsidR="00A86D89" w:rsidRPr="00237B3D" w:rsidRDefault="00A86D89" w:rsidP="00B45E0F">
      <w:pPr>
        <w:pStyle w:val="Heading4"/>
        <w:rPr>
          <w:rFonts w:cs="Arial"/>
          <w:szCs w:val="18"/>
        </w:rPr>
      </w:pPr>
      <w:r w:rsidRPr="00237B3D">
        <w:rPr>
          <w:rFonts w:cs="Arial"/>
          <w:szCs w:val="18"/>
        </w:rPr>
        <w:t xml:space="preserve">there is </w:t>
      </w:r>
      <w:r w:rsidR="006F1126" w:rsidRPr="00237B3D">
        <w:rPr>
          <w:rFonts w:cs="Arial"/>
          <w:szCs w:val="18"/>
        </w:rPr>
        <w:t xml:space="preserve">a </w:t>
      </w:r>
      <w:r w:rsidRPr="00237B3D">
        <w:rPr>
          <w:rFonts w:cs="Arial"/>
          <w:szCs w:val="18"/>
        </w:rPr>
        <w:t xml:space="preserve">contravention of </w:t>
      </w:r>
      <w:r w:rsidR="006F1126" w:rsidRPr="00237B3D">
        <w:rPr>
          <w:rFonts w:cs="Arial"/>
          <w:szCs w:val="18"/>
        </w:rPr>
        <w:t>clause</w:t>
      </w:r>
      <w:r w:rsidRPr="00237B3D">
        <w:rPr>
          <w:rFonts w:cs="Arial"/>
          <w:szCs w:val="18"/>
        </w:rPr>
        <w:t xml:space="preserve"> </w:t>
      </w:r>
      <w:r w:rsidR="00BC3B23">
        <w:rPr>
          <w:rFonts w:cs="Arial"/>
          <w:szCs w:val="18"/>
        </w:rPr>
        <w:t>28.3</w:t>
      </w:r>
      <w:r w:rsidRPr="00237B3D">
        <w:rPr>
          <w:rFonts w:cs="Arial"/>
          <w:szCs w:val="18"/>
        </w:rPr>
        <w:t xml:space="preserve"> (Protective helmets belonging to the</w:t>
      </w:r>
      <w:r w:rsidR="00E30C4C" w:rsidRPr="00237B3D">
        <w:rPr>
          <w:rFonts w:cs="Arial"/>
          <w:szCs w:val="18"/>
        </w:rPr>
        <w:t xml:space="preserve"> </w:t>
      </w:r>
      <w:r w:rsidRPr="00237B3D">
        <w:rPr>
          <w:rFonts w:cs="Arial"/>
          <w:szCs w:val="18"/>
        </w:rPr>
        <w:t>fielding side).</w:t>
      </w:r>
    </w:p>
    <w:p w14:paraId="73FD6D74" w14:textId="6B3ED026" w:rsidR="00A86D89" w:rsidRPr="00237B3D" w:rsidRDefault="00A86D89" w:rsidP="00B45E0F">
      <w:pPr>
        <w:pStyle w:val="Heading4"/>
        <w:rPr>
          <w:rFonts w:cs="Arial"/>
          <w:szCs w:val="18"/>
        </w:rPr>
      </w:pPr>
      <w:r w:rsidRPr="00237B3D">
        <w:rPr>
          <w:rFonts w:cs="Arial"/>
          <w:szCs w:val="18"/>
        </w:rPr>
        <w:t xml:space="preserve">the match is concluded in any of the ways stated in </w:t>
      </w:r>
      <w:r w:rsidR="006F1126" w:rsidRPr="00237B3D">
        <w:rPr>
          <w:rFonts w:cs="Arial"/>
          <w:szCs w:val="18"/>
        </w:rPr>
        <w:t>clause</w:t>
      </w:r>
      <w:r w:rsidRPr="00237B3D">
        <w:rPr>
          <w:rFonts w:cs="Arial"/>
          <w:szCs w:val="18"/>
        </w:rPr>
        <w:t xml:space="preserve"> </w:t>
      </w:r>
      <w:r w:rsidR="00BC3B23">
        <w:rPr>
          <w:rFonts w:cs="Arial"/>
          <w:szCs w:val="18"/>
        </w:rPr>
        <w:t>12.6</w:t>
      </w:r>
      <w:r w:rsidRPr="00237B3D">
        <w:rPr>
          <w:rFonts w:cs="Arial"/>
          <w:szCs w:val="18"/>
        </w:rPr>
        <w:t xml:space="preserve"> (Conclusion of</w:t>
      </w:r>
      <w:r w:rsidR="00E30C4C" w:rsidRPr="00237B3D">
        <w:rPr>
          <w:rFonts w:cs="Arial"/>
          <w:szCs w:val="18"/>
        </w:rPr>
        <w:t xml:space="preserve"> </w:t>
      </w:r>
      <w:r w:rsidRPr="00237B3D">
        <w:rPr>
          <w:rFonts w:cs="Arial"/>
          <w:szCs w:val="18"/>
        </w:rPr>
        <w:t>match).</w:t>
      </w:r>
    </w:p>
    <w:p w14:paraId="5C5CFAD1" w14:textId="2147EEB6" w:rsidR="00A86D89" w:rsidRPr="00237B3D" w:rsidRDefault="00867F95" w:rsidP="0053721D">
      <w:pPr>
        <w:pStyle w:val="Heading3"/>
        <w:ind w:left="1418" w:hanging="709"/>
        <w:rPr>
          <w:szCs w:val="18"/>
        </w:rPr>
      </w:pPr>
      <w:r>
        <w:rPr>
          <w:szCs w:val="18"/>
        </w:rPr>
        <w:tab/>
        <w:t xml:space="preserve">    </w:t>
      </w:r>
      <w:r w:rsidR="00A86D89" w:rsidRPr="00237B3D">
        <w:rPr>
          <w:szCs w:val="18"/>
        </w:rPr>
        <w:t>The ball shall be considered to be dead when it is clear to the bowler’s end umpire</w:t>
      </w:r>
      <w:r w:rsidR="00E30C4C" w:rsidRPr="00237B3D">
        <w:rPr>
          <w:szCs w:val="18"/>
        </w:rPr>
        <w:t xml:space="preserve"> </w:t>
      </w:r>
      <w:r w:rsidR="00A86D89" w:rsidRPr="00237B3D">
        <w:rPr>
          <w:szCs w:val="18"/>
        </w:rPr>
        <w:t xml:space="preserve">that the </w:t>
      </w:r>
      <w:r>
        <w:rPr>
          <w:szCs w:val="18"/>
        </w:rPr>
        <w:tab/>
        <w:t xml:space="preserve">    </w:t>
      </w:r>
      <w:r w:rsidR="00A86D89" w:rsidRPr="00237B3D">
        <w:rPr>
          <w:szCs w:val="18"/>
        </w:rPr>
        <w:t>fielding side and both batsmen at the wicket have ceased to regard it as in</w:t>
      </w:r>
      <w:r w:rsidR="00E30C4C" w:rsidRPr="00237B3D">
        <w:rPr>
          <w:szCs w:val="18"/>
        </w:rPr>
        <w:t xml:space="preserve"> </w:t>
      </w:r>
      <w:r w:rsidR="00A86D89" w:rsidRPr="00237B3D">
        <w:rPr>
          <w:szCs w:val="18"/>
        </w:rPr>
        <w:t>play.</w:t>
      </w:r>
    </w:p>
    <w:p w14:paraId="760F118B" w14:textId="708BF58B" w:rsidR="000E48D9" w:rsidRPr="00237B3D" w:rsidRDefault="00867F95" w:rsidP="0053721D">
      <w:pPr>
        <w:pStyle w:val="Heading3"/>
        <w:ind w:left="1418" w:hanging="709"/>
        <w:rPr>
          <w:szCs w:val="18"/>
        </w:rPr>
      </w:pPr>
      <w:bookmarkStart w:id="325" w:name="_Ref493870404"/>
      <w:r>
        <w:rPr>
          <w:szCs w:val="18"/>
        </w:rPr>
        <w:tab/>
        <w:t xml:space="preserve">    </w:t>
      </w:r>
      <w:r w:rsidR="000E48D9" w:rsidRPr="00237B3D">
        <w:rPr>
          <w:szCs w:val="18"/>
        </w:rPr>
        <w:t>In a match where cameras are being used on or over the field of play (e.g. Sp</w:t>
      </w:r>
      <w:r w:rsidR="00024FCB" w:rsidRPr="00237B3D">
        <w:rPr>
          <w:szCs w:val="18"/>
        </w:rPr>
        <w:t>i</w:t>
      </w:r>
      <w:r w:rsidR="000E48D9" w:rsidRPr="00237B3D">
        <w:rPr>
          <w:szCs w:val="18"/>
        </w:rPr>
        <w:t xml:space="preserve">dercam), </w:t>
      </w:r>
      <w:r>
        <w:rPr>
          <w:szCs w:val="18"/>
        </w:rPr>
        <w:t xml:space="preserve">  </w:t>
      </w:r>
      <w:r>
        <w:rPr>
          <w:szCs w:val="18"/>
        </w:rPr>
        <w:tab/>
        <w:t xml:space="preserve">    </w:t>
      </w:r>
      <w:r w:rsidR="000E48D9" w:rsidRPr="00237B3D">
        <w:rPr>
          <w:szCs w:val="18"/>
        </w:rPr>
        <w:t xml:space="preserve">should a ball that has been hit by the batsman make contact, while still in play, with the </w:t>
      </w:r>
      <w:r>
        <w:rPr>
          <w:szCs w:val="18"/>
        </w:rPr>
        <w:tab/>
      </w:r>
      <w:r>
        <w:rPr>
          <w:szCs w:val="18"/>
        </w:rPr>
        <w:tab/>
        <w:t xml:space="preserve">    </w:t>
      </w:r>
      <w:r w:rsidR="000E48D9" w:rsidRPr="00237B3D">
        <w:rPr>
          <w:szCs w:val="18"/>
        </w:rPr>
        <w:t xml:space="preserve">camera, its apparatus or its cable, either umpire shall call and signal ‘dead ball’. The ball </w:t>
      </w:r>
      <w:r>
        <w:rPr>
          <w:szCs w:val="18"/>
        </w:rPr>
        <w:tab/>
        <w:t xml:space="preserve">    </w:t>
      </w:r>
      <w:r w:rsidR="000E48D9" w:rsidRPr="00237B3D">
        <w:rPr>
          <w:szCs w:val="18"/>
        </w:rPr>
        <w:t xml:space="preserve">shall not count as one of the over and no runs shall be scored. If the delivery was called a  </w:t>
      </w:r>
      <w:r>
        <w:rPr>
          <w:szCs w:val="18"/>
        </w:rPr>
        <w:tab/>
        <w:t xml:space="preserve">    </w:t>
      </w:r>
      <w:r w:rsidR="008D213E" w:rsidRPr="00237B3D">
        <w:rPr>
          <w:szCs w:val="18"/>
        </w:rPr>
        <w:t xml:space="preserve">No </w:t>
      </w:r>
      <w:r w:rsidR="000E48D9" w:rsidRPr="00237B3D">
        <w:rPr>
          <w:szCs w:val="18"/>
        </w:rPr>
        <w:t xml:space="preserve">ball it shall count and the </w:t>
      </w:r>
      <w:r w:rsidR="008D213E" w:rsidRPr="00237B3D">
        <w:rPr>
          <w:szCs w:val="18"/>
        </w:rPr>
        <w:t xml:space="preserve"> No</w:t>
      </w:r>
      <w:r w:rsidR="000E48D9" w:rsidRPr="00237B3D">
        <w:rPr>
          <w:szCs w:val="18"/>
        </w:rPr>
        <w:t xml:space="preserve"> ball penalty </w:t>
      </w:r>
      <w:r w:rsidR="008D213E" w:rsidRPr="00237B3D">
        <w:rPr>
          <w:szCs w:val="18"/>
        </w:rPr>
        <w:t xml:space="preserve">shall be </w:t>
      </w:r>
      <w:r w:rsidR="000E48D9" w:rsidRPr="00237B3D">
        <w:rPr>
          <w:szCs w:val="18"/>
        </w:rPr>
        <w:t xml:space="preserve">applied. No other runs (including </w:t>
      </w:r>
      <w:r>
        <w:rPr>
          <w:szCs w:val="18"/>
        </w:rPr>
        <w:tab/>
        <w:t xml:space="preserve">      </w:t>
      </w:r>
      <w:r>
        <w:rPr>
          <w:szCs w:val="18"/>
        </w:rPr>
        <w:tab/>
        <w:t xml:space="preserve">    </w:t>
      </w:r>
      <w:r w:rsidR="000E48D9" w:rsidRPr="00237B3D">
        <w:rPr>
          <w:szCs w:val="18"/>
        </w:rPr>
        <w:t xml:space="preserve">penalty runs) apart from the </w:t>
      </w:r>
      <w:r w:rsidR="008D213E" w:rsidRPr="00237B3D">
        <w:rPr>
          <w:szCs w:val="18"/>
        </w:rPr>
        <w:t xml:space="preserve"> No</w:t>
      </w:r>
      <w:r w:rsidR="000E48D9" w:rsidRPr="00237B3D">
        <w:rPr>
          <w:szCs w:val="18"/>
        </w:rPr>
        <w:t xml:space="preserve"> ball penalty shall be scored.</w:t>
      </w:r>
      <w:bookmarkEnd w:id="325"/>
    </w:p>
    <w:p w14:paraId="3B20F7BC" w14:textId="77777777" w:rsidR="000E48D9" w:rsidRPr="00237B3D" w:rsidRDefault="000E48D9" w:rsidP="00657442">
      <w:pPr>
        <w:pStyle w:val="Heading3"/>
        <w:ind w:left="1701" w:hanging="992"/>
        <w:rPr>
          <w:szCs w:val="18"/>
        </w:rPr>
      </w:pPr>
      <w:r w:rsidRPr="00237B3D">
        <w:rPr>
          <w:szCs w:val="18"/>
        </w:rPr>
        <w:t xml:space="preserve">Should a ball thrown by a fielder make contact with a camera on or over the field of play, its apparatus or its cable, either umpire shall call and signal dead ball. Unless this was already a  </w:t>
      </w:r>
      <w:r w:rsidR="00AE6D19" w:rsidRPr="00237B3D">
        <w:rPr>
          <w:szCs w:val="18"/>
        </w:rPr>
        <w:t xml:space="preserve">No ball </w:t>
      </w:r>
      <w:r w:rsidRPr="00237B3D">
        <w:rPr>
          <w:szCs w:val="18"/>
        </w:rPr>
        <w:t>or wide, the ball shall count as one of the over. All runs scored to that point shall count, plus the run in progress if the batsmen have already crossed.</w:t>
      </w:r>
    </w:p>
    <w:p w14:paraId="7ACCB30C" w14:textId="77777777" w:rsidR="00A86D89" w:rsidRPr="00237B3D" w:rsidRDefault="00A86D89" w:rsidP="00B45E0F">
      <w:pPr>
        <w:pStyle w:val="Heading2"/>
        <w:rPr>
          <w:rFonts w:cs="Arial"/>
          <w:sz w:val="18"/>
          <w:szCs w:val="18"/>
        </w:rPr>
      </w:pPr>
      <w:bookmarkStart w:id="326" w:name="_Toc486673358"/>
      <w:r w:rsidRPr="00237B3D">
        <w:rPr>
          <w:rFonts w:cs="Arial"/>
          <w:sz w:val="18"/>
          <w:szCs w:val="18"/>
        </w:rPr>
        <w:t>Ball finally settled</w:t>
      </w:r>
      <w:bookmarkEnd w:id="326"/>
    </w:p>
    <w:p w14:paraId="19FDC5B4" w14:textId="77777777" w:rsidR="00A86D89" w:rsidRPr="00237B3D" w:rsidRDefault="00A86D89" w:rsidP="00EF2444">
      <w:pPr>
        <w:ind w:firstLine="709"/>
        <w:rPr>
          <w:szCs w:val="18"/>
        </w:rPr>
      </w:pPr>
      <w:r w:rsidRPr="00237B3D">
        <w:rPr>
          <w:szCs w:val="18"/>
        </w:rPr>
        <w:t>Whether the ball is finally settled or not is a matter for the umpire alone to decide.</w:t>
      </w:r>
    </w:p>
    <w:p w14:paraId="3796450F" w14:textId="77777777" w:rsidR="00A86D89" w:rsidRPr="00237B3D" w:rsidRDefault="00A86D89" w:rsidP="00B45E0F">
      <w:pPr>
        <w:pStyle w:val="Heading2"/>
        <w:rPr>
          <w:rFonts w:cs="Arial"/>
          <w:sz w:val="18"/>
          <w:szCs w:val="18"/>
        </w:rPr>
      </w:pPr>
      <w:bookmarkStart w:id="327" w:name="_Toc486673359"/>
      <w:bookmarkStart w:id="328" w:name="_Ref493865036"/>
      <w:bookmarkStart w:id="329" w:name="_Ref493865388"/>
      <w:r w:rsidRPr="00237B3D">
        <w:rPr>
          <w:rFonts w:cs="Arial"/>
          <w:sz w:val="18"/>
          <w:szCs w:val="18"/>
        </w:rPr>
        <w:t>Call of Over or Time</w:t>
      </w:r>
      <w:bookmarkEnd w:id="327"/>
      <w:bookmarkEnd w:id="328"/>
      <w:bookmarkEnd w:id="329"/>
    </w:p>
    <w:p w14:paraId="1AE432E8" w14:textId="6A51C556" w:rsidR="00A86D89" w:rsidRPr="00237B3D" w:rsidRDefault="00A86D89" w:rsidP="00EF2444">
      <w:pPr>
        <w:ind w:left="709"/>
        <w:rPr>
          <w:szCs w:val="18"/>
        </w:rPr>
      </w:pPr>
      <w:r w:rsidRPr="00237B3D">
        <w:rPr>
          <w:szCs w:val="18"/>
        </w:rPr>
        <w:t xml:space="preserve">Neither the call of Over (see </w:t>
      </w:r>
      <w:r w:rsidR="006F1126" w:rsidRPr="00237B3D">
        <w:rPr>
          <w:szCs w:val="18"/>
        </w:rPr>
        <w:t>clause</w:t>
      </w:r>
      <w:r w:rsidR="00BC3B23">
        <w:rPr>
          <w:szCs w:val="18"/>
        </w:rPr>
        <w:t xml:space="preserve"> 17.4</w:t>
      </w:r>
      <w:r w:rsidRPr="00237B3D">
        <w:rPr>
          <w:szCs w:val="18"/>
        </w:rPr>
        <w:t xml:space="preserve">), nor the call of Time (see </w:t>
      </w:r>
      <w:r w:rsidR="006F1126" w:rsidRPr="00237B3D">
        <w:rPr>
          <w:szCs w:val="18"/>
        </w:rPr>
        <w:t>clause</w:t>
      </w:r>
      <w:r w:rsidRPr="00237B3D">
        <w:rPr>
          <w:szCs w:val="18"/>
        </w:rPr>
        <w:t xml:space="preserve"> </w:t>
      </w:r>
      <w:r w:rsidR="00BC3B23">
        <w:rPr>
          <w:szCs w:val="18"/>
        </w:rPr>
        <w:t>12.2</w:t>
      </w:r>
      <w:r w:rsidR="00AE46E4" w:rsidRPr="00237B3D">
        <w:rPr>
          <w:szCs w:val="18"/>
        </w:rPr>
        <w:fldChar w:fldCharType="begin"/>
      </w:r>
      <w:r w:rsidR="00AE46E4" w:rsidRPr="00237B3D">
        <w:rPr>
          <w:szCs w:val="18"/>
        </w:rPr>
        <w:instrText xml:space="preserve"> REF _Ref493866180 \w \h </w:instrText>
      </w:r>
      <w:r w:rsidR="00340808" w:rsidRPr="00237B3D">
        <w:rPr>
          <w:szCs w:val="18"/>
        </w:rPr>
        <w:instrText xml:space="preserve"> \* MERGEFORMAT </w:instrText>
      </w:r>
      <w:r w:rsidR="00AE46E4" w:rsidRPr="00237B3D">
        <w:rPr>
          <w:szCs w:val="18"/>
        </w:rPr>
      </w:r>
      <w:r w:rsidR="00527850">
        <w:rPr>
          <w:szCs w:val="18"/>
        </w:rPr>
        <w:fldChar w:fldCharType="separate"/>
      </w:r>
      <w:r w:rsidR="00AE46E4" w:rsidRPr="00237B3D">
        <w:rPr>
          <w:szCs w:val="18"/>
        </w:rPr>
        <w:fldChar w:fldCharType="end"/>
      </w:r>
      <w:r w:rsidRPr="00237B3D">
        <w:rPr>
          <w:szCs w:val="18"/>
        </w:rPr>
        <w:t>) is to be made</w:t>
      </w:r>
      <w:r w:rsidR="00E30C4C" w:rsidRPr="00237B3D">
        <w:rPr>
          <w:szCs w:val="18"/>
        </w:rPr>
        <w:t xml:space="preserve"> </w:t>
      </w:r>
      <w:r w:rsidRPr="00237B3D">
        <w:rPr>
          <w:szCs w:val="18"/>
        </w:rPr>
        <w:t>until the ball is dead, either under</w:t>
      </w:r>
      <w:r w:rsidR="00AE6D19" w:rsidRPr="00237B3D">
        <w:rPr>
          <w:szCs w:val="18"/>
        </w:rPr>
        <w:t xml:space="preserve"> clauses</w:t>
      </w:r>
      <w:r w:rsidR="00BC3B23">
        <w:rPr>
          <w:szCs w:val="18"/>
        </w:rPr>
        <w:t xml:space="preserve"> 20.1 </w:t>
      </w:r>
      <w:r w:rsidRPr="00237B3D">
        <w:rPr>
          <w:szCs w:val="18"/>
        </w:rPr>
        <w:t>or</w:t>
      </w:r>
      <w:r w:rsidR="00BC3B23">
        <w:rPr>
          <w:szCs w:val="18"/>
        </w:rPr>
        <w:t xml:space="preserve"> 20.4</w:t>
      </w:r>
      <w:r w:rsidRPr="00237B3D">
        <w:rPr>
          <w:szCs w:val="18"/>
        </w:rPr>
        <w:t>.</w:t>
      </w:r>
    </w:p>
    <w:p w14:paraId="3F81BBAF" w14:textId="77777777" w:rsidR="00A86D89" w:rsidRPr="00237B3D" w:rsidRDefault="00A86D89" w:rsidP="00B45E0F">
      <w:pPr>
        <w:pStyle w:val="Heading2"/>
        <w:rPr>
          <w:rFonts w:cs="Arial"/>
          <w:sz w:val="18"/>
          <w:szCs w:val="18"/>
        </w:rPr>
      </w:pPr>
      <w:bookmarkStart w:id="330" w:name="_Toc486673360"/>
      <w:bookmarkStart w:id="331" w:name="_Ref493866202"/>
      <w:bookmarkStart w:id="332" w:name="_Ref493868690"/>
      <w:r w:rsidRPr="00237B3D">
        <w:rPr>
          <w:rFonts w:cs="Arial"/>
          <w:sz w:val="18"/>
          <w:szCs w:val="18"/>
        </w:rPr>
        <w:t xml:space="preserve">Umpire calling and </w:t>
      </w:r>
      <w:r w:rsidR="00BE24A1" w:rsidRPr="00237B3D">
        <w:rPr>
          <w:rFonts w:cs="Arial"/>
          <w:sz w:val="18"/>
          <w:szCs w:val="18"/>
        </w:rPr>
        <w:t>signaling</w:t>
      </w:r>
      <w:r w:rsidRPr="00237B3D">
        <w:rPr>
          <w:rFonts w:cs="Arial"/>
          <w:sz w:val="18"/>
          <w:szCs w:val="18"/>
        </w:rPr>
        <w:t xml:space="preserve"> Dead ball</w:t>
      </w:r>
      <w:bookmarkEnd w:id="330"/>
      <w:bookmarkEnd w:id="331"/>
      <w:bookmarkEnd w:id="332"/>
    </w:p>
    <w:p w14:paraId="6F09F466" w14:textId="0E4E97BA" w:rsidR="00A86D89" w:rsidRPr="00237B3D" w:rsidRDefault="00A86D89" w:rsidP="00EF2444">
      <w:pPr>
        <w:pStyle w:val="Heading3"/>
        <w:ind w:left="1418" w:hanging="709"/>
        <w:rPr>
          <w:szCs w:val="18"/>
        </w:rPr>
      </w:pPr>
      <w:r w:rsidRPr="00237B3D">
        <w:rPr>
          <w:szCs w:val="18"/>
        </w:rPr>
        <w:t xml:space="preserve">When the ball has become dead under </w:t>
      </w:r>
      <w:r w:rsidR="00AE6D19" w:rsidRPr="00237B3D">
        <w:rPr>
          <w:szCs w:val="18"/>
        </w:rPr>
        <w:t>clause</w:t>
      </w:r>
      <w:r w:rsidR="00BC3B23">
        <w:rPr>
          <w:szCs w:val="18"/>
        </w:rPr>
        <w:t xml:space="preserve"> 20.1</w:t>
      </w:r>
      <w:r w:rsidRPr="00237B3D">
        <w:rPr>
          <w:szCs w:val="18"/>
        </w:rPr>
        <w:t>, the bowler’s end umpire may call and</w:t>
      </w:r>
      <w:r w:rsidR="00E30C4C" w:rsidRPr="00237B3D">
        <w:rPr>
          <w:szCs w:val="18"/>
        </w:rPr>
        <w:t xml:space="preserve"> </w:t>
      </w:r>
      <w:r w:rsidRPr="00237B3D">
        <w:rPr>
          <w:szCs w:val="18"/>
        </w:rPr>
        <w:t>signal Dead ball if it is necessary to inform the players.</w:t>
      </w:r>
    </w:p>
    <w:p w14:paraId="6BF1E65C" w14:textId="77777777" w:rsidR="005D0007" w:rsidRDefault="005D0007" w:rsidP="005D0007">
      <w:pPr>
        <w:pStyle w:val="Heading3"/>
        <w:ind w:hanging="1004"/>
        <w:rPr>
          <w:szCs w:val="18"/>
        </w:rPr>
      </w:pPr>
      <w:r>
        <w:rPr>
          <w:szCs w:val="18"/>
        </w:rPr>
        <w:t xml:space="preserve">Where either umpire is required to call and signal Dead ball under 20.4.2.1 to 20.4.2.14 the ball will be considered dead at the instant of the incident causing the ball to become dead. However, where the Playing Conditions specifically provide for the call to be delayed, so as not to disadvantage the non-offending side, under clause 34.4 (Runs permitted from a ball lawfully struck more than once), clause 41.2.1 (Unfair actions) and clause 42.1.2 (Unacceptable conduct), the ball will be considered to be dead at the point of the call. </w:t>
      </w:r>
    </w:p>
    <w:p w14:paraId="3A1F5A9F" w14:textId="77777777" w:rsidR="00A86D89" w:rsidRPr="005D0007" w:rsidRDefault="00A86D89" w:rsidP="005D0007">
      <w:pPr>
        <w:pStyle w:val="Heading3"/>
        <w:numPr>
          <w:ilvl w:val="0"/>
          <w:numId w:val="0"/>
        </w:numPr>
        <w:ind w:left="1713" w:hanging="1004"/>
        <w:rPr>
          <w:szCs w:val="18"/>
        </w:rPr>
      </w:pPr>
      <w:r w:rsidRPr="005D0007">
        <w:rPr>
          <w:szCs w:val="18"/>
        </w:rPr>
        <w:t>Either umpire shall call and signal Dead ball when</w:t>
      </w:r>
    </w:p>
    <w:p w14:paraId="5FE461B2" w14:textId="77777777" w:rsidR="00A86D89" w:rsidRPr="00237B3D" w:rsidRDefault="00A86D89" w:rsidP="00B45E0F">
      <w:pPr>
        <w:pStyle w:val="Heading4"/>
        <w:rPr>
          <w:rFonts w:cs="Arial"/>
          <w:szCs w:val="18"/>
        </w:rPr>
      </w:pPr>
      <w:r w:rsidRPr="00237B3D">
        <w:rPr>
          <w:rFonts w:cs="Arial"/>
          <w:szCs w:val="18"/>
        </w:rPr>
        <w:t>intervening in a case of unfair play.</w:t>
      </w:r>
    </w:p>
    <w:p w14:paraId="5784E4FF" w14:textId="77777777" w:rsidR="00A86D89" w:rsidRPr="00237B3D" w:rsidRDefault="00A86D89" w:rsidP="008E6A88">
      <w:pPr>
        <w:pStyle w:val="Heading4"/>
        <w:ind w:left="1418" w:hanging="709"/>
        <w:rPr>
          <w:rFonts w:cs="Arial"/>
          <w:szCs w:val="18"/>
        </w:rPr>
      </w:pPr>
      <w:r w:rsidRPr="00237B3D">
        <w:rPr>
          <w:rFonts w:cs="Arial"/>
          <w:szCs w:val="18"/>
        </w:rPr>
        <w:t>a possibly serious injury to a player or umpire occurs.</w:t>
      </w:r>
    </w:p>
    <w:p w14:paraId="2051E3BB" w14:textId="77777777" w:rsidR="00A86D89" w:rsidRPr="00237B3D" w:rsidRDefault="00A86D89" w:rsidP="008E6A88">
      <w:pPr>
        <w:pStyle w:val="Heading4"/>
        <w:ind w:left="1418" w:hanging="709"/>
        <w:rPr>
          <w:rFonts w:cs="Arial"/>
          <w:szCs w:val="18"/>
        </w:rPr>
      </w:pPr>
      <w:r w:rsidRPr="00237B3D">
        <w:rPr>
          <w:rFonts w:cs="Arial"/>
          <w:szCs w:val="18"/>
        </w:rPr>
        <w:t>leaving his/her normal position for consultation.</w:t>
      </w:r>
    </w:p>
    <w:p w14:paraId="009A2F4A" w14:textId="77777777" w:rsidR="00A86D89" w:rsidRPr="00237B3D" w:rsidRDefault="00A86D89" w:rsidP="00EF2444">
      <w:pPr>
        <w:pStyle w:val="Heading4"/>
        <w:ind w:left="1418" w:hanging="709"/>
        <w:rPr>
          <w:rFonts w:cs="Arial"/>
          <w:szCs w:val="18"/>
        </w:rPr>
      </w:pPr>
      <w:bookmarkStart w:id="333" w:name="_Ref493866956"/>
      <w:r w:rsidRPr="00237B3D">
        <w:rPr>
          <w:rFonts w:cs="Arial"/>
          <w:szCs w:val="18"/>
        </w:rPr>
        <w:t>one or both bails fall from the striker’s wicket before the striker has had the</w:t>
      </w:r>
      <w:r w:rsidR="00E30C4C" w:rsidRPr="00237B3D">
        <w:rPr>
          <w:rFonts w:cs="Arial"/>
          <w:szCs w:val="18"/>
        </w:rPr>
        <w:t xml:space="preserve"> </w:t>
      </w:r>
      <w:r w:rsidRPr="00237B3D">
        <w:rPr>
          <w:rFonts w:cs="Arial"/>
          <w:szCs w:val="18"/>
        </w:rPr>
        <w:t>opportunity of playing the ball.</w:t>
      </w:r>
      <w:bookmarkEnd w:id="333"/>
    </w:p>
    <w:p w14:paraId="3614DFC2" w14:textId="77777777" w:rsidR="00A86D89" w:rsidRPr="00237B3D" w:rsidRDefault="00A86D89" w:rsidP="00EF2444">
      <w:pPr>
        <w:pStyle w:val="Heading4"/>
        <w:ind w:left="1418" w:hanging="709"/>
        <w:rPr>
          <w:rFonts w:cs="Arial"/>
          <w:szCs w:val="18"/>
        </w:rPr>
      </w:pPr>
      <w:bookmarkStart w:id="334" w:name="_Ref493865271"/>
      <w:r w:rsidRPr="00237B3D">
        <w:rPr>
          <w:rFonts w:cs="Arial"/>
          <w:szCs w:val="18"/>
        </w:rPr>
        <w:t>the striker is not ready for the delivery of the ball and, if the ball is delivered,</w:t>
      </w:r>
      <w:r w:rsidR="00E30C4C" w:rsidRPr="00237B3D">
        <w:rPr>
          <w:rFonts w:cs="Arial"/>
          <w:szCs w:val="18"/>
        </w:rPr>
        <w:t xml:space="preserve"> </w:t>
      </w:r>
      <w:r w:rsidRPr="00237B3D">
        <w:rPr>
          <w:rFonts w:cs="Arial"/>
          <w:szCs w:val="18"/>
        </w:rPr>
        <w:t>makes no attempt to play it. Provided the umpire is satisfied that the striker</w:t>
      </w:r>
      <w:r w:rsidR="00E30C4C" w:rsidRPr="00237B3D">
        <w:rPr>
          <w:rFonts w:cs="Arial"/>
          <w:szCs w:val="18"/>
        </w:rPr>
        <w:t xml:space="preserve"> </w:t>
      </w:r>
      <w:r w:rsidRPr="00237B3D">
        <w:rPr>
          <w:rFonts w:cs="Arial"/>
          <w:szCs w:val="18"/>
        </w:rPr>
        <w:t>had adequate reason for not being ready, the ball shall not count as one of the</w:t>
      </w:r>
      <w:r w:rsidR="00E30C4C" w:rsidRPr="00237B3D">
        <w:rPr>
          <w:rFonts w:cs="Arial"/>
          <w:szCs w:val="18"/>
        </w:rPr>
        <w:t xml:space="preserve"> </w:t>
      </w:r>
      <w:r w:rsidRPr="00237B3D">
        <w:rPr>
          <w:rFonts w:cs="Arial"/>
          <w:szCs w:val="18"/>
        </w:rPr>
        <w:t>over.</w:t>
      </w:r>
      <w:bookmarkEnd w:id="334"/>
    </w:p>
    <w:p w14:paraId="59D8DFF5" w14:textId="0CAFBD3A" w:rsidR="00A86D89" w:rsidRPr="00237B3D" w:rsidRDefault="00A86D89" w:rsidP="00EF2444">
      <w:pPr>
        <w:pStyle w:val="Heading4"/>
        <w:ind w:left="1418" w:hanging="709"/>
        <w:rPr>
          <w:rFonts w:cs="Arial"/>
          <w:szCs w:val="18"/>
        </w:rPr>
      </w:pPr>
      <w:bookmarkStart w:id="335" w:name="_Ref493865261"/>
      <w:r w:rsidRPr="00237B3D">
        <w:rPr>
          <w:rFonts w:cs="Arial"/>
          <w:szCs w:val="18"/>
        </w:rPr>
        <w:t>the striker is distracted by any noise or movement or in any other way while</w:t>
      </w:r>
      <w:r w:rsidR="00E30C4C" w:rsidRPr="00237B3D">
        <w:rPr>
          <w:rFonts w:cs="Arial"/>
          <w:szCs w:val="18"/>
        </w:rPr>
        <w:t xml:space="preserve"> </w:t>
      </w:r>
      <w:r w:rsidRPr="00237B3D">
        <w:rPr>
          <w:rFonts w:cs="Arial"/>
          <w:szCs w:val="18"/>
        </w:rPr>
        <w:t>preparing to receive, or receiving a delivery. This shall apply whether the</w:t>
      </w:r>
      <w:r w:rsidR="00E30C4C" w:rsidRPr="00237B3D">
        <w:rPr>
          <w:rFonts w:cs="Arial"/>
          <w:szCs w:val="18"/>
        </w:rPr>
        <w:t xml:space="preserve"> </w:t>
      </w:r>
      <w:r w:rsidRPr="00237B3D">
        <w:rPr>
          <w:rFonts w:cs="Arial"/>
          <w:szCs w:val="18"/>
        </w:rPr>
        <w:t xml:space="preserve">source of the distraction is within the match or outside it. Note also </w:t>
      </w:r>
      <w:r w:rsidR="00AE6D19" w:rsidRPr="00237B3D">
        <w:rPr>
          <w:rFonts w:cs="Arial"/>
          <w:szCs w:val="18"/>
        </w:rPr>
        <w:t>clause</w:t>
      </w:r>
      <w:r w:rsidR="004B22D8">
        <w:rPr>
          <w:rFonts w:cs="Arial"/>
          <w:szCs w:val="18"/>
        </w:rPr>
        <w:t xml:space="preserve"> 20.4.2.7</w:t>
      </w:r>
      <w:r w:rsidRPr="00237B3D">
        <w:rPr>
          <w:rFonts w:cs="Arial"/>
          <w:szCs w:val="18"/>
        </w:rPr>
        <w:t>.</w:t>
      </w:r>
      <w:r w:rsidR="00E30C4C" w:rsidRPr="00237B3D">
        <w:rPr>
          <w:rFonts w:cs="Arial"/>
          <w:szCs w:val="18"/>
        </w:rPr>
        <w:t xml:space="preserve"> </w:t>
      </w:r>
      <w:r w:rsidRPr="00237B3D">
        <w:rPr>
          <w:rFonts w:cs="Arial"/>
          <w:szCs w:val="18"/>
        </w:rPr>
        <w:t>The ball shall not count as one of the over.</w:t>
      </w:r>
      <w:bookmarkEnd w:id="335"/>
    </w:p>
    <w:p w14:paraId="70148E12" w14:textId="52B8B4B9" w:rsidR="00A86D89" w:rsidRPr="00237B3D" w:rsidRDefault="00A86D89" w:rsidP="00EF2444">
      <w:pPr>
        <w:pStyle w:val="Heading4"/>
        <w:ind w:left="1418" w:hanging="709"/>
        <w:rPr>
          <w:rFonts w:cs="Arial"/>
          <w:szCs w:val="18"/>
        </w:rPr>
      </w:pPr>
      <w:bookmarkStart w:id="336" w:name="_Ref493866231"/>
      <w:r w:rsidRPr="00237B3D">
        <w:rPr>
          <w:rFonts w:cs="Arial"/>
          <w:szCs w:val="18"/>
        </w:rPr>
        <w:t xml:space="preserve">there is an instance of a deliberate attempt to distract under either of </w:t>
      </w:r>
      <w:r w:rsidR="006F1126" w:rsidRPr="00237B3D">
        <w:rPr>
          <w:rFonts w:cs="Arial"/>
          <w:szCs w:val="18"/>
        </w:rPr>
        <w:t>clause</w:t>
      </w:r>
      <w:r w:rsidRPr="00237B3D">
        <w:rPr>
          <w:rFonts w:cs="Arial"/>
          <w:szCs w:val="18"/>
        </w:rPr>
        <w:t>s</w:t>
      </w:r>
      <w:r w:rsidR="00A01A33" w:rsidRPr="00237B3D">
        <w:rPr>
          <w:rFonts w:cs="Arial"/>
          <w:szCs w:val="18"/>
        </w:rPr>
        <w:t xml:space="preserve"> </w:t>
      </w:r>
      <w:r w:rsidR="004B22D8">
        <w:rPr>
          <w:rFonts w:cs="Arial"/>
          <w:szCs w:val="18"/>
        </w:rPr>
        <w:t>41.4</w:t>
      </w:r>
      <w:r w:rsidRPr="00237B3D">
        <w:rPr>
          <w:rFonts w:cs="Arial"/>
          <w:szCs w:val="18"/>
        </w:rPr>
        <w:t xml:space="preserve"> (Deliberate attempt to distract striker) or </w:t>
      </w:r>
      <w:r w:rsidR="004B22D8">
        <w:rPr>
          <w:rFonts w:cs="Arial"/>
          <w:szCs w:val="18"/>
        </w:rPr>
        <w:t>41.5</w:t>
      </w:r>
      <w:r w:rsidRPr="00237B3D">
        <w:rPr>
          <w:rFonts w:cs="Arial"/>
          <w:szCs w:val="18"/>
        </w:rPr>
        <w:t xml:space="preserve"> (Deliberate distraction,</w:t>
      </w:r>
      <w:r w:rsidR="00A01A33" w:rsidRPr="00237B3D">
        <w:rPr>
          <w:rFonts w:cs="Arial"/>
          <w:szCs w:val="18"/>
        </w:rPr>
        <w:t xml:space="preserve"> </w:t>
      </w:r>
      <w:r w:rsidRPr="00237B3D">
        <w:rPr>
          <w:rFonts w:cs="Arial"/>
          <w:szCs w:val="18"/>
        </w:rPr>
        <w:t>deception or obstruction of batsman). The ball shall not count as one of the</w:t>
      </w:r>
      <w:r w:rsidR="00A01A33" w:rsidRPr="00237B3D">
        <w:rPr>
          <w:rFonts w:cs="Arial"/>
          <w:szCs w:val="18"/>
        </w:rPr>
        <w:t xml:space="preserve"> </w:t>
      </w:r>
      <w:r w:rsidRPr="00237B3D">
        <w:rPr>
          <w:rFonts w:cs="Arial"/>
          <w:szCs w:val="18"/>
        </w:rPr>
        <w:t>over.</w:t>
      </w:r>
      <w:bookmarkEnd w:id="336"/>
    </w:p>
    <w:p w14:paraId="5F9B4119" w14:textId="77777777" w:rsidR="00A86D89" w:rsidRDefault="00A86D89" w:rsidP="004B22D8">
      <w:pPr>
        <w:pStyle w:val="Heading4"/>
        <w:ind w:left="1418" w:hanging="709"/>
        <w:rPr>
          <w:rFonts w:cs="Arial"/>
          <w:szCs w:val="18"/>
        </w:rPr>
      </w:pPr>
      <w:r w:rsidRPr="00237B3D">
        <w:rPr>
          <w:rFonts w:cs="Arial"/>
          <w:szCs w:val="18"/>
        </w:rPr>
        <w:t>the bowler drops the ball accidentally before delivery.</w:t>
      </w:r>
    </w:p>
    <w:p w14:paraId="621D3FF6" w14:textId="207D5E5D" w:rsidR="005D0007" w:rsidRDefault="004B22D8" w:rsidP="004B22D8">
      <w:pPr>
        <w:pStyle w:val="Heading4"/>
        <w:ind w:left="1418" w:hanging="709"/>
      </w:pPr>
      <w:r>
        <w:t>t</w:t>
      </w:r>
      <w:r w:rsidR="005D0007">
        <w:t>he bowler throws the ball towards the striker’s end before entering his delivery stride.</w:t>
      </w:r>
      <w:bookmarkStart w:id="337" w:name="_Ref493866967"/>
    </w:p>
    <w:p w14:paraId="172B9F14" w14:textId="77777777" w:rsidR="00A86D89" w:rsidRPr="005D0007" w:rsidRDefault="00A86D89" w:rsidP="004B22D8">
      <w:pPr>
        <w:pStyle w:val="Heading4"/>
        <w:ind w:left="1560" w:hanging="851"/>
      </w:pPr>
      <w:r w:rsidRPr="00237B3D">
        <w:t>the ball does not leave the bowler’s hand for any reason other than an</w:t>
      </w:r>
      <w:r w:rsidR="00A01A33" w:rsidRPr="00237B3D">
        <w:t xml:space="preserve"> </w:t>
      </w:r>
      <w:r w:rsidRPr="00237B3D">
        <w:t xml:space="preserve">attempt to run out the non-striker under </w:t>
      </w:r>
      <w:r w:rsidR="006F1126" w:rsidRPr="00237B3D">
        <w:t>clause</w:t>
      </w:r>
      <w:r w:rsidRPr="00237B3D">
        <w:t xml:space="preserve"> </w:t>
      </w:r>
      <w:r w:rsidR="005D0007">
        <w:t>39.3</w:t>
      </w:r>
      <w:r w:rsidRPr="00237B3D">
        <w:t xml:space="preserve"> (Non-striker leaving </w:t>
      </w:r>
      <w:r w:rsidR="00C20A89" w:rsidRPr="00237B3D">
        <w:t>his</w:t>
      </w:r>
      <w:r w:rsidR="00A01A33" w:rsidRPr="00237B3D">
        <w:t xml:space="preserve"> </w:t>
      </w:r>
      <w:r w:rsidRPr="00237B3D">
        <w:t>ground early).</w:t>
      </w:r>
      <w:bookmarkEnd w:id="337"/>
    </w:p>
    <w:p w14:paraId="7F828C84" w14:textId="77777777" w:rsidR="005D0007" w:rsidRDefault="00A86D89" w:rsidP="004B22D8">
      <w:pPr>
        <w:pStyle w:val="Heading4"/>
        <w:ind w:left="1560" w:hanging="851"/>
        <w:rPr>
          <w:rFonts w:cs="Arial"/>
          <w:szCs w:val="18"/>
        </w:rPr>
      </w:pPr>
      <w:r w:rsidRPr="00237B3D">
        <w:rPr>
          <w:rFonts w:cs="Arial"/>
          <w:szCs w:val="18"/>
        </w:rPr>
        <w:t>satisfied that the ball in play cannot be recovered.</w:t>
      </w:r>
    </w:p>
    <w:p w14:paraId="7DC5B934" w14:textId="77777777" w:rsidR="004B22D8" w:rsidRDefault="005D0007" w:rsidP="004B22D8">
      <w:pPr>
        <w:pStyle w:val="Heading4"/>
        <w:ind w:left="1560" w:hanging="851"/>
      </w:pPr>
      <w:r>
        <w:t xml:space="preserve">the umpires considers that either side has been disadvantaged by a person, </w:t>
      </w:r>
      <w:r w:rsidR="00AC2171">
        <w:t>animal or other object within the field of play. However, if both umpires consider the ball would have reacthe boundary regardless of the intervention, the boundary should stand (see clause 19.2.4 – identifying and marking the boundary).</w:t>
      </w:r>
    </w:p>
    <w:p w14:paraId="106965D7" w14:textId="77777777" w:rsidR="004B22D8" w:rsidRDefault="00AC2171" w:rsidP="004B22D8">
      <w:pPr>
        <w:pStyle w:val="Heading4"/>
        <w:ind w:left="1560" w:hanging="851"/>
      </w:pPr>
      <w:r>
        <w:t xml:space="preserve">the striker attempts to play the ball and no part pf his person, whether grounded raised, remains within the pitch as defined in clause 6.1 (Area of pitch). </w:t>
      </w:r>
    </w:p>
    <w:p w14:paraId="1DF4F5B2" w14:textId="091F4A13" w:rsidR="005D0007" w:rsidRPr="00AC2171" w:rsidRDefault="00A86D89" w:rsidP="004B22D8">
      <w:pPr>
        <w:pStyle w:val="Heading4"/>
        <w:ind w:left="1560" w:hanging="851"/>
      </w:pPr>
      <w:r w:rsidRPr="004B22D8">
        <w:rPr>
          <w:szCs w:val="18"/>
        </w:rPr>
        <w:t xml:space="preserve">required to do so under any of the </w:t>
      </w:r>
      <w:r w:rsidR="00CF7E3A" w:rsidRPr="004B22D8">
        <w:rPr>
          <w:szCs w:val="18"/>
        </w:rPr>
        <w:t xml:space="preserve">Playing Conditions </w:t>
      </w:r>
      <w:r w:rsidRPr="004B22D8">
        <w:rPr>
          <w:szCs w:val="18"/>
        </w:rPr>
        <w:t>not included above.</w:t>
      </w:r>
    </w:p>
    <w:p w14:paraId="598274C5" w14:textId="77777777" w:rsidR="00042165" w:rsidRPr="00AA075C" w:rsidRDefault="00042165" w:rsidP="00042165">
      <w:pPr>
        <w:pStyle w:val="Heading2"/>
        <w:rPr>
          <w:rFonts w:cs="Arial"/>
          <w:sz w:val="18"/>
          <w:szCs w:val="18"/>
        </w:rPr>
      </w:pPr>
      <w:bookmarkStart w:id="338" w:name="_Toc486673361"/>
      <w:r w:rsidRPr="00AA075C">
        <w:rPr>
          <w:rFonts w:cs="Arial"/>
          <w:sz w:val="18"/>
          <w:szCs w:val="18"/>
        </w:rPr>
        <w:t>Ball ceases to be dead</w:t>
      </w:r>
      <w:bookmarkEnd w:id="338"/>
    </w:p>
    <w:p w14:paraId="7CC691DD" w14:textId="77777777" w:rsidR="00042165" w:rsidRPr="00AA075C" w:rsidRDefault="00042165" w:rsidP="00042165">
      <w:pPr>
        <w:rPr>
          <w:szCs w:val="18"/>
        </w:rPr>
      </w:pPr>
      <w:r w:rsidRPr="00AA075C">
        <w:rPr>
          <w:szCs w:val="18"/>
        </w:rPr>
        <w:t>The ball ceases to be dead – that is, it comes into play – when the bowler starts his run-up or, if there is no run-up, starts his bowling action.</w:t>
      </w:r>
    </w:p>
    <w:p w14:paraId="68D6C57E" w14:textId="77777777" w:rsidR="00042165" w:rsidRPr="00B4793A" w:rsidRDefault="00042165" w:rsidP="00042165">
      <w:pPr>
        <w:pStyle w:val="Heading2"/>
        <w:rPr>
          <w:rFonts w:cs="Arial"/>
          <w:sz w:val="18"/>
          <w:szCs w:val="18"/>
        </w:rPr>
      </w:pPr>
      <w:bookmarkStart w:id="339" w:name="_Toc486673362"/>
      <w:bookmarkStart w:id="340" w:name="_Ref493865246"/>
      <w:r w:rsidRPr="00B4793A">
        <w:rPr>
          <w:rFonts w:cs="Arial"/>
          <w:sz w:val="18"/>
          <w:szCs w:val="18"/>
        </w:rPr>
        <w:t>Dead ball</w:t>
      </w:r>
      <w:bookmarkEnd w:id="339"/>
      <w:bookmarkEnd w:id="340"/>
      <w:r w:rsidRPr="00B4793A">
        <w:rPr>
          <w:rFonts w:cs="Arial"/>
          <w:sz w:val="18"/>
          <w:szCs w:val="18"/>
        </w:rPr>
        <w:t xml:space="preserve"> not to be revoked</w:t>
      </w:r>
    </w:p>
    <w:p w14:paraId="12635682" w14:textId="77777777" w:rsidR="00042165" w:rsidRPr="00B4793A" w:rsidRDefault="00042165" w:rsidP="00042165">
      <w:pPr>
        <w:ind w:left="709"/>
      </w:pPr>
      <w:r w:rsidRPr="00B4793A">
        <w:t xml:space="preserve">Once the ball is dead, no revoking of any decision can bring the ball back into play for that delivery. </w:t>
      </w:r>
    </w:p>
    <w:p w14:paraId="07FA63A4" w14:textId="77777777" w:rsidR="00042165" w:rsidRDefault="00042165" w:rsidP="00042165">
      <w:pPr>
        <w:pStyle w:val="Heading2"/>
        <w:rPr>
          <w:sz w:val="18"/>
          <w:szCs w:val="22"/>
        </w:rPr>
      </w:pPr>
      <w:r w:rsidRPr="00784FAC">
        <w:rPr>
          <w:sz w:val="18"/>
          <w:szCs w:val="22"/>
        </w:rPr>
        <w:t>Dead ball; ball counting as one of over</w:t>
      </w:r>
    </w:p>
    <w:p w14:paraId="2BCD36B6" w14:textId="77777777" w:rsidR="00042165" w:rsidRPr="00784FAC" w:rsidRDefault="00042165" w:rsidP="00042165">
      <w:pPr>
        <w:pStyle w:val="Heading3"/>
        <w:ind w:left="1418" w:hanging="709"/>
      </w:pPr>
      <w:r w:rsidRPr="00784FAC">
        <w:t xml:space="preserve">When a ball which has been delivered is called dead or is to be considered dead then, other than as in clause </w:t>
      </w:r>
      <w:r>
        <w:t>20.7.2</w:t>
      </w:r>
    </w:p>
    <w:p w14:paraId="7AB8BD6E" w14:textId="77777777" w:rsidR="00042165" w:rsidRPr="00AA075C" w:rsidRDefault="00042165" w:rsidP="00042165">
      <w:pPr>
        <w:pStyle w:val="Heading4"/>
        <w:ind w:left="1418" w:hanging="709"/>
        <w:rPr>
          <w:rFonts w:cs="Arial"/>
          <w:szCs w:val="18"/>
        </w:rPr>
      </w:pPr>
      <w:r w:rsidRPr="00AA075C">
        <w:rPr>
          <w:rFonts w:cs="Arial"/>
          <w:szCs w:val="18"/>
        </w:rPr>
        <w:t>it will not count in the over if the striker has not had an opportunity to play it.</w:t>
      </w:r>
    </w:p>
    <w:p w14:paraId="1C481295" w14:textId="0ED18C75" w:rsidR="00042165" w:rsidRPr="00AA075C" w:rsidRDefault="00042165" w:rsidP="00042165">
      <w:pPr>
        <w:pStyle w:val="Heading4"/>
        <w:ind w:left="1418" w:hanging="709"/>
        <w:rPr>
          <w:rFonts w:cs="Arial"/>
          <w:szCs w:val="18"/>
        </w:rPr>
      </w:pPr>
      <w:r w:rsidRPr="00AA075C">
        <w:rPr>
          <w:rFonts w:cs="Arial"/>
          <w:szCs w:val="18"/>
        </w:rPr>
        <w:t xml:space="preserve">Unless No ball or Wide ball has been called, it will be a valid ball if the striker has had an opportunity to play </w:t>
      </w:r>
      <w:r w:rsidR="00657442" w:rsidRPr="00AA075C">
        <w:rPr>
          <w:rFonts w:cs="Arial"/>
          <w:szCs w:val="18"/>
        </w:rPr>
        <w:t>it, except</w:t>
      </w:r>
      <w:r w:rsidRPr="00AA075C">
        <w:rPr>
          <w:rFonts w:cs="Arial"/>
          <w:szCs w:val="18"/>
        </w:rPr>
        <w:t xml:space="preserve"> in the circumstances of clauses</w:t>
      </w:r>
      <w:r w:rsidR="00642D04">
        <w:rPr>
          <w:rFonts w:cs="Arial"/>
          <w:szCs w:val="18"/>
        </w:rPr>
        <w:t xml:space="preserve"> 20.4.2.6 </w:t>
      </w:r>
      <w:r w:rsidRPr="00AA075C">
        <w:rPr>
          <w:rFonts w:cs="Arial"/>
          <w:szCs w:val="18"/>
        </w:rPr>
        <w:t>and</w:t>
      </w:r>
      <w:r w:rsidR="00642D04">
        <w:rPr>
          <w:rFonts w:cs="Arial"/>
          <w:szCs w:val="18"/>
        </w:rPr>
        <w:t xml:space="preserve"> 24.4</w:t>
      </w:r>
      <w:r w:rsidRPr="00AA075C">
        <w:rPr>
          <w:rFonts w:cs="Arial"/>
          <w:szCs w:val="18"/>
        </w:rPr>
        <w:t xml:space="preserve"> ( Player returning without permission), </w:t>
      </w:r>
      <w:r w:rsidR="00642D04">
        <w:rPr>
          <w:rFonts w:cs="Arial"/>
          <w:szCs w:val="18"/>
        </w:rPr>
        <w:t xml:space="preserve">28.2 </w:t>
      </w:r>
      <w:r w:rsidRPr="00AA075C">
        <w:rPr>
          <w:rFonts w:cs="Arial"/>
          <w:szCs w:val="18"/>
        </w:rPr>
        <w:t xml:space="preserve">(Fielding the ball), </w:t>
      </w:r>
      <w:r w:rsidR="00642D04">
        <w:rPr>
          <w:rFonts w:cs="Arial"/>
          <w:szCs w:val="18"/>
        </w:rPr>
        <w:t xml:space="preserve">41.4 </w:t>
      </w:r>
      <w:r w:rsidRPr="00AA075C">
        <w:rPr>
          <w:rFonts w:cs="Arial"/>
          <w:szCs w:val="18"/>
        </w:rPr>
        <w:t xml:space="preserve">(Deliberate attempt to distract striker) and </w:t>
      </w:r>
      <w:r w:rsidR="00642D04">
        <w:rPr>
          <w:rFonts w:cs="Arial"/>
          <w:szCs w:val="18"/>
        </w:rPr>
        <w:t xml:space="preserve">41.5 </w:t>
      </w:r>
      <w:r w:rsidRPr="00AA075C">
        <w:rPr>
          <w:rFonts w:cs="Arial"/>
          <w:szCs w:val="18"/>
        </w:rPr>
        <w:t>(Deliberate distraction, deception or obstruction of batsman).</w:t>
      </w:r>
    </w:p>
    <w:p w14:paraId="13FDAE15" w14:textId="273AFCCA" w:rsidR="00042165" w:rsidRPr="00AA075C" w:rsidRDefault="00042165" w:rsidP="00042165">
      <w:pPr>
        <w:pStyle w:val="Heading3"/>
        <w:ind w:left="1418" w:hanging="709"/>
        <w:rPr>
          <w:szCs w:val="18"/>
        </w:rPr>
      </w:pPr>
      <w:bookmarkStart w:id="341" w:name="_Ref493866322"/>
      <w:r w:rsidRPr="00AA075C">
        <w:rPr>
          <w:szCs w:val="18"/>
        </w:rPr>
        <w:t>In clause</w:t>
      </w:r>
      <w:r w:rsidR="00642D04">
        <w:rPr>
          <w:szCs w:val="18"/>
        </w:rPr>
        <w:t xml:space="preserve"> 20.4.2.5</w:t>
      </w:r>
      <w:r w:rsidRPr="00AA075C">
        <w:rPr>
          <w:szCs w:val="18"/>
        </w:rPr>
        <w:t xml:space="preserve">, the ball will not count in the over only if both conditions of not attempting to play the ball and having an adequate reason for not being ready are met. </w:t>
      </w:r>
      <w:r w:rsidR="00657442" w:rsidRPr="00AA075C">
        <w:rPr>
          <w:szCs w:val="18"/>
        </w:rPr>
        <w:t>Otherwise,</w:t>
      </w:r>
      <w:r w:rsidRPr="00AA075C">
        <w:rPr>
          <w:szCs w:val="18"/>
        </w:rPr>
        <w:t xml:space="preserve"> the delivery will be a valid ball.</w:t>
      </w:r>
      <w:bookmarkEnd w:id="341"/>
    </w:p>
    <w:p w14:paraId="060C07D7" w14:textId="77777777" w:rsidR="00042165" w:rsidRPr="00AA075C" w:rsidRDefault="00042165" w:rsidP="00B4793A">
      <w:pPr>
        <w:pStyle w:val="Heading1"/>
        <w:ind w:left="709" w:hanging="709"/>
        <w:rPr>
          <w:rFonts w:cs="Arial"/>
          <w:sz w:val="18"/>
          <w:szCs w:val="18"/>
        </w:rPr>
      </w:pPr>
      <w:bookmarkStart w:id="342" w:name="_Toc486666398"/>
      <w:bookmarkStart w:id="343" w:name="_Toc486673363"/>
      <w:bookmarkStart w:id="344" w:name="_Ref493865294"/>
      <w:bookmarkStart w:id="345" w:name="_Toc493978023"/>
      <w:r w:rsidRPr="00AA075C">
        <w:rPr>
          <w:rFonts w:cs="Arial"/>
          <w:sz w:val="18"/>
          <w:szCs w:val="18"/>
        </w:rPr>
        <w:t>NO BALL</w:t>
      </w:r>
      <w:bookmarkEnd w:id="342"/>
      <w:bookmarkEnd w:id="343"/>
      <w:bookmarkEnd w:id="344"/>
      <w:bookmarkEnd w:id="345"/>
    </w:p>
    <w:p w14:paraId="16957D07" w14:textId="77777777" w:rsidR="00042165" w:rsidRPr="00AA075C" w:rsidRDefault="00042165" w:rsidP="00042165">
      <w:pPr>
        <w:pStyle w:val="Heading2"/>
        <w:rPr>
          <w:rFonts w:cs="Arial"/>
          <w:sz w:val="18"/>
          <w:szCs w:val="18"/>
        </w:rPr>
      </w:pPr>
      <w:bookmarkStart w:id="346" w:name="_Toc486673364"/>
      <w:bookmarkStart w:id="347" w:name="_Ref493867103"/>
      <w:r w:rsidRPr="00AA075C">
        <w:rPr>
          <w:rFonts w:cs="Arial"/>
          <w:sz w:val="18"/>
          <w:szCs w:val="18"/>
        </w:rPr>
        <w:t>Mode of delivery</w:t>
      </w:r>
      <w:bookmarkEnd w:id="346"/>
      <w:bookmarkEnd w:id="347"/>
    </w:p>
    <w:p w14:paraId="7FEA38AD" w14:textId="391250CB" w:rsidR="00042165" w:rsidRPr="00AA075C" w:rsidRDefault="00042165" w:rsidP="00E05AB5">
      <w:pPr>
        <w:pStyle w:val="Heading3"/>
        <w:ind w:left="1134" w:hanging="425"/>
        <w:rPr>
          <w:szCs w:val="18"/>
        </w:rPr>
      </w:pPr>
      <w:r w:rsidRPr="00AA075C">
        <w:rPr>
          <w:szCs w:val="18"/>
        </w:rPr>
        <w:t xml:space="preserve">The umpire shall ascertain whether the bowler intends to bowl </w:t>
      </w:r>
      <w:r w:rsidR="00657442" w:rsidRPr="00AA075C">
        <w:rPr>
          <w:szCs w:val="18"/>
        </w:rPr>
        <w:t>right-handed</w:t>
      </w:r>
      <w:r w:rsidRPr="00AA075C">
        <w:rPr>
          <w:szCs w:val="18"/>
        </w:rPr>
        <w:t xml:space="preserve"> or left handed, over or round the wicket, and shall so inform the striker.</w:t>
      </w:r>
    </w:p>
    <w:p w14:paraId="578D3B75" w14:textId="77777777" w:rsidR="00042165" w:rsidRPr="00AA075C" w:rsidRDefault="00042165" w:rsidP="00042165">
      <w:pPr>
        <w:pStyle w:val="Heading3"/>
        <w:numPr>
          <w:ilvl w:val="0"/>
          <w:numId w:val="0"/>
        </w:numPr>
        <w:ind w:left="720"/>
        <w:rPr>
          <w:szCs w:val="18"/>
        </w:rPr>
      </w:pPr>
      <w:r w:rsidRPr="00AA075C">
        <w:rPr>
          <w:szCs w:val="18"/>
        </w:rPr>
        <w:t>It is unfair if the bowler fails to notify the umpire of a change in his mode of delivery. In this case the umpire shall call and signal No ball.</w:t>
      </w:r>
    </w:p>
    <w:p w14:paraId="602EE606" w14:textId="77777777" w:rsidR="00042165" w:rsidRPr="00AA075C" w:rsidRDefault="00042165" w:rsidP="006417A5">
      <w:pPr>
        <w:pStyle w:val="Heading3"/>
        <w:ind w:left="1418" w:hanging="709"/>
        <w:rPr>
          <w:szCs w:val="18"/>
        </w:rPr>
      </w:pPr>
      <w:r w:rsidRPr="00AA075C">
        <w:rPr>
          <w:szCs w:val="18"/>
        </w:rPr>
        <w:t>Underarm bowling shall not be permitted.</w:t>
      </w:r>
    </w:p>
    <w:p w14:paraId="023B4AF3" w14:textId="77777777" w:rsidR="00042165" w:rsidRPr="00AA075C" w:rsidRDefault="00042165" w:rsidP="00042165">
      <w:pPr>
        <w:pStyle w:val="Heading2"/>
        <w:rPr>
          <w:rFonts w:cs="Arial"/>
          <w:sz w:val="18"/>
          <w:szCs w:val="18"/>
        </w:rPr>
      </w:pPr>
      <w:bookmarkStart w:id="348" w:name="_Toc486673365"/>
      <w:r w:rsidRPr="00AA075C">
        <w:rPr>
          <w:rFonts w:cs="Arial"/>
          <w:sz w:val="18"/>
          <w:szCs w:val="18"/>
        </w:rPr>
        <w:t>Fair delivery – the arm</w:t>
      </w:r>
      <w:bookmarkEnd w:id="348"/>
    </w:p>
    <w:p w14:paraId="37B70CCB" w14:textId="77777777" w:rsidR="00042165" w:rsidRPr="00AA075C" w:rsidRDefault="00042165" w:rsidP="00042165">
      <w:pPr>
        <w:rPr>
          <w:szCs w:val="18"/>
        </w:rPr>
      </w:pPr>
      <w:r w:rsidRPr="00AA075C">
        <w:rPr>
          <w:szCs w:val="18"/>
        </w:rPr>
        <w:t>For a delivery to be fair in respect of the arm the ball must not be delivered with an Illegal Bowling Action.</w:t>
      </w:r>
    </w:p>
    <w:p w14:paraId="04728A4A" w14:textId="77777777" w:rsidR="00042165" w:rsidRPr="00AA075C" w:rsidRDefault="00042165" w:rsidP="003E2413">
      <w:pPr>
        <w:ind w:left="851"/>
        <w:rPr>
          <w:szCs w:val="18"/>
        </w:rPr>
      </w:pPr>
      <w:r w:rsidRPr="00AA075C">
        <w:rPr>
          <w:szCs w:val="18"/>
        </w:rPr>
        <w:t>An Illegal Bowling Action is defined as a bowling action where a bowler’s Elbow Extension exceeds 15 degrees, measured from the point at which the bowling arm reaches the horizontal until the point at which the ball is released (any Elbow Hyperextension shall be discounted for the purposes of determining an Illegal Bowling Action).</w:t>
      </w:r>
    </w:p>
    <w:p w14:paraId="392FE863" w14:textId="55A4AFA0" w:rsidR="00042165" w:rsidRPr="00AA075C" w:rsidRDefault="00042165" w:rsidP="003E2413">
      <w:pPr>
        <w:ind w:left="709"/>
        <w:rPr>
          <w:szCs w:val="18"/>
        </w:rPr>
      </w:pPr>
      <w:r w:rsidRPr="00AA075C">
        <w:rPr>
          <w:szCs w:val="18"/>
        </w:rPr>
        <w:t xml:space="preserve">Should either umpire </w:t>
      </w:r>
      <w:r w:rsidR="003E2413">
        <w:rPr>
          <w:szCs w:val="18"/>
        </w:rPr>
        <w:t>or the Tournament Director</w:t>
      </w:r>
      <w:r w:rsidRPr="00AA075C">
        <w:rPr>
          <w:szCs w:val="18"/>
        </w:rPr>
        <w:t xml:space="preserve"> suspect that a bowler has used an Illegal Bowling Action, they shall complete the CSA Bowling Action Report Form at the conclusion of the match, as set out in the Illegal Bowling Regulations.</w:t>
      </w:r>
    </w:p>
    <w:p w14:paraId="7DF2FDF2" w14:textId="77777777" w:rsidR="00042165" w:rsidRPr="00AA075C" w:rsidRDefault="00042165" w:rsidP="00042165">
      <w:pPr>
        <w:pStyle w:val="Heading2"/>
        <w:rPr>
          <w:rFonts w:cs="Arial"/>
          <w:sz w:val="18"/>
          <w:szCs w:val="18"/>
        </w:rPr>
      </w:pPr>
      <w:bookmarkStart w:id="349" w:name="_Toc486673366"/>
      <w:bookmarkStart w:id="350" w:name="_Ref493866559"/>
      <w:r w:rsidRPr="00AA075C">
        <w:rPr>
          <w:rFonts w:cs="Arial"/>
          <w:sz w:val="18"/>
          <w:szCs w:val="18"/>
        </w:rPr>
        <w:t>Ball thrown or delivered underarm – action by umpires</w:t>
      </w:r>
      <w:bookmarkEnd w:id="349"/>
      <w:bookmarkEnd w:id="350"/>
    </w:p>
    <w:p w14:paraId="6E0520E7" w14:textId="77777777" w:rsidR="00042165" w:rsidRPr="00AA075C" w:rsidRDefault="00042165" w:rsidP="00042165">
      <w:pPr>
        <w:pStyle w:val="Heading3"/>
        <w:ind w:left="1418" w:hanging="709"/>
        <w:rPr>
          <w:szCs w:val="18"/>
        </w:rPr>
      </w:pPr>
      <w:r w:rsidRPr="00AA075C">
        <w:rPr>
          <w:szCs w:val="18"/>
        </w:rPr>
        <w:t>If, in the opinion of either umpire, the ball has been thrown (where such mode of delivery does not correspond to the bowler’s normal bowling action) or delivered underarm, he/she shall call and signal No ball and, when the ball is dead, inform the other umpire of the reason for the call.</w:t>
      </w:r>
    </w:p>
    <w:p w14:paraId="55CC1EA6" w14:textId="77777777" w:rsidR="00042165" w:rsidRPr="00AA075C" w:rsidRDefault="00042165" w:rsidP="00042165">
      <w:pPr>
        <w:pStyle w:val="Heading3"/>
        <w:numPr>
          <w:ilvl w:val="0"/>
          <w:numId w:val="0"/>
        </w:numPr>
        <w:ind w:left="720" w:firstLine="698"/>
        <w:rPr>
          <w:szCs w:val="18"/>
        </w:rPr>
      </w:pPr>
      <w:r w:rsidRPr="00AA075C">
        <w:rPr>
          <w:szCs w:val="18"/>
        </w:rPr>
        <w:t>The bowler’s end umpire shall then</w:t>
      </w:r>
    </w:p>
    <w:p w14:paraId="12C0B354" w14:textId="77777777" w:rsidR="00042165" w:rsidRPr="00AA075C" w:rsidRDefault="00042165" w:rsidP="00804F3E">
      <w:pPr>
        <w:pStyle w:val="Heading3"/>
        <w:numPr>
          <w:ilvl w:val="0"/>
          <w:numId w:val="0"/>
        </w:numPr>
        <w:ind w:left="1560" w:hanging="142"/>
        <w:rPr>
          <w:szCs w:val="18"/>
        </w:rPr>
      </w:pPr>
      <w:r w:rsidRPr="00AA075C">
        <w:rPr>
          <w:szCs w:val="18"/>
        </w:rPr>
        <w:t>- warn the bowler, indicating that this is a first and final warning. This warning shall apply to that bowler throughout the innings.</w:t>
      </w:r>
    </w:p>
    <w:p w14:paraId="05AC5C02" w14:textId="77777777" w:rsidR="00042165" w:rsidRPr="00AA075C" w:rsidRDefault="00042165" w:rsidP="00042165">
      <w:pPr>
        <w:pStyle w:val="Heading3"/>
        <w:numPr>
          <w:ilvl w:val="0"/>
          <w:numId w:val="0"/>
        </w:numPr>
        <w:ind w:left="720" w:firstLine="698"/>
        <w:rPr>
          <w:szCs w:val="18"/>
        </w:rPr>
      </w:pPr>
      <w:r w:rsidRPr="00AA075C">
        <w:rPr>
          <w:szCs w:val="18"/>
        </w:rPr>
        <w:t>- inform the captain of the fielding side of the reason for this action.</w:t>
      </w:r>
    </w:p>
    <w:p w14:paraId="40527EEF" w14:textId="77777777" w:rsidR="00042165" w:rsidRPr="00AA075C" w:rsidRDefault="00042165" w:rsidP="00042165">
      <w:pPr>
        <w:pStyle w:val="Heading3"/>
        <w:numPr>
          <w:ilvl w:val="0"/>
          <w:numId w:val="0"/>
        </w:numPr>
        <w:ind w:left="720" w:firstLine="698"/>
        <w:rPr>
          <w:szCs w:val="18"/>
        </w:rPr>
      </w:pPr>
      <w:r w:rsidRPr="00AA075C">
        <w:rPr>
          <w:szCs w:val="18"/>
        </w:rPr>
        <w:t>- inform the batsmen at the wicket of what has occurred.</w:t>
      </w:r>
    </w:p>
    <w:p w14:paraId="37DC783B" w14:textId="77777777" w:rsidR="00042165" w:rsidRPr="00AA075C" w:rsidRDefault="00042165" w:rsidP="00042165">
      <w:pPr>
        <w:pStyle w:val="Heading3"/>
        <w:ind w:left="1418" w:hanging="709"/>
        <w:rPr>
          <w:szCs w:val="18"/>
        </w:rPr>
      </w:pPr>
      <w:r w:rsidRPr="00AA075C">
        <w:rPr>
          <w:szCs w:val="18"/>
        </w:rPr>
        <w:t>If either umpire considers that, in that innings, a further delivery by the same bowler is thrown (where such mode of delivery does not correspond to the bowler’s normal bowling action) or delivered underarm, he/she shall call and signal No ball and when the ball is dead inform the other umpire of the reason for the call.</w:t>
      </w:r>
    </w:p>
    <w:p w14:paraId="1FFD4E5F" w14:textId="77777777" w:rsidR="00042165" w:rsidRPr="00AA075C" w:rsidRDefault="00042165" w:rsidP="00042165">
      <w:pPr>
        <w:pStyle w:val="Heading3"/>
        <w:numPr>
          <w:ilvl w:val="0"/>
          <w:numId w:val="0"/>
        </w:numPr>
        <w:ind w:left="720"/>
        <w:rPr>
          <w:szCs w:val="18"/>
        </w:rPr>
      </w:pPr>
      <w:r w:rsidRPr="00AA075C">
        <w:rPr>
          <w:szCs w:val="18"/>
        </w:rPr>
        <w:t>The bowler’s end umpire shall then</w:t>
      </w:r>
    </w:p>
    <w:p w14:paraId="53B44B4E" w14:textId="77777777" w:rsidR="00042165" w:rsidRPr="00AA075C" w:rsidRDefault="00042165" w:rsidP="00042165">
      <w:pPr>
        <w:pStyle w:val="Heading3"/>
        <w:numPr>
          <w:ilvl w:val="0"/>
          <w:numId w:val="0"/>
        </w:numPr>
        <w:ind w:left="720"/>
        <w:rPr>
          <w:szCs w:val="18"/>
        </w:rPr>
      </w:pPr>
      <w:r w:rsidRPr="00AA075C">
        <w:rPr>
          <w:szCs w:val="18"/>
        </w:rPr>
        <w:t>- direct the captain of the fielding side to suspend the bowler immediately from bowling. The over shall, if applicable, be completed by another bowler, who shall neither have bowled the previous over or part thereof nor be allowed to bowl any part of the next over. The bowler thus suspended shall not bowl again in that innings.</w:t>
      </w:r>
    </w:p>
    <w:p w14:paraId="46B9E366" w14:textId="77777777" w:rsidR="00042165" w:rsidRPr="00AA075C" w:rsidRDefault="00042165" w:rsidP="00042165">
      <w:pPr>
        <w:pStyle w:val="Heading3"/>
        <w:numPr>
          <w:ilvl w:val="0"/>
          <w:numId w:val="0"/>
        </w:numPr>
        <w:ind w:left="720"/>
        <w:rPr>
          <w:szCs w:val="18"/>
        </w:rPr>
      </w:pPr>
      <w:r w:rsidRPr="00AA075C">
        <w:rPr>
          <w:szCs w:val="18"/>
        </w:rPr>
        <w:t>- inform the batsmen at the wicket and, as soon as practicable, the captain of the batting side of the reason for this action.</w:t>
      </w:r>
    </w:p>
    <w:p w14:paraId="6455A7C1" w14:textId="77777777" w:rsidR="00042165" w:rsidRPr="00AA075C" w:rsidRDefault="00042165" w:rsidP="00042165">
      <w:pPr>
        <w:pStyle w:val="Heading3"/>
        <w:rPr>
          <w:szCs w:val="18"/>
        </w:rPr>
      </w:pPr>
      <w:r w:rsidRPr="00AA075C">
        <w:rPr>
          <w:szCs w:val="18"/>
        </w:rPr>
        <w:t xml:space="preserve">The umpires together shall report the occurrence as soon as possible after the match to the </w:t>
      </w:r>
      <w:r>
        <w:rPr>
          <w:szCs w:val="18"/>
        </w:rPr>
        <w:t>Match Referee</w:t>
      </w:r>
      <w:r w:rsidRPr="00AA075C">
        <w:rPr>
          <w:szCs w:val="18"/>
        </w:rPr>
        <w:t>, who shall take such action as is considered appropriate against the bowler concerned.</w:t>
      </w:r>
    </w:p>
    <w:p w14:paraId="45117FF0" w14:textId="77777777" w:rsidR="00042165" w:rsidRPr="00AC028C" w:rsidRDefault="00042165" w:rsidP="00042165">
      <w:pPr>
        <w:pStyle w:val="Heading2"/>
        <w:rPr>
          <w:rFonts w:cs="Arial"/>
          <w:sz w:val="18"/>
          <w:szCs w:val="18"/>
        </w:rPr>
      </w:pPr>
      <w:bookmarkStart w:id="351" w:name="_Toc486673367"/>
      <w:bookmarkStart w:id="352" w:name="_Ref493869738"/>
      <w:r w:rsidRPr="00AC028C">
        <w:rPr>
          <w:rFonts w:cs="Arial"/>
          <w:sz w:val="18"/>
          <w:szCs w:val="18"/>
        </w:rPr>
        <w:t>Bowler throwing towards striker’s end before delivery</w:t>
      </w:r>
      <w:bookmarkEnd w:id="351"/>
      <w:bookmarkEnd w:id="352"/>
    </w:p>
    <w:p w14:paraId="4B65F872" w14:textId="356064DA" w:rsidR="00042165" w:rsidRPr="00E94C83" w:rsidRDefault="00042165" w:rsidP="00042165">
      <w:pPr>
        <w:rPr>
          <w:szCs w:val="18"/>
        </w:rPr>
      </w:pPr>
      <w:r w:rsidRPr="00E94C83">
        <w:rPr>
          <w:szCs w:val="18"/>
        </w:rPr>
        <w:t xml:space="preserve">If the bowler throws the ball towards the striker’s end before entering the delivery stride, it is not a No ball and the procedure stated in 21.3 shall not apply. However, the umpire shall call and signal Dead ball under clause 20.4.2.9. </w:t>
      </w:r>
    </w:p>
    <w:p w14:paraId="21F91A96" w14:textId="77777777" w:rsidR="00042165" w:rsidRPr="00AC028C" w:rsidRDefault="00042165" w:rsidP="00042165">
      <w:pPr>
        <w:pStyle w:val="Heading2"/>
        <w:rPr>
          <w:rFonts w:cs="Arial"/>
          <w:sz w:val="18"/>
          <w:szCs w:val="18"/>
        </w:rPr>
      </w:pPr>
      <w:bookmarkStart w:id="353" w:name="_Toc486673368"/>
      <w:bookmarkStart w:id="354" w:name="_Ref493870384"/>
      <w:bookmarkStart w:id="355" w:name="_Ref493870391"/>
      <w:r w:rsidRPr="00AC028C">
        <w:rPr>
          <w:rFonts w:cs="Arial"/>
          <w:sz w:val="18"/>
          <w:szCs w:val="18"/>
        </w:rPr>
        <w:t>Fair delivery – the feet</w:t>
      </w:r>
      <w:bookmarkEnd w:id="353"/>
      <w:bookmarkEnd w:id="354"/>
      <w:bookmarkEnd w:id="355"/>
    </w:p>
    <w:p w14:paraId="6C7DB8EB" w14:textId="77777777" w:rsidR="00042165" w:rsidRPr="00AC028C" w:rsidRDefault="00042165" w:rsidP="00042165">
      <w:pPr>
        <w:rPr>
          <w:szCs w:val="18"/>
        </w:rPr>
      </w:pPr>
      <w:r w:rsidRPr="00AC028C">
        <w:rPr>
          <w:szCs w:val="18"/>
        </w:rPr>
        <w:t>For a delivery to be fair in respect of the feet, in the delivery stride</w:t>
      </w:r>
    </w:p>
    <w:p w14:paraId="2E2BF3B4" w14:textId="77777777" w:rsidR="00042165" w:rsidRPr="00AC028C" w:rsidRDefault="00042165" w:rsidP="00042165">
      <w:pPr>
        <w:pStyle w:val="Heading3"/>
        <w:ind w:left="1418" w:hanging="709"/>
        <w:rPr>
          <w:szCs w:val="18"/>
        </w:rPr>
      </w:pPr>
      <w:bookmarkStart w:id="356" w:name="_Ref493866571"/>
      <w:r w:rsidRPr="00AC028C">
        <w:rPr>
          <w:szCs w:val="18"/>
        </w:rPr>
        <w:t>the bowler’s back foot must land within and not touching the return crease appertaining to his stated mode of delivery.</w:t>
      </w:r>
      <w:bookmarkEnd w:id="356"/>
    </w:p>
    <w:p w14:paraId="6730FC42" w14:textId="77777777" w:rsidR="00042165" w:rsidRPr="00AC028C" w:rsidRDefault="00042165" w:rsidP="00042165">
      <w:pPr>
        <w:pStyle w:val="Heading3"/>
        <w:ind w:left="1418" w:hanging="709"/>
        <w:rPr>
          <w:szCs w:val="18"/>
        </w:rPr>
      </w:pPr>
      <w:r w:rsidRPr="00AC028C">
        <w:rPr>
          <w:szCs w:val="18"/>
        </w:rPr>
        <w:t>the bowler’s front foot must land with some part of the foot, whether grounded or raised</w:t>
      </w:r>
    </w:p>
    <w:p w14:paraId="5D4A4ED6" w14:textId="5FDB82C6" w:rsidR="00042165" w:rsidRPr="00AC028C" w:rsidRDefault="00042165" w:rsidP="00CF356C">
      <w:pPr>
        <w:pStyle w:val="Heading3"/>
        <w:numPr>
          <w:ilvl w:val="0"/>
          <w:numId w:val="0"/>
        </w:numPr>
        <w:ind w:left="1560" w:hanging="142"/>
        <w:rPr>
          <w:szCs w:val="18"/>
        </w:rPr>
      </w:pPr>
      <w:r w:rsidRPr="00AC028C">
        <w:rPr>
          <w:szCs w:val="18"/>
        </w:rPr>
        <w:t>- on the same side of the imaginary line joining the two middle stumps as the return crease described in clause</w:t>
      </w:r>
      <w:r w:rsidR="00CF356C">
        <w:rPr>
          <w:szCs w:val="18"/>
        </w:rPr>
        <w:t xml:space="preserve"> 21.5.1</w:t>
      </w:r>
      <w:r w:rsidRPr="00AC028C">
        <w:rPr>
          <w:szCs w:val="18"/>
        </w:rPr>
        <w:t>, and</w:t>
      </w:r>
    </w:p>
    <w:p w14:paraId="06BF3FF0" w14:textId="77777777" w:rsidR="00042165" w:rsidRPr="00AA075C" w:rsidRDefault="00042165" w:rsidP="00042165">
      <w:pPr>
        <w:pStyle w:val="Heading3"/>
        <w:numPr>
          <w:ilvl w:val="0"/>
          <w:numId w:val="0"/>
        </w:numPr>
        <w:ind w:left="1418"/>
        <w:rPr>
          <w:szCs w:val="18"/>
        </w:rPr>
      </w:pPr>
      <w:r w:rsidRPr="00AC028C">
        <w:rPr>
          <w:szCs w:val="18"/>
        </w:rPr>
        <w:t>- behind the popping crease.</w:t>
      </w:r>
    </w:p>
    <w:p w14:paraId="720485A5" w14:textId="7D25F520" w:rsidR="00042165" w:rsidRPr="00AA075C" w:rsidRDefault="00042165" w:rsidP="00042165">
      <w:pPr>
        <w:rPr>
          <w:szCs w:val="18"/>
        </w:rPr>
      </w:pPr>
      <w:r w:rsidRPr="00AA075C">
        <w:rPr>
          <w:szCs w:val="18"/>
        </w:rPr>
        <w:t xml:space="preserve">If the bowler’s end umpire is satisfied that any of these three conditions have not been met, he shall call and signal No ball. See clause </w:t>
      </w:r>
      <w:r w:rsidR="00B14F24">
        <w:rPr>
          <w:szCs w:val="18"/>
        </w:rPr>
        <w:t>41.8</w:t>
      </w:r>
      <w:r w:rsidRPr="00AA075C">
        <w:rPr>
          <w:szCs w:val="18"/>
        </w:rPr>
        <w:t xml:space="preserve"> (Bowling of deliberate front foot No ball).</w:t>
      </w:r>
    </w:p>
    <w:p w14:paraId="3287F245" w14:textId="77777777" w:rsidR="00042165" w:rsidRPr="00AA075C" w:rsidRDefault="00042165" w:rsidP="00042165">
      <w:pPr>
        <w:pStyle w:val="Heading2"/>
        <w:rPr>
          <w:rFonts w:cs="Arial"/>
          <w:sz w:val="18"/>
          <w:szCs w:val="18"/>
        </w:rPr>
      </w:pPr>
      <w:bookmarkStart w:id="357" w:name="_Toc486673369"/>
      <w:r w:rsidRPr="00AA075C">
        <w:rPr>
          <w:rFonts w:cs="Arial"/>
          <w:sz w:val="18"/>
          <w:szCs w:val="18"/>
        </w:rPr>
        <w:t>Bowler breaking wicket in delivering ball</w:t>
      </w:r>
      <w:bookmarkEnd w:id="357"/>
    </w:p>
    <w:p w14:paraId="24660720" w14:textId="77777777" w:rsidR="00042165" w:rsidRPr="00AA075C" w:rsidRDefault="00042165" w:rsidP="00042165">
      <w:pPr>
        <w:rPr>
          <w:szCs w:val="18"/>
        </w:rPr>
      </w:pPr>
      <w:r w:rsidRPr="00AA075C">
        <w:rPr>
          <w:szCs w:val="18"/>
        </w:rPr>
        <w:t>Either umpire shall call and signal No ball if, other than in an attempt to run out the non-striker under  clause</w:t>
      </w:r>
      <w:r>
        <w:rPr>
          <w:szCs w:val="18"/>
        </w:rPr>
        <w:t xml:space="preserve"> 38.3</w:t>
      </w:r>
      <w:r w:rsidRPr="00AA075C">
        <w:rPr>
          <w:szCs w:val="18"/>
        </w:rPr>
        <w:t>, the bowler breaks the wicket at any time after the ball comes into play and before completion of the stride after the delivery stride. This shall include any clothing or other object that falls from his person and breaks the wicket.</w:t>
      </w:r>
    </w:p>
    <w:p w14:paraId="792C2A18" w14:textId="77777777" w:rsidR="00042165" w:rsidRPr="00AA075C" w:rsidRDefault="00042165" w:rsidP="00042165">
      <w:pPr>
        <w:pStyle w:val="Heading2"/>
        <w:rPr>
          <w:rFonts w:cs="Arial"/>
          <w:sz w:val="18"/>
          <w:szCs w:val="18"/>
        </w:rPr>
      </w:pPr>
      <w:bookmarkStart w:id="358" w:name="_Toc486673370"/>
      <w:r w:rsidRPr="00AA075C">
        <w:rPr>
          <w:rFonts w:cs="Arial"/>
          <w:sz w:val="18"/>
          <w:szCs w:val="18"/>
        </w:rPr>
        <w:t>Ball bouncing more than once, rolling along the ground or pitching off the pitch</w:t>
      </w:r>
      <w:bookmarkEnd w:id="358"/>
    </w:p>
    <w:p w14:paraId="2E57C1E5" w14:textId="77777777" w:rsidR="00042165" w:rsidRPr="00AA075C" w:rsidRDefault="00042165" w:rsidP="00042165">
      <w:pPr>
        <w:rPr>
          <w:szCs w:val="18"/>
        </w:rPr>
      </w:pPr>
      <w:r w:rsidRPr="00AA075C">
        <w:rPr>
          <w:szCs w:val="18"/>
        </w:rPr>
        <w:t>The umpire shall call and signal No ball if a ball which he/she considers to have been delivered, without having previously touched bat or person of the striker,</w:t>
      </w:r>
    </w:p>
    <w:p w14:paraId="77B64CAC" w14:textId="77777777" w:rsidR="00042165" w:rsidRPr="00AA075C" w:rsidRDefault="00042165" w:rsidP="00042165">
      <w:pPr>
        <w:ind w:left="709"/>
        <w:rPr>
          <w:szCs w:val="18"/>
        </w:rPr>
      </w:pPr>
      <w:r w:rsidRPr="00AA075C">
        <w:rPr>
          <w:szCs w:val="18"/>
        </w:rPr>
        <w:t>- bounces more than once</w:t>
      </w:r>
    </w:p>
    <w:p w14:paraId="27A86490" w14:textId="77777777" w:rsidR="00042165" w:rsidRPr="00AA075C" w:rsidRDefault="00042165" w:rsidP="00042165">
      <w:pPr>
        <w:ind w:left="709"/>
        <w:rPr>
          <w:szCs w:val="18"/>
        </w:rPr>
      </w:pPr>
      <w:r w:rsidRPr="00AA075C">
        <w:rPr>
          <w:szCs w:val="18"/>
        </w:rPr>
        <w:t>- or rolls along the ground before it reaches the popping crease.</w:t>
      </w:r>
    </w:p>
    <w:p w14:paraId="0226A861" w14:textId="77777777" w:rsidR="00042165" w:rsidRPr="00AA075C" w:rsidRDefault="00042165" w:rsidP="00EB4714">
      <w:pPr>
        <w:ind w:left="851" w:hanging="142"/>
        <w:rPr>
          <w:szCs w:val="18"/>
        </w:rPr>
      </w:pPr>
      <w:r w:rsidRPr="00AA075C">
        <w:rPr>
          <w:szCs w:val="18"/>
        </w:rPr>
        <w:t xml:space="preserve">- or pitches wholly or partially off the pitch as defined in clause </w:t>
      </w:r>
      <w:r w:rsidRPr="00AA075C">
        <w:rPr>
          <w:szCs w:val="18"/>
        </w:rPr>
        <w:fldChar w:fldCharType="begin"/>
      </w:r>
      <w:r w:rsidRPr="00AA075C">
        <w:rPr>
          <w:szCs w:val="18"/>
        </w:rPr>
        <w:instrText xml:space="preserve"> REF _Ref493866615 \w \h  \* MERGEFORMAT </w:instrText>
      </w:r>
      <w:r w:rsidRPr="00AA075C">
        <w:rPr>
          <w:szCs w:val="18"/>
        </w:rPr>
      </w:r>
      <w:r w:rsidRPr="00AA075C">
        <w:rPr>
          <w:szCs w:val="18"/>
        </w:rPr>
        <w:fldChar w:fldCharType="separate"/>
      </w:r>
      <w:r>
        <w:rPr>
          <w:szCs w:val="18"/>
        </w:rPr>
        <w:t>6.1</w:t>
      </w:r>
      <w:r w:rsidRPr="00AA075C">
        <w:rPr>
          <w:szCs w:val="18"/>
        </w:rPr>
        <w:fldChar w:fldCharType="end"/>
      </w:r>
      <w:r w:rsidRPr="00AA075C">
        <w:rPr>
          <w:szCs w:val="18"/>
        </w:rPr>
        <w:t xml:space="preserve"> (Area of pitch) before it reaches the line of the striker’s wicket.</w:t>
      </w:r>
    </w:p>
    <w:p w14:paraId="20165055" w14:textId="77777777" w:rsidR="00042165" w:rsidRPr="00CC7DF2" w:rsidRDefault="00042165" w:rsidP="00042165">
      <w:pPr>
        <w:pStyle w:val="Heading2"/>
        <w:tabs>
          <w:tab w:val="left" w:pos="142"/>
        </w:tabs>
        <w:rPr>
          <w:rFonts w:cs="Arial"/>
          <w:sz w:val="18"/>
          <w:szCs w:val="18"/>
        </w:rPr>
      </w:pPr>
      <w:bookmarkStart w:id="359" w:name="_Toc486673371"/>
      <w:r w:rsidRPr="009F26C6">
        <w:rPr>
          <w:rFonts w:cs="Arial"/>
          <w:sz w:val="18"/>
          <w:szCs w:val="18"/>
        </w:rPr>
        <w:t>Ball causing the striker to leave the pitch or ball co</w:t>
      </w:r>
      <w:r w:rsidRPr="00CC7DF2">
        <w:rPr>
          <w:rFonts w:cs="Arial"/>
          <w:sz w:val="18"/>
          <w:szCs w:val="18"/>
        </w:rPr>
        <w:t>ming to rest in front of striker’s wicket</w:t>
      </w:r>
      <w:bookmarkEnd w:id="359"/>
    </w:p>
    <w:p w14:paraId="13147E1D" w14:textId="77777777" w:rsidR="00042165" w:rsidRPr="009F26C6" w:rsidRDefault="00042165" w:rsidP="00042165">
      <w:pPr>
        <w:rPr>
          <w:szCs w:val="18"/>
        </w:rPr>
      </w:pPr>
      <w:r w:rsidRPr="009F26C6">
        <w:rPr>
          <w:szCs w:val="18"/>
        </w:rPr>
        <w:t>If a ball delivered by the bowler comes to rest in front of the line of the striker’s wicket, or is so far from the pitch that the striker would need to leave pitch to attempt to play the ball (see clause 25.6 – Striker’s right to play the ball) without having previously touched the bat or person of the striker, the umpire shall call and signal No ball and immediately call and signal Dead ball.</w:t>
      </w:r>
    </w:p>
    <w:p w14:paraId="1436CF9E" w14:textId="77777777" w:rsidR="00042165" w:rsidRPr="00AA075C" w:rsidRDefault="00042165" w:rsidP="00042165">
      <w:pPr>
        <w:pStyle w:val="Heading2"/>
        <w:rPr>
          <w:rFonts w:cs="Arial"/>
          <w:sz w:val="18"/>
          <w:szCs w:val="18"/>
        </w:rPr>
      </w:pPr>
      <w:bookmarkStart w:id="360" w:name="_Toc486673372"/>
      <w:r w:rsidRPr="00AA075C">
        <w:rPr>
          <w:rFonts w:cs="Arial"/>
          <w:sz w:val="18"/>
          <w:szCs w:val="18"/>
        </w:rPr>
        <w:t>Fielder intercepting a delivery</w:t>
      </w:r>
      <w:bookmarkEnd w:id="360"/>
    </w:p>
    <w:p w14:paraId="15C792E7" w14:textId="7BA494D1" w:rsidR="00042165" w:rsidRPr="00AA075C" w:rsidRDefault="00042165" w:rsidP="00042165">
      <w:pPr>
        <w:rPr>
          <w:szCs w:val="18"/>
        </w:rPr>
      </w:pPr>
      <w:r w:rsidRPr="00AA075C">
        <w:rPr>
          <w:szCs w:val="18"/>
        </w:rPr>
        <w:t xml:space="preserve">If except in the circumstances of clause </w:t>
      </w:r>
      <w:r w:rsidR="00AB688D">
        <w:rPr>
          <w:szCs w:val="18"/>
        </w:rPr>
        <w:t>27.3</w:t>
      </w:r>
      <w:r w:rsidRPr="00AA075C">
        <w:rPr>
          <w:szCs w:val="18"/>
        </w:rPr>
        <w:t xml:space="preserve"> (Position of wicket-keeper) a ball, delivered by the bowler, makes contact with any part of a fielder’s person before it either makes contact with the striker’s bat or person, or it passes the striker’s wicket, the umpire shall call and signal No ball and immediately call and signal Dead ball.</w:t>
      </w:r>
    </w:p>
    <w:p w14:paraId="245B6BBB" w14:textId="0DD418C2" w:rsidR="00042165" w:rsidRPr="00AA075C" w:rsidRDefault="00042165" w:rsidP="00042165">
      <w:pPr>
        <w:pStyle w:val="Heading2"/>
        <w:rPr>
          <w:rFonts w:cs="Arial"/>
          <w:sz w:val="18"/>
          <w:szCs w:val="18"/>
        </w:rPr>
      </w:pPr>
      <w:bookmarkStart w:id="361" w:name="_Toc486673373"/>
      <w:r w:rsidRPr="00AA075C">
        <w:rPr>
          <w:rFonts w:cs="Arial"/>
          <w:sz w:val="18"/>
          <w:szCs w:val="18"/>
        </w:rPr>
        <w:t>Ball bouncing over</w:t>
      </w:r>
      <w:r w:rsidR="00AB688D">
        <w:rPr>
          <w:rFonts w:cs="Arial"/>
          <w:sz w:val="18"/>
          <w:szCs w:val="18"/>
        </w:rPr>
        <w:t xml:space="preserve"> </w:t>
      </w:r>
      <w:r w:rsidRPr="00AA075C">
        <w:rPr>
          <w:rFonts w:cs="Arial"/>
          <w:sz w:val="18"/>
          <w:szCs w:val="18"/>
        </w:rPr>
        <w:t>head height of striker</w:t>
      </w:r>
      <w:bookmarkEnd w:id="361"/>
    </w:p>
    <w:p w14:paraId="6240A72B" w14:textId="4091C539" w:rsidR="00042165" w:rsidRPr="00AA075C" w:rsidRDefault="00042165" w:rsidP="00042165">
      <w:pPr>
        <w:rPr>
          <w:szCs w:val="18"/>
        </w:rPr>
      </w:pPr>
      <w:r w:rsidRPr="00AA075C">
        <w:rPr>
          <w:szCs w:val="18"/>
        </w:rPr>
        <w:t>See clauses</w:t>
      </w:r>
      <w:r w:rsidR="00AB688D">
        <w:rPr>
          <w:szCs w:val="18"/>
        </w:rPr>
        <w:t xml:space="preserve"> 22.1.1.2</w:t>
      </w:r>
      <w:r w:rsidRPr="00AA075C">
        <w:rPr>
          <w:szCs w:val="18"/>
        </w:rPr>
        <w:t xml:space="preserve"> and 41.6.1.7.</w:t>
      </w:r>
    </w:p>
    <w:p w14:paraId="655A0C56" w14:textId="77777777" w:rsidR="00042165" w:rsidRPr="00AA075C" w:rsidRDefault="00042165" w:rsidP="00042165">
      <w:pPr>
        <w:pStyle w:val="Heading2"/>
        <w:rPr>
          <w:rFonts w:cs="Arial"/>
          <w:sz w:val="18"/>
          <w:szCs w:val="18"/>
        </w:rPr>
      </w:pPr>
      <w:bookmarkStart w:id="362" w:name="_Toc486673374"/>
      <w:r w:rsidRPr="00AA075C">
        <w:rPr>
          <w:rFonts w:cs="Arial"/>
          <w:sz w:val="18"/>
          <w:szCs w:val="18"/>
        </w:rPr>
        <w:t>Call of No ball for infringement of other Laws</w:t>
      </w:r>
      <w:bookmarkEnd w:id="362"/>
    </w:p>
    <w:p w14:paraId="4A9838C7" w14:textId="77777777" w:rsidR="00042165" w:rsidRPr="00AA075C" w:rsidRDefault="00042165" w:rsidP="00042165">
      <w:pPr>
        <w:rPr>
          <w:szCs w:val="18"/>
        </w:rPr>
      </w:pPr>
      <w:r w:rsidRPr="00AA075C">
        <w:rPr>
          <w:szCs w:val="18"/>
        </w:rPr>
        <w:t>In addition to the instances above, No ball is to be called and signaled as required by the following Laws.</w:t>
      </w:r>
    </w:p>
    <w:p w14:paraId="4CC6F598"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23 \w \h  \* MERGEFORMAT </w:instrText>
      </w:r>
      <w:r w:rsidRPr="00AA075C">
        <w:rPr>
          <w:szCs w:val="18"/>
        </w:rPr>
      </w:r>
      <w:r w:rsidRPr="00AA075C">
        <w:rPr>
          <w:szCs w:val="18"/>
        </w:rPr>
        <w:fldChar w:fldCharType="separate"/>
      </w:r>
      <w:r>
        <w:rPr>
          <w:szCs w:val="18"/>
        </w:rPr>
        <w:t>27.3</w:t>
      </w:r>
      <w:r w:rsidRPr="00AA075C">
        <w:rPr>
          <w:szCs w:val="18"/>
        </w:rPr>
        <w:fldChar w:fldCharType="end"/>
      </w:r>
      <w:r w:rsidRPr="00AA075C">
        <w:rPr>
          <w:szCs w:val="18"/>
        </w:rPr>
        <w:t xml:space="preserve"> – Position of wicket-keeper </w:t>
      </w:r>
    </w:p>
    <w:p w14:paraId="07C8B71E"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40 \w \h  \* MERGEFORMAT </w:instrText>
      </w:r>
      <w:r w:rsidRPr="00AA075C">
        <w:rPr>
          <w:szCs w:val="18"/>
        </w:rPr>
      </w:r>
      <w:r w:rsidRPr="00AA075C">
        <w:rPr>
          <w:szCs w:val="18"/>
        </w:rPr>
        <w:fldChar w:fldCharType="separate"/>
      </w:r>
      <w:r>
        <w:rPr>
          <w:szCs w:val="18"/>
        </w:rPr>
        <w:t>28.4</w:t>
      </w:r>
      <w:r w:rsidRPr="00AA075C">
        <w:rPr>
          <w:szCs w:val="18"/>
        </w:rPr>
        <w:fldChar w:fldCharType="end"/>
      </w:r>
      <w:r w:rsidRPr="00AA075C">
        <w:rPr>
          <w:szCs w:val="18"/>
        </w:rPr>
        <w:t xml:space="preserve"> – Limitation of on side fielders</w:t>
      </w:r>
    </w:p>
    <w:p w14:paraId="3A25A6C8"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50 \w \h  \* MERGEFORMAT </w:instrText>
      </w:r>
      <w:r w:rsidRPr="00AA075C">
        <w:rPr>
          <w:szCs w:val="18"/>
        </w:rPr>
      </w:r>
      <w:r w:rsidRPr="00AA075C">
        <w:rPr>
          <w:szCs w:val="18"/>
        </w:rPr>
        <w:fldChar w:fldCharType="separate"/>
      </w:r>
      <w:r>
        <w:rPr>
          <w:szCs w:val="18"/>
        </w:rPr>
        <w:t>28.5</w:t>
      </w:r>
      <w:r w:rsidRPr="00AA075C">
        <w:rPr>
          <w:szCs w:val="18"/>
        </w:rPr>
        <w:fldChar w:fldCharType="end"/>
      </w:r>
      <w:r w:rsidRPr="00AA075C">
        <w:rPr>
          <w:szCs w:val="18"/>
        </w:rPr>
        <w:t xml:space="preserve"> – Fielders not to encroach on pitch</w:t>
      </w:r>
    </w:p>
    <w:p w14:paraId="517C18ED"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67 \w \h  \* MERGEFORMAT </w:instrText>
      </w:r>
      <w:r w:rsidRPr="00AA075C">
        <w:rPr>
          <w:szCs w:val="18"/>
        </w:rPr>
      </w:r>
      <w:r w:rsidRPr="00AA075C">
        <w:rPr>
          <w:szCs w:val="18"/>
        </w:rPr>
        <w:fldChar w:fldCharType="separate"/>
      </w:r>
      <w:r>
        <w:rPr>
          <w:szCs w:val="18"/>
        </w:rPr>
        <w:t>41.6</w:t>
      </w:r>
      <w:r w:rsidRPr="00AA075C">
        <w:rPr>
          <w:szCs w:val="18"/>
        </w:rPr>
        <w:fldChar w:fldCharType="end"/>
      </w:r>
      <w:r w:rsidRPr="00AA075C">
        <w:rPr>
          <w:szCs w:val="18"/>
        </w:rPr>
        <w:t xml:space="preserve"> – Bowling of dangerous and unfair short pitched deliveries</w:t>
      </w:r>
    </w:p>
    <w:p w14:paraId="20D526DF"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77 \w \h  \* MERGEFORMAT </w:instrText>
      </w:r>
      <w:r w:rsidRPr="00AA075C">
        <w:rPr>
          <w:szCs w:val="18"/>
        </w:rPr>
      </w:r>
      <w:r w:rsidRPr="00AA075C">
        <w:rPr>
          <w:szCs w:val="18"/>
        </w:rPr>
        <w:fldChar w:fldCharType="separate"/>
      </w:r>
      <w:r>
        <w:rPr>
          <w:szCs w:val="18"/>
        </w:rPr>
        <w:t>41.7</w:t>
      </w:r>
      <w:r w:rsidRPr="00AA075C">
        <w:rPr>
          <w:szCs w:val="18"/>
        </w:rPr>
        <w:fldChar w:fldCharType="end"/>
      </w:r>
      <w:r w:rsidRPr="00AA075C">
        <w:rPr>
          <w:szCs w:val="18"/>
        </w:rPr>
        <w:t xml:space="preserve"> – Bowling of dangerous and unfair non-pitching deliveries</w:t>
      </w:r>
    </w:p>
    <w:p w14:paraId="2C410CA2" w14:textId="77777777" w:rsidR="00042165" w:rsidRPr="00AA075C" w:rsidRDefault="00042165" w:rsidP="00042165">
      <w:pPr>
        <w:rPr>
          <w:szCs w:val="18"/>
        </w:rPr>
      </w:pPr>
      <w:r w:rsidRPr="00AA075C">
        <w:rPr>
          <w:szCs w:val="18"/>
        </w:rPr>
        <w:t xml:space="preserve">Clause </w:t>
      </w:r>
      <w:r w:rsidRPr="00AA075C">
        <w:rPr>
          <w:szCs w:val="18"/>
        </w:rPr>
        <w:fldChar w:fldCharType="begin"/>
      </w:r>
      <w:r w:rsidRPr="00AA075C">
        <w:rPr>
          <w:szCs w:val="18"/>
        </w:rPr>
        <w:instrText xml:space="preserve"> REF _Ref493866786 \w \h  \* MERGEFORMAT </w:instrText>
      </w:r>
      <w:r w:rsidRPr="00AA075C">
        <w:rPr>
          <w:szCs w:val="18"/>
        </w:rPr>
      </w:r>
      <w:r w:rsidRPr="00AA075C">
        <w:rPr>
          <w:szCs w:val="18"/>
        </w:rPr>
        <w:fldChar w:fldCharType="separate"/>
      </w:r>
      <w:r>
        <w:rPr>
          <w:szCs w:val="18"/>
        </w:rPr>
        <w:t>41.8</w:t>
      </w:r>
      <w:r w:rsidRPr="00AA075C">
        <w:rPr>
          <w:szCs w:val="18"/>
        </w:rPr>
        <w:fldChar w:fldCharType="end"/>
      </w:r>
      <w:r w:rsidRPr="00AA075C">
        <w:rPr>
          <w:szCs w:val="18"/>
        </w:rPr>
        <w:t xml:space="preserve"> – Bowling of deliberate front foot No ball.</w:t>
      </w:r>
    </w:p>
    <w:p w14:paraId="568E719A" w14:textId="77777777" w:rsidR="00042165" w:rsidRDefault="00042165" w:rsidP="00042165">
      <w:pPr>
        <w:pStyle w:val="Heading2"/>
        <w:rPr>
          <w:rFonts w:cs="Arial"/>
          <w:sz w:val="18"/>
          <w:szCs w:val="18"/>
        </w:rPr>
      </w:pPr>
      <w:bookmarkStart w:id="363" w:name="_Toc486673375"/>
      <w:r w:rsidRPr="00AA075C">
        <w:rPr>
          <w:rFonts w:cs="Arial"/>
          <w:sz w:val="18"/>
          <w:szCs w:val="18"/>
        </w:rPr>
        <w:t>Revoking a call of No ball</w:t>
      </w:r>
      <w:bookmarkEnd w:id="363"/>
    </w:p>
    <w:p w14:paraId="31A8F71D" w14:textId="77777777" w:rsidR="00042165" w:rsidRPr="00AE476A" w:rsidRDefault="00042165" w:rsidP="00042165">
      <w:r w:rsidRPr="00AE476A">
        <w:t xml:space="preserve">An umpires shall revoke the call of No ball if dead ball is called under any of the Laws 20.4.2.4, 20.4.2.5, 20.4.2.6, 20.4.2.8 or 20.4.2.10 (Umpires calling and signaling Dead Ball). </w:t>
      </w:r>
    </w:p>
    <w:p w14:paraId="3A1CE907" w14:textId="77777777" w:rsidR="00042165" w:rsidRPr="00AA075C" w:rsidRDefault="00042165" w:rsidP="00042165">
      <w:pPr>
        <w:pStyle w:val="Heading2"/>
        <w:rPr>
          <w:rFonts w:cs="Arial"/>
          <w:sz w:val="18"/>
          <w:szCs w:val="18"/>
        </w:rPr>
      </w:pPr>
      <w:bookmarkStart w:id="364" w:name="_Toc486673376"/>
      <w:bookmarkStart w:id="365" w:name="_Ref493867136"/>
      <w:r w:rsidRPr="00AA075C">
        <w:rPr>
          <w:rFonts w:cs="Arial"/>
          <w:sz w:val="18"/>
          <w:szCs w:val="18"/>
        </w:rPr>
        <w:t>No ball to over-ride Wide</w:t>
      </w:r>
      <w:bookmarkEnd w:id="364"/>
      <w:bookmarkEnd w:id="365"/>
    </w:p>
    <w:p w14:paraId="0224950D" w14:textId="2E0A04BC" w:rsidR="00042165" w:rsidRPr="00AA075C" w:rsidRDefault="00042165" w:rsidP="00042165">
      <w:pPr>
        <w:rPr>
          <w:szCs w:val="18"/>
        </w:rPr>
      </w:pPr>
      <w:r w:rsidRPr="00AA075C">
        <w:rPr>
          <w:szCs w:val="18"/>
        </w:rPr>
        <w:t>A call of No ball shall over-ride the call of Wide ball at any time. See clauses</w:t>
      </w:r>
      <w:r w:rsidR="00AB688D">
        <w:rPr>
          <w:szCs w:val="18"/>
        </w:rPr>
        <w:t xml:space="preserve"> 22.1 </w:t>
      </w:r>
      <w:r w:rsidRPr="00AA075C">
        <w:rPr>
          <w:szCs w:val="18"/>
        </w:rPr>
        <w:t>(Judging a Wide) and</w:t>
      </w:r>
      <w:r w:rsidR="00AB688D">
        <w:rPr>
          <w:szCs w:val="18"/>
        </w:rPr>
        <w:t xml:space="preserve"> 22.2</w:t>
      </w:r>
      <w:r w:rsidRPr="00AA075C">
        <w:rPr>
          <w:szCs w:val="18"/>
        </w:rPr>
        <w:t xml:space="preserve">  (Call and signal of Wide ball).</w:t>
      </w:r>
    </w:p>
    <w:p w14:paraId="5076CF97" w14:textId="77777777" w:rsidR="00042165" w:rsidRPr="00AA075C" w:rsidRDefault="00042165" w:rsidP="00042165">
      <w:pPr>
        <w:pStyle w:val="Heading2"/>
        <w:rPr>
          <w:rFonts w:cs="Arial"/>
          <w:sz w:val="18"/>
          <w:szCs w:val="18"/>
        </w:rPr>
      </w:pPr>
      <w:bookmarkStart w:id="366" w:name="_Toc486673377"/>
      <w:r w:rsidRPr="00AA075C">
        <w:rPr>
          <w:rFonts w:cs="Arial"/>
          <w:sz w:val="18"/>
          <w:szCs w:val="18"/>
        </w:rPr>
        <w:t>Ball not dead</w:t>
      </w:r>
      <w:bookmarkEnd w:id="366"/>
    </w:p>
    <w:p w14:paraId="7906B2B7" w14:textId="77777777" w:rsidR="00042165" w:rsidRPr="00AA075C" w:rsidRDefault="00042165" w:rsidP="00042165">
      <w:pPr>
        <w:rPr>
          <w:szCs w:val="18"/>
        </w:rPr>
      </w:pPr>
      <w:r w:rsidRPr="00AA075C">
        <w:rPr>
          <w:szCs w:val="18"/>
        </w:rPr>
        <w:t>The ball does not become dead on the call of No ball.</w:t>
      </w:r>
    </w:p>
    <w:p w14:paraId="110305AD" w14:textId="77777777" w:rsidR="00042165" w:rsidRPr="00AA075C" w:rsidRDefault="00042165" w:rsidP="00042165">
      <w:pPr>
        <w:pStyle w:val="Heading2"/>
        <w:rPr>
          <w:rFonts w:cs="Arial"/>
          <w:sz w:val="18"/>
          <w:szCs w:val="18"/>
        </w:rPr>
      </w:pPr>
      <w:bookmarkStart w:id="367" w:name="_Toc486673378"/>
      <w:r w:rsidRPr="00AA075C">
        <w:rPr>
          <w:rFonts w:cs="Arial"/>
          <w:sz w:val="18"/>
          <w:szCs w:val="18"/>
        </w:rPr>
        <w:t>Penalty for a No ball</w:t>
      </w:r>
      <w:bookmarkEnd w:id="367"/>
    </w:p>
    <w:p w14:paraId="3BFD869B" w14:textId="77777777" w:rsidR="00042165" w:rsidRPr="00AA075C" w:rsidRDefault="00042165" w:rsidP="00042165">
      <w:pPr>
        <w:rPr>
          <w:szCs w:val="18"/>
        </w:rPr>
      </w:pPr>
      <w:r w:rsidRPr="00AA075C">
        <w:rPr>
          <w:szCs w:val="18"/>
        </w:rPr>
        <w:t>A penalty of one run shall be awarded instantly on the call of No ball. Unless the call is revoked, the penalty shall stand even if a batsman is dismissed. It shall be in addition to any other runs scored, any boundary allowance and any other runs awarded for penalties.</w:t>
      </w:r>
    </w:p>
    <w:p w14:paraId="0821AA19" w14:textId="77777777" w:rsidR="00042165" w:rsidRPr="00AA075C" w:rsidRDefault="00042165" w:rsidP="00042165">
      <w:pPr>
        <w:pStyle w:val="Heading2"/>
        <w:rPr>
          <w:rFonts w:cs="Arial"/>
          <w:sz w:val="18"/>
          <w:szCs w:val="18"/>
        </w:rPr>
      </w:pPr>
      <w:bookmarkStart w:id="368" w:name="_Toc486673379"/>
      <w:r w:rsidRPr="00AA075C">
        <w:rPr>
          <w:rFonts w:cs="Arial"/>
          <w:sz w:val="18"/>
          <w:szCs w:val="18"/>
        </w:rPr>
        <w:t>Runs resulting from a No ball – how scored</w:t>
      </w:r>
      <w:bookmarkEnd w:id="368"/>
    </w:p>
    <w:p w14:paraId="0E8746FE" w14:textId="4EB3067A" w:rsidR="00042165" w:rsidRPr="00AA075C" w:rsidRDefault="00042165" w:rsidP="00042165">
      <w:pPr>
        <w:rPr>
          <w:szCs w:val="18"/>
        </w:rPr>
      </w:pPr>
      <w:r w:rsidRPr="00AA075C">
        <w:rPr>
          <w:szCs w:val="18"/>
        </w:rPr>
        <w:t>The one run penalty shall be scored as a No ball extra and shall be debited against the bowler. If other Penalty runs have been awarded to either side these shall be scored as stated in clause</w:t>
      </w:r>
      <w:r w:rsidR="00AB688D">
        <w:rPr>
          <w:szCs w:val="18"/>
        </w:rPr>
        <w:t xml:space="preserve"> 41.17</w:t>
      </w:r>
      <w:r w:rsidRPr="00AA075C">
        <w:rPr>
          <w:szCs w:val="18"/>
        </w:rPr>
        <w:t xml:space="preserve"> (Penalty runs). Any runs completed by the batsmen or any boundary allowance shall be credited to the striker if the ball has been struck by the bat; otherwise they shall also be scored as Byes or Leg byes as appropriate.</w:t>
      </w:r>
    </w:p>
    <w:p w14:paraId="76BB43CE" w14:textId="77777777" w:rsidR="00042165" w:rsidRPr="00AA075C" w:rsidRDefault="00042165" w:rsidP="00042165">
      <w:pPr>
        <w:pStyle w:val="Heading2"/>
        <w:rPr>
          <w:rFonts w:cs="Arial"/>
          <w:sz w:val="18"/>
          <w:szCs w:val="18"/>
        </w:rPr>
      </w:pPr>
      <w:bookmarkStart w:id="369" w:name="_Toc486673380"/>
      <w:r w:rsidRPr="00AA075C">
        <w:rPr>
          <w:rFonts w:cs="Arial"/>
          <w:sz w:val="18"/>
          <w:szCs w:val="18"/>
        </w:rPr>
        <w:t>No ball not to count</w:t>
      </w:r>
      <w:bookmarkEnd w:id="369"/>
    </w:p>
    <w:p w14:paraId="09252542" w14:textId="34CC5799" w:rsidR="00042165" w:rsidRPr="00AA075C" w:rsidRDefault="00042165" w:rsidP="00042165">
      <w:pPr>
        <w:rPr>
          <w:szCs w:val="18"/>
        </w:rPr>
      </w:pPr>
      <w:r w:rsidRPr="00AA075C">
        <w:rPr>
          <w:szCs w:val="18"/>
        </w:rPr>
        <w:t xml:space="preserve">A No ball shall not count as one of the over. See clause </w:t>
      </w:r>
      <w:r w:rsidR="00AB688D">
        <w:rPr>
          <w:szCs w:val="18"/>
        </w:rPr>
        <w:t>17.3</w:t>
      </w:r>
      <w:r w:rsidRPr="00AA075C">
        <w:rPr>
          <w:szCs w:val="18"/>
        </w:rPr>
        <w:t xml:space="preserve"> (Validity of balls).</w:t>
      </w:r>
    </w:p>
    <w:p w14:paraId="71130C59" w14:textId="77777777" w:rsidR="00042165" w:rsidRPr="00AA075C" w:rsidRDefault="00042165" w:rsidP="00042165">
      <w:pPr>
        <w:pStyle w:val="Heading2"/>
        <w:rPr>
          <w:rFonts w:cs="Arial"/>
          <w:sz w:val="18"/>
          <w:szCs w:val="18"/>
        </w:rPr>
      </w:pPr>
      <w:bookmarkStart w:id="370" w:name="_Toc486673381"/>
      <w:r w:rsidRPr="00AA075C">
        <w:rPr>
          <w:rFonts w:cs="Arial"/>
          <w:sz w:val="18"/>
          <w:szCs w:val="18"/>
        </w:rPr>
        <w:t>Out from a No ball</w:t>
      </w:r>
      <w:bookmarkEnd w:id="370"/>
    </w:p>
    <w:p w14:paraId="02CD9517" w14:textId="3230C8B7" w:rsidR="00042165" w:rsidRPr="00AA075C" w:rsidRDefault="00042165" w:rsidP="00042165">
      <w:pPr>
        <w:rPr>
          <w:szCs w:val="18"/>
        </w:rPr>
      </w:pPr>
      <w:r w:rsidRPr="00AA075C">
        <w:rPr>
          <w:szCs w:val="18"/>
        </w:rPr>
        <w:t>When No ball has been called, neither batsman shall be out under any of the Playing Conditions except clause</w:t>
      </w:r>
      <w:r w:rsidR="0005417C">
        <w:rPr>
          <w:szCs w:val="18"/>
        </w:rPr>
        <w:t xml:space="preserve"> 34</w:t>
      </w:r>
      <w:r w:rsidRPr="00AA075C">
        <w:rPr>
          <w:szCs w:val="18"/>
        </w:rPr>
        <w:t xml:space="preserve"> (Hit the ball twice), clause </w:t>
      </w:r>
      <w:r w:rsidR="0005417C">
        <w:rPr>
          <w:szCs w:val="18"/>
        </w:rPr>
        <w:t>37</w:t>
      </w:r>
      <w:r w:rsidRPr="00AA075C">
        <w:rPr>
          <w:szCs w:val="18"/>
        </w:rPr>
        <w:t xml:space="preserve"> (Obstructing the field) or clause </w:t>
      </w:r>
      <w:r w:rsidR="0005417C">
        <w:rPr>
          <w:szCs w:val="18"/>
        </w:rPr>
        <w:t>38</w:t>
      </w:r>
      <w:r w:rsidRPr="00AA075C">
        <w:rPr>
          <w:szCs w:val="18"/>
        </w:rPr>
        <w:t xml:space="preserve"> (Run out).</w:t>
      </w:r>
    </w:p>
    <w:p w14:paraId="23DD566B" w14:textId="77777777" w:rsidR="00042165" w:rsidRPr="00AA075C" w:rsidRDefault="00042165" w:rsidP="00042165">
      <w:pPr>
        <w:pStyle w:val="Heading2"/>
        <w:rPr>
          <w:rFonts w:cs="Arial"/>
          <w:sz w:val="18"/>
          <w:szCs w:val="18"/>
          <w:lang w:val="en-GB"/>
        </w:rPr>
      </w:pPr>
      <w:r w:rsidRPr="00AA075C">
        <w:rPr>
          <w:rFonts w:cs="Arial"/>
          <w:sz w:val="18"/>
          <w:szCs w:val="18"/>
          <w:lang w:val="en-GB"/>
        </w:rPr>
        <w:t xml:space="preserve">Free Hit </w:t>
      </w:r>
    </w:p>
    <w:p w14:paraId="7D491026" w14:textId="77777777" w:rsidR="00042165" w:rsidRPr="00AA075C" w:rsidRDefault="00042165" w:rsidP="00042165">
      <w:pPr>
        <w:pStyle w:val="Heading3"/>
        <w:ind w:left="1418" w:hanging="709"/>
        <w:rPr>
          <w:szCs w:val="18"/>
          <w:lang w:val="en-GB"/>
        </w:rPr>
      </w:pPr>
      <w:r w:rsidRPr="00AA075C">
        <w:rPr>
          <w:szCs w:val="18"/>
          <w:lang w:val="en-GB"/>
        </w:rPr>
        <w:t xml:space="preserve">In addition to the above, the delivery following a no ball called (all modes of no ball) shall be a free hit for whichever batsman is facing it. If the delivery for the free hit is not a legitimate delivery (any kind of no ball or a wide ball) then the next delivery will become a free hit for whichever batsman is facing it. </w:t>
      </w:r>
    </w:p>
    <w:p w14:paraId="76FD8B5F" w14:textId="77777777" w:rsidR="00042165" w:rsidRPr="00AA075C" w:rsidRDefault="00042165" w:rsidP="00042165">
      <w:pPr>
        <w:pStyle w:val="Heading3"/>
        <w:ind w:left="1276" w:hanging="709"/>
        <w:rPr>
          <w:szCs w:val="18"/>
          <w:lang w:val="en-GB"/>
        </w:rPr>
      </w:pPr>
      <w:r w:rsidRPr="00AA075C">
        <w:rPr>
          <w:szCs w:val="18"/>
          <w:lang w:val="en-GB"/>
        </w:rPr>
        <w:t xml:space="preserve">For any free hit, the striker can be dismissed only under the circumstances that apply for a no ball, even if the delivery for the free hit is called wide ball. </w:t>
      </w:r>
    </w:p>
    <w:p w14:paraId="77D8A83B" w14:textId="77777777" w:rsidR="00042165" w:rsidRPr="00AA075C" w:rsidRDefault="00042165" w:rsidP="00042165">
      <w:pPr>
        <w:pStyle w:val="Heading3"/>
        <w:tabs>
          <w:tab w:val="left" w:pos="1276"/>
        </w:tabs>
        <w:ind w:left="1276" w:hanging="709"/>
        <w:rPr>
          <w:szCs w:val="18"/>
          <w:lang w:val="en-GB"/>
        </w:rPr>
      </w:pPr>
      <w:r w:rsidRPr="00AA075C">
        <w:rPr>
          <w:szCs w:val="18"/>
          <w:lang w:val="en-GB"/>
        </w:rPr>
        <w:t>Neither field changes nor the exchange of individuals between fielding positions are permitted for free hit deliveries unless:</w:t>
      </w:r>
    </w:p>
    <w:p w14:paraId="4DBACEDA" w14:textId="77777777" w:rsidR="00042165" w:rsidRPr="00AA075C" w:rsidRDefault="00042165" w:rsidP="00042165">
      <w:pPr>
        <w:pStyle w:val="Heading4"/>
        <w:ind w:left="1134" w:hanging="567"/>
        <w:rPr>
          <w:rFonts w:cs="Arial"/>
          <w:szCs w:val="18"/>
          <w:lang w:val="en-GB"/>
        </w:rPr>
      </w:pPr>
      <w:r w:rsidRPr="00AA075C">
        <w:rPr>
          <w:rFonts w:cs="Arial"/>
          <w:szCs w:val="18"/>
          <w:lang w:val="en-GB"/>
        </w:rPr>
        <w:t>There is a change of striker (the provisions of clause 41.2 shall apply), or</w:t>
      </w:r>
    </w:p>
    <w:p w14:paraId="129E5EEF" w14:textId="77777777" w:rsidR="00042165" w:rsidRPr="00AA075C" w:rsidRDefault="00042165" w:rsidP="00042165">
      <w:pPr>
        <w:pStyle w:val="Heading4"/>
        <w:ind w:left="1418" w:hanging="851"/>
        <w:rPr>
          <w:rFonts w:cs="Arial"/>
          <w:szCs w:val="18"/>
          <w:lang w:val="en-GB"/>
        </w:rPr>
      </w:pPr>
      <w:r w:rsidRPr="00AA075C">
        <w:rPr>
          <w:rFonts w:cs="Arial"/>
          <w:szCs w:val="18"/>
          <w:lang w:val="en-GB"/>
        </w:rPr>
        <w:t>The No Ball was the result of a fielding restriction breach, in which case the field may be changed to the extent of correcting the breach.</w:t>
      </w:r>
    </w:p>
    <w:p w14:paraId="60ACB337" w14:textId="015C1085" w:rsidR="00042165" w:rsidRPr="00AA075C" w:rsidRDefault="00042165" w:rsidP="00042165">
      <w:pPr>
        <w:pStyle w:val="Heading3"/>
        <w:tabs>
          <w:tab w:val="left" w:pos="1276"/>
        </w:tabs>
        <w:ind w:left="1276" w:hanging="567"/>
        <w:rPr>
          <w:szCs w:val="18"/>
          <w:lang w:val="en-GB"/>
        </w:rPr>
      </w:pPr>
      <w:r w:rsidRPr="00AA075C">
        <w:rPr>
          <w:szCs w:val="18"/>
          <w:lang w:val="en-GB"/>
        </w:rPr>
        <w:t xml:space="preserve">For clarity, the bowler can change his mode of delivery for the free hit delivery. In such circumstances clause </w:t>
      </w:r>
      <w:r w:rsidR="00DE64A3">
        <w:rPr>
          <w:szCs w:val="18"/>
          <w:lang w:val="en-GB"/>
        </w:rPr>
        <w:t>21.1</w:t>
      </w:r>
      <w:r w:rsidRPr="00AA075C">
        <w:rPr>
          <w:szCs w:val="18"/>
          <w:lang w:val="en-GB"/>
        </w:rPr>
        <w:t xml:space="preserve"> shall apply.</w:t>
      </w:r>
    </w:p>
    <w:p w14:paraId="5C642E41" w14:textId="77777777" w:rsidR="00042165" w:rsidRPr="00AA075C" w:rsidRDefault="00042165" w:rsidP="00042165">
      <w:pPr>
        <w:pStyle w:val="Heading3"/>
        <w:tabs>
          <w:tab w:val="left" w:pos="1418"/>
        </w:tabs>
        <w:ind w:left="1276" w:hanging="567"/>
        <w:rPr>
          <w:szCs w:val="18"/>
          <w:lang w:val="en-GB"/>
        </w:rPr>
      </w:pPr>
      <w:r w:rsidRPr="00AA075C">
        <w:rPr>
          <w:szCs w:val="18"/>
          <w:lang w:val="en-GB"/>
        </w:rPr>
        <w:t>The umpires will signal a free hit by (after the normal No Ball signal) extending one arm straight upwards and moving it in a circular motion.</w:t>
      </w:r>
    </w:p>
    <w:p w14:paraId="0A4F5553" w14:textId="77777777" w:rsidR="00042165" w:rsidRPr="00AA075C" w:rsidRDefault="00042165" w:rsidP="00AE476A">
      <w:pPr>
        <w:pStyle w:val="Heading1"/>
        <w:ind w:left="709" w:hanging="709"/>
        <w:rPr>
          <w:rFonts w:cs="Arial"/>
          <w:sz w:val="18"/>
          <w:szCs w:val="18"/>
        </w:rPr>
      </w:pPr>
      <w:bookmarkStart w:id="371" w:name="_Toc486666399"/>
      <w:bookmarkStart w:id="372" w:name="_Toc486673382"/>
      <w:bookmarkStart w:id="373" w:name="_Ref493865306"/>
      <w:bookmarkStart w:id="374" w:name="_Toc493978024"/>
      <w:r w:rsidRPr="00AA075C">
        <w:rPr>
          <w:rFonts w:cs="Arial"/>
          <w:sz w:val="18"/>
          <w:szCs w:val="18"/>
        </w:rPr>
        <w:t>WIDE BALL</w:t>
      </w:r>
      <w:bookmarkEnd w:id="371"/>
      <w:bookmarkEnd w:id="372"/>
      <w:bookmarkEnd w:id="373"/>
      <w:bookmarkEnd w:id="374"/>
    </w:p>
    <w:p w14:paraId="2088FF3C" w14:textId="77777777" w:rsidR="00042165" w:rsidRPr="00AA075C" w:rsidRDefault="00042165" w:rsidP="00042165">
      <w:pPr>
        <w:pStyle w:val="Heading2"/>
        <w:rPr>
          <w:rFonts w:cs="Arial"/>
          <w:sz w:val="18"/>
          <w:szCs w:val="18"/>
        </w:rPr>
      </w:pPr>
      <w:bookmarkStart w:id="375" w:name="_Toc486673383"/>
      <w:bookmarkStart w:id="376" w:name="_Ref493866987"/>
      <w:r w:rsidRPr="00AA075C">
        <w:rPr>
          <w:rFonts w:cs="Arial"/>
          <w:sz w:val="18"/>
          <w:szCs w:val="18"/>
        </w:rPr>
        <w:t>Judging a Wide</w:t>
      </w:r>
      <w:bookmarkEnd w:id="375"/>
      <w:bookmarkEnd w:id="376"/>
    </w:p>
    <w:p w14:paraId="42B46F79" w14:textId="16B519E2" w:rsidR="00042165" w:rsidRPr="00AA075C" w:rsidRDefault="00042165" w:rsidP="00042165">
      <w:pPr>
        <w:pStyle w:val="Heading3"/>
        <w:ind w:left="1418" w:hanging="709"/>
        <w:rPr>
          <w:szCs w:val="18"/>
        </w:rPr>
      </w:pPr>
      <w:r w:rsidRPr="00AA075C">
        <w:rPr>
          <w:szCs w:val="18"/>
        </w:rPr>
        <w:t>If the bowler bowls a ball, not being a No ball, the umpire shall adjudge it a Wide if, according to the definition in clause</w:t>
      </w:r>
      <w:r w:rsidR="00B02A69">
        <w:rPr>
          <w:szCs w:val="18"/>
        </w:rPr>
        <w:t xml:space="preserve"> 22.1.2.</w:t>
      </w:r>
      <w:r w:rsidR="00B02A69" w:rsidRPr="00AA075C">
        <w:rPr>
          <w:szCs w:val="18"/>
        </w:rPr>
        <w:t xml:space="preserve"> </w:t>
      </w:r>
    </w:p>
    <w:p w14:paraId="1F254429" w14:textId="77777777" w:rsidR="00042165" w:rsidRPr="00AA075C" w:rsidRDefault="00042165" w:rsidP="00042165">
      <w:pPr>
        <w:pStyle w:val="Heading4"/>
        <w:ind w:left="1418" w:hanging="709"/>
        <w:rPr>
          <w:rFonts w:cs="Arial"/>
          <w:szCs w:val="18"/>
        </w:rPr>
      </w:pPr>
      <w:r w:rsidRPr="00AA075C">
        <w:rPr>
          <w:rFonts w:cs="Arial"/>
          <w:szCs w:val="18"/>
        </w:rPr>
        <w:t>the ball passes wide of where the striker is standing and which also would have passed wide of the striker standing in a normal guard position.</w:t>
      </w:r>
    </w:p>
    <w:p w14:paraId="73B48C25" w14:textId="77777777" w:rsidR="00042165" w:rsidRPr="00AA075C" w:rsidRDefault="00042165" w:rsidP="00042165">
      <w:pPr>
        <w:pStyle w:val="Heading4"/>
        <w:ind w:left="1418" w:hanging="709"/>
        <w:rPr>
          <w:rFonts w:cs="Arial"/>
          <w:szCs w:val="18"/>
        </w:rPr>
      </w:pPr>
      <w:bookmarkStart w:id="377" w:name="_Ref486851174"/>
      <w:bookmarkStart w:id="378" w:name="_Ref489050167"/>
      <w:r w:rsidRPr="00AA075C">
        <w:rPr>
          <w:rFonts w:cs="Arial"/>
          <w:szCs w:val="18"/>
        </w:rPr>
        <w:t>the ball passes above the head height of the striker standing upright at the popping crease.</w:t>
      </w:r>
      <w:bookmarkEnd w:id="377"/>
      <w:bookmarkEnd w:id="378"/>
    </w:p>
    <w:p w14:paraId="70714A92" w14:textId="77777777" w:rsidR="00042165" w:rsidRPr="00AA075C" w:rsidRDefault="00042165" w:rsidP="00042165">
      <w:pPr>
        <w:pStyle w:val="Heading3"/>
        <w:ind w:left="1418" w:hanging="709"/>
        <w:rPr>
          <w:szCs w:val="18"/>
        </w:rPr>
      </w:pPr>
      <w:bookmarkStart w:id="379" w:name="_Ref493867123"/>
      <w:r w:rsidRPr="00AA075C">
        <w:rPr>
          <w:szCs w:val="18"/>
        </w:rPr>
        <w:t>The ball will be considered as passing wide of the striker unless it is sufficiently within reach for him to be able to hit it with the bat by means of a normal cricket stroke.</w:t>
      </w:r>
      <w:bookmarkEnd w:id="379"/>
    </w:p>
    <w:p w14:paraId="4546A8DE" w14:textId="77777777" w:rsidR="00042165" w:rsidRPr="00AA075C" w:rsidRDefault="00042165" w:rsidP="00042165">
      <w:pPr>
        <w:pStyle w:val="Heading3"/>
        <w:ind w:left="1418" w:hanging="709"/>
        <w:rPr>
          <w:szCs w:val="18"/>
        </w:rPr>
      </w:pPr>
      <w:r w:rsidRPr="00AA075C">
        <w:rPr>
          <w:szCs w:val="18"/>
        </w:rPr>
        <w:t>Umpires are instructed to apply very strict and consistent interpretation in regard to this Law in order to prevent negative bowling wide of the wicket.</w:t>
      </w:r>
    </w:p>
    <w:p w14:paraId="42C920CB" w14:textId="77777777" w:rsidR="00042165" w:rsidRPr="00AA075C" w:rsidRDefault="00042165" w:rsidP="00042165">
      <w:pPr>
        <w:pStyle w:val="Heading2"/>
        <w:rPr>
          <w:rFonts w:cs="Arial"/>
          <w:sz w:val="18"/>
          <w:szCs w:val="18"/>
        </w:rPr>
      </w:pPr>
      <w:bookmarkStart w:id="380" w:name="_Toc486673384"/>
      <w:bookmarkStart w:id="381" w:name="_Ref493867000"/>
      <w:r w:rsidRPr="00AA075C">
        <w:rPr>
          <w:rFonts w:cs="Arial"/>
          <w:sz w:val="18"/>
          <w:szCs w:val="18"/>
        </w:rPr>
        <w:t>Call and signal of Wide ball</w:t>
      </w:r>
      <w:bookmarkEnd w:id="380"/>
      <w:bookmarkEnd w:id="381"/>
    </w:p>
    <w:p w14:paraId="38FBE4E9" w14:textId="77777777" w:rsidR="00042165" w:rsidRPr="00AA075C" w:rsidRDefault="00042165" w:rsidP="00042165">
      <w:pPr>
        <w:rPr>
          <w:szCs w:val="18"/>
        </w:rPr>
      </w:pPr>
      <w:r w:rsidRPr="00AA075C">
        <w:rPr>
          <w:szCs w:val="18"/>
        </w:rPr>
        <w:t>If the umpire adjudges a delivery to be a Wide he shall call and signal Wide ball as soon as the ball passes the striker’s wicket. It shall, however, be considered to have been a Wide from the instant that the bowler entered his delivery stride, even though it cannot be called Wide until it passes the striker’s wicket.</w:t>
      </w:r>
    </w:p>
    <w:p w14:paraId="32899E54" w14:textId="77777777" w:rsidR="00042165" w:rsidRPr="00AA075C" w:rsidRDefault="00042165" w:rsidP="00042165">
      <w:pPr>
        <w:pStyle w:val="Heading2"/>
        <w:rPr>
          <w:rFonts w:cs="Arial"/>
          <w:sz w:val="18"/>
          <w:szCs w:val="18"/>
        </w:rPr>
      </w:pPr>
      <w:bookmarkStart w:id="382" w:name="_Toc486673385"/>
      <w:bookmarkStart w:id="383" w:name="_Ref493867159"/>
      <w:r w:rsidRPr="00AA075C">
        <w:rPr>
          <w:rFonts w:cs="Arial"/>
          <w:sz w:val="18"/>
          <w:szCs w:val="18"/>
        </w:rPr>
        <w:t>Revoking a call of Wide ball</w:t>
      </w:r>
      <w:bookmarkEnd w:id="382"/>
      <w:bookmarkEnd w:id="383"/>
    </w:p>
    <w:p w14:paraId="648BD4A1" w14:textId="77777777" w:rsidR="00042165" w:rsidRPr="00AA075C" w:rsidRDefault="00042165" w:rsidP="00042165">
      <w:pPr>
        <w:pStyle w:val="Heading3"/>
        <w:ind w:left="1418" w:hanging="709"/>
        <w:rPr>
          <w:szCs w:val="18"/>
        </w:rPr>
      </w:pPr>
      <w:r w:rsidRPr="00AA075C">
        <w:rPr>
          <w:szCs w:val="18"/>
        </w:rPr>
        <w:t>The umpire shall revoke the call of Wide ball if there is then any contact between the ball and the striker’s bat or person before the ball comes into contact with any fielder.</w:t>
      </w:r>
    </w:p>
    <w:p w14:paraId="636915B4" w14:textId="7B33F680" w:rsidR="00042165" w:rsidRPr="00AA075C" w:rsidRDefault="00042165" w:rsidP="00042165">
      <w:pPr>
        <w:pStyle w:val="Heading3"/>
        <w:ind w:left="1418" w:hanging="709"/>
        <w:rPr>
          <w:szCs w:val="18"/>
        </w:rPr>
      </w:pPr>
      <w:r w:rsidRPr="00AA075C">
        <w:rPr>
          <w:szCs w:val="18"/>
        </w:rPr>
        <w:t xml:space="preserve">The umpire shall revoke the call of Wide ball if a delivery is called a No ball. See clause </w:t>
      </w:r>
      <w:r w:rsidR="00B02A69">
        <w:rPr>
          <w:szCs w:val="18"/>
        </w:rPr>
        <w:t>21.13</w:t>
      </w:r>
      <w:r w:rsidRPr="00AA075C">
        <w:rPr>
          <w:szCs w:val="18"/>
        </w:rPr>
        <w:t xml:space="preserve"> (No ball to over-ride Wide).</w:t>
      </w:r>
    </w:p>
    <w:p w14:paraId="517285D6" w14:textId="77777777" w:rsidR="00042165" w:rsidRPr="00AA075C" w:rsidRDefault="00042165" w:rsidP="00042165">
      <w:pPr>
        <w:pStyle w:val="Heading2"/>
        <w:rPr>
          <w:rFonts w:cs="Arial"/>
          <w:sz w:val="18"/>
          <w:szCs w:val="18"/>
        </w:rPr>
      </w:pPr>
      <w:bookmarkStart w:id="384" w:name="_Toc486673386"/>
      <w:r w:rsidRPr="00AA075C">
        <w:rPr>
          <w:rFonts w:cs="Arial"/>
          <w:sz w:val="18"/>
          <w:szCs w:val="18"/>
        </w:rPr>
        <w:t>Delivery not a Wide</w:t>
      </w:r>
      <w:bookmarkEnd w:id="384"/>
    </w:p>
    <w:p w14:paraId="31854EB7" w14:textId="213716D0" w:rsidR="00042165" w:rsidRPr="00AA075C" w:rsidRDefault="00042165" w:rsidP="00042165">
      <w:pPr>
        <w:pStyle w:val="Heading3"/>
        <w:ind w:left="1418" w:hanging="709"/>
        <w:rPr>
          <w:szCs w:val="18"/>
        </w:rPr>
      </w:pPr>
      <w:r w:rsidRPr="00AA075C">
        <w:rPr>
          <w:szCs w:val="18"/>
        </w:rPr>
        <w:t>The umpire shall not adjudge a delivery as being a Wide, if the striker, by moving, either causes the ball to pass wide of him, as defined in clause</w:t>
      </w:r>
      <w:r w:rsidR="00B02A69">
        <w:rPr>
          <w:szCs w:val="18"/>
        </w:rPr>
        <w:t xml:space="preserve"> 22.1.2</w:t>
      </w:r>
      <w:r w:rsidRPr="00AA075C">
        <w:rPr>
          <w:szCs w:val="18"/>
        </w:rPr>
        <w:t xml:space="preserve"> or brings the ball sufficiently within reach to be able to hit it by means of a normal cricket stroke.</w:t>
      </w:r>
    </w:p>
    <w:p w14:paraId="62299281" w14:textId="77777777" w:rsidR="00042165" w:rsidRPr="00AA075C" w:rsidRDefault="00042165" w:rsidP="00042165">
      <w:pPr>
        <w:pStyle w:val="Heading3"/>
        <w:ind w:left="1418" w:hanging="709"/>
        <w:rPr>
          <w:szCs w:val="18"/>
        </w:rPr>
      </w:pPr>
      <w:r w:rsidRPr="00AA075C">
        <w:rPr>
          <w:szCs w:val="18"/>
        </w:rPr>
        <w:t>The umpire shall not adjudge a delivery as being a Wide if the ball touches the striker’s bat or person, but only as the ball passes the striker.</w:t>
      </w:r>
    </w:p>
    <w:p w14:paraId="6FE63866" w14:textId="77777777" w:rsidR="00042165" w:rsidRPr="00AA075C" w:rsidRDefault="00042165" w:rsidP="00042165">
      <w:pPr>
        <w:pStyle w:val="Heading2"/>
        <w:rPr>
          <w:rFonts w:cs="Arial"/>
          <w:sz w:val="18"/>
          <w:szCs w:val="18"/>
        </w:rPr>
      </w:pPr>
      <w:bookmarkStart w:id="385" w:name="_Toc486673387"/>
      <w:r w:rsidRPr="00AA075C">
        <w:rPr>
          <w:rFonts w:cs="Arial"/>
          <w:sz w:val="18"/>
          <w:szCs w:val="18"/>
        </w:rPr>
        <w:t>Ball not dead</w:t>
      </w:r>
      <w:bookmarkEnd w:id="385"/>
    </w:p>
    <w:p w14:paraId="6E0EA394" w14:textId="77777777" w:rsidR="00042165" w:rsidRPr="00AA075C" w:rsidRDefault="00042165" w:rsidP="00042165">
      <w:pPr>
        <w:rPr>
          <w:szCs w:val="18"/>
        </w:rPr>
      </w:pPr>
      <w:r w:rsidRPr="00AA075C">
        <w:rPr>
          <w:szCs w:val="18"/>
        </w:rPr>
        <w:t>The ball does not become dead on the call of Wide ball.</w:t>
      </w:r>
    </w:p>
    <w:p w14:paraId="42A64ECA" w14:textId="77777777" w:rsidR="00042165" w:rsidRPr="00AA075C" w:rsidRDefault="00042165" w:rsidP="00042165">
      <w:pPr>
        <w:pStyle w:val="Heading2"/>
        <w:rPr>
          <w:rFonts w:cs="Arial"/>
          <w:sz w:val="18"/>
          <w:szCs w:val="18"/>
        </w:rPr>
      </w:pPr>
      <w:bookmarkStart w:id="386" w:name="_Toc486673388"/>
      <w:r w:rsidRPr="00AA075C">
        <w:rPr>
          <w:rFonts w:cs="Arial"/>
          <w:sz w:val="18"/>
          <w:szCs w:val="18"/>
        </w:rPr>
        <w:t>Penalty for a Wide</w:t>
      </w:r>
      <w:bookmarkEnd w:id="386"/>
    </w:p>
    <w:p w14:paraId="01297620" w14:textId="57DA5D6A" w:rsidR="00042165" w:rsidRPr="00AA075C" w:rsidRDefault="00042165" w:rsidP="00042165">
      <w:pPr>
        <w:rPr>
          <w:szCs w:val="18"/>
        </w:rPr>
      </w:pPr>
      <w:r w:rsidRPr="00AA075C">
        <w:rPr>
          <w:szCs w:val="18"/>
        </w:rPr>
        <w:t>A penalty of one run shall be awarded instantly on the call of Wide ball. Unless the call is revoked, see clause</w:t>
      </w:r>
      <w:r w:rsidR="00B02A69">
        <w:rPr>
          <w:szCs w:val="18"/>
        </w:rPr>
        <w:t>22.3</w:t>
      </w:r>
      <w:r w:rsidRPr="00AA075C">
        <w:rPr>
          <w:szCs w:val="18"/>
        </w:rPr>
        <w:t>, this penalty shall stand even if a batsman is dismissed, and shall be in addition to any other runs scored, any boundary allowance and any other runs awarded for penalties.</w:t>
      </w:r>
    </w:p>
    <w:p w14:paraId="2EA55BD4" w14:textId="77777777" w:rsidR="00042165" w:rsidRPr="00AA075C" w:rsidRDefault="00042165" w:rsidP="00042165">
      <w:pPr>
        <w:pStyle w:val="Heading2"/>
        <w:rPr>
          <w:rFonts w:cs="Arial"/>
          <w:sz w:val="18"/>
          <w:szCs w:val="18"/>
        </w:rPr>
      </w:pPr>
      <w:bookmarkStart w:id="387" w:name="_Toc486673389"/>
      <w:r w:rsidRPr="00AA075C">
        <w:rPr>
          <w:rFonts w:cs="Arial"/>
          <w:sz w:val="18"/>
          <w:szCs w:val="18"/>
        </w:rPr>
        <w:t>Runs resulting from a Wide – how scored</w:t>
      </w:r>
      <w:bookmarkEnd w:id="387"/>
    </w:p>
    <w:p w14:paraId="18C0A252" w14:textId="77777777" w:rsidR="00042165" w:rsidRPr="00AA075C" w:rsidRDefault="00042165" w:rsidP="00042165">
      <w:pPr>
        <w:rPr>
          <w:szCs w:val="18"/>
        </w:rPr>
      </w:pPr>
      <w:r w:rsidRPr="00AA075C">
        <w:rPr>
          <w:szCs w:val="18"/>
        </w:rPr>
        <w:t>All runs completed by the batsmen or a boundary allowance, together with the penalty for the Wide, shall be scored as Wide balls. Apart from any award of 5 Penalty runs, all runs resulting from a Wide shall be debited against the bowler.</w:t>
      </w:r>
    </w:p>
    <w:p w14:paraId="311FDBA6" w14:textId="77777777" w:rsidR="00042165" w:rsidRPr="00AA075C" w:rsidRDefault="00042165" w:rsidP="00042165">
      <w:pPr>
        <w:pStyle w:val="Heading2"/>
        <w:rPr>
          <w:rFonts w:cs="Arial"/>
          <w:sz w:val="18"/>
          <w:szCs w:val="18"/>
        </w:rPr>
      </w:pPr>
      <w:bookmarkStart w:id="388" w:name="_Toc486673390"/>
      <w:r w:rsidRPr="00AA075C">
        <w:rPr>
          <w:rFonts w:cs="Arial"/>
          <w:sz w:val="18"/>
          <w:szCs w:val="18"/>
        </w:rPr>
        <w:t>Wide not to count</w:t>
      </w:r>
      <w:bookmarkEnd w:id="388"/>
    </w:p>
    <w:p w14:paraId="2E3A45D0" w14:textId="1E8A7E2F" w:rsidR="00042165" w:rsidRPr="00AA075C" w:rsidRDefault="00042165" w:rsidP="00042165">
      <w:pPr>
        <w:rPr>
          <w:szCs w:val="18"/>
        </w:rPr>
      </w:pPr>
      <w:r w:rsidRPr="00AA075C">
        <w:rPr>
          <w:szCs w:val="18"/>
        </w:rPr>
        <w:t>A Wide shall not count as one of the over. See clause</w:t>
      </w:r>
      <w:r w:rsidR="00B02A69">
        <w:rPr>
          <w:szCs w:val="18"/>
        </w:rPr>
        <w:t xml:space="preserve"> 17.3 </w:t>
      </w:r>
      <w:r w:rsidRPr="00AA075C">
        <w:rPr>
          <w:szCs w:val="18"/>
        </w:rPr>
        <w:t>(Validity of balls).</w:t>
      </w:r>
    </w:p>
    <w:p w14:paraId="0C94F7DF" w14:textId="77777777" w:rsidR="00042165" w:rsidRPr="00AA075C" w:rsidRDefault="00042165" w:rsidP="00042165">
      <w:pPr>
        <w:pStyle w:val="Heading2"/>
        <w:rPr>
          <w:rFonts w:cs="Arial"/>
          <w:sz w:val="18"/>
          <w:szCs w:val="18"/>
        </w:rPr>
      </w:pPr>
      <w:bookmarkStart w:id="389" w:name="_Toc486673391"/>
      <w:r w:rsidRPr="00AA075C">
        <w:rPr>
          <w:rFonts w:cs="Arial"/>
          <w:sz w:val="18"/>
          <w:szCs w:val="18"/>
        </w:rPr>
        <w:t>Out from a Wide</w:t>
      </w:r>
      <w:bookmarkEnd w:id="389"/>
    </w:p>
    <w:p w14:paraId="49F5E3CA" w14:textId="6115F56D" w:rsidR="00042165" w:rsidRPr="00AA075C" w:rsidRDefault="00042165" w:rsidP="00042165">
      <w:pPr>
        <w:rPr>
          <w:szCs w:val="18"/>
        </w:rPr>
      </w:pPr>
      <w:r w:rsidRPr="00AA075C">
        <w:rPr>
          <w:szCs w:val="18"/>
        </w:rPr>
        <w:t xml:space="preserve">When Wide ball has been called, neither batsman shall be out under any of the Playing Conditions except clause </w:t>
      </w:r>
      <w:r w:rsidR="00B02A69">
        <w:rPr>
          <w:szCs w:val="18"/>
        </w:rPr>
        <w:t>35</w:t>
      </w:r>
      <w:r w:rsidRPr="00AA075C">
        <w:rPr>
          <w:szCs w:val="18"/>
        </w:rPr>
        <w:t xml:space="preserve"> (Hit wicket), clause </w:t>
      </w:r>
      <w:r w:rsidR="00B02A69">
        <w:rPr>
          <w:szCs w:val="18"/>
        </w:rPr>
        <w:t>37</w:t>
      </w:r>
      <w:r w:rsidRPr="00AA075C">
        <w:rPr>
          <w:szCs w:val="18"/>
        </w:rPr>
        <w:t xml:space="preserve"> (Obstructing the field), clause </w:t>
      </w:r>
      <w:r w:rsidR="00B02A69">
        <w:rPr>
          <w:szCs w:val="18"/>
        </w:rPr>
        <w:t>38</w:t>
      </w:r>
      <w:r w:rsidRPr="00AA075C">
        <w:rPr>
          <w:szCs w:val="18"/>
        </w:rPr>
        <w:t xml:space="preserve"> (Run out) or clause </w:t>
      </w:r>
      <w:r w:rsidR="00B02A69">
        <w:rPr>
          <w:szCs w:val="18"/>
        </w:rPr>
        <w:t>39</w:t>
      </w:r>
      <w:r w:rsidRPr="00AA075C">
        <w:rPr>
          <w:szCs w:val="18"/>
        </w:rPr>
        <w:t xml:space="preserve"> (Stumped).</w:t>
      </w:r>
    </w:p>
    <w:p w14:paraId="7930A04C" w14:textId="77777777" w:rsidR="00042165" w:rsidRPr="00AA075C" w:rsidRDefault="00042165" w:rsidP="007117DB">
      <w:pPr>
        <w:pStyle w:val="Heading1"/>
        <w:ind w:left="709" w:hanging="709"/>
        <w:rPr>
          <w:rFonts w:cs="Arial"/>
          <w:sz w:val="18"/>
          <w:szCs w:val="18"/>
        </w:rPr>
      </w:pPr>
      <w:bookmarkStart w:id="390" w:name="_Toc486666400"/>
      <w:bookmarkStart w:id="391" w:name="_Toc486673392"/>
      <w:bookmarkStart w:id="392" w:name="_Toc493978025"/>
      <w:r w:rsidRPr="00AA075C">
        <w:rPr>
          <w:rFonts w:cs="Arial"/>
          <w:sz w:val="18"/>
          <w:szCs w:val="18"/>
        </w:rPr>
        <w:t>BYE AND LEG BYE</w:t>
      </w:r>
      <w:bookmarkEnd w:id="390"/>
      <w:bookmarkEnd w:id="391"/>
      <w:bookmarkEnd w:id="392"/>
    </w:p>
    <w:p w14:paraId="598278F2" w14:textId="77777777" w:rsidR="00042165" w:rsidRPr="00AA075C" w:rsidRDefault="00042165" w:rsidP="00042165">
      <w:pPr>
        <w:pStyle w:val="Heading2"/>
        <w:rPr>
          <w:rFonts w:cs="Arial"/>
          <w:sz w:val="18"/>
          <w:szCs w:val="18"/>
        </w:rPr>
      </w:pPr>
      <w:bookmarkStart w:id="393" w:name="_Toc486673393"/>
      <w:r w:rsidRPr="00AA075C">
        <w:rPr>
          <w:rFonts w:cs="Arial"/>
          <w:sz w:val="18"/>
          <w:szCs w:val="18"/>
        </w:rPr>
        <w:t>Byes</w:t>
      </w:r>
      <w:bookmarkEnd w:id="393"/>
    </w:p>
    <w:p w14:paraId="7D66C722" w14:textId="77777777" w:rsidR="00042165" w:rsidRPr="00AA075C" w:rsidRDefault="00042165" w:rsidP="00042165">
      <w:pPr>
        <w:rPr>
          <w:szCs w:val="18"/>
        </w:rPr>
      </w:pPr>
      <w:r w:rsidRPr="00AA075C">
        <w:rPr>
          <w:szCs w:val="18"/>
        </w:rPr>
        <w:t>If the ball, delivered by the bowler, not being a Wide, passes the striker without touching his bat or person, any runs completed by the batsmen from that delivery, or a boundary allowance, shall be credited as Byes to the batting side. Additionally, if the delivery is a No ball, the one run penalty for such a delivery shall be incurred.</w:t>
      </w:r>
    </w:p>
    <w:p w14:paraId="6AF260C7" w14:textId="77777777" w:rsidR="00042165" w:rsidRPr="00AA075C" w:rsidRDefault="00042165" w:rsidP="00042165">
      <w:pPr>
        <w:pStyle w:val="Heading2"/>
        <w:rPr>
          <w:rFonts w:cs="Arial"/>
          <w:sz w:val="18"/>
          <w:szCs w:val="18"/>
        </w:rPr>
      </w:pPr>
      <w:bookmarkStart w:id="394" w:name="_Toc486673394"/>
      <w:r w:rsidRPr="00AA075C">
        <w:rPr>
          <w:rFonts w:cs="Arial"/>
          <w:sz w:val="18"/>
          <w:szCs w:val="18"/>
        </w:rPr>
        <w:t>Leg byes</w:t>
      </w:r>
      <w:bookmarkEnd w:id="394"/>
    </w:p>
    <w:p w14:paraId="6F77B531" w14:textId="77777777" w:rsidR="00042165" w:rsidRPr="00AA075C" w:rsidRDefault="00042165" w:rsidP="00042165">
      <w:pPr>
        <w:pStyle w:val="Heading3"/>
        <w:ind w:left="1276" w:hanging="567"/>
        <w:rPr>
          <w:szCs w:val="18"/>
        </w:rPr>
      </w:pPr>
      <w:bookmarkStart w:id="395" w:name="_Ref493867349"/>
      <w:r w:rsidRPr="00AA075C">
        <w:rPr>
          <w:szCs w:val="18"/>
        </w:rPr>
        <w:t>If a ball delivered by the bowler first strikes the person of the striker, runs shall be scored only if the umpire is satisfied that the striker has</w:t>
      </w:r>
      <w:bookmarkEnd w:id="395"/>
    </w:p>
    <w:p w14:paraId="5E6EFF3A" w14:textId="77777777" w:rsidR="00042165" w:rsidRPr="00AA075C" w:rsidRDefault="00042165" w:rsidP="00945A6D">
      <w:pPr>
        <w:pStyle w:val="Heading3"/>
        <w:numPr>
          <w:ilvl w:val="0"/>
          <w:numId w:val="30"/>
        </w:numPr>
        <w:ind w:hanging="153"/>
        <w:rPr>
          <w:szCs w:val="18"/>
        </w:rPr>
      </w:pPr>
      <w:r w:rsidRPr="00AA075C">
        <w:rPr>
          <w:szCs w:val="18"/>
        </w:rPr>
        <w:t>either attempted to play the ball with the bat</w:t>
      </w:r>
    </w:p>
    <w:p w14:paraId="63423999" w14:textId="77777777" w:rsidR="00042165" w:rsidRPr="00AA075C" w:rsidRDefault="00042165" w:rsidP="00945A6D">
      <w:pPr>
        <w:pStyle w:val="Heading3"/>
        <w:numPr>
          <w:ilvl w:val="0"/>
          <w:numId w:val="30"/>
        </w:numPr>
        <w:ind w:hanging="153"/>
        <w:rPr>
          <w:szCs w:val="18"/>
        </w:rPr>
      </w:pPr>
      <w:r w:rsidRPr="00AA075C">
        <w:rPr>
          <w:szCs w:val="18"/>
        </w:rPr>
        <w:t>or tried to avoid being hit by the ball.</w:t>
      </w:r>
    </w:p>
    <w:p w14:paraId="7EA88123" w14:textId="77777777" w:rsidR="00042165" w:rsidRPr="00AA075C" w:rsidRDefault="00042165" w:rsidP="00042165">
      <w:pPr>
        <w:pStyle w:val="Heading3"/>
        <w:ind w:left="1276" w:hanging="567"/>
        <w:rPr>
          <w:szCs w:val="18"/>
        </w:rPr>
      </w:pPr>
      <w:r w:rsidRPr="00AA075C">
        <w:rPr>
          <w:szCs w:val="18"/>
        </w:rPr>
        <w:t>If the umpire is satisfied that either of these conditions has been met runs shall be scored as follows.</w:t>
      </w:r>
    </w:p>
    <w:p w14:paraId="216F24C3" w14:textId="5735E9A1" w:rsidR="00042165" w:rsidRPr="00DC5C89" w:rsidRDefault="00042165" w:rsidP="00042165">
      <w:pPr>
        <w:pStyle w:val="Heading4"/>
        <w:ind w:left="1418" w:hanging="709"/>
      </w:pPr>
      <w:bookmarkStart w:id="396" w:name="_Ref493867337"/>
      <w:r w:rsidRPr="00AA075C">
        <w:t>If there is</w:t>
      </w:r>
      <w:bookmarkEnd w:id="396"/>
      <w:r>
        <w:t xml:space="preserve"> </w:t>
      </w:r>
      <w:r w:rsidRPr="003D710B">
        <w:t>either no subsequent contact with the striker’s bat or person, or</w:t>
      </w:r>
      <w:r>
        <w:t xml:space="preserve"> </w:t>
      </w:r>
      <w:r w:rsidRPr="00DC5C89">
        <w:t>only inadvertent contact with the striker’s bat or person</w:t>
      </w:r>
    </w:p>
    <w:p w14:paraId="3FE208DC" w14:textId="2FE594F7" w:rsidR="00042165" w:rsidRPr="00AA075C" w:rsidRDefault="00042165" w:rsidP="00042165">
      <w:pPr>
        <w:pStyle w:val="Heading4"/>
        <w:numPr>
          <w:ilvl w:val="0"/>
          <w:numId w:val="0"/>
        </w:numPr>
        <w:ind w:left="1418"/>
        <w:rPr>
          <w:rFonts w:cs="Arial"/>
          <w:szCs w:val="18"/>
        </w:rPr>
      </w:pPr>
      <w:r w:rsidRPr="00AA075C">
        <w:rPr>
          <w:rFonts w:cs="Arial"/>
          <w:szCs w:val="18"/>
        </w:rPr>
        <w:t>any runs completed by the batsmen or a boundary allowance shall be credited to the striker in the case of subsequent contact with his bat but otherwise to the batting side as in clause</w:t>
      </w:r>
      <w:r w:rsidR="00945A6D">
        <w:rPr>
          <w:rFonts w:cs="Arial"/>
          <w:szCs w:val="18"/>
        </w:rPr>
        <w:t xml:space="preserve"> 23.2.3</w:t>
      </w:r>
      <w:r w:rsidRPr="00AA075C">
        <w:rPr>
          <w:rFonts w:cs="Arial"/>
          <w:szCs w:val="18"/>
        </w:rPr>
        <w:t>.</w:t>
      </w:r>
    </w:p>
    <w:p w14:paraId="5D7AA65A" w14:textId="73054085" w:rsidR="00042165" w:rsidRPr="00AA075C" w:rsidRDefault="00042165" w:rsidP="00042165">
      <w:pPr>
        <w:pStyle w:val="Heading4"/>
        <w:ind w:left="1418" w:hanging="709"/>
        <w:rPr>
          <w:rFonts w:cs="Arial"/>
          <w:szCs w:val="18"/>
        </w:rPr>
      </w:pPr>
      <w:r w:rsidRPr="00AA075C">
        <w:rPr>
          <w:rFonts w:cs="Arial"/>
          <w:szCs w:val="18"/>
        </w:rPr>
        <w:t xml:space="preserve">If the striker wilfully makes a lawful second strike,  clause 34.3 (Ball lawfully struck more than once) and clause </w:t>
      </w:r>
      <w:r w:rsidR="00945A6D">
        <w:rPr>
          <w:rFonts w:cs="Arial"/>
          <w:szCs w:val="18"/>
        </w:rPr>
        <w:t xml:space="preserve">34.4 </w:t>
      </w:r>
      <w:r w:rsidRPr="00AA075C">
        <w:rPr>
          <w:rFonts w:cs="Arial"/>
          <w:szCs w:val="18"/>
        </w:rPr>
        <w:t>(Runs  permitted from ball lawfully struck more than once) shall apply.</w:t>
      </w:r>
    </w:p>
    <w:p w14:paraId="454CC102" w14:textId="1D7FB8E7" w:rsidR="00042165" w:rsidRPr="00AA075C" w:rsidRDefault="00042165" w:rsidP="00042165">
      <w:pPr>
        <w:pStyle w:val="Heading3"/>
        <w:ind w:hanging="1004"/>
        <w:rPr>
          <w:szCs w:val="18"/>
        </w:rPr>
      </w:pPr>
      <w:bookmarkStart w:id="397" w:name="_Ref493867299"/>
      <w:r w:rsidRPr="00AA075C">
        <w:rPr>
          <w:szCs w:val="18"/>
        </w:rPr>
        <w:t>The runs in clause</w:t>
      </w:r>
      <w:r w:rsidR="00945A6D">
        <w:rPr>
          <w:szCs w:val="18"/>
        </w:rPr>
        <w:t xml:space="preserve"> 23.2.2.1</w:t>
      </w:r>
      <w:r w:rsidRPr="00AA075C">
        <w:rPr>
          <w:szCs w:val="18"/>
        </w:rPr>
        <w:t>, unless credited to the striker, shall be scored as Leg byes.</w:t>
      </w:r>
      <w:bookmarkEnd w:id="397"/>
    </w:p>
    <w:p w14:paraId="2C953C4D" w14:textId="77777777" w:rsidR="00042165" w:rsidRPr="00AA075C" w:rsidRDefault="00042165" w:rsidP="00042165">
      <w:pPr>
        <w:pStyle w:val="Heading3"/>
        <w:numPr>
          <w:ilvl w:val="0"/>
          <w:numId w:val="0"/>
        </w:numPr>
        <w:ind w:left="720"/>
        <w:rPr>
          <w:szCs w:val="18"/>
        </w:rPr>
      </w:pPr>
      <w:r w:rsidRPr="00AA075C">
        <w:rPr>
          <w:szCs w:val="18"/>
        </w:rPr>
        <w:t>Additionally, if the delivery is a No ball, the one run penalty for the No ball shall be incurred.</w:t>
      </w:r>
    </w:p>
    <w:p w14:paraId="74370FE4" w14:textId="77777777" w:rsidR="00042165" w:rsidRPr="00AA075C" w:rsidRDefault="00042165" w:rsidP="00042165">
      <w:pPr>
        <w:pStyle w:val="Heading2"/>
        <w:rPr>
          <w:rFonts w:cs="Arial"/>
          <w:sz w:val="18"/>
          <w:szCs w:val="18"/>
        </w:rPr>
      </w:pPr>
      <w:bookmarkStart w:id="398" w:name="_Toc486673395"/>
      <w:bookmarkStart w:id="399" w:name="_Ref493865561"/>
      <w:bookmarkStart w:id="400" w:name="_Ref493865616"/>
      <w:bookmarkStart w:id="401" w:name="_Ref493867875"/>
      <w:bookmarkStart w:id="402" w:name="_Ref493867927"/>
      <w:bookmarkStart w:id="403" w:name="_Ref493869799"/>
      <w:r w:rsidRPr="00AA075C">
        <w:rPr>
          <w:rFonts w:cs="Arial"/>
          <w:sz w:val="18"/>
          <w:szCs w:val="18"/>
        </w:rPr>
        <w:t>Leg byes not to be awarded</w:t>
      </w:r>
      <w:bookmarkEnd w:id="398"/>
      <w:bookmarkEnd w:id="399"/>
      <w:bookmarkEnd w:id="400"/>
      <w:bookmarkEnd w:id="401"/>
      <w:bookmarkEnd w:id="402"/>
      <w:bookmarkEnd w:id="403"/>
    </w:p>
    <w:p w14:paraId="7F698753" w14:textId="5A6892CC" w:rsidR="00042165" w:rsidRPr="00AA075C" w:rsidRDefault="00042165" w:rsidP="00042165">
      <w:pPr>
        <w:rPr>
          <w:szCs w:val="18"/>
        </w:rPr>
      </w:pPr>
      <w:r w:rsidRPr="00AA075C">
        <w:rPr>
          <w:szCs w:val="18"/>
        </w:rPr>
        <w:t>If in the circumstance of clause</w:t>
      </w:r>
      <w:r w:rsidR="00945A6D">
        <w:rPr>
          <w:szCs w:val="18"/>
        </w:rPr>
        <w:t xml:space="preserve"> 23.2.1 </w:t>
      </w:r>
      <w:r w:rsidRPr="00AA075C">
        <w:rPr>
          <w:szCs w:val="18"/>
        </w:rPr>
        <w:t>the umpire considers that neither of the conditions therein has been met, then Leg byes shall not be awarded.</w:t>
      </w:r>
    </w:p>
    <w:p w14:paraId="0E7971C4" w14:textId="77777777" w:rsidR="00042165" w:rsidRPr="00AA075C" w:rsidRDefault="00042165" w:rsidP="00042165">
      <w:pPr>
        <w:rPr>
          <w:szCs w:val="18"/>
        </w:rPr>
      </w:pPr>
      <w:r w:rsidRPr="00AA075C">
        <w:rPr>
          <w:szCs w:val="18"/>
        </w:rPr>
        <w:t>If the ball does not become dead for any other reason, the umpire shall call and signal Dead ball as soon as the ball reaches the boundary or at the completion of the first run.</w:t>
      </w:r>
    </w:p>
    <w:p w14:paraId="640E345B" w14:textId="77777777" w:rsidR="00042165" w:rsidRPr="00AA075C" w:rsidRDefault="00042165" w:rsidP="0019393B">
      <w:pPr>
        <w:ind w:left="720"/>
        <w:rPr>
          <w:szCs w:val="18"/>
        </w:rPr>
      </w:pPr>
      <w:r w:rsidRPr="00AA075C">
        <w:rPr>
          <w:szCs w:val="18"/>
        </w:rPr>
        <w:t>The umpire shall then:</w:t>
      </w:r>
    </w:p>
    <w:p w14:paraId="0FFB8431" w14:textId="77777777" w:rsidR="00042165" w:rsidRPr="00AA075C" w:rsidRDefault="00042165" w:rsidP="0019393B">
      <w:pPr>
        <w:spacing w:after="0"/>
        <w:ind w:left="720"/>
        <w:rPr>
          <w:szCs w:val="18"/>
        </w:rPr>
      </w:pPr>
      <w:r w:rsidRPr="00AA075C">
        <w:rPr>
          <w:szCs w:val="18"/>
        </w:rPr>
        <w:t>- disallow all runs to the batting side;</w:t>
      </w:r>
    </w:p>
    <w:p w14:paraId="3F0B0C50" w14:textId="77777777" w:rsidR="00042165" w:rsidRPr="00AA075C" w:rsidRDefault="00042165" w:rsidP="0019393B">
      <w:pPr>
        <w:spacing w:after="0"/>
        <w:ind w:left="720"/>
        <w:rPr>
          <w:szCs w:val="18"/>
        </w:rPr>
      </w:pPr>
      <w:r w:rsidRPr="00AA075C">
        <w:rPr>
          <w:szCs w:val="18"/>
        </w:rPr>
        <w:t>- return any not out batsman to his original end;</w:t>
      </w:r>
    </w:p>
    <w:p w14:paraId="25E441F7" w14:textId="77777777" w:rsidR="00042165" w:rsidRPr="00AA075C" w:rsidRDefault="00042165" w:rsidP="0019393B">
      <w:pPr>
        <w:spacing w:after="0"/>
        <w:ind w:left="720"/>
        <w:rPr>
          <w:szCs w:val="18"/>
        </w:rPr>
      </w:pPr>
      <w:r w:rsidRPr="00AA075C">
        <w:rPr>
          <w:szCs w:val="18"/>
        </w:rPr>
        <w:t>- signal No ball to the scorers if applicable;</w:t>
      </w:r>
    </w:p>
    <w:p w14:paraId="40C35F98" w14:textId="6736A60F" w:rsidR="00042165" w:rsidRDefault="00042165" w:rsidP="0019393B">
      <w:pPr>
        <w:spacing w:after="0"/>
        <w:ind w:left="720"/>
        <w:rPr>
          <w:szCs w:val="18"/>
        </w:rPr>
      </w:pPr>
      <w:r w:rsidRPr="00AA075C">
        <w:rPr>
          <w:szCs w:val="18"/>
        </w:rPr>
        <w:t xml:space="preserve">- award any 5-run Penalty that is applicable except for Penalty runs under clause </w:t>
      </w:r>
      <w:r w:rsidR="00945A6D">
        <w:rPr>
          <w:szCs w:val="18"/>
        </w:rPr>
        <w:t xml:space="preserve">28.3 </w:t>
      </w:r>
      <w:r w:rsidRPr="00AA075C">
        <w:rPr>
          <w:szCs w:val="18"/>
        </w:rPr>
        <w:t>(Protective helmets belonging to the fielding side).</w:t>
      </w:r>
    </w:p>
    <w:p w14:paraId="3AB6AADE" w14:textId="77777777" w:rsidR="00042165" w:rsidRPr="00AA075C" w:rsidRDefault="00042165" w:rsidP="00956D4E">
      <w:pPr>
        <w:pStyle w:val="Heading1"/>
        <w:ind w:left="709" w:hanging="709"/>
        <w:rPr>
          <w:rFonts w:cs="Arial"/>
          <w:sz w:val="18"/>
          <w:szCs w:val="18"/>
        </w:rPr>
      </w:pPr>
      <w:bookmarkStart w:id="404" w:name="_Toc486666401"/>
      <w:bookmarkStart w:id="405" w:name="_Toc486673396"/>
      <w:bookmarkStart w:id="406" w:name="_Toc493978026"/>
      <w:r w:rsidRPr="00AA075C">
        <w:rPr>
          <w:rFonts w:cs="Arial"/>
          <w:sz w:val="18"/>
          <w:szCs w:val="18"/>
        </w:rPr>
        <w:t>FIELDER’S ABSENCE; SUBSTITUTES</w:t>
      </w:r>
      <w:bookmarkEnd w:id="404"/>
      <w:bookmarkEnd w:id="405"/>
      <w:bookmarkEnd w:id="406"/>
    </w:p>
    <w:p w14:paraId="0CC5E776" w14:textId="77777777" w:rsidR="00042165" w:rsidRPr="00AA075C" w:rsidRDefault="00042165" w:rsidP="00042165">
      <w:pPr>
        <w:pStyle w:val="Heading2"/>
        <w:rPr>
          <w:rFonts w:cs="Arial"/>
          <w:sz w:val="18"/>
          <w:szCs w:val="18"/>
        </w:rPr>
      </w:pPr>
      <w:bookmarkStart w:id="407" w:name="_Toc486673397"/>
      <w:r w:rsidRPr="00AA075C">
        <w:rPr>
          <w:rFonts w:cs="Arial"/>
          <w:sz w:val="18"/>
          <w:szCs w:val="18"/>
        </w:rPr>
        <w:t>Substitute fielders</w:t>
      </w:r>
      <w:bookmarkEnd w:id="407"/>
    </w:p>
    <w:p w14:paraId="1F4D410F" w14:textId="77777777" w:rsidR="00042165" w:rsidRPr="00AA075C" w:rsidRDefault="00042165" w:rsidP="00945A6D">
      <w:pPr>
        <w:pStyle w:val="Heading3"/>
        <w:ind w:left="1418" w:hanging="709"/>
        <w:rPr>
          <w:szCs w:val="18"/>
        </w:rPr>
      </w:pPr>
      <w:r w:rsidRPr="00AA075C">
        <w:rPr>
          <w:szCs w:val="18"/>
        </w:rPr>
        <w:t>The umpires shall allow a substitute fielder</w:t>
      </w:r>
    </w:p>
    <w:p w14:paraId="71C58FD9" w14:textId="77777777" w:rsidR="00042165" w:rsidRPr="00AA075C" w:rsidRDefault="00042165" w:rsidP="00042165">
      <w:pPr>
        <w:pStyle w:val="Heading4"/>
        <w:ind w:left="1418" w:hanging="709"/>
        <w:rPr>
          <w:rFonts w:cs="Arial"/>
          <w:szCs w:val="18"/>
        </w:rPr>
      </w:pPr>
      <w:r w:rsidRPr="00AA075C">
        <w:rPr>
          <w:rFonts w:cs="Arial"/>
          <w:szCs w:val="18"/>
        </w:rPr>
        <w:t>if they are satisfied that a fielder has been injured or become ill and that this occurred during the match, or</w:t>
      </w:r>
    </w:p>
    <w:p w14:paraId="432C68E6" w14:textId="77777777" w:rsidR="00042165" w:rsidRPr="00AA075C" w:rsidRDefault="00042165" w:rsidP="00945A6D">
      <w:pPr>
        <w:pStyle w:val="Heading4"/>
        <w:ind w:left="1418" w:hanging="721"/>
        <w:rPr>
          <w:rFonts w:cs="Arial"/>
          <w:szCs w:val="18"/>
        </w:rPr>
      </w:pPr>
      <w:r w:rsidRPr="00AA075C">
        <w:rPr>
          <w:rFonts w:cs="Arial"/>
          <w:szCs w:val="18"/>
        </w:rPr>
        <w:t>for any other wholly acceptable reason.</w:t>
      </w:r>
    </w:p>
    <w:p w14:paraId="19C11D25" w14:textId="77777777" w:rsidR="00042165" w:rsidRPr="00AA075C" w:rsidRDefault="00042165" w:rsidP="00042165">
      <w:pPr>
        <w:pStyle w:val="Heading3"/>
        <w:numPr>
          <w:ilvl w:val="0"/>
          <w:numId w:val="0"/>
        </w:numPr>
        <w:ind w:left="720" w:hanging="11"/>
        <w:rPr>
          <w:szCs w:val="18"/>
        </w:rPr>
      </w:pPr>
      <w:r w:rsidRPr="00AA075C">
        <w:rPr>
          <w:szCs w:val="18"/>
        </w:rPr>
        <w:t>In all other circumstances, a substitute is not allowed.</w:t>
      </w:r>
    </w:p>
    <w:p w14:paraId="2087C2E6" w14:textId="4BEE3326" w:rsidR="00042165" w:rsidRPr="00AA075C" w:rsidRDefault="00042165" w:rsidP="00042165">
      <w:pPr>
        <w:pStyle w:val="Heading3"/>
        <w:ind w:left="1418" w:hanging="709"/>
        <w:rPr>
          <w:szCs w:val="18"/>
        </w:rPr>
      </w:pPr>
      <w:bookmarkStart w:id="408" w:name="_Ref493870092"/>
      <w:r w:rsidRPr="00AA075C">
        <w:rPr>
          <w:szCs w:val="18"/>
        </w:rPr>
        <w:t>A substitute shall not bowl or act as captain but may act as wicket-keeper only with the consent of the umpires. Note, however, clause</w:t>
      </w:r>
      <w:r w:rsidR="00945A6D">
        <w:rPr>
          <w:szCs w:val="18"/>
        </w:rPr>
        <w:t xml:space="preserve"> 42.4.1.</w:t>
      </w:r>
      <w:bookmarkEnd w:id="408"/>
    </w:p>
    <w:p w14:paraId="134CBCB6" w14:textId="77777777" w:rsidR="00042165" w:rsidRPr="00AA075C" w:rsidRDefault="00042165" w:rsidP="00042165">
      <w:pPr>
        <w:pStyle w:val="Heading3"/>
        <w:tabs>
          <w:tab w:val="left" w:pos="1418"/>
        </w:tabs>
        <w:ind w:left="1418" w:hanging="709"/>
        <w:rPr>
          <w:szCs w:val="18"/>
        </w:rPr>
      </w:pPr>
      <w:r w:rsidRPr="00AA075C">
        <w:rPr>
          <w:szCs w:val="18"/>
        </w:rPr>
        <w:t>A nominated player may bowl or field even though a substitute has previously acted for him, subject to 24.2 and 24.3.</w:t>
      </w:r>
    </w:p>
    <w:p w14:paraId="01F04CB7" w14:textId="77777777" w:rsidR="00042165" w:rsidRPr="00AA075C" w:rsidRDefault="00042165" w:rsidP="00042165">
      <w:pPr>
        <w:pStyle w:val="Heading3"/>
        <w:ind w:left="1418" w:hanging="709"/>
        <w:rPr>
          <w:szCs w:val="18"/>
        </w:rPr>
      </w:pPr>
      <w:bookmarkStart w:id="409" w:name="_Ref492200303"/>
      <w:r w:rsidRPr="00AA075C">
        <w:rPr>
          <w:szCs w:val="18"/>
        </w:rPr>
        <w:t>Squad members of the fielding or batting team who are not playing in the match and who are not acting as substitute fielders shall be required to wear a team training bib whilst on the playing area (including the area between the boundary and the perimeter fencing).</w:t>
      </w:r>
      <w:bookmarkEnd w:id="409"/>
    </w:p>
    <w:p w14:paraId="7ABBBD9A" w14:textId="77777777" w:rsidR="00042165" w:rsidRPr="00AA075C" w:rsidRDefault="00042165" w:rsidP="00B049C0">
      <w:pPr>
        <w:ind w:left="1418" w:hanging="709"/>
        <w:rPr>
          <w:szCs w:val="18"/>
        </w:rPr>
      </w:pPr>
      <w:r w:rsidRPr="00AA075C">
        <w:rPr>
          <w:szCs w:val="18"/>
        </w:rPr>
        <w:t>24.1.5</w:t>
      </w:r>
      <w:r w:rsidRPr="00AA075C">
        <w:rPr>
          <w:szCs w:val="18"/>
        </w:rPr>
        <w:tab/>
        <w:t>Subject to the provisions of Clause 1.2.6, the player replacing the player selected to the National team shall by right be entitled to bat, bowl or keep wicket. If the promoted player is batting at the time and he is required to leave the match, he shall retire “not out” and his substitute will be permitted to bat later in the innings at the fall of a wicket, unless nine wickets have already fallen, in which case he shall be allowed to bat immediately if available.</w:t>
      </w:r>
    </w:p>
    <w:p w14:paraId="0F65B4D6" w14:textId="77777777" w:rsidR="00042165" w:rsidRPr="00AA075C" w:rsidRDefault="00042165" w:rsidP="00042165">
      <w:pPr>
        <w:pStyle w:val="Heading2"/>
        <w:rPr>
          <w:rFonts w:cs="Arial"/>
          <w:sz w:val="18"/>
          <w:szCs w:val="18"/>
        </w:rPr>
      </w:pPr>
      <w:bookmarkStart w:id="410" w:name="_Toc486673398"/>
      <w:bookmarkStart w:id="411" w:name="_Ref493870261"/>
      <w:r w:rsidRPr="00AA075C">
        <w:rPr>
          <w:rFonts w:cs="Arial"/>
          <w:sz w:val="18"/>
          <w:szCs w:val="18"/>
        </w:rPr>
        <w:t>Fielder absent or leaving the field of play</w:t>
      </w:r>
      <w:bookmarkEnd w:id="410"/>
      <w:bookmarkEnd w:id="411"/>
    </w:p>
    <w:p w14:paraId="4BD731E9" w14:textId="77777777" w:rsidR="00042165" w:rsidRPr="00AA075C" w:rsidRDefault="00042165" w:rsidP="00042165">
      <w:pPr>
        <w:pStyle w:val="Heading3"/>
        <w:ind w:left="1418" w:hanging="709"/>
        <w:rPr>
          <w:szCs w:val="18"/>
        </w:rPr>
      </w:pPr>
      <w:r w:rsidRPr="00AA075C">
        <w:rPr>
          <w:szCs w:val="18"/>
        </w:rPr>
        <w:t>A player going briefly outside the boundary while carrying out any duties as a fielder is not absent from the field of play nor, for the purposes of this clause, is he to be regarded as having left the field of play.</w:t>
      </w:r>
    </w:p>
    <w:p w14:paraId="19A28C04" w14:textId="77777777" w:rsidR="00042165" w:rsidRPr="00AA075C" w:rsidRDefault="00042165" w:rsidP="00945A6D">
      <w:pPr>
        <w:pStyle w:val="Heading3"/>
        <w:ind w:left="1418" w:hanging="709"/>
        <w:rPr>
          <w:szCs w:val="18"/>
        </w:rPr>
      </w:pPr>
      <w:bookmarkStart w:id="412" w:name="_Ref493867399"/>
      <w:r w:rsidRPr="00AA075C">
        <w:rPr>
          <w:szCs w:val="18"/>
        </w:rPr>
        <w:t>If a fielder fails to take the field at the start of play or at any later time, or leaves the field during play,</w:t>
      </w:r>
      <w:bookmarkEnd w:id="412"/>
    </w:p>
    <w:p w14:paraId="0BE23D2A" w14:textId="77777777" w:rsidR="00042165" w:rsidRPr="00AA075C" w:rsidRDefault="00042165" w:rsidP="00042165">
      <w:pPr>
        <w:pStyle w:val="Heading4"/>
        <w:rPr>
          <w:rFonts w:cs="Arial"/>
          <w:szCs w:val="18"/>
        </w:rPr>
      </w:pPr>
      <w:r w:rsidRPr="00AA075C">
        <w:rPr>
          <w:rFonts w:cs="Arial"/>
          <w:szCs w:val="18"/>
        </w:rPr>
        <w:t>an umpire shall be informed of the reason for this absence.</w:t>
      </w:r>
    </w:p>
    <w:p w14:paraId="01512138" w14:textId="75268819" w:rsidR="00042165" w:rsidRPr="00AA075C" w:rsidRDefault="00042165" w:rsidP="00042165">
      <w:pPr>
        <w:pStyle w:val="Heading4"/>
        <w:rPr>
          <w:rFonts w:cs="Arial"/>
          <w:szCs w:val="18"/>
        </w:rPr>
      </w:pPr>
      <w:r w:rsidRPr="00AA075C">
        <w:rPr>
          <w:rFonts w:cs="Arial"/>
          <w:szCs w:val="18"/>
        </w:rPr>
        <w:t>he shall not thereafter come on to the field of play during a session of play without the consent of the umpire. See clause</w:t>
      </w:r>
      <w:r w:rsidR="00945A6D">
        <w:rPr>
          <w:rFonts w:cs="Arial"/>
          <w:szCs w:val="18"/>
        </w:rPr>
        <w:t xml:space="preserve"> 24.4</w:t>
      </w:r>
      <w:r w:rsidRPr="00AA075C">
        <w:rPr>
          <w:rFonts w:cs="Arial"/>
          <w:szCs w:val="18"/>
        </w:rPr>
        <w:t>. The umpire shall give such consent as soon as it is practicable.</w:t>
      </w:r>
    </w:p>
    <w:p w14:paraId="20741439" w14:textId="77777777" w:rsidR="00042165" w:rsidRPr="00D30A5C" w:rsidRDefault="00042165" w:rsidP="00042165">
      <w:pPr>
        <w:pStyle w:val="Heading3"/>
        <w:ind w:left="1418" w:hanging="709"/>
        <w:rPr>
          <w:szCs w:val="18"/>
        </w:rPr>
      </w:pPr>
      <w:r w:rsidRPr="00D30A5C">
        <w:rPr>
          <w:szCs w:val="18"/>
        </w:rPr>
        <w:t>the player is absent from the field for a period of 8 minutes or less, but only in the case where that player has no outstanding penalty time from a previous occasion of absence still needed to be served. See clause 24.2.5</w:t>
      </w:r>
      <w:r>
        <w:rPr>
          <w:szCs w:val="18"/>
        </w:rPr>
        <w:t>.</w:t>
      </w:r>
    </w:p>
    <w:p w14:paraId="20388F00" w14:textId="77777777" w:rsidR="00042165" w:rsidRPr="005720B6" w:rsidRDefault="00042165" w:rsidP="00042165">
      <w:pPr>
        <w:pStyle w:val="Heading3"/>
        <w:ind w:left="1418" w:hanging="709"/>
        <w:rPr>
          <w:szCs w:val="18"/>
        </w:rPr>
      </w:pPr>
      <w:r w:rsidRPr="005720B6">
        <w:rPr>
          <w:szCs w:val="18"/>
        </w:rPr>
        <w:t>If the player leaves the field before having served all of his Penalty time, the balance is carried forward as unserved Penalty time.</w:t>
      </w:r>
    </w:p>
    <w:p w14:paraId="34D2AC22" w14:textId="77777777" w:rsidR="00042165" w:rsidRPr="00042165" w:rsidRDefault="00042165" w:rsidP="00042165">
      <w:pPr>
        <w:pStyle w:val="Heading3"/>
        <w:ind w:left="1418" w:hanging="709"/>
        <w:rPr>
          <w:szCs w:val="18"/>
        </w:rPr>
      </w:pPr>
      <w:r w:rsidRPr="00042165">
        <w:rPr>
          <w:szCs w:val="18"/>
        </w:rPr>
        <w:t>On any occasion of absence, the amount of playing time for which the player is off the field shall be added to any Penalty time that remains unserved, subject to a maximum cumulative Penalty time of 120 minutes, and that player shall not bowl until all of his Penalty time has been served.</w:t>
      </w:r>
    </w:p>
    <w:p w14:paraId="11226E3B" w14:textId="77777777" w:rsidR="00042165" w:rsidRPr="00AA075C" w:rsidRDefault="00042165" w:rsidP="00042165">
      <w:pPr>
        <w:pStyle w:val="Heading3"/>
        <w:ind w:left="1418" w:hanging="709"/>
        <w:rPr>
          <w:szCs w:val="18"/>
        </w:rPr>
      </w:pPr>
      <w:bookmarkStart w:id="413" w:name="_Ref493864995"/>
      <w:r w:rsidRPr="00AA075C">
        <w:rPr>
          <w:szCs w:val="18"/>
        </w:rPr>
        <w:t xml:space="preserve">For the purposes of clauses </w:t>
      </w:r>
      <w:r>
        <w:rPr>
          <w:szCs w:val="18"/>
        </w:rPr>
        <w:t xml:space="preserve">24.2.3.1 </w:t>
      </w:r>
      <w:r w:rsidRPr="00AA075C">
        <w:rPr>
          <w:szCs w:val="18"/>
        </w:rPr>
        <w:t>and</w:t>
      </w:r>
      <w:r>
        <w:rPr>
          <w:szCs w:val="18"/>
        </w:rPr>
        <w:t xml:space="preserve"> 24.2.3.2 </w:t>
      </w:r>
      <w:r w:rsidRPr="00AA075C">
        <w:rPr>
          <w:szCs w:val="18"/>
        </w:rPr>
        <w:t>, playing time shall comprise the time play is in progress excluding intervals, intervals between innings and official drinks intervals. For clarity, a player’s Penalty time will continue to expire after he is dismissed, for the remainder of his team’s batting innings.</w:t>
      </w:r>
      <w:bookmarkEnd w:id="413"/>
    </w:p>
    <w:p w14:paraId="70EB8F68" w14:textId="77777777" w:rsidR="00042165" w:rsidRPr="00AA075C" w:rsidRDefault="00042165" w:rsidP="00042165">
      <w:pPr>
        <w:pStyle w:val="Heading3"/>
        <w:ind w:left="1418" w:hanging="709"/>
        <w:rPr>
          <w:szCs w:val="18"/>
        </w:rPr>
      </w:pPr>
      <w:bookmarkStart w:id="414" w:name="_Ref493867425"/>
      <w:r w:rsidRPr="00AA075C">
        <w:rPr>
          <w:szCs w:val="18"/>
        </w:rPr>
        <w:t>If there is an unscheduled break in play, the stoppage time shall count as Penalty time served, provided that,</w:t>
      </w:r>
      <w:bookmarkEnd w:id="414"/>
    </w:p>
    <w:p w14:paraId="17E9734B" w14:textId="77777777" w:rsidR="00042165" w:rsidRPr="00AA075C" w:rsidRDefault="00042165" w:rsidP="00042165">
      <w:pPr>
        <w:pStyle w:val="Heading4"/>
        <w:ind w:left="1418" w:hanging="709"/>
        <w:rPr>
          <w:rFonts w:cs="Arial"/>
          <w:szCs w:val="18"/>
        </w:rPr>
      </w:pPr>
      <w:r w:rsidRPr="00AA075C">
        <w:rPr>
          <w:rFonts w:cs="Arial"/>
          <w:szCs w:val="18"/>
        </w:rPr>
        <w:t>the fielder who was on the field of play at the start of the break either takes the field on the resumption of play, or his side is now batting.</w:t>
      </w:r>
    </w:p>
    <w:p w14:paraId="71F8D2B1" w14:textId="77777777" w:rsidR="00042165" w:rsidRPr="00AA075C" w:rsidRDefault="00042165" w:rsidP="00042165">
      <w:pPr>
        <w:pStyle w:val="Heading4"/>
        <w:ind w:left="1418" w:hanging="709"/>
        <w:rPr>
          <w:rFonts w:cs="Arial"/>
          <w:szCs w:val="18"/>
        </w:rPr>
      </w:pPr>
      <w:r w:rsidRPr="00AA075C">
        <w:rPr>
          <w:rFonts w:cs="Arial"/>
          <w:szCs w:val="18"/>
        </w:rPr>
        <w:t>the fielder who was already off the field at the start of the break notifies an umpire in person as soon as he is able to participate, and either takes the field on the resumption of play, or his side is now batting. Stoppage time before an umpire has been so notified shall not count towards unserved Penalty time.</w:t>
      </w:r>
    </w:p>
    <w:p w14:paraId="71B7D752" w14:textId="77777777" w:rsidR="00042165" w:rsidRPr="00AA075C" w:rsidRDefault="00042165" w:rsidP="00042165">
      <w:pPr>
        <w:pStyle w:val="Heading3"/>
        <w:ind w:left="1418" w:hanging="709"/>
        <w:rPr>
          <w:szCs w:val="18"/>
        </w:rPr>
      </w:pPr>
      <w:r w:rsidRPr="00AA075C">
        <w:rPr>
          <w:szCs w:val="18"/>
        </w:rPr>
        <w:t>Any unserved Penalty time shall be carried forward into the next innings of the match, as applicable.</w:t>
      </w:r>
    </w:p>
    <w:p w14:paraId="34CC4AEB" w14:textId="77777777" w:rsidR="00042165" w:rsidRPr="00AA075C" w:rsidRDefault="00042165" w:rsidP="00042165">
      <w:pPr>
        <w:pStyle w:val="Heading2"/>
        <w:rPr>
          <w:rFonts w:cs="Arial"/>
          <w:sz w:val="18"/>
          <w:szCs w:val="18"/>
        </w:rPr>
      </w:pPr>
      <w:bookmarkStart w:id="415" w:name="_Toc486673399"/>
      <w:bookmarkStart w:id="416" w:name="_Hlk20387492"/>
      <w:r w:rsidRPr="00AA075C">
        <w:rPr>
          <w:rFonts w:cs="Arial"/>
          <w:sz w:val="18"/>
          <w:szCs w:val="18"/>
        </w:rPr>
        <w:t>Penalty time not incurred</w:t>
      </w:r>
      <w:bookmarkEnd w:id="415"/>
    </w:p>
    <w:p w14:paraId="1C62E307" w14:textId="77777777" w:rsidR="00042165" w:rsidRPr="00AA075C" w:rsidRDefault="00042165" w:rsidP="00042165">
      <w:pPr>
        <w:ind w:firstLine="709"/>
        <w:rPr>
          <w:szCs w:val="18"/>
        </w:rPr>
      </w:pPr>
      <w:r w:rsidRPr="00AA075C">
        <w:rPr>
          <w:szCs w:val="18"/>
        </w:rPr>
        <w:t>A nominated player’s absence will not incur Penalty time if,</w:t>
      </w:r>
    </w:p>
    <w:p w14:paraId="18AC4C3A" w14:textId="77777777" w:rsidR="00042165" w:rsidRPr="00AA075C" w:rsidRDefault="00042165" w:rsidP="00042165">
      <w:pPr>
        <w:pStyle w:val="Heading3"/>
        <w:ind w:left="1418" w:hanging="709"/>
        <w:rPr>
          <w:szCs w:val="18"/>
        </w:rPr>
      </w:pPr>
      <w:r w:rsidRPr="00AA075C">
        <w:rPr>
          <w:szCs w:val="18"/>
        </w:rPr>
        <w:t>he has suffered an external blow during the match and, as a result, has justifiably left the field or is unable to take the field.</w:t>
      </w:r>
    </w:p>
    <w:p w14:paraId="24F507E4" w14:textId="77777777" w:rsidR="00042165" w:rsidRPr="00AA075C" w:rsidRDefault="00042165" w:rsidP="00042165">
      <w:pPr>
        <w:pStyle w:val="Heading3"/>
        <w:ind w:left="1418" w:hanging="709"/>
        <w:rPr>
          <w:szCs w:val="18"/>
        </w:rPr>
      </w:pPr>
      <w:r w:rsidRPr="00AA075C">
        <w:rPr>
          <w:szCs w:val="18"/>
        </w:rPr>
        <w:t>in the opinion of the umpires, the player has been absent or has left the field for other wholly acceptable reasons, which shall not include illness or internal injury.</w:t>
      </w:r>
    </w:p>
    <w:p w14:paraId="673C7FDB" w14:textId="77777777" w:rsidR="00042165" w:rsidRPr="005C6CED" w:rsidRDefault="00042165" w:rsidP="00042165">
      <w:pPr>
        <w:pStyle w:val="Heading3"/>
        <w:numPr>
          <w:ilvl w:val="0"/>
          <w:numId w:val="0"/>
        </w:numPr>
        <w:ind w:left="1418" w:hanging="709"/>
      </w:pPr>
      <w:bookmarkStart w:id="417" w:name="_Hlk82503165"/>
      <w:r>
        <w:t>24.3.3</w:t>
      </w:r>
      <w:r>
        <w:tab/>
      </w:r>
      <w:r w:rsidRPr="00A51F6E">
        <w:t xml:space="preserve">the player is absent from the field for a period of 8 minutes or less, but only in the case where that player has no outstanding penalty time from a previous occasion of absence still needed to be served. </w:t>
      </w:r>
      <w:bookmarkEnd w:id="417"/>
    </w:p>
    <w:p w14:paraId="1701E015" w14:textId="77777777" w:rsidR="00042165" w:rsidRPr="00AA075C" w:rsidRDefault="00042165" w:rsidP="00042165">
      <w:pPr>
        <w:pStyle w:val="Heading2"/>
        <w:rPr>
          <w:rFonts w:cs="Arial"/>
          <w:sz w:val="18"/>
          <w:szCs w:val="18"/>
        </w:rPr>
      </w:pPr>
      <w:bookmarkStart w:id="418" w:name="_Toc486673400"/>
      <w:bookmarkStart w:id="419" w:name="_Ref493865321"/>
      <w:bookmarkStart w:id="420" w:name="_Ref493865545"/>
      <w:bookmarkStart w:id="421" w:name="_Ref493866128"/>
      <w:bookmarkStart w:id="422" w:name="_Ref493866395"/>
      <w:bookmarkStart w:id="423" w:name="_Ref493867382"/>
      <w:bookmarkStart w:id="424" w:name="_Ref493869830"/>
      <w:bookmarkEnd w:id="416"/>
      <w:r w:rsidRPr="00AA075C">
        <w:rPr>
          <w:rFonts w:cs="Arial"/>
          <w:sz w:val="18"/>
          <w:szCs w:val="18"/>
        </w:rPr>
        <w:t>Player returning without permission</w:t>
      </w:r>
      <w:bookmarkEnd w:id="418"/>
      <w:bookmarkEnd w:id="419"/>
      <w:bookmarkEnd w:id="420"/>
      <w:bookmarkEnd w:id="421"/>
      <w:bookmarkEnd w:id="422"/>
      <w:bookmarkEnd w:id="423"/>
      <w:bookmarkEnd w:id="424"/>
    </w:p>
    <w:p w14:paraId="3DFE5235" w14:textId="65CE0553" w:rsidR="00042165" w:rsidRDefault="00042165" w:rsidP="00042165">
      <w:pPr>
        <w:ind w:left="709"/>
        <w:rPr>
          <w:szCs w:val="18"/>
        </w:rPr>
      </w:pPr>
      <w:r w:rsidRPr="00AA075C">
        <w:rPr>
          <w:szCs w:val="18"/>
        </w:rPr>
        <w:t>If a player comes on to the field of play in contravention of clause</w:t>
      </w:r>
      <w:r w:rsidR="00945A6D">
        <w:rPr>
          <w:szCs w:val="18"/>
        </w:rPr>
        <w:t xml:space="preserve"> 24.2.2</w:t>
      </w:r>
      <w:r w:rsidRPr="00AA075C">
        <w:rPr>
          <w:szCs w:val="18"/>
        </w:rPr>
        <w:t xml:space="preserve"> and comes into contact with the ball while it is in play, the ball shall immediately become dead.</w:t>
      </w:r>
    </w:p>
    <w:p w14:paraId="60A48728" w14:textId="77777777" w:rsidR="00042165" w:rsidRPr="0096424C" w:rsidRDefault="00042165" w:rsidP="00042165">
      <w:pPr>
        <w:ind w:firstLine="709"/>
        <w:rPr>
          <w:szCs w:val="18"/>
        </w:rPr>
      </w:pPr>
      <w:r w:rsidRPr="0096424C">
        <w:rPr>
          <w:szCs w:val="18"/>
        </w:rPr>
        <w:t xml:space="preserve">- The umpire shall signal No Ball or Wide to the scorers, if applicable. </w:t>
      </w:r>
    </w:p>
    <w:p w14:paraId="22E1E373" w14:textId="77777777" w:rsidR="00042165" w:rsidRPr="00AA075C" w:rsidRDefault="00042165" w:rsidP="00042165">
      <w:pPr>
        <w:ind w:firstLine="709"/>
        <w:rPr>
          <w:szCs w:val="18"/>
        </w:rPr>
      </w:pPr>
      <w:r w:rsidRPr="00AA075C">
        <w:rPr>
          <w:szCs w:val="18"/>
        </w:rPr>
        <w:t>- The umpire shall award 5 Penalty runs to the batting side.</w:t>
      </w:r>
    </w:p>
    <w:p w14:paraId="4EDF650E" w14:textId="19405287" w:rsidR="00042165" w:rsidRPr="00AA075C" w:rsidRDefault="00042165" w:rsidP="00042165">
      <w:pPr>
        <w:ind w:firstLine="709"/>
        <w:rPr>
          <w:szCs w:val="18"/>
        </w:rPr>
      </w:pPr>
      <w:r w:rsidRPr="00AA075C">
        <w:rPr>
          <w:szCs w:val="18"/>
        </w:rPr>
        <w:t xml:space="preserve">- Runs completed by the batsmen shall be scored together with the run in progress if they had already </w:t>
      </w:r>
      <w:r w:rsidR="00E05AB5">
        <w:rPr>
          <w:szCs w:val="18"/>
        </w:rPr>
        <w:tab/>
        <w:t xml:space="preserve"> crossed</w:t>
      </w:r>
      <w:r w:rsidRPr="00AA075C">
        <w:rPr>
          <w:szCs w:val="18"/>
        </w:rPr>
        <w:t xml:space="preserve"> at the instant of the offence.</w:t>
      </w:r>
    </w:p>
    <w:p w14:paraId="6B349F5A" w14:textId="77777777" w:rsidR="00042165" w:rsidRPr="00AA075C" w:rsidRDefault="00042165" w:rsidP="00042165">
      <w:pPr>
        <w:ind w:firstLine="709"/>
        <w:rPr>
          <w:szCs w:val="18"/>
        </w:rPr>
      </w:pPr>
      <w:r w:rsidRPr="00AA075C">
        <w:rPr>
          <w:szCs w:val="18"/>
        </w:rPr>
        <w:t>- The ball shall not count as one of the over.</w:t>
      </w:r>
    </w:p>
    <w:p w14:paraId="5CD234A8" w14:textId="2FAAEAAD" w:rsidR="00042165" w:rsidRPr="00AA075C" w:rsidRDefault="00042165" w:rsidP="00945A6D">
      <w:pPr>
        <w:ind w:left="851" w:hanging="142"/>
        <w:rPr>
          <w:szCs w:val="18"/>
        </w:rPr>
      </w:pPr>
      <w:r w:rsidRPr="00AA075C">
        <w:rPr>
          <w:szCs w:val="18"/>
        </w:rPr>
        <w:t>- The umpire shall inform the other umpire, the captain of the fielding side, the batsmen and, as soon as</w:t>
      </w:r>
      <w:r w:rsidR="00945A6D">
        <w:rPr>
          <w:szCs w:val="18"/>
        </w:rPr>
        <w:t xml:space="preserve">   </w:t>
      </w:r>
      <w:r w:rsidRPr="00AA075C">
        <w:rPr>
          <w:szCs w:val="18"/>
        </w:rPr>
        <w:t>practicable, the captain of the batting side of the reason for this action.</w:t>
      </w:r>
    </w:p>
    <w:p w14:paraId="073AFFB4" w14:textId="77777777" w:rsidR="00042165" w:rsidRPr="00AA075C" w:rsidRDefault="00042165" w:rsidP="00403487">
      <w:pPr>
        <w:pStyle w:val="Heading1"/>
        <w:ind w:left="709" w:hanging="709"/>
        <w:rPr>
          <w:rFonts w:cs="Arial"/>
          <w:sz w:val="18"/>
          <w:szCs w:val="18"/>
        </w:rPr>
      </w:pPr>
      <w:bookmarkStart w:id="425" w:name="_Toc486666402"/>
      <w:bookmarkStart w:id="426" w:name="_Toc486673401"/>
      <w:bookmarkStart w:id="427" w:name="_Toc493978027"/>
      <w:r w:rsidRPr="00AA075C">
        <w:rPr>
          <w:rFonts w:cs="Arial"/>
          <w:sz w:val="18"/>
          <w:szCs w:val="18"/>
        </w:rPr>
        <w:t>BATSMAN’S INNINGS</w:t>
      </w:r>
      <w:bookmarkEnd w:id="425"/>
      <w:bookmarkEnd w:id="426"/>
      <w:bookmarkEnd w:id="427"/>
    </w:p>
    <w:p w14:paraId="7D705ABA" w14:textId="77777777" w:rsidR="00042165" w:rsidRPr="00AA075C" w:rsidRDefault="00042165" w:rsidP="00042165">
      <w:pPr>
        <w:pStyle w:val="Heading2"/>
        <w:rPr>
          <w:rFonts w:cs="Arial"/>
          <w:sz w:val="18"/>
          <w:szCs w:val="18"/>
        </w:rPr>
      </w:pPr>
      <w:bookmarkStart w:id="428" w:name="_Toc486673402"/>
      <w:r w:rsidRPr="00AA075C">
        <w:rPr>
          <w:rFonts w:cs="Arial"/>
          <w:sz w:val="18"/>
          <w:szCs w:val="18"/>
        </w:rPr>
        <w:t>Eligibility to act as a batsman</w:t>
      </w:r>
      <w:bookmarkEnd w:id="428"/>
    </w:p>
    <w:p w14:paraId="5A559691" w14:textId="05FA2724" w:rsidR="00042165" w:rsidRPr="00AA075C" w:rsidRDefault="00042165" w:rsidP="00042165">
      <w:pPr>
        <w:ind w:left="709"/>
        <w:rPr>
          <w:szCs w:val="18"/>
        </w:rPr>
      </w:pPr>
      <w:r w:rsidRPr="00AA075C">
        <w:rPr>
          <w:szCs w:val="18"/>
        </w:rPr>
        <w:t>Only a nominated player may bat and, subject to clause</w:t>
      </w:r>
      <w:r w:rsidR="00327962">
        <w:rPr>
          <w:szCs w:val="18"/>
        </w:rPr>
        <w:t xml:space="preserve"> 25.3</w:t>
      </w:r>
      <w:r w:rsidRPr="00AA075C">
        <w:rPr>
          <w:szCs w:val="18"/>
        </w:rPr>
        <w:t>, may do so even though a substitute fielder has previously acted for him.</w:t>
      </w:r>
    </w:p>
    <w:p w14:paraId="207E2267" w14:textId="77777777" w:rsidR="00042165" w:rsidRPr="00AA075C" w:rsidRDefault="00042165" w:rsidP="00042165">
      <w:pPr>
        <w:pStyle w:val="Heading2"/>
        <w:rPr>
          <w:rFonts w:cs="Arial"/>
          <w:sz w:val="18"/>
          <w:szCs w:val="18"/>
        </w:rPr>
      </w:pPr>
      <w:bookmarkStart w:id="429" w:name="_Toc486673403"/>
      <w:r w:rsidRPr="00AA075C">
        <w:rPr>
          <w:rFonts w:cs="Arial"/>
          <w:sz w:val="18"/>
          <w:szCs w:val="18"/>
        </w:rPr>
        <w:t>Commencement of a batsman’s innings</w:t>
      </w:r>
      <w:bookmarkEnd w:id="429"/>
    </w:p>
    <w:p w14:paraId="21FA8836" w14:textId="77777777" w:rsidR="00042165" w:rsidRPr="00AA075C" w:rsidRDefault="00042165" w:rsidP="00042165">
      <w:pPr>
        <w:ind w:left="709"/>
        <w:rPr>
          <w:szCs w:val="18"/>
        </w:rPr>
      </w:pPr>
      <w:r w:rsidRPr="00AA075C">
        <w:rPr>
          <w:szCs w:val="18"/>
        </w:rPr>
        <w:t>The innings of the first two batsmen, and that of any new batsman on the resumption of play after a call of Time, shall commence at the call of Play. At any other time, a batsman’s innings shall be considered to have commenced when that batsman first steps onto the field of play.</w:t>
      </w:r>
    </w:p>
    <w:p w14:paraId="23483B56" w14:textId="77777777" w:rsidR="00042165" w:rsidRPr="00AA075C" w:rsidRDefault="00042165" w:rsidP="00042165">
      <w:pPr>
        <w:pStyle w:val="Heading2"/>
        <w:rPr>
          <w:rFonts w:cs="Arial"/>
          <w:sz w:val="18"/>
          <w:szCs w:val="18"/>
        </w:rPr>
      </w:pPr>
      <w:bookmarkStart w:id="430" w:name="_Toc486673404"/>
      <w:bookmarkStart w:id="431" w:name="_Ref493867410"/>
      <w:r w:rsidRPr="00AA075C">
        <w:rPr>
          <w:rFonts w:cs="Arial"/>
          <w:sz w:val="18"/>
          <w:szCs w:val="18"/>
        </w:rPr>
        <w:t>Restriction on batsman commencing an innings</w:t>
      </w:r>
      <w:bookmarkEnd w:id="430"/>
      <w:bookmarkEnd w:id="431"/>
    </w:p>
    <w:p w14:paraId="2519232B" w14:textId="2690BA1A" w:rsidR="00042165" w:rsidRPr="00AA075C" w:rsidRDefault="00042165" w:rsidP="00042165">
      <w:pPr>
        <w:pStyle w:val="Heading3"/>
        <w:ind w:left="1276" w:hanging="567"/>
        <w:rPr>
          <w:szCs w:val="18"/>
        </w:rPr>
      </w:pPr>
      <w:r w:rsidRPr="00AA075C">
        <w:rPr>
          <w:szCs w:val="18"/>
        </w:rPr>
        <w:t>If a member of the batting side has unserved Penalty time, see clause</w:t>
      </w:r>
      <w:r w:rsidR="00327962">
        <w:rPr>
          <w:szCs w:val="18"/>
        </w:rPr>
        <w:t xml:space="preserve"> 24.2.7</w:t>
      </w:r>
      <w:r w:rsidRPr="00AA075C">
        <w:rPr>
          <w:szCs w:val="18"/>
        </w:rPr>
        <w:t>, that player shall not be permitted to bat until that Penalty time has been served. However, even if the unserved Penalty time has not expired, that player may bat after his side has lost 5 wickets.</w:t>
      </w:r>
    </w:p>
    <w:p w14:paraId="5066E2B1" w14:textId="77777777" w:rsidR="00042165" w:rsidRPr="00AA075C" w:rsidRDefault="00042165" w:rsidP="00042165">
      <w:pPr>
        <w:pStyle w:val="Heading3"/>
        <w:ind w:left="1276" w:hanging="567"/>
        <w:rPr>
          <w:szCs w:val="18"/>
        </w:rPr>
      </w:pPr>
      <w:r w:rsidRPr="00AA075C">
        <w:rPr>
          <w:szCs w:val="18"/>
        </w:rPr>
        <w:t>A member of the batting side’s Penalty time is served  during Playing time, in the event of an unscheduled stoppage, the stoppage time after the batsman notifies an umpire in person that he is able to participate shall count as Penalty time served.</w:t>
      </w:r>
    </w:p>
    <w:p w14:paraId="16137160" w14:textId="77777777" w:rsidR="00042165" w:rsidRPr="00AA075C" w:rsidRDefault="00042165" w:rsidP="00042165">
      <w:pPr>
        <w:pStyle w:val="Heading3"/>
        <w:ind w:left="1276" w:hanging="567"/>
        <w:rPr>
          <w:szCs w:val="18"/>
        </w:rPr>
      </w:pPr>
      <w:r w:rsidRPr="00AA075C">
        <w:rPr>
          <w:szCs w:val="18"/>
        </w:rPr>
        <w:t>If any unserved Penalty time remains at the end of a team’s innings, it shall be carried forward to the next innings of the match if appropriate.</w:t>
      </w:r>
    </w:p>
    <w:p w14:paraId="02F137E3" w14:textId="77777777" w:rsidR="00042165" w:rsidRPr="00AA075C" w:rsidRDefault="00042165" w:rsidP="00042165">
      <w:pPr>
        <w:pStyle w:val="Heading2"/>
        <w:rPr>
          <w:rFonts w:cs="Arial"/>
          <w:sz w:val="18"/>
          <w:szCs w:val="18"/>
        </w:rPr>
      </w:pPr>
      <w:bookmarkStart w:id="432" w:name="_Toc486673405"/>
      <w:r w:rsidRPr="00AA075C">
        <w:rPr>
          <w:rFonts w:cs="Arial"/>
          <w:sz w:val="18"/>
          <w:szCs w:val="18"/>
        </w:rPr>
        <w:t>Batsman retiring</w:t>
      </w:r>
      <w:bookmarkEnd w:id="432"/>
    </w:p>
    <w:p w14:paraId="7AF9A1EE" w14:textId="77777777" w:rsidR="00042165" w:rsidRPr="00AA075C" w:rsidRDefault="00042165" w:rsidP="00680129">
      <w:pPr>
        <w:pStyle w:val="Heading3"/>
        <w:ind w:left="1276" w:hanging="567"/>
        <w:rPr>
          <w:szCs w:val="18"/>
        </w:rPr>
      </w:pPr>
      <w:r w:rsidRPr="00AA075C">
        <w:rPr>
          <w:szCs w:val="18"/>
        </w:rPr>
        <w:t>A batsman may retire at any time during his innings when the ball is dead. The umpires, before allowing play to proceed, shall be informed of the reason for a batsman retiring.</w:t>
      </w:r>
    </w:p>
    <w:p w14:paraId="55C61695" w14:textId="77777777" w:rsidR="00042165" w:rsidRPr="00AA075C" w:rsidRDefault="00042165" w:rsidP="00680129">
      <w:pPr>
        <w:pStyle w:val="Heading3"/>
        <w:ind w:left="1276" w:hanging="567"/>
        <w:rPr>
          <w:szCs w:val="18"/>
        </w:rPr>
      </w:pPr>
      <w:bookmarkStart w:id="433" w:name="_Ref493867446"/>
      <w:r w:rsidRPr="00AA075C">
        <w:rPr>
          <w:szCs w:val="18"/>
        </w:rPr>
        <w:t>If a batsman retires because of illness, injury or any other unavoidable cause, that batsman is entitled to resume his innings. If for any reason this does not happen, that batsman is to be recorded as ‘Retired - not out’.</w:t>
      </w:r>
      <w:bookmarkEnd w:id="433"/>
    </w:p>
    <w:p w14:paraId="2B5D2AEC" w14:textId="1E6A5506" w:rsidR="00042165" w:rsidRPr="00AA075C" w:rsidRDefault="00042165" w:rsidP="00975831">
      <w:pPr>
        <w:pStyle w:val="Heading3"/>
        <w:ind w:left="1276" w:hanging="567"/>
        <w:rPr>
          <w:szCs w:val="18"/>
        </w:rPr>
      </w:pPr>
      <w:bookmarkStart w:id="434" w:name="_Ref493867461"/>
      <w:r w:rsidRPr="00AA075C">
        <w:rPr>
          <w:szCs w:val="18"/>
        </w:rPr>
        <w:t>If a batsman retires for any reason other than as in clause</w:t>
      </w:r>
      <w:r w:rsidR="00327962">
        <w:rPr>
          <w:szCs w:val="18"/>
        </w:rPr>
        <w:t xml:space="preserve"> 25.4.2</w:t>
      </w:r>
      <w:r w:rsidRPr="00AA075C">
        <w:rPr>
          <w:szCs w:val="18"/>
        </w:rPr>
        <w:t>, the innings of that batsman may be resumed only with the consent of the opposing captain. If for any reason his innings is not resumed, that batsman is to be recorded as ‘Retired - out’.</w:t>
      </w:r>
      <w:bookmarkEnd w:id="434"/>
    </w:p>
    <w:p w14:paraId="30445C94" w14:textId="419B1BE0" w:rsidR="00042165" w:rsidRPr="00AA075C" w:rsidRDefault="00042165" w:rsidP="00975831">
      <w:pPr>
        <w:pStyle w:val="Heading3"/>
        <w:ind w:left="1276" w:hanging="567"/>
        <w:rPr>
          <w:szCs w:val="18"/>
        </w:rPr>
      </w:pPr>
      <w:r w:rsidRPr="00AA075C">
        <w:rPr>
          <w:szCs w:val="18"/>
        </w:rPr>
        <w:t>If after retiring a batsman resumes his innings, subject to the requirements of clauses</w:t>
      </w:r>
      <w:r w:rsidR="00327962">
        <w:rPr>
          <w:szCs w:val="18"/>
        </w:rPr>
        <w:t xml:space="preserve"> 25.4.2</w:t>
      </w:r>
      <w:r w:rsidRPr="00AA075C">
        <w:rPr>
          <w:szCs w:val="18"/>
        </w:rPr>
        <w:t xml:space="preserve"> and</w:t>
      </w:r>
      <w:r w:rsidR="00327962">
        <w:rPr>
          <w:szCs w:val="18"/>
        </w:rPr>
        <w:t xml:space="preserve"> 25.4.3</w:t>
      </w:r>
      <w:r w:rsidRPr="00AA075C">
        <w:rPr>
          <w:szCs w:val="18"/>
        </w:rPr>
        <w:t>, it shall be only at the fall of a wicket or the retirement of another batsman.</w:t>
      </w:r>
    </w:p>
    <w:p w14:paraId="49A0601F" w14:textId="77777777" w:rsidR="00042165" w:rsidRPr="00AA075C" w:rsidRDefault="00042165" w:rsidP="00042165">
      <w:pPr>
        <w:pStyle w:val="Heading2"/>
        <w:rPr>
          <w:rFonts w:cs="Arial"/>
          <w:sz w:val="18"/>
          <w:szCs w:val="18"/>
        </w:rPr>
      </w:pPr>
      <w:bookmarkStart w:id="435" w:name="_Toc486673406"/>
      <w:r w:rsidRPr="00AA075C">
        <w:rPr>
          <w:rFonts w:cs="Arial"/>
          <w:sz w:val="18"/>
          <w:szCs w:val="18"/>
        </w:rPr>
        <w:t>Runners</w:t>
      </w:r>
      <w:bookmarkEnd w:id="435"/>
    </w:p>
    <w:p w14:paraId="2894749B" w14:textId="77777777" w:rsidR="00042165" w:rsidRDefault="00042165" w:rsidP="00042165">
      <w:pPr>
        <w:pStyle w:val="Heading3"/>
        <w:numPr>
          <w:ilvl w:val="0"/>
          <w:numId w:val="0"/>
        </w:numPr>
        <w:ind w:left="720" w:hanging="720"/>
        <w:rPr>
          <w:szCs w:val="18"/>
        </w:rPr>
      </w:pPr>
      <w:r w:rsidRPr="00AA075C">
        <w:rPr>
          <w:szCs w:val="18"/>
        </w:rPr>
        <w:t>Runners shall not be permitted.</w:t>
      </w:r>
    </w:p>
    <w:p w14:paraId="624A3500" w14:textId="77777777" w:rsidR="00042165" w:rsidRPr="00592E47" w:rsidRDefault="00042165" w:rsidP="00042165">
      <w:pPr>
        <w:pStyle w:val="Heading2"/>
        <w:rPr>
          <w:sz w:val="18"/>
          <w:szCs w:val="22"/>
        </w:rPr>
      </w:pPr>
      <w:r w:rsidRPr="00592E47">
        <w:rPr>
          <w:sz w:val="18"/>
          <w:szCs w:val="22"/>
        </w:rPr>
        <w:t>Striker’s right to play the ball</w:t>
      </w:r>
    </w:p>
    <w:p w14:paraId="53E020E8" w14:textId="77777777" w:rsidR="00042165" w:rsidRPr="00592E47" w:rsidRDefault="00042165" w:rsidP="00042165">
      <w:pPr>
        <w:ind w:left="709"/>
      </w:pPr>
      <w:r w:rsidRPr="00592E47">
        <w:t xml:space="preserve">The striker has a right to play the ball, or to make a legitimate second strike, after it has been delivered, without interference from the wicket-keeper or any other fielder (see clause 27.5 – Restrictions on actions of wicket-keeper and clause 27.6 – Interference with wicket-keeper by striker). </w:t>
      </w:r>
    </w:p>
    <w:p w14:paraId="585B514D" w14:textId="77777777" w:rsidR="00042165" w:rsidRPr="00592E47" w:rsidRDefault="00042165" w:rsidP="00042165">
      <w:pPr>
        <w:ind w:left="709"/>
      </w:pPr>
      <w:r w:rsidRPr="00592E47">
        <w:t xml:space="preserve">However, the striker may only attempt to play the ball if some of his bat or person, whether grounded or raised, remains within the pitch, as defined in clause 6.1 (A rea of pitch). Should no part of the striker’s bat or person remain within the pitch, whilst the striker is playing the ball, either umpire shall immediately call and signal Dead ball.  </w:t>
      </w:r>
    </w:p>
    <w:p w14:paraId="424ADBD4" w14:textId="77777777" w:rsidR="00042165" w:rsidRPr="00AA075C" w:rsidRDefault="00042165" w:rsidP="00592E47">
      <w:pPr>
        <w:pStyle w:val="Heading1"/>
        <w:ind w:left="709" w:hanging="709"/>
        <w:rPr>
          <w:rFonts w:cs="Arial"/>
          <w:sz w:val="18"/>
          <w:szCs w:val="18"/>
        </w:rPr>
      </w:pPr>
      <w:bookmarkStart w:id="436" w:name="_Toc486666424"/>
      <w:bookmarkStart w:id="437" w:name="_Toc486673428"/>
      <w:bookmarkStart w:id="438" w:name="_Toc486666435"/>
      <w:bookmarkStart w:id="439" w:name="_Toc486673439"/>
      <w:bookmarkStart w:id="440" w:name="_Toc493978028"/>
      <w:bookmarkEnd w:id="436"/>
      <w:bookmarkEnd w:id="437"/>
      <w:r w:rsidRPr="00AA075C">
        <w:rPr>
          <w:rFonts w:cs="Arial"/>
          <w:sz w:val="18"/>
          <w:szCs w:val="18"/>
        </w:rPr>
        <w:t>PRACTICE ON THE FIELD</w:t>
      </w:r>
      <w:bookmarkEnd w:id="438"/>
      <w:bookmarkEnd w:id="439"/>
      <w:bookmarkEnd w:id="440"/>
    </w:p>
    <w:p w14:paraId="4CE01A39" w14:textId="77777777" w:rsidR="00042165" w:rsidRPr="00AA075C" w:rsidRDefault="00042165" w:rsidP="00042165">
      <w:pPr>
        <w:pStyle w:val="Heading2"/>
        <w:rPr>
          <w:rFonts w:cs="Arial"/>
          <w:sz w:val="18"/>
          <w:szCs w:val="18"/>
        </w:rPr>
      </w:pPr>
      <w:bookmarkStart w:id="441" w:name="_Toc486673440"/>
      <w:bookmarkStart w:id="442" w:name="_Ref493867570"/>
      <w:r w:rsidRPr="00AA075C">
        <w:rPr>
          <w:rFonts w:cs="Arial"/>
          <w:sz w:val="18"/>
          <w:szCs w:val="18"/>
        </w:rPr>
        <w:t>Practice on the pitch or the rest of the square</w:t>
      </w:r>
      <w:bookmarkEnd w:id="441"/>
      <w:bookmarkEnd w:id="442"/>
    </w:p>
    <w:p w14:paraId="4C5ADE1D" w14:textId="77777777" w:rsidR="00042165" w:rsidRPr="00AA075C" w:rsidRDefault="00042165" w:rsidP="00042165">
      <w:pPr>
        <w:pStyle w:val="Heading3"/>
        <w:ind w:left="1418" w:hanging="709"/>
        <w:rPr>
          <w:szCs w:val="18"/>
        </w:rPr>
      </w:pPr>
      <w:r w:rsidRPr="00AA075C">
        <w:rPr>
          <w:szCs w:val="18"/>
        </w:rPr>
        <w:t>There shall not be any practice on the pitch at any time.</w:t>
      </w:r>
    </w:p>
    <w:p w14:paraId="5507DD78" w14:textId="77777777" w:rsidR="00042165" w:rsidRPr="00AA075C" w:rsidRDefault="00042165" w:rsidP="00042165">
      <w:pPr>
        <w:pStyle w:val="Heading3"/>
        <w:ind w:left="1418" w:hanging="709"/>
        <w:rPr>
          <w:szCs w:val="18"/>
        </w:rPr>
      </w:pPr>
      <w:r w:rsidRPr="00AA075C">
        <w:rPr>
          <w:szCs w:val="18"/>
        </w:rPr>
        <w:t>There shall not be any practice on the rest of the square at any time except with the approval of the umpires.</w:t>
      </w:r>
    </w:p>
    <w:p w14:paraId="29C823C1" w14:textId="77777777" w:rsidR="00042165" w:rsidRPr="00AA075C" w:rsidRDefault="00042165" w:rsidP="00042165">
      <w:pPr>
        <w:pStyle w:val="Heading4"/>
        <w:ind w:left="1418" w:hanging="709"/>
        <w:rPr>
          <w:rFonts w:cs="Arial"/>
          <w:szCs w:val="18"/>
        </w:rPr>
      </w:pPr>
      <w:r w:rsidRPr="00AA075C">
        <w:rPr>
          <w:rFonts w:cs="Arial"/>
          <w:szCs w:val="18"/>
        </w:rPr>
        <w:t>If approved by the umpires, the use of the square for practice on any day of any match will be restricted to any netted practice area or bowling strips specifically prepared on the edge of the square for that purpose.</w:t>
      </w:r>
    </w:p>
    <w:p w14:paraId="7E1070CF" w14:textId="77777777" w:rsidR="00042165" w:rsidRPr="00AA075C" w:rsidRDefault="00042165" w:rsidP="00042165">
      <w:pPr>
        <w:pStyle w:val="Heading4"/>
        <w:ind w:left="1418" w:hanging="709"/>
        <w:rPr>
          <w:rFonts w:cs="Arial"/>
          <w:szCs w:val="18"/>
        </w:rPr>
      </w:pPr>
      <w:r w:rsidRPr="00AA075C">
        <w:rPr>
          <w:rFonts w:cs="Arial"/>
          <w:szCs w:val="18"/>
        </w:rPr>
        <w:t>Bowling practice on the bowling strips referred to above shall also be permitted during the interval (and change of innings if not the interval) unless the umpires consider that, in the prevailing conditions of ground and weather, it will be detrimental to the surface of the square.</w:t>
      </w:r>
    </w:p>
    <w:p w14:paraId="57C4C343" w14:textId="77777777" w:rsidR="00042165" w:rsidRPr="00AA075C" w:rsidRDefault="00042165" w:rsidP="00042165">
      <w:pPr>
        <w:pStyle w:val="Heading2"/>
        <w:rPr>
          <w:rFonts w:cs="Arial"/>
          <w:sz w:val="18"/>
          <w:szCs w:val="18"/>
        </w:rPr>
      </w:pPr>
      <w:bookmarkStart w:id="443" w:name="_Toc486673441"/>
      <w:bookmarkStart w:id="444" w:name="_Ref493867577"/>
      <w:r w:rsidRPr="00AA075C">
        <w:rPr>
          <w:rFonts w:cs="Arial"/>
          <w:sz w:val="18"/>
          <w:szCs w:val="18"/>
        </w:rPr>
        <w:t>Practice on the outfield</w:t>
      </w:r>
      <w:bookmarkEnd w:id="443"/>
      <w:bookmarkEnd w:id="444"/>
    </w:p>
    <w:p w14:paraId="3283CA2A" w14:textId="77777777" w:rsidR="00042165" w:rsidRPr="00AA075C" w:rsidRDefault="00042165" w:rsidP="00042165">
      <w:pPr>
        <w:pStyle w:val="Heading3"/>
        <w:rPr>
          <w:szCs w:val="18"/>
        </w:rPr>
      </w:pPr>
      <w:r w:rsidRPr="00AA075C">
        <w:rPr>
          <w:szCs w:val="18"/>
        </w:rPr>
        <w:t>On any day of the match, all forms of practice are permitted on the outfield</w:t>
      </w:r>
    </w:p>
    <w:p w14:paraId="04EF8B86" w14:textId="77777777" w:rsidR="00042165" w:rsidRPr="00AA075C" w:rsidRDefault="00042165" w:rsidP="00042165">
      <w:pPr>
        <w:pStyle w:val="Heading3"/>
        <w:numPr>
          <w:ilvl w:val="0"/>
          <w:numId w:val="0"/>
        </w:numPr>
        <w:ind w:left="720" w:firstLine="273"/>
        <w:rPr>
          <w:szCs w:val="18"/>
        </w:rPr>
      </w:pPr>
      <w:r w:rsidRPr="00AA075C">
        <w:rPr>
          <w:szCs w:val="18"/>
        </w:rPr>
        <w:t>- before the start of play</w:t>
      </w:r>
    </w:p>
    <w:p w14:paraId="74C8341F" w14:textId="77777777" w:rsidR="00042165" w:rsidRPr="00AA075C" w:rsidRDefault="00042165" w:rsidP="00042165">
      <w:pPr>
        <w:pStyle w:val="Heading3"/>
        <w:numPr>
          <w:ilvl w:val="0"/>
          <w:numId w:val="0"/>
        </w:numPr>
        <w:ind w:left="720" w:firstLine="273"/>
        <w:rPr>
          <w:szCs w:val="18"/>
        </w:rPr>
      </w:pPr>
      <w:r w:rsidRPr="00AA075C">
        <w:rPr>
          <w:szCs w:val="18"/>
        </w:rPr>
        <w:t>- after the close of play, and</w:t>
      </w:r>
    </w:p>
    <w:p w14:paraId="3F847C0D" w14:textId="5A8C146C" w:rsidR="00042165" w:rsidRPr="00AA075C" w:rsidRDefault="00042165" w:rsidP="00042165">
      <w:pPr>
        <w:pStyle w:val="Heading3"/>
        <w:numPr>
          <w:ilvl w:val="0"/>
          <w:numId w:val="0"/>
        </w:numPr>
        <w:ind w:left="720" w:firstLine="273"/>
        <w:rPr>
          <w:szCs w:val="18"/>
        </w:rPr>
      </w:pPr>
      <w:r w:rsidRPr="00AA075C">
        <w:rPr>
          <w:szCs w:val="18"/>
        </w:rPr>
        <w:t xml:space="preserve"> - during </w:t>
      </w:r>
      <w:r w:rsidR="00E05AB5" w:rsidRPr="00AA075C">
        <w:rPr>
          <w:szCs w:val="18"/>
        </w:rPr>
        <w:t>the interval</w:t>
      </w:r>
      <w:r w:rsidRPr="00AA075C">
        <w:rPr>
          <w:szCs w:val="18"/>
        </w:rPr>
        <w:t xml:space="preserve"> or between innings</w:t>
      </w:r>
    </w:p>
    <w:p w14:paraId="5897E30D" w14:textId="77777777" w:rsidR="00042165" w:rsidRPr="00AA075C" w:rsidRDefault="00042165" w:rsidP="00042165">
      <w:pPr>
        <w:pStyle w:val="Heading3"/>
        <w:numPr>
          <w:ilvl w:val="0"/>
          <w:numId w:val="0"/>
        </w:numPr>
        <w:ind w:left="993"/>
        <w:rPr>
          <w:szCs w:val="18"/>
        </w:rPr>
      </w:pPr>
      <w:r w:rsidRPr="00AA075C">
        <w:rPr>
          <w:szCs w:val="18"/>
        </w:rPr>
        <w:t>providing the umpires are satisfied that such practice will not cause significant deterioration in the condition of the outfield.</w:t>
      </w:r>
    </w:p>
    <w:p w14:paraId="55EE4BE1" w14:textId="77777777" w:rsidR="00042165" w:rsidRPr="00AA075C" w:rsidRDefault="00042165" w:rsidP="00042165">
      <w:pPr>
        <w:pStyle w:val="Heading3"/>
        <w:ind w:left="1418" w:hanging="709"/>
        <w:rPr>
          <w:szCs w:val="18"/>
        </w:rPr>
      </w:pPr>
      <w:r w:rsidRPr="00AA075C">
        <w:rPr>
          <w:szCs w:val="18"/>
        </w:rPr>
        <w:t>Between the call of Play and the call of Time, practice shall be permitted on the outfield, providing that all of the following conditions are met:</w:t>
      </w:r>
    </w:p>
    <w:p w14:paraId="31E1CEA1" w14:textId="77777777" w:rsidR="00042165" w:rsidRPr="00AA075C" w:rsidRDefault="00042165" w:rsidP="00042165">
      <w:pPr>
        <w:pStyle w:val="Heading3"/>
        <w:numPr>
          <w:ilvl w:val="0"/>
          <w:numId w:val="0"/>
        </w:numPr>
        <w:ind w:left="720" w:firstLine="698"/>
        <w:rPr>
          <w:szCs w:val="18"/>
        </w:rPr>
      </w:pPr>
      <w:r w:rsidRPr="00AA075C">
        <w:rPr>
          <w:szCs w:val="18"/>
        </w:rPr>
        <w:t>- no ball other than the match ball is used for this practice.</w:t>
      </w:r>
    </w:p>
    <w:p w14:paraId="3EC0D2CD" w14:textId="08D9D0C2" w:rsidR="00042165" w:rsidRPr="00AA075C" w:rsidRDefault="00042165" w:rsidP="00042165">
      <w:pPr>
        <w:pStyle w:val="Heading3"/>
        <w:numPr>
          <w:ilvl w:val="0"/>
          <w:numId w:val="0"/>
        </w:numPr>
        <w:ind w:left="720" w:firstLine="698"/>
        <w:rPr>
          <w:szCs w:val="18"/>
        </w:rPr>
      </w:pPr>
      <w:r w:rsidRPr="00AA075C">
        <w:rPr>
          <w:szCs w:val="18"/>
        </w:rPr>
        <w:t xml:space="preserve">- no bowling practice takes place in the area between the square and the boundary in a </w:t>
      </w:r>
      <w:r w:rsidR="005A79A9">
        <w:rPr>
          <w:szCs w:val="18"/>
        </w:rPr>
        <w:tab/>
      </w:r>
      <w:r w:rsidR="00E05AB5">
        <w:rPr>
          <w:szCs w:val="18"/>
        </w:rPr>
        <w:tab/>
        <w:t xml:space="preserve"> direction</w:t>
      </w:r>
      <w:r w:rsidRPr="00AA075C">
        <w:rPr>
          <w:szCs w:val="18"/>
        </w:rPr>
        <w:t xml:space="preserve"> parallel to the match pitch.</w:t>
      </w:r>
    </w:p>
    <w:p w14:paraId="0663D3EC" w14:textId="076A901F" w:rsidR="00042165" w:rsidRPr="00AA075C" w:rsidRDefault="00042165" w:rsidP="005A79A9">
      <w:pPr>
        <w:pStyle w:val="Heading3"/>
        <w:numPr>
          <w:ilvl w:val="0"/>
          <w:numId w:val="0"/>
        </w:numPr>
        <w:ind w:left="1560" w:hanging="142"/>
        <w:rPr>
          <w:szCs w:val="18"/>
        </w:rPr>
      </w:pPr>
      <w:r w:rsidRPr="00AA075C">
        <w:rPr>
          <w:szCs w:val="18"/>
        </w:rPr>
        <w:t>- the umpires are satisfied that it will not contravene either of clauses</w:t>
      </w:r>
      <w:r w:rsidR="00E90BC6">
        <w:rPr>
          <w:szCs w:val="18"/>
        </w:rPr>
        <w:t xml:space="preserve"> 41.2</w:t>
      </w:r>
      <w:r w:rsidRPr="00AA075C">
        <w:rPr>
          <w:szCs w:val="18"/>
        </w:rPr>
        <w:t xml:space="preserve"> (The match ball</w:t>
      </w:r>
      <w:r w:rsidR="005A79A9">
        <w:rPr>
          <w:szCs w:val="18"/>
        </w:rPr>
        <w:t xml:space="preserve">    </w:t>
      </w:r>
      <w:r w:rsidRPr="00AA075C">
        <w:rPr>
          <w:szCs w:val="18"/>
        </w:rPr>
        <w:t>changing its condition) or 41.9 (Time wasting by the fielding side).</w:t>
      </w:r>
    </w:p>
    <w:p w14:paraId="3EC5C938" w14:textId="77777777" w:rsidR="00042165" w:rsidRPr="00AA075C" w:rsidRDefault="00042165" w:rsidP="00042165">
      <w:pPr>
        <w:ind w:left="720"/>
        <w:rPr>
          <w:szCs w:val="18"/>
        </w:rPr>
      </w:pPr>
      <w:r w:rsidRPr="00AA075C">
        <w:rPr>
          <w:szCs w:val="18"/>
        </w:rPr>
        <w:t>Bowling a ball, using a short run up to a player in the outfield is not to be regarded as bowling practice but shall be subject to the other conditions in this clause.</w:t>
      </w:r>
    </w:p>
    <w:p w14:paraId="44C543EF" w14:textId="77777777" w:rsidR="00042165" w:rsidRPr="00AA075C" w:rsidRDefault="00042165" w:rsidP="00042165">
      <w:pPr>
        <w:pStyle w:val="Heading2"/>
        <w:rPr>
          <w:rFonts w:cs="Arial"/>
          <w:sz w:val="18"/>
          <w:szCs w:val="18"/>
        </w:rPr>
      </w:pPr>
      <w:bookmarkStart w:id="445" w:name="_Toc486673442"/>
      <w:r w:rsidRPr="00AA075C">
        <w:rPr>
          <w:rFonts w:cs="Arial"/>
          <w:sz w:val="18"/>
          <w:szCs w:val="18"/>
        </w:rPr>
        <w:t>Trial run-up</w:t>
      </w:r>
      <w:bookmarkEnd w:id="445"/>
    </w:p>
    <w:p w14:paraId="5ECBF274" w14:textId="0181B5AC" w:rsidR="00042165" w:rsidRPr="00AA075C" w:rsidRDefault="00042165" w:rsidP="00042165">
      <w:pPr>
        <w:rPr>
          <w:szCs w:val="18"/>
        </w:rPr>
      </w:pPr>
      <w:r w:rsidRPr="00AA075C">
        <w:rPr>
          <w:szCs w:val="18"/>
        </w:rPr>
        <w:t>A bowler is permitted to have a trial run-up provided the umpire is satisfied that it will not contravene either of clauses</w:t>
      </w:r>
      <w:r w:rsidR="00E90BC6">
        <w:rPr>
          <w:szCs w:val="18"/>
        </w:rPr>
        <w:t xml:space="preserve"> 41.9</w:t>
      </w:r>
      <w:r w:rsidRPr="00AA075C">
        <w:rPr>
          <w:szCs w:val="18"/>
        </w:rPr>
        <w:t xml:space="preserve"> (Time wasting by the fielding side) or</w:t>
      </w:r>
      <w:r w:rsidR="00E90BC6">
        <w:rPr>
          <w:szCs w:val="18"/>
        </w:rPr>
        <w:t xml:space="preserve"> 41.12</w:t>
      </w:r>
      <w:r w:rsidRPr="00AA075C">
        <w:rPr>
          <w:szCs w:val="18"/>
        </w:rPr>
        <w:t xml:space="preserve"> (Fielder damaging the pitch).</w:t>
      </w:r>
    </w:p>
    <w:p w14:paraId="512122AF" w14:textId="77777777" w:rsidR="00042165" w:rsidRPr="00AA075C" w:rsidRDefault="00042165" w:rsidP="00042165">
      <w:pPr>
        <w:pStyle w:val="Heading2"/>
        <w:rPr>
          <w:rFonts w:cs="Arial"/>
          <w:sz w:val="18"/>
          <w:szCs w:val="18"/>
        </w:rPr>
      </w:pPr>
      <w:bookmarkStart w:id="446" w:name="_Toc486673443"/>
      <w:r w:rsidRPr="00AA075C">
        <w:rPr>
          <w:rFonts w:cs="Arial"/>
          <w:sz w:val="18"/>
          <w:szCs w:val="18"/>
        </w:rPr>
        <w:t>Penalties for contravention</w:t>
      </w:r>
      <w:bookmarkEnd w:id="446"/>
    </w:p>
    <w:p w14:paraId="7F3C658B" w14:textId="17391D2C" w:rsidR="00042165" w:rsidRPr="00AA075C" w:rsidRDefault="00042165" w:rsidP="00042165">
      <w:pPr>
        <w:rPr>
          <w:szCs w:val="18"/>
        </w:rPr>
      </w:pPr>
      <w:r w:rsidRPr="00AA075C">
        <w:rPr>
          <w:szCs w:val="18"/>
        </w:rPr>
        <w:t>All forms of practice are subject to the provisions of clauses</w:t>
      </w:r>
      <w:r w:rsidR="00E90BC6">
        <w:rPr>
          <w:szCs w:val="18"/>
        </w:rPr>
        <w:t xml:space="preserve"> 41.2</w:t>
      </w:r>
      <w:r w:rsidRPr="00AA075C">
        <w:rPr>
          <w:szCs w:val="18"/>
        </w:rPr>
        <w:t xml:space="preserve"> (The match ball – changing its condition),</w:t>
      </w:r>
      <w:r w:rsidR="00E90BC6">
        <w:rPr>
          <w:szCs w:val="18"/>
        </w:rPr>
        <w:t xml:space="preserve"> </w:t>
      </w:r>
      <w:r w:rsidR="00E05AB5">
        <w:rPr>
          <w:szCs w:val="18"/>
        </w:rPr>
        <w:t xml:space="preserve">41.9 </w:t>
      </w:r>
      <w:r w:rsidR="00E05AB5" w:rsidRPr="00AA075C">
        <w:rPr>
          <w:szCs w:val="18"/>
        </w:rPr>
        <w:t>(</w:t>
      </w:r>
      <w:r w:rsidRPr="00AA075C">
        <w:rPr>
          <w:szCs w:val="18"/>
        </w:rPr>
        <w:t>Time wasting by the fielding side) and</w:t>
      </w:r>
      <w:r w:rsidR="00E90BC6">
        <w:rPr>
          <w:szCs w:val="18"/>
        </w:rPr>
        <w:t xml:space="preserve"> 41.12 </w:t>
      </w:r>
      <w:r w:rsidRPr="00AA075C">
        <w:rPr>
          <w:szCs w:val="18"/>
        </w:rPr>
        <w:t>(Fielder damaging the pitch).</w:t>
      </w:r>
    </w:p>
    <w:p w14:paraId="4B107AC2" w14:textId="77777777" w:rsidR="00042165" w:rsidRPr="00AA075C" w:rsidRDefault="00042165" w:rsidP="007D4D55">
      <w:pPr>
        <w:pStyle w:val="Heading3"/>
        <w:ind w:left="1418" w:hanging="851"/>
        <w:rPr>
          <w:szCs w:val="18"/>
        </w:rPr>
      </w:pPr>
      <w:r w:rsidRPr="00AA075C">
        <w:rPr>
          <w:szCs w:val="18"/>
        </w:rPr>
        <w:t xml:space="preserve">If there is a contravention of any of the provisions of clause </w:t>
      </w:r>
      <w:r w:rsidRPr="00AA075C">
        <w:rPr>
          <w:szCs w:val="18"/>
        </w:rPr>
        <w:fldChar w:fldCharType="begin"/>
      </w:r>
      <w:r w:rsidRPr="00AA075C">
        <w:rPr>
          <w:szCs w:val="18"/>
        </w:rPr>
        <w:instrText xml:space="preserve"> REF _Ref493867570 \w \h  \* MERGEFORMAT </w:instrText>
      </w:r>
      <w:r w:rsidRPr="00AA075C">
        <w:rPr>
          <w:szCs w:val="18"/>
        </w:rPr>
      </w:r>
      <w:r w:rsidRPr="00AA075C">
        <w:rPr>
          <w:szCs w:val="18"/>
        </w:rPr>
        <w:fldChar w:fldCharType="separate"/>
      </w:r>
      <w:r>
        <w:rPr>
          <w:szCs w:val="18"/>
        </w:rPr>
        <w:t>26.1</w:t>
      </w:r>
      <w:r w:rsidRPr="00AA075C">
        <w:rPr>
          <w:szCs w:val="18"/>
        </w:rPr>
        <w:fldChar w:fldCharType="end"/>
      </w:r>
      <w:r w:rsidRPr="00AA075C">
        <w:rPr>
          <w:szCs w:val="18"/>
        </w:rPr>
        <w:t xml:space="preserve"> or </w:t>
      </w:r>
      <w:r w:rsidRPr="00AA075C">
        <w:rPr>
          <w:szCs w:val="18"/>
        </w:rPr>
        <w:fldChar w:fldCharType="begin"/>
      </w:r>
      <w:r w:rsidRPr="00AA075C">
        <w:rPr>
          <w:szCs w:val="18"/>
        </w:rPr>
        <w:instrText xml:space="preserve"> REF _Ref493867577 \w \h  \* MERGEFORMAT </w:instrText>
      </w:r>
      <w:r w:rsidRPr="00AA075C">
        <w:rPr>
          <w:szCs w:val="18"/>
        </w:rPr>
      </w:r>
      <w:r w:rsidRPr="00AA075C">
        <w:rPr>
          <w:szCs w:val="18"/>
        </w:rPr>
        <w:fldChar w:fldCharType="separate"/>
      </w:r>
      <w:r>
        <w:rPr>
          <w:szCs w:val="18"/>
        </w:rPr>
        <w:t>26.2</w:t>
      </w:r>
      <w:r w:rsidRPr="00AA075C">
        <w:rPr>
          <w:szCs w:val="18"/>
        </w:rPr>
        <w:fldChar w:fldCharType="end"/>
      </w:r>
      <w:r w:rsidRPr="00AA075C">
        <w:rPr>
          <w:szCs w:val="18"/>
        </w:rPr>
        <w:t>, the umpire shall</w:t>
      </w:r>
    </w:p>
    <w:p w14:paraId="524248A8" w14:textId="77777777" w:rsidR="00042165" w:rsidRPr="00AA075C" w:rsidRDefault="00042165" w:rsidP="00042165">
      <w:pPr>
        <w:pStyle w:val="Heading3"/>
        <w:numPr>
          <w:ilvl w:val="0"/>
          <w:numId w:val="0"/>
        </w:numPr>
        <w:ind w:left="1418"/>
        <w:rPr>
          <w:szCs w:val="18"/>
        </w:rPr>
      </w:pPr>
      <w:r w:rsidRPr="00AA075C">
        <w:rPr>
          <w:szCs w:val="18"/>
        </w:rPr>
        <w:t>- warn the player that the practice is not permitted;</w:t>
      </w:r>
    </w:p>
    <w:p w14:paraId="53EA2940" w14:textId="77777777" w:rsidR="00042165" w:rsidRPr="00AA075C" w:rsidRDefault="00042165" w:rsidP="007D4D55">
      <w:pPr>
        <w:pStyle w:val="Heading3"/>
        <w:numPr>
          <w:ilvl w:val="0"/>
          <w:numId w:val="0"/>
        </w:numPr>
        <w:ind w:left="1560" w:hanging="142"/>
        <w:rPr>
          <w:szCs w:val="18"/>
        </w:rPr>
      </w:pPr>
      <w:r w:rsidRPr="00AA075C">
        <w:rPr>
          <w:szCs w:val="18"/>
        </w:rPr>
        <w:t>- inform the other umpire and, as soon as practicable, both captains of the reason for this action.</w:t>
      </w:r>
    </w:p>
    <w:p w14:paraId="593D5C62" w14:textId="77777777" w:rsidR="00042165" w:rsidRPr="00AA075C" w:rsidRDefault="00042165" w:rsidP="00042165">
      <w:pPr>
        <w:pStyle w:val="Heading4"/>
        <w:ind w:left="1418" w:hanging="851"/>
        <w:rPr>
          <w:rFonts w:cs="Arial"/>
          <w:szCs w:val="18"/>
        </w:rPr>
      </w:pPr>
      <w:r w:rsidRPr="00AA075C">
        <w:rPr>
          <w:rFonts w:cs="Arial"/>
          <w:szCs w:val="18"/>
        </w:rPr>
        <w:t>If the contravention is by a batsman at the wicket, the umpire shall inform the other batsman and each incoming batsman that the warning has been issued. The warning shall apply to the team of that player throughout the match.</w:t>
      </w:r>
    </w:p>
    <w:p w14:paraId="220DF72B" w14:textId="77777777" w:rsidR="00042165" w:rsidRPr="00AA075C" w:rsidRDefault="00042165" w:rsidP="00A67D42">
      <w:pPr>
        <w:pStyle w:val="Heading3"/>
        <w:ind w:left="1418" w:hanging="851"/>
        <w:rPr>
          <w:szCs w:val="18"/>
        </w:rPr>
      </w:pPr>
      <w:r w:rsidRPr="00AA075C">
        <w:rPr>
          <w:szCs w:val="18"/>
        </w:rPr>
        <w:t>If during the match there is any further contravention by any player of that team, the umpire shall</w:t>
      </w:r>
    </w:p>
    <w:p w14:paraId="0CCFDEC0" w14:textId="77777777" w:rsidR="00042165" w:rsidRPr="00AA075C" w:rsidRDefault="00042165" w:rsidP="00042165">
      <w:pPr>
        <w:pStyle w:val="Heading3"/>
        <w:numPr>
          <w:ilvl w:val="0"/>
          <w:numId w:val="0"/>
        </w:numPr>
        <w:ind w:left="1560"/>
        <w:rPr>
          <w:szCs w:val="18"/>
        </w:rPr>
      </w:pPr>
      <w:r w:rsidRPr="00AA075C">
        <w:rPr>
          <w:szCs w:val="18"/>
        </w:rPr>
        <w:t>- award 5 Penalty runs to the opposing side;</w:t>
      </w:r>
    </w:p>
    <w:p w14:paraId="1DA13316" w14:textId="77777777" w:rsidR="00042165" w:rsidRPr="00AA075C" w:rsidRDefault="00042165" w:rsidP="00042165">
      <w:pPr>
        <w:pStyle w:val="Heading3"/>
        <w:numPr>
          <w:ilvl w:val="0"/>
          <w:numId w:val="0"/>
        </w:numPr>
        <w:ind w:left="1560"/>
        <w:rPr>
          <w:szCs w:val="18"/>
        </w:rPr>
      </w:pPr>
      <w:r w:rsidRPr="00AA075C">
        <w:rPr>
          <w:szCs w:val="18"/>
        </w:rPr>
        <w:t>- inform the other umpire, the scorers and, as soon as practicable, both captains, and, if the contravention is during play, the batsmen at the wicket.</w:t>
      </w:r>
    </w:p>
    <w:p w14:paraId="4C318378" w14:textId="77777777" w:rsidR="00042165" w:rsidRPr="00AA075C" w:rsidRDefault="00042165" w:rsidP="00CB6CCC">
      <w:pPr>
        <w:pStyle w:val="Heading1"/>
        <w:ind w:left="709" w:hanging="709"/>
        <w:rPr>
          <w:rFonts w:cs="Arial"/>
          <w:sz w:val="18"/>
          <w:szCs w:val="18"/>
        </w:rPr>
      </w:pPr>
      <w:bookmarkStart w:id="447" w:name="_Toc486666436"/>
      <w:bookmarkStart w:id="448" w:name="_Toc486673444"/>
      <w:bookmarkStart w:id="449" w:name="_Toc493978029"/>
      <w:r w:rsidRPr="00AA075C">
        <w:rPr>
          <w:rFonts w:cs="Arial"/>
          <w:sz w:val="18"/>
          <w:szCs w:val="18"/>
        </w:rPr>
        <w:t>THE WICKET-KEEPER</w:t>
      </w:r>
      <w:bookmarkEnd w:id="447"/>
      <w:bookmarkEnd w:id="448"/>
      <w:bookmarkEnd w:id="449"/>
    </w:p>
    <w:p w14:paraId="228D8071" w14:textId="77777777" w:rsidR="00042165" w:rsidRPr="00AA075C" w:rsidRDefault="00042165" w:rsidP="00042165">
      <w:pPr>
        <w:pStyle w:val="Heading2"/>
        <w:rPr>
          <w:rFonts w:cs="Arial"/>
          <w:sz w:val="18"/>
          <w:szCs w:val="18"/>
        </w:rPr>
      </w:pPr>
      <w:bookmarkStart w:id="450" w:name="_Toc486673445"/>
      <w:bookmarkStart w:id="451" w:name="_Ref493867682"/>
      <w:r w:rsidRPr="00AA075C">
        <w:rPr>
          <w:rFonts w:cs="Arial"/>
          <w:sz w:val="18"/>
          <w:szCs w:val="18"/>
        </w:rPr>
        <w:t>Protective equipment</w:t>
      </w:r>
      <w:bookmarkEnd w:id="450"/>
      <w:bookmarkEnd w:id="451"/>
    </w:p>
    <w:p w14:paraId="29852D78" w14:textId="60143EBC" w:rsidR="00042165" w:rsidRPr="00AA075C" w:rsidRDefault="00042165" w:rsidP="00042165">
      <w:pPr>
        <w:rPr>
          <w:szCs w:val="18"/>
        </w:rPr>
      </w:pPr>
      <w:r w:rsidRPr="00AA075C">
        <w:rPr>
          <w:szCs w:val="18"/>
        </w:rPr>
        <w:t>The wicket-keeper is the only fielder permitted to wear gloves and external leg guards. If these are worn, they are to be regarded as part of his person for the purposes of clause</w:t>
      </w:r>
      <w:r w:rsidR="00E6537B">
        <w:rPr>
          <w:szCs w:val="18"/>
        </w:rPr>
        <w:t xml:space="preserve"> 28.2 </w:t>
      </w:r>
      <w:r w:rsidRPr="00AA075C">
        <w:rPr>
          <w:szCs w:val="18"/>
        </w:rPr>
        <w:t>(Fielding the ball). If by the wicket-keeper’s actions and positioning when the ball comes into play it is apparent to the umpires that he will not be able to carry out the normal duties of a wicket-keeper, he shall forfeit this right and also the right to be recognised as a wicket-keeper for the purposes of clauses</w:t>
      </w:r>
      <w:r w:rsidR="00E6537B">
        <w:rPr>
          <w:szCs w:val="18"/>
        </w:rPr>
        <w:t xml:space="preserve"> 33.2</w:t>
      </w:r>
      <w:r w:rsidRPr="00AA075C">
        <w:rPr>
          <w:szCs w:val="18"/>
        </w:rPr>
        <w:t xml:space="preserve"> (A fair catch), </w:t>
      </w:r>
      <w:r w:rsidR="00E6537B">
        <w:rPr>
          <w:szCs w:val="18"/>
        </w:rPr>
        <w:t xml:space="preserve">39 </w:t>
      </w:r>
      <w:r w:rsidRPr="00AA075C">
        <w:rPr>
          <w:szCs w:val="18"/>
        </w:rPr>
        <w:t>(Stumped),</w:t>
      </w:r>
      <w:r w:rsidR="00E6537B">
        <w:rPr>
          <w:szCs w:val="18"/>
        </w:rPr>
        <w:t xml:space="preserve"> 281 </w:t>
      </w:r>
      <w:r w:rsidRPr="00AA075C">
        <w:rPr>
          <w:szCs w:val="18"/>
        </w:rPr>
        <w:t>(Protective equipment),</w:t>
      </w:r>
      <w:r w:rsidR="00E6537B">
        <w:rPr>
          <w:szCs w:val="18"/>
        </w:rPr>
        <w:t xml:space="preserve"> 28.4</w:t>
      </w:r>
      <w:r w:rsidRPr="00AA075C">
        <w:rPr>
          <w:szCs w:val="18"/>
        </w:rPr>
        <w:t xml:space="preserve">  (Limitation of on-side fielders) and</w:t>
      </w:r>
      <w:r w:rsidR="00E6537B">
        <w:rPr>
          <w:szCs w:val="18"/>
        </w:rPr>
        <w:t xml:space="preserve"> 28.5 </w:t>
      </w:r>
      <w:r w:rsidRPr="00AA075C">
        <w:rPr>
          <w:szCs w:val="18"/>
        </w:rPr>
        <w:t>(Fielders not to encroach on pitch).</w:t>
      </w:r>
    </w:p>
    <w:p w14:paraId="752E13D5" w14:textId="77777777" w:rsidR="00042165" w:rsidRPr="00AA075C" w:rsidRDefault="00042165" w:rsidP="00042165">
      <w:pPr>
        <w:pStyle w:val="Heading2"/>
        <w:rPr>
          <w:rFonts w:cs="Arial"/>
          <w:sz w:val="18"/>
          <w:szCs w:val="18"/>
        </w:rPr>
      </w:pPr>
      <w:bookmarkStart w:id="452" w:name="_Toc486673446"/>
      <w:bookmarkStart w:id="453" w:name="_Ref493864538"/>
      <w:bookmarkStart w:id="454" w:name="_Ref493870374"/>
      <w:r w:rsidRPr="00AA075C">
        <w:rPr>
          <w:rFonts w:cs="Arial"/>
          <w:sz w:val="18"/>
          <w:szCs w:val="18"/>
        </w:rPr>
        <w:t>Gloves</w:t>
      </w:r>
      <w:bookmarkEnd w:id="452"/>
      <w:bookmarkEnd w:id="453"/>
      <w:bookmarkEnd w:id="454"/>
    </w:p>
    <w:p w14:paraId="03BBB7E9" w14:textId="264700E1" w:rsidR="00042165" w:rsidRPr="00AA075C" w:rsidRDefault="00042165" w:rsidP="00042165">
      <w:pPr>
        <w:pStyle w:val="Heading3"/>
        <w:ind w:left="1418" w:hanging="709"/>
        <w:rPr>
          <w:szCs w:val="18"/>
        </w:rPr>
      </w:pPr>
      <w:r w:rsidRPr="00AA075C">
        <w:rPr>
          <w:szCs w:val="18"/>
        </w:rPr>
        <w:t>If, as permitted under clause</w:t>
      </w:r>
      <w:r w:rsidR="00D55093">
        <w:rPr>
          <w:szCs w:val="18"/>
        </w:rPr>
        <w:t>27.1</w:t>
      </w:r>
      <w:r w:rsidRPr="00AA075C">
        <w:rPr>
          <w:szCs w:val="18"/>
        </w:rPr>
        <w:t>, the wicket-keeper wears gloves, they shall have no webbing between the fingers except joining index finger and thumb, where webbing may be inserted as a means of support.</w:t>
      </w:r>
    </w:p>
    <w:p w14:paraId="538B1DEA" w14:textId="77777777" w:rsidR="00042165" w:rsidRPr="00AA075C" w:rsidRDefault="00042165" w:rsidP="00042165">
      <w:pPr>
        <w:pStyle w:val="Heading3"/>
        <w:ind w:left="1418" w:hanging="709"/>
        <w:rPr>
          <w:szCs w:val="18"/>
        </w:rPr>
      </w:pPr>
      <w:r w:rsidRPr="00AA075C">
        <w:rPr>
          <w:szCs w:val="18"/>
        </w:rPr>
        <w:t>If used, the webbing shall be a single piece of non-stretch material which, although it may have facing material attached, shall have no reinforcements or tucks.</w:t>
      </w:r>
    </w:p>
    <w:p w14:paraId="1B0783A9" w14:textId="77777777" w:rsidR="00042165" w:rsidRPr="00AA075C" w:rsidRDefault="00042165" w:rsidP="00042165">
      <w:pPr>
        <w:pStyle w:val="Heading3"/>
        <w:ind w:left="1418" w:hanging="709"/>
        <w:rPr>
          <w:szCs w:val="18"/>
        </w:rPr>
      </w:pPr>
      <w:r w:rsidRPr="00AA075C">
        <w:rPr>
          <w:szCs w:val="18"/>
        </w:rPr>
        <w:t xml:space="preserve">The top edge of the webbing shall not protrude beyond the straight line joining the top of the index finger to the top of the thumb and shall be taut when a hand wearing the glove has the thumb fully extended. </w:t>
      </w:r>
    </w:p>
    <w:p w14:paraId="0A52A238" w14:textId="77777777" w:rsidR="00042165" w:rsidRPr="00AA075C" w:rsidRDefault="00042165" w:rsidP="00042165">
      <w:pPr>
        <w:pStyle w:val="Heading2"/>
        <w:rPr>
          <w:rFonts w:cs="Arial"/>
          <w:sz w:val="18"/>
          <w:szCs w:val="18"/>
        </w:rPr>
      </w:pPr>
      <w:bookmarkStart w:id="455" w:name="_Toc486673447"/>
      <w:bookmarkStart w:id="456" w:name="_Ref493866627"/>
      <w:bookmarkStart w:id="457" w:name="_Ref493866723"/>
      <w:bookmarkStart w:id="458" w:name="_Ref493867692"/>
      <w:bookmarkStart w:id="459" w:name="_Ref493867962"/>
      <w:bookmarkStart w:id="460" w:name="_Ref493869108"/>
      <w:r w:rsidRPr="00AA075C">
        <w:rPr>
          <w:rFonts w:cs="Arial"/>
          <w:sz w:val="18"/>
          <w:szCs w:val="18"/>
        </w:rPr>
        <w:t>Position of wicket-keeper</w:t>
      </w:r>
      <w:bookmarkEnd w:id="455"/>
      <w:bookmarkEnd w:id="456"/>
      <w:bookmarkEnd w:id="457"/>
      <w:bookmarkEnd w:id="458"/>
      <w:bookmarkEnd w:id="459"/>
      <w:bookmarkEnd w:id="460"/>
    </w:p>
    <w:p w14:paraId="1F25FE2F" w14:textId="77777777" w:rsidR="00042165" w:rsidRPr="00AA075C" w:rsidRDefault="00042165" w:rsidP="00042165">
      <w:pPr>
        <w:pStyle w:val="Heading3"/>
        <w:ind w:left="1418" w:hanging="709"/>
        <w:rPr>
          <w:szCs w:val="18"/>
        </w:rPr>
      </w:pPr>
      <w:r w:rsidRPr="00AA075C">
        <w:rPr>
          <w:szCs w:val="18"/>
        </w:rPr>
        <w:t>The wicket-keeper shall remain wholly behind the wicket at the striker’s end from the moment the ball comes into play until a ball delivered by the bowler</w:t>
      </w:r>
    </w:p>
    <w:p w14:paraId="0F9521A0" w14:textId="77777777" w:rsidR="00042165" w:rsidRPr="00AA075C" w:rsidRDefault="00042165" w:rsidP="00BF10B3">
      <w:pPr>
        <w:pStyle w:val="Heading3"/>
        <w:numPr>
          <w:ilvl w:val="0"/>
          <w:numId w:val="21"/>
        </w:numPr>
        <w:spacing w:after="0"/>
        <w:ind w:left="2138"/>
        <w:rPr>
          <w:szCs w:val="18"/>
        </w:rPr>
      </w:pPr>
      <w:r w:rsidRPr="00AA075C">
        <w:rPr>
          <w:szCs w:val="18"/>
        </w:rPr>
        <w:t>touches the bat or person of the striker, or</w:t>
      </w:r>
    </w:p>
    <w:p w14:paraId="6737B4B7" w14:textId="77777777" w:rsidR="00042165" w:rsidRPr="00AA075C" w:rsidRDefault="00042165" w:rsidP="00BF10B3">
      <w:pPr>
        <w:pStyle w:val="Heading3"/>
        <w:numPr>
          <w:ilvl w:val="0"/>
          <w:numId w:val="21"/>
        </w:numPr>
        <w:spacing w:after="0"/>
        <w:ind w:left="2138"/>
        <w:rPr>
          <w:szCs w:val="18"/>
        </w:rPr>
      </w:pPr>
      <w:r w:rsidRPr="00AA075C">
        <w:rPr>
          <w:szCs w:val="18"/>
        </w:rPr>
        <w:t>passes the wicket at the striker’s end, or</w:t>
      </w:r>
    </w:p>
    <w:p w14:paraId="5F1CB628" w14:textId="2412B016" w:rsidR="00042165" w:rsidRDefault="00042165" w:rsidP="00BF10B3">
      <w:pPr>
        <w:pStyle w:val="Heading3"/>
        <w:numPr>
          <w:ilvl w:val="0"/>
          <w:numId w:val="21"/>
        </w:numPr>
        <w:spacing w:after="0"/>
        <w:ind w:left="2138"/>
        <w:rPr>
          <w:szCs w:val="18"/>
        </w:rPr>
      </w:pPr>
      <w:r w:rsidRPr="00AA075C">
        <w:rPr>
          <w:szCs w:val="18"/>
        </w:rPr>
        <w:t>the striker attempts a run.</w:t>
      </w:r>
    </w:p>
    <w:p w14:paraId="7BFA0B44" w14:textId="77777777" w:rsidR="00BF10B3" w:rsidRPr="00BF10B3" w:rsidRDefault="00BF10B3" w:rsidP="00BF10B3"/>
    <w:p w14:paraId="6B850906" w14:textId="77777777" w:rsidR="00042165" w:rsidRPr="00AA075C" w:rsidRDefault="00042165" w:rsidP="00042165">
      <w:pPr>
        <w:pStyle w:val="Heading3"/>
        <w:ind w:left="1418" w:hanging="709"/>
        <w:rPr>
          <w:szCs w:val="18"/>
        </w:rPr>
      </w:pPr>
      <w:r w:rsidRPr="00AA075C">
        <w:rPr>
          <w:szCs w:val="18"/>
        </w:rPr>
        <w:t>In the event of the wicket-keeper contravening this clause, the striker’s end umpire shall call and signal No ball as soon as applicable after the delivery of the ball.</w:t>
      </w:r>
    </w:p>
    <w:p w14:paraId="69B82BFB" w14:textId="77777777" w:rsidR="00042165" w:rsidRPr="00AA075C" w:rsidRDefault="00042165" w:rsidP="00042165">
      <w:pPr>
        <w:pStyle w:val="Heading2"/>
        <w:rPr>
          <w:rFonts w:cs="Arial"/>
          <w:sz w:val="18"/>
          <w:szCs w:val="18"/>
        </w:rPr>
      </w:pPr>
      <w:bookmarkStart w:id="461" w:name="_Toc486673448"/>
      <w:bookmarkStart w:id="462" w:name="_Ref493868009"/>
      <w:r w:rsidRPr="00AA075C">
        <w:rPr>
          <w:rFonts w:cs="Arial"/>
          <w:sz w:val="18"/>
          <w:szCs w:val="18"/>
        </w:rPr>
        <w:t>Movement by wicket-keeper</w:t>
      </w:r>
      <w:bookmarkEnd w:id="461"/>
      <w:bookmarkEnd w:id="462"/>
    </w:p>
    <w:p w14:paraId="597C1F50" w14:textId="77777777" w:rsidR="00042165" w:rsidRPr="00AA075C" w:rsidRDefault="00042165" w:rsidP="00042165">
      <w:pPr>
        <w:pStyle w:val="Heading3"/>
        <w:ind w:left="1418" w:hanging="709"/>
        <w:rPr>
          <w:szCs w:val="18"/>
        </w:rPr>
      </w:pPr>
      <w:r w:rsidRPr="00AA075C">
        <w:rPr>
          <w:szCs w:val="18"/>
        </w:rPr>
        <w:t>After the ball comes into play and before it reaches the striker, it is unfair if the wicket-keeper significantly alters his position in relation to the striker’s wicket, except for the following:</w:t>
      </w:r>
    </w:p>
    <w:p w14:paraId="09CA25D2" w14:textId="77777777" w:rsidR="00042165" w:rsidRPr="00AA075C" w:rsidRDefault="00042165" w:rsidP="00042165">
      <w:pPr>
        <w:pStyle w:val="Heading4"/>
        <w:ind w:left="1418" w:hanging="709"/>
        <w:rPr>
          <w:rFonts w:cs="Arial"/>
          <w:szCs w:val="18"/>
        </w:rPr>
      </w:pPr>
      <w:r w:rsidRPr="00AA075C">
        <w:rPr>
          <w:rFonts w:cs="Arial"/>
          <w:szCs w:val="18"/>
        </w:rPr>
        <w:t>movement of a few paces forward for a slower delivery, unless in so doing it brings him within reach of the wicket.</w:t>
      </w:r>
    </w:p>
    <w:p w14:paraId="2B199007" w14:textId="77777777" w:rsidR="00042165" w:rsidRPr="00AA075C" w:rsidRDefault="00042165" w:rsidP="00042165">
      <w:pPr>
        <w:pStyle w:val="Heading4"/>
        <w:ind w:left="1418" w:hanging="709"/>
        <w:rPr>
          <w:rFonts w:cs="Arial"/>
          <w:szCs w:val="18"/>
        </w:rPr>
      </w:pPr>
      <w:r w:rsidRPr="00AA075C">
        <w:rPr>
          <w:rFonts w:cs="Arial"/>
          <w:szCs w:val="18"/>
        </w:rPr>
        <w:t>lateral movement in response to the direction in which the ball has been delivered.</w:t>
      </w:r>
    </w:p>
    <w:p w14:paraId="0EB732DD" w14:textId="7C2F7515" w:rsidR="00042165" w:rsidRPr="00AA075C" w:rsidRDefault="00042165" w:rsidP="00042165">
      <w:pPr>
        <w:pStyle w:val="Heading4"/>
        <w:ind w:left="1418" w:hanging="709"/>
        <w:rPr>
          <w:rFonts w:cs="Arial"/>
          <w:szCs w:val="18"/>
        </w:rPr>
      </w:pPr>
      <w:r w:rsidRPr="00AA075C">
        <w:rPr>
          <w:rFonts w:cs="Arial"/>
          <w:szCs w:val="18"/>
        </w:rPr>
        <w:t>movement in response to the stroke that the striker is playing or that his actions suggest he intends to play. However the provisions of clause</w:t>
      </w:r>
      <w:r w:rsidR="001430E5">
        <w:rPr>
          <w:rFonts w:cs="Arial"/>
          <w:szCs w:val="18"/>
        </w:rPr>
        <w:t xml:space="preserve"> 27.3</w:t>
      </w:r>
      <w:r w:rsidRPr="00AA075C">
        <w:rPr>
          <w:rFonts w:cs="Arial"/>
          <w:szCs w:val="18"/>
        </w:rPr>
        <w:t xml:space="preserve"> shall apply.</w:t>
      </w:r>
    </w:p>
    <w:p w14:paraId="2527055B" w14:textId="77777777" w:rsidR="00042165" w:rsidRPr="00D404CF" w:rsidRDefault="00042165" w:rsidP="00042165">
      <w:pPr>
        <w:pStyle w:val="Heading3"/>
        <w:ind w:left="1418" w:hanging="709"/>
        <w:rPr>
          <w:szCs w:val="18"/>
        </w:rPr>
      </w:pPr>
      <w:r w:rsidRPr="00D404CF">
        <w:rPr>
          <w:szCs w:val="18"/>
        </w:rPr>
        <w:t xml:space="preserve">In the event of unfair movement by the wicket-keeper, either umpire shall call and signal Dead ball and inform the other umpire of the reason for doing so. The bowler’s end umpire shall then: </w:t>
      </w:r>
    </w:p>
    <w:p w14:paraId="650528F5" w14:textId="77777777" w:rsidR="00042165" w:rsidRPr="00D404CF" w:rsidRDefault="00042165" w:rsidP="00755EEB">
      <w:pPr>
        <w:pStyle w:val="Heading4"/>
        <w:ind w:left="1418" w:hanging="709"/>
      </w:pPr>
      <w:r w:rsidRPr="00D404CF">
        <w:t>award the one-run penalty for Wide or No ball, if applicable</w:t>
      </w:r>
    </w:p>
    <w:p w14:paraId="120121FD" w14:textId="77777777" w:rsidR="00042165" w:rsidRPr="00D404CF" w:rsidRDefault="00042165" w:rsidP="00755EEB">
      <w:pPr>
        <w:pStyle w:val="Heading4"/>
        <w:ind w:left="1418" w:hanging="709"/>
      </w:pPr>
      <w:r w:rsidRPr="00D404CF">
        <w:t>award 5 Penalty runs to the batting side</w:t>
      </w:r>
    </w:p>
    <w:p w14:paraId="5081985D" w14:textId="77777777" w:rsidR="00042165" w:rsidRPr="00D404CF" w:rsidRDefault="00042165" w:rsidP="00755EEB">
      <w:pPr>
        <w:pStyle w:val="Heading4"/>
        <w:ind w:left="1418" w:hanging="709"/>
      </w:pPr>
      <w:r w:rsidRPr="00D404CF">
        <w:t>inform the captain of the fielding side of the reason for this action</w:t>
      </w:r>
    </w:p>
    <w:p w14:paraId="16BEFD22" w14:textId="77777777" w:rsidR="00042165" w:rsidRPr="00D404CF" w:rsidRDefault="00042165" w:rsidP="00042165">
      <w:pPr>
        <w:pStyle w:val="Heading4"/>
        <w:ind w:left="1418" w:hanging="709"/>
      </w:pPr>
      <w:r w:rsidRPr="00D404CF">
        <w:t xml:space="preserve">inform the batsmen and, as soon as practicable, the captain of the batting side of what has occurred.  </w:t>
      </w:r>
    </w:p>
    <w:p w14:paraId="3801B08F" w14:textId="77777777" w:rsidR="00042165" w:rsidRPr="00D404CF" w:rsidRDefault="00042165" w:rsidP="00042165">
      <w:pPr>
        <w:ind w:left="709"/>
      </w:pPr>
      <w:r w:rsidRPr="00D404CF">
        <w:t xml:space="preserve">The umpires shall report the occurrence as soon as possible after the match to the Match Referee, who shall take such action as is considered appropriate against the wicket-keeper concerned. </w:t>
      </w:r>
    </w:p>
    <w:p w14:paraId="33DF220F" w14:textId="77777777" w:rsidR="00042165" w:rsidRPr="00AA075C" w:rsidRDefault="00042165" w:rsidP="00042165">
      <w:pPr>
        <w:pStyle w:val="Heading2"/>
        <w:rPr>
          <w:rFonts w:cs="Arial"/>
          <w:sz w:val="18"/>
          <w:szCs w:val="18"/>
        </w:rPr>
      </w:pPr>
      <w:bookmarkStart w:id="463" w:name="_Toc486673449"/>
      <w:r w:rsidRPr="00AA075C">
        <w:rPr>
          <w:rFonts w:cs="Arial"/>
          <w:sz w:val="18"/>
          <w:szCs w:val="18"/>
        </w:rPr>
        <w:t>Restriction on actions of wicket-keeper</w:t>
      </w:r>
      <w:bookmarkEnd w:id="463"/>
    </w:p>
    <w:p w14:paraId="122A7790" w14:textId="1C18EA30" w:rsidR="00042165" w:rsidRPr="00AA075C" w:rsidRDefault="00042165" w:rsidP="00042165">
      <w:pPr>
        <w:rPr>
          <w:szCs w:val="18"/>
        </w:rPr>
      </w:pPr>
      <w:r w:rsidRPr="00AA075C">
        <w:rPr>
          <w:szCs w:val="18"/>
        </w:rPr>
        <w:t>If, in the opinion of either umpire, the wicket-keeper interferes with the striker’s right to play the ball and to guard his wicket, clause</w:t>
      </w:r>
      <w:r w:rsidR="001430E5">
        <w:rPr>
          <w:szCs w:val="18"/>
        </w:rPr>
        <w:t xml:space="preserve"> 20.4.2.6</w:t>
      </w:r>
      <w:r w:rsidRPr="00AA075C">
        <w:rPr>
          <w:szCs w:val="18"/>
        </w:rPr>
        <w:t xml:space="preserve"> (Umpire calling and signaling Dead ball) shall apply.</w:t>
      </w:r>
    </w:p>
    <w:p w14:paraId="02398830" w14:textId="5B2237D4" w:rsidR="00042165" w:rsidRPr="00AA075C" w:rsidRDefault="00042165" w:rsidP="00042165">
      <w:pPr>
        <w:rPr>
          <w:szCs w:val="18"/>
        </w:rPr>
      </w:pPr>
      <w:r w:rsidRPr="00AA075C">
        <w:rPr>
          <w:szCs w:val="18"/>
        </w:rPr>
        <w:t>If, however, either umpire considers that the interference by the wicket-keeper was willful, then clause</w:t>
      </w:r>
      <w:r w:rsidR="001430E5">
        <w:rPr>
          <w:szCs w:val="18"/>
        </w:rPr>
        <w:t xml:space="preserve"> 41.4</w:t>
      </w:r>
      <w:r w:rsidRPr="00AA075C">
        <w:rPr>
          <w:szCs w:val="18"/>
        </w:rPr>
        <w:t xml:space="preserve">  (Deliberate attempt to distract striker) shall also apply.</w:t>
      </w:r>
    </w:p>
    <w:p w14:paraId="742A47BE" w14:textId="77777777" w:rsidR="00042165" w:rsidRPr="00AA075C" w:rsidRDefault="00042165" w:rsidP="00042165">
      <w:pPr>
        <w:pStyle w:val="Heading2"/>
        <w:rPr>
          <w:rFonts w:cs="Arial"/>
          <w:sz w:val="18"/>
          <w:szCs w:val="18"/>
        </w:rPr>
      </w:pPr>
      <w:bookmarkStart w:id="464" w:name="_Toc486673450"/>
      <w:r w:rsidRPr="00AA075C">
        <w:rPr>
          <w:rFonts w:cs="Arial"/>
          <w:sz w:val="18"/>
          <w:szCs w:val="18"/>
        </w:rPr>
        <w:t>Interference with wicket-keeper by striker</w:t>
      </w:r>
      <w:bookmarkEnd w:id="464"/>
    </w:p>
    <w:p w14:paraId="150F279C" w14:textId="77777777" w:rsidR="00042165" w:rsidRPr="00AA075C" w:rsidRDefault="00042165" w:rsidP="00042165">
      <w:pPr>
        <w:rPr>
          <w:szCs w:val="18"/>
        </w:rPr>
      </w:pPr>
      <w:r w:rsidRPr="00AA075C">
        <w:rPr>
          <w:szCs w:val="18"/>
        </w:rPr>
        <w:t>If, in playing at the ball or in the legitimate defense of his wicket, the striker interferes with the wicket-keeper, he shall not be out except as provided for in clause 37.3 (Obstructing a ball from being caught).</w:t>
      </w:r>
    </w:p>
    <w:p w14:paraId="016F3F27" w14:textId="77777777" w:rsidR="00042165" w:rsidRPr="00AA075C" w:rsidRDefault="00042165" w:rsidP="00AA57F2">
      <w:pPr>
        <w:pStyle w:val="Heading1"/>
        <w:ind w:left="709" w:hanging="709"/>
        <w:rPr>
          <w:rFonts w:cs="Arial"/>
          <w:sz w:val="18"/>
          <w:szCs w:val="18"/>
        </w:rPr>
      </w:pPr>
      <w:bookmarkStart w:id="465" w:name="_Toc486666437"/>
      <w:bookmarkStart w:id="466" w:name="_Toc486673451"/>
      <w:bookmarkStart w:id="467" w:name="_Toc493978030"/>
      <w:r w:rsidRPr="00AA075C">
        <w:rPr>
          <w:rFonts w:cs="Arial"/>
          <w:sz w:val="18"/>
          <w:szCs w:val="18"/>
        </w:rPr>
        <w:t>THE FIELDER</w:t>
      </w:r>
      <w:bookmarkEnd w:id="465"/>
      <w:bookmarkEnd w:id="466"/>
      <w:bookmarkEnd w:id="467"/>
    </w:p>
    <w:p w14:paraId="23D6667B" w14:textId="77777777" w:rsidR="00042165" w:rsidRPr="00AA075C" w:rsidRDefault="00042165" w:rsidP="00042165">
      <w:pPr>
        <w:pStyle w:val="Heading2"/>
        <w:rPr>
          <w:rFonts w:cs="Arial"/>
          <w:sz w:val="18"/>
          <w:szCs w:val="18"/>
        </w:rPr>
      </w:pPr>
      <w:bookmarkStart w:id="468" w:name="_Toc486673452"/>
      <w:bookmarkStart w:id="469" w:name="_Ref493867619"/>
      <w:r w:rsidRPr="00AA075C">
        <w:rPr>
          <w:rFonts w:cs="Arial"/>
          <w:sz w:val="18"/>
          <w:szCs w:val="18"/>
        </w:rPr>
        <w:t>Protective equipment</w:t>
      </w:r>
      <w:bookmarkEnd w:id="468"/>
      <w:bookmarkEnd w:id="469"/>
    </w:p>
    <w:p w14:paraId="73262FB5" w14:textId="77777777" w:rsidR="00042165" w:rsidRPr="00AA075C" w:rsidRDefault="00042165" w:rsidP="00042165">
      <w:pPr>
        <w:rPr>
          <w:szCs w:val="18"/>
        </w:rPr>
      </w:pPr>
      <w:r w:rsidRPr="00AA075C">
        <w:rPr>
          <w:szCs w:val="18"/>
        </w:rPr>
        <w:t>No fielder other than the wicket-keeper shall be permitted to wear gloves or external leg guards. In addition, protection for the hand or fingers may be worn only with the consent of the umpires.</w:t>
      </w:r>
    </w:p>
    <w:p w14:paraId="1B0132D9" w14:textId="77777777" w:rsidR="00042165" w:rsidRPr="00AA075C" w:rsidRDefault="00042165" w:rsidP="00042165">
      <w:pPr>
        <w:pStyle w:val="Heading2"/>
        <w:rPr>
          <w:rFonts w:cs="Arial"/>
          <w:sz w:val="18"/>
          <w:szCs w:val="18"/>
        </w:rPr>
      </w:pPr>
      <w:bookmarkStart w:id="470" w:name="_Toc486673453"/>
      <w:bookmarkStart w:id="471" w:name="_Ref493865332"/>
      <w:bookmarkStart w:id="472" w:name="_Ref493866406"/>
      <w:bookmarkStart w:id="473" w:name="_Ref493867589"/>
      <w:bookmarkStart w:id="474" w:name="_Ref493869841"/>
      <w:r w:rsidRPr="00AA075C">
        <w:rPr>
          <w:rFonts w:cs="Arial"/>
          <w:sz w:val="18"/>
          <w:szCs w:val="18"/>
        </w:rPr>
        <w:t>Fielding the ball</w:t>
      </w:r>
      <w:bookmarkEnd w:id="470"/>
      <w:bookmarkEnd w:id="471"/>
      <w:bookmarkEnd w:id="472"/>
      <w:bookmarkEnd w:id="473"/>
      <w:bookmarkEnd w:id="474"/>
    </w:p>
    <w:p w14:paraId="180862E9" w14:textId="1EEB345A" w:rsidR="00042165" w:rsidRPr="00AA075C" w:rsidRDefault="00042165" w:rsidP="00042165">
      <w:pPr>
        <w:pStyle w:val="Heading3"/>
        <w:ind w:left="1418" w:hanging="709"/>
        <w:rPr>
          <w:szCs w:val="18"/>
        </w:rPr>
      </w:pPr>
      <w:r w:rsidRPr="00AA075C">
        <w:rPr>
          <w:szCs w:val="18"/>
        </w:rPr>
        <w:t>A fielder may field the ball with any part of his person, except as in clause</w:t>
      </w:r>
      <w:r w:rsidR="00824205">
        <w:rPr>
          <w:szCs w:val="18"/>
        </w:rPr>
        <w:t xml:space="preserve"> 28.2.1.2</w:t>
      </w:r>
      <w:r w:rsidRPr="00AA075C">
        <w:rPr>
          <w:szCs w:val="18"/>
        </w:rPr>
        <w:t>. However, he will be deemed to have fielded the ball illegally if, while the ball is in play he willfully</w:t>
      </w:r>
    </w:p>
    <w:p w14:paraId="14C74157" w14:textId="77777777" w:rsidR="00042165" w:rsidRPr="00AA075C" w:rsidRDefault="00042165" w:rsidP="00824205">
      <w:pPr>
        <w:pStyle w:val="Heading4"/>
        <w:ind w:left="1418" w:hanging="709"/>
        <w:rPr>
          <w:rFonts w:cs="Arial"/>
          <w:szCs w:val="18"/>
        </w:rPr>
      </w:pPr>
      <w:r w:rsidRPr="00AA075C">
        <w:rPr>
          <w:rFonts w:cs="Arial"/>
          <w:szCs w:val="18"/>
        </w:rPr>
        <w:t>uses anything other than part of his person to field the ball.</w:t>
      </w:r>
    </w:p>
    <w:p w14:paraId="3B225F07" w14:textId="77777777" w:rsidR="00042165" w:rsidRPr="00AA075C" w:rsidRDefault="00042165" w:rsidP="00824205">
      <w:pPr>
        <w:pStyle w:val="Heading4"/>
        <w:ind w:left="1418" w:hanging="709"/>
        <w:rPr>
          <w:rFonts w:cs="Arial"/>
          <w:szCs w:val="18"/>
        </w:rPr>
      </w:pPr>
      <w:bookmarkStart w:id="475" w:name="_Ref493867832"/>
      <w:r w:rsidRPr="00AA075C">
        <w:rPr>
          <w:rFonts w:cs="Arial"/>
          <w:szCs w:val="18"/>
        </w:rPr>
        <w:t>extends his clothing with his hands and uses this to field the ball.</w:t>
      </w:r>
      <w:bookmarkEnd w:id="475"/>
    </w:p>
    <w:p w14:paraId="30A460C4" w14:textId="77777777" w:rsidR="00042165" w:rsidRPr="00AA075C" w:rsidRDefault="00042165" w:rsidP="00042165">
      <w:pPr>
        <w:pStyle w:val="Heading4"/>
        <w:ind w:left="1418" w:hanging="709"/>
        <w:rPr>
          <w:rFonts w:cs="Arial"/>
          <w:szCs w:val="18"/>
        </w:rPr>
      </w:pPr>
      <w:r w:rsidRPr="00AA075C">
        <w:rPr>
          <w:rFonts w:cs="Arial"/>
          <w:szCs w:val="18"/>
        </w:rPr>
        <w:t>discards a piece of clothing, equipment or any other object which subsequently makes contact with the ball.</w:t>
      </w:r>
    </w:p>
    <w:p w14:paraId="2D211526" w14:textId="77777777" w:rsidR="00042165" w:rsidRPr="00BD3252" w:rsidRDefault="00042165" w:rsidP="00042165">
      <w:pPr>
        <w:pStyle w:val="Heading3"/>
        <w:ind w:left="1418" w:hanging="709"/>
        <w:rPr>
          <w:szCs w:val="18"/>
        </w:rPr>
      </w:pPr>
      <w:r w:rsidRPr="00BD3252">
        <w:rPr>
          <w:szCs w:val="18"/>
        </w:rPr>
        <w:t xml:space="preserve">It is not illegal fielding if the ball in play makes contact with a piece of clothing, equipment or any other object which has accidentally fallen from the fielder’s person, or been dropped by an umpire. </w:t>
      </w:r>
    </w:p>
    <w:p w14:paraId="69351364" w14:textId="77777777" w:rsidR="00042165" w:rsidRPr="00AA075C" w:rsidRDefault="00042165" w:rsidP="00042165">
      <w:pPr>
        <w:pStyle w:val="Heading3"/>
        <w:ind w:left="1418" w:hanging="709"/>
        <w:rPr>
          <w:szCs w:val="18"/>
        </w:rPr>
      </w:pPr>
      <w:r w:rsidRPr="00AA075C">
        <w:rPr>
          <w:szCs w:val="18"/>
        </w:rPr>
        <w:t>If a fielder illegally fields the ball, the ball shall immediately become dead and</w:t>
      </w:r>
    </w:p>
    <w:p w14:paraId="3435D332" w14:textId="77777777" w:rsidR="00042165" w:rsidRPr="00AA075C" w:rsidRDefault="00042165" w:rsidP="00042165">
      <w:pPr>
        <w:pStyle w:val="Heading3"/>
        <w:numPr>
          <w:ilvl w:val="0"/>
          <w:numId w:val="0"/>
        </w:numPr>
        <w:ind w:left="1418"/>
        <w:rPr>
          <w:szCs w:val="18"/>
        </w:rPr>
      </w:pPr>
      <w:r w:rsidRPr="00AA075C">
        <w:rPr>
          <w:szCs w:val="18"/>
        </w:rPr>
        <w:t>- the penalty for a No ball or a Wide shall stand.</w:t>
      </w:r>
    </w:p>
    <w:p w14:paraId="0FF40646" w14:textId="77777777" w:rsidR="00042165" w:rsidRPr="00AA075C" w:rsidRDefault="00042165" w:rsidP="00040261">
      <w:pPr>
        <w:pStyle w:val="Heading3"/>
        <w:numPr>
          <w:ilvl w:val="0"/>
          <w:numId w:val="0"/>
        </w:numPr>
        <w:ind w:left="1560" w:hanging="142"/>
        <w:rPr>
          <w:szCs w:val="18"/>
        </w:rPr>
      </w:pPr>
      <w:r w:rsidRPr="00AA075C">
        <w:rPr>
          <w:szCs w:val="18"/>
        </w:rPr>
        <w:t>- any runs completed by the batsmen shall be credited to the batting side, together with the run in progress if the batsmen had already crossed at the instant of the offence.</w:t>
      </w:r>
    </w:p>
    <w:p w14:paraId="1FA16E7E" w14:textId="77777777" w:rsidR="00042165" w:rsidRPr="00AA075C" w:rsidRDefault="00042165" w:rsidP="00042165">
      <w:pPr>
        <w:pStyle w:val="Heading3"/>
        <w:numPr>
          <w:ilvl w:val="0"/>
          <w:numId w:val="0"/>
        </w:numPr>
        <w:ind w:left="1418"/>
        <w:rPr>
          <w:szCs w:val="18"/>
        </w:rPr>
      </w:pPr>
      <w:r w:rsidRPr="00AA075C">
        <w:rPr>
          <w:szCs w:val="18"/>
        </w:rPr>
        <w:t>- the ball shall not count as one of the over.</w:t>
      </w:r>
    </w:p>
    <w:p w14:paraId="0F18A10E" w14:textId="77777777" w:rsidR="00042165" w:rsidRPr="00AA075C" w:rsidRDefault="00042165" w:rsidP="00042165">
      <w:pPr>
        <w:pStyle w:val="Heading3"/>
        <w:numPr>
          <w:ilvl w:val="0"/>
          <w:numId w:val="0"/>
        </w:numPr>
        <w:ind w:left="1418"/>
        <w:rPr>
          <w:szCs w:val="18"/>
        </w:rPr>
      </w:pPr>
      <w:r w:rsidRPr="00AA075C">
        <w:rPr>
          <w:szCs w:val="18"/>
        </w:rPr>
        <w:t>In addition, the umpire shall:</w:t>
      </w:r>
    </w:p>
    <w:p w14:paraId="3EE7624A" w14:textId="77777777" w:rsidR="00042165" w:rsidRPr="00AA075C" w:rsidRDefault="00042165" w:rsidP="00042165">
      <w:pPr>
        <w:pStyle w:val="Heading3"/>
        <w:numPr>
          <w:ilvl w:val="0"/>
          <w:numId w:val="0"/>
        </w:numPr>
        <w:ind w:left="1418"/>
        <w:rPr>
          <w:szCs w:val="18"/>
        </w:rPr>
      </w:pPr>
      <w:r w:rsidRPr="00AA075C">
        <w:rPr>
          <w:szCs w:val="18"/>
        </w:rPr>
        <w:t>- award 5 Penalty runs to the batting side.</w:t>
      </w:r>
    </w:p>
    <w:p w14:paraId="4DB2804E" w14:textId="77777777" w:rsidR="00042165" w:rsidRPr="00AA075C" w:rsidRDefault="00042165" w:rsidP="00042165">
      <w:pPr>
        <w:pStyle w:val="Heading3"/>
        <w:numPr>
          <w:ilvl w:val="0"/>
          <w:numId w:val="0"/>
        </w:numPr>
        <w:ind w:left="1418"/>
        <w:rPr>
          <w:szCs w:val="18"/>
        </w:rPr>
      </w:pPr>
      <w:r w:rsidRPr="00AA075C">
        <w:rPr>
          <w:szCs w:val="18"/>
        </w:rPr>
        <w:t>- inform the other umpire and the captain of the fielding side of the reason for this action.</w:t>
      </w:r>
    </w:p>
    <w:p w14:paraId="53F11EDB" w14:textId="77777777" w:rsidR="00042165" w:rsidRPr="00AA075C" w:rsidRDefault="00042165" w:rsidP="00040261">
      <w:pPr>
        <w:pStyle w:val="Heading3"/>
        <w:numPr>
          <w:ilvl w:val="0"/>
          <w:numId w:val="0"/>
        </w:numPr>
        <w:ind w:left="1560" w:hanging="142"/>
        <w:rPr>
          <w:szCs w:val="18"/>
        </w:rPr>
      </w:pPr>
      <w:r w:rsidRPr="00AA075C">
        <w:rPr>
          <w:szCs w:val="18"/>
        </w:rPr>
        <w:t>- inform the batsmen and, as soon as practicable, the captain of the batting side of what has occurred.</w:t>
      </w:r>
    </w:p>
    <w:p w14:paraId="64398E53" w14:textId="77777777" w:rsidR="00042165" w:rsidRPr="00AA075C" w:rsidRDefault="00042165" w:rsidP="00042165">
      <w:pPr>
        <w:pStyle w:val="Heading2"/>
        <w:rPr>
          <w:rFonts w:cs="Arial"/>
          <w:sz w:val="18"/>
          <w:szCs w:val="18"/>
        </w:rPr>
      </w:pPr>
      <w:bookmarkStart w:id="476" w:name="_Toc486673454"/>
      <w:bookmarkStart w:id="477" w:name="_Ref493865427"/>
      <w:bookmarkStart w:id="478" w:name="_Ref493865504"/>
      <w:bookmarkStart w:id="479" w:name="_Ref493865573"/>
      <w:bookmarkStart w:id="480" w:name="_Ref493865629"/>
      <w:bookmarkStart w:id="481" w:name="_Ref493866142"/>
      <w:bookmarkStart w:id="482" w:name="_Ref493866151"/>
      <w:bookmarkStart w:id="483" w:name="_Ref493867363"/>
      <w:bookmarkStart w:id="484" w:name="_Ref493868552"/>
      <w:bookmarkStart w:id="485" w:name="_Ref493869670"/>
      <w:bookmarkStart w:id="486" w:name="_Ref493869709"/>
      <w:bookmarkStart w:id="487" w:name="_Ref493869815"/>
      <w:bookmarkStart w:id="488" w:name="_Ref493869851"/>
      <w:r w:rsidRPr="00AA075C">
        <w:rPr>
          <w:rFonts w:cs="Arial"/>
          <w:sz w:val="18"/>
          <w:szCs w:val="18"/>
        </w:rPr>
        <w:t>Protective helmets belonging to the fielding side</w:t>
      </w:r>
      <w:bookmarkEnd w:id="476"/>
      <w:bookmarkEnd w:id="477"/>
      <w:bookmarkEnd w:id="478"/>
      <w:bookmarkEnd w:id="479"/>
      <w:bookmarkEnd w:id="480"/>
      <w:bookmarkEnd w:id="481"/>
      <w:bookmarkEnd w:id="482"/>
      <w:bookmarkEnd w:id="483"/>
      <w:bookmarkEnd w:id="484"/>
      <w:bookmarkEnd w:id="485"/>
      <w:bookmarkEnd w:id="486"/>
      <w:bookmarkEnd w:id="487"/>
      <w:bookmarkEnd w:id="488"/>
    </w:p>
    <w:p w14:paraId="0F15ED08" w14:textId="77777777" w:rsidR="00042165" w:rsidRPr="00AA075C" w:rsidRDefault="00042165" w:rsidP="00042165">
      <w:pPr>
        <w:pStyle w:val="Heading3"/>
        <w:ind w:left="1418" w:hanging="709"/>
        <w:rPr>
          <w:szCs w:val="18"/>
        </w:rPr>
      </w:pPr>
      <w:bookmarkStart w:id="489" w:name="_Ref493867843"/>
      <w:r w:rsidRPr="00AA075C">
        <w:rPr>
          <w:szCs w:val="18"/>
        </w:rPr>
        <w:t>Protective helmets, when not in use by fielders, may not be placed on the ground, above the surface except behind the wicket-keeper and in line with both sets of stumps.</w:t>
      </w:r>
      <w:bookmarkEnd w:id="489"/>
    </w:p>
    <w:p w14:paraId="57330E71" w14:textId="4701C96C" w:rsidR="00042165" w:rsidRPr="003E64E6" w:rsidRDefault="00042165" w:rsidP="00042165">
      <w:pPr>
        <w:pStyle w:val="Heading3"/>
        <w:ind w:left="1418" w:hanging="709"/>
        <w:rPr>
          <w:szCs w:val="18"/>
        </w:rPr>
      </w:pPr>
      <w:bookmarkStart w:id="490" w:name="_Ref493867948"/>
      <w:r w:rsidRPr="003E64E6">
        <w:rPr>
          <w:szCs w:val="18"/>
        </w:rPr>
        <w:t>If the ball while in play strikes the protective helmet, placed as described in clause</w:t>
      </w:r>
      <w:r w:rsidR="003E64E6" w:rsidRPr="003E64E6">
        <w:rPr>
          <w:szCs w:val="18"/>
        </w:rPr>
        <w:t xml:space="preserve"> 28.3.1</w:t>
      </w:r>
      <w:bookmarkEnd w:id="490"/>
      <w:r w:rsidR="003E64E6" w:rsidRPr="003E64E6">
        <w:rPr>
          <w:szCs w:val="18"/>
        </w:rPr>
        <w:t xml:space="preserve"> </w:t>
      </w:r>
      <w:r w:rsidRPr="003E64E6">
        <w:rPr>
          <w:szCs w:val="18"/>
        </w:rPr>
        <w:t>the ball shall immediately become Dead and, unless 28.3.3 applies:</w:t>
      </w:r>
    </w:p>
    <w:p w14:paraId="5CBDEA47" w14:textId="77777777" w:rsidR="00042165" w:rsidRPr="003E64E6" w:rsidRDefault="00042165" w:rsidP="00042165">
      <w:pPr>
        <w:ind w:left="698" w:firstLine="720"/>
      </w:pPr>
      <w:r w:rsidRPr="003E64E6">
        <w:t>the umpire shall signal No ball or Wide ball to the scorers, if applicable</w:t>
      </w:r>
    </w:p>
    <w:p w14:paraId="7CD18ED7" w14:textId="77777777" w:rsidR="00042165" w:rsidRPr="003E64E6" w:rsidRDefault="00042165" w:rsidP="00042165">
      <w:pPr>
        <w:ind w:left="698" w:firstLine="720"/>
      </w:pPr>
      <w:r w:rsidRPr="003E64E6">
        <w:t xml:space="preserve">the umpire shall award 5 penalty runs to the batting side:  </w:t>
      </w:r>
    </w:p>
    <w:p w14:paraId="0E61C146" w14:textId="77777777" w:rsidR="00042165" w:rsidRPr="00AA075C" w:rsidRDefault="00042165" w:rsidP="00042165">
      <w:pPr>
        <w:pStyle w:val="Heading4"/>
        <w:ind w:left="1418" w:hanging="709"/>
        <w:rPr>
          <w:rFonts w:cs="Arial"/>
          <w:szCs w:val="18"/>
        </w:rPr>
      </w:pPr>
      <w:bookmarkStart w:id="491" w:name="_Ref493867901"/>
      <w:r w:rsidRPr="00AA075C">
        <w:rPr>
          <w:rFonts w:cs="Arial"/>
          <w:szCs w:val="18"/>
        </w:rPr>
        <w:t>any runs completed by the batsmen before the ball strikes the protective helmet shall be scored, together with the run in progress if the batsmen had already crossed at the instant of the ball striking the protective helmet.</w:t>
      </w:r>
      <w:bookmarkEnd w:id="491"/>
    </w:p>
    <w:p w14:paraId="574054F3" w14:textId="3B475D2D" w:rsidR="00042165" w:rsidRPr="000D2448" w:rsidRDefault="00042165" w:rsidP="00042165">
      <w:pPr>
        <w:pStyle w:val="Heading3"/>
        <w:ind w:left="1418" w:hanging="709"/>
        <w:rPr>
          <w:szCs w:val="18"/>
        </w:rPr>
      </w:pPr>
      <w:bookmarkStart w:id="492" w:name="_Ref493867855"/>
      <w:r w:rsidRPr="000D2448">
        <w:rPr>
          <w:szCs w:val="18"/>
        </w:rPr>
        <w:t>If the ball while in play strikes the protective helmet, placed as described in clause</w:t>
      </w:r>
      <w:r w:rsidR="000D2448">
        <w:rPr>
          <w:szCs w:val="18"/>
        </w:rPr>
        <w:t xml:space="preserve"> 28.3.1,</w:t>
      </w:r>
      <w:r w:rsidRPr="000D2448">
        <w:rPr>
          <w:szCs w:val="18"/>
        </w:rPr>
        <w:t xml:space="preserve">  unless the circumstances of clause</w:t>
      </w:r>
      <w:r w:rsidR="00EA2949">
        <w:rPr>
          <w:szCs w:val="18"/>
        </w:rPr>
        <w:t xml:space="preserve"> 23.3</w:t>
      </w:r>
      <w:r w:rsidRPr="000D2448">
        <w:rPr>
          <w:szCs w:val="18"/>
        </w:rPr>
        <w:t xml:space="preserve"> (Leg byes not to be awarded) or clause</w:t>
      </w:r>
      <w:r w:rsidR="00EA2949">
        <w:rPr>
          <w:szCs w:val="18"/>
        </w:rPr>
        <w:t xml:space="preserve"> 34</w:t>
      </w:r>
      <w:r w:rsidRPr="000D2448">
        <w:rPr>
          <w:szCs w:val="18"/>
        </w:rPr>
        <w:t xml:space="preserve"> (Hit the ball twice), apply, the umpire shall:</w:t>
      </w:r>
      <w:bookmarkEnd w:id="492"/>
    </w:p>
    <w:p w14:paraId="5A07C2CC" w14:textId="77777777" w:rsidR="00042165" w:rsidRPr="00AA075C" w:rsidRDefault="00042165" w:rsidP="00042165">
      <w:pPr>
        <w:pStyle w:val="Heading3"/>
        <w:numPr>
          <w:ilvl w:val="0"/>
          <w:numId w:val="0"/>
        </w:numPr>
        <w:ind w:left="720" w:firstLine="698"/>
        <w:rPr>
          <w:szCs w:val="18"/>
        </w:rPr>
      </w:pPr>
      <w:r w:rsidRPr="00AA075C">
        <w:rPr>
          <w:szCs w:val="18"/>
        </w:rPr>
        <w:t xml:space="preserve">- </w:t>
      </w:r>
      <w:r>
        <w:rPr>
          <w:szCs w:val="18"/>
        </w:rPr>
        <w:t>disallow all runs to the batting side</w:t>
      </w:r>
    </w:p>
    <w:p w14:paraId="76C8E1C0" w14:textId="77777777" w:rsidR="00042165" w:rsidRPr="00AA075C" w:rsidRDefault="00042165" w:rsidP="00042165">
      <w:pPr>
        <w:pStyle w:val="Heading3"/>
        <w:numPr>
          <w:ilvl w:val="0"/>
          <w:numId w:val="0"/>
        </w:numPr>
        <w:ind w:left="720" w:firstLine="698"/>
        <w:rPr>
          <w:szCs w:val="18"/>
        </w:rPr>
      </w:pPr>
      <w:r w:rsidRPr="00AA075C">
        <w:rPr>
          <w:szCs w:val="18"/>
        </w:rPr>
        <w:t xml:space="preserve">- </w:t>
      </w:r>
      <w:r>
        <w:rPr>
          <w:szCs w:val="18"/>
        </w:rPr>
        <w:t>return any not out batter to his original end</w:t>
      </w:r>
    </w:p>
    <w:p w14:paraId="13897432" w14:textId="77777777" w:rsidR="00042165" w:rsidRPr="00AA075C" w:rsidRDefault="00042165" w:rsidP="00042165">
      <w:pPr>
        <w:pStyle w:val="Heading3"/>
        <w:numPr>
          <w:ilvl w:val="0"/>
          <w:numId w:val="0"/>
        </w:numPr>
        <w:ind w:left="720" w:firstLine="698"/>
        <w:rPr>
          <w:szCs w:val="18"/>
        </w:rPr>
      </w:pPr>
      <w:r w:rsidRPr="00AA075C">
        <w:rPr>
          <w:szCs w:val="18"/>
        </w:rPr>
        <w:t xml:space="preserve">- </w:t>
      </w:r>
      <w:r>
        <w:rPr>
          <w:szCs w:val="18"/>
        </w:rPr>
        <w:t>signal No ball or Wide ball to the scorers if applicable</w:t>
      </w:r>
    </w:p>
    <w:p w14:paraId="1B3B55F1" w14:textId="77777777" w:rsidR="00042165" w:rsidRPr="00AA075C" w:rsidRDefault="00042165" w:rsidP="00042165">
      <w:pPr>
        <w:pStyle w:val="Heading3"/>
        <w:numPr>
          <w:ilvl w:val="0"/>
          <w:numId w:val="0"/>
        </w:numPr>
        <w:ind w:left="720" w:firstLine="698"/>
        <w:rPr>
          <w:szCs w:val="18"/>
        </w:rPr>
      </w:pPr>
      <w:r w:rsidRPr="00AA075C">
        <w:rPr>
          <w:szCs w:val="18"/>
        </w:rPr>
        <w:t xml:space="preserve">- award any </w:t>
      </w:r>
      <w:r>
        <w:rPr>
          <w:szCs w:val="18"/>
        </w:rPr>
        <w:t xml:space="preserve">5-run </w:t>
      </w:r>
      <w:r w:rsidRPr="00AA075C">
        <w:rPr>
          <w:szCs w:val="18"/>
        </w:rPr>
        <w:t xml:space="preserve">Penalty </w:t>
      </w:r>
      <w:r>
        <w:rPr>
          <w:szCs w:val="18"/>
        </w:rPr>
        <w:t xml:space="preserve">that is applicable except for the Penalty runs under clause 28.34.2. </w:t>
      </w:r>
    </w:p>
    <w:p w14:paraId="4E5CC5BB" w14:textId="11FE3D3B" w:rsidR="00042165" w:rsidRPr="00AA075C" w:rsidRDefault="00042165" w:rsidP="00042165">
      <w:pPr>
        <w:pStyle w:val="Heading3"/>
        <w:ind w:hanging="1004"/>
        <w:rPr>
          <w:szCs w:val="18"/>
        </w:rPr>
      </w:pPr>
      <w:r w:rsidRPr="00AA075C">
        <w:rPr>
          <w:szCs w:val="18"/>
        </w:rPr>
        <w:t>If the ball while in play strikes a helmet, placed as described in clause 28.3.1, and the circumstances of clause</w:t>
      </w:r>
      <w:r w:rsidR="000D2448">
        <w:rPr>
          <w:szCs w:val="18"/>
        </w:rPr>
        <w:t xml:space="preserve"> 23.3 </w:t>
      </w:r>
      <w:r w:rsidRPr="00AA075C">
        <w:rPr>
          <w:szCs w:val="18"/>
        </w:rPr>
        <w:t>(Leg byes not to be awarded) or clause</w:t>
      </w:r>
      <w:r w:rsidR="00EA2949">
        <w:rPr>
          <w:szCs w:val="18"/>
        </w:rPr>
        <w:t xml:space="preserve"> 34</w:t>
      </w:r>
      <w:r w:rsidRPr="00AA075C">
        <w:rPr>
          <w:szCs w:val="18"/>
        </w:rPr>
        <w:t xml:space="preserve"> (Hit the ball twice) apply, the umpire shall:</w:t>
      </w:r>
    </w:p>
    <w:p w14:paraId="581A8633" w14:textId="77777777" w:rsidR="00042165" w:rsidRPr="00AA075C" w:rsidRDefault="00042165" w:rsidP="00042165">
      <w:pPr>
        <w:pStyle w:val="Heading3"/>
        <w:numPr>
          <w:ilvl w:val="0"/>
          <w:numId w:val="0"/>
        </w:numPr>
        <w:ind w:left="720" w:firstLine="840"/>
        <w:rPr>
          <w:szCs w:val="18"/>
        </w:rPr>
      </w:pPr>
      <w:r w:rsidRPr="00AA075C">
        <w:rPr>
          <w:szCs w:val="18"/>
        </w:rPr>
        <w:t>- disallow all runs to the batting side</w:t>
      </w:r>
    </w:p>
    <w:p w14:paraId="0C9B489E" w14:textId="77777777" w:rsidR="00042165" w:rsidRPr="00AA075C" w:rsidRDefault="00042165" w:rsidP="00042165">
      <w:pPr>
        <w:pStyle w:val="Heading3"/>
        <w:numPr>
          <w:ilvl w:val="0"/>
          <w:numId w:val="0"/>
        </w:numPr>
        <w:ind w:left="720" w:firstLine="840"/>
        <w:rPr>
          <w:szCs w:val="18"/>
        </w:rPr>
      </w:pPr>
      <w:r w:rsidRPr="00AA075C">
        <w:rPr>
          <w:szCs w:val="18"/>
        </w:rPr>
        <w:t>- return any not out batsman to his original end</w:t>
      </w:r>
    </w:p>
    <w:p w14:paraId="3C3D9311" w14:textId="77777777" w:rsidR="00042165" w:rsidRPr="00AA075C" w:rsidRDefault="00042165" w:rsidP="00042165">
      <w:pPr>
        <w:pStyle w:val="Heading3"/>
        <w:numPr>
          <w:ilvl w:val="0"/>
          <w:numId w:val="0"/>
        </w:numPr>
        <w:ind w:left="720" w:firstLine="840"/>
        <w:rPr>
          <w:szCs w:val="18"/>
        </w:rPr>
      </w:pPr>
      <w:r w:rsidRPr="00AA075C">
        <w:rPr>
          <w:szCs w:val="18"/>
        </w:rPr>
        <w:t>- signal No ball or Wide ball to the scorers if applicable</w:t>
      </w:r>
    </w:p>
    <w:p w14:paraId="213FB976" w14:textId="77777777" w:rsidR="00042165" w:rsidRPr="00AA075C" w:rsidRDefault="00042165" w:rsidP="00042165">
      <w:pPr>
        <w:pStyle w:val="Heading3"/>
        <w:numPr>
          <w:ilvl w:val="0"/>
          <w:numId w:val="0"/>
        </w:numPr>
        <w:ind w:left="720" w:firstLine="840"/>
        <w:rPr>
          <w:szCs w:val="18"/>
        </w:rPr>
      </w:pPr>
      <w:r w:rsidRPr="00AA075C">
        <w:rPr>
          <w:szCs w:val="18"/>
        </w:rPr>
        <w:t xml:space="preserve">- award any 5-run Penalty that is applicable except for Penalty runs under clause </w:t>
      </w:r>
      <w:r w:rsidRPr="00AA075C">
        <w:rPr>
          <w:szCs w:val="18"/>
        </w:rPr>
        <w:fldChar w:fldCharType="begin"/>
      </w:r>
      <w:r w:rsidRPr="00AA075C">
        <w:rPr>
          <w:szCs w:val="18"/>
        </w:rPr>
        <w:instrText xml:space="preserve"> REF _Ref493867948 \w \h  \* MERGEFORMAT </w:instrText>
      </w:r>
      <w:r w:rsidRPr="00AA075C">
        <w:rPr>
          <w:szCs w:val="18"/>
        </w:rPr>
      </w:r>
      <w:r w:rsidRPr="00AA075C">
        <w:rPr>
          <w:szCs w:val="18"/>
        </w:rPr>
        <w:fldChar w:fldCharType="separate"/>
      </w:r>
      <w:r>
        <w:rPr>
          <w:szCs w:val="18"/>
        </w:rPr>
        <w:t>28.3.2</w:t>
      </w:r>
      <w:r w:rsidRPr="00AA075C">
        <w:rPr>
          <w:szCs w:val="18"/>
        </w:rPr>
        <w:fldChar w:fldCharType="end"/>
      </w:r>
      <w:r w:rsidRPr="00AA075C">
        <w:rPr>
          <w:szCs w:val="18"/>
        </w:rPr>
        <w:t>.</w:t>
      </w:r>
    </w:p>
    <w:p w14:paraId="24BAA5E2" w14:textId="77777777" w:rsidR="00042165" w:rsidRPr="00AA075C" w:rsidRDefault="00042165" w:rsidP="00042165">
      <w:pPr>
        <w:pStyle w:val="Heading2"/>
        <w:rPr>
          <w:rFonts w:cs="Arial"/>
          <w:sz w:val="18"/>
          <w:szCs w:val="18"/>
        </w:rPr>
      </w:pPr>
      <w:bookmarkStart w:id="493" w:name="_Toc486673455"/>
      <w:bookmarkStart w:id="494" w:name="_Ref491864341"/>
      <w:bookmarkStart w:id="495" w:name="_Ref493866740"/>
      <w:bookmarkStart w:id="496" w:name="_Ref493867630"/>
      <w:bookmarkStart w:id="497" w:name="_Ref493867977"/>
      <w:r w:rsidRPr="00AA075C">
        <w:rPr>
          <w:rFonts w:cs="Arial"/>
          <w:sz w:val="18"/>
          <w:szCs w:val="18"/>
        </w:rPr>
        <w:t>Limitation of on side fielders</w:t>
      </w:r>
      <w:bookmarkEnd w:id="493"/>
      <w:bookmarkEnd w:id="494"/>
      <w:bookmarkEnd w:id="495"/>
      <w:bookmarkEnd w:id="496"/>
      <w:bookmarkEnd w:id="497"/>
    </w:p>
    <w:p w14:paraId="277A838E" w14:textId="77777777" w:rsidR="00042165" w:rsidRPr="00AA075C" w:rsidRDefault="00042165" w:rsidP="00042165">
      <w:pPr>
        <w:pStyle w:val="Heading3"/>
        <w:rPr>
          <w:szCs w:val="18"/>
        </w:rPr>
      </w:pPr>
      <w:r w:rsidRPr="00AA075C">
        <w:rPr>
          <w:szCs w:val="18"/>
        </w:rPr>
        <w:t>At the instant of delivery, there may not be more than 5 fieldsmen on the leg side.</w:t>
      </w:r>
    </w:p>
    <w:p w14:paraId="221597C2" w14:textId="77777777" w:rsidR="00042165" w:rsidRPr="00AA075C" w:rsidRDefault="00042165" w:rsidP="00042165">
      <w:pPr>
        <w:pStyle w:val="Heading3"/>
        <w:rPr>
          <w:szCs w:val="18"/>
        </w:rPr>
      </w:pPr>
      <w:r w:rsidRPr="00AA075C">
        <w:rPr>
          <w:szCs w:val="18"/>
        </w:rPr>
        <w:t>At the instant of the bowler’s delivery there shall not be more than two fielders, other than the wicket-keeper, behind the popping crease on the on side. A fielder will be considered to be behind the popping crease unless the whole of his person whether grounded or in the air is in front of this line.</w:t>
      </w:r>
    </w:p>
    <w:p w14:paraId="316BB7A8" w14:textId="77777777" w:rsidR="00042165" w:rsidRPr="00AA075C" w:rsidRDefault="00042165" w:rsidP="00042165">
      <w:pPr>
        <w:pStyle w:val="Heading3"/>
        <w:rPr>
          <w:szCs w:val="18"/>
        </w:rPr>
      </w:pPr>
      <w:r w:rsidRPr="00AA075C">
        <w:rPr>
          <w:szCs w:val="18"/>
        </w:rPr>
        <w:t>In the event of infringement of this clause by any fielder, the striker’s end umpire shall call and signal No ball.</w:t>
      </w:r>
    </w:p>
    <w:p w14:paraId="0C717B21" w14:textId="77777777" w:rsidR="00042165" w:rsidRPr="00AA075C" w:rsidRDefault="00042165" w:rsidP="00042165">
      <w:pPr>
        <w:pStyle w:val="Heading2"/>
        <w:rPr>
          <w:rFonts w:cs="Arial"/>
          <w:sz w:val="18"/>
          <w:szCs w:val="18"/>
        </w:rPr>
      </w:pPr>
      <w:bookmarkStart w:id="498" w:name="_Toc486673456"/>
      <w:bookmarkStart w:id="499" w:name="_Ref493866750"/>
      <w:bookmarkStart w:id="500" w:name="_Ref493867639"/>
      <w:r w:rsidRPr="00AA075C">
        <w:rPr>
          <w:rFonts w:cs="Arial"/>
          <w:sz w:val="18"/>
          <w:szCs w:val="18"/>
        </w:rPr>
        <w:t>Fielders not to encroach on pitch</w:t>
      </w:r>
      <w:bookmarkEnd w:id="498"/>
      <w:bookmarkEnd w:id="499"/>
      <w:bookmarkEnd w:id="500"/>
    </w:p>
    <w:p w14:paraId="788D6552" w14:textId="77777777" w:rsidR="00042165" w:rsidRPr="00AA075C" w:rsidRDefault="00042165" w:rsidP="00042165">
      <w:pPr>
        <w:rPr>
          <w:szCs w:val="18"/>
        </w:rPr>
      </w:pPr>
      <w:r w:rsidRPr="00AA075C">
        <w:rPr>
          <w:szCs w:val="18"/>
        </w:rPr>
        <w:t>While the ball is in play and until the ball has made contact with the striker’s bat or person, or has passed the striker’s bat, no fielder, other than the bowler, may have any part of his person grounded on or extended over the pitch.</w:t>
      </w:r>
    </w:p>
    <w:p w14:paraId="6374EDCD" w14:textId="3B7DAC12" w:rsidR="00042165" w:rsidRPr="00AA075C" w:rsidRDefault="00042165" w:rsidP="00042165">
      <w:pPr>
        <w:rPr>
          <w:szCs w:val="18"/>
        </w:rPr>
      </w:pPr>
      <w:r w:rsidRPr="00AA075C">
        <w:rPr>
          <w:szCs w:val="18"/>
        </w:rPr>
        <w:t>In the event of infringement of this clause by any fielder other than the wicket-keeper, the bowler’s end umpire shall call and signal No ball as soon as possible after delivery of the ball. Note, however, clause</w:t>
      </w:r>
      <w:r w:rsidR="000D2448">
        <w:rPr>
          <w:szCs w:val="18"/>
        </w:rPr>
        <w:t xml:space="preserve"> 27.3 </w:t>
      </w:r>
      <w:r w:rsidRPr="00AA075C">
        <w:rPr>
          <w:szCs w:val="18"/>
        </w:rPr>
        <w:t>(Position of wicket-keeper).</w:t>
      </w:r>
    </w:p>
    <w:p w14:paraId="17D3CAC9" w14:textId="77777777" w:rsidR="00042165" w:rsidRPr="00AA075C" w:rsidRDefault="00042165" w:rsidP="00042165">
      <w:pPr>
        <w:pStyle w:val="Heading2"/>
        <w:rPr>
          <w:rFonts w:cs="Arial"/>
          <w:sz w:val="18"/>
          <w:szCs w:val="18"/>
        </w:rPr>
      </w:pPr>
      <w:bookmarkStart w:id="501" w:name="_Toc486673457"/>
      <w:r w:rsidRPr="00AA075C">
        <w:rPr>
          <w:rFonts w:cs="Arial"/>
          <w:sz w:val="18"/>
          <w:szCs w:val="18"/>
        </w:rPr>
        <w:t>Movement by any fielder other than the wicket-keeper</w:t>
      </w:r>
      <w:bookmarkEnd w:id="501"/>
    </w:p>
    <w:p w14:paraId="1CB5D8C4" w14:textId="3AC1B77A" w:rsidR="00042165" w:rsidRPr="008D4DB9" w:rsidRDefault="00042165" w:rsidP="008D4DB9">
      <w:pPr>
        <w:pStyle w:val="Heading3"/>
        <w:spacing w:after="0" w:line="276" w:lineRule="auto"/>
        <w:ind w:hanging="1004"/>
        <w:rPr>
          <w:szCs w:val="18"/>
        </w:rPr>
      </w:pPr>
      <w:r w:rsidRPr="00AA075C">
        <w:rPr>
          <w:szCs w:val="18"/>
        </w:rPr>
        <w:t>Any movement by any fielder, excluding the wicket-keeper, after the ball comes into play and</w:t>
      </w:r>
      <w:r w:rsidR="008D4DB9">
        <w:rPr>
          <w:szCs w:val="18"/>
        </w:rPr>
        <w:t xml:space="preserve"> </w:t>
      </w:r>
      <w:r w:rsidRPr="008D4DB9">
        <w:rPr>
          <w:szCs w:val="18"/>
        </w:rPr>
        <w:t>before the ball reaches the striker, is unfair except for the following:</w:t>
      </w:r>
    </w:p>
    <w:p w14:paraId="0749A954" w14:textId="77777777" w:rsidR="00042165" w:rsidRPr="00AA075C" w:rsidRDefault="00042165" w:rsidP="00042165">
      <w:pPr>
        <w:pStyle w:val="Heading4"/>
        <w:spacing w:before="0" w:after="0" w:line="276" w:lineRule="auto"/>
        <w:rPr>
          <w:rFonts w:cs="Arial"/>
          <w:szCs w:val="18"/>
        </w:rPr>
      </w:pPr>
      <w:r w:rsidRPr="00AA075C">
        <w:rPr>
          <w:rFonts w:cs="Arial"/>
          <w:szCs w:val="18"/>
        </w:rPr>
        <w:t>minor adjustments to stance or position in relation to the striker’s wicket.</w:t>
      </w:r>
    </w:p>
    <w:p w14:paraId="664612C5" w14:textId="2657D0F8" w:rsidR="00042165" w:rsidRPr="008D4DB9" w:rsidRDefault="00042165" w:rsidP="008D4DB9">
      <w:pPr>
        <w:pStyle w:val="Heading4"/>
        <w:spacing w:before="0" w:after="0" w:line="276" w:lineRule="auto"/>
        <w:rPr>
          <w:rFonts w:cs="Arial"/>
          <w:szCs w:val="18"/>
        </w:rPr>
      </w:pPr>
      <w:r w:rsidRPr="00AA075C">
        <w:rPr>
          <w:rFonts w:cs="Arial"/>
          <w:szCs w:val="18"/>
        </w:rPr>
        <w:t>movement by any fielder, other than a close fielder, towards the striker or the striker’s wicket that</w:t>
      </w:r>
      <w:r w:rsidR="008D4DB9">
        <w:rPr>
          <w:rFonts w:cs="Arial"/>
          <w:szCs w:val="18"/>
        </w:rPr>
        <w:t xml:space="preserve"> </w:t>
      </w:r>
      <w:r w:rsidRPr="008D4DB9">
        <w:rPr>
          <w:rFonts w:cs="Arial"/>
          <w:szCs w:val="18"/>
        </w:rPr>
        <w:t>does not significantly alter the position of the fielder.</w:t>
      </w:r>
    </w:p>
    <w:p w14:paraId="3DE29EAC" w14:textId="3D6E335F" w:rsidR="00042165" w:rsidRPr="008D4DB9" w:rsidRDefault="00042165" w:rsidP="008D4DB9">
      <w:pPr>
        <w:pStyle w:val="Heading4"/>
        <w:spacing w:before="0" w:after="0" w:line="276" w:lineRule="auto"/>
        <w:rPr>
          <w:rFonts w:cs="Arial"/>
          <w:szCs w:val="18"/>
        </w:rPr>
      </w:pPr>
      <w:r w:rsidRPr="00AA075C">
        <w:rPr>
          <w:rFonts w:cs="Arial"/>
          <w:szCs w:val="18"/>
        </w:rPr>
        <w:t xml:space="preserve">movement by any fielder in response to the stroke that the striker is playing or that his actions </w:t>
      </w:r>
      <w:r w:rsidRPr="008D4DB9">
        <w:rPr>
          <w:rFonts w:cs="Arial"/>
          <w:szCs w:val="18"/>
        </w:rPr>
        <w:t>suggest he intends to play.</w:t>
      </w:r>
    </w:p>
    <w:p w14:paraId="39EE04D3" w14:textId="427EC504" w:rsidR="00042165" w:rsidRPr="00AA075C" w:rsidRDefault="00042165" w:rsidP="00042165">
      <w:pPr>
        <w:pStyle w:val="Heading3"/>
        <w:spacing w:after="0" w:line="276" w:lineRule="auto"/>
        <w:ind w:hanging="1004"/>
        <w:rPr>
          <w:szCs w:val="18"/>
        </w:rPr>
      </w:pPr>
      <w:r w:rsidRPr="00AA075C">
        <w:rPr>
          <w:szCs w:val="18"/>
        </w:rPr>
        <w:t>In all circumstances clause</w:t>
      </w:r>
      <w:r w:rsidR="00EA2949">
        <w:rPr>
          <w:szCs w:val="18"/>
        </w:rPr>
        <w:t xml:space="preserve"> 28.4</w:t>
      </w:r>
      <w:r w:rsidRPr="00AA075C">
        <w:rPr>
          <w:szCs w:val="18"/>
        </w:rPr>
        <w:t xml:space="preserve"> (Limitation of on side fielders) shall apply.</w:t>
      </w:r>
    </w:p>
    <w:p w14:paraId="45CF853A" w14:textId="1672DECE" w:rsidR="00042165" w:rsidRPr="008D4DB9" w:rsidRDefault="00042165" w:rsidP="008D4DB9">
      <w:pPr>
        <w:pStyle w:val="Heading3"/>
        <w:spacing w:after="0" w:line="276" w:lineRule="auto"/>
        <w:ind w:hanging="1004"/>
        <w:rPr>
          <w:szCs w:val="18"/>
        </w:rPr>
      </w:pPr>
      <w:r w:rsidRPr="00AA075C">
        <w:rPr>
          <w:szCs w:val="18"/>
        </w:rPr>
        <w:t>In the event of such unfair movement, either umpire shall call and signal Dead ball</w:t>
      </w:r>
      <w:r>
        <w:rPr>
          <w:szCs w:val="18"/>
        </w:rPr>
        <w:t xml:space="preserve"> and inform the</w:t>
      </w:r>
      <w:r w:rsidR="008D4DB9">
        <w:rPr>
          <w:szCs w:val="18"/>
        </w:rPr>
        <w:t xml:space="preserve"> </w:t>
      </w:r>
      <w:r w:rsidRPr="008D4DB9">
        <w:rPr>
          <w:szCs w:val="18"/>
        </w:rPr>
        <w:t xml:space="preserve">other umpires of the reason for doing so. The bowler’s end umpire shall then: </w:t>
      </w:r>
    </w:p>
    <w:p w14:paraId="4536EF3E" w14:textId="77777777" w:rsidR="00042165" w:rsidRDefault="00042165" w:rsidP="00042165">
      <w:pPr>
        <w:pStyle w:val="Heading4"/>
      </w:pPr>
      <w:r>
        <w:t>award the one-run penalty for Wide or No ball, if applicable</w:t>
      </w:r>
    </w:p>
    <w:p w14:paraId="6784E9F3" w14:textId="77777777" w:rsidR="00042165" w:rsidRDefault="00042165" w:rsidP="00042165">
      <w:pPr>
        <w:pStyle w:val="Heading4"/>
      </w:pPr>
      <w:r>
        <w:t>award 5 Penalty runs to the batting side.</w:t>
      </w:r>
    </w:p>
    <w:p w14:paraId="710FF39B" w14:textId="77777777" w:rsidR="00042165" w:rsidRDefault="00042165" w:rsidP="00042165">
      <w:pPr>
        <w:pStyle w:val="Heading4"/>
      </w:pPr>
      <w:r>
        <w:t xml:space="preserve">inform the captain of the fielding side of the reasons for this action. </w:t>
      </w:r>
    </w:p>
    <w:p w14:paraId="0C016378" w14:textId="77777777" w:rsidR="00042165" w:rsidRDefault="00042165" w:rsidP="00042165">
      <w:pPr>
        <w:ind w:left="1440" w:hanging="731"/>
      </w:pPr>
      <w:r>
        <w:t>28.6.3.4</w:t>
      </w:r>
      <w:r>
        <w:tab/>
        <w:t xml:space="preserve">inform the batsmen and, as soon as practicable, the captain of the batting side of what has occurred. </w:t>
      </w:r>
    </w:p>
    <w:p w14:paraId="2C51A446" w14:textId="77777777" w:rsidR="00042165" w:rsidRPr="00E91AB2" w:rsidRDefault="00042165" w:rsidP="00042165">
      <w:pPr>
        <w:ind w:left="709"/>
      </w:pPr>
      <w:r w:rsidRPr="00E91AB2">
        <w:t xml:space="preserve">The umpires together shall report the occurrence as soon as possible after the match to the Match Referee, who shall take such action as is considered appropriate against the fielder concerned. </w:t>
      </w:r>
    </w:p>
    <w:p w14:paraId="545F4DA1" w14:textId="36183504" w:rsidR="00042165" w:rsidRPr="00E91AB2" w:rsidRDefault="00042165" w:rsidP="00E91AB2">
      <w:pPr>
        <w:pStyle w:val="Heading3"/>
        <w:spacing w:after="0" w:line="276" w:lineRule="auto"/>
        <w:ind w:left="1418" w:hanging="709"/>
        <w:rPr>
          <w:szCs w:val="18"/>
        </w:rPr>
      </w:pPr>
      <w:r w:rsidRPr="00AA075C">
        <w:rPr>
          <w:szCs w:val="18"/>
        </w:rPr>
        <w:t>Note also the provisions of clause</w:t>
      </w:r>
      <w:r w:rsidR="00EA2949">
        <w:rPr>
          <w:szCs w:val="18"/>
        </w:rPr>
        <w:t xml:space="preserve"> 41.4</w:t>
      </w:r>
      <w:r w:rsidRPr="00AA075C">
        <w:rPr>
          <w:szCs w:val="18"/>
        </w:rPr>
        <w:t xml:space="preserve"> (Deliberate attempt to distract striker). See also clause </w:t>
      </w:r>
      <w:r w:rsidR="00EA2949">
        <w:rPr>
          <w:szCs w:val="18"/>
        </w:rPr>
        <w:t xml:space="preserve">27.4 </w:t>
      </w:r>
      <w:r w:rsidRPr="00E91AB2">
        <w:rPr>
          <w:szCs w:val="18"/>
        </w:rPr>
        <w:t>(Movement by wicket-keeper).</w:t>
      </w:r>
    </w:p>
    <w:p w14:paraId="67320515" w14:textId="77777777" w:rsidR="00BF4FFB" w:rsidRPr="00237B3D" w:rsidRDefault="00BF4FFB" w:rsidP="00B45E0F">
      <w:pPr>
        <w:pStyle w:val="Heading2"/>
        <w:rPr>
          <w:rFonts w:cs="Arial"/>
          <w:sz w:val="18"/>
          <w:szCs w:val="18"/>
        </w:rPr>
      </w:pPr>
      <w:r w:rsidRPr="00237B3D">
        <w:rPr>
          <w:rFonts w:cs="Arial"/>
          <w:sz w:val="18"/>
          <w:szCs w:val="18"/>
        </w:rPr>
        <w:t xml:space="preserve">Restrictions on the placement of fieldsmen </w:t>
      </w:r>
    </w:p>
    <w:p w14:paraId="04F9F08B" w14:textId="49B5B465" w:rsidR="00BF4FFB" w:rsidRPr="00237B3D" w:rsidRDefault="00BF4FFB" w:rsidP="00BD1AF8">
      <w:pPr>
        <w:pStyle w:val="Heading3"/>
        <w:ind w:left="1418" w:hanging="709"/>
        <w:rPr>
          <w:szCs w:val="18"/>
        </w:rPr>
      </w:pPr>
      <w:r w:rsidRPr="00237B3D">
        <w:rPr>
          <w:szCs w:val="18"/>
        </w:rPr>
        <w:t>In addition to the restriction</w:t>
      </w:r>
      <w:r w:rsidR="003A40E8" w:rsidRPr="00237B3D">
        <w:rPr>
          <w:szCs w:val="18"/>
        </w:rPr>
        <w:t>s</w:t>
      </w:r>
      <w:r w:rsidRPr="00237B3D">
        <w:rPr>
          <w:szCs w:val="18"/>
        </w:rPr>
        <w:t xml:space="preserve"> contained in clause</w:t>
      </w:r>
      <w:r w:rsidR="00484462">
        <w:rPr>
          <w:szCs w:val="18"/>
        </w:rPr>
        <w:t xml:space="preserve"> 28.4</w:t>
      </w:r>
      <w:r w:rsidRPr="00237B3D">
        <w:rPr>
          <w:szCs w:val="18"/>
        </w:rPr>
        <w:t xml:space="preserve"> above, further fielding restrictions shall apply to certain overs in each innings. The nature of such fielding restrictions and the overs during which they shall apply are set out in the following paragraphs. </w:t>
      </w:r>
    </w:p>
    <w:p w14:paraId="038DA5EB" w14:textId="77777777" w:rsidR="00BF4FFB" w:rsidRPr="00237B3D" w:rsidRDefault="00BF4FFB" w:rsidP="00D42492">
      <w:pPr>
        <w:pStyle w:val="Heading3"/>
        <w:ind w:left="1418" w:hanging="709"/>
        <w:rPr>
          <w:szCs w:val="18"/>
        </w:rPr>
      </w:pPr>
      <w:r w:rsidRPr="00237B3D">
        <w:rPr>
          <w:szCs w:val="18"/>
        </w:rPr>
        <w:t xml:space="preserve">The following fielding restrictions shall apply: </w:t>
      </w:r>
    </w:p>
    <w:p w14:paraId="6C22DC4B" w14:textId="77777777" w:rsidR="00BF4FFB" w:rsidRPr="00237B3D" w:rsidRDefault="00BF4FFB" w:rsidP="00BD1AF8">
      <w:pPr>
        <w:pStyle w:val="Heading4"/>
        <w:ind w:left="1418" w:hanging="709"/>
        <w:rPr>
          <w:rFonts w:cs="Arial"/>
          <w:szCs w:val="18"/>
        </w:rPr>
      </w:pPr>
      <w:r w:rsidRPr="00237B3D">
        <w:rPr>
          <w:rFonts w:cs="Arial"/>
          <w:szCs w:val="18"/>
        </w:rPr>
        <w:t>Two semi-circles shall be drawn on the field of play. The semi-circles shall have as their centre the middle stump at either end of the pitch. The radius of each of the semi-circles shall be 30 yards (27.43 metres). The semi-circles shall be linked by two parallel straight lines dra</w:t>
      </w:r>
      <w:r w:rsidR="0060764E" w:rsidRPr="00237B3D">
        <w:rPr>
          <w:rFonts w:cs="Arial"/>
          <w:szCs w:val="18"/>
        </w:rPr>
        <w:t xml:space="preserve">wn on </w:t>
      </w:r>
      <w:r w:rsidR="00EF55BE" w:rsidRPr="00237B3D">
        <w:rPr>
          <w:rFonts w:cs="Arial"/>
          <w:szCs w:val="18"/>
        </w:rPr>
        <w:t xml:space="preserve">the field. </w:t>
      </w:r>
      <w:r w:rsidRPr="00237B3D">
        <w:rPr>
          <w:rFonts w:cs="Arial"/>
          <w:szCs w:val="18"/>
        </w:rPr>
        <w:t xml:space="preserve">The fielding restriction areas should be marked by continuous painted white lines or ‘dots’ at 5 yard (4.57 metres) intervals, each ‘dot’ to be covered by a white plastic or rubber (but not metal) disc measuring 7 inches (18 cm) in diameter. </w:t>
      </w:r>
    </w:p>
    <w:p w14:paraId="106A24BB" w14:textId="77777777" w:rsidR="00BF4FFB" w:rsidRPr="00237B3D" w:rsidRDefault="00BF4FFB" w:rsidP="00B45E0F">
      <w:pPr>
        <w:pStyle w:val="Heading4"/>
        <w:rPr>
          <w:rFonts w:cs="Arial"/>
          <w:szCs w:val="18"/>
        </w:rPr>
      </w:pPr>
      <w:r w:rsidRPr="00237B3D">
        <w:rPr>
          <w:rFonts w:cs="Arial"/>
          <w:szCs w:val="18"/>
        </w:rPr>
        <w:t xml:space="preserve">At the instant of delivery: </w:t>
      </w:r>
    </w:p>
    <w:p w14:paraId="530FDA99" w14:textId="77777777" w:rsidR="00BF4FFB" w:rsidRPr="00237B3D" w:rsidRDefault="00BF4FFB" w:rsidP="00F50EDB">
      <w:pPr>
        <w:pStyle w:val="Heading5"/>
        <w:ind w:left="2410" w:hanging="992"/>
        <w:rPr>
          <w:szCs w:val="18"/>
        </w:rPr>
      </w:pPr>
      <w:r w:rsidRPr="00237B3D">
        <w:rPr>
          <w:szCs w:val="18"/>
        </w:rPr>
        <w:t xml:space="preserve">Powerplay 1 - no more than two (2) fieldsmen shall be permitted outside this fielding restriction area. In an innings of 50 overs, these are overs 1 to 10 inclusive. </w:t>
      </w:r>
    </w:p>
    <w:p w14:paraId="2241F00F" w14:textId="77777777" w:rsidR="00BF4FFB" w:rsidRPr="00237B3D" w:rsidRDefault="00BF4FFB" w:rsidP="00F50EDB">
      <w:pPr>
        <w:pStyle w:val="Heading5"/>
        <w:ind w:left="2410" w:hanging="992"/>
        <w:rPr>
          <w:szCs w:val="18"/>
        </w:rPr>
      </w:pPr>
      <w:r w:rsidRPr="00237B3D">
        <w:rPr>
          <w:szCs w:val="18"/>
        </w:rPr>
        <w:t xml:space="preserve">Powerplay 2 - no more than four (4) fieldsmen shall be permitted outside this fielding restriction area. In an innings of 50 overs, these are overs 11 to 40 inclusive </w:t>
      </w:r>
    </w:p>
    <w:p w14:paraId="56A32612" w14:textId="77777777" w:rsidR="00BF4FFB" w:rsidRPr="00237B3D" w:rsidRDefault="00F50EDB" w:rsidP="00F50EDB">
      <w:pPr>
        <w:pStyle w:val="Heading5"/>
        <w:ind w:left="2410" w:hanging="992"/>
        <w:rPr>
          <w:szCs w:val="18"/>
        </w:rPr>
      </w:pPr>
      <w:r>
        <w:rPr>
          <w:szCs w:val="18"/>
        </w:rPr>
        <w:t xml:space="preserve"> </w:t>
      </w:r>
      <w:r w:rsidR="00BF4FFB" w:rsidRPr="00237B3D">
        <w:rPr>
          <w:szCs w:val="18"/>
        </w:rPr>
        <w:t xml:space="preserve">Powerplay 3 - no more than five (5) fieldsmen shall be permitted outside this fielding restriction area. In an innings of 50 overs, these are overs 41 to 50 inclusive </w:t>
      </w:r>
    </w:p>
    <w:p w14:paraId="4BF86A56" w14:textId="77777777" w:rsidR="00F50EDB" w:rsidRPr="00042165" w:rsidRDefault="00BF4FFB" w:rsidP="005447D5">
      <w:pPr>
        <w:pStyle w:val="Heading4"/>
        <w:ind w:left="1418" w:hanging="709"/>
        <w:rPr>
          <w:rFonts w:cs="Arial"/>
          <w:szCs w:val="18"/>
        </w:rPr>
      </w:pPr>
      <w:r w:rsidRPr="00237B3D">
        <w:rPr>
          <w:rFonts w:cs="Arial"/>
          <w:szCs w:val="18"/>
        </w:rPr>
        <w:t>In circumstances when the number of overs of the batting team is reduced, the number of overs within each phase of the innings shall be reduced in accordance with the table below. For the sake of clarity, it should be noted that the table shall apply to both the 1st and 2nd innings of the match.</w:t>
      </w:r>
    </w:p>
    <w:tbl>
      <w:tblPr>
        <w:tblW w:w="7513" w:type="dxa"/>
        <w:tblInd w:w="15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78"/>
        <w:gridCol w:w="1878"/>
        <w:gridCol w:w="1878"/>
        <w:gridCol w:w="1879"/>
      </w:tblGrid>
      <w:tr w:rsidR="003022E6" w:rsidRPr="001658A8" w14:paraId="60AA87E0" w14:textId="77777777" w:rsidTr="001658A8">
        <w:tc>
          <w:tcPr>
            <w:tcW w:w="1878" w:type="dxa"/>
            <w:shd w:val="clear" w:color="auto" w:fill="auto"/>
          </w:tcPr>
          <w:p w14:paraId="1414515E" w14:textId="77777777" w:rsidR="00A97846" w:rsidRPr="001658A8" w:rsidRDefault="00A97846" w:rsidP="001658A8">
            <w:pPr>
              <w:spacing w:after="0" w:line="240" w:lineRule="auto"/>
              <w:jc w:val="center"/>
              <w:rPr>
                <w:b/>
                <w:bCs/>
                <w:szCs w:val="18"/>
              </w:rPr>
            </w:pPr>
            <w:r w:rsidRPr="001658A8">
              <w:rPr>
                <w:b/>
                <w:bCs/>
                <w:szCs w:val="18"/>
              </w:rPr>
              <w:t>Innings duration</w:t>
            </w:r>
          </w:p>
        </w:tc>
        <w:tc>
          <w:tcPr>
            <w:tcW w:w="1878" w:type="dxa"/>
            <w:shd w:val="clear" w:color="auto" w:fill="auto"/>
          </w:tcPr>
          <w:p w14:paraId="6A823ABE" w14:textId="77777777" w:rsidR="00A97846" w:rsidRPr="001658A8" w:rsidRDefault="00A97846" w:rsidP="001658A8">
            <w:pPr>
              <w:spacing w:after="0" w:line="240" w:lineRule="auto"/>
              <w:jc w:val="center"/>
              <w:rPr>
                <w:b/>
                <w:bCs/>
                <w:szCs w:val="18"/>
              </w:rPr>
            </w:pPr>
            <w:r w:rsidRPr="001658A8">
              <w:rPr>
                <w:b/>
                <w:bCs/>
                <w:szCs w:val="18"/>
              </w:rPr>
              <w:t>Powerplay 1</w:t>
            </w:r>
          </w:p>
        </w:tc>
        <w:tc>
          <w:tcPr>
            <w:tcW w:w="1878" w:type="dxa"/>
            <w:shd w:val="clear" w:color="auto" w:fill="auto"/>
          </w:tcPr>
          <w:p w14:paraId="211482B0" w14:textId="77777777" w:rsidR="00A97846" w:rsidRPr="001658A8" w:rsidRDefault="00A97846" w:rsidP="001658A8">
            <w:pPr>
              <w:spacing w:after="0" w:line="240" w:lineRule="auto"/>
              <w:jc w:val="center"/>
              <w:rPr>
                <w:b/>
                <w:bCs/>
                <w:szCs w:val="18"/>
              </w:rPr>
            </w:pPr>
            <w:r w:rsidRPr="001658A8">
              <w:rPr>
                <w:b/>
                <w:bCs/>
                <w:szCs w:val="18"/>
              </w:rPr>
              <w:t>Powerplay 2</w:t>
            </w:r>
          </w:p>
        </w:tc>
        <w:tc>
          <w:tcPr>
            <w:tcW w:w="1879" w:type="dxa"/>
            <w:shd w:val="clear" w:color="auto" w:fill="auto"/>
          </w:tcPr>
          <w:p w14:paraId="2AE6507D" w14:textId="77777777" w:rsidR="00A97846" w:rsidRPr="001658A8" w:rsidRDefault="00A97846" w:rsidP="001658A8">
            <w:pPr>
              <w:spacing w:after="0" w:line="240" w:lineRule="auto"/>
              <w:jc w:val="center"/>
              <w:rPr>
                <w:b/>
                <w:bCs/>
                <w:szCs w:val="18"/>
              </w:rPr>
            </w:pPr>
            <w:r w:rsidRPr="001658A8">
              <w:rPr>
                <w:b/>
                <w:bCs/>
                <w:szCs w:val="18"/>
              </w:rPr>
              <w:t>Powerplay 3</w:t>
            </w:r>
          </w:p>
        </w:tc>
      </w:tr>
      <w:tr w:rsidR="003022E6" w:rsidRPr="001658A8" w14:paraId="619B7DEE" w14:textId="77777777" w:rsidTr="001658A8">
        <w:tc>
          <w:tcPr>
            <w:tcW w:w="1878" w:type="dxa"/>
            <w:shd w:val="clear" w:color="auto" w:fill="F2F2F2"/>
          </w:tcPr>
          <w:p w14:paraId="092B8C9F" w14:textId="77777777" w:rsidR="00B66F6B" w:rsidRPr="001658A8" w:rsidRDefault="00B66F6B" w:rsidP="001658A8">
            <w:pPr>
              <w:spacing w:after="0" w:line="240" w:lineRule="auto"/>
              <w:jc w:val="center"/>
              <w:rPr>
                <w:b/>
                <w:bCs/>
                <w:szCs w:val="18"/>
              </w:rPr>
            </w:pPr>
            <w:r w:rsidRPr="001658A8">
              <w:rPr>
                <w:b/>
                <w:bCs/>
                <w:szCs w:val="18"/>
              </w:rPr>
              <w:t>49</w:t>
            </w:r>
          </w:p>
        </w:tc>
        <w:tc>
          <w:tcPr>
            <w:tcW w:w="1878" w:type="dxa"/>
            <w:shd w:val="clear" w:color="auto" w:fill="F2F2F2"/>
          </w:tcPr>
          <w:p w14:paraId="66BE66FB" w14:textId="77777777" w:rsidR="00B66F6B" w:rsidRPr="001658A8" w:rsidRDefault="00B66F6B" w:rsidP="001658A8">
            <w:pPr>
              <w:spacing w:after="0" w:line="240" w:lineRule="auto"/>
              <w:jc w:val="center"/>
              <w:rPr>
                <w:szCs w:val="18"/>
              </w:rPr>
            </w:pPr>
            <w:r w:rsidRPr="001658A8">
              <w:rPr>
                <w:szCs w:val="18"/>
              </w:rPr>
              <w:t>10</w:t>
            </w:r>
          </w:p>
        </w:tc>
        <w:tc>
          <w:tcPr>
            <w:tcW w:w="1878" w:type="dxa"/>
            <w:shd w:val="clear" w:color="auto" w:fill="F2F2F2"/>
          </w:tcPr>
          <w:p w14:paraId="3181A65E" w14:textId="77777777" w:rsidR="00B66F6B" w:rsidRPr="001658A8" w:rsidRDefault="00B66F6B" w:rsidP="001658A8">
            <w:pPr>
              <w:spacing w:after="0" w:line="240" w:lineRule="auto"/>
              <w:jc w:val="center"/>
              <w:rPr>
                <w:szCs w:val="18"/>
              </w:rPr>
            </w:pPr>
            <w:r w:rsidRPr="001658A8">
              <w:rPr>
                <w:szCs w:val="18"/>
              </w:rPr>
              <w:t>29</w:t>
            </w:r>
          </w:p>
        </w:tc>
        <w:tc>
          <w:tcPr>
            <w:tcW w:w="1879" w:type="dxa"/>
            <w:shd w:val="clear" w:color="auto" w:fill="F2F2F2"/>
          </w:tcPr>
          <w:p w14:paraId="55D82F4D" w14:textId="77777777" w:rsidR="00B66F6B" w:rsidRPr="001658A8" w:rsidRDefault="00B66F6B" w:rsidP="001658A8">
            <w:pPr>
              <w:spacing w:after="0" w:line="240" w:lineRule="auto"/>
              <w:jc w:val="center"/>
              <w:rPr>
                <w:szCs w:val="18"/>
              </w:rPr>
            </w:pPr>
            <w:r w:rsidRPr="001658A8">
              <w:rPr>
                <w:szCs w:val="18"/>
              </w:rPr>
              <w:t>10</w:t>
            </w:r>
          </w:p>
        </w:tc>
      </w:tr>
      <w:tr w:rsidR="003022E6" w:rsidRPr="001658A8" w14:paraId="54DC87AE" w14:textId="77777777" w:rsidTr="001658A8">
        <w:tc>
          <w:tcPr>
            <w:tcW w:w="1878" w:type="dxa"/>
            <w:shd w:val="clear" w:color="auto" w:fill="auto"/>
          </w:tcPr>
          <w:p w14:paraId="253AEEF3" w14:textId="77777777" w:rsidR="00B66F6B" w:rsidRPr="001658A8" w:rsidRDefault="00B66F6B" w:rsidP="001658A8">
            <w:pPr>
              <w:spacing w:after="0" w:line="240" w:lineRule="auto"/>
              <w:jc w:val="center"/>
              <w:rPr>
                <w:b/>
                <w:bCs/>
                <w:szCs w:val="18"/>
              </w:rPr>
            </w:pPr>
            <w:r w:rsidRPr="001658A8">
              <w:rPr>
                <w:b/>
                <w:bCs/>
                <w:szCs w:val="18"/>
              </w:rPr>
              <w:t>48</w:t>
            </w:r>
          </w:p>
        </w:tc>
        <w:tc>
          <w:tcPr>
            <w:tcW w:w="1878" w:type="dxa"/>
            <w:shd w:val="clear" w:color="auto" w:fill="auto"/>
          </w:tcPr>
          <w:p w14:paraId="60EDB1CC" w14:textId="77777777" w:rsidR="00B66F6B" w:rsidRPr="001658A8" w:rsidRDefault="00B66F6B" w:rsidP="001658A8">
            <w:pPr>
              <w:spacing w:after="0" w:line="240" w:lineRule="auto"/>
              <w:jc w:val="center"/>
              <w:rPr>
                <w:szCs w:val="18"/>
              </w:rPr>
            </w:pPr>
            <w:r w:rsidRPr="001658A8">
              <w:rPr>
                <w:szCs w:val="18"/>
              </w:rPr>
              <w:t>10</w:t>
            </w:r>
          </w:p>
        </w:tc>
        <w:tc>
          <w:tcPr>
            <w:tcW w:w="1878" w:type="dxa"/>
            <w:shd w:val="clear" w:color="auto" w:fill="auto"/>
          </w:tcPr>
          <w:p w14:paraId="19CAD0EE" w14:textId="77777777" w:rsidR="00B66F6B" w:rsidRPr="001658A8" w:rsidRDefault="00B66F6B" w:rsidP="001658A8">
            <w:pPr>
              <w:spacing w:after="0" w:line="240" w:lineRule="auto"/>
              <w:jc w:val="center"/>
              <w:rPr>
                <w:szCs w:val="18"/>
              </w:rPr>
            </w:pPr>
            <w:r w:rsidRPr="001658A8">
              <w:rPr>
                <w:szCs w:val="18"/>
              </w:rPr>
              <w:t>29</w:t>
            </w:r>
          </w:p>
        </w:tc>
        <w:tc>
          <w:tcPr>
            <w:tcW w:w="1879" w:type="dxa"/>
            <w:shd w:val="clear" w:color="auto" w:fill="auto"/>
          </w:tcPr>
          <w:p w14:paraId="14BDEA91" w14:textId="77777777" w:rsidR="00B66F6B" w:rsidRPr="001658A8" w:rsidRDefault="00B66F6B" w:rsidP="001658A8">
            <w:pPr>
              <w:spacing w:after="0" w:line="240" w:lineRule="auto"/>
              <w:jc w:val="center"/>
              <w:rPr>
                <w:szCs w:val="18"/>
              </w:rPr>
            </w:pPr>
            <w:r w:rsidRPr="001658A8">
              <w:rPr>
                <w:szCs w:val="18"/>
              </w:rPr>
              <w:t>9</w:t>
            </w:r>
          </w:p>
        </w:tc>
      </w:tr>
      <w:tr w:rsidR="003022E6" w:rsidRPr="001658A8" w14:paraId="3EBC7DBC" w14:textId="77777777" w:rsidTr="001658A8">
        <w:tc>
          <w:tcPr>
            <w:tcW w:w="1878" w:type="dxa"/>
            <w:shd w:val="clear" w:color="auto" w:fill="F2F2F2"/>
          </w:tcPr>
          <w:p w14:paraId="2B4DF13C" w14:textId="77777777" w:rsidR="00B66F6B" w:rsidRPr="001658A8" w:rsidRDefault="00B66F6B" w:rsidP="001658A8">
            <w:pPr>
              <w:spacing w:after="0" w:line="240" w:lineRule="auto"/>
              <w:jc w:val="center"/>
              <w:rPr>
                <w:b/>
                <w:bCs/>
                <w:szCs w:val="18"/>
              </w:rPr>
            </w:pPr>
            <w:r w:rsidRPr="001658A8">
              <w:rPr>
                <w:b/>
                <w:bCs/>
                <w:szCs w:val="18"/>
              </w:rPr>
              <w:t>47</w:t>
            </w:r>
          </w:p>
        </w:tc>
        <w:tc>
          <w:tcPr>
            <w:tcW w:w="1878" w:type="dxa"/>
            <w:shd w:val="clear" w:color="auto" w:fill="F2F2F2"/>
          </w:tcPr>
          <w:p w14:paraId="682C4829" w14:textId="77777777" w:rsidR="00B66F6B" w:rsidRPr="001658A8" w:rsidRDefault="00B66F6B" w:rsidP="001658A8">
            <w:pPr>
              <w:spacing w:after="0" w:line="240" w:lineRule="auto"/>
              <w:jc w:val="center"/>
              <w:rPr>
                <w:szCs w:val="18"/>
              </w:rPr>
            </w:pPr>
            <w:r w:rsidRPr="001658A8">
              <w:rPr>
                <w:szCs w:val="18"/>
              </w:rPr>
              <w:t>10</w:t>
            </w:r>
          </w:p>
        </w:tc>
        <w:tc>
          <w:tcPr>
            <w:tcW w:w="1878" w:type="dxa"/>
            <w:shd w:val="clear" w:color="auto" w:fill="F2F2F2"/>
          </w:tcPr>
          <w:p w14:paraId="05D94409" w14:textId="77777777" w:rsidR="00B66F6B" w:rsidRPr="001658A8" w:rsidRDefault="00B66F6B" w:rsidP="001658A8">
            <w:pPr>
              <w:spacing w:after="0" w:line="240" w:lineRule="auto"/>
              <w:jc w:val="center"/>
              <w:rPr>
                <w:szCs w:val="18"/>
              </w:rPr>
            </w:pPr>
            <w:r w:rsidRPr="001658A8">
              <w:rPr>
                <w:szCs w:val="18"/>
              </w:rPr>
              <w:t>28</w:t>
            </w:r>
          </w:p>
        </w:tc>
        <w:tc>
          <w:tcPr>
            <w:tcW w:w="1879" w:type="dxa"/>
            <w:shd w:val="clear" w:color="auto" w:fill="F2F2F2"/>
          </w:tcPr>
          <w:p w14:paraId="7B13B966" w14:textId="77777777" w:rsidR="00B66F6B" w:rsidRPr="001658A8" w:rsidRDefault="00B66F6B" w:rsidP="001658A8">
            <w:pPr>
              <w:spacing w:after="0" w:line="240" w:lineRule="auto"/>
              <w:jc w:val="center"/>
              <w:rPr>
                <w:szCs w:val="18"/>
              </w:rPr>
            </w:pPr>
            <w:r w:rsidRPr="001658A8">
              <w:rPr>
                <w:szCs w:val="18"/>
              </w:rPr>
              <w:t>9</w:t>
            </w:r>
          </w:p>
        </w:tc>
      </w:tr>
      <w:tr w:rsidR="003022E6" w:rsidRPr="001658A8" w14:paraId="76A57BC2" w14:textId="77777777" w:rsidTr="001658A8">
        <w:tc>
          <w:tcPr>
            <w:tcW w:w="1878" w:type="dxa"/>
            <w:shd w:val="clear" w:color="auto" w:fill="auto"/>
          </w:tcPr>
          <w:p w14:paraId="60305C8D" w14:textId="77777777" w:rsidR="00B66F6B" w:rsidRPr="001658A8" w:rsidRDefault="00B66F6B" w:rsidP="001658A8">
            <w:pPr>
              <w:spacing w:after="0" w:line="240" w:lineRule="auto"/>
              <w:jc w:val="center"/>
              <w:rPr>
                <w:b/>
                <w:bCs/>
                <w:szCs w:val="18"/>
              </w:rPr>
            </w:pPr>
            <w:r w:rsidRPr="001658A8">
              <w:rPr>
                <w:b/>
                <w:bCs/>
                <w:szCs w:val="18"/>
              </w:rPr>
              <w:t>46</w:t>
            </w:r>
          </w:p>
        </w:tc>
        <w:tc>
          <w:tcPr>
            <w:tcW w:w="1878" w:type="dxa"/>
            <w:shd w:val="clear" w:color="auto" w:fill="auto"/>
          </w:tcPr>
          <w:p w14:paraId="3A5B8376" w14:textId="77777777" w:rsidR="00B66F6B" w:rsidRPr="001658A8" w:rsidRDefault="00B66F6B" w:rsidP="001658A8">
            <w:pPr>
              <w:spacing w:after="0" w:line="240" w:lineRule="auto"/>
              <w:jc w:val="center"/>
              <w:rPr>
                <w:szCs w:val="18"/>
              </w:rPr>
            </w:pPr>
            <w:r w:rsidRPr="001658A8">
              <w:rPr>
                <w:szCs w:val="18"/>
              </w:rPr>
              <w:t>9</w:t>
            </w:r>
          </w:p>
        </w:tc>
        <w:tc>
          <w:tcPr>
            <w:tcW w:w="1878" w:type="dxa"/>
            <w:shd w:val="clear" w:color="auto" w:fill="auto"/>
          </w:tcPr>
          <w:p w14:paraId="63CF1178" w14:textId="77777777" w:rsidR="00B66F6B" w:rsidRPr="001658A8" w:rsidRDefault="00B66F6B" w:rsidP="001658A8">
            <w:pPr>
              <w:spacing w:after="0" w:line="240" w:lineRule="auto"/>
              <w:jc w:val="center"/>
              <w:rPr>
                <w:szCs w:val="18"/>
              </w:rPr>
            </w:pPr>
            <w:r w:rsidRPr="001658A8">
              <w:rPr>
                <w:szCs w:val="18"/>
              </w:rPr>
              <w:t>28</w:t>
            </w:r>
          </w:p>
        </w:tc>
        <w:tc>
          <w:tcPr>
            <w:tcW w:w="1879" w:type="dxa"/>
            <w:shd w:val="clear" w:color="auto" w:fill="auto"/>
          </w:tcPr>
          <w:p w14:paraId="19DE0D00" w14:textId="77777777" w:rsidR="00B66F6B" w:rsidRPr="001658A8" w:rsidRDefault="00B66F6B" w:rsidP="001658A8">
            <w:pPr>
              <w:spacing w:after="0" w:line="240" w:lineRule="auto"/>
              <w:jc w:val="center"/>
              <w:rPr>
                <w:szCs w:val="18"/>
              </w:rPr>
            </w:pPr>
            <w:r w:rsidRPr="001658A8">
              <w:rPr>
                <w:szCs w:val="18"/>
              </w:rPr>
              <w:t>9</w:t>
            </w:r>
          </w:p>
        </w:tc>
      </w:tr>
      <w:tr w:rsidR="003022E6" w:rsidRPr="001658A8" w14:paraId="1D2CEB46" w14:textId="77777777" w:rsidTr="001658A8">
        <w:tc>
          <w:tcPr>
            <w:tcW w:w="1878" w:type="dxa"/>
            <w:shd w:val="clear" w:color="auto" w:fill="F2F2F2"/>
          </w:tcPr>
          <w:p w14:paraId="4589BB9C" w14:textId="77777777" w:rsidR="00B66F6B" w:rsidRPr="001658A8" w:rsidRDefault="00B66F6B" w:rsidP="001658A8">
            <w:pPr>
              <w:spacing w:after="0" w:line="240" w:lineRule="auto"/>
              <w:jc w:val="center"/>
              <w:rPr>
                <w:b/>
                <w:bCs/>
                <w:szCs w:val="18"/>
              </w:rPr>
            </w:pPr>
            <w:r w:rsidRPr="001658A8">
              <w:rPr>
                <w:b/>
                <w:bCs/>
                <w:szCs w:val="18"/>
              </w:rPr>
              <w:t>45</w:t>
            </w:r>
          </w:p>
        </w:tc>
        <w:tc>
          <w:tcPr>
            <w:tcW w:w="1878" w:type="dxa"/>
            <w:shd w:val="clear" w:color="auto" w:fill="F2F2F2"/>
          </w:tcPr>
          <w:p w14:paraId="4FEF2C82" w14:textId="77777777" w:rsidR="00B66F6B" w:rsidRPr="001658A8" w:rsidRDefault="00B66F6B" w:rsidP="001658A8">
            <w:pPr>
              <w:spacing w:after="0" w:line="240" w:lineRule="auto"/>
              <w:jc w:val="center"/>
              <w:rPr>
                <w:szCs w:val="18"/>
              </w:rPr>
            </w:pPr>
            <w:r w:rsidRPr="001658A8">
              <w:rPr>
                <w:szCs w:val="18"/>
              </w:rPr>
              <w:t>9</w:t>
            </w:r>
          </w:p>
        </w:tc>
        <w:tc>
          <w:tcPr>
            <w:tcW w:w="1878" w:type="dxa"/>
            <w:shd w:val="clear" w:color="auto" w:fill="F2F2F2"/>
          </w:tcPr>
          <w:p w14:paraId="258B5317" w14:textId="77777777" w:rsidR="00B66F6B" w:rsidRPr="001658A8" w:rsidRDefault="00B66F6B" w:rsidP="001658A8">
            <w:pPr>
              <w:spacing w:after="0" w:line="240" w:lineRule="auto"/>
              <w:jc w:val="center"/>
              <w:rPr>
                <w:szCs w:val="18"/>
              </w:rPr>
            </w:pPr>
            <w:r w:rsidRPr="001658A8">
              <w:rPr>
                <w:szCs w:val="18"/>
              </w:rPr>
              <w:t>27</w:t>
            </w:r>
          </w:p>
        </w:tc>
        <w:tc>
          <w:tcPr>
            <w:tcW w:w="1879" w:type="dxa"/>
            <w:shd w:val="clear" w:color="auto" w:fill="F2F2F2"/>
          </w:tcPr>
          <w:p w14:paraId="6CFF675A" w14:textId="77777777" w:rsidR="00B66F6B" w:rsidRPr="001658A8" w:rsidRDefault="00B66F6B" w:rsidP="001658A8">
            <w:pPr>
              <w:spacing w:after="0" w:line="240" w:lineRule="auto"/>
              <w:jc w:val="center"/>
              <w:rPr>
                <w:szCs w:val="18"/>
              </w:rPr>
            </w:pPr>
            <w:r w:rsidRPr="001658A8">
              <w:rPr>
                <w:szCs w:val="18"/>
              </w:rPr>
              <w:t>9</w:t>
            </w:r>
          </w:p>
        </w:tc>
      </w:tr>
      <w:tr w:rsidR="003022E6" w:rsidRPr="001658A8" w14:paraId="18894FBA" w14:textId="77777777" w:rsidTr="001658A8">
        <w:tc>
          <w:tcPr>
            <w:tcW w:w="1878" w:type="dxa"/>
            <w:shd w:val="clear" w:color="auto" w:fill="auto"/>
          </w:tcPr>
          <w:p w14:paraId="5F4A8E68" w14:textId="77777777" w:rsidR="00B66F6B" w:rsidRPr="001658A8" w:rsidRDefault="00B66F6B" w:rsidP="001658A8">
            <w:pPr>
              <w:spacing w:after="0" w:line="240" w:lineRule="auto"/>
              <w:jc w:val="center"/>
              <w:rPr>
                <w:b/>
                <w:bCs/>
                <w:szCs w:val="18"/>
              </w:rPr>
            </w:pPr>
            <w:r w:rsidRPr="001658A8">
              <w:rPr>
                <w:b/>
                <w:bCs/>
                <w:szCs w:val="18"/>
              </w:rPr>
              <w:t>44</w:t>
            </w:r>
          </w:p>
        </w:tc>
        <w:tc>
          <w:tcPr>
            <w:tcW w:w="1878" w:type="dxa"/>
            <w:shd w:val="clear" w:color="auto" w:fill="auto"/>
          </w:tcPr>
          <w:p w14:paraId="4A460B8A" w14:textId="77777777" w:rsidR="00B66F6B" w:rsidRPr="001658A8" w:rsidRDefault="00B66F6B" w:rsidP="001658A8">
            <w:pPr>
              <w:spacing w:after="0" w:line="240" w:lineRule="auto"/>
              <w:jc w:val="center"/>
              <w:rPr>
                <w:szCs w:val="18"/>
              </w:rPr>
            </w:pPr>
            <w:r w:rsidRPr="001658A8">
              <w:rPr>
                <w:szCs w:val="18"/>
              </w:rPr>
              <w:t>9</w:t>
            </w:r>
          </w:p>
        </w:tc>
        <w:tc>
          <w:tcPr>
            <w:tcW w:w="1878" w:type="dxa"/>
            <w:shd w:val="clear" w:color="auto" w:fill="auto"/>
          </w:tcPr>
          <w:p w14:paraId="7C358C37" w14:textId="77777777" w:rsidR="00B66F6B" w:rsidRPr="001658A8" w:rsidRDefault="00B66F6B" w:rsidP="001658A8">
            <w:pPr>
              <w:spacing w:after="0" w:line="240" w:lineRule="auto"/>
              <w:jc w:val="center"/>
              <w:rPr>
                <w:szCs w:val="18"/>
              </w:rPr>
            </w:pPr>
            <w:r w:rsidRPr="001658A8">
              <w:rPr>
                <w:szCs w:val="18"/>
              </w:rPr>
              <w:t>26</w:t>
            </w:r>
          </w:p>
        </w:tc>
        <w:tc>
          <w:tcPr>
            <w:tcW w:w="1879" w:type="dxa"/>
            <w:shd w:val="clear" w:color="auto" w:fill="auto"/>
          </w:tcPr>
          <w:p w14:paraId="2D510714" w14:textId="77777777" w:rsidR="00B66F6B" w:rsidRPr="001658A8" w:rsidRDefault="00B66F6B" w:rsidP="001658A8">
            <w:pPr>
              <w:spacing w:after="0" w:line="240" w:lineRule="auto"/>
              <w:jc w:val="center"/>
              <w:rPr>
                <w:szCs w:val="18"/>
              </w:rPr>
            </w:pPr>
            <w:r w:rsidRPr="001658A8">
              <w:rPr>
                <w:szCs w:val="18"/>
              </w:rPr>
              <w:t>9</w:t>
            </w:r>
          </w:p>
        </w:tc>
      </w:tr>
      <w:tr w:rsidR="003022E6" w:rsidRPr="001658A8" w14:paraId="72C45F85" w14:textId="77777777" w:rsidTr="001658A8">
        <w:tc>
          <w:tcPr>
            <w:tcW w:w="1878" w:type="dxa"/>
            <w:shd w:val="clear" w:color="auto" w:fill="F2F2F2"/>
          </w:tcPr>
          <w:p w14:paraId="66C454A8" w14:textId="77777777" w:rsidR="00B66F6B" w:rsidRPr="001658A8" w:rsidRDefault="00B66F6B" w:rsidP="001658A8">
            <w:pPr>
              <w:spacing w:after="0" w:line="240" w:lineRule="auto"/>
              <w:jc w:val="center"/>
              <w:rPr>
                <w:b/>
                <w:bCs/>
                <w:szCs w:val="18"/>
              </w:rPr>
            </w:pPr>
            <w:r w:rsidRPr="001658A8">
              <w:rPr>
                <w:b/>
                <w:bCs/>
                <w:szCs w:val="18"/>
              </w:rPr>
              <w:t>43</w:t>
            </w:r>
          </w:p>
        </w:tc>
        <w:tc>
          <w:tcPr>
            <w:tcW w:w="1878" w:type="dxa"/>
            <w:shd w:val="clear" w:color="auto" w:fill="F2F2F2"/>
          </w:tcPr>
          <w:p w14:paraId="14F092D1" w14:textId="77777777" w:rsidR="00B66F6B" w:rsidRPr="001658A8" w:rsidRDefault="00B66F6B" w:rsidP="001658A8">
            <w:pPr>
              <w:spacing w:after="0" w:line="240" w:lineRule="auto"/>
              <w:jc w:val="center"/>
              <w:rPr>
                <w:szCs w:val="18"/>
              </w:rPr>
            </w:pPr>
            <w:r w:rsidRPr="001658A8">
              <w:rPr>
                <w:szCs w:val="18"/>
              </w:rPr>
              <w:t>9</w:t>
            </w:r>
          </w:p>
        </w:tc>
        <w:tc>
          <w:tcPr>
            <w:tcW w:w="1878" w:type="dxa"/>
            <w:shd w:val="clear" w:color="auto" w:fill="F2F2F2"/>
          </w:tcPr>
          <w:p w14:paraId="6C3D10F9" w14:textId="77777777" w:rsidR="00B66F6B" w:rsidRPr="001658A8" w:rsidRDefault="00B66F6B" w:rsidP="001658A8">
            <w:pPr>
              <w:spacing w:after="0" w:line="240" w:lineRule="auto"/>
              <w:jc w:val="center"/>
              <w:rPr>
                <w:szCs w:val="18"/>
              </w:rPr>
            </w:pPr>
            <w:r w:rsidRPr="001658A8">
              <w:rPr>
                <w:szCs w:val="18"/>
              </w:rPr>
              <w:t>26</w:t>
            </w:r>
          </w:p>
        </w:tc>
        <w:tc>
          <w:tcPr>
            <w:tcW w:w="1879" w:type="dxa"/>
            <w:shd w:val="clear" w:color="auto" w:fill="F2F2F2"/>
          </w:tcPr>
          <w:p w14:paraId="7DC1115F" w14:textId="77777777" w:rsidR="00B66F6B" w:rsidRPr="001658A8" w:rsidRDefault="00B66F6B" w:rsidP="001658A8">
            <w:pPr>
              <w:spacing w:after="0" w:line="240" w:lineRule="auto"/>
              <w:jc w:val="center"/>
              <w:rPr>
                <w:szCs w:val="18"/>
              </w:rPr>
            </w:pPr>
            <w:r w:rsidRPr="001658A8">
              <w:rPr>
                <w:szCs w:val="18"/>
              </w:rPr>
              <w:t>8</w:t>
            </w:r>
          </w:p>
        </w:tc>
      </w:tr>
      <w:tr w:rsidR="003022E6" w:rsidRPr="001658A8" w14:paraId="2E163D9C" w14:textId="77777777" w:rsidTr="001658A8">
        <w:tc>
          <w:tcPr>
            <w:tcW w:w="1878" w:type="dxa"/>
            <w:shd w:val="clear" w:color="auto" w:fill="auto"/>
          </w:tcPr>
          <w:p w14:paraId="729174D0" w14:textId="77777777" w:rsidR="00B66F6B" w:rsidRPr="001658A8" w:rsidRDefault="00B66F6B" w:rsidP="001658A8">
            <w:pPr>
              <w:spacing w:after="0" w:line="240" w:lineRule="auto"/>
              <w:jc w:val="center"/>
              <w:rPr>
                <w:b/>
                <w:bCs/>
                <w:szCs w:val="18"/>
              </w:rPr>
            </w:pPr>
            <w:r w:rsidRPr="001658A8">
              <w:rPr>
                <w:b/>
                <w:bCs/>
                <w:szCs w:val="18"/>
              </w:rPr>
              <w:t>42</w:t>
            </w:r>
          </w:p>
        </w:tc>
        <w:tc>
          <w:tcPr>
            <w:tcW w:w="1878" w:type="dxa"/>
            <w:shd w:val="clear" w:color="auto" w:fill="auto"/>
          </w:tcPr>
          <w:p w14:paraId="513B475F" w14:textId="77777777" w:rsidR="00B66F6B" w:rsidRPr="001658A8" w:rsidRDefault="00B66F6B" w:rsidP="001658A8">
            <w:pPr>
              <w:spacing w:after="0" w:line="240" w:lineRule="auto"/>
              <w:jc w:val="center"/>
              <w:rPr>
                <w:szCs w:val="18"/>
              </w:rPr>
            </w:pPr>
            <w:r w:rsidRPr="001658A8">
              <w:rPr>
                <w:szCs w:val="18"/>
              </w:rPr>
              <w:t>9</w:t>
            </w:r>
          </w:p>
        </w:tc>
        <w:tc>
          <w:tcPr>
            <w:tcW w:w="1878" w:type="dxa"/>
            <w:shd w:val="clear" w:color="auto" w:fill="auto"/>
          </w:tcPr>
          <w:p w14:paraId="6A2DF26F" w14:textId="77777777" w:rsidR="00B66F6B" w:rsidRPr="001658A8" w:rsidRDefault="00B66F6B" w:rsidP="001658A8">
            <w:pPr>
              <w:spacing w:after="0" w:line="240" w:lineRule="auto"/>
              <w:jc w:val="center"/>
              <w:rPr>
                <w:szCs w:val="18"/>
              </w:rPr>
            </w:pPr>
            <w:r w:rsidRPr="001658A8">
              <w:rPr>
                <w:szCs w:val="18"/>
              </w:rPr>
              <w:t>25</w:t>
            </w:r>
          </w:p>
        </w:tc>
        <w:tc>
          <w:tcPr>
            <w:tcW w:w="1879" w:type="dxa"/>
            <w:shd w:val="clear" w:color="auto" w:fill="auto"/>
          </w:tcPr>
          <w:p w14:paraId="7FBA6DE1" w14:textId="77777777" w:rsidR="00B66F6B" w:rsidRPr="001658A8" w:rsidRDefault="00B66F6B" w:rsidP="001658A8">
            <w:pPr>
              <w:spacing w:after="0" w:line="240" w:lineRule="auto"/>
              <w:jc w:val="center"/>
              <w:rPr>
                <w:szCs w:val="18"/>
              </w:rPr>
            </w:pPr>
            <w:r w:rsidRPr="001658A8">
              <w:rPr>
                <w:szCs w:val="18"/>
              </w:rPr>
              <w:t>8</w:t>
            </w:r>
          </w:p>
        </w:tc>
      </w:tr>
      <w:tr w:rsidR="003022E6" w:rsidRPr="001658A8" w14:paraId="2FD8297F" w14:textId="77777777" w:rsidTr="001658A8">
        <w:tc>
          <w:tcPr>
            <w:tcW w:w="1878" w:type="dxa"/>
            <w:shd w:val="clear" w:color="auto" w:fill="F2F2F2"/>
          </w:tcPr>
          <w:p w14:paraId="264660AA" w14:textId="77777777" w:rsidR="00B66F6B" w:rsidRPr="001658A8" w:rsidRDefault="00B66F6B" w:rsidP="001658A8">
            <w:pPr>
              <w:spacing w:after="0" w:line="240" w:lineRule="auto"/>
              <w:jc w:val="center"/>
              <w:rPr>
                <w:b/>
                <w:bCs/>
                <w:szCs w:val="18"/>
              </w:rPr>
            </w:pPr>
            <w:r w:rsidRPr="001658A8">
              <w:rPr>
                <w:b/>
                <w:bCs/>
                <w:szCs w:val="18"/>
              </w:rPr>
              <w:t>41</w:t>
            </w:r>
          </w:p>
        </w:tc>
        <w:tc>
          <w:tcPr>
            <w:tcW w:w="1878" w:type="dxa"/>
            <w:shd w:val="clear" w:color="auto" w:fill="F2F2F2"/>
          </w:tcPr>
          <w:p w14:paraId="74F72F2C" w14:textId="77777777" w:rsidR="00B66F6B" w:rsidRPr="001658A8" w:rsidRDefault="00B66F6B" w:rsidP="001658A8">
            <w:pPr>
              <w:spacing w:after="0" w:line="240" w:lineRule="auto"/>
              <w:jc w:val="center"/>
              <w:rPr>
                <w:szCs w:val="18"/>
              </w:rPr>
            </w:pPr>
            <w:r w:rsidRPr="001658A8">
              <w:rPr>
                <w:szCs w:val="18"/>
              </w:rPr>
              <w:t>8</w:t>
            </w:r>
          </w:p>
        </w:tc>
        <w:tc>
          <w:tcPr>
            <w:tcW w:w="1878" w:type="dxa"/>
            <w:shd w:val="clear" w:color="auto" w:fill="F2F2F2"/>
          </w:tcPr>
          <w:p w14:paraId="49D9ADE2" w14:textId="77777777" w:rsidR="00B66F6B" w:rsidRPr="001658A8" w:rsidRDefault="00B66F6B" w:rsidP="001658A8">
            <w:pPr>
              <w:spacing w:after="0" w:line="240" w:lineRule="auto"/>
              <w:jc w:val="center"/>
              <w:rPr>
                <w:szCs w:val="18"/>
              </w:rPr>
            </w:pPr>
            <w:r w:rsidRPr="001658A8">
              <w:rPr>
                <w:szCs w:val="18"/>
              </w:rPr>
              <w:t>25</w:t>
            </w:r>
          </w:p>
        </w:tc>
        <w:tc>
          <w:tcPr>
            <w:tcW w:w="1879" w:type="dxa"/>
            <w:shd w:val="clear" w:color="auto" w:fill="F2F2F2"/>
          </w:tcPr>
          <w:p w14:paraId="3EF09D87" w14:textId="77777777" w:rsidR="00B66F6B" w:rsidRPr="001658A8" w:rsidRDefault="00B66F6B" w:rsidP="001658A8">
            <w:pPr>
              <w:spacing w:after="0" w:line="240" w:lineRule="auto"/>
              <w:jc w:val="center"/>
              <w:rPr>
                <w:szCs w:val="18"/>
              </w:rPr>
            </w:pPr>
            <w:r w:rsidRPr="001658A8">
              <w:rPr>
                <w:szCs w:val="18"/>
              </w:rPr>
              <w:t>8</w:t>
            </w:r>
          </w:p>
        </w:tc>
      </w:tr>
      <w:tr w:rsidR="003022E6" w:rsidRPr="001658A8" w14:paraId="65EAF999" w14:textId="77777777" w:rsidTr="001658A8">
        <w:tc>
          <w:tcPr>
            <w:tcW w:w="1878" w:type="dxa"/>
            <w:shd w:val="clear" w:color="auto" w:fill="auto"/>
          </w:tcPr>
          <w:p w14:paraId="12BCC4BB" w14:textId="77777777" w:rsidR="00B66F6B" w:rsidRPr="001658A8" w:rsidRDefault="00B66F6B" w:rsidP="001658A8">
            <w:pPr>
              <w:spacing w:after="0" w:line="240" w:lineRule="auto"/>
              <w:jc w:val="center"/>
              <w:rPr>
                <w:b/>
                <w:bCs/>
                <w:szCs w:val="18"/>
              </w:rPr>
            </w:pPr>
            <w:r w:rsidRPr="001658A8">
              <w:rPr>
                <w:b/>
                <w:bCs/>
                <w:szCs w:val="18"/>
              </w:rPr>
              <w:t>40</w:t>
            </w:r>
          </w:p>
        </w:tc>
        <w:tc>
          <w:tcPr>
            <w:tcW w:w="1878" w:type="dxa"/>
            <w:shd w:val="clear" w:color="auto" w:fill="auto"/>
          </w:tcPr>
          <w:p w14:paraId="6ED3FA5F" w14:textId="77777777" w:rsidR="00B66F6B" w:rsidRPr="001658A8" w:rsidRDefault="00B66F6B" w:rsidP="001658A8">
            <w:pPr>
              <w:spacing w:after="0" w:line="240" w:lineRule="auto"/>
              <w:jc w:val="center"/>
              <w:rPr>
                <w:szCs w:val="18"/>
              </w:rPr>
            </w:pPr>
            <w:r w:rsidRPr="001658A8">
              <w:rPr>
                <w:szCs w:val="18"/>
              </w:rPr>
              <w:t>8</w:t>
            </w:r>
          </w:p>
        </w:tc>
        <w:tc>
          <w:tcPr>
            <w:tcW w:w="1878" w:type="dxa"/>
            <w:shd w:val="clear" w:color="auto" w:fill="auto"/>
          </w:tcPr>
          <w:p w14:paraId="5538F071" w14:textId="77777777" w:rsidR="00B66F6B" w:rsidRPr="001658A8" w:rsidRDefault="00B66F6B" w:rsidP="001658A8">
            <w:pPr>
              <w:spacing w:after="0" w:line="240" w:lineRule="auto"/>
              <w:jc w:val="center"/>
              <w:rPr>
                <w:szCs w:val="18"/>
              </w:rPr>
            </w:pPr>
            <w:r w:rsidRPr="001658A8">
              <w:rPr>
                <w:szCs w:val="18"/>
              </w:rPr>
              <w:t>24</w:t>
            </w:r>
          </w:p>
        </w:tc>
        <w:tc>
          <w:tcPr>
            <w:tcW w:w="1879" w:type="dxa"/>
            <w:shd w:val="clear" w:color="auto" w:fill="auto"/>
          </w:tcPr>
          <w:p w14:paraId="046D087B" w14:textId="77777777" w:rsidR="00B66F6B" w:rsidRPr="001658A8" w:rsidRDefault="00B66F6B" w:rsidP="001658A8">
            <w:pPr>
              <w:spacing w:after="0" w:line="240" w:lineRule="auto"/>
              <w:jc w:val="center"/>
              <w:rPr>
                <w:szCs w:val="18"/>
              </w:rPr>
            </w:pPr>
            <w:r w:rsidRPr="001658A8">
              <w:rPr>
                <w:szCs w:val="18"/>
              </w:rPr>
              <w:t>8</w:t>
            </w:r>
          </w:p>
        </w:tc>
      </w:tr>
      <w:tr w:rsidR="003022E6" w:rsidRPr="001658A8" w14:paraId="27732EF0" w14:textId="77777777" w:rsidTr="001658A8">
        <w:tc>
          <w:tcPr>
            <w:tcW w:w="1878" w:type="dxa"/>
            <w:shd w:val="clear" w:color="auto" w:fill="F2F2F2"/>
          </w:tcPr>
          <w:p w14:paraId="02765527" w14:textId="77777777" w:rsidR="00B66F6B" w:rsidRPr="001658A8" w:rsidRDefault="00B66F6B" w:rsidP="001658A8">
            <w:pPr>
              <w:spacing w:after="0" w:line="240" w:lineRule="auto"/>
              <w:jc w:val="center"/>
              <w:rPr>
                <w:b/>
                <w:bCs/>
                <w:szCs w:val="18"/>
              </w:rPr>
            </w:pPr>
            <w:r w:rsidRPr="001658A8">
              <w:rPr>
                <w:b/>
                <w:bCs/>
                <w:szCs w:val="18"/>
              </w:rPr>
              <w:t>39</w:t>
            </w:r>
          </w:p>
        </w:tc>
        <w:tc>
          <w:tcPr>
            <w:tcW w:w="1878" w:type="dxa"/>
            <w:shd w:val="clear" w:color="auto" w:fill="F2F2F2"/>
          </w:tcPr>
          <w:p w14:paraId="10AD623B" w14:textId="77777777" w:rsidR="00B66F6B" w:rsidRPr="001658A8" w:rsidRDefault="00B66F6B" w:rsidP="001658A8">
            <w:pPr>
              <w:spacing w:after="0" w:line="240" w:lineRule="auto"/>
              <w:jc w:val="center"/>
              <w:rPr>
                <w:szCs w:val="18"/>
              </w:rPr>
            </w:pPr>
            <w:r w:rsidRPr="001658A8">
              <w:rPr>
                <w:szCs w:val="18"/>
              </w:rPr>
              <w:t>8</w:t>
            </w:r>
          </w:p>
        </w:tc>
        <w:tc>
          <w:tcPr>
            <w:tcW w:w="1878" w:type="dxa"/>
            <w:shd w:val="clear" w:color="auto" w:fill="F2F2F2"/>
          </w:tcPr>
          <w:p w14:paraId="669E3997" w14:textId="77777777" w:rsidR="00B66F6B" w:rsidRPr="001658A8" w:rsidRDefault="00B66F6B" w:rsidP="001658A8">
            <w:pPr>
              <w:spacing w:after="0" w:line="240" w:lineRule="auto"/>
              <w:jc w:val="center"/>
              <w:rPr>
                <w:szCs w:val="18"/>
              </w:rPr>
            </w:pPr>
            <w:r w:rsidRPr="001658A8">
              <w:rPr>
                <w:szCs w:val="18"/>
              </w:rPr>
              <w:t>23</w:t>
            </w:r>
          </w:p>
        </w:tc>
        <w:tc>
          <w:tcPr>
            <w:tcW w:w="1879" w:type="dxa"/>
            <w:shd w:val="clear" w:color="auto" w:fill="F2F2F2"/>
          </w:tcPr>
          <w:p w14:paraId="5F1443A0" w14:textId="77777777" w:rsidR="00B66F6B" w:rsidRPr="001658A8" w:rsidRDefault="00B66F6B" w:rsidP="001658A8">
            <w:pPr>
              <w:spacing w:after="0" w:line="240" w:lineRule="auto"/>
              <w:jc w:val="center"/>
              <w:rPr>
                <w:szCs w:val="18"/>
              </w:rPr>
            </w:pPr>
            <w:r w:rsidRPr="001658A8">
              <w:rPr>
                <w:szCs w:val="18"/>
              </w:rPr>
              <w:t>8</w:t>
            </w:r>
          </w:p>
        </w:tc>
      </w:tr>
      <w:tr w:rsidR="003022E6" w:rsidRPr="001658A8" w14:paraId="5E95F9B6" w14:textId="77777777" w:rsidTr="001658A8">
        <w:tc>
          <w:tcPr>
            <w:tcW w:w="1878" w:type="dxa"/>
            <w:shd w:val="clear" w:color="auto" w:fill="auto"/>
          </w:tcPr>
          <w:p w14:paraId="08DC708D" w14:textId="77777777" w:rsidR="00B66F6B" w:rsidRPr="001658A8" w:rsidRDefault="00B66F6B" w:rsidP="001658A8">
            <w:pPr>
              <w:spacing w:after="0" w:line="240" w:lineRule="auto"/>
              <w:jc w:val="center"/>
              <w:rPr>
                <w:b/>
                <w:bCs/>
                <w:szCs w:val="18"/>
              </w:rPr>
            </w:pPr>
            <w:r w:rsidRPr="001658A8">
              <w:rPr>
                <w:b/>
                <w:bCs/>
                <w:szCs w:val="18"/>
              </w:rPr>
              <w:t>38</w:t>
            </w:r>
          </w:p>
        </w:tc>
        <w:tc>
          <w:tcPr>
            <w:tcW w:w="1878" w:type="dxa"/>
            <w:shd w:val="clear" w:color="auto" w:fill="auto"/>
          </w:tcPr>
          <w:p w14:paraId="0BD69004" w14:textId="77777777" w:rsidR="00B66F6B" w:rsidRPr="001658A8" w:rsidRDefault="00B66F6B" w:rsidP="001658A8">
            <w:pPr>
              <w:spacing w:after="0" w:line="240" w:lineRule="auto"/>
              <w:jc w:val="center"/>
              <w:rPr>
                <w:szCs w:val="18"/>
              </w:rPr>
            </w:pPr>
            <w:r w:rsidRPr="001658A8">
              <w:rPr>
                <w:szCs w:val="18"/>
              </w:rPr>
              <w:t>8</w:t>
            </w:r>
          </w:p>
        </w:tc>
        <w:tc>
          <w:tcPr>
            <w:tcW w:w="1878" w:type="dxa"/>
            <w:shd w:val="clear" w:color="auto" w:fill="auto"/>
          </w:tcPr>
          <w:p w14:paraId="415FA52C" w14:textId="77777777" w:rsidR="00B66F6B" w:rsidRPr="001658A8" w:rsidRDefault="00B66F6B" w:rsidP="001658A8">
            <w:pPr>
              <w:spacing w:after="0" w:line="240" w:lineRule="auto"/>
              <w:jc w:val="center"/>
              <w:rPr>
                <w:szCs w:val="18"/>
              </w:rPr>
            </w:pPr>
            <w:r w:rsidRPr="001658A8">
              <w:rPr>
                <w:szCs w:val="18"/>
              </w:rPr>
              <w:t>23</w:t>
            </w:r>
          </w:p>
        </w:tc>
        <w:tc>
          <w:tcPr>
            <w:tcW w:w="1879" w:type="dxa"/>
            <w:shd w:val="clear" w:color="auto" w:fill="auto"/>
          </w:tcPr>
          <w:p w14:paraId="0D5059E9" w14:textId="77777777" w:rsidR="00B66F6B" w:rsidRPr="001658A8" w:rsidRDefault="00B66F6B" w:rsidP="001658A8">
            <w:pPr>
              <w:spacing w:after="0" w:line="240" w:lineRule="auto"/>
              <w:jc w:val="center"/>
              <w:rPr>
                <w:szCs w:val="18"/>
              </w:rPr>
            </w:pPr>
            <w:r w:rsidRPr="001658A8">
              <w:rPr>
                <w:szCs w:val="18"/>
              </w:rPr>
              <w:t>7</w:t>
            </w:r>
          </w:p>
        </w:tc>
      </w:tr>
      <w:tr w:rsidR="003022E6" w:rsidRPr="001658A8" w14:paraId="0DF1CC79" w14:textId="77777777" w:rsidTr="001658A8">
        <w:tc>
          <w:tcPr>
            <w:tcW w:w="1878" w:type="dxa"/>
            <w:shd w:val="clear" w:color="auto" w:fill="F2F2F2"/>
          </w:tcPr>
          <w:p w14:paraId="3A99B28E" w14:textId="77777777" w:rsidR="00B66F6B" w:rsidRPr="001658A8" w:rsidRDefault="00B66F6B" w:rsidP="001658A8">
            <w:pPr>
              <w:spacing w:after="0" w:line="240" w:lineRule="auto"/>
              <w:jc w:val="center"/>
              <w:rPr>
                <w:b/>
                <w:bCs/>
                <w:szCs w:val="18"/>
              </w:rPr>
            </w:pPr>
            <w:r w:rsidRPr="001658A8">
              <w:rPr>
                <w:b/>
                <w:bCs/>
                <w:szCs w:val="18"/>
              </w:rPr>
              <w:t>37</w:t>
            </w:r>
          </w:p>
        </w:tc>
        <w:tc>
          <w:tcPr>
            <w:tcW w:w="1878" w:type="dxa"/>
            <w:shd w:val="clear" w:color="auto" w:fill="F2F2F2"/>
          </w:tcPr>
          <w:p w14:paraId="3563B998" w14:textId="77777777" w:rsidR="00B66F6B" w:rsidRPr="001658A8" w:rsidRDefault="00B66F6B" w:rsidP="001658A8">
            <w:pPr>
              <w:spacing w:after="0" w:line="240" w:lineRule="auto"/>
              <w:jc w:val="center"/>
              <w:rPr>
                <w:szCs w:val="18"/>
              </w:rPr>
            </w:pPr>
            <w:r w:rsidRPr="001658A8">
              <w:rPr>
                <w:szCs w:val="18"/>
              </w:rPr>
              <w:t>8</w:t>
            </w:r>
          </w:p>
        </w:tc>
        <w:tc>
          <w:tcPr>
            <w:tcW w:w="1878" w:type="dxa"/>
            <w:shd w:val="clear" w:color="auto" w:fill="F2F2F2"/>
          </w:tcPr>
          <w:p w14:paraId="4DD3C50C" w14:textId="77777777" w:rsidR="00B66F6B" w:rsidRPr="001658A8" w:rsidRDefault="00B66F6B" w:rsidP="001658A8">
            <w:pPr>
              <w:spacing w:after="0" w:line="240" w:lineRule="auto"/>
              <w:jc w:val="center"/>
              <w:rPr>
                <w:szCs w:val="18"/>
              </w:rPr>
            </w:pPr>
            <w:r w:rsidRPr="001658A8">
              <w:rPr>
                <w:szCs w:val="18"/>
              </w:rPr>
              <w:t>22</w:t>
            </w:r>
          </w:p>
        </w:tc>
        <w:tc>
          <w:tcPr>
            <w:tcW w:w="1879" w:type="dxa"/>
            <w:shd w:val="clear" w:color="auto" w:fill="F2F2F2"/>
          </w:tcPr>
          <w:p w14:paraId="503B4C7A" w14:textId="77777777" w:rsidR="00B66F6B" w:rsidRPr="001658A8" w:rsidRDefault="00B66F6B" w:rsidP="001658A8">
            <w:pPr>
              <w:spacing w:after="0" w:line="240" w:lineRule="auto"/>
              <w:jc w:val="center"/>
              <w:rPr>
                <w:szCs w:val="18"/>
              </w:rPr>
            </w:pPr>
            <w:r w:rsidRPr="001658A8">
              <w:rPr>
                <w:szCs w:val="18"/>
              </w:rPr>
              <w:t>7</w:t>
            </w:r>
          </w:p>
        </w:tc>
      </w:tr>
      <w:tr w:rsidR="003022E6" w:rsidRPr="001658A8" w14:paraId="7AF90817" w14:textId="77777777" w:rsidTr="001658A8">
        <w:tc>
          <w:tcPr>
            <w:tcW w:w="1878" w:type="dxa"/>
            <w:shd w:val="clear" w:color="auto" w:fill="auto"/>
          </w:tcPr>
          <w:p w14:paraId="103E03DE" w14:textId="77777777" w:rsidR="00B66F6B" w:rsidRPr="001658A8" w:rsidRDefault="00B66F6B" w:rsidP="001658A8">
            <w:pPr>
              <w:spacing w:after="0" w:line="240" w:lineRule="auto"/>
              <w:jc w:val="center"/>
              <w:rPr>
                <w:b/>
                <w:bCs/>
                <w:szCs w:val="18"/>
              </w:rPr>
            </w:pPr>
            <w:r w:rsidRPr="001658A8">
              <w:rPr>
                <w:b/>
                <w:bCs/>
                <w:szCs w:val="18"/>
              </w:rPr>
              <w:t>36</w:t>
            </w:r>
          </w:p>
        </w:tc>
        <w:tc>
          <w:tcPr>
            <w:tcW w:w="1878" w:type="dxa"/>
            <w:shd w:val="clear" w:color="auto" w:fill="auto"/>
          </w:tcPr>
          <w:p w14:paraId="3627212F" w14:textId="77777777" w:rsidR="00B66F6B" w:rsidRPr="001658A8" w:rsidRDefault="00B66F6B" w:rsidP="001658A8">
            <w:pPr>
              <w:spacing w:after="0" w:line="240" w:lineRule="auto"/>
              <w:jc w:val="center"/>
              <w:rPr>
                <w:szCs w:val="18"/>
              </w:rPr>
            </w:pPr>
            <w:r w:rsidRPr="001658A8">
              <w:rPr>
                <w:szCs w:val="18"/>
              </w:rPr>
              <w:t>7</w:t>
            </w:r>
          </w:p>
        </w:tc>
        <w:tc>
          <w:tcPr>
            <w:tcW w:w="1878" w:type="dxa"/>
            <w:shd w:val="clear" w:color="auto" w:fill="auto"/>
          </w:tcPr>
          <w:p w14:paraId="1630D122" w14:textId="77777777" w:rsidR="00B66F6B" w:rsidRPr="001658A8" w:rsidRDefault="00B66F6B" w:rsidP="001658A8">
            <w:pPr>
              <w:spacing w:after="0" w:line="240" w:lineRule="auto"/>
              <w:jc w:val="center"/>
              <w:rPr>
                <w:szCs w:val="18"/>
              </w:rPr>
            </w:pPr>
            <w:r w:rsidRPr="001658A8">
              <w:rPr>
                <w:szCs w:val="18"/>
              </w:rPr>
              <w:t>22</w:t>
            </w:r>
          </w:p>
        </w:tc>
        <w:tc>
          <w:tcPr>
            <w:tcW w:w="1879" w:type="dxa"/>
            <w:shd w:val="clear" w:color="auto" w:fill="auto"/>
          </w:tcPr>
          <w:p w14:paraId="69D3BCA5" w14:textId="77777777" w:rsidR="00B66F6B" w:rsidRPr="001658A8" w:rsidRDefault="00B66F6B" w:rsidP="001658A8">
            <w:pPr>
              <w:spacing w:after="0" w:line="240" w:lineRule="auto"/>
              <w:jc w:val="center"/>
              <w:rPr>
                <w:szCs w:val="18"/>
              </w:rPr>
            </w:pPr>
            <w:r w:rsidRPr="001658A8">
              <w:rPr>
                <w:szCs w:val="18"/>
              </w:rPr>
              <w:t>7</w:t>
            </w:r>
          </w:p>
        </w:tc>
      </w:tr>
      <w:tr w:rsidR="003022E6" w:rsidRPr="001658A8" w14:paraId="02F29CE8" w14:textId="77777777" w:rsidTr="001658A8">
        <w:tc>
          <w:tcPr>
            <w:tcW w:w="1878" w:type="dxa"/>
            <w:shd w:val="clear" w:color="auto" w:fill="F2F2F2"/>
          </w:tcPr>
          <w:p w14:paraId="3EB847C0" w14:textId="77777777" w:rsidR="00B66F6B" w:rsidRPr="001658A8" w:rsidRDefault="00B66F6B" w:rsidP="001658A8">
            <w:pPr>
              <w:spacing w:after="0" w:line="240" w:lineRule="auto"/>
              <w:jc w:val="center"/>
              <w:rPr>
                <w:b/>
                <w:bCs/>
                <w:szCs w:val="18"/>
              </w:rPr>
            </w:pPr>
            <w:r w:rsidRPr="001658A8">
              <w:rPr>
                <w:b/>
                <w:bCs/>
                <w:szCs w:val="18"/>
              </w:rPr>
              <w:t>35</w:t>
            </w:r>
          </w:p>
        </w:tc>
        <w:tc>
          <w:tcPr>
            <w:tcW w:w="1878" w:type="dxa"/>
            <w:shd w:val="clear" w:color="auto" w:fill="F2F2F2"/>
          </w:tcPr>
          <w:p w14:paraId="3EA57215" w14:textId="77777777" w:rsidR="00B66F6B" w:rsidRPr="001658A8" w:rsidRDefault="00B66F6B" w:rsidP="001658A8">
            <w:pPr>
              <w:spacing w:after="0" w:line="240" w:lineRule="auto"/>
              <w:jc w:val="center"/>
              <w:rPr>
                <w:szCs w:val="18"/>
              </w:rPr>
            </w:pPr>
            <w:r w:rsidRPr="001658A8">
              <w:rPr>
                <w:szCs w:val="18"/>
              </w:rPr>
              <w:t>7</w:t>
            </w:r>
          </w:p>
        </w:tc>
        <w:tc>
          <w:tcPr>
            <w:tcW w:w="1878" w:type="dxa"/>
            <w:shd w:val="clear" w:color="auto" w:fill="F2F2F2"/>
          </w:tcPr>
          <w:p w14:paraId="6C166798" w14:textId="77777777" w:rsidR="00B66F6B" w:rsidRPr="001658A8" w:rsidRDefault="00B66F6B" w:rsidP="001658A8">
            <w:pPr>
              <w:spacing w:after="0" w:line="240" w:lineRule="auto"/>
              <w:jc w:val="center"/>
              <w:rPr>
                <w:szCs w:val="18"/>
              </w:rPr>
            </w:pPr>
            <w:r w:rsidRPr="001658A8">
              <w:rPr>
                <w:szCs w:val="18"/>
              </w:rPr>
              <w:t>21</w:t>
            </w:r>
          </w:p>
        </w:tc>
        <w:tc>
          <w:tcPr>
            <w:tcW w:w="1879" w:type="dxa"/>
            <w:shd w:val="clear" w:color="auto" w:fill="F2F2F2"/>
          </w:tcPr>
          <w:p w14:paraId="32911580" w14:textId="77777777" w:rsidR="00B66F6B" w:rsidRPr="001658A8" w:rsidRDefault="00B66F6B" w:rsidP="001658A8">
            <w:pPr>
              <w:spacing w:after="0" w:line="240" w:lineRule="auto"/>
              <w:jc w:val="center"/>
              <w:rPr>
                <w:szCs w:val="18"/>
              </w:rPr>
            </w:pPr>
            <w:r w:rsidRPr="001658A8">
              <w:rPr>
                <w:szCs w:val="18"/>
              </w:rPr>
              <w:t>7</w:t>
            </w:r>
          </w:p>
        </w:tc>
      </w:tr>
      <w:tr w:rsidR="003022E6" w:rsidRPr="001658A8" w14:paraId="48A23883" w14:textId="77777777" w:rsidTr="001658A8">
        <w:tc>
          <w:tcPr>
            <w:tcW w:w="1878" w:type="dxa"/>
            <w:shd w:val="clear" w:color="auto" w:fill="auto"/>
          </w:tcPr>
          <w:p w14:paraId="307A15BF" w14:textId="77777777" w:rsidR="00B66F6B" w:rsidRPr="001658A8" w:rsidRDefault="00B66F6B" w:rsidP="001658A8">
            <w:pPr>
              <w:spacing w:after="0" w:line="240" w:lineRule="auto"/>
              <w:jc w:val="center"/>
              <w:rPr>
                <w:b/>
                <w:bCs/>
                <w:szCs w:val="18"/>
              </w:rPr>
            </w:pPr>
            <w:r w:rsidRPr="001658A8">
              <w:rPr>
                <w:b/>
                <w:bCs/>
                <w:szCs w:val="18"/>
              </w:rPr>
              <w:t>34</w:t>
            </w:r>
          </w:p>
        </w:tc>
        <w:tc>
          <w:tcPr>
            <w:tcW w:w="1878" w:type="dxa"/>
            <w:shd w:val="clear" w:color="auto" w:fill="auto"/>
          </w:tcPr>
          <w:p w14:paraId="56A11355" w14:textId="77777777" w:rsidR="00B66F6B" w:rsidRPr="001658A8" w:rsidRDefault="00B66F6B" w:rsidP="001658A8">
            <w:pPr>
              <w:spacing w:after="0" w:line="240" w:lineRule="auto"/>
              <w:jc w:val="center"/>
              <w:rPr>
                <w:szCs w:val="18"/>
              </w:rPr>
            </w:pPr>
            <w:r w:rsidRPr="001658A8">
              <w:rPr>
                <w:szCs w:val="18"/>
              </w:rPr>
              <w:t>7</w:t>
            </w:r>
          </w:p>
        </w:tc>
        <w:tc>
          <w:tcPr>
            <w:tcW w:w="1878" w:type="dxa"/>
            <w:shd w:val="clear" w:color="auto" w:fill="auto"/>
          </w:tcPr>
          <w:p w14:paraId="7C6F97A4" w14:textId="77777777" w:rsidR="00B66F6B" w:rsidRPr="001658A8" w:rsidRDefault="00B66F6B" w:rsidP="001658A8">
            <w:pPr>
              <w:spacing w:after="0" w:line="240" w:lineRule="auto"/>
              <w:jc w:val="center"/>
              <w:rPr>
                <w:szCs w:val="18"/>
              </w:rPr>
            </w:pPr>
            <w:r w:rsidRPr="001658A8">
              <w:rPr>
                <w:szCs w:val="18"/>
              </w:rPr>
              <w:t>20</w:t>
            </w:r>
          </w:p>
        </w:tc>
        <w:tc>
          <w:tcPr>
            <w:tcW w:w="1879" w:type="dxa"/>
            <w:shd w:val="clear" w:color="auto" w:fill="auto"/>
          </w:tcPr>
          <w:p w14:paraId="601960C4" w14:textId="77777777" w:rsidR="00B66F6B" w:rsidRPr="001658A8" w:rsidRDefault="00B66F6B" w:rsidP="001658A8">
            <w:pPr>
              <w:spacing w:after="0" w:line="240" w:lineRule="auto"/>
              <w:jc w:val="center"/>
              <w:rPr>
                <w:szCs w:val="18"/>
              </w:rPr>
            </w:pPr>
            <w:r w:rsidRPr="001658A8">
              <w:rPr>
                <w:szCs w:val="18"/>
              </w:rPr>
              <w:t>7</w:t>
            </w:r>
          </w:p>
        </w:tc>
      </w:tr>
      <w:tr w:rsidR="003022E6" w:rsidRPr="001658A8" w14:paraId="3E10FCF8" w14:textId="77777777" w:rsidTr="001658A8">
        <w:tc>
          <w:tcPr>
            <w:tcW w:w="1878" w:type="dxa"/>
            <w:shd w:val="clear" w:color="auto" w:fill="F2F2F2"/>
          </w:tcPr>
          <w:p w14:paraId="125ED65B" w14:textId="77777777" w:rsidR="00B66F6B" w:rsidRPr="001658A8" w:rsidRDefault="00B66F6B" w:rsidP="001658A8">
            <w:pPr>
              <w:spacing w:after="0" w:line="240" w:lineRule="auto"/>
              <w:jc w:val="center"/>
              <w:rPr>
                <w:b/>
                <w:bCs/>
                <w:szCs w:val="18"/>
              </w:rPr>
            </w:pPr>
            <w:r w:rsidRPr="001658A8">
              <w:rPr>
                <w:b/>
                <w:bCs/>
                <w:szCs w:val="18"/>
              </w:rPr>
              <w:t>33</w:t>
            </w:r>
          </w:p>
        </w:tc>
        <w:tc>
          <w:tcPr>
            <w:tcW w:w="1878" w:type="dxa"/>
            <w:shd w:val="clear" w:color="auto" w:fill="F2F2F2"/>
          </w:tcPr>
          <w:p w14:paraId="5B520F96" w14:textId="77777777" w:rsidR="00B66F6B" w:rsidRPr="001658A8" w:rsidRDefault="00B66F6B" w:rsidP="001658A8">
            <w:pPr>
              <w:spacing w:after="0" w:line="240" w:lineRule="auto"/>
              <w:jc w:val="center"/>
              <w:rPr>
                <w:szCs w:val="18"/>
              </w:rPr>
            </w:pPr>
            <w:r w:rsidRPr="001658A8">
              <w:rPr>
                <w:szCs w:val="18"/>
              </w:rPr>
              <w:t>7</w:t>
            </w:r>
          </w:p>
        </w:tc>
        <w:tc>
          <w:tcPr>
            <w:tcW w:w="1878" w:type="dxa"/>
            <w:shd w:val="clear" w:color="auto" w:fill="F2F2F2"/>
          </w:tcPr>
          <w:p w14:paraId="762CE5F9" w14:textId="77777777" w:rsidR="00B66F6B" w:rsidRPr="001658A8" w:rsidRDefault="00B66F6B" w:rsidP="001658A8">
            <w:pPr>
              <w:spacing w:after="0" w:line="240" w:lineRule="auto"/>
              <w:jc w:val="center"/>
              <w:rPr>
                <w:szCs w:val="18"/>
              </w:rPr>
            </w:pPr>
            <w:r w:rsidRPr="001658A8">
              <w:rPr>
                <w:szCs w:val="18"/>
              </w:rPr>
              <w:t>20</w:t>
            </w:r>
          </w:p>
        </w:tc>
        <w:tc>
          <w:tcPr>
            <w:tcW w:w="1879" w:type="dxa"/>
            <w:shd w:val="clear" w:color="auto" w:fill="F2F2F2"/>
          </w:tcPr>
          <w:p w14:paraId="337F84A8" w14:textId="77777777" w:rsidR="00B66F6B" w:rsidRPr="001658A8" w:rsidRDefault="00B66F6B" w:rsidP="001658A8">
            <w:pPr>
              <w:spacing w:after="0" w:line="240" w:lineRule="auto"/>
              <w:jc w:val="center"/>
              <w:rPr>
                <w:szCs w:val="18"/>
              </w:rPr>
            </w:pPr>
            <w:r w:rsidRPr="001658A8">
              <w:rPr>
                <w:szCs w:val="18"/>
              </w:rPr>
              <w:t>6</w:t>
            </w:r>
          </w:p>
        </w:tc>
      </w:tr>
      <w:tr w:rsidR="003022E6" w:rsidRPr="001658A8" w14:paraId="59114AD5" w14:textId="77777777" w:rsidTr="001658A8">
        <w:tc>
          <w:tcPr>
            <w:tcW w:w="1878" w:type="dxa"/>
            <w:shd w:val="clear" w:color="auto" w:fill="auto"/>
          </w:tcPr>
          <w:p w14:paraId="2CC58B10" w14:textId="77777777" w:rsidR="00B66F6B" w:rsidRPr="001658A8" w:rsidRDefault="00B66F6B" w:rsidP="001658A8">
            <w:pPr>
              <w:spacing w:after="0" w:line="240" w:lineRule="auto"/>
              <w:jc w:val="center"/>
              <w:rPr>
                <w:b/>
                <w:bCs/>
                <w:szCs w:val="18"/>
              </w:rPr>
            </w:pPr>
            <w:r w:rsidRPr="001658A8">
              <w:rPr>
                <w:b/>
                <w:bCs/>
                <w:szCs w:val="18"/>
              </w:rPr>
              <w:t>32</w:t>
            </w:r>
          </w:p>
        </w:tc>
        <w:tc>
          <w:tcPr>
            <w:tcW w:w="1878" w:type="dxa"/>
            <w:shd w:val="clear" w:color="auto" w:fill="auto"/>
          </w:tcPr>
          <w:p w14:paraId="3174BDE7" w14:textId="77777777" w:rsidR="00B66F6B" w:rsidRPr="001658A8" w:rsidRDefault="00B66F6B" w:rsidP="001658A8">
            <w:pPr>
              <w:spacing w:after="0" w:line="240" w:lineRule="auto"/>
              <w:jc w:val="center"/>
              <w:rPr>
                <w:szCs w:val="18"/>
              </w:rPr>
            </w:pPr>
            <w:r w:rsidRPr="001658A8">
              <w:rPr>
                <w:szCs w:val="18"/>
              </w:rPr>
              <w:t>7</w:t>
            </w:r>
          </w:p>
        </w:tc>
        <w:tc>
          <w:tcPr>
            <w:tcW w:w="1878" w:type="dxa"/>
            <w:shd w:val="clear" w:color="auto" w:fill="auto"/>
          </w:tcPr>
          <w:p w14:paraId="66A61FA2" w14:textId="77777777" w:rsidR="00B66F6B" w:rsidRPr="001658A8" w:rsidRDefault="00B66F6B" w:rsidP="001658A8">
            <w:pPr>
              <w:spacing w:after="0" w:line="240" w:lineRule="auto"/>
              <w:jc w:val="center"/>
              <w:rPr>
                <w:szCs w:val="18"/>
              </w:rPr>
            </w:pPr>
            <w:r w:rsidRPr="001658A8">
              <w:rPr>
                <w:szCs w:val="18"/>
              </w:rPr>
              <w:t>19</w:t>
            </w:r>
          </w:p>
        </w:tc>
        <w:tc>
          <w:tcPr>
            <w:tcW w:w="1879" w:type="dxa"/>
            <w:shd w:val="clear" w:color="auto" w:fill="auto"/>
          </w:tcPr>
          <w:p w14:paraId="0E186617" w14:textId="77777777" w:rsidR="00B66F6B" w:rsidRPr="001658A8" w:rsidRDefault="00B66F6B" w:rsidP="001658A8">
            <w:pPr>
              <w:spacing w:after="0" w:line="240" w:lineRule="auto"/>
              <w:jc w:val="center"/>
              <w:rPr>
                <w:szCs w:val="18"/>
              </w:rPr>
            </w:pPr>
            <w:r w:rsidRPr="001658A8">
              <w:rPr>
                <w:szCs w:val="18"/>
              </w:rPr>
              <w:t>6</w:t>
            </w:r>
          </w:p>
        </w:tc>
      </w:tr>
      <w:tr w:rsidR="003022E6" w:rsidRPr="001658A8" w14:paraId="16C1997A" w14:textId="77777777" w:rsidTr="001658A8">
        <w:tc>
          <w:tcPr>
            <w:tcW w:w="1878" w:type="dxa"/>
            <w:shd w:val="clear" w:color="auto" w:fill="F2F2F2"/>
          </w:tcPr>
          <w:p w14:paraId="0770BC5A" w14:textId="77777777" w:rsidR="00B66F6B" w:rsidRPr="001658A8" w:rsidRDefault="00B66F6B" w:rsidP="001658A8">
            <w:pPr>
              <w:spacing w:after="0" w:line="240" w:lineRule="auto"/>
              <w:jc w:val="center"/>
              <w:rPr>
                <w:b/>
                <w:bCs/>
                <w:szCs w:val="18"/>
              </w:rPr>
            </w:pPr>
            <w:r w:rsidRPr="001658A8">
              <w:rPr>
                <w:b/>
                <w:bCs/>
                <w:szCs w:val="18"/>
              </w:rPr>
              <w:t>31</w:t>
            </w:r>
          </w:p>
        </w:tc>
        <w:tc>
          <w:tcPr>
            <w:tcW w:w="1878" w:type="dxa"/>
            <w:shd w:val="clear" w:color="auto" w:fill="F2F2F2"/>
          </w:tcPr>
          <w:p w14:paraId="0AF67C8D" w14:textId="77777777" w:rsidR="00B66F6B" w:rsidRPr="001658A8" w:rsidRDefault="00B66F6B" w:rsidP="001658A8">
            <w:pPr>
              <w:spacing w:after="0" w:line="240" w:lineRule="auto"/>
              <w:jc w:val="center"/>
              <w:rPr>
                <w:szCs w:val="18"/>
              </w:rPr>
            </w:pPr>
            <w:r w:rsidRPr="001658A8">
              <w:rPr>
                <w:szCs w:val="18"/>
              </w:rPr>
              <w:t>6</w:t>
            </w:r>
          </w:p>
        </w:tc>
        <w:tc>
          <w:tcPr>
            <w:tcW w:w="1878" w:type="dxa"/>
            <w:shd w:val="clear" w:color="auto" w:fill="F2F2F2"/>
          </w:tcPr>
          <w:p w14:paraId="2D14D503" w14:textId="77777777" w:rsidR="00B66F6B" w:rsidRPr="001658A8" w:rsidRDefault="00B66F6B" w:rsidP="001658A8">
            <w:pPr>
              <w:spacing w:after="0" w:line="240" w:lineRule="auto"/>
              <w:jc w:val="center"/>
              <w:rPr>
                <w:szCs w:val="18"/>
              </w:rPr>
            </w:pPr>
            <w:r w:rsidRPr="001658A8">
              <w:rPr>
                <w:szCs w:val="18"/>
              </w:rPr>
              <w:t>19</w:t>
            </w:r>
          </w:p>
        </w:tc>
        <w:tc>
          <w:tcPr>
            <w:tcW w:w="1879" w:type="dxa"/>
            <w:shd w:val="clear" w:color="auto" w:fill="F2F2F2"/>
          </w:tcPr>
          <w:p w14:paraId="133C98E1" w14:textId="77777777" w:rsidR="00B66F6B" w:rsidRPr="001658A8" w:rsidRDefault="00B66F6B" w:rsidP="001658A8">
            <w:pPr>
              <w:spacing w:after="0" w:line="240" w:lineRule="auto"/>
              <w:jc w:val="center"/>
              <w:rPr>
                <w:szCs w:val="18"/>
              </w:rPr>
            </w:pPr>
            <w:r w:rsidRPr="001658A8">
              <w:rPr>
                <w:szCs w:val="18"/>
              </w:rPr>
              <w:t>6</w:t>
            </w:r>
          </w:p>
        </w:tc>
      </w:tr>
      <w:tr w:rsidR="003022E6" w:rsidRPr="001658A8" w14:paraId="44F09017" w14:textId="77777777" w:rsidTr="001658A8">
        <w:tc>
          <w:tcPr>
            <w:tcW w:w="1878" w:type="dxa"/>
            <w:shd w:val="clear" w:color="auto" w:fill="auto"/>
          </w:tcPr>
          <w:p w14:paraId="1C299778" w14:textId="77777777" w:rsidR="00B66F6B" w:rsidRPr="001658A8" w:rsidRDefault="00B66F6B" w:rsidP="001658A8">
            <w:pPr>
              <w:spacing w:after="0" w:line="240" w:lineRule="auto"/>
              <w:jc w:val="center"/>
              <w:rPr>
                <w:b/>
                <w:bCs/>
                <w:szCs w:val="18"/>
              </w:rPr>
            </w:pPr>
            <w:r w:rsidRPr="001658A8">
              <w:rPr>
                <w:b/>
                <w:bCs/>
                <w:szCs w:val="18"/>
              </w:rPr>
              <w:t>30</w:t>
            </w:r>
          </w:p>
        </w:tc>
        <w:tc>
          <w:tcPr>
            <w:tcW w:w="1878" w:type="dxa"/>
            <w:shd w:val="clear" w:color="auto" w:fill="auto"/>
          </w:tcPr>
          <w:p w14:paraId="02A48846" w14:textId="77777777" w:rsidR="00B66F6B" w:rsidRPr="001658A8" w:rsidRDefault="00B66F6B" w:rsidP="001658A8">
            <w:pPr>
              <w:spacing w:after="0" w:line="240" w:lineRule="auto"/>
              <w:jc w:val="center"/>
              <w:rPr>
                <w:szCs w:val="18"/>
              </w:rPr>
            </w:pPr>
            <w:r w:rsidRPr="001658A8">
              <w:rPr>
                <w:szCs w:val="18"/>
              </w:rPr>
              <w:t>6</w:t>
            </w:r>
          </w:p>
        </w:tc>
        <w:tc>
          <w:tcPr>
            <w:tcW w:w="1878" w:type="dxa"/>
            <w:shd w:val="clear" w:color="auto" w:fill="auto"/>
          </w:tcPr>
          <w:p w14:paraId="7D0CA950" w14:textId="77777777" w:rsidR="00B66F6B" w:rsidRPr="001658A8" w:rsidRDefault="00B66F6B" w:rsidP="001658A8">
            <w:pPr>
              <w:spacing w:after="0" w:line="240" w:lineRule="auto"/>
              <w:jc w:val="center"/>
              <w:rPr>
                <w:szCs w:val="18"/>
              </w:rPr>
            </w:pPr>
            <w:r w:rsidRPr="001658A8">
              <w:rPr>
                <w:szCs w:val="18"/>
              </w:rPr>
              <w:t>18</w:t>
            </w:r>
          </w:p>
        </w:tc>
        <w:tc>
          <w:tcPr>
            <w:tcW w:w="1879" w:type="dxa"/>
            <w:shd w:val="clear" w:color="auto" w:fill="auto"/>
          </w:tcPr>
          <w:p w14:paraId="69C851A1" w14:textId="77777777" w:rsidR="00B66F6B" w:rsidRPr="001658A8" w:rsidRDefault="00B66F6B" w:rsidP="001658A8">
            <w:pPr>
              <w:spacing w:after="0" w:line="240" w:lineRule="auto"/>
              <w:jc w:val="center"/>
              <w:rPr>
                <w:szCs w:val="18"/>
              </w:rPr>
            </w:pPr>
            <w:r w:rsidRPr="001658A8">
              <w:rPr>
                <w:szCs w:val="18"/>
              </w:rPr>
              <w:t>6</w:t>
            </w:r>
          </w:p>
        </w:tc>
      </w:tr>
      <w:tr w:rsidR="003022E6" w:rsidRPr="001658A8" w14:paraId="24337AE0" w14:textId="77777777" w:rsidTr="001658A8">
        <w:tc>
          <w:tcPr>
            <w:tcW w:w="1878" w:type="dxa"/>
            <w:shd w:val="clear" w:color="auto" w:fill="F2F2F2"/>
          </w:tcPr>
          <w:p w14:paraId="5BD48CD5" w14:textId="77777777" w:rsidR="00B66F6B" w:rsidRPr="001658A8" w:rsidRDefault="00B66F6B" w:rsidP="001658A8">
            <w:pPr>
              <w:spacing w:after="0" w:line="240" w:lineRule="auto"/>
              <w:jc w:val="center"/>
              <w:rPr>
                <w:b/>
                <w:bCs/>
                <w:szCs w:val="18"/>
              </w:rPr>
            </w:pPr>
            <w:r w:rsidRPr="001658A8">
              <w:rPr>
                <w:b/>
                <w:bCs/>
                <w:szCs w:val="18"/>
              </w:rPr>
              <w:t>29</w:t>
            </w:r>
          </w:p>
        </w:tc>
        <w:tc>
          <w:tcPr>
            <w:tcW w:w="1878" w:type="dxa"/>
            <w:shd w:val="clear" w:color="auto" w:fill="F2F2F2"/>
          </w:tcPr>
          <w:p w14:paraId="042BB65A" w14:textId="77777777" w:rsidR="00B66F6B" w:rsidRPr="001658A8" w:rsidRDefault="00B66F6B" w:rsidP="001658A8">
            <w:pPr>
              <w:spacing w:after="0" w:line="240" w:lineRule="auto"/>
              <w:jc w:val="center"/>
              <w:rPr>
                <w:szCs w:val="18"/>
              </w:rPr>
            </w:pPr>
            <w:r w:rsidRPr="001658A8">
              <w:rPr>
                <w:szCs w:val="18"/>
              </w:rPr>
              <w:t>6</w:t>
            </w:r>
          </w:p>
        </w:tc>
        <w:tc>
          <w:tcPr>
            <w:tcW w:w="1878" w:type="dxa"/>
            <w:shd w:val="clear" w:color="auto" w:fill="F2F2F2"/>
          </w:tcPr>
          <w:p w14:paraId="1BFF4E8C" w14:textId="77777777" w:rsidR="00B66F6B" w:rsidRPr="001658A8" w:rsidRDefault="00B66F6B" w:rsidP="001658A8">
            <w:pPr>
              <w:spacing w:after="0" w:line="240" w:lineRule="auto"/>
              <w:jc w:val="center"/>
              <w:rPr>
                <w:szCs w:val="18"/>
              </w:rPr>
            </w:pPr>
            <w:r w:rsidRPr="001658A8">
              <w:rPr>
                <w:szCs w:val="18"/>
              </w:rPr>
              <w:t>17</w:t>
            </w:r>
          </w:p>
        </w:tc>
        <w:tc>
          <w:tcPr>
            <w:tcW w:w="1879" w:type="dxa"/>
            <w:shd w:val="clear" w:color="auto" w:fill="F2F2F2"/>
          </w:tcPr>
          <w:p w14:paraId="2C751F03" w14:textId="77777777" w:rsidR="00B66F6B" w:rsidRPr="001658A8" w:rsidRDefault="00B66F6B" w:rsidP="001658A8">
            <w:pPr>
              <w:spacing w:after="0" w:line="240" w:lineRule="auto"/>
              <w:jc w:val="center"/>
              <w:rPr>
                <w:szCs w:val="18"/>
              </w:rPr>
            </w:pPr>
            <w:r w:rsidRPr="001658A8">
              <w:rPr>
                <w:szCs w:val="18"/>
              </w:rPr>
              <w:t>6</w:t>
            </w:r>
          </w:p>
        </w:tc>
      </w:tr>
      <w:tr w:rsidR="003022E6" w:rsidRPr="001658A8" w14:paraId="084F8BC9" w14:textId="77777777" w:rsidTr="001658A8">
        <w:tc>
          <w:tcPr>
            <w:tcW w:w="1878" w:type="dxa"/>
            <w:shd w:val="clear" w:color="auto" w:fill="auto"/>
          </w:tcPr>
          <w:p w14:paraId="65FDB379" w14:textId="77777777" w:rsidR="00B66F6B" w:rsidRPr="001658A8" w:rsidRDefault="00B66F6B" w:rsidP="001658A8">
            <w:pPr>
              <w:spacing w:after="0" w:line="240" w:lineRule="auto"/>
              <w:jc w:val="center"/>
              <w:rPr>
                <w:b/>
                <w:bCs/>
                <w:szCs w:val="18"/>
              </w:rPr>
            </w:pPr>
            <w:r w:rsidRPr="001658A8">
              <w:rPr>
                <w:b/>
                <w:bCs/>
                <w:szCs w:val="18"/>
              </w:rPr>
              <w:t>28</w:t>
            </w:r>
          </w:p>
        </w:tc>
        <w:tc>
          <w:tcPr>
            <w:tcW w:w="1878" w:type="dxa"/>
            <w:shd w:val="clear" w:color="auto" w:fill="auto"/>
          </w:tcPr>
          <w:p w14:paraId="50DB0977" w14:textId="77777777" w:rsidR="00B66F6B" w:rsidRPr="001658A8" w:rsidRDefault="00B66F6B" w:rsidP="001658A8">
            <w:pPr>
              <w:spacing w:after="0" w:line="240" w:lineRule="auto"/>
              <w:jc w:val="center"/>
              <w:rPr>
                <w:szCs w:val="18"/>
              </w:rPr>
            </w:pPr>
            <w:r w:rsidRPr="001658A8">
              <w:rPr>
                <w:szCs w:val="18"/>
              </w:rPr>
              <w:t>6</w:t>
            </w:r>
          </w:p>
        </w:tc>
        <w:tc>
          <w:tcPr>
            <w:tcW w:w="1878" w:type="dxa"/>
            <w:shd w:val="clear" w:color="auto" w:fill="auto"/>
          </w:tcPr>
          <w:p w14:paraId="7E06F245" w14:textId="77777777" w:rsidR="00B66F6B" w:rsidRPr="001658A8" w:rsidRDefault="00B66F6B" w:rsidP="001658A8">
            <w:pPr>
              <w:spacing w:after="0" w:line="240" w:lineRule="auto"/>
              <w:jc w:val="center"/>
              <w:rPr>
                <w:szCs w:val="18"/>
              </w:rPr>
            </w:pPr>
            <w:r w:rsidRPr="001658A8">
              <w:rPr>
                <w:szCs w:val="18"/>
              </w:rPr>
              <w:t>17</w:t>
            </w:r>
          </w:p>
        </w:tc>
        <w:tc>
          <w:tcPr>
            <w:tcW w:w="1879" w:type="dxa"/>
            <w:shd w:val="clear" w:color="auto" w:fill="auto"/>
          </w:tcPr>
          <w:p w14:paraId="6B892B50" w14:textId="77777777" w:rsidR="00B66F6B" w:rsidRPr="001658A8" w:rsidRDefault="00B66F6B" w:rsidP="001658A8">
            <w:pPr>
              <w:spacing w:after="0" w:line="240" w:lineRule="auto"/>
              <w:jc w:val="center"/>
              <w:rPr>
                <w:szCs w:val="18"/>
              </w:rPr>
            </w:pPr>
            <w:r w:rsidRPr="001658A8">
              <w:rPr>
                <w:szCs w:val="18"/>
              </w:rPr>
              <w:t>5</w:t>
            </w:r>
          </w:p>
        </w:tc>
      </w:tr>
      <w:tr w:rsidR="003022E6" w:rsidRPr="001658A8" w14:paraId="2B55BBB1" w14:textId="77777777" w:rsidTr="001658A8">
        <w:tc>
          <w:tcPr>
            <w:tcW w:w="1878" w:type="dxa"/>
            <w:shd w:val="clear" w:color="auto" w:fill="F2F2F2"/>
          </w:tcPr>
          <w:p w14:paraId="6EB24AE6" w14:textId="77777777" w:rsidR="00B66F6B" w:rsidRPr="001658A8" w:rsidRDefault="00B66F6B" w:rsidP="001658A8">
            <w:pPr>
              <w:spacing w:after="0" w:line="240" w:lineRule="auto"/>
              <w:jc w:val="center"/>
              <w:rPr>
                <w:b/>
                <w:bCs/>
                <w:szCs w:val="18"/>
              </w:rPr>
            </w:pPr>
            <w:r w:rsidRPr="001658A8">
              <w:rPr>
                <w:b/>
                <w:bCs/>
                <w:szCs w:val="18"/>
              </w:rPr>
              <w:t>27</w:t>
            </w:r>
          </w:p>
        </w:tc>
        <w:tc>
          <w:tcPr>
            <w:tcW w:w="1878" w:type="dxa"/>
            <w:shd w:val="clear" w:color="auto" w:fill="F2F2F2"/>
          </w:tcPr>
          <w:p w14:paraId="48F05230" w14:textId="77777777" w:rsidR="00B66F6B" w:rsidRPr="001658A8" w:rsidRDefault="00B66F6B" w:rsidP="001658A8">
            <w:pPr>
              <w:spacing w:after="0" w:line="240" w:lineRule="auto"/>
              <w:jc w:val="center"/>
              <w:rPr>
                <w:szCs w:val="18"/>
              </w:rPr>
            </w:pPr>
            <w:r w:rsidRPr="001658A8">
              <w:rPr>
                <w:szCs w:val="18"/>
              </w:rPr>
              <w:t>6</w:t>
            </w:r>
          </w:p>
        </w:tc>
        <w:tc>
          <w:tcPr>
            <w:tcW w:w="1878" w:type="dxa"/>
            <w:shd w:val="clear" w:color="auto" w:fill="F2F2F2"/>
          </w:tcPr>
          <w:p w14:paraId="468DE65C" w14:textId="77777777" w:rsidR="00B66F6B" w:rsidRPr="001658A8" w:rsidRDefault="00B66F6B" w:rsidP="001658A8">
            <w:pPr>
              <w:spacing w:after="0" w:line="240" w:lineRule="auto"/>
              <w:jc w:val="center"/>
              <w:rPr>
                <w:szCs w:val="18"/>
              </w:rPr>
            </w:pPr>
            <w:r w:rsidRPr="001658A8">
              <w:rPr>
                <w:szCs w:val="18"/>
              </w:rPr>
              <w:t>16</w:t>
            </w:r>
          </w:p>
        </w:tc>
        <w:tc>
          <w:tcPr>
            <w:tcW w:w="1879" w:type="dxa"/>
            <w:shd w:val="clear" w:color="auto" w:fill="F2F2F2"/>
          </w:tcPr>
          <w:p w14:paraId="4CCB38FA" w14:textId="77777777" w:rsidR="00B66F6B" w:rsidRPr="001658A8" w:rsidRDefault="00B66F6B" w:rsidP="001658A8">
            <w:pPr>
              <w:spacing w:after="0" w:line="240" w:lineRule="auto"/>
              <w:jc w:val="center"/>
              <w:rPr>
                <w:szCs w:val="18"/>
              </w:rPr>
            </w:pPr>
            <w:r w:rsidRPr="001658A8">
              <w:rPr>
                <w:szCs w:val="18"/>
              </w:rPr>
              <w:t>5</w:t>
            </w:r>
          </w:p>
        </w:tc>
      </w:tr>
      <w:tr w:rsidR="003022E6" w:rsidRPr="001658A8" w14:paraId="44D997B3" w14:textId="77777777" w:rsidTr="001658A8">
        <w:tc>
          <w:tcPr>
            <w:tcW w:w="1878" w:type="dxa"/>
            <w:shd w:val="clear" w:color="auto" w:fill="auto"/>
          </w:tcPr>
          <w:p w14:paraId="130E4C38" w14:textId="77777777" w:rsidR="00B66F6B" w:rsidRPr="001658A8" w:rsidRDefault="00B66F6B" w:rsidP="001658A8">
            <w:pPr>
              <w:spacing w:after="0" w:line="240" w:lineRule="auto"/>
              <w:jc w:val="center"/>
              <w:rPr>
                <w:b/>
                <w:bCs/>
                <w:szCs w:val="18"/>
              </w:rPr>
            </w:pPr>
            <w:r w:rsidRPr="001658A8">
              <w:rPr>
                <w:b/>
                <w:bCs/>
                <w:szCs w:val="18"/>
              </w:rPr>
              <w:t>26</w:t>
            </w:r>
          </w:p>
        </w:tc>
        <w:tc>
          <w:tcPr>
            <w:tcW w:w="1878" w:type="dxa"/>
            <w:shd w:val="clear" w:color="auto" w:fill="auto"/>
          </w:tcPr>
          <w:p w14:paraId="268ECECC" w14:textId="77777777" w:rsidR="00B66F6B" w:rsidRPr="001658A8" w:rsidRDefault="00B66F6B" w:rsidP="001658A8">
            <w:pPr>
              <w:spacing w:after="0" w:line="240" w:lineRule="auto"/>
              <w:jc w:val="center"/>
              <w:rPr>
                <w:szCs w:val="18"/>
              </w:rPr>
            </w:pPr>
            <w:r w:rsidRPr="001658A8">
              <w:rPr>
                <w:szCs w:val="18"/>
              </w:rPr>
              <w:t>5</w:t>
            </w:r>
          </w:p>
        </w:tc>
        <w:tc>
          <w:tcPr>
            <w:tcW w:w="1878" w:type="dxa"/>
            <w:shd w:val="clear" w:color="auto" w:fill="auto"/>
          </w:tcPr>
          <w:p w14:paraId="4FA02267" w14:textId="77777777" w:rsidR="00B66F6B" w:rsidRPr="001658A8" w:rsidRDefault="00B66F6B" w:rsidP="001658A8">
            <w:pPr>
              <w:spacing w:after="0" w:line="240" w:lineRule="auto"/>
              <w:jc w:val="center"/>
              <w:rPr>
                <w:szCs w:val="18"/>
              </w:rPr>
            </w:pPr>
            <w:r w:rsidRPr="001658A8">
              <w:rPr>
                <w:szCs w:val="18"/>
              </w:rPr>
              <w:t>16</w:t>
            </w:r>
          </w:p>
        </w:tc>
        <w:tc>
          <w:tcPr>
            <w:tcW w:w="1879" w:type="dxa"/>
            <w:shd w:val="clear" w:color="auto" w:fill="auto"/>
          </w:tcPr>
          <w:p w14:paraId="4D54AF65" w14:textId="77777777" w:rsidR="00B66F6B" w:rsidRPr="001658A8" w:rsidRDefault="00B66F6B" w:rsidP="001658A8">
            <w:pPr>
              <w:spacing w:after="0" w:line="240" w:lineRule="auto"/>
              <w:jc w:val="center"/>
              <w:rPr>
                <w:szCs w:val="18"/>
              </w:rPr>
            </w:pPr>
            <w:r w:rsidRPr="001658A8">
              <w:rPr>
                <w:szCs w:val="18"/>
              </w:rPr>
              <w:t>5</w:t>
            </w:r>
          </w:p>
        </w:tc>
      </w:tr>
      <w:tr w:rsidR="003022E6" w:rsidRPr="001658A8" w14:paraId="4A2832B6" w14:textId="77777777" w:rsidTr="001658A8">
        <w:tc>
          <w:tcPr>
            <w:tcW w:w="1878" w:type="dxa"/>
            <w:shd w:val="clear" w:color="auto" w:fill="F2F2F2"/>
          </w:tcPr>
          <w:p w14:paraId="6A9D77FB" w14:textId="77777777" w:rsidR="00B66F6B" w:rsidRPr="001658A8" w:rsidRDefault="00B66F6B" w:rsidP="001658A8">
            <w:pPr>
              <w:spacing w:after="0" w:line="240" w:lineRule="auto"/>
              <w:jc w:val="center"/>
              <w:rPr>
                <w:b/>
                <w:bCs/>
                <w:szCs w:val="18"/>
              </w:rPr>
            </w:pPr>
            <w:r w:rsidRPr="001658A8">
              <w:rPr>
                <w:b/>
                <w:bCs/>
                <w:szCs w:val="18"/>
              </w:rPr>
              <w:t>25</w:t>
            </w:r>
          </w:p>
        </w:tc>
        <w:tc>
          <w:tcPr>
            <w:tcW w:w="1878" w:type="dxa"/>
            <w:shd w:val="clear" w:color="auto" w:fill="F2F2F2"/>
          </w:tcPr>
          <w:p w14:paraId="3610BCBD" w14:textId="77777777" w:rsidR="00B66F6B" w:rsidRPr="001658A8" w:rsidRDefault="00B66F6B" w:rsidP="001658A8">
            <w:pPr>
              <w:spacing w:after="0" w:line="240" w:lineRule="auto"/>
              <w:jc w:val="center"/>
              <w:rPr>
                <w:szCs w:val="18"/>
              </w:rPr>
            </w:pPr>
            <w:r w:rsidRPr="001658A8">
              <w:rPr>
                <w:szCs w:val="18"/>
              </w:rPr>
              <w:t>5</w:t>
            </w:r>
          </w:p>
        </w:tc>
        <w:tc>
          <w:tcPr>
            <w:tcW w:w="1878" w:type="dxa"/>
            <w:shd w:val="clear" w:color="auto" w:fill="F2F2F2"/>
          </w:tcPr>
          <w:p w14:paraId="3B256F5C" w14:textId="77777777" w:rsidR="00B66F6B" w:rsidRPr="001658A8" w:rsidRDefault="00B66F6B" w:rsidP="001658A8">
            <w:pPr>
              <w:spacing w:after="0" w:line="240" w:lineRule="auto"/>
              <w:jc w:val="center"/>
              <w:rPr>
                <w:szCs w:val="18"/>
              </w:rPr>
            </w:pPr>
            <w:r w:rsidRPr="001658A8">
              <w:rPr>
                <w:szCs w:val="18"/>
              </w:rPr>
              <w:t>15</w:t>
            </w:r>
          </w:p>
        </w:tc>
        <w:tc>
          <w:tcPr>
            <w:tcW w:w="1879" w:type="dxa"/>
            <w:shd w:val="clear" w:color="auto" w:fill="F2F2F2"/>
          </w:tcPr>
          <w:p w14:paraId="262DE7F4" w14:textId="77777777" w:rsidR="00B66F6B" w:rsidRPr="001658A8" w:rsidRDefault="00B66F6B" w:rsidP="001658A8">
            <w:pPr>
              <w:spacing w:after="0" w:line="240" w:lineRule="auto"/>
              <w:jc w:val="center"/>
              <w:rPr>
                <w:szCs w:val="18"/>
              </w:rPr>
            </w:pPr>
            <w:r w:rsidRPr="001658A8">
              <w:rPr>
                <w:szCs w:val="18"/>
              </w:rPr>
              <w:t>5</w:t>
            </w:r>
          </w:p>
        </w:tc>
      </w:tr>
      <w:tr w:rsidR="003022E6" w:rsidRPr="001658A8" w14:paraId="422C9F96" w14:textId="77777777" w:rsidTr="001658A8">
        <w:tc>
          <w:tcPr>
            <w:tcW w:w="1878" w:type="dxa"/>
            <w:shd w:val="clear" w:color="auto" w:fill="auto"/>
          </w:tcPr>
          <w:p w14:paraId="032E5D5E" w14:textId="77777777" w:rsidR="00B66F6B" w:rsidRPr="001658A8" w:rsidRDefault="00B66F6B" w:rsidP="001658A8">
            <w:pPr>
              <w:spacing w:after="0" w:line="240" w:lineRule="auto"/>
              <w:jc w:val="center"/>
              <w:rPr>
                <w:b/>
                <w:bCs/>
                <w:szCs w:val="18"/>
              </w:rPr>
            </w:pPr>
            <w:r w:rsidRPr="001658A8">
              <w:rPr>
                <w:b/>
                <w:bCs/>
                <w:szCs w:val="18"/>
              </w:rPr>
              <w:t>24</w:t>
            </w:r>
          </w:p>
        </w:tc>
        <w:tc>
          <w:tcPr>
            <w:tcW w:w="1878" w:type="dxa"/>
            <w:shd w:val="clear" w:color="auto" w:fill="auto"/>
          </w:tcPr>
          <w:p w14:paraId="24C08C2F" w14:textId="77777777" w:rsidR="00B66F6B" w:rsidRPr="001658A8" w:rsidRDefault="00B66F6B" w:rsidP="001658A8">
            <w:pPr>
              <w:spacing w:after="0" w:line="240" w:lineRule="auto"/>
              <w:jc w:val="center"/>
              <w:rPr>
                <w:szCs w:val="18"/>
              </w:rPr>
            </w:pPr>
            <w:r w:rsidRPr="001658A8">
              <w:rPr>
                <w:szCs w:val="18"/>
              </w:rPr>
              <w:t>5</w:t>
            </w:r>
          </w:p>
        </w:tc>
        <w:tc>
          <w:tcPr>
            <w:tcW w:w="1878" w:type="dxa"/>
            <w:shd w:val="clear" w:color="auto" w:fill="auto"/>
          </w:tcPr>
          <w:p w14:paraId="09CEA0ED" w14:textId="77777777" w:rsidR="00B66F6B" w:rsidRPr="001658A8" w:rsidRDefault="00B66F6B" w:rsidP="001658A8">
            <w:pPr>
              <w:spacing w:after="0" w:line="240" w:lineRule="auto"/>
              <w:jc w:val="center"/>
              <w:rPr>
                <w:szCs w:val="18"/>
              </w:rPr>
            </w:pPr>
            <w:r w:rsidRPr="001658A8">
              <w:rPr>
                <w:szCs w:val="18"/>
              </w:rPr>
              <w:t>14</w:t>
            </w:r>
          </w:p>
        </w:tc>
        <w:tc>
          <w:tcPr>
            <w:tcW w:w="1879" w:type="dxa"/>
            <w:shd w:val="clear" w:color="auto" w:fill="auto"/>
          </w:tcPr>
          <w:p w14:paraId="570050E7" w14:textId="77777777" w:rsidR="00B66F6B" w:rsidRPr="001658A8" w:rsidRDefault="00B66F6B" w:rsidP="001658A8">
            <w:pPr>
              <w:spacing w:after="0" w:line="240" w:lineRule="auto"/>
              <w:jc w:val="center"/>
              <w:rPr>
                <w:szCs w:val="18"/>
              </w:rPr>
            </w:pPr>
            <w:r w:rsidRPr="001658A8">
              <w:rPr>
                <w:szCs w:val="18"/>
              </w:rPr>
              <w:t>5</w:t>
            </w:r>
          </w:p>
        </w:tc>
      </w:tr>
      <w:tr w:rsidR="003022E6" w:rsidRPr="001658A8" w14:paraId="4B2B37DB" w14:textId="77777777" w:rsidTr="001658A8">
        <w:tc>
          <w:tcPr>
            <w:tcW w:w="1878" w:type="dxa"/>
            <w:shd w:val="clear" w:color="auto" w:fill="F2F2F2"/>
          </w:tcPr>
          <w:p w14:paraId="44F30606" w14:textId="77777777" w:rsidR="00B66F6B" w:rsidRPr="001658A8" w:rsidRDefault="00B66F6B" w:rsidP="001658A8">
            <w:pPr>
              <w:spacing w:after="0" w:line="240" w:lineRule="auto"/>
              <w:jc w:val="center"/>
              <w:rPr>
                <w:b/>
                <w:bCs/>
                <w:szCs w:val="18"/>
              </w:rPr>
            </w:pPr>
            <w:r w:rsidRPr="001658A8">
              <w:rPr>
                <w:b/>
                <w:bCs/>
                <w:szCs w:val="18"/>
              </w:rPr>
              <w:t>23</w:t>
            </w:r>
          </w:p>
        </w:tc>
        <w:tc>
          <w:tcPr>
            <w:tcW w:w="1878" w:type="dxa"/>
            <w:shd w:val="clear" w:color="auto" w:fill="F2F2F2"/>
          </w:tcPr>
          <w:p w14:paraId="3A3AE76D" w14:textId="77777777" w:rsidR="00B66F6B" w:rsidRPr="001658A8" w:rsidRDefault="00B66F6B" w:rsidP="001658A8">
            <w:pPr>
              <w:spacing w:after="0" w:line="240" w:lineRule="auto"/>
              <w:jc w:val="center"/>
              <w:rPr>
                <w:szCs w:val="18"/>
              </w:rPr>
            </w:pPr>
            <w:r w:rsidRPr="001658A8">
              <w:rPr>
                <w:szCs w:val="18"/>
              </w:rPr>
              <w:t>5</w:t>
            </w:r>
          </w:p>
        </w:tc>
        <w:tc>
          <w:tcPr>
            <w:tcW w:w="1878" w:type="dxa"/>
            <w:shd w:val="clear" w:color="auto" w:fill="F2F2F2"/>
          </w:tcPr>
          <w:p w14:paraId="00CD12E0" w14:textId="77777777" w:rsidR="00B66F6B" w:rsidRPr="001658A8" w:rsidRDefault="00B66F6B" w:rsidP="001658A8">
            <w:pPr>
              <w:spacing w:after="0" w:line="240" w:lineRule="auto"/>
              <w:jc w:val="center"/>
              <w:rPr>
                <w:szCs w:val="18"/>
              </w:rPr>
            </w:pPr>
            <w:r w:rsidRPr="001658A8">
              <w:rPr>
                <w:szCs w:val="18"/>
              </w:rPr>
              <w:t>14</w:t>
            </w:r>
          </w:p>
        </w:tc>
        <w:tc>
          <w:tcPr>
            <w:tcW w:w="1879" w:type="dxa"/>
            <w:shd w:val="clear" w:color="auto" w:fill="F2F2F2"/>
          </w:tcPr>
          <w:p w14:paraId="5659B96C" w14:textId="77777777" w:rsidR="00B66F6B" w:rsidRPr="001658A8" w:rsidRDefault="00B66F6B" w:rsidP="001658A8">
            <w:pPr>
              <w:spacing w:after="0" w:line="240" w:lineRule="auto"/>
              <w:jc w:val="center"/>
              <w:rPr>
                <w:szCs w:val="18"/>
              </w:rPr>
            </w:pPr>
            <w:r w:rsidRPr="001658A8">
              <w:rPr>
                <w:szCs w:val="18"/>
              </w:rPr>
              <w:t>4</w:t>
            </w:r>
          </w:p>
        </w:tc>
      </w:tr>
      <w:tr w:rsidR="003022E6" w:rsidRPr="001658A8" w14:paraId="36DD66E4" w14:textId="77777777" w:rsidTr="001658A8">
        <w:tc>
          <w:tcPr>
            <w:tcW w:w="1878" w:type="dxa"/>
            <w:shd w:val="clear" w:color="auto" w:fill="auto"/>
          </w:tcPr>
          <w:p w14:paraId="540AA6C5" w14:textId="77777777" w:rsidR="00B66F6B" w:rsidRPr="001658A8" w:rsidRDefault="00B66F6B" w:rsidP="001658A8">
            <w:pPr>
              <w:spacing w:after="0" w:line="240" w:lineRule="auto"/>
              <w:jc w:val="center"/>
              <w:rPr>
                <w:b/>
                <w:bCs/>
                <w:szCs w:val="18"/>
              </w:rPr>
            </w:pPr>
            <w:r w:rsidRPr="001658A8">
              <w:rPr>
                <w:b/>
                <w:bCs/>
                <w:szCs w:val="18"/>
              </w:rPr>
              <w:t>22</w:t>
            </w:r>
          </w:p>
        </w:tc>
        <w:tc>
          <w:tcPr>
            <w:tcW w:w="1878" w:type="dxa"/>
            <w:shd w:val="clear" w:color="auto" w:fill="auto"/>
          </w:tcPr>
          <w:p w14:paraId="37ACC815" w14:textId="77777777" w:rsidR="00B66F6B" w:rsidRPr="001658A8" w:rsidRDefault="00B66F6B" w:rsidP="001658A8">
            <w:pPr>
              <w:spacing w:after="0" w:line="240" w:lineRule="auto"/>
              <w:jc w:val="center"/>
              <w:rPr>
                <w:szCs w:val="18"/>
              </w:rPr>
            </w:pPr>
            <w:r w:rsidRPr="001658A8">
              <w:rPr>
                <w:szCs w:val="18"/>
              </w:rPr>
              <w:t>5</w:t>
            </w:r>
          </w:p>
        </w:tc>
        <w:tc>
          <w:tcPr>
            <w:tcW w:w="1878" w:type="dxa"/>
            <w:shd w:val="clear" w:color="auto" w:fill="auto"/>
          </w:tcPr>
          <w:p w14:paraId="7A849269" w14:textId="77777777" w:rsidR="00B66F6B" w:rsidRPr="001658A8" w:rsidRDefault="00B66F6B" w:rsidP="001658A8">
            <w:pPr>
              <w:spacing w:after="0" w:line="240" w:lineRule="auto"/>
              <w:jc w:val="center"/>
              <w:rPr>
                <w:szCs w:val="18"/>
              </w:rPr>
            </w:pPr>
            <w:r w:rsidRPr="001658A8">
              <w:rPr>
                <w:szCs w:val="18"/>
              </w:rPr>
              <w:t>13</w:t>
            </w:r>
          </w:p>
        </w:tc>
        <w:tc>
          <w:tcPr>
            <w:tcW w:w="1879" w:type="dxa"/>
            <w:shd w:val="clear" w:color="auto" w:fill="auto"/>
          </w:tcPr>
          <w:p w14:paraId="4AF1BC9B" w14:textId="77777777" w:rsidR="00B66F6B" w:rsidRPr="001658A8" w:rsidRDefault="00B66F6B" w:rsidP="001658A8">
            <w:pPr>
              <w:spacing w:after="0" w:line="240" w:lineRule="auto"/>
              <w:jc w:val="center"/>
              <w:rPr>
                <w:szCs w:val="18"/>
              </w:rPr>
            </w:pPr>
            <w:r w:rsidRPr="001658A8">
              <w:rPr>
                <w:szCs w:val="18"/>
              </w:rPr>
              <w:t>4</w:t>
            </w:r>
          </w:p>
        </w:tc>
      </w:tr>
      <w:tr w:rsidR="003022E6" w:rsidRPr="001658A8" w14:paraId="2EB165C4" w14:textId="77777777" w:rsidTr="001658A8">
        <w:tc>
          <w:tcPr>
            <w:tcW w:w="1878" w:type="dxa"/>
            <w:shd w:val="clear" w:color="auto" w:fill="F2F2F2"/>
          </w:tcPr>
          <w:p w14:paraId="66C117D6" w14:textId="77777777" w:rsidR="00B66F6B" w:rsidRPr="001658A8" w:rsidRDefault="00B66F6B" w:rsidP="001658A8">
            <w:pPr>
              <w:spacing w:after="0" w:line="240" w:lineRule="auto"/>
              <w:jc w:val="center"/>
              <w:rPr>
                <w:b/>
                <w:bCs/>
                <w:szCs w:val="18"/>
              </w:rPr>
            </w:pPr>
            <w:r w:rsidRPr="001658A8">
              <w:rPr>
                <w:b/>
                <w:bCs/>
                <w:szCs w:val="18"/>
              </w:rPr>
              <w:t>21</w:t>
            </w:r>
          </w:p>
        </w:tc>
        <w:tc>
          <w:tcPr>
            <w:tcW w:w="1878" w:type="dxa"/>
            <w:shd w:val="clear" w:color="auto" w:fill="F2F2F2"/>
          </w:tcPr>
          <w:p w14:paraId="18BC52DF" w14:textId="77777777" w:rsidR="00B66F6B" w:rsidRPr="001658A8" w:rsidRDefault="00B66F6B" w:rsidP="001658A8">
            <w:pPr>
              <w:spacing w:after="0" w:line="240" w:lineRule="auto"/>
              <w:jc w:val="center"/>
              <w:rPr>
                <w:szCs w:val="18"/>
              </w:rPr>
            </w:pPr>
            <w:r w:rsidRPr="001658A8">
              <w:rPr>
                <w:szCs w:val="18"/>
              </w:rPr>
              <w:t>4</w:t>
            </w:r>
          </w:p>
        </w:tc>
        <w:tc>
          <w:tcPr>
            <w:tcW w:w="1878" w:type="dxa"/>
            <w:shd w:val="clear" w:color="auto" w:fill="F2F2F2"/>
          </w:tcPr>
          <w:p w14:paraId="0BC3FE98" w14:textId="77777777" w:rsidR="00B66F6B" w:rsidRPr="001658A8" w:rsidRDefault="00B66F6B" w:rsidP="001658A8">
            <w:pPr>
              <w:spacing w:after="0" w:line="240" w:lineRule="auto"/>
              <w:jc w:val="center"/>
              <w:rPr>
                <w:szCs w:val="18"/>
              </w:rPr>
            </w:pPr>
            <w:r w:rsidRPr="001658A8">
              <w:rPr>
                <w:szCs w:val="18"/>
              </w:rPr>
              <w:t>13</w:t>
            </w:r>
          </w:p>
        </w:tc>
        <w:tc>
          <w:tcPr>
            <w:tcW w:w="1879" w:type="dxa"/>
            <w:shd w:val="clear" w:color="auto" w:fill="F2F2F2"/>
          </w:tcPr>
          <w:p w14:paraId="790ACEED" w14:textId="77777777" w:rsidR="00B66F6B" w:rsidRPr="001658A8" w:rsidRDefault="00B66F6B" w:rsidP="001658A8">
            <w:pPr>
              <w:spacing w:after="0" w:line="240" w:lineRule="auto"/>
              <w:jc w:val="center"/>
              <w:rPr>
                <w:szCs w:val="18"/>
              </w:rPr>
            </w:pPr>
            <w:r w:rsidRPr="001658A8">
              <w:rPr>
                <w:szCs w:val="18"/>
              </w:rPr>
              <w:t>4</w:t>
            </w:r>
          </w:p>
        </w:tc>
      </w:tr>
      <w:tr w:rsidR="003022E6" w:rsidRPr="001658A8" w14:paraId="085116FB" w14:textId="77777777" w:rsidTr="001658A8">
        <w:tc>
          <w:tcPr>
            <w:tcW w:w="1878" w:type="dxa"/>
            <w:shd w:val="clear" w:color="auto" w:fill="auto"/>
          </w:tcPr>
          <w:p w14:paraId="6699D9DB" w14:textId="77777777" w:rsidR="00B66F6B" w:rsidRPr="001658A8" w:rsidRDefault="00B66F6B" w:rsidP="001658A8">
            <w:pPr>
              <w:spacing w:after="0" w:line="240" w:lineRule="auto"/>
              <w:jc w:val="center"/>
              <w:rPr>
                <w:b/>
                <w:bCs/>
                <w:szCs w:val="18"/>
              </w:rPr>
            </w:pPr>
            <w:r w:rsidRPr="001658A8">
              <w:rPr>
                <w:b/>
                <w:bCs/>
                <w:szCs w:val="18"/>
              </w:rPr>
              <w:t>20</w:t>
            </w:r>
          </w:p>
        </w:tc>
        <w:tc>
          <w:tcPr>
            <w:tcW w:w="1878" w:type="dxa"/>
            <w:shd w:val="clear" w:color="auto" w:fill="auto"/>
          </w:tcPr>
          <w:p w14:paraId="3747959A" w14:textId="77777777" w:rsidR="00B66F6B" w:rsidRPr="001658A8" w:rsidRDefault="00B66F6B" w:rsidP="001658A8">
            <w:pPr>
              <w:spacing w:after="0" w:line="240" w:lineRule="auto"/>
              <w:jc w:val="center"/>
              <w:rPr>
                <w:szCs w:val="18"/>
              </w:rPr>
            </w:pPr>
            <w:r w:rsidRPr="001658A8">
              <w:rPr>
                <w:szCs w:val="18"/>
              </w:rPr>
              <w:t>4</w:t>
            </w:r>
          </w:p>
        </w:tc>
        <w:tc>
          <w:tcPr>
            <w:tcW w:w="1878" w:type="dxa"/>
            <w:shd w:val="clear" w:color="auto" w:fill="auto"/>
          </w:tcPr>
          <w:p w14:paraId="50431620" w14:textId="77777777" w:rsidR="00B66F6B" w:rsidRPr="001658A8" w:rsidRDefault="00B66F6B" w:rsidP="001658A8">
            <w:pPr>
              <w:spacing w:after="0" w:line="240" w:lineRule="auto"/>
              <w:jc w:val="center"/>
              <w:rPr>
                <w:szCs w:val="18"/>
              </w:rPr>
            </w:pPr>
            <w:r w:rsidRPr="001658A8">
              <w:rPr>
                <w:szCs w:val="18"/>
              </w:rPr>
              <w:t>12</w:t>
            </w:r>
          </w:p>
        </w:tc>
        <w:tc>
          <w:tcPr>
            <w:tcW w:w="1879" w:type="dxa"/>
            <w:shd w:val="clear" w:color="auto" w:fill="auto"/>
          </w:tcPr>
          <w:p w14:paraId="38B4BA05" w14:textId="77777777" w:rsidR="00B66F6B" w:rsidRPr="001658A8" w:rsidRDefault="00B66F6B" w:rsidP="001658A8">
            <w:pPr>
              <w:spacing w:after="0" w:line="240" w:lineRule="auto"/>
              <w:jc w:val="center"/>
              <w:rPr>
                <w:szCs w:val="18"/>
              </w:rPr>
            </w:pPr>
            <w:r w:rsidRPr="001658A8">
              <w:rPr>
                <w:szCs w:val="18"/>
              </w:rPr>
              <w:t>4</w:t>
            </w:r>
          </w:p>
        </w:tc>
      </w:tr>
    </w:tbl>
    <w:p w14:paraId="29EB4166" w14:textId="77777777" w:rsidR="00B66F6B" w:rsidRPr="00237B3D" w:rsidRDefault="00B66F6B" w:rsidP="000B5ABD">
      <w:pPr>
        <w:ind w:left="1440"/>
        <w:rPr>
          <w:szCs w:val="18"/>
        </w:rPr>
      </w:pPr>
    </w:p>
    <w:p w14:paraId="4138B1F5" w14:textId="77777777" w:rsidR="00BF4FFB" w:rsidRPr="00237B3D" w:rsidRDefault="00BF4FFB" w:rsidP="00F50EDB">
      <w:pPr>
        <w:pStyle w:val="Heading4"/>
        <w:ind w:left="1418" w:hanging="851"/>
        <w:rPr>
          <w:rFonts w:cs="Arial"/>
          <w:szCs w:val="18"/>
        </w:rPr>
      </w:pPr>
      <w:r w:rsidRPr="00237B3D">
        <w:rPr>
          <w:rFonts w:cs="Arial"/>
          <w:szCs w:val="18"/>
        </w:rPr>
        <w:t xml:space="preserve">If play is interrupted during an innings and the table </w:t>
      </w:r>
      <w:r w:rsidR="003A40E8" w:rsidRPr="00237B3D">
        <w:rPr>
          <w:rFonts w:cs="Arial"/>
          <w:szCs w:val="18"/>
        </w:rPr>
        <w:t>above</w:t>
      </w:r>
      <w:r w:rsidRPr="00237B3D">
        <w:rPr>
          <w:rFonts w:cs="Arial"/>
          <w:szCs w:val="18"/>
        </w:rPr>
        <w:t xml:space="preserve"> applies, the Powerplay take</w:t>
      </w:r>
      <w:r w:rsidR="003A40E8" w:rsidRPr="00237B3D">
        <w:rPr>
          <w:rFonts w:cs="Arial"/>
          <w:szCs w:val="18"/>
        </w:rPr>
        <w:t>s</w:t>
      </w:r>
      <w:r w:rsidRPr="00237B3D">
        <w:rPr>
          <w:rFonts w:cs="Arial"/>
          <w:szCs w:val="18"/>
        </w:rPr>
        <w:t xml:space="preserve"> immediate effect. For the avoidance of doubt this applies even if the interruption has occurred mid-over.</w:t>
      </w:r>
    </w:p>
    <w:p w14:paraId="370FDDEB" w14:textId="77777777" w:rsidR="00BF4FFB" w:rsidRPr="00237B3D" w:rsidRDefault="00E92C21" w:rsidP="00F50EDB">
      <w:pPr>
        <w:ind w:left="698" w:firstLine="720"/>
        <w:rPr>
          <w:szCs w:val="18"/>
        </w:rPr>
      </w:pPr>
      <w:r w:rsidRPr="00237B3D">
        <w:rPr>
          <w:szCs w:val="18"/>
        </w:rPr>
        <w:t>Illustrations</w:t>
      </w:r>
      <w:r w:rsidR="003A40E8" w:rsidRPr="00237B3D">
        <w:rPr>
          <w:szCs w:val="18"/>
        </w:rPr>
        <w:t>:</w:t>
      </w:r>
    </w:p>
    <w:p w14:paraId="76C15902" w14:textId="77777777" w:rsidR="00BF4FFB" w:rsidRPr="00237B3D" w:rsidRDefault="00BF4FFB" w:rsidP="00F50EDB">
      <w:pPr>
        <w:ind w:left="1418"/>
        <w:rPr>
          <w:szCs w:val="18"/>
        </w:rPr>
      </w:pPr>
      <w:r w:rsidRPr="00237B3D">
        <w:rPr>
          <w:szCs w:val="18"/>
        </w:rPr>
        <w:t xml:space="preserve">A 50 over inning is interrupted after 8.3 overs and reduced to 32 overs. The new phases are 7+19+6. </w:t>
      </w:r>
      <w:r w:rsidR="00B61700" w:rsidRPr="00237B3D">
        <w:rPr>
          <w:szCs w:val="18"/>
        </w:rPr>
        <w:t>Therefore,</w:t>
      </w:r>
      <w:r w:rsidR="00681096" w:rsidRPr="00237B3D">
        <w:rPr>
          <w:szCs w:val="18"/>
        </w:rPr>
        <w:t xml:space="preserve"> the middle phase field</w:t>
      </w:r>
      <w:r w:rsidRPr="00237B3D">
        <w:rPr>
          <w:szCs w:val="18"/>
        </w:rPr>
        <w:t>ing restrictions take immediate effect when play resumes and last for a further 17.3 overs. The final phase begins after 26 overs have been bowled.</w:t>
      </w:r>
    </w:p>
    <w:p w14:paraId="72809D5B" w14:textId="77777777" w:rsidR="00BF4FFB" w:rsidRPr="00237B3D" w:rsidRDefault="00BF4FFB" w:rsidP="00F50EDB">
      <w:pPr>
        <w:ind w:left="1418" w:firstLine="22"/>
        <w:rPr>
          <w:szCs w:val="18"/>
        </w:rPr>
      </w:pPr>
      <w:r w:rsidRPr="00237B3D">
        <w:rPr>
          <w:szCs w:val="18"/>
        </w:rPr>
        <w:t>A 40 over innings is interrupted after 18.5 overs and reduced to 22 overs. The new phases are 5+13+4. When play resumes, the final phase fielding restrictions apply for the remaining 3.1 overs.</w:t>
      </w:r>
    </w:p>
    <w:p w14:paraId="4B21A12C" w14:textId="77777777" w:rsidR="00BF4FFB" w:rsidRPr="00237B3D" w:rsidRDefault="00BF4FFB" w:rsidP="00F50EDB">
      <w:pPr>
        <w:pStyle w:val="Heading4"/>
        <w:ind w:left="1418" w:hanging="851"/>
        <w:rPr>
          <w:rFonts w:cs="Arial"/>
          <w:szCs w:val="18"/>
        </w:rPr>
      </w:pPr>
      <w:r w:rsidRPr="00237B3D">
        <w:rPr>
          <w:rFonts w:cs="Arial"/>
          <w:szCs w:val="18"/>
        </w:rPr>
        <w:t xml:space="preserve">At the commencement of the middle and final phases of an innings, the umpire shall signal such commencement to the scorers by rotating his arm in a large circle. </w:t>
      </w:r>
    </w:p>
    <w:p w14:paraId="6430EB3A" w14:textId="77777777" w:rsidR="00BF4FFB" w:rsidRPr="00237B3D" w:rsidRDefault="00BF4FFB" w:rsidP="00F50EDB">
      <w:pPr>
        <w:pStyle w:val="Heading4"/>
        <w:ind w:hanging="1134"/>
        <w:rPr>
          <w:rFonts w:cs="Arial"/>
          <w:szCs w:val="18"/>
        </w:rPr>
      </w:pPr>
      <w:r w:rsidRPr="00237B3D">
        <w:rPr>
          <w:rFonts w:cs="Arial"/>
          <w:szCs w:val="18"/>
        </w:rPr>
        <w:t xml:space="preserve">The scoreboard shall indicate the current Powerplay in progress. </w:t>
      </w:r>
    </w:p>
    <w:p w14:paraId="43BCEC88" w14:textId="77777777" w:rsidR="005447D5" w:rsidRPr="00F50EDB" w:rsidRDefault="00BF4FFB" w:rsidP="005447D5">
      <w:pPr>
        <w:pStyle w:val="Heading4"/>
        <w:ind w:left="1418" w:hanging="851"/>
        <w:rPr>
          <w:rFonts w:cs="Arial"/>
          <w:szCs w:val="18"/>
        </w:rPr>
      </w:pPr>
      <w:r w:rsidRPr="00237B3D">
        <w:rPr>
          <w:rFonts w:cs="Arial"/>
          <w:szCs w:val="18"/>
        </w:rPr>
        <w:t>In the event of an infringement of any of the above fielding restrictions, the square leg umpire shall call and signal ‘No Ball’.</w:t>
      </w:r>
    </w:p>
    <w:p w14:paraId="41CAFCCA" w14:textId="77777777" w:rsidR="00042165" w:rsidRPr="008E61AF" w:rsidRDefault="00042165" w:rsidP="008E61AF">
      <w:pPr>
        <w:pStyle w:val="Heading1"/>
        <w:ind w:left="709" w:hanging="709"/>
        <w:rPr>
          <w:rFonts w:cs="Arial"/>
          <w:sz w:val="18"/>
          <w:szCs w:val="18"/>
        </w:rPr>
      </w:pPr>
      <w:bookmarkStart w:id="502" w:name="_Toc493978073"/>
      <w:bookmarkEnd w:id="13"/>
      <w:r w:rsidRPr="008E61AF">
        <w:rPr>
          <w:rFonts w:cs="Arial"/>
          <w:sz w:val="18"/>
          <w:szCs w:val="18"/>
        </w:rPr>
        <w:t>THE WICKET IS BROKEN</w:t>
      </w:r>
    </w:p>
    <w:p w14:paraId="2350B3FE" w14:textId="77777777" w:rsidR="00042165" w:rsidRPr="00AA075C" w:rsidRDefault="00042165" w:rsidP="00042165">
      <w:pPr>
        <w:pStyle w:val="Heading2"/>
        <w:rPr>
          <w:rFonts w:cs="Arial"/>
          <w:sz w:val="18"/>
          <w:szCs w:val="18"/>
        </w:rPr>
      </w:pPr>
      <w:bookmarkStart w:id="503" w:name="_Toc486673459"/>
      <w:bookmarkStart w:id="504" w:name="_Ref493868029"/>
      <w:bookmarkStart w:id="505" w:name="_Ref493870618"/>
      <w:bookmarkStart w:id="506" w:name="_Ref493870626"/>
      <w:r w:rsidRPr="00AA075C">
        <w:rPr>
          <w:rFonts w:cs="Arial"/>
          <w:sz w:val="18"/>
          <w:szCs w:val="18"/>
        </w:rPr>
        <w:t>Wicket put down</w:t>
      </w:r>
      <w:bookmarkEnd w:id="503"/>
      <w:bookmarkEnd w:id="504"/>
      <w:bookmarkEnd w:id="505"/>
      <w:bookmarkEnd w:id="506"/>
    </w:p>
    <w:p w14:paraId="614976D5" w14:textId="77777777" w:rsidR="00042165" w:rsidRPr="009F547D" w:rsidRDefault="00042165" w:rsidP="00BB6A24">
      <w:pPr>
        <w:pStyle w:val="Heading2"/>
        <w:numPr>
          <w:ilvl w:val="0"/>
          <w:numId w:val="0"/>
        </w:numPr>
        <w:ind w:left="709"/>
        <w:rPr>
          <w:rFonts w:cs="Arial"/>
          <w:sz w:val="18"/>
          <w:szCs w:val="18"/>
        </w:rPr>
      </w:pPr>
      <w:r w:rsidRPr="009F547D">
        <w:rPr>
          <w:rFonts w:cs="Arial"/>
          <w:sz w:val="18"/>
          <w:szCs w:val="18"/>
        </w:rPr>
        <w:t>Breaking the wicket fairly</w:t>
      </w:r>
    </w:p>
    <w:p w14:paraId="5A60C370" w14:textId="3E493070" w:rsidR="00042165" w:rsidRPr="009F547D" w:rsidRDefault="00042165" w:rsidP="00042165">
      <w:pPr>
        <w:ind w:left="1440" w:hanging="731"/>
        <w:rPr>
          <w:szCs w:val="18"/>
        </w:rPr>
      </w:pPr>
      <w:r w:rsidRPr="009F547D">
        <w:rPr>
          <w:szCs w:val="18"/>
        </w:rPr>
        <w:t>29.</w:t>
      </w:r>
      <w:r w:rsidR="00BB6A24">
        <w:rPr>
          <w:szCs w:val="18"/>
        </w:rPr>
        <w:t>1</w:t>
      </w:r>
      <w:r w:rsidRPr="009F547D">
        <w:rPr>
          <w:szCs w:val="18"/>
        </w:rPr>
        <w:t>.1</w:t>
      </w:r>
      <w:r w:rsidRPr="009F547D">
        <w:rPr>
          <w:szCs w:val="18"/>
        </w:rPr>
        <w:tab/>
        <w:t>The wicket is broken fairly if a ball is completely removed from the top of the stumps or a stump is struck out of the ground.</w:t>
      </w:r>
    </w:p>
    <w:p w14:paraId="4D367568" w14:textId="1A08A007" w:rsidR="00042165" w:rsidRPr="009F547D" w:rsidRDefault="00042165" w:rsidP="00042165">
      <w:pPr>
        <w:ind w:left="1440" w:hanging="731"/>
        <w:rPr>
          <w:szCs w:val="18"/>
        </w:rPr>
      </w:pPr>
      <w:r w:rsidRPr="009F547D">
        <w:rPr>
          <w:szCs w:val="18"/>
        </w:rPr>
        <w:t>29.</w:t>
      </w:r>
      <w:r w:rsidR="00BB6A24">
        <w:rPr>
          <w:szCs w:val="18"/>
        </w:rPr>
        <w:t>1</w:t>
      </w:r>
      <w:r w:rsidRPr="009F547D">
        <w:rPr>
          <w:szCs w:val="18"/>
        </w:rPr>
        <w:t>.1.1</w:t>
      </w:r>
      <w:r w:rsidRPr="009F547D">
        <w:rPr>
          <w:szCs w:val="18"/>
        </w:rPr>
        <w:tab/>
        <w:t>by the ball.</w:t>
      </w:r>
    </w:p>
    <w:p w14:paraId="3D42E8D4" w14:textId="194B6EB9" w:rsidR="00042165" w:rsidRPr="009F547D" w:rsidRDefault="00042165" w:rsidP="00042165">
      <w:pPr>
        <w:ind w:left="1440" w:hanging="731"/>
        <w:rPr>
          <w:szCs w:val="18"/>
        </w:rPr>
      </w:pPr>
      <w:r w:rsidRPr="009F547D">
        <w:rPr>
          <w:szCs w:val="18"/>
        </w:rPr>
        <w:t>29.</w:t>
      </w:r>
      <w:r w:rsidR="00BB6A24">
        <w:rPr>
          <w:szCs w:val="18"/>
        </w:rPr>
        <w:t>1</w:t>
      </w:r>
      <w:r w:rsidRPr="009F547D">
        <w:rPr>
          <w:szCs w:val="18"/>
        </w:rPr>
        <w:t>.1.2</w:t>
      </w:r>
      <w:r w:rsidRPr="009F547D">
        <w:rPr>
          <w:szCs w:val="18"/>
        </w:rPr>
        <w:tab/>
        <w:t>by the striker’s bat if held or by any part of the bat that he is holding.</w:t>
      </w:r>
    </w:p>
    <w:p w14:paraId="4AEAE2E2" w14:textId="2C9981A4" w:rsidR="00042165" w:rsidRPr="009F547D" w:rsidRDefault="00042165" w:rsidP="00042165">
      <w:pPr>
        <w:ind w:left="1440" w:hanging="731"/>
        <w:rPr>
          <w:szCs w:val="18"/>
        </w:rPr>
      </w:pPr>
      <w:r w:rsidRPr="009F547D">
        <w:rPr>
          <w:szCs w:val="18"/>
        </w:rPr>
        <w:t>29.</w:t>
      </w:r>
      <w:r w:rsidR="00BB6A24">
        <w:rPr>
          <w:szCs w:val="18"/>
        </w:rPr>
        <w:t>1</w:t>
      </w:r>
      <w:r w:rsidRPr="009F547D">
        <w:rPr>
          <w:szCs w:val="18"/>
        </w:rPr>
        <w:t>.1.3</w:t>
      </w:r>
      <w:r w:rsidRPr="009F547D">
        <w:rPr>
          <w:szCs w:val="18"/>
        </w:rPr>
        <w:tab/>
        <w:t xml:space="preserve">for the purpose of this clause only, by the striker’s bat not in hand, or by nay part of the bat which has become detached. </w:t>
      </w:r>
    </w:p>
    <w:p w14:paraId="300ED816" w14:textId="1B24B905" w:rsidR="00042165" w:rsidRPr="009F547D" w:rsidRDefault="00042165" w:rsidP="00042165">
      <w:pPr>
        <w:ind w:left="1440" w:hanging="731"/>
        <w:rPr>
          <w:szCs w:val="18"/>
        </w:rPr>
      </w:pPr>
      <w:r w:rsidRPr="009F547D">
        <w:rPr>
          <w:szCs w:val="18"/>
        </w:rPr>
        <w:t>29.</w:t>
      </w:r>
      <w:r w:rsidR="00BB6A24">
        <w:rPr>
          <w:szCs w:val="18"/>
        </w:rPr>
        <w:t>1</w:t>
      </w:r>
      <w:r w:rsidRPr="009F547D">
        <w:rPr>
          <w:szCs w:val="18"/>
        </w:rPr>
        <w:t>.1.4</w:t>
      </w:r>
      <w:r w:rsidRPr="009F547D">
        <w:rPr>
          <w:szCs w:val="18"/>
        </w:rPr>
        <w:tab/>
        <w:t xml:space="preserve">by the striker’s person or by any part of his clothing or equipment, including the helmet, grille and or/or neck guard becoming detached from his person. </w:t>
      </w:r>
    </w:p>
    <w:p w14:paraId="4484919E" w14:textId="62E7065D" w:rsidR="00042165" w:rsidRPr="009F547D" w:rsidRDefault="00042165" w:rsidP="00042165">
      <w:pPr>
        <w:ind w:left="1440" w:hanging="731"/>
        <w:rPr>
          <w:szCs w:val="18"/>
        </w:rPr>
      </w:pPr>
      <w:r w:rsidRPr="009F547D">
        <w:rPr>
          <w:szCs w:val="18"/>
        </w:rPr>
        <w:t>29.</w:t>
      </w:r>
      <w:r w:rsidR="00BB6A24">
        <w:rPr>
          <w:szCs w:val="18"/>
        </w:rPr>
        <w:t>1</w:t>
      </w:r>
      <w:r w:rsidRPr="009F547D">
        <w:rPr>
          <w:szCs w:val="18"/>
        </w:rPr>
        <w:t>.1.5</w:t>
      </w:r>
      <w:r w:rsidRPr="009F547D">
        <w:rPr>
          <w:szCs w:val="18"/>
        </w:rPr>
        <w:tab/>
        <w:t xml:space="preserve">by a fielder with his hand or arm, proving that the ball is held in the hand or hands so used. </w:t>
      </w:r>
    </w:p>
    <w:p w14:paraId="2CD33B22" w14:textId="1FEBF6C3" w:rsidR="00042165" w:rsidRPr="009F547D" w:rsidRDefault="00042165" w:rsidP="00042165">
      <w:pPr>
        <w:ind w:left="1440" w:hanging="731"/>
        <w:rPr>
          <w:szCs w:val="18"/>
        </w:rPr>
      </w:pPr>
      <w:r w:rsidRPr="009F547D">
        <w:rPr>
          <w:szCs w:val="18"/>
        </w:rPr>
        <w:t>29.</w:t>
      </w:r>
      <w:r w:rsidR="00BB6A24">
        <w:rPr>
          <w:szCs w:val="18"/>
        </w:rPr>
        <w:t>1</w:t>
      </w:r>
      <w:r w:rsidRPr="009F547D">
        <w:rPr>
          <w:szCs w:val="18"/>
        </w:rPr>
        <w:t>.2</w:t>
      </w:r>
      <w:r w:rsidRPr="009F547D">
        <w:rPr>
          <w:szCs w:val="18"/>
        </w:rPr>
        <w:tab/>
        <w:t xml:space="preserve">The disturbance of a bail, whether temporary or not, shall not constitute its complete removal from the top of the stumps, but if a ball in failing lodges between two of the two stumps this shall be regarded as complete.  </w:t>
      </w:r>
    </w:p>
    <w:p w14:paraId="3E904DEF" w14:textId="77777777" w:rsidR="00042165" w:rsidRPr="009F547D" w:rsidRDefault="00042165" w:rsidP="00042165">
      <w:pPr>
        <w:pStyle w:val="Heading2"/>
        <w:rPr>
          <w:rFonts w:cs="Arial"/>
          <w:sz w:val="18"/>
          <w:szCs w:val="18"/>
        </w:rPr>
      </w:pPr>
      <w:r w:rsidRPr="009F547D">
        <w:rPr>
          <w:rFonts w:cs="Arial"/>
          <w:sz w:val="18"/>
          <w:szCs w:val="18"/>
        </w:rPr>
        <w:t>One bail off</w:t>
      </w:r>
    </w:p>
    <w:p w14:paraId="410AA7B6" w14:textId="77777777" w:rsidR="00042165" w:rsidRPr="00AA075C" w:rsidRDefault="00042165" w:rsidP="00042165">
      <w:pPr>
        <w:rPr>
          <w:szCs w:val="18"/>
        </w:rPr>
      </w:pPr>
      <w:r w:rsidRPr="00AA075C">
        <w:rPr>
          <w:szCs w:val="18"/>
        </w:rPr>
        <w:t xml:space="preserve">If </w:t>
      </w:r>
      <w:r>
        <w:rPr>
          <w:szCs w:val="18"/>
        </w:rPr>
        <w:t>one bail is off, it shall be sufficient for the purpose of breaking the wicket to remove the remaining bail or to strike or pull any of the three stumps out of the ground, in any of the ways stated in clause 29.1</w:t>
      </w:r>
    </w:p>
    <w:p w14:paraId="50D0BB72" w14:textId="77777777" w:rsidR="00042165" w:rsidRPr="00AA075C" w:rsidRDefault="00042165" w:rsidP="00042165">
      <w:pPr>
        <w:rPr>
          <w:szCs w:val="18"/>
        </w:rPr>
      </w:pPr>
      <w:r w:rsidRPr="00AA075C">
        <w:rPr>
          <w:szCs w:val="18"/>
        </w:rPr>
        <w:t>- replace a bail or bails on top of the stumps.</w:t>
      </w:r>
    </w:p>
    <w:p w14:paraId="74395BD7" w14:textId="3A6663F1" w:rsidR="009B4330" w:rsidRDefault="00042165" w:rsidP="00042165">
      <w:pPr>
        <w:rPr>
          <w:szCs w:val="18"/>
        </w:rPr>
      </w:pPr>
      <w:r w:rsidRPr="00AA075C">
        <w:rPr>
          <w:szCs w:val="18"/>
        </w:rPr>
        <w:t>- put back one or more stumps into the ground where the wicket originally stood.</w:t>
      </w:r>
    </w:p>
    <w:p w14:paraId="220AC091" w14:textId="2857D83A" w:rsidR="00042165" w:rsidRDefault="00042165" w:rsidP="00BB6A24">
      <w:pPr>
        <w:pStyle w:val="Heading2"/>
      </w:pPr>
      <w:r w:rsidRPr="00792B79">
        <w:t>Remaking wicket</w:t>
      </w:r>
    </w:p>
    <w:p w14:paraId="068007DB" w14:textId="77777777" w:rsidR="00BB6A24" w:rsidRDefault="00042165" w:rsidP="00BB6A24">
      <w:pPr>
        <w:rPr>
          <w:szCs w:val="18"/>
        </w:rPr>
      </w:pPr>
      <w:r w:rsidRPr="00792B79">
        <w:rPr>
          <w:szCs w:val="18"/>
        </w:rPr>
        <w:t xml:space="preserve">If a wicket is broken or put down while the ball is in play, it shall not be remade by an umpire until the ball is dead. See clause 20 (Dead ball). Any fielder may, however, while the ball is in play.  </w:t>
      </w:r>
      <w:bookmarkStart w:id="507" w:name="_Toc486673462"/>
      <w:bookmarkStart w:id="508" w:name="_Ref493864894"/>
    </w:p>
    <w:p w14:paraId="16C666C5" w14:textId="77777777" w:rsidR="00BB6A24" w:rsidRDefault="00BB6A24" w:rsidP="00BB6A24">
      <w:pPr>
        <w:rPr>
          <w:szCs w:val="18"/>
        </w:rPr>
      </w:pPr>
    </w:p>
    <w:p w14:paraId="7D195FD6" w14:textId="2774A254" w:rsidR="00042165" w:rsidRPr="00BB6A24" w:rsidRDefault="00042165" w:rsidP="00BB6A24">
      <w:pPr>
        <w:pStyle w:val="Heading2"/>
      </w:pPr>
      <w:r w:rsidRPr="00BB6A24">
        <w:t>Dispensing with bails</w:t>
      </w:r>
      <w:bookmarkEnd w:id="507"/>
      <w:bookmarkEnd w:id="508"/>
    </w:p>
    <w:p w14:paraId="37F30F7E" w14:textId="4A1172E0" w:rsidR="00BB6A24" w:rsidRDefault="00042165" w:rsidP="00BB6A24">
      <w:pPr>
        <w:rPr>
          <w:szCs w:val="18"/>
        </w:rPr>
      </w:pPr>
      <w:r w:rsidRPr="00AA075C">
        <w:rPr>
          <w:szCs w:val="18"/>
        </w:rPr>
        <w:t>If the umpires have agreed to dispense with bails in accordance with clause</w:t>
      </w:r>
      <w:r w:rsidR="00B911EE">
        <w:rPr>
          <w:szCs w:val="18"/>
        </w:rPr>
        <w:t xml:space="preserve"> 8.4</w:t>
      </w:r>
      <w:r w:rsidRPr="00AA075C">
        <w:rPr>
          <w:szCs w:val="18"/>
        </w:rPr>
        <w:t xml:space="preserve"> (Dispensing with bails), it is for the umpire concerned to decide whether or not the wicket has been </w:t>
      </w:r>
      <w:r>
        <w:rPr>
          <w:szCs w:val="18"/>
        </w:rPr>
        <w:t xml:space="preserve">broken. </w:t>
      </w:r>
      <w:bookmarkStart w:id="509" w:name="_Ref493868131"/>
    </w:p>
    <w:p w14:paraId="09A587E4" w14:textId="6B257272" w:rsidR="00BB6A24" w:rsidRDefault="00042165" w:rsidP="000C1D64">
      <w:pPr>
        <w:pStyle w:val="Heading3"/>
        <w:ind w:left="1418" w:hanging="709"/>
      </w:pPr>
      <w:r w:rsidRPr="00AA075C">
        <w:t xml:space="preserve">After a decision to play without bails, the wicket has been </w:t>
      </w:r>
      <w:r>
        <w:t xml:space="preserve">broken fairly </w:t>
      </w:r>
      <w:r w:rsidRPr="00AA075C">
        <w:t>if the umpire concerned is satisfied that the wicket has been struck by the ball, by the striker’s bat, person or items of his clothing or equipment as described in clauses</w:t>
      </w:r>
      <w:r>
        <w:t xml:space="preserve"> 29.2.1.2, 29.2.1.3 or 29.2.1.4</w:t>
      </w:r>
      <w:r w:rsidRPr="00AA075C">
        <w:t>, or by a fielder in the manner described in clause</w:t>
      </w:r>
      <w:r w:rsidR="00BB6A24">
        <w:t xml:space="preserve"> 29.1.1.5</w:t>
      </w:r>
      <w:r w:rsidRPr="00AA075C">
        <w:t>.</w:t>
      </w:r>
      <w:bookmarkEnd w:id="509"/>
    </w:p>
    <w:p w14:paraId="0B188D69" w14:textId="613F599E" w:rsidR="00042165" w:rsidRPr="00AA075C" w:rsidRDefault="00042165" w:rsidP="000C1D64">
      <w:pPr>
        <w:pStyle w:val="Heading3"/>
        <w:ind w:left="1418" w:hanging="709"/>
      </w:pPr>
      <w:r w:rsidRPr="00AA075C">
        <w:t>If the wicket has already been broken or put down, clause</w:t>
      </w:r>
      <w:r w:rsidR="00B911EE">
        <w:t xml:space="preserve"> 29.5.1</w:t>
      </w:r>
      <w:r w:rsidRPr="00AA075C">
        <w:t xml:space="preserve"> shall apply to any stump or stumps still in the ground. Any fielder may replace a stump or stumps, in accordance with clause</w:t>
      </w:r>
      <w:r w:rsidR="00BB6A24">
        <w:t xml:space="preserve"> 29.3</w:t>
      </w:r>
      <w:r w:rsidRPr="00AA075C">
        <w:t xml:space="preserve">, in order to have an opportunity </w:t>
      </w:r>
      <w:r>
        <w:t xml:space="preserve">breaking the </w:t>
      </w:r>
      <w:r w:rsidRPr="00AA075C">
        <w:t xml:space="preserve">wicket </w:t>
      </w:r>
      <w:r>
        <w:t xml:space="preserve">fairly. </w:t>
      </w:r>
    </w:p>
    <w:p w14:paraId="47F5BD01" w14:textId="77777777" w:rsidR="00042165" w:rsidRPr="00AA075C" w:rsidRDefault="00042165" w:rsidP="009B4330">
      <w:pPr>
        <w:pStyle w:val="Heading1"/>
        <w:ind w:left="709" w:hanging="709"/>
        <w:rPr>
          <w:rFonts w:cs="Arial"/>
          <w:sz w:val="18"/>
          <w:szCs w:val="18"/>
        </w:rPr>
      </w:pPr>
      <w:bookmarkStart w:id="510" w:name="_Toc486666439"/>
      <w:bookmarkStart w:id="511" w:name="_Toc486673463"/>
      <w:bookmarkStart w:id="512" w:name="_Toc493978032"/>
      <w:r w:rsidRPr="00AA075C">
        <w:rPr>
          <w:rFonts w:cs="Arial"/>
          <w:sz w:val="18"/>
          <w:szCs w:val="18"/>
        </w:rPr>
        <w:t>BATSMAN OUT OF HIS GROUND</w:t>
      </w:r>
      <w:bookmarkEnd w:id="510"/>
      <w:bookmarkEnd w:id="511"/>
      <w:bookmarkEnd w:id="512"/>
    </w:p>
    <w:p w14:paraId="396097EA" w14:textId="77777777" w:rsidR="00042165" w:rsidRPr="00AA075C" w:rsidRDefault="00042165" w:rsidP="00042165">
      <w:pPr>
        <w:pStyle w:val="Heading2"/>
        <w:rPr>
          <w:rFonts w:cs="Arial"/>
          <w:sz w:val="18"/>
          <w:szCs w:val="18"/>
        </w:rPr>
      </w:pPr>
      <w:bookmarkStart w:id="513" w:name="_Toc486673464"/>
      <w:r w:rsidRPr="00AA075C">
        <w:rPr>
          <w:rFonts w:cs="Arial"/>
          <w:sz w:val="18"/>
          <w:szCs w:val="18"/>
        </w:rPr>
        <w:t>When out of his ground</w:t>
      </w:r>
      <w:bookmarkEnd w:id="513"/>
    </w:p>
    <w:p w14:paraId="49B0B763" w14:textId="77777777" w:rsidR="00042165" w:rsidRPr="00AA075C" w:rsidRDefault="00042165" w:rsidP="00042165">
      <w:pPr>
        <w:pStyle w:val="Heading3"/>
        <w:ind w:left="1418" w:hanging="709"/>
        <w:rPr>
          <w:szCs w:val="18"/>
        </w:rPr>
      </w:pPr>
      <w:r w:rsidRPr="00AA075C">
        <w:rPr>
          <w:szCs w:val="18"/>
        </w:rPr>
        <w:t>A batsman shall be considered to be out of his ground unless some part of his person or bat is grounded behind the popping crease at that end.</w:t>
      </w:r>
    </w:p>
    <w:p w14:paraId="1B782077" w14:textId="77777777" w:rsidR="00042165" w:rsidRPr="00AA075C" w:rsidRDefault="00042165" w:rsidP="00042165">
      <w:pPr>
        <w:pStyle w:val="Heading3"/>
        <w:ind w:left="1418" w:hanging="709"/>
        <w:rPr>
          <w:szCs w:val="18"/>
        </w:rPr>
      </w:pPr>
      <w:bookmarkStart w:id="514" w:name="_Ref493868951"/>
      <w:r w:rsidRPr="00AA075C">
        <w:rPr>
          <w:szCs w:val="18"/>
        </w:rPr>
        <w:t>However, a batsman shall not be considered to be out of his ground if, in running or diving towards his ground and beyond, and having grounded some part of his person or bat beyond the popping crease, there is subsequent loss of contact</w:t>
      </w:r>
      <w:bookmarkEnd w:id="514"/>
      <w:r w:rsidRPr="00AA075C">
        <w:rPr>
          <w:szCs w:val="18"/>
        </w:rPr>
        <w:t xml:space="preserve"> between the ground and any part of his person or bat, or between the bat and person. </w:t>
      </w:r>
    </w:p>
    <w:p w14:paraId="6A82445A" w14:textId="77777777" w:rsidR="00042165" w:rsidRPr="00AA075C" w:rsidRDefault="00042165" w:rsidP="00042165">
      <w:pPr>
        <w:pStyle w:val="Heading2"/>
        <w:rPr>
          <w:rFonts w:cs="Arial"/>
          <w:sz w:val="18"/>
          <w:szCs w:val="18"/>
        </w:rPr>
      </w:pPr>
      <w:bookmarkStart w:id="515" w:name="_Toc486673465"/>
      <w:bookmarkStart w:id="516" w:name="_Ref493869015"/>
      <w:r w:rsidRPr="00AA075C">
        <w:rPr>
          <w:rFonts w:cs="Arial"/>
          <w:sz w:val="18"/>
          <w:szCs w:val="18"/>
        </w:rPr>
        <w:t>Which is a batsman’s ground</w:t>
      </w:r>
      <w:bookmarkEnd w:id="515"/>
      <w:bookmarkEnd w:id="516"/>
    </w:p>
    <w:p w14:paraId="228529B5" w14:textId="77777777" w:rsidR="00042165" w:rsidRPr="00AA075C" w:rsidRDefault="00042165" w:rsidP="00042165">
      <w:pPr>
        <w:pStyle w:val="Heading3"/>
        <w:ind w:left="1418" w:hanging="709"/>
        <w:rPr>
          <w:szCs w:val="18"/>
        </w:rPr>
      </w:pPr>
      <w:r w:rsidRPr="00AA075C">
        <w:rPr>
          <w:szCs w:val="18"/>
        </w:rPr>
        <w:t>If only one batsman is within a ground, it is his ground and will remain so even if he is later joined there by the other batsman.</w:t>
      </w:r>
    </w:p>
    <w:p w14:paraId="699DC5A4" w14:textId="77777777" w:rsidR="00042165" w:rsidRPr="00AA075C" w:rsidRDefault="00042165" w:rsidP="00042165">
      <w:pPr>
        <w:pStyle w:val="Heading3"/>
        <w:ind w:left="1418" w:hanging="709"/>
        <w:rPr>
          <w:szCs w:val="18"/>
        </w:rPr>
      </w:pPr>
      <w:r w:rsidRPr="00AA075C">
        <w:rPr>
          <w:szCs w:val="18"/>
        </w:rPr>
        <w:t>If both batsmen are in the same ground and one of them subsequently leaves it, the ground belongs to the batsman who remains in it.</w:t>
      </w:r>
    </w:p>
    <w:p w14:paraId="64B409F4" w14:textId="77777777" w:rsidR="00042165" w:rsidRPr="00AA075C" w:rsidRDefault="00042165" w:rsidP="00042165">
      <w:pPr>
        <w:pStyle w:val="Heading3"/>
        <w:ind w:left="1418" w:hanging="709"/>
        <w:rPr>
          <w:szCs w:val="18"/>
        </w:rPr>
      </w:pPr>
      <w:r w:rsidRPr="00AA075C">
        <w:rPr>
          <w:szCs w:val="18"/>
        </w:rPr>
        <w:t>If there is no batsman in either ground, then each ground belongs to whichever batsman is nearer to it, or, if the batsmen are level, to whichever batsman was nearer to it immediately prior to their drawing level.</w:t>
      </w:r>
    </w:p>
    <w:p w14:paraId="69EECCA0" w14:textId="77777777" w:rsidR="00042165" w:rsidRPr="00AA075C" w:rsidRDefault="00042165" w:rsidP="00042165">
      <w:pPr>
        <w:pStyle w:val="Heading3"/>
        <w:ind w:left="1418" w:hanging="709"/>
        <w:rPr>
          <w:szCs w:val="18"/>
        </w:rPr>
      </w:pPr>
      <w:r w:rsidRPr="00AA075C">
        <w:rPr>
          <w:szCs w:val="18"/>
        </w:rPr>
        <w:t>If a ground belongs to one batsman then the other ground belongs to the other batsman, irrespective of his position.</w:t>
      </w:r>
    </w:p>
    <w:p w14:paraId="092D010D" w14:textId="77777777" w:rsidR="00042165" w:rsidRPr="00AA075C" w:rsidRDefault="00042165" w:rsidP="00042165">
      <w:pPr>
        <w:pStyle w:val="Heading2"/>
        <w:rPr>
          <w:rFonts w:cs="Arial"/>
          <w:sz w:val="18"/>
          <w:szCs w:val="18"/>
        </w:rPr>
      </w:pPr>
      <w:bookmarkStart w:id="517" w:name="_Toc486673466"/>
      <w:r w:rsidRPr="00AA075C">
        <w:rPr>
          <w:rFonts w:cs="Arial"/>
          <w:sz w:val="18"/>
          <w:szCs w:val="18"/>
        </w:rPr>
        <w:t>Position of non-striker</w:t>
      </w:r>
      <w:bookmarkEnd w:id="517"/>
    </w:p>
    <w:p w14:paraId="1E8E0AEB" w14:textId="77777777" w:rsidR="00042165" w:rsidRPr="00AA075C" w:rsidRDefault="00042165" w:rsidP="00042165">
      <w:pPr>
        <w:rPr>
          <w:szCs w:val="18"/>
        </w:rPr>
      </w:pPr>
      <w:r w:rsidRPr="00AA075C">
        <w:rPr>
          <w:szCs w:val="18"/>
        </w:rPr>
        <w:t>The non-striker, when standing at the bowler’s end, should be positioned on the opposite side of the wicket to that from which the ball is being delivered, unless a request to do otherwise is granted by the umpire.</w:t>
      </w:r>
    </w:p>
    <w:p w14:paraId="4A459FE1" w14:textId="77777777" w:rsidR="00042165" w:rsidRPr="00AA075C" w:rsidRDefault="00042165" w:rsidP="00D72DD1">
      <w:pPr>
        <w:pStyle w:val="Heading1"/>
        <w:ind w:left="709" w:hanging="709"/>
        <w:rPr>
          <w:rFonts w:cs="Arial"/>
          <w:sz w:val="18"/>
          <w:szCs w:val="18"/>
        </w:rPr>
      </w:pPr>
      <w:bookmarkStart w:id="518" w:name="_Toc486666440"/>
      <w:bookmarkStart w:id="519" w:name="_Toc486673467"/>
      <w:bookmarkStart w:id="520" w:name="_Toc493978033"/>
      <w:r w:rsidRPr="00AA075C">
        <w:rPr>
          <w:rFonts w:cs="Arial"/>
          <w:sz w:val="18"/>
          <w:szCs w:val="18"/>
        </w:rPr>
        <w:t>APPEALS</w:t>
      </w:r>
      <w:bookmarkEnd w:id="518"/>
      <w:bookmarkEnd w:id="519"/>
      <w:bookmarkEnd w:id="520"/>
    </w:p>
    <w:p w14:paraId="6C1351A7" w14:textId="77777777" w:rsidR="00042165" w:rsidRPr="00AA075C" w:rsidRDefault="00042165" w:rsidP="00042165">
      <w:pPr>
        <w:pStyle w:val="Heading2"/>
        <w:rPr>
          <w:rFonts w:cs="Arial"/>
          <w:sz w:val="18"/>
          <w:szCs w:val="18"/>
        </w:rPr>
      </w:pPr>
      <w:bookmarkStart w:id="521" w:name="_Toc486673468"/>
      <w:bookmarkStart w:id="522" w:name="_Ref493868219"/>
      <w:r w:rsidRPr="00AA075C">
        <w:rPr>
          <w:rFonts w:cs="Arial"/>
          <w:sz w:val="18"/>
          <w:szCs w:val="18"/>
        </w:rPr>
        <w:t>Umpire not to give batsman out without an appeal</w:t>
      </w:r>
      <w:bookmarkEnd w:id="521"/>
      <w:bookmarkEnd w:id="522"/>
    </w:p>
    <w:p w14:paraId="3C30687B" w14:textId="49A8C559" w:rsidR="00042165" w:rsidRPr="00AA075C" w:rsidRDefault="00042165" w:rsidP="00042165">
      <w:pPr>
        <w:rPr>
          <w:szCs w:val="18"/>
        </w:rPr>
      </w:pPr>
      <w:r w:rsidRPr="00AA075C">
        <w:rPr>
          <w:szCs w:val="18"/>
        </w:rPr>
        <w:t>Neither umpire shall give a batsman out, even though he may be out under these Playing Conditions, unless appealed to by a fielder. This shall not debar a batsman who is out under these Playing Conditions from leaving the wicket without an appeal having been made. Note, however, the provisions of clause</w:t>
      </w:r>
      <w:r w:rsidR="007562BF">
        <w:rPr>
          <w:szCs w:val="18"/>
        </w:rPr>
        <w:t xml:space="preserve"> 31.7.</w:t>
      </w:r>
    </w:p>
    <w:p w14:paraId="2825176B" w14:textId="77777777" w:rsidR="00042165" w:rsidRPr="00AA075C" w:rsidRDefault="00042165" w:rsidP="00042165">
      <w:pPr>
        <w:pStyle w:val="Heading2"/>
        <w:rPr>
          <w:rFonts w:cs="Arial"/>
          <w:sz w:val="18"/>
          <w:szCs w:val="18"/>
        </w:rPr>
      </w:pPr>
      <w:bookmarkStart w:id="523" w:name="_Toc486673469"/>
      <w:r w:rsidRPr="00AA075C">
        <w:rPr>
          <w:rFonts w:cs="Arial"/>
          <w:sz w:val="18"/>
          <w:szCs w:val="18"/>
        </w:rPr>
        <w:t>Batsman dismissed</w:t>
      </w:r>
      <w:bookmarkEnd w:id="523"/>
    </w:p>
    <w:p w14:paraId="32002A74" w14:textId="77777777" w:rsidR="00042165" w:rsidRPr="00AA075C" w:rsidRDefault="00042165" w:rsidP="00042165">
      <w:pPr>
        <w:rPr>
          <w:szCs w:val="18"/>
        </w:rPr>
      </w:pPr>
      <w:r w:rsidRPr="00AA075C">
        <w:rPr>
          <w:szCs w:val="18"/>
        </w:rPr>
        <w:t>A batsman is dismissed if he is</w:t>
      </w:r>
    </w:p>
    <w:p w14:paraId="4B698207" w14:textId="77777777" w:rsidR="00042165" w:rsidRPr="00AA075C" w:rsidRDefault="00042165" w:rsidP="00042165">
      <w:pPr>
        <w:rPr>
          <w:szCs w:val="18"/>
        </w:rPr>
      </w:pPr>
      <w:r w:rsidRPr="00AA075C">
        <w:rPr>
          <w:szCs w:val="18"/>
        </w:rPr>
        <w:t>either given out by an umpire, on appeal</w:t>
      </w:r>
    </w:p>
    <w:p w14:paraId="29AE10E0" w14:textId="1DE8A5C9" w:rsidR="00042165" w:rsidRPr="00AA075C" w:rsidRDefault="00042165" w:rsidP="00042165">
      <w:pPr>
        <w:rPr>
          <w:szCs w:val="18"/>
        </w:rPr>
      </w:pPr>
      <w:r w:rsidRPr="00AA075C">
        <w:rPr>
          <w:szCs w:val="18"/>
        </w:rPr>
        <w:t>or out under these Playing Conditions and leaves the wicket as in clause</w:t>
      </w:r>
      <w:r w:rsidR="007562BF">
        <w:rPr>
          <w:szCs w:val="18"/>
        </w:rPr>
        <w:t xml:space="preserve"> 31.1</w:t>
      </w:r>
      <w:r w:rsidRPr="00AA075C">
        <w:rPr>
          <w:szCs w:val="18"/>
        </w:rPr>
        <w:t>.</w:t>
      </w:r>
    </w:p>
    <w:p w14:paraId="15CA1C0C" w14:textId="77777777" w:rsidR="00042165" w:rsidRPr="00AA075C" w:rsidRDefault="00042165" w:rsidP="00042165">
      <w:pPr>
        <w:pStyle w:val="Heading2"/>
        <w:rPr>
          <w:rFonts w:cs="Arial"/>
          <w:sz w:val="18"/>
          <w:szCs w:val="18"/>
        </w:rPr>
      </w:pPr>
      <w:bookmarkStart w:id="524" w:name="_Toc486673470"/>
      <w:bookmarkStart w:id="525" w:name="_Ref493868290"/>
      <w:r w:rsidRPr="00AA075C">
        <w:rPr>
          <w:rFonts w:cs="Arial"/>
          <w:sz w:val="18"/>
          <w:szCs w:val="18"/>
        </w:rPr>
        <w:t>Timing of appeals</w:t>
      </w:r>
      <w:bookmarkEnd w:id="524"/>
      <w:bookmarkEnd w:id="525"/>
    </w:p>
    <w:p w14:paraId="05A2B475" w14:textId="77777777" w:rsidR="00042165" w:rsidRPr="00AA075C" w:rsidRDefault="00042165" w:rsidP="00042165">
      <w:pPr>
        <w:rPr>
          <w:szCs w:val="18"/>
        </w:rPr>
      </w:pPr>
      <w:r w:rsidRPr="00AA075C">
        <w:rPr>
          <w:szCs w:val="18"/>
        </w:rPr>
        <w:t>For an appeal to be valid, it must be made before the bowler begins his run-up or, if there is no run-up, his bowling action to deliver the next ball, and before Time has been called.</w:t>
      </w:r>
    </w:p>
    <w:p w14:paraId="4DF1938B" w14:textId="5B4C21EC" w:rsidR="00042165" w:rsidRPr="00AA075C" w:rsidRDefault="00042165" w:rsidP="00042165">
      <w:pPr>
        <w:rPr>
          <w:szCs w:val="18"/>
        </w:rPr>
      </w:pPr>
      <w:r w:rsidRPr="00AA075C">
        <w:rPr>
          <w:szCs w:val="18"/>
        </w:rPr>
        <w:t>The call of Over does not invalidate an appeal made prior to the start of the following over, provided Time has not been called. See clauses</w:t>
      </w:r>
      <w:r w:rsidR="007562BF">
        <w:rPr>
          <w:szCs w:val="18"/>
        </w:rPr>
        <w:t xml:space="preserve"> 12.2</w:t>
      </w:r>
      <w:r w:rsidRPr="00AA075C">
        <w:rPr>
          <w:szCs w:val="18"/>
        </w:rPr>
        <w:t xml:space="preserve"> (Call of Time) and</w:t>
      </w:r>
      <w:r w:rsidR="007562BF">
        <w:rPr>
          <w:szCs w:val="18"/>
        </w:rPr>
        <w:t xml:space="preserve"> 17.2</w:t>
      </w:r>
      <w:r w:rsidRPr="00AA075C">
        <w:rPr>
          <w:szCs w:val="18"/>
        </w:rPr>
        <w:t xml:space="preserve"> (Start of an over).</w:t>
      </w:r>
    </w:p>
    <w:p w14:paraId="47B60753" w14:textId="77777777" w:rsidR="00042165" w:rsidRPr="00AA075C" w:rsidRDefault="00042165" w:rsidP="00042165">
      <w:pPr>
        <w:pStyle w:val="Heading2"/>
        <w:rPr>
          <w:rFonts w:cs="Arial"/>
          <w:sz w:val="18"/>
          <w:szCs w:val="18"/>
        </w:rPr>
      </w:pPr>
      <w:bookmarkStart w:id="526" w:name="_Toc486673471"/>
      <w:r w:rsidRPr="00AA075C">
        <w:rPr>
          <w:rFonts w:cs="Arial"/>
          <w:sz w:val="18"/>
          <w:szCs w:val="18"/>
        </w:rPr>
        <w:t>Appeal “How’s That?”</w:t>
      </w:r>
      <w:bookmarkEnd w:id="526"/>
    </w:p>
    <w:p w14:paraId="2D43CE19" w14:textId="77777777" w:rsidR="00042165" w:rsidRPr="00AA075C" w:rsidRDefault="00042165" w:rsidP="00042165">
      <w:pPr>
        <w:rPr>
          <w:szCs w:val="18"/>
        </w:rPr>
      </w:pPr>
      <w:r w:rsidRPr="00AA075C">
        <w:rPr>
          <w:szCs w:val="18"/>
        </w:rPr>
        <w:t>An appeal “How’s That?” covers all ways of being out.</w:t>
      </w:r>
    </w:p>
    <w:p w14:paraId="1D4671D8" w14:textId="77777777" w:rsidR="00042165" w:rsidRPr="00AA075C" w:rsidRDefault="00042165" w:rsidP="00042165">
      <w:pPr>
        <w:pStyle w:val="Heading2"/>
        <w:rPr>
          <w:rFonts w:cs="Arial"/>
          <w:sz w:val="18"/>
          <w:szCs w:val="18"/>
        </w:rPr>
      </w:pPr>
      <w:bookmarkStart w:id="527" w:name="_Toc486673472"/>
      <w:r w:rsidRPr="00AA075C">
        <w:rPr>
          <w:rFonts w:cs="Arial"/>
          <w:sz w:val="18"/>
          <w:szCs w:val="18"/>
        </w:rPr>
        <w:t>Answering appeals</w:t>
      </w:r>
      <w:bookmarkEnd w:id="527"/>
    </w:p>
    <w:p w14:paraId="328A405D" w14:textId="24346BEF" w:rsidR="00042165" w:rsidRPr="00AA075C" w:rsidRDefault="00042165" w:rsidP="00042165">
      <w:pPr>
        <w:rPr>
          <w:szCs w:val="18"/>
        </w:rPr>
      </w:pPr>
      <w:r w:rsidRPr="00AA075C">
        <w:rPr>
          <w:szCs w:val="18"/>
        </w:rPr>
        <w:t>The striker’s end umpire shall answer all appeals arising out of any of clauses</w:t>
      </w:r>
      <w:r w:rsidR="00176968">
        <w:rPr>
          <w:szCs w:val="18"/>
        </w:rPr>
        <w:t xml:space="preserve"> 35</w:t>
      </w:r>
      <w:r w:rsidRPr="00AA075C">
        <w:rPr>
          <w:szCs w:val="18"/>
        </w:rPr>
        <w:t xml:space="preserve"> (Hit wicket), </w:t>
      </w:r>
      <w:r w:rsidR="00176968">
        <w:rPr>
          <w:szCs w:val="18"/>
        </w:rPr>
        <w:t xml:space="preserve">39 </w:t>
      </w:r>
      <w:r w:rsidRPr="00AA075C">
        <w:rPr>
          <w:szCs w:val="18"/>
        </w:rPr>
        <w:t xml:space="preserve">(Stumped) or </w:t>
      </w:r>
      <w:r w:rsidR="00176968">
        <w:rPr>
          <w:szCs w:val="18"/>
        </w:rPr>
        <w:t>38</w:t>
      </w:r>
      <w:r w:rsidRPr="00AA075C">
        <w:rPr>
          <w:szCs w:val="18"/>
        </w:rPr>
        <w:t xml:space="preserve"> (Run out) when this occurs at the wicket-keeper’s end. The bowler’s end umpire shall answer all other appeals.</w:t>
      </w:r>
    </w:p>
    <w:p w14:paraId="7CD401E7" w14:textId="77777777" w:rsidR="00042165" w:rsidRPr="00AA075C" w:rsidRDefault="00042165" w:rsidP="00042165">
      <w:pPr>
        <w:rPr>
          <w:szCs w:val="18"/>
        </w:rPr>
      </w:pPr>
      <w:r w:rsidRPr="00AA075C">
        <w:rPr>
          <w:szCs w:val="18"/>
        </w:rPr>
        <w:t>When an appeal is made, each umpire shall answer on any matter that falls within his jurisdiction.</w:t>
      </w:r>
    </w:p>
    <w:p w14:paraId="6C59FE1D" w14:textId="64DE5263" w:rsidR="00042165" w:rsidRPr="00AA075C" w:rsidRDefault="00042165" w:rsidP="00042165">
      <w:pPr>
        <w:rPr>
          <w:szCs w:val="18"/>
        </w:rPr>
      </w:pPr>
      <w:r w:rsidRPr="00AA075C">
        <w:rPr>
          <w:szCs w:val="18"/>
        </w:rPr>
        <w:t xml:space="preserve">When a batsman has been given Not out, either umpire may answer an appeal, made in accordance with clause </w:t>
      </w:r>
      <w:r w:rsidR="003254B6">
        <w:rPr>
          <w:szCs w:val="18"/>
        </w:rPr>
        <w:t>31.3</w:t>
      </w:r>
      <w:r w:rsidRPr="00AA075C">
        <w:rPr>
          <w:szCs w:val="18"/>
        </w:rPr>
        <w:t>, if it is on a further matter and is within his jurisdiction.</w:t>
      </w:r>
    </w:p>
    <w:p w14:paraId="5376A0D6" w14:textId="77777777" w:rsidR="00042165" w:rsidRPr="00AA075C" w:rsidRDefault="00042165" w:rsidP="00042165">
      <w:pPr>
        <w:pStyle w:val="Heading2"/>
        <w:rPr>
          <w:rFonts w:cs="Arial"/>
          <w:sz w:val="18"/>
          <w:szCs w:val="18"/>
        </w:rPr>
      </w:pPr>
      <w:bookmarkStart w:id="528" w:name="_Toc486673473"/>
      <w:bookmarkStart w:id="529" w:name="_Ref493864573"/>
      <w:r w:rsidRPr="00AA075C">
        <w:rPr>
          <w:rFonts w:cs="Arial"/>
          <w:sz w:val="18"/>
          <w:szCs w:val="18"/>
        </w:rPr>
        <w:t>Consultation by umpires</w:t>
      </w:r>
      <w:bookmarkEnd w:id="528"/>
      <w:bookmarkEnd w:id="529"/>
    </w:p>
    <w:p w14:paraId="090506CA" w14:textId="77777777" w:rsidR="00042165" w:rsidRPr="00AA075C" w:rsidRDefault="00042165" w:rsidP="00042165">
      <w:pPr>
        <w:rPr>
          <w:szCs w:val="18"/>
        </w:rPr>
      </w:pPr>
      <w:r w:rsidRPr="00AA075C">
        <w:rPr>
          <w:szCs w:val="18"/>
        </w:rPr>
        <w:t>Each umpire shall answer appeals on matters within his own jurisdiction. If an umpire is doubtful about any point that the other umpire may have been in a better position to see, he shall consult the latter on this point of fact and shall then give the decision. If, after consultation, there is still doubt remaining, the decision shall be Not out.</w:t>
      </w:r>
    </w:p>
    <w:p w14:paraId="20E22D14" w14:textId="77777777" w:rsidR="00042165" w:rsidRPr="00AA075C" w:rsidRDefault="00042165" w:rsidP="00042165">
      <w:pPr>
        <w:pStyle w:val="Heading2"/>
        <w:rPr>
          <w:rFonts w:cs="Arial"/>
          <w:sz w:val="18"/>
          <w:szCs w:val="18"/>
        </w:rPr>
      </w:pPr>
      <w:bookmarkStart w:id="530" w:name="_Toc486673474"/>
      <w:bookmarkStart w:id="531" w:name="_Ref493868166"/>
      <w:r w:rsidRPr="00AA075C">
        <w:rPr>
          <w:rFonts w:cs="Arial"/>
          <w:sz w:val="18"/>
          <w:szCs w:val="18"/>
        </w:rPr>
        <w:t>Batsman leaving the wicket under a misapprehension</w:t>
      </w:r>
      <w:bookmarkEnd w:id="530"/>
      <w:bookmarkEnd w:id="531"/>
    </w:p>
    <w:p w14:paraId="1FE82CDD" w14:textId="77777777" w:rsidR="00042165" w:rsidRPr="00AA075C" w:rsidRDefault="00042165" w:rsidP="00042165">
      <w:pPr>
        <w:rPr>
          <w:szCs w:val="18"/>
        </w:rPr>
      </w:pPr>
      <w:r w:rsidRPr="00AA075C">
        <w:rPr>
          <w:szCs w:val="18"/>
        </w:rPr>
        <w:t>An umpire shall intervene if satisfied that a batsman, not having been given out, has left the wicket under a misapprehension of being out. The umpire intervening shall call and signal Dead ball to prevent any further action by the fielding side and shall recall the batsman.</w:t>
      </w:r>
    </w:p>
    <w:p w14:paraId="290DD089" w14:textId="77777777" w:rsidR="00042165" w:rsidRPr="00AA075C" w:rsidRDefault="00042165" w:rsidP="00042165">
      <w:pPr>
        <w:rPr>
          <w:szCs w:val="18"/>
        </w:rPr>
      </w:pPr>
      <w:r w:rsidRPr="00AA075C">
        <w:rPr>
          <w:szCs w:val="18"/>
        </w:rPr>
        <w:t>A batsman may be recalled at any time up to the instant when the ball comes into play for the next delivery, unless it is the final wicket of the innings, in which case it should be up to the instant when the umpires leave the field.</w:t>
      </w:r>
    </w:p>
    <w:p w14:paraId="1205DEBB" w14:textId="77777777" w:rsidR="00042165" w:rsidRPr="00AA075C" w:rsidRDefault="00042165" w:rsidP="00042165">
      <w:pPr>
        <w:pStyle w:val="Heading2"/>
        <w:rPr>
          <w:rFonts w:cs="Arial"/>
          <w:sz w:val="18"/>
          <w:szCs w:val="18"/>
        </w:rPr>
      </w:pPr>
      <w:bookmarkStart w:id="532" w:name="_Toc486673475"/>
      <w:r w:rsidRPr="00AA075C">
        <w:rPr>
          <w:rFonts w:cs="Arial"/>
          <w:sz w:val="18"/>
          <w:szCs w:val="18"/>
        </w:rPr>
        <w:t>Withdrawal of an appeal</w:t>
      </w:r>
      <w:bookmarkEnd w:id="532"/>
    </w:p>
    <w:p w14:paraId="063E5FF0" w14:textId="77777777" w:rsidR="00042165" w:rsidRPr="00AA075C" w:rsidRDefault="00042165" w:rsidP="00042165">
      <w:pPr>
        <w:rPr>
          <w:szCs w:val="18"/>
        </w:rPr>
      </w:pPr>
      <w:r w:rsidRPr="00AA075C">
        <w:rPr>
          <w:szCs w:val="18"/>
        </w:rPr>
        <w:t>The captain of the fielding side may withdraw an appeal only after obtaining the consent of the umpire within whose jurisdiction the appeal falls. If such consent is given, the umpire concerned shall, if applicable, revoke the decision and recall the batsman.</w:t>
      </w:r>
    </w:p>
    <w:p w14:paraId="21F32FEA" w14:textId="77777777" w:rsidR="00042165" w:rsidRPr="00AA075C" w:rsidRDefault="00042165" w:rsidP="00042165">
      <w:pPr>
        <w:rPr>
          <w:szCs w:val="18"/>
        </w:rPr>
      </w:pPr>
      <w:r w:rsidRPr="00AA075C">
        <w:rPr>
          <w:szCs w:val="18"/>
        </w:rPr>
        <w:t>The withdrawal of an appeal must be before the instant when the ball comes into play for the next delivery or, if the innings has been completed, the instant when the umpires leave the field.</w:t>
      </w:r>
    </w:p>
    <w:p w14:paraId="0981E08E" w14:textId="77777777" w:rsidR="00042165" w:rsidRPr="00AA075C" w:rsidRDefault="00042165" w:rsidP="00EF087E">
      <w:pPr>
        <w:pStyle w:val="Heading1"/>
        <w:ind w:left="709" w:hanging="709"/>
        <w:rPr>
          <w:rFonts w:cs="Arial"/>
          <w:sz w:val="18"/>
          <w:szCs w:val="18"/>
        </w:rPr>
      </w:pPr>
      <w:bookmarkStart w:id="533" w:name="_Toc486666441"/>
      <w:bookmarkStart w:id="534" w:name="_Toc486673476"/>
      <w:bookmarkStart w:id="535" w:name="_Ref493870026"/>
      <w:bookmarkStart w:id="536" w:name="_Toc493978034"/>
      <w:r w:rsidRPr="00AA075C">
        <w:rPr>
          <w:rFonts w:cs="Arial"/>
          <w:sz w:val="18"/>
          <w:szCs w:val="18"/>
        </w:rPr>
        <w:t>BOWLED</w:t>
      </w:r>
      <w:bookmarkEnd w:id="533"/>
      <w:bookmarkEnd w:id="534"/>
      <w:bookmarkEnd w:id="535"/>
      <w:bookmarkEnd w:id="536"/>
    </w:p>
    <w:p w14:paraId="56905212" w14:textId="77777777" w:rsidR="00042165" w:rsidRPr="00AA075C" w:rsidRDefault="00042165" w:rsidP="00042165">
      <w:pPr>
        <w:pStyle w:val="Heading2"/>
        <w:rPr>
          <w:rFonts w:cs="Arial"/>
          <w:sz w:val="18"/>
          <w:szCs w:val="18"/>
        </w:rPr>
      </w:pPr>
      <w:bookmarkStart w:id="537" w:name="_Toc486673477"/>
      <w:bookmarkStart w:id="538" w:name="_Ref493868331"/>
      <w:r w:rsidRPr="00AA075C">
        <w:rPr>
          <w:rFonts w:cs="Arial"/>
          <w:sz w:val="18"/>
          <w:szCs w:val="18"/>
        </w:rPr>
        <w:t>Out Bowled</w:t>
      </w:r>
      <w:bookmarkEnd w:id="537"/>
      <w:bookmarkEnd w:id="538"/>
    </w:p>
    <w:p w14:paraId="79A95600" w14:textId="77777777" w:rsidR="00042165" w:rsidRPr="00AA075C" w:rsidRDefault="00042165" w:rsidP="00042165">
      <w:pPr>
        <w:pStyle w:val="Heading3"/>
        <w:ind w:left="1418" w:hanging="709"/>
        <w:rPr>
          <w:szCs w:val="18"/>
        </w:rPr>
      </w:pPr>
      <w:r w:rsidRPr="00AA075C">
        <w:rPr>
          <w:szCs w:val="18"/>
        </w:rPr>
        <w:t>The striker is out Bowled if his wicket is put down by a ball delivered by the bowler, not being a No ball, even if it first touches the striker’s bat or person.</w:t>
      </w:r>
    </w:p>
    <w:p w14:paraId="7055398E" w14:textId="186487B9" w:rsidR="00042165" w:rsidRPr="00AA075C" w:rsidRDefault="00042165" w:rsidP="00042165">
      <w:pPr>
        <w:pStyle w:val="Heading3"/>
        <w:ind w:left="1418" w:hanging="709"/>
        <w:rPr>
          <w:szCs w:val="18"/>
        </w:rPr>
      </w:pPr>
      <w:r w:rsidRPr="00AA075C">
        <w:rPr>
          <w:szCs w:val="18"/>
        </w:rPr>
        <w:t>However, the striker shall not be out Bowled if before striking the wicket the ball has been in contact with any other player or an umpire. The striker will, however, be subject to clauses</w:t>
      </w:r>
      <w:r w:rsidR="003254B6">
        <w:rPr>
          <w:szCs w:val="18"/>
        </w:rPr>
        <w:t xml:space="preserve"> 37</w:t>
      </w:r>
      <w:r w:rsidRPr="00AA075C">
        <w:rPr>
          <w:szCs w:val="18"/>
        </w:rPr>
        <w:t xml:space="preserve"> (Obstructing the field),</w:t>
      </w:r>
      <w:r w:rsidR="003254B6">
        <w:rPr>
          <w:szCs w:val="18"/>
        </w:rPr>
        <w:t xml:space="preserve"> 38</w:t>
      </w:r>
      <w:r w:rsidRPr="00AA075C">
        <w:rPr>
          <w:szCs w:val="18"/>
        </w:rPr>
        <w:t xml:space="preserve"> (Run out) and</w:t>
      </w:r>
      <w:r w:rsidR="003254B6">
        <w:rPr>
          <w:szCs w:val="18"/>
        </w:rPr>
        <w:t xml:space="preserve"> 39</w:t>
      </w:r>
      <w:r w:rsidRPr="00AA075C">
        <w:rPr>
          <w:szCs w:val="18"/>
        </w:rPr>
        <w:t xml:space="preserve"> (Stumped).</w:t>
      </w:r>
    </w:p>
    <w:p w14:paraId="108DEAA9" w14:textId="77777777" w:rsidR="00042165" w:rsidRPr="00AA075C" w:rsidRDefault="00042165" w:rsidP="00042165">
      <w:pPr>
        <w:pStyle w:val="Heading2"/>
        <w:rPr>
          <w:rFonts w:cs="Arial"/>
          <w:sz w:val="18"/>
          <w:szCs w:val="18"/>
        </w:rPr>
      </w:pPr>
      <w:bookmarkStart w:id="539" w:name="_Toc486673478"/>
      <w:r w:rsidRPr="00AA075C">
        <w:rPr>
          <w:rFonts w:cs="Arial"/>
          <w:sz w:val="18"/>
          <w:szCs w:val="18"/>
        </w:rPr>
        <w:t>Bowled to take precedence</w:t>
      </w:r>
      <w:bookmarkEnd w:id="539"/>
    </w:p>
    <w:p w14:paraId="2F70026E" w14:textId="77777777" w:rsidR="00042165" w:rsidRPr="00AA075C" w:rsidRDefault="00042165" w:rsidP="00042165">
      <w:pPr>
        <w:rPr>
          <w:szCs w:val="18"/>
        </w:rPr>
      </w:pPr>
      <w:r w:rsidRPr="00AA075C">
        <w:rPr>
          <w:szCs w:val="18"/>
        </w:rPr>
        <w:t xml:space="preserve">The striker is out Bowled if his wicket is </w:t>
      </w:r>
      <w:r>
        <w:rPr>
          <w:szCs w:val="18"/>
        </w:rPr>
        <w:t xml:space="preserve">broken as in clause 32.1, even though a decision against him for any other method of dismissal would be justified. </w:t>
      </w:r>
    </w:p>
    <w:p w14:paraId="7719EFCD" w14:textId="77777777" w:rsidR="00042165" w:rsidRPr="00CC7DF2" w:rsidRDefault="00042165" w:rsidP="003545D4">
      <w:pPr>
        <w:pStyle w:val="Heading1"/>
        <w:ind w:left="709" w:hanging="709"/>
        <w:rPr>
          <w:rFonts w:cs="Arial"/>
          <w:sz w:val="18"/>
          <w:szCs w:val="18"/>
        </w:rPr>
      </w:pPr>
      <w:bookmarkStart w:id="540" w:name="_Toc486666442"/>
      <w:bookmarkStart w:id="541" w:name="_Toc486673479"/>
      <w:bookmarkStart w:id="542" w:name="_Ref493870228"/>
      <w:bookmarkStart w:id="543" w:name="_Toc493978035"/>
      <w:r w:rsidRPr="00CC7DF2">
        <w:rPr>
          <w:rFonts w:cs="Arial"/>
          <w:sz w:val="18"/>
          <w:szCs w:val="18"/>
        </w:rPr>
        <w:t>CAUGHT</w:t>
      </w:r>
      <w:bookmarkEnd w:id="540"/>
      <w:bookmarkEnd w:id="541"/>
      <w:bookmarkEnd w:id="542"/>
      <w:bookmarkEnd w:id="543"/>
    </w:p>
    <w:p w14:paraId="3911945E" w14:textId="77777777" w:rsidR="00042165" w:rsidRPr="00AA075C" w:rsidRDefault="00042165" w:rsidP="00042165">
      <w:pPr>
        <w:pStyle w:val="Heading2"/>
        <w:rPr>
          <w:rFonts w:cs="Arial"/>
          <w:sz w:val="18"/>
          <w:szCs w:val="18"/>
        </w:rPr>
      </w:pPr>
      <w:bookmarkStart w:id="544" w:name="_Toc486673480"/>
      <w:bookmarkStart w:id="545" w:name="_Ref493868474"/>
      <w:r w:rsidRPr="00AA075C">
        <w:rPr>
          <w:rFonts w:cs="Arial"/>
          <w:sz w:val="18"/>
          <w:szCs w:val="18"/>
        </w:rPr>
        <w:t>Out Caught</w:t>
      </w:r>
      <w:bookmarkEnd w:id="544"/>
      <w:bookmarkEnd w:id="545"/>
    </w:p>
    <w:p w14:paraId="7275AE97" w14:textId="4A8F5F18" w:rsidR="00042165" w:rsidRPr="00AA075C" w:rsidRDefault="00042165" w:rsidP="00042165">
      <w:pPr>
        <w:rPr>
          <w:szCs w:val="18"/>
        </w:rPr>
      </w:pPr>
      <w:r w:rsidRPr="00AA075C">
        <w:rPr>
          <w:szCs w:val="18"/>
        </w:rPr>
        <w:t>The striker is out Caught if a ball delivered by the bowler, not being a No ball, touches his bat without having previously been in contact with any fielder, and is subsequently held by a fielder as a fair catch, as described in clauses</w:t>
      </w:r>
      <w:r w:rsidR="00DE6C78">
        <w:rPr>
          <w:szCs w:val="18"/>
        </w:rPr>
        <w:t xml:space="preserve"> 33.2</w:t>
      </w:r>
      <w:r w:rsidRPr="00AA075C">
        <w:rPr>
          <w:szCs w:val="18"/>
        </w:rPr>
        <w:t xml:space="preserve"> and</w:t>
      </w:r>
      <w:r w:rsidR="00DE6C78">
        <w:rPr>
          <w:szCs w:val="18"/>
        </w:rPr>
        <w:t xml:space="preserve"> 33.3</w:t>
      </w:r>
      <w:r w:rsidRPr="00AA075C">
        <w:rPr>
          <w:szCs w:val="18"/>
        </w:rPr>
        <w:t>, before it touches the ground.</w:t>
      </w:r>
    </w:p>
    <w:p w14:paraId="27B7CBE5" w14:textId="77777777" w:rsidR="00042165" w:rsidRPr="00AA075C" w:rsidRDefault="00042165" w:rsidP="00042165">
      <w:pPr>
        <w:pStyle w:val="Heading2"/>
        <w:rPr>
          <w:rFonts w:cs="Arial"/>
          <w:sz w:val="18"/>
          <w:szCs w:val="18"/>
        </w:rPr>
      </w:pPr>
      <w:bookmarkStart w:id="546" w:name="_Toc486673481"/>
      <w:bookmarkStart w:id="547" w:name="_Ref493867601"/>
      <w:bookmarkStart w:id="548" w:name="_Ref493868341"/>
      <w:r w:rsidRPr="00AA075C">
        <w:rPr>
          <w:rFonts w:cs="Arial"/>
          <w:sz w:val="18"/>
          <w:szCs w:val="18"/>
        </w:rPr>
        <w:t>A fair catch</w:t>
      </w:r>
      <w:bookmarkEnd w:id="546"/>
      <w:bookmarkEnd w:id="547"/>
      <w:bookmarkEnd w:id="548"/>
    </w:p>
    <w:p w14:paraId="5115DF8A" w14:textId="77777777" w:rsidR="00042165" w:rsidRPr="00AA075C" w:rsidRDefault="00042165" w:rsidP="00042165">
      <w:pPr>
        <w:pStyle w:val="Heading3"/>
        <w:ind w:hanging="1004"/>
        <w:rPr>
          <w:szCs w:val="18"/>
        </w:rPr>
      </w:pPr>
      <w:bookmarkStart w:id="549" w:name="_Ref493868393"/>
      <w:r w:rsidRPr="00AA075C">
        <w:rPr>
          <w:szCs w:val="18"/>
        </w:rPr>
        <w:t>A catch will be fair only if, in every case</w:t>
      </w:r>
      <w:bookmarkEnd w:id="549"/>
    </w:p>
    <w:p w14:paraId="4F2D98AF" w14:textId="77777777" w:rsidR="00042165" w:rsidRPr="00AA075C" w:rsidRDefault="00042165" w:rsidP="002B70C3">
      <w:pPr>
        <w:pStyle w:val="Heading3"/>
        <w:numPr>
          <w:ilvl w:val="0"/>
          <w:numId w:val="28"/>
        </w:numPr>
        <w:spacing w:after="0" w:line="276" w:lineRule="auto"/>
        <w:rPr>
          <w:szCs w:val="18"/>
        </w:rPr>
      </w:pPr>
      <w:r w:rsidRPr="00AA075C">
        <w:rPr>
          <w:szCs w:val="18"/>
        </w:rPr>
        <w:t>either the ball, at any time</w:t>
      </w:r>
    </w:p>
    <w:p w14:paraId="23474C77" w14:textId="77777777" w:rsidR="00042165" w:rsidRPr="00AA075C" w:rsidRDefault="00042165" w:rsidP="002B70C3">
      <w:pPr>
        <w:pStyle w:val="Heading3"/>
        <w:numPr>
          <w:ilvl w:val="0"/>
          <w:numId w:val="28"/>
        </w:numPr>
        <w:spacing w:after="0" w:line="276" w:lineRule="auto"/>
        <w:rPr>
          <w:szCs w:val="18"/>
        </w:rPr>
      </w:pPr>
      <w:r w:rsidRPr="00AA075C">
        <w:rPr>
          <w:szCs w:val="18"/>
        </w:rPr>
        <w:t>or any fielder in contact with the ball,</w:t>
      </w:r>
    </w:p>
    <w:p w14:paraId="014D3160" w14:textId="2CA0BEBF" w:rsidR="00042165" w:rsidRPr="00AA075C" w:rsidRDefault="00042165" w:rsidP="00042165">
      <w:pPr>
        <w:pStyle w:val="Heading3"/>
        <w:numPr>
          <w:ilvl w:val="0"/>
          <w:numId w:val="0"/>
        </w:numPr>
        <w:ind w:left="720"/>
        <w:rPr>
          <w:szCs w:val="18"/>
        </w:rPr>
      </w:pPr>
      <w:r w:rsidRPr="00AA075C">
        <w:rPr>
          <w:szCs w:val="18"/>
        </w:rPr>
        <w:t>is not grounded beyond the boundary before the catch is completed. Note clauses</w:t>
      </w:r>
      <w:r w:rsidR="00386815">
        <w:rPr>
          <w:szCs w:val="18"/>
        </w:rPr>
        <w:t xml:space="preserve"> 19.4</w:t>
      </w:r>
      <w:r w:rsidRPr="00AA075C">
        <w:rPr>
          <w:szCs w:val="18"/>
        </w:rPr>
        <w:t xml:space="preserve"> (Ball grounded beyond the boundary) and</w:t>
      </w:r>
      <w:r w:rsidR="00386815">
        <w:rPr>
          <w:szCs w:val="18"/>
        </w:rPr>
        <w:t xml:space="preserve"> 19.5</w:t>
      </w:r>
      <w:r w:rsidRPr="00AA075C">
        <w:rPr>
          <w:szCs w:val="18"/>
        </w:rPr>
        <w:t xml:space="preserve"> (Fielder grounded beyond the boundary).</w:t>
      </w:r>
    </w:p>
    <w:p w14:paraId="096BCF93" w14:textId="77777777" w:rsidR="00042165" w:rsidRPr="00AA075C" w:rsidRDefault="00042165" w:rsidP="00042165">
      <w:pPr>
        <w:pStyle w:val="Heading3"/>
        <w:ind w:hanging="1004"/>
        <w:rPr>
          <w:szCs w:val="18"/>
        </w:rPr>
      </w:pPr>
      <w:r w:rsidRPr="00AA075C">
        <w:rPr>
          <w:szCs w:val="18"/>
        </w:rPr>
        <w:t>Furthermore, a catch will be fair if any of the following conditions applies:</w:t>
      </w:r>
    </w:p>
    <w:p w14:paraId="0806E784" w14:textId="77777777" w:rsidR="00042165" w:rsidRPr="00AA075C" w:rsidRDefault="00042165" w:rsidP="00042165">
      <w:pPr>
        <w:pStyle w:val="Heading4"/>
        <w:ind w:left="1418" w:hanging="709"/>
        <w:rPr>
          <w:rFonts w:cs="Arial"/>
          <w:szCs w:val="18"/>
        </w:rPr>
      </w:pPr>
      <w:r w:rsidRPr="00AA075C">
        <w:rPr>
          <w:rFonts w:cs="Arial"/>
          <w:szCs w:val="18"/>
        </w:rPr>
        <w:t>the ball is held in the hand or hands of a fielder, even if the hand holding the ball is touching the ground, or is hugged to the body, or lodges in the external protective equipment worn by a fielder, or lodges accidentally in a fielder’s clothing.</w:t>
      </w:r>
    </w:p>
    <w:p w14:paraId="0BEC58E8" w14:textId="0603501C" w:rsidR="00042165" w:rsidRPr="00AA075C" w:rsidRDefault="00042165" w:rsidP="00042165">
      <w:pPr>
        <w:pStyle w:val="Heading4"/>
        <w:ind w:left="1418" w:hanging="709"/>
        <w:rPr>
          <w:rFonts w:cs="Arial"/>
          <w:szCs w:val="18"/>
        </w:rPr>
      </w:pPr>
      <w:r w:rsidRPr="00AA075C">
        <w:rPr>
          <w:rFonts w:cs="Arial"/>
          <w:szCs w:val="18"/>
        </w:rPr>
        <w:t>a fielder catches the ball after it has been lawfully struck more than once by the striker, but only if it has not been grounded since it was first struck. See clause</w:t>
      </w:r>
      <w:r w:rsidR="00CF1EC5">
        <w:rPr>
          <w:rFonts w:cs="Arial"/>
          <w:szCs w:val="18"/>
        </w:rPr>
        <w:t xml:space="preserve"> 34</w:t>
      </w:r>
      <w:r w:rsidRPr="00AA075C">
        <w:rPr>
          <w:rFonts w:cs="Arial"/>
          <w:szCs w:val="18"/>
        </w:rPr>
        <w:t xml:space="preserve"> (Hit the ball twice).</w:t>
      </w:r>
    </w:p>
    <w:p w14:paraId="051B82FB" w14:textId="77777777" w:rsidR="00042165" w:rsidRPr="00AA075C" w:rsidRDefault="00042165" w:rsidP="00042165">
      <w:pPr>
        <w:pStyle w:val="Heading4"/>
        <w:ind w:left="1418" w:hanging="709"/>
        <w:rPr>
          <w:rFonts w:cs="Arial"/>
          <w:szCs w:val="18"/>
        </w:rPr>
      </w:pPr>
      <w:r w:rsidRPr="00AA075C">
        <w:rPr>
          <w:rFonts w:cs="Arial"/>
          <w:szCs w:val="18"/>
        </w:rPr>
        <w:t>a fielder catches the ball after it has touched the wicket, an umpire, another fielder or the other batsman.</w:t>
      </w:r>
    </w:p>
    <w:p w14:paraId="0B7C85FB" w14:textId="24CBD494" w:rsidR="00042165" w:rsidRPr="00AA075C" w:rsidRDefault="00042165" w:rsidP="00042165">
      <w:pPr>
        <w:pStyle w:val="Heading4"/>
        <w:ind w:left="1418" w:hanging="709"/>
        <w:rPr>
          <w:rFonts w:cs="Arial"/>
          <w:szCs w:val="18"/>
        </w:rPr>
      </w:pPr>
      <w:r w:rsidRPr="00AA075C">
        <w:rPr>
          <w:rFonts w:cs="Arial"/>
          <w:szCs w:val="18"/>
        </w:rPr>
        <w:t>a fielder catches the ball after it has crossed the boundary in the air, provided that the conditions in clause</w:t>
      </w:r>
      <w:r w:rsidR="00D61042">
        <w:rPr>
          <w:rFonts w:cs="Arial"/>
          <w:szCs w:val="18"/>
        </w:rPr>
        <w:t xml:space="preserve"> </w:t>
      </w:r>
      <w:r w:rsidR="00813796">
        <w:rPr>
          <w:rFonts w:cs="Arial"/>
          <w:szCs w:val="18"/>
        </w:rPr>
        <w:t>33</w:t>
      </w:r>
      <w:r w:rsidR="00D61042">
        <w:rPr>
          <w:rFonts w:cs="Arial"/>
          <w:szCs w:val="18"/>
        </w:rPr>
        <w:t>.2.1</w:t>
      </w:r>
      <w:r w:rsidRPr="00AA075C">
        <w:rPr>
          <w:rFonts w:cs="Arial"/>
          <w:szCs w:val="18"/>
        </w:rPr>
        <w:t xml:space="preserve"> are met.</w:t>
      </w:r>
    </w:p>
    <w:p w14:paraId="432C9F26" w14:textId="77777777" w:rsidR="00042165" w:rsidRPr="00AA075C" w:rsidRDefault="00042165" w:rsidP="00042165">
      <w:pPr>
        <w:pStyle w:val="Heading4"/>
        <w:ind w:left="1418" w:hanging="709"/>
        <w:rPr>
          <w:rFonts w:cs="Arial"/>
          <w:szCs w:val="18"/>
        </w:rPr>
      </w:pPr>
      <w:r w:rsidRPr="00AA075C">
        <w:rPr>
          <w:rFonts w:cs="Arial"/>
          <w:szCs w:val="18"/>
        </w:rPr>
        <w:t>the ball is caught off an obstruction within the boundary that is not designated a boundary by the umpires.</w:t>
      </w:r>
    </w:p>
    <w:p w14:paraId="21E25667" w14:textId="77777777" w:rsidR="00042165" w:rsidRPr="00AA075C" w:rsidRDefault="00042165" w:rsidP="00042165">
      <w:pPr>
        <w:pStyle w:val="Heading2"/>
        <w:rPr>
          <w:rFonts w:cs="Arial"/>
          <w:sz w:val="18"/>
          <w:szCs w:val="18"/>
        </w:rPr>
      </w:pPr>
      <w:bookmarkStart w:id="550" w:name="_Toc486673482"/>
      <w:bookmarkStart w:id="551" w:name="_Ref493868349"/>
      <w:r w:rsidRPr="00AA075C">
        <w:rPr>
          <w:rFonts w:cs="Arial"/>
          <w:sz w:val="18"/>
          <w:szCs w:val="18"/>
        </w:rPr>
        <w:t>Making a catch</w:t>
      </w:r>
      <w:bookmarkEnd w:id="550"/>
      <w:bookmarkEnd w:id="551"/>
    </w:p>
    <w:p w14:paraId="03196445" w14:textId="77777777" w:rsidR="00042165" w:rsidRPr="00AA075C" w:rsidRDefault="00042165" w:rsidP="00042165">
      <w:pPr>
        <w:rPr>
          <w:szCs w:val="18"/>
        </w:rPr>
      </w:pPr>
      <w:r w:rsidRPr="00AA075C">
        <w:rPr>
          <w:szCs w:val="18"/>
        </w:rPr>
        <w:t>The act of making a catch shall start from the time when the ball first comes into contact with a fielder’s person and shall end when a fielder obtains complete control over both the ball and his own movement.</w:t>
      </w:r>
    </w:p>
    <w:p w14:paraId="00285D0C" w14:textId="77777777" w:rsidR="00042165" w:rsidRPr="00AA075C" w:rsidRDefault="00042165" w:rsidP="00042165">
      <w:pPr>
        <w:pStyle w:val="Heading2"/>
        <w:rPr>
          <w:rFonts w:cs="Arial"/>
          <w:sz w:val="18"/>
          <w:szCs w:val="18"/>
        </w:rPr>
      </w:pPr>
      <w:bookmarkStart w:id="552" w:name="_Toc486673483"/>
      <w:r w:rsidRPr="00AA075C">
        <w:rPr>
          <w:rFonts w:cs="Arial"/>
          <w:sz w:val="18"/>
          <w:szCs w:val="18"/>
        </w:rPr>
        <w:t>No runs to be scored</w:t>
      </w:r>
      <w:bookmarkEnd w:id="552"/>
    </w:p>
    <w:p w14:paraId="27864EC2" w14:textId="77777777" w:rsidR="00042165" w:rsidRPr="00E65CCC" w:rsidRDefault="00042165" w:rsidP="00042165">
      <w:pPr>
        <w:rPr>
          <w:szCs w:val="18"/>
        </w:rPr>
      </w:pPr>
      <w:r w:rsidRPr="00E65CCC">
        <w:rPr>
          <w:szCs w:val="18"/>
        </w:rPr>
        <w:t xml:space="preserve">If the striker is dismissed Caught, runs from that delivery completed by the batsmen before the completion of the catch shall not be scored but any runs for penalties awarded to either side shall stand. The non-striker shall return to his original end. See clauses 18.11 Batter returning to original end. </w:t>
      </w:r>
    </w:p>
    <w:p w14:paraId="66883831" w14:textId="77777777" w:rsidR="00042165" w:rsidRPr="00AA075C" w:rsidRDefault="00042165" w:rsidP="00042165">
      <w:pPr>
        <w:pStyle w:val="Heading2"/>
        <w:rPr>
          <w:rFonts w:cs="Arial"/>
          <w:sz w:val="18"/>
          <w:szCs w:val="18"/>
        </w:rPr>
      </w:pPr>
      <w:bookmarkStart w:id="553" w:name="_Toc486673484"/>
      <w:r w:rsidRPr="00AA075C">
        <w:rPr>
          <w:rFonts w:cs="Arial"/>
          <w:sz w:val="18"/>
          <w:szCs w:val="18"/>
        </w:rPr>
        <w:t>Caught to take precedence</w:t>
      </w:r>
      <w:bookmarkEnd w:id="553"/>
    </w:p>
    <w:p w14:paraId="12E0A9F0" w14:textId="4E1CD534" w:rsidR="00042165" w:rsidRPr="00AA075C" w:rsidRDefault="00042165" w:rsidP="00042165">
      <w:pPr>
        <w:rPr>
          <w:szCs w:val="18"/>
        </w:rPr>
      </w:pPr>
      <w:r w:rsidRPr="00AA075C">
        <w:rPr>
          <w:szCs w:val="18"/>
        </w:rPr>
        <w:t>If the criteria of clause</w:t>
      </w:r>
      <w:r w:rsidR="004D32FD">
        <w:rPr>
          <w:szCs w:val="18"/>
        </w:rPr>
        <w:t xml:space="preserve"> 33.1</w:t>
      </w:r>
      <w:r w:rsidRPr="00AA075C">
        <w:rPr>
          <w:szCs w:val="18"/>
        </w:rPr>
        <w:t xml:space="preserve"> are met and the striker is not out Bowled, then he is out Caught, even though a decision against either batsman for another method of dismissal would be justified.</w:t>
      </w:r>
    </w:p>
    <w:p w14:paraId="4FE41283" w14:textId="77777777" w:rsidR="00042165" w:rsidRPr="00AA075C" w:rsidRDefault="00042165" w:rsidP="00716157">
      <w:pPr>
        <w:pStyle w:val="Heading1"/>
        <w:ind w:left="709" w:hanging="709"/>
        <w:rPr>
          <w:rFonts w:cs="Arial"/>
          <w:sz w:val="18"/>
          <w:szCs w:val="18"/>
        </w:rPr>
      </w:pPr>
      <w:bookmarkStart w:id="554" w:name="_Toc486666443"/>
      <w:bookmarkStart w:id="555" w:name="_Toc486673485"/>
      <w:bookmarkStart w:id="556" w:name="_Ref493865582"/>
      <w:bookmarkStart w:id="557" w:name="_Ref493867059"/>
      <w:bookmarkStart w:id="558" w:name="_Ref493867882"/>
      <w:bookmarkStart w:id="559" w:name="_Ref493867935"/>
      <w:bookmarkStart w:id="560" w:name="_Ref493868380"/>
      <w:bookmarkStart w:id="561" w:name="_Ref493868813"/>
      <w:bookmarkStart w:id="562" w:name="_Toc493978036"/>
      <w:r w:rsidRPr="00AA075C">
        <w:rPr>
          <w:rFonts w:cs="Arial"/>
          <w:sz w:val="18"/>
          <w:szCs w:val="18"/>
        </w:rPr>
        <w:t>HIT THE BALL TWICE</w:t>
      </w:r>
      <w:bookmarkEnd w:id="554"/>
      <w:bookmarkEnd w:id="555"/>
      <w:bookmarkEnd w:id="556"/>
      <w:bookmarkEnd w:id="557"/>
      <w:bookmarkEnd w:id="558"/>
      <w:bookmarkEnd w:id="559"/>
      <w:bookmarkEnd w:id="560"/>
      <w:bookmarkEnd w:id="561"/>
      <w:bookmarkEnd w:id="562"/>
    </w:p>
    <w:p w14:paraId="7BA6F983" w14:textId="77777777" w:rsidR="00042165" w:rsidRPr="00AA075C" w:rsidRDefault="00042165" w:rsidP="00042165">
      <w:pPr>
        <w:pStyle w:val="Heading2"/>
        <w:rPr>
          <w:rFonts w:cs="Arial"/>
          <w:sz w:val="18"/>
          <w:szCs w:val="18"/>
        </w:rPr>
      </w:pPr>
      <w:bookmarkStart w:id="563" w:name="_Toc486673486"/>
      <w:r w:rsidRPr="00AA075C">
        <w:rPr>
          <w:rFonts w:cs="Arial"/>
          <w:sz w:val="18"/>
          <w:szCs w:val="18"/>
        </w:rPr>
        <w:t>Out Hit the ball twice</w:t>
      </w:r>
      <w:bookmarkEnd w:id="563"/>
    </w:p>
    <w:p w14:paraId="4FBF1332" w14:textId="47B2F07B" w:rsidR="00042165" w:rsidRPr="00E65CCC" w:rsidRDefault="00042165" w:rsidP="00042165">
      <w:pPr>
        <w:pStyle w:val="Heading3"/>
        <w:ind w:left="1418" w:hanging="709"/>
        <w:rPr>
          <w:szCs w:val="18"/>
        </w:rPr>
      </w:pPr>
      <w:r w:rsidRPr="00E65CCC">
        <w:rPr>
          <w:szCs w:val="18"/>
        </w:rPr>
        <w:t>The striker is out Hit the ball twice if, while the ball is in play, it strikes any part of his person or is struck by his bat and, before the ball has been touched by a fielder, the striker willfully strikes it again with his bat or person, other than a hand not holding the bat, except for the sole purpose of guarding his wicket. See clause</w:t>
      </w:r>
      <w:r w:rsidR="002F7525">
        <w:rPr>
          <w:szCs w:val="18"/>
        </w:rPr>
        <w:t xml:space="preserve"> 34.3 </w:t>
      </w:r>
      <w:r w:rsidRPr="00E65CCC">
        <w:rPr>
          <w:szCs w:val="18"/>
        </w:rPr>
        <w:t>and clause</w:t>
      </w:r>
      <w:r w:rsidR="002F7525">
        <w:rPr>
          <w:szCs w:val="18"/>
        </w:rPr>
        <w:t xml:space="preserve"> 37</w:t>
      </w:r>
      <w:r w:rsidRPr="00E65CCC">
        <w:rPr>
          <w:szCs w:val="18"/>
        </w:rPr>
        <w:t xml:space="preserve"> (Obstructing the field).</w:t>
      </w:r>
    </w:p>
    <w:p w14:paraId="705041B3" w14:textId="77777777" w:rsidR="00042165" w:rsidRPr="00E65CCC" w:rsidRDefault="00042165" w:rsidP="00042165">
      <w:pPr>
        <w:pStyle w:val="Heading3"/>
        <w:ind w:left="1418" w:hanging="709"/>
        <w:rPr>
          <w:szCs w:val="18"/>
        </w:rPr>
      </w:pPr>
      <w:r w:rsidRPr="00E65CCC">
        <w:rPr>
          <w:szCs w:val="18"/>
        </w:rPr>
        <w:t>For the purpose of this clause ‘struck’ or ‘strike’ shall include contact with the person of the striker.</w:t>
      </w:r>
    </w:p>
    <w:p w14:paraId="51F55661" w14:textId="77777777" w:rsidR="00042165" w:rsidRPr="00E65CCC" w:rsidRDefault="00042165" w:rsidP="00042165">
      <w:pPr>
        <w:ind w:left="709"/>
      </w:pPr>
      <w:r w:rsidRPr="00E65CCC">
        <w:t>34.1.3</w:t>
      </w:r>
      <w:r w:rsidRPr="00E65CCC">
        <w:tab/>
        <w:t xml:space="preserve">This clause will apply whether or not No ball is called. </w:t>
      </w:r>
    </w:p>
    <w:p w14:paraId="4BFFA5DF" w14:textId="77777777" w:rsidR="00042165" w:rsidRPr="00AA075C" w:rsidRDefault="00042165" w:rsidP="00042165">
      <w:pPr>
        <w:pStyle w:val="Heading2"/>
        <w:rPr>
          <w:rFonts w:cs="Arial"/>
          <w:sz w:val="18"/>
          <w:szCs w:val="18"/>
        </w:rPr>
      </w:pPr>
      <w:bookmarkStart w:id="564" w:name="_Toc486673487"/>
      <w:r w:rsidRPr="00AA075C">
        <w:rPr>
          <w:rFonts w:cs="Arial"/>
          <w:sz w:val="18"/>
          <w:szCs w:val="18"/>
        </w:rPr>
        <w:t>Not out Hit the ball twice</w:t>
      </w:r>
      <w:bookmarkEnd w:id="564"/>
    </w:p>
    <w:p w14:paraId="298B45AA" w14:textId="77777777" w:rsidR="00042165" w:rsidRPr="00AA075C" w:rsidRDefault="00042165" w:rsidP="00042165">
      <w:pPr>
        <w:rPr>
          <w:szCs w:val="18"/>
        </w:rPr>
      </w:pPr>
      <w:r w:rsidRPr="00AA075C">
        <w:rPr>
          <w:szCs w:val="18"/>
        </w:rPr>
        <w:t>The striker will not be out under this clause if he</w:t>
      </w:r>
    </w:p>
    <w:p w14:paraId="5EFC4294" w14:textId="77777777" w:rsidR="00042165" w:rsidRPr="00AA075C" w:rsidRDefault="00042165" w:rsidP="003C1AC5">
      <w:pPr>
        <w:pStyle w:val="Heading3"/>
        <w:ind w:left="1418" w:hanging="709"/>
        <w:rPr>
          <w:szCs w:val="18"/>
        </w:rPr>
      </w:pPr>
      <w:r w:rsidRPr="00AA075C">
        <w:rPr>
          <w:szCs w:val="18"/>
        </w:rPr>
        <w:t xml:space="preserve">strikes the ball a second or subsequent time in order to return the ball to any fielder. </w:t>
      </w:r>
    </w:p>
    <w:p w14:paraId="0E930DF9" w14:textId="1A2762B6" w:rsidR="00042165" w:rsidRPr="00AA075C" w:rsidRDefault="00042165" w:rsidP="00042165">
      <w:pPr>
        <w:pStyle w:val="Heading3"/>
        <w:numPr>
          <w:ilvl w:val="0"/>
          <w:numId w:val="0"/>
        </w:numPr>
        <w:ind w:left="720"/>
        <w:rPr>
          <w:szCs w:val="18"/>
        </w:rPr>
      </w:pPr>
      <w:r w:rsidRPr="00375218">
        <w:rPr>
          <w:szCs w:val="18"/>
        </w:rPr>
        <w:t xml:space="preserve">Note, however, the provisions of clause </w:t>
      </w:r>
      <w:r w:rsidR="00375218" w:rsidRPr="00375218">
        <w:rPr>
          <w:szCs w:val="18"/>
        </w:rPr>
        <w:t xml:space="preserve">37.4 </w:t>
      </w:r>
      <w:r w:rsidRPr="00375218">
        <w:rPr>
          <w:szCs w:val="18"/>
        </w:rPr>
        <w:t>(Returning the ball to a fielder).</w:t>
      </w:r>
    </w:p>
    <w:p w14:paraId="3A8BB3A4" w14:textId="4D73FBC9" w:rsidR="00042165" w:rsidRPr="00AA075C" w:rsidRDefault="00042165" w:rsidP="00042165">
      <w:pPr>
        <w:pStyle w:val="Heading3"/>
        <w:ind w:left="1418" w:hanging="709"/>
        <w:rPr>
          <w:szCs w:val="18"/>
        </w:rPr>
      </w:pPr>
      <w:r w:rsidRPr="00AA075C">
        <w:rPr>
          <w:szCs w:val="18"/>
        </w:rPr>
        <w:t xml:space="preserve">willfully strikes the ball after it has touched a fielder. Note, however the provisions of clause </w:t>
      </w:r>
      <w:r w:rsidR="00EF0548">
        <w:rPr>
          <w:szCs w:val="18"/>
        </w:rPr>
        <w:t>37.1 (O</w:t>
      </w:r>
      <w:r w:rsidRPr="00AA075C">
        <w:rPr>
          <w:szCs w:val="18"/>
        </w:rPr>
        <w:t>ut Obstructing the field).</w:t>
      </w:r>
    </w:p>
    <w:p w14:paraId="1C777E89" w14:textId="77777777" w:rsidR="00042165" w:rsidRPr="00AA075C" w:rsidRDefault="00042165" w:rsidP="00042165">
      <w:pPr>
        <w:pStyle w:val="Heading2"/>
        <w:rPr>
          <w:rFonts w:cs="Arial"/>
          <w:sz w:val="18"/>
          <w:szCs w:val="18"/>
        </w:rPr>
      </w:pPr>
      <w:bookmarkStart w:id="565" w:name="_Toc486673488"/>
      <w:bookmarkStart w:id="566" w:name="_Ref493868488"/>
      <w:bookmarkStart w:id="567" w:name="_Ref493868541"/>
      <w:bookmarkStart w:id="568" w:name="_Ref493868600"/>
      <w:bookmarkStart w:id="569" w:name="_Ref493868847"/>
      <w:bookmarkStart w:id="570" w:name="_Ref493868869"/>
      <w:r w:rsidRPr="00AA075C">
        <w:rPr>
          <w:rFonts w:cs="Arial"/>
          <w:sz w:val="18"/>
          <w:szCs w:val="18"/>
        </w:rPr>
        <w:t>Ball lawfully struck more than once</w:t>
      </w:r>
      <w:bookmarkEnd w:id="565"/>
      <w:bookmarkEnd w:id="566"/>
      <w:bookmarkEnd w:id="567"/>
      <w:bookmarkEnd w:id="568"/>
      <w:bookmarkEnd w:id="569"/>
      <w:bookmarkEnd w:id="570"/>
    </w:p>
    <w:p w14:paraId="2F3E0D16" w14:textId="77777777" w:rsidR="00042165" w:rsidRPr="00AA075C" w:rsidRDefault="00042165" w:rsidP="00042165">
      <w:pPr>
        <w:rPr>
          <w:szCs w:val="18"/>
        </w:rPr>
      </w:pPr>
      <w:r w:rsidRPr="00AA075C">
        <w:rPr>
          <w:szCs w:val="18"/>
        </w:rPr>
        <w:t xml:space="preserve">The striker may, solely in order to guard his wicket and before the ball has been touched by a fielder, lawfully strike the ball a second or subsequent time with the bat, or with any part of his person other than a hand not holding the bat. The striker may guard his wicket even if the delivery is a No ball. </w:t>
      </w:r>
    </w:p>
    <w:p w14:paraId="7A88CB1F" w14:textId="77777777" w:rsidR="00042165" w:rsidRPr="00AA075C" w:rsidRDefault="00042165" w:rsidP="00042165">
      <w:pPr>
        <w:rPr>
          <w:szCs w:val="18"/>
        </w:rPr>
      </w:pPr>
      <w:r w:rsidRPr="00AA075C">
        <w:rPr>
          <w:szCs w:val="18"/>
        </w:rPr>
        <w:t>However, the striker may not prevent the ball from being caught by striking the ball more than once in defense of his wicket. See clause 37.3 (Obstructing a ball from being caught).</w:t>
      </w:r>
    </w:p>
    <w:p w14:paraId="6CE56510" w14:textId="77777777" w:rsidR="00042165" w:rsidRPr="00AA075C" w:rsidRDefault="00042165" w:rsidP="00042165">
      <w:pPr>
        <w:pStyle w:val="Heading2"/>
        <w:rPr>
          <w:rFonts w:cs="Arial"/>
          <w:sz w:val="18"/>
          <w:szCs w:val="18"/>
        </w:rPr>
      </w:pPr>
      <w:bookmarkStart w:id="571" w:name="_Toc486673489"/>
      <w:bookmarkStart w:id="572" w:name="_Ref493867313"/>
      <w:r w:rsidRPr="00AA075C">
        <w:rPr>
          <w:rFonts w:cs="Arial"/>
          <w:sz w:val="18"/>
          <w:szCs w:val="18"/>
        </w:rPr>
        <w:t>Runs permitted from ball lawfully struck more than once</w:t>
      </w:r>
      <w:bookmarkEnd w:id="571"/>
      <w:bookmarkEnd w:id="572"/>
    </w:p>
    <w:p w14:paraId="3762F9F2" w14:textId="661F4B0F" w:rsidR="00042165" w:rsidRPr="00AA075C" w:rsidRDefault="00042165" w:rsidP="00042165">
      <w:pPr>
        <w:rPr>
          <w:szCs w:val="18"/>
        </w:rPr>
      </w:pPr>
      <w:r w:rsidRPr="00AA075C">
        <w:rPr>
          <w:szCs w:val="18"/>
        </w:rPr>
        <w:t>When the ball is lawfully struck more than once, as permitted in clause</w:t>
      </w:r>
      <w:r w:rsidR="000E6AAA">
        <w:rPr>
          <w:szCs w:val="18"/>
        </w:rPr>
        <w:t xml:space="preserve"> 34.3</w:t>
      </w:r>
      <w:r w:rsidRPr="00AA075C">
        <w:rPr>
          <w:szCs w:val="18"/>
        </w:rPr>
        <w:t>, if the ball does not become dead for any reason, the umpire shall call and signal Dead ball as soon as the ball reaches the boundary or at the completion of the first run. However, the umpire shall delay the call of Dead ball to allow the opportunity for a catch to be completed.</w:t>
      </w:r>
    </w:p>
    <w:p w14:paraId="6B1B7860" w14:textId="77777777" w:rsidR="00042165" w:rsidRPr="00AA075C" w:rsidRDefault="00042165" w:rsidP="00042165">
      <w:pPr>
        <w:ind w:firstLine="709"/>
        <w:rPr>
          <w:szCs w:val="18"/>
        </w:rPr>
      </w:pPr>
      <w:r w:rsidRPr="00AA075C">
        <w:rPr>
          <w:szCs w:val="18"/>
        </w:rPr>
        <w:t>The umpire shall</w:t>
      </w:r>
    </w:p>
    <w:p w14:paraId="17E5F550" w14:textId="77777777" w:rsidR="00042165" w:rsidRPr="00AA075C" w:rsidRDefault="00042165" w:rsidP="000E6AAA">
      <w:pPr>
        <w:spacing w:after="0"/>
        <w:ind w:firstLine="709"/>
        <w:rPr>
          <w:szCs w:val="18"/>
        </w:rPr>
      </w:pPr>
      <w:r w:rsidRPr="00AA075C">
        <w:rPr>
          <w:szCs w:val="18"/>
        </w:rPr>
        <w:t>- disallow all runs to the batting side</w:t>
      </w:r>
    </w:p>
    <w:p w14:paraId="6C00AA0B" w14:textId="77777777" w:rsidR="00042165" w:rsidRPr="00AA075C" w:rsidRDefault="00042165" w:rsidP="000E6AAA">
      <w:pPr>
        <w:spacing w:after="0"/>
        <w:ind w:firstLine="709"/>
        <w:rPr>
          <w:szCs w:val="18"/>
        </w:rPr>
      </w:pPr>
      <w:r w:rsidRPr="00AA075C">
        <w:rPr>
          <w:szCs w:val="18"/>
        </w:rPr>
        <w:t>- return any not out batsman to his original end</w:t>
      </w:r>
    </w:p>
    <w:p w14:paraId="708859BC" w14:textId="77777777" w:rsidR="00042165" w:rsidRPr="00AA075C" w:rsidRDefault="00042165" w:rsidP="000E6AAA">
      <w:pPr>
        <w:spacing w:after="0"/>
        <w:ind w:firstLine="709"/>
        <w:rPr>
          <w:szCs w:val="18"/>
        </w:rPr>
      </w:pPr>
      <w:r w:rsidRPr="00AA075C">
        <w:rPr>
          <w:szCs w:val="18"/>
        </w:rPr>
        <w:t>- signal No ball to the scorers if applicable, and</w:t>
      </w:r>
    </w:p>
    <w:p w14:paraId="39E7774F" w14:textId="7A0BED70" w:rsidR="00042165" w:rsidRPr="00AA075C" w:rsidRDefault="00042165" w:rsidP="000E6AAA">
      <w:pPr>
        <w:spacing w:after="0"/>
        <w:ind w:firstLine="709"/>
        <w:rPr>
          <w:szCs w:val="18"/>
        </w:rPr>
      </w:pPr>
      <w:r w:rsidRPr="00AA075C">
        <w:rPr>
          <w:szCs w:val="18"/>
        </w:rPr>
        <w:t>- award any 5-run Penalty that is applicable except for Penalty runs under clause</w:t>
      </w:r>
      <w:r w:rsidR="000E6AAA">
        <w:rPr>
          <w:szCs w:val="18"/>
        </w:rPr>
        <w:t xml:space="preserve"> 28.3</w:t>
      </w:r>
      <w:r w:rsidRPr="00AA075C">
        <w:rPr>
          <w:szCs w:val="18"/>
        </w:rPr>
        <w:t xml:space="preserve"> (Protective </w:t>
      </w:r>
      <w:r w:rsidR="00844744">
        <w:rPr>
          <w:szCs w:val="18"/>
        </w:rPr>
        <w:tab/>
      </w:r>
      <w:r w:rsidR="00844744">
        <w:rPr>
          <w:szCs w:val="18"/>
        </w:rPr>
        <w:tab/>
        <w:t xml:space="preserve">   </w:t>
      </w:r>
      <w:r w:rsidRPr="00AA075C">
        <w:rPr>
          <w:szCs w:val="18"/>
        </w:rPr>
        <w:t>helmets</w:t>
      </w:r>
      <w:r w:rsidR="00844744">
        <w:rPr>
          <w:szCs w:val="18"/>
        </w:rPr>
        <w:t xml:space="preserve"> </w:t>
      </w:r>
      <w:r w:rsidRPr="00AA075C">
        <w:rPr>
          <w:szCs w:val="18"/>
        </w:rPr>
        <w:t>belonging to the fielding side).</w:t>
      </w:r>
    </w:p>
    <w:p w14:paraId="7FD8EED5" w14:textId="77777777" w:rsidR="00042165" w:rsidRPr="00AA075C" w:rsidRDefault="00042165" w:rsidP="00042165">
      <w:pPr>
        <w:pStyle w:val="Heading2"/>
        <w:rPr>
          <w:rFonts w:cs="Arial"/>
          <w:sz w:val="18"/>
          <w:szCs w:val="18"/>
        </w:rPr>
      </w:pPr>
      <w:bookmarkStart w:id="573" w:name="_Toc486673490"/>
      <w:r w:rsidRPr="00AA075C">
        <w:rPr>
          <w:rFonts w:cs="Arial"/>
          <w:sz w:val="18"/>
          <w:szCs w:val="18"/>
        </w:rPr>
        <w:t>Bowler does not get credit</w:t>
      </w:r>
      <w:bookmarkEnd w:id="573"/>
    </w:p>
    <w:p w14:paraId="404F591D" w14:textId="77777777" w:rsidR="00042165" w:rsidRPr="00AA075C" w:rsidRDefault="00042165" w:rsidP="00042165">
      <w:pPr>
        <w:rPr>
          <w:szCs w:val="18"/>
        </w:rPr>
      </w:pPr>
      <w:r w:rsidRPr="00AA075C">
        <w:rPr>
          <w:szCs w:val="18"/>
        </w:rPr>
        <w:t>The bowler does not get credit for the wicket.</w:t>
      </w:r>
    </w:p>
    <w:p w14:paraId="3F1A9191" w14:textId="77777777" w:rsidR="00042165" w:rsidRPr="00AA075C" w:rsidRDefault="00042165" w:rsidP="00DF7536">
      <w:pPr>
        <w:pStyle w:val="Heading1"/>
        <w:ind w:left="709" w:hanging="709"/>
        <w:rPr>
          <w:rFonts w:cs="Arial"/>
          <w:sz w:val="18"/>
          <w:szCs w:val="18"/>
        </w:rPr>
      </w:pPr>
      <w:bookmarkStart w:id="574" w:name="_Toc486666444"/>
      <w:bookmarkStart w:id="575" w:name="_Toc486673491"/>
      <w:bookmarkStart w:id="576" w:name="_Ref493867183"/>
      <w:bookmarkStart w:id="577" w:name="_Ref493868255"/>
      <w:bookmarkStart w:id="578" w:name="_Toc493978037"/>
      <w:r w:rsidRPr="00AA075C">
        <w:rPr>
          <w:rFonts w:cs="Arial"/>
          <w:sz w:val="18"/>
          <w:szCs w:val="18"/>
        </w:rPr>
        <w:t>HIT WICKET</w:t>
      </w:r>
      <w:bookmarkEnd w:id="574"/>
      <w:bookmarkEnd w:id="575"/>
      <w:bookmarkEnd w:id="576"/>
      <w:bookmarkEnd w:id="577"/>
      <w:bookmarkEnd w:id="578"/>
    </w:p>
    <w:p w14:paraId="794F2DF5" w14:textId="77777777" w:rsidR="00042165" w:rsidRPr="00AA075C" w:rsidRDefault="00042165" w:rsidP="00042165">
      <w:pPr>
        <w:pStyle w:val="Heading2"/>
        <w:rPr>
          <w:rFonts w:cs="Arial"/>
          <w:sz w:val="18"/>
          <w:szCs w:val="18"/>
        </w:rPr>
      </w:pPr>
      <w:bookmarkStart w:id="579" w:name="_Toc486673492"/>
      <w:bookmarkStart w:id="580" w:name="_Ref493868634"/>
      <w:r w:rsidRPr="00AA075C">
        <w:rPr>
          <w:rFonts w:cs="Arial"/>
          <w:sz w:val="18"/>
          <w:szCs w:val="18"/>
        </w:rPr>
        <w:t>Out Hit wicket</w:t>
      </w:r>
      <w:bookmarkEnd w:id="579"/>
      <w:bookmarkEnd w:id="580"/>
    </w:p>
    <w:p w14:paraId="6DA2F860" w14:textId="77777777" w:rsidR="00042165" w:rsidRPr="004E7530" w:rsidRDefault="00042165" w:rsidP="00042165">
      <w:pPr>
        <w:pStyle w:val="Heading3"/>
        <w:ind w:left="1418" w:hanging="709"/>
        <w:rPr>
          <w:szCs w:val="18"/>
        </w:rPr>
      </w:pPr>
      <w:r w:rsidRPr="004E7530">
        <w:rPr>
          <w:szCs w:val="18"/>
        </w:rPr>
        <w:t>The striker is out Hit wicket if, after the bowler has entered the delivery stride and while the ball is in play, his wicket is broken by either the striker’s bat or person as described in clauses 29.2.1.2  to 29.2.1.4  (Breaking the wicket fairly) in any of the following circumstances:</w:t>
      </w:r>
    </w:p>
    <w:p w14:paraId="201F7C21" w14:textId="77777777" w:rsidR="00042165" w:rsidRPr="004E7530" w:rsidRDefault="00042165" w:rsidP="00042165">
      <w:pPr>
        <w:pStyle w:val="Heading4"/>
        <w:rPr>
          <w:rFonts w:cs="Arial"/>
          <w:szCs w:val="18"/>
        </w:rPr>
      </w:pPr>
      <w:r w:rsidRPr="004E7530">
        <w:rPr>
          <w:rFonts w:cs="Arial"/>
          <w:szCs w:val="18"/>
        </w:rPr>
        <w:t>in the course of any action taken by him in preparing to receive or in receiving a delivery,</w:t>
      </w:r>
    </w:p>
    <w:p w14:paraId="72E9BE33" w14:textId="77777777" w:rsidR="00042165" w:rsidRPr="004E7530" w:rsidRDefault="00042165" w:rsidP="00042165">
      <w:pPr>
        <w:pStyle w:val="Heading4"/>
        <w:ind w:left="1418" w:hanging="709"/>
        <w:rPr>
          <w:rFonts w:cs="Arial"/>
          <w:szCs w:val="18"/>
        </w:rPr>
      </w:pPr>
      <w:bookmarkStart w:id="581" w:name="_Ref493868647"/>
      <w:r w:rsidRPr="004E7530">
        <w:rPr>
          <w:rFonts w:cs="Arial"/>
          <w:szCs w:val="18"/>
        </w:rPr>
        <w:t>in setting off for the first run immediately after playing or playing at the ball,</w:t>
      </w:r>
      <w:bookmarkEnd w:id="581"/>
    </w:p>
    <w:p w14:paraId="0C329DEC" w14:textId="77777777" w:rsidR="00042165" w:rsidRPr="004E7530" w:rsidRDefault="00042165" w:rsidP="00042165">
      <w:pPr>
        <w:pStyle w:val="Heading4"/>
        <w:ind w:left="1418" w:hanging="709"/>
        <w:rPr>
          <w:rFonts w:cs="Arial"/>
          <w:szCs w:val="18"/>
        </w:rPr>
      </w:pPr>
      <w:r w:rsidRPr="004E7530">
        <w:rPr>
          <w:rFonts w:cs="Arial"/>
          <w:szCs w:val="18"/>
        </w:rPr>
        <w:t>if no attempt is made to play the ball, in setting off for the first run, providing that in the opinion of the umpire this is immediately after the striker has had the opportunity of playing the ball,</w:t>
      </w:r>
    </w:p>
    <w:p w14:paraId="0CE10FB9" w14:textId="06D71C86" w:rsidR="00042165" w:rsidRPr="004E7530" w:rsidRDefault="00042165" w:rsidP="00042165">
      <w:pPr>
        <w:pStyle w:val="Heading4"/>
        <w:ind w:left="1418" w:hanging="709"/>
        <w:rPr>
          <w:rFonts w:cs="Arial"/>
          <w:szCs w:val="18"/>
        </w:rPr>
      </w:pPr>
      <w:bookmarkStart w:id="582" w:name="_Ref493868656"/>
      <w:r w:rsidRPr="004E7530">
        <w:rPr>
          <w:rFonts w:cs="Arial"/>
          <w:szCs w:val="18"/>
        </w:rPr>
        <w:t>in lawfully making a second or further stroke for the purpose of guarding his wicket within the provisions of clause</w:t>
      </w:r>
      <w:r w:rsidR="004E7530">
        <w:rPr>
          <w:rFonts w:cs="Arial"/>
          <w:szCs w:val="18"/>
        </w:rPr>
        <w:t xml:space="preserve"> 34.3 </w:t>
      </w:r>
      <w:r w:rsidRPr="004E7530">
        <w:rPr>
          <w:rFonts w:cs="Arial"/>
          <w:szCs w:val="18"/>
        </w:rPr>
        <w:t>(Ball lawfully struck more than once).</w:t>
      </w:r>
      <w:bookmarkEnd w:id="582"/>
    </w:p>
    <w:p w14:paraId="3124ED65" w14:textId="77777777" w:rsidR="00042165" w:rsidRPr="004E7530" w:rsidRDefault="00042165" w:rsidP="00042165">
      <w:pPr>
        <w:pStyle w:val="Heading3"/>
        <w:ind w:left="1418" w:hanging="709"/>
        <w:rPr>
          <w:szCs w:val="18"/>
        </w:rPr>
      </w:pPr>
      <w:r w:rsidRPr="004E7530">
        <w:rPr>
          <w:szCs w:val="18"/>
        </w:rPr>
        <w:t>If the striker breaks his wicket in any of the ways described in clauses 29.2.1.2 to 29.1.2.4 (Breaking the wicket fairly) before the bowler has entered the delivery stride, either umpire shall call and signal Dead ball.</w:t>
      </w:r>
    </w:p>
    <w:p w14:paraId="70B41694" w14:textId="77777777" w:rsidR="00042165" w:rsidRPr="00AA075C" w:rsidRDefault="00042165" w:rsidP="00042165">
      <w:pPr>
        <w:pStyle w:val="Heading2"/>
        <w:rPr>
          <w:rFonts w:cs="Arial"/>
          <w:sz w:val="18"/>
          <w:szCs w:val="18"/>
        </w:rPr>
      </w:pPr>
      <w:bookmarkStart w:id="583" w:name="_Toc486673493"/>
      <w:r w:rsidRPr="00AA075C">
        <w:rPr>
          <w:rFonts w:cs="Arial"/>
          <w:sz w:val="18"/>
          <w:szCs w:val="18"/>
        </w:rPr>
        <w:t>Not out Hit wicket</w:t>
      </w:r>
      <w:bookmarkEnd w:id="583"/>
    </w:p>
    <w:p w14:paraId="47D31244" w14:textId="3602F258" w:rsidR="00042165" w:rsidRPr="00AA075C" w:rsidRDefault="00042165" w:rsidP="00042165">
      <w:pPr>
        <w:rPr>
          <w:szCs w:val="18"/>
        </w:rPr>
      </w:pPr>
      <w:r w:rsidRPr="00AA075C">
        <w:rPr>
          <w:szCs w:val="18"/>
        </w:rPr>
        <w:t>The striker is not out under this clause should his wicket be put down in any of the ways referred to in clause</w:t>
      </w:r>
      <w:r w:rsidR="003A6420">
        <w:rPr>
          <w:szCs w:val="18"/>
        </w:rPr>
        <w:t xml:space="preserve"> 35.1</w:t>
      </w:r>
      <w:r w:rsidRPr="00AA075C">
        <w:rPr>
          <w:szCs w:val="18"/>
        </w:rPr>
        <w:t xml:space="preserve"> if any of the following applies:</w:t>
      </w:r>
    </w:p>
    <w:p w14:paraId="0770A721" w14:textId="440F5343" w:rsidR="00042165" w:rsidRPr="00AA075C" w:rsidRDefault="00042165" w:rsidP="0000265A">
      <w:pPr>
        <w:spacing w:after="0"/>
        <w:ind w:firstLine="709"/>
        <w:rPr>
          <w:szCs w:val="18"/>
        </w:rPr>
      </w:pPr>
      <w:r w:rsidRPr="00AA075C">
        <w:rPr>
          <w:szCs w:val="18"/>
        </w:rPr>
        <w:t xml:space="preserve">- it occurs after the striker has completed any action in receiving the delivery, other than in clauses  </w:t>
      </w:r>
      <w:r w:rsidR="00FD4F32">
        <w:rPr>
          <w:szCs w:val="18"/>
        </w:rPr>
        <w:tab/>
      </w:r>
      <w:r w:rsidR="00FD4F32">
        <w:rPr>
          <w:szCs w:val="18"/>
        </w:rPr>
        <w:tab/>
        <w:t xml:space="preserve">  35.1.1.2 </w:t>
      </w:r>
      <w:r w:rsidRPr="00AA075C">
        <w:rPr>
          <w:szCs w:val="18"/>
        </w:rPr>
        <w:t>to</w:t>
      </w:r>
      <w:r w:rsidR="00FD4F32">
        <w:rPr>
          <w:szCs w:val="18"/>
        </w:rPr>
        <w:t xml:space="preserve"> 35.1.1.4</w:t>
      </w:r>
      <w:r w:rsidRPr="00AA075C">
        <w:rPr>
          <w:szCs w:val="18"/>
        </w:rPr>
        <w:t>.</w:t>
      </w:r>
    </w:p>
    <w:p w14:paraId="07C84A19" w14:textId="77777777" w:rsidR="00042165" w:rsidRPr="00AA075C" w:rsidRDefault="00042165" w:rsidP="0000265A">
      <w:pPr>
        <w:spacing w:after="0"/>
        <w:ind w:firstLine="709"/>
        <w:rPr>
          <w:szCs w:val="18"/>
        </w:rPr>
      </w:pPr>
      <w:r w:rsidRPr="00AA075C">
        <w:rPr>
          <w:szCs w:val="18"/>
        </w:rPr>
        <w:t>- it occurs when the striker is in the act of running, other than setting off immediately for the first run.</w:t>
      </w:r>
    </w:p>
    <w:p w14:paraId="29CF61E6" w14:textId="77777777" w:rsidR="00042165" w:rsidRPr="00AA075C" w:rsidRDefault="00042165" w:rsidP="0000265A">
      <w:pPr>
        <w:spacing w:after="0"/>
        <w:ind w:firstLine="709"/>
        <w:rPr>
          <w:szCs w:val="18"/>
        </w:rPr>
      </w:pPr>
      <w:r w:rsidRPr="00AA075C">
        <w:rPr>
          <w:szCs w:val="18"/>
        </w:rPr>
        <w:t>- it occurs when the striker is trying to avoid being run out or stumped.</w:t>
      </w:r>
    </w:p>
    <w:p w14:paraId="13EB6C9B" w14:textId="77777777" w:rsidR="00042165" w:rsidRPr="00AA075C" w:rsidRDefault="00042165" w:rsidP="0000265A">
      <w:pPr>
        <w:spacing w:after="0"/>
        <w:ind w:firstLine="709"/>
        <w:rPr>
          <w:szCs w:val="18"/>
        </w:rPr>
      </w:pPr>
      <w:r w:rsidRPr="00AA075C">
        <w:rPr>
          <w:szCs w:val="18"/>
        </w:rPr>
        <w:t>- it occurs when the striker is trying to avoid a throw in at any time.</w:t>
      </w:r>
    </w:p>
    <w:p w14:paraId="49B224B0" w14:textId="23CE27D3" w:rsidR="00042165" w:rsidRPr="00AA075C" w:rsidRDefault="00042165" w:rsidP="0000265A">
      <w:pPr>
        <w:spacing w:after="0"/>
        <w:ind w:left="851" w:hanging="142"/>
        <w:rPr>
          <w:szCs w:val="18"/>
        </w:rPr>
      </w:pPr>
      <w:r w:rsidRPr="00AA075C">
        <w:rPr>
          <w:szCs w:val="18"/>
        </w:rPr>
        <w:t>- the bowler after entering the delivery stride does not deliver the ball. In this case either umpire shall</w:t>
      </w:r>
      <w:r w:rsidR="00FD4F32">
        <w:rPr>
          <w:szCs w:val="18"/>
        </w:rPr>
        <w:t xml:space="preserve">   </w:t>
      </w:r>
      <w:r w:rsidRPr="00AA075C">
        <w:rPr>
          <w:szCs w:val="18"/>
        </w:rPr>
        <w:t xml:space="preserve">immediately </w:t>
      </w:r>
      <w:r w:rsidR="00E05AB5" w:rsidRPr="00AA075C">
        <w:rPr>
          <w:szCs w:val="18"/>
        </w:rPr>
        <w:t xml:space="preserve">call </w:t>
      </w:r>
      <w:r w:rsidR="00E05AB5">
        <w:rPr>
          <w:szCs w:val="18"/>
        </w:rPr>
        <w:t>and</w:t>
      </w:r>
      <w:r w:rsidRPr="00AA075C">
        <w:rPr>
          <w:szCs w:val="18"/>
        </w:rPr>
        <w:t xml:space="preserve"> signal Dead ball. See clause</w:t>
      </w:r>
      <w:r w:rsidR="003A6420">
        <w:rPr>
          <w:szCs w:val="18"/>
        </w:rPr>
        <w:t xml:space="preserve"> 20.4</w:t>
      </w:r>
      <w:r w:rsidRPr="00AA075C">
        <w:rPr>
          <w:szCs w:val="18"/>
        </w:rPr>
        <w:t xml:space="preserve"> (Umpire calling and signaling Dead ball).</w:t>
      </w:r>
    </w:p>
    <w:p w14:paraId="52365E7C" w14:textId="3C7A8EFD" w:rsidR="00042165" w:rsidRDefault="00042165" w:rsidP="0000265A">
      <w:pPr>
        <w:spacing w:after="0"/>
        <w:ind w:firstLine="709"/>
        <w:rPr>
          <w:szCs w:val="18"/>
        </w:rPr>
      </w:pPr>
      <w:r w:rsidRPr="00AA075C">
        <w:rPr>
          <w:szCs w:val="18"/>
        </w:rPr>
        <w:t>- the delivery is a No ball.</w:t>
      </w:r>
    </w:p>
    <w:p w14:paraId="44CC45BE" w14:textId="77777777" w:rsidR="0000265A" w:rsidRDefault="0000265A" w:rsidP="0000265A">
      <w:pPr>
        <w:spacing w:after="0"/>
        <w:ind w:firstLine="709"/>
        <w:rPr>
          <w:szCs w:val="18"/>
        </w:rPr>
      </w:pPr>
    </w:p>
    <w:p w14:paraId="0AD3A021" w14:textId="77777777" w:rsidR="00042165" w:rsidRPr="00C17D6A" w:rsidRDefault="00042165" w:rsidP="00042165">
      <w:pPr>
        <w:rPr>
          <w:b/>
          <w:bCs/>
          <w:szCs w:val="18"/>
        </w:rPr>
      </w:pPr>
      <w:r w:rsidRPr="00C17D6A">
        <w:rPr>
          <w:b/>
          <w:bCs/>
          <w:szCs w:val="18"/>
        </w:rPr>
        <w:t>35.3</w:t>
      </w:r>
      <w:r w:rsidRPr="00C17D6A">
        <w:rPr>
          <w:b/>
          <w:bCs/>
          <w:szCs w:val="18"/>
        </w:rPr>
        <w:tab/>
        <w:t>Runs Scored</w:t>
      </w:r>
    </w:p>
    <w:p w14:paraId="73B2C6BC" w14:textId="77777777" w:rsidR="00042165" w:rsidRPr="00C17D6A" w:rsidRDefault="00042165" w:rsidP="00042165">
      <w:pPr>
        <w:ind w:left="720"/>
        <w:rPr>
          <w:szCs w:val="18"/>
        </w:rPr>
      </w:pPr>
      <w:r w:rsidRPr="00C17D6A">
        <w:rPr>
          <w:szCs w:val="18"/>
        </w:rPr>
        <w:t xml:space="preserve">No runs shall be scored when the strikers is dismissed Hit wicket other than the one-run penalty for a Wide and any award of 5 Penalty runs. </w:t>
      </w:r>
    </w:p>
    <w:p w14:paraId="2C7F15B5" w14:textId="77777777" w:rsidR="00042165" w:rsidRPr="0039163E" w:rsidRDefault="00042165" w:rsidP="008F2619">
      <w:pPr>
        <w:pStyle w:val="Heading1"/>
        <w:ind w:left="709" w:hanging="709"/>
        <w:rPr>
          <w:rFonts w:cs="Arial"/>
          <w:sz w:val="18"/>
          <w:szCs w:val="18"/>
        </w:rPr>
      </w:pPr>
      <w:bookmarkStart w:id="584" w:name="_Toc486666445"/>
      <w:bookmarkStart w:id="585" w:name="_Toc486673494"/>
      <w:bookmarkStart w:id="586" w:name="_Ref493870414"/>
      <w:bookmarkStart w:id="587" w:name="_Ref493870461"/>
      <w:bookmarkStart w:id="588" w:name="_Toc493978038"/>
      <w:r w:rsidRPr="0039163E">
        <w:rPr>
          <w:rFonts w:cs="Arial"/>
          <w:sz w:val="18"/>
          <w:szCs w:val="18"/>
        </w:rPr>
        <w:t>LEG BEFORE WICKET</w:t>
      </w:r>
      <w:bookmarkEnd w:id="584"/>
      <w:bookmarkEnd w:id="585"/>
      <w:bookmarkEnd w:id="586"/>
      <w:bookmarkEnd w:id="587"/>
      <w:bookmarkEnd w:id="588"/>
    </w:p>
    <w:p w14:paraId="22707A87" w14:textId="77777777" w:rsidR="00042165" w:rsidRPr="0039163E" w:rsidRDefault="00042165" w:rsidP="00042165">
      <w:pPr>
        <w:pStyle w:val="Heading2"/>
        <w:rPr>
          <w:rFonts w:cs="Arial"/>
          <w:sz w:val="18"/>
          <w:szCs w:val="18"/>
        </w:rPr>
      </w:pPr>
      <w:bookmarkStart w:id="589" w:name="_Toc486673495"/>
      <w:r w:rsidRPr="0039163E">
        <w:rPr>
          <w:rFonts w:cs="Arial"/>
          <w:sz w:val="18"/>
          <w:szCs w:val="18"/>
        </w:rPr>
        <w:t>Out LBW</w:t>
      </w:r>
      <w:bookmarkEnd w:id="589"/>
    </w:p>
    <w:p w14:paraId="5019423E" w14:textId="77777777" w:rsidR="00042165" w:rsidRPr="0039163E" w:rsidRDefault="00042165" w:rsidP="00042165">
      <w:pPr>
        <w:rPr>
          <w:szCs w:val="18"/>
        </w:rPr>
      </w:pPr>
      <w:r w:rsidRPr="0039163E">
        <w:rPr>
          <w:szCs w:val="18"/>
        </w:rPr>
        <w:t xml:space="preserve">The striker is out LBW if all the circumstances set out in clauses </w:t>
      </w:r>
      <w:r w:rsidRPr="0039163E">
        <w:rPr>
          <w:szCs w:val="18"/>
        </w:rPr>
        <w:fldChar w:fldCharType="begin"/>
      </w:r>
      <w:r w:rsidRPr="0039163E">
        <w:rPr>
          <w:szCs w:val="18"/>
        </w:rPr>
        <w:instrText xml:space="preserve"> REF _Ref493868701 \w \h  \* MERGEFORMAT </w:instrText>
      </w:r>
      <w:r w:rsidRPr="0039163E">
        <w:rPr>
          <w:szCs w:val="18"/>
        </w:rPr>
      </w:r>
      <w:r w:rsidRPr="0039163E">
        <w:rPr>
          <w:szCs w:val="18"/>
        </w:rPr>
        <w:fldChar w:fldCharType="separate"/>
      </w:r>
      <w:r>
        <w:rPr>
          <w:szCs w:val="18"/>
        </w:rPr>
        <w:t>36.1.1</w:t>
      </w:r>
      <w:r w:rsidRPr="0039163E">
        <w:rPr>
          <w:szCs w:val="18"/>
        </w:rPr>
        <w:fldChar w:fldCharType="end"/>
      </w:r>
      <w:r w:rsidRPr="0039163E">
        <w:rPr>
          <w:szCs w:val="18"/>
        </w:rPr>
        <w:t xml:space="preserve"> to </w:t>
      </w:r>
      <w:r w:rsidRPr="0039163E">
        <w:rPr>
          <w:szCs w:val="18"/>
        </w:rPr>
        <w:fldChar w:fldCharType="begin"/>
      </w:r>
      <w:r w:rsidRPr="0039163E">
        <w:rPr>
          <w:szCs w:val="18"/>
        </w:rPr>
        <w:instrText xml:space="preserve"> REF _Ref493868711 \w \h  \* MERGEFORMAT </w:instrText>
      </w:r>
      <w:r w:rsidRPr="0039163E">
        <w:rPr>
          <w:szCs w:val="18"/>
        </w:rPr>
      </w:r>
      <w:r w:rsidRPr="0039163E">
        <w:rPr>
          <w:szCs w:val="18"/>
        </w:rPr>
        <w:fldChar w:fldCharType="separate"/>
      </w:r>
      <w:r>
        <w:rPr>
          <w:szCs w:val="18"/>
        </w:rPr>
        <w:t>36.1.5</w:t>
      </w:r>
      <w:r w:rsidRPr="0039163E">
        <w:rPr>
          <w:szCs w:val="18"/>
        </w:rPr>
        <w:fldChar w:fldCharType="end"/>
      </w:r>
      <w:r w:rsidRPr="0039163E">
        <w:rPr>
          <w:szCs w:val="18"/>
        </w:rPr>
        <w:t xml:space="preserve"> apply.</w:t>
      </w:r>
    </w:p>
    <w:p w14:paraId="740F1D03" w14:textId="77777777" w:rsidR="00042165" w:rsidRPr="0039163E" w:rsidRDefault="00042165" w:rsidP="00042165">
      <w:pPr>
        <w:pStyle w:val="Heading3"/>
        <w:ind w:left="709" w:hanging="709"/>
        <w:rPr>
          <w:szCs w:val="18"/>
        </w:rPr>
      </w:pPr>
      <w:bookmarkStart w:id="590" w:name="_Ref493868701"/>
      <w:r w:rsidRPr="0039163E">
        <w:rPr>
          <w:szCs w:val="18"/>
        </w:rPr>
        <w:t>The bowler delivers a ball, not being a No ball</w:t>
      </w:r>
      <w:bookmarkEnd w:id="590"/>
    </w:p>
    <w:p w14:paraId="02D8E9CA" w14:textId="77777777" w:rsidR="00042165" w:rsidRPr="0039163E" w:rsidRDefault="00042165" w:rsidP="00042165">
      <w:pPr>
        <w:pStyle w:val="Heading3"/>
        <w:ind w:left="709" w:hanging="709"/>
        <w:rPr>
          <w:szCs w:val="18"/>
        </w:rPr>
      </w:pPr>
      <w:bookmarkStart w:id="591" w:name="_Ref493870454"/>
      <w:r w:rsidRPr="0039163E">
        <w:rPr>
          <w:szCs w:val="18"/>
        </w:rPr>
        <w:t>the ball, if it is not intercepted full-pitch, pitches in line between wicket and wicket or on the off side of the striker’s wicket</w:t>
      </w:r>
      <w:bookmarkEnd w:id="591"/>
    </w:p>
    <w:p w14:paraId="568D9ADC" w14:textId="77777777" w:rsidR="00042165" w:rsidRPr="0039163E" w:rsidRDefault="00042165" w:rsidP="00042165">
      <w:pPr>
        <w:pStyle w:val="Heading3"/>
        <w:ind w:left="709" w:hanging="709"/>
        <w:rPr>
          <w:szCs w:val="18"/>
        </w:rPr>
      </w:pPr>
      <w:bookmarkStart w:id="592" w:name="_Ref493868721"/>
      <w:r w:rsidRPr="0039163E">
        <w:rPr>
          <w:szCs w:val="18"/>
        </w:rPr>
        <w:t>the ball not having previously touched his bat, the striker intercepts the ball, either full-pitch or after pitching, with any part of his person</w:t>
      </w:r>
      <w:bookmarkEnd w:id="592"/>
    </w:p>
    <w:p w14:paraId="117AD7C6" w14:textId="77777777" w:rsidR="00042165" w:rsidRPr="00AA075C" w:rsidRDefault="00042165" w:rsidP="00042165">
      <w:pPr>
        <w:pStyle w:val="Heading3"/>
        <w:ind w:left="709" w:hanging="709"/>
        <w:rPr>
          <w:szCs w:val="18"/>
        </w:rPr>
      </w:pPr>
      <w:bookmarkStart w:id="593" w:name="_Ref493868727"/>
      <w:r w:rsidRPr="00AA075C">
        <w:rPr>
          <w:szCs w:val="18"/>
        </w:rPr>
        <w:t>the point of impact, even if above the level of the bails,</w:t>
      </w:r>
      <w:bookmarkEnd w:id="593"/>
    </w:p>
    <w:p w14:paraId="30B475FC" w14:textId="77777777" w:rsidR="00042165" w:rsidRPr="00AA075C" w:rsidRDefault="00042165" w:rsidP="00042165">
      <w:pPr>
        <w:pStyle w:val="Heading3"/>
        <w:numPr>
          <w:ilvl w:val="0"/>
          <w:numId w:val="0"/>
        </w:numPr>
        <w:ind w:left="720"/>
        <w:rPr>
          <w:szCs w:val="18"/>
        </w:rPr>
      </w:pPr>
      <w:r w:rsidRPr="00AA075C">
        <w:rPr>
          <w:szCs w:val="18"/>
        </w:rPr>
        <w:t>either is between wicket and wicket</w:t>
      </w:r>
    </w:p>
    <w:p w14:paraId="161F2116" w14:textId="77777777" w:rsidR="00042165" w:rsidRPr="00AA075C" w:rsidRDefault="00042165" w:rsidP="00042165">
      <w:pPr>
        <w:pStyle w:val="Heading3"/>
        <w:numPr>
          <w:ilvl w:val="0"/>
          <w:numId w:val="0"/>
        </w:numPr>
        <w:ind w:left="720"/>
        <w:rPr>
          <w:szCs w:val="18"/>
        </w:rPr>
      </w:pPr>
      <w:r w:rsidRPr="00AA075C">
        <w:rPr>
          <w:szCs w:val="18"/>
        </w:rPr>
        <w:t>or if the striker has made no genuine attempt to play the ball with the bat, is</w:t>
      </w:r>
    </w:p>
    <w:p w14:paraId="434508FB" w14:textId="77777777" w:rsidR="00042165" w:rsidRPr="00AA075C" w:rsidRDefault="00042165" w:rsidP="00042165">
      <w:pPr>
        <w:pStyle w:val="Heading3"/>
        <w:numPr>
          <w:ilvl w:val="0"/>
          <w:numId w:val="0"/>
        </w:numPr>
        <w:ind w:left="720"/>
        <w:rPr>
          <w:szCs w:val="18"/>
        </w:rPr>
      </w:pPr>
      <w:r w:rsidRPr="00AA075C">
        <w:rPr>
          <w:szCs w:val="18"/>
        </w:rPr>
        <w:t>between wicket and wicket or outside the line of the off stump.</w:t>
      </w:r>
    </w:p>
    <w:p w14:paraId="4A7663AB" w14:textId="77777777" w:rsidR="00042165" w:rsidRPr="00AA075C" w:rsidRDefault="00042165" w:rsidP="0092488F">
      <w:pPr>
        <w:pStyle w:val="Heading3"/>
        <w:ind w:left="709" w:hanging="709"/>
        <w:rPr>
          <w:szCs w:val="18"/>
        </w:rPr>
      </w:pPr>
      <w:bookmarkStart w:id="594" w:name="_Ref493868711"/>
      <w:r w:rsidRPr="00AA075C">
        <w:rPr>
          <w:szCs w:val="18"/>
        </w:rPr>
        <w:t>but for the interception, the ball would have hit the wicket.</w:t>
      </w:r>
      <w:bookmarkEnd w:id="594"/>
    </w:p>
    <w:p w14:paraId="3ADA72D5" w14:textId="77777777" w:rsidR="00042165" w:rsidRPr="00AA075C" w:rsidRDefault="00042165" w:rsidP="00042165">
      <w:pPr>
        <w:pStyle w:val="Heading2"/>
        <w:rPr>
          <w:rFonts w:cs="Arial"/>
          <w:sz w:val="18"/>
          <w:szCs w:val="18"/>
        </w:rPr>
      </w:pPr>
      <w:bookmarkStart w:id="595" w:name="_Toc486673496"/>
      <w:r w:rsidRPr="00AA075C">
        <w:rPr>
          <w:rFonts w:cs="Arial"/>
          <w:sz w:val="18"/>
          <w:szCs w:val="18"/>
        </w:rPr>
        <w:t>Interception of the ball</w:t>
      </w:r>
      <w:bookmarkEnd w:id="595"/>
    </w:p>
    <w:p w14:paraId="69743BCE" w14:textId="56F2FFC9" w:rsidR="00042165" w:rsidRPr="00AA075C" w:rsidRDefault="00042165" w:rsidP="00042165">
      <w:pPr>
        <w:pStyle w:val="Heading3"/>
        <w:ind w:left="1276" w:hanging="567"/>
        <w:rPr>
          <w:szCs w:val="18"/>
        </w:rPr>
      </w:pPr>
      <w:r w:rsidRPr="00AA075C">
        <w:rPr>
          <w:szCs w:val="18"/>
        </w:rPr>
        <w:t>In assessing points of impact in clauses</w:t>
      </w:r>
      <w:r w:rsidR="00D958CA">
        <w:rPr>
          <w:szCs w:val="18"/>
        </w:rPr>
        <w:t xml:space="preserve"> 36.1.3, 36.1.4, </w:t>
      </w:r>
      <w:r w:rsidRPr="00AA075C">
        <w:rPr>
          <w:szCs w:val="18"/>
        </w:rPr>
        <w:t xml:space="preserve"> and</w:t>
      </w:r>
      <w:r w:rsidR="00D958CA">
        <w:rPr>
          <w:szCs w:val="18"/>
        </w:rPr>
        <w:t xml:space="preserve"> 36.1.5</w:t>
      </w:r>
      <w:r w:rsidRPr="00AA075C">
        <w:rPr>
          <w:szCs w:val="18"/>
        </w:rPr>
        <w:t>, only the first interception is to be considered.</w:t>
      </w:r>
    </w:p>
    <w:p w14:paraId="2B27334A" w14:textId="7118B44D" w:rsidR="00042165" w:rsidRPr="00AA075C" w:rsidRDefault="00042165" w:rsidP="00042165">
      <w:pPr>
        <w:pStyle w:val="Heading3"/>
        <w:ind w:left="1276" w:hanging="567"/>
        <w:rPr>
          <w:szCs w:val="18"/>
        </w:rPr>
      </w:pPr>
      <w:r w:rsidRPr="00AA075C">
        <w:rPr>
          <w:szCs w:val="18"/>
        </w:rPr>
        <w:t>In assessing clause</w:t>
      </w:r>
      <w:r w:rsidR="00D958CA">
        <w:rPr>
          <w:szCs w:val="18"/>
        </w:rPr>
        <w:t xml:space="preserve"> 36.1.3</w:t>
      </w:r>
      <w:r w:rsidRPr="00AA075C">
        <w:rPr>
          <w:szCs w:val="18"/>
        </w:rPr>
        <w:t>, if the bowler’s end umpire is not satisfied that the ball intercepted the batsman’s person before it touched the bat, the batsman shall be given Not out.</w:t>
      </w:r>
    </w:p>
    <w:p w14:paraId="19E7757A" w14:textId="149B4B33" w:rsidR="00042165" w:rsidRPr="00AA075C" w:rsidRDefault="00042165" w:rsidP="00042165">
      <w:pPr>
        <w:pStyle w:val="Heading3"/>
        <w:ind w:left="1276" w:hanging="567"/>
        <w:rPr>
          <w:rStyle w:val="Heading3Char"/>
          <w:szCs w:val="18"/>
        </w:rPr>
      </w:pPr>
      <w:bookmarkStart w:id="596" w:name="_Ref493870488"/>
      <w:r w:rsidRPr="00AA075C">
        <w:rPr>
          <w:szCs w:val="18"/>
        </w:rPr>
        <w:t>In assessing clause</w:t>
      </w:r>
      <w:r w:rsidR="00D958CA">
        <w:rPr>
          <w:szCs w:val="18"/>
        </w:rPr>
        <w:t xml:space="preserve"> 36.1.5</w:t>
      </w:r>
      <w:r w:rsidRPr="00AA075C">
        <w:rPr>
          <w:szCs w:val="18"/>
        </w:rPr>
        <w:t xml:space="preserve">, it is to be assumed that the path of the ball before interception would have continued </w:t>
      </w:r>
      <w:r w:rsidRPr="00AA075C">
        <w:rPr>
          <w:rStyle w:val="Heading3Char"/>
          <w:szCs w:val="18"/>
        </w:rPr>
        <w:t>after interception, irrespective of whether the ball might have pitched subsequently or not.</w:t>
      </w:r>
      <w:bookmarkEnd w:id="596"/>
    </w:p>
    <w:p w14:paraId="5F9289C2" w14:textId="77777777" w:rsidR="00042165" w:rsidRPr="00AA075C" w:rsidRDefault="00042165" w:rsidP="00042165">
      <w:pPr>
        <w:pStyle w:val="Heading2"/>
        <w:rPr>
          <w:rFonts w:cs="Arial"/>
          <w:sz w:val="18"/>
          <w:szCs w:val="18"/>
        </w:rPr>
      </w:pPr>
      <w:bookmarkStart w:id="597" w:name="_Toc486673497"/>
      <w:r w:rsidRPr="00AA075C">
        <w:rPr>
          <w:rFonts w:cs="Arial"/>
          <w:sz w:val="18"/>
          <w:szCs w:val="18"/>
        </w:rPr>
        <w:t>Off side of wicket</w:t>
      </w:r>
      <w:bookmarkEnd w:id="597"/>
    </w:p>
    <w:p w14:paraId="13BBB969" w14:textId="77777777" w:rsidR="00042165" w:rsidRPr="00254A4D" w:rsidRDefault="00042165" w:rsidP="00042165">
      <w:pPr>
        <w:rPr>
          <w:szCs w:val="18"/>
        </w:rPr>
      </w:pPr>
      <w:r w:rsidRPr="00254A4D">
        <w:rPr>
          <w:szCs w:val="18"/>
        </w:rPr>
        <w:t xml:space="preserve">The off side of the striker’s wicket shall be determined by the striker’s batting position at the moment the ball comes into play for that delivery. </w:t>
      </w:r>
    </w:p>
    <w:p w14:paraId="23C4B422" w14:textId="77777777" w:rsidR="00042165" w:rsidRPr="00AA075C" w:rsidRDefault="00042165" w:rsidP="00254A4D">
      <w:pPr>
        <w:pStyle w:val="Heading1"/>
        <w:ind w:left="709" w:hanging="709"/>
        <w:rPr>
          <w:rFonts w:cs="Arial"/>
          <w:sz w:val="18"/>
          <w:szCs w:val="18"/>
        </w:rPr>
      </w:pPr>
      <w:bookmarkStart w:id="598" w:name="_Toc486666446"/>
      <w:bookmarkStart w:id="599" w:name="_Toc486673498"/>
      <w:bookmarkStart w:id="600" w:name="_Ref493867070"/>
      <w:bookmarkStart w:id="601" w:name="_Ref493867193"/>
      <w:bookmarkStart w:id="602" w:name="_Ref493868304"/>
      <w:bookmarkStart w:id="603" w:name="_Ref493868499"/>
      <w:bookmarkStart w:id="604" w:name="_Toc493978039"/>
      <w:r w:rsidRPr="00AA075C">
        <w:rPr>
          <w:rFonts w:cs="Arial"/>
          <w:sz w:val="18"/>
          <w:szCs w:val="18"/>
        </w:rPr>
        <w:t>OBSTRUCTING THE FIELD</w:t>
      </w:r>
      <w:bookmarkEnd w:id="598"/>
      <w:bookmarkEnd w:id="599"/>
      <w:bookmarkEnd w:id="600"/>
      <w:bookmarkEnd w:id="601"/>
      <w:bookmarkEnd w:id="602"/>
      <w:bookmarkEnd w:id="603"/>
      <w:bookmarkEnd w:id="604"/>
    </w:p>
    <w:p w14:paraId="4C3F3EAA" w14:textId="77777777" w:rsidR="00042165" w:rsidRPr="00AA075C" w:rsidRDefault="00042165" w:rsidP="00042165">
      <w:pPr>
        <w:pStyle w:val="Heading2"/>
        <w:rPr>
          <w:rFonts w:cs="Arial"/>
          <w:sz w:val="18"/>
          <w:szCs w:val="18"/>
        </w:rPr>
      </w:pPr>
      <w:bookmarkStart w:id="605" w:name="_Toc486673499"/>
      <w:bookmarkStart w:id="606" w:name="_Ref493868521"/>
      <w:r w:rsidRPr="00AA075C">
        <w:rPr>
          <w:rFonts w:cs="Arial"/>
          <w:sz w:val="18"/>
          <w:szCs w:val="18"/>
        </w:rPr>
        <w:t>Out Obstructing the field</w:t>
      </w:r>
      <w:bookmarkEnd w:id="605"/>
      <w:bookmarkEnd w:id="606"/>
    </w:p>
    <w:p w14:paraId="3153D015" w14:textId="394B2C3C" w:rsidR="00042165" w:rsidRPr="00AA075C" w:rsidRDefault="00042165" w:rsidP="00E740A1">
      <w:pPr>
        <w:pStyle w:val="Heading3"/>
        <w:ind w:left="1418" w:hanging="709"/>
        <w:rPr>
          <w:szCs w:val="18"/>
        </w:rPr>
      </w:pPr>
      <w:r w:rsidRPr="00AA075C">
        <w:rPr>
          <w:szCs w:val="18"/>
        </w:rPr>
        <w:t>Either batsman is out Obstructing the field if, except in the circumstances of clause</w:t>
      </w:r>
      <w:r w:rsidR="00E740A1">
        <w:rPr>
          <w:szCs w:val="18"/>
        </w:rPr>
        <w:t xml:space="preserve"> 37.2</w:t>
      </w:r>
      <w:r w:rsidRPr="00AA075C">
        <w:rPr>
          <w:szCs w:val="18"/>
        </w:rPr>
        <w:t>, and while the ball is in play, he willfully attempts to obstruct or distract the fielding side by word or action. See also clause</w:t>
      </w:r>
      <w:r w:rsidR="00E740A1">
        <w:rPr>
          <w:szCs w:val="18"/>
        </w:rPr>
        <w:t xml:space="preserve"> 34</w:t>
      </w:r>
      <w:r w:rsidRPr="00AA075C">
        <w:rPr>
          <w:szCs w:val="18"/>
        </w:rPr>
        <w:t xml:space="preserve"> (Hit the ball twice).</w:t>
      </w:r>
    </w:p>
    <w:p w14:paraId="776284AD" w14:textId="3E7BF73A" w:rsidR="00042165" w:rsidRPr="00AA075C" w:rsidRDefault="00042165" w:rsidP="00E740A1">
      <w:pPr>
        <w:pStyle w:val="Heading3"/>
        <w:ind w:left="1418" w:hanging="709"/>
        <w:rPr>
          <w:szCs w:val="18"/>
        </w:rPr>
      </w:pPr>
      <w:r w:rsidRPr="00AA075C">
        <w:rPr>
          <w:szCs w:val="18"/>
        </w:rPr>
        <w:t>The striker is out Obstructing the field if, except in the circumstances of clause</w:t>
      </w:r>
      <w:r w:rsidR="00E740A1">
        <w:rPr>
          <w:szCs w:val="18"/>
        </w:rPr>
        <w:t xml:space="preserve"> 37.2</w:t>
      </w:r>
      <w:r w:rsidRPr="00AA075C">
        <w:rPr>
          <w:szCs w:val="18"/>
        </w:rPr>
        <w:t>, in the act of receiving a ball delivered by the bowler, he willfully strikes the ball with a hand not holding the bat. This will apply whether it is the first strike or a second or subsequent strike. The act of receiving the ball shall extend both to playing at the ball and to striking the ball more than once in defense of his wicket.</w:t>
      </w:r>
    </w:p>
    <w:p w14:paraId="1988D2E4" w14:textId="77777777" w:rsidR="00042165" w:rsidRPr="00AA075C" w:rsidRDefault="00042165" w:rsidP="00042165">
      <w:pPr>
        <w:pStyle w:val="Heading3"/>
        <w:ind w:left="1418" w:hanging="709"/>
        <w:rPr>
          <w:szCs w:val="18"/>
        </w:rPr>
      </w:pPr>
      <w:r w:rsidRPr="00AA075C">
        <w:rPr>
          <w:szCs w:val="18"/>
        </w:rPr>
        <w:t>This clause will apply whether or not No ball is called.</w:t>
      </w:r>
    </w:p>
    <w:p w14:paraId="310F39FD" w14:textId="77777777" w:rsidR="00042165" w:rsidRPr="00AA075C" w:rsidRDefault="00042165" w:rsidP="00042165">
      <w:pPr>
        <w:pStyle w:val="Heading3"/>
        <w:ind w:left="1418" w:hanging="709"/>
        <w:rPr>
          <w:szCs w:val="18"/>
        </w:rPr>
      </w:pPr>
      <w:r w:rsidRPr="00AA075C">
        <w:rPr>
          <w:szCs w:val="18"/>
        </w:rPr>
        <w:t>For the avoidance of doubt, if an umpire feels that a batsman, in running between the wickets, has significantly changed his direction without probable cause and thereby obstructed a fielder’s attempt to effect a run out, the batsman should, on appeal, be given out, obstructing the field. It shall not be relevant whether a run out would have occurred or not.</w:t>
      </w:r>
    </w:p>
    <w:p w14:paraId="30306B7D" w14:textId="1915EE8D" w:rsidR="00042165" w:rsidRPr="00AA075C" w:rsidRDefault="00042165" w:rsidP="00042165">
      <w:pPr>
        <w:pStyle w:val="Heading3"/>
        <w:numPr>
          <w:ilvl w:val="0"/>
          <w:numId w:val="0"/>
        </w:numPr>
        <w:ind w:left="720"/>
        <w:rPr>
          <w:szCs w:val="18"/>
        </w:rPr>
      </w:pPr>
      <w:r w:rsidRPr="00AA075C">
        <w:rPr>
          <w:szCs w:val="18"/>
        </w:rPr>
        <w:t>If the change of direction involves the batsman crossing the pitch, clause</w:t>
      </w:r>
      <w:r w:rsidR="00E740A1">
        <w:rPr>
          <w:szCs w:val="18"/>
        </w:rPr>
        <w:t xml:space="preserve"> 41.14</w:t>
      </w:r>
      <w:r w:rsidRPr="00AA075C">
        <w:rPr>
          <w:szCs w:val="18"/>
        </w:rPr>
        <w:t xml:space="preserve"> shall also apply.</w:t>
      </w:r>
    </w:p>
    <w:p w14:paraId="4C986650" w14:textId="77777777" w:rsidR="00042165" w:rsidRPr="00AA075C" w:rsidRDefault="00042165" w:rsidP="00042165">
      <w:pPr>
        <w:pStyle w:val="Heading2"/>
        <w:rPr>
          <w:rFonts w:cs="Arial"/>
          <w:sz w:val="18"/>
          <w:szCs w:val="18"/>
        </w:rPr>
      </w:pPr>
      <w:bookmarkStart w:id="607" w:name="_Toc486673500"/>
      <w:bookmarkStart w:id="608" w:name="_Ref493868804"/>
      <w:bookmarkStart w:id="609" w:name="_Ref493868824"/>
      <w:r w:rsidRPr="00AA075C">
        <w:rPr>
          <w:rFonts w:cs="Arial"/>
          <w:sz w:val="18"/>
          <w:szCs w:val="18"/>
        </w:rPr>
        <w:t>Not out Obstructing the field</w:t>
      </w:r>
      <w:bookmarkEnd w:id="607"/>
      <w:bookmarkEnd w:id="608"/>
      <w:bookmarkEnd w:id="609"/>
    </w:p>
    <w:p w14:paraId="0D99E4FB" w14:textId="77777777" w:rsidR="00042165" w:rsidRPr="00AA075C" w:rsidRDefault="00042165" w:rsidP="00042165">
      <w:pPr>
        <w:ind w:left="709"/>
        <w:rPr>
          <w:szCs w:val="18"/>
        </w:rPr>
      </w:pPr>
      <w:r w:rsidRPr="00AA075C">
        <w:rPr>
          <w:szCs w:val="18"/>
        </w:rPr>
        <w:t>A batsman shall not be out Obstructing the field if</w:t>
      </w:r>
    </w:p>
    <w:p w14:paraId="63F22375" w14:textId="77777777" w:rsidR="00042165" w:rsidRPr="00AA075C" w:rsidRDefault="00042165" w:rsidP="00042165">
      <w:pPr>
        <w:ind w:left="709"/>
        <w:rPr>
          <w:szCs w:val="18"/>
        </w:rPr>
      </w:pPr>
      <w:r w:rsidRPr="00AA075C">
        <w:rPr>
          <w:szCs w:val="18"/>
        </w:rPr>
        <w:t>obstruction or distraction is accidental, or</w:t>
      </w:r>
    </w:p>
    <w:p w14:paraId="5B473B22" w14:textId="77777777" w:rsidR="00042165" w:rsidRPr="00AA075C" w:rsidRDefault="00042165" w:rsidP="00042165">
      <w:pPr>
        <w:ind w:left="709"/>
        <w:rPr>
          <w:szCs w:val="18"/>
        </w:rPr>
      </w:pPr>
      <w:r w:rsidRPr="00AA075C">
        <w:rPr>
          <w:szCs w:val="18"/>
        </w:rPr>
        <w:t>obstruction is in order to avoid injury, or</w:t>
      </w:r>
    </w:p>
    <w:p w14:paraId="56B47C50" w14:textId="19829D82" w:rsidR="00042165" w:rsidRPr="00AA075C" w:rsidRDefault="00042165" w:rsidP="00042165">
      <w:pPr>
        <w:ind w:left="709"/>
        <w:rPr>
          <w:szCs w:val="18"/>
        </w:rPr>
      </w:pPr>
      <w:r w:rsidRPr="00AA075C">
        <w:rPr>
          <w:szCs w:val="18"/>
        </w:rPr>
        <w:t>in the case of the striker, he makes a second or subsequent strike to guard his wicket lawfully as in clause</w:t>
      </w:r>
      <w:r w:rsidR="00E740A1">
        <w:rPr>
          <w:szCs w:val="18"/>
        </w:rPr>
        <w:t xml:space="preserve"> 34.3</w:t>
      </w:r>
      <w:r w:rsidRPr="00AA075C">
        <w:rPr>
          <w:szCs w:val="18"/>
        </w:rPr>
        <w:t xml:space="preserve"> (Ball lawfully struck more than once). However, see clause 37.2</w:t>
      </w:r>
    </w:p>
    <w:p w14:paraId="6511F7A8" w14:textId="77777777" w:rsidR="00042165" w:rsidRPr="00AA075C" w:rsidRDefault="00042165" w:rsidP="00042165">
      <w:pPr>
        <w:pStyle w:val="Heading2"/>
        <w:rPr>
          <w:rFonts w:cs="Arial"/>
          <w:sz w:val="18"/>
          <w:szCs w:val="18"/>
        </w:rPr>
      </w:pPr>
      <w:bookmarkStart w:id="610" w:name="_Toc486673501"/>
      <w:bookmarkStart w:id="611" w:name="_Ref493848430"/>
      <w:bookmarkStart w:id="612" w:name="_Ref493853444"/>
      <w:bookmarkStart w:id="613" w:name="_Ref493853636"/>
      <w:r w:rsidRPr="00AA075C">
        <w:rPr>
          <w:rFonts w:cs="Arial"/>
          <w:sz w:val="18"/>
          <w:szCs w:val="18"/>
        </w:rPr>
        <w:t>Obstructing a ball from being caught</w:t>
      </w:r>
      <w:bookmarkEnd w:id="610"/>
      <w:bookmarkEnd w:id="611"/>
      <w:bookmarkEnd w:id="612"/>
      <w:bookmarkEnd w:id="613"/>
    </w:p>
    <w:p w14:paraId="7D56C5C3" w14:textId="77777777" w:rsidR="00042165" w:rsidRPr="00AA075C" w:rsidRDefault="00042165" w:rsidP="00042165">
      <w:pPr>
        <w:ind w:left="720" w:hanging="720"/>
        <w:rPr>
          <w:szCs w:val="18"/>
        </w:rPr>
      </w:pPr>
      <w:r w:rsidRPr="00AA075C">
        <w:rPr>
          <w:szCs w:val="18"/>
        </w:rPr>
        <w:t xml:space="preserve"> 37.3.1   If the delivery is not a No ball, the striker is out Obstructing the field if wilful obstruction or distraction by either batsman prevents the striker being out caught. </w:t>
      </w:r>
    </w:p>
    <w:p w14:paraId="04EDD2F6" w14:textId="79B10D9E" w:rsidR="00042165" w:rsidRPr="00AA075C" w:rsidRDefault="00E05AB5" w:rsidP="00042165">
      <w:pPr>
        <w:ind w:left="720" w:hanging="630"/>
        <w:rPr>
          <w:szCs w:val="18"/>
        </w:rPr>
      </w:pPr>
      <w:r w:rsidRPr="00AA075C">
        <w:rPr>
          <w:szCs w:val="18"/>
        </w:rPr>
        <w:t>37.3.2 Clause</w:t>
      </w:r>
      <w:r w:rsidR="00042165" w:rsidRPr="00AA075C">
        <w:rPr>
          <w:szCs w:val="18"/>
        </w:rPr>
        <w:t xml:space="preserve"> 37.3.1 shall apply even  if an obstruction is caused by the striker in lawfully guarding his wicket under the provision of Clause 34.3 (Ball lawfully struck more than once).</w:t>
      </w:r>
    </w:p>
    <w:p w14:paraId="32C2EA6E" w14:textId="5FF1A5FB" w:rsidR="00042165" w:rsidRPr="00AA075C" w:rsidRDefault="00E05AB5" w:rsidP="00042165">
      <w:pPr>
        <w:ind w:left="720" w:hanging="630"/>
        <w:rPr>
          <w:szCs w:val="18"/>
        </w:rPr>
      </w:pPr>
      <w:r w:rsidRPr="00AA075C">
        <w:rPr>
          <w:szCs w:val="18"/>
        </w:rPr>
        <w:t>37.3.3 If</w:t>
      </w:r>
      <w:r w:rsidR="00042165" w:rsidRPr="00AA075C">
        <w:rPr>
          <w:szCs w:val="18"/>
        </w:rPr>
        <w:t xml:space="preserve"> an obstruction or distraction takes place from a No ball then the batsman</w:t>
      </w:r>
      <w:bookmarkStart w:id="614" w:name="_Toc486673502"/>
      <w:bookmarkStart w:id="615" w:name="_Ref493868512"/>
      <w:r w:rsidR="00042165" w:rsidRPr="00AA075C">
        <w:rPr>
          <w:szCs w:val="18"/>
        </w:rPr>
        <w:t xml:space="preserve"> who caused the obstruction or distraction will be out Obstructing the field. </w:t>
      </w:r>
    </w:p>
    <w:p w14:paraId="7AA8473D" w14:textId="77777777" w:rsidR="00042165" w:rsidRPr="00D513B9" w:rsidRDefault="00042165" w:rsidP="00042165">
      <w:pPr>
        <w:ind w:left="720" w:hanging="630"/>
        <w:rPr>
          <w:szCs w:val="18"/>
        </w:rPr>
      </w:pPr>
      <w:r w:rsidRPr="00D513B9">
        <w:rPr>
          <w:szCs w:val="18"/>
        </w:rPr>
        <w:tab/>
        <w:t xml:space="preserve">However, the striker is not out if the obstruction of a catch occurs while defending his wicket from a No ball with a lawful second strike. </w:t>
      </w:r>
    </w:p>
    <w:p w14:paraId="24C1E1BA" w14:textId="77777777" w:rsidR="00042165" w:rsidRPr="00AA075C" w:rsidRDefault="00042165" w:rsidP="00042165">
      <w:pPr>
        <w:pStyle w:val="Heading2"/>
        <w:rPr>
          <w:rFonts w:cs="Arial"/>
          <w:sz w:val="18"/>
          <w:szCs w:val="18"/>
        </w:rPr>
      </w:pPr>
      <w:r w:rsidRPr="00AA075C">
        <w:rPr>
          <w:rFonts w:cs="Arial"/>
          <w:sz w:val="18"/>
          <w:szCs w:val="18"/>
        </w:rPr>
        <w:t>Returning the ball to a fielder</w:t>
      </w:r>
      <w:bookmarkEnd w:id="614"/>
      <w:bookmarkEnd w:id="615"/>
    </w:p>
    <w:p w14:paraId="3CFD6C12" w14:textId="77777777" w:rsidR="00042165" w:rsidRPr="00AA075C" w:rsidRDefault="00042165" w:rsidP="00042165">
      <w:pPr>
        <w:rPr>
          <w:szCs w:val="18"/>
        </w:rPr>
      </w:pPr>
      <w:r w:rsidRPr="00AA075C">
        <w:rPr>
          <w:szCs w:val="18"/>
        </w:rPr>
        <w:t>Either batsman is out Obstructing the field if, at any time while the ball is in play and, without the consent of a fielder, he uses the bat or any part of his person to return the ball to any fielder.</w:t>
      </w:r>
    </w:p>
    <w:p w14:paraId="6127BDA9" w14:textId="77777777" w:rsidR="00042165" w:rsidRPr="00AA075C" w:rsidRDefault="00042165" w:rsidP="00042165">
      <w:pPr>
        <w:pStyle w:val="Heading2"/>
        <w:rPr>
          <w:rFonts w:cs="Arial"/>
          <w:sz w:val="18"/>
          <w:szCs w:val="18"/>
        </w:rPr>
      </w:pPr>
      <w:bookmarkStart w:id="616" w:name="_Toc486673503"/>
      <w:r w:rsidRPr="00AA075C">
        <w:rPr>
          <w:rFonts w:cs="Arial"/>
          <w:sz w:val="18"/>
          <w:szCs w:val="18"/>
        </w:rPr>
        <w:t>Runs scored</w:t>
      </w:r>
      <w:bookmarkEnd w:id="616"/>
    </w:p>
    <w:p w14:paraId="4CA3F567" w14:textId="77777777" w:rsidR="00042165" w:rsidRPr="00AA075C" w:rsidRDefault="00042165" w:rsidP="00042165">
      <w:pPr>
        <w:rPr>
          <w:szCs w:val="18"/>
        </w:rPr>
      </w:pPr>
      <w:r w:rsidRPr="00AA075C">
        <w:rPr>
          <w:szCs w:val="18"/>
        </w:rPr>
        <w:t>When either batsman is dismissed Obstructing the field,</w:t>
      </w:r>
    </w:p>
    <w:p w14:paraId="490A57AB" w14:textId="77777777" w:rsidR="00042165" w:rsidRPr="00044162" w:rsidRDefault="00042165" w:rsidP="00044162">
      <w:pPr>
        <w:pStyle w:val="Heading3"/>
        <w:ind w:left="1276" w:hanging="567"/>
        <w:rPr>
          <w:szCs w:val="18"/>
        </w:rPr>
      </w:pPr>
      <w:r w:rsidRPr="00044162">
        <w:rPr>
          <w:szCs w:val="18"/>
        </w:rPr>
        <w:t>unless the obstruction or distraction prevents the striker being out Caught, any runs completed by the batsmen before the offence shall be scored, together with any one-run Penalty for No ball or wide, or any other award of 5 Penalty Runs  to either side. See clauses 18.6 (Runs awarded for penalties) and 18.8 (Runs scored when a batsman is dismissed).</w:t>
      </w:r>
    </w:p>
    <w:p w14:paraId="2CD22080" w14:textId="77777777" w:rsidR="00042165" w:rsidRPr="00044162" w:rsidRDefault="00042165" w:rsidP="00044162">
      <w:pPr>
        <w:pStyle w:val="Heading3"/>
        <w:ind w:left="1276" w:hanging="567"/>
        <w:rPr>
          <w:szCs w:val="18"/>
        </w:rPr>
      </w:pPr>
      <w:r w:rsidRPr="00044162">
        <w:rPr>
          <w:szCs w:val="18"/>
        </w:rPr>
        <w:t xml:space="preserve">if the obstruction or distraction prevents the striker being out Caught, any runs completed by the batsmen shall not be scored but any award of 5 Penalty Runs to either side shall stand. Clause 18.11 (Batsman returning to original end) will apply. </w:t>
      </w:r>
    </w:p>
    <w:p w14:paraId="14359F20" w14:textId="77777777" w:rsidR="00042165" w:rsidRPr="00AA075C" w:rsidRDefault="00042165" w:rsidP="00042165">
      <w:pPr>
        <w:pStyle w:val="Heading2"/>
        <w:rPr>
          <w:rFonts w:cs="Arial"/>
          <w:sz w:val="18"/>
          <w:szCs w:val="18"/>
        </w:rPr>
      </w:pPr>
      <w:bookmarkStart w:id="617" w:name="_Toc486673504"/>
      <w:r w:rsidRPr="00AA075C">
        <w:rPr>
          <w:rFonts w:cs="Arial"/>
          <w:sz w:val="18"/>
          <w:szCs w:val="18"/>
        </w:rPr>
        <w:t>Bowler does not get credit</w:t>
      </w:r>
      <w:bookmarkEnd w:id="617"/>
    </w:p>
    <w:p w14:paraId="6826532F" w14:textId="77777777" w:rsidR="00042165" w:rsidRPr="00AA075C" w:rsidRDefault="00042165" w:rsidP="00042165">
      <w:pPr>
        <w:rPr>
          <w:szCs w:val="18"/>
        </w:rPr>
      </w:pPr>
      <w:r w:rsidRPr="00AA075C">
        <w:rPr>
          <w:szCs w:val="18"/>
        </w:rPr>
        <w:t>The bowler does not get credit for the wicket.</w:t>
      </w:r>
    </w:p>
    <w:p w14:paraId="215213A2" w14:textId="77777777" w:rsidR="00042165" w:rsidRPr="00AA075C" w:rsidRDefault="00042165" w:rsidP="009D31BE">
      <w:pPr>
        <w:pStyle w:val="Heading1"/>
        <w:ind w:left="709" w:hanging="709"/>
        <w:rPr>
          <w:rFonts w:cs="Arial"/>
          <w:sz w:val="18"/>
          <w:szCs w:val="18"/>
        </w:rPr>
      </w:pPr>
      <w:bookmarkStart w:id="618" w:name="_Toc486666447"/>
      <w:bookmarkStart w:id="619" w:name="_Toc486673505"/>
      <w:bookmarkStart w:id="620" w:name="_Ref493867079"/>
      <w:bookmarkStart w:id="621" w:name="_Ref493867202"/>
      <w:bookmarkStart w:id="622" w:name="_Ref493868275"/>
      <w:bookmarkStart w:id="623" w:name="_Ref493868312"/>
      <w:bookmarkStart w:id="624" w:name="_Toc493978040"/>
      <w:r w:rsidRPr="00AA075C">
        <w:rPr>
          <w:rFonts w:cs="Arial"/>
          <w:sz w:val="18"/>
          <w:szCs w:val="18"/>
        </w:rPr>
        <w:t>RUN OUT</w:t>
      </w:r>
      <w:bookmarkEnd w:id="618"/>
      <w:bookmarkEnd w:id="619"/>
      <w:bookmarkEnd w:id="620"/>
      <w:bookmarkEnd w:id="621"/>
      <w:bookmarkEnd w:id="622"/>
      <w:bookmarkEnd w:id="623"/>
      <w:bookmarkEnd w:id="624"/>
    </w:p>
    <w:p w14:paraId="64C7F45B" w14:textId="77777777" w:rsidR="00042165" w:rsidRPr="00AA075C" w:rsidRDefault="00042165" w:rsidP="00042165">
      <w:pPr>
        <w:pStyle w:val="Heading2"/>
        <w:rPr>
          <w:rFonts w:cs="Arial"/>
          <w:sz w:val="18"/>
          <w:szCs w:val="18"/>
        </w:rPr>
      </w:pPr>
      <w:bookmarkStart w:id="625" w:name="_Toc486673506"/>
      <w:bookmarkStart w:id="626" w:name="_Ref493869005"/>
      <w:bookmarkStart w:id="627" w:name="_Ref493869136"/>
      <w:r w:rsidRPr="00AA075C">
        <w:rPr>
          <w:rFonts w:cs="Arial"/>
          <w:sz w:val="18"/>
          <w:szCs w:val="18"/>
        </w:rPr>
        <w:t>Out Run out</w:t>
      </w:r>
      <w:bookmarkEnd w:id="625"/>
      <w:bookmarkEnd w:id="626"/>
      <w:bookmarkEnd w:id="627"/>
    </w:p>
    <w:p w14:paraId="65F64456" w14:textId="57D48E89" w:rsidR="00042165" w:rsidRPr="00AA075C" w:rsidRDefault="00042165" w:rsidP="00042165">
      <w:pPr>
        <w:ind w:left="709"/>
        <w:rPr>
          <w:szCs w:val="18"/>
        </w:rPr>
      </w:pPr>
      <w:r w:rsidRPr="00AA075C">
        <w:rPr>
          <w:szCs w:val="18"/>
        </w:rPr>
        <w:t>Either batsman is out Run out, except as in clause</w:t>
      </w:r>
      <w:r w:rsidR="00CE000D">
        <w:rPr>
          <w:szCs w:val="18"/>
        </w:rPr>
        <w:t xml:space="preserve"> 38.2</w:t>
      </w:r>
      <w:r w:rsidRPr="00AA075C">
        <w:rPr>
          <w:szCs w:val="18"/>
        </w:rPr>
        <w:t>, if, at any time while the ball is in play,</w:t>
      </w:r>
    </w:p>
    <w:p w14:paraId="33A88C0E" w14:textId="77777777" w:rsidR="00042165" w:rsidRPr="00687209" w:rsidRDefault="00042165" w:rsidP="00687209">
      <w:pPr>
        <w:pStyle w:val="ListParagraph"/>
        <w:numPr>
          <w:ilvl w:val="0"/>
          <w:numId w:val="29"/>
        </w:numPr>
        <w:rPr>
          <w:szCs w:val="18"/>
        </w:rPr>
      </w:pPr>
      <w:r w:rsidRPr="00687209">
        <w:rPr>
          <w:szCs w:val="18"/>
        </w:rPr>
        <w:t>he is out of his ground</w:t>
      </w:r>
    </w:p>
    <w:p w14:paraId="6411D5BE" w14:textId="77777777" w:rsidR="00042165" w:rsidRPr="00687209" w:rsidRDefault="00042165" w:rsidP="00687209">
      <w:pPr>
        <w:pStyle w:val="ListParagraph"/>
        <w:numPr>
          <w:ilvl w:val="0"/>
          <w:numId w:val="29"/>
        </w:numPr>
        <w:rPr>
          <w:szCs w:val="18"/>
        </w:rPr>
      </w:pPr>
      <w:r w:rsidRPr="00687209">
        <w:rPr>
          <w:szCs w:val="18"/>
        </w:rPr>
        <w:t>and his wicket is broken by either the action of a fielder or</w:t>
      </w:r>
    </w:p>
    <w:p w14:paraId="1B41C001" w14:textId="77777777" w:rsidR="00042165" w:rsidRPr="00687209" w:rsidRDefault="00042165" w:rsidP="00687209">
      <w:pPr>
        <w:pStyle w:val="ListParagraph"/>
        <w:numPr>
          <w:ilvl w:val="0"/>
          <w:numId w:val="29"/>
        </w:numPr>
        <w:rPr>
          <w:szCs w:val="18"/>
        </w:rPr>
      </w:pPr>
      <w:r w:rsidRPr="00687209">
        <w:rPr>
          <w:szCs w:val="18"/>
        </w:rPr>
        <w:t xml:space="preserve">the ball rebounding off a fielder’s person.  </w:t>
      </w:r>
    </w:p>
    <w:p w14:paraId="446FA202" w14:textId="2DB08CD0" w:rsidR="00042165" w:rsidRPr="00AA075C" w:rsidRDefault="00042165" w:rsidP="00042165">
      <w:pPr>
        <w:ind w:left="709"/>
        <w:rPr>
          <w:szCs w:val="18"/>
        </w:rPr>
      </w:pPr>
      <w:r w:rsidRPr="00AA075C">
        <w:rPr>
          <w:szCs w:val="18"/>
        </w:rPr>
        <w:t>even though No ball has been called, except in the circumstances of clause</w:t>
      </w:r>
      <w:r w:rsidR="00BC3D28">
        <w:rPr>
          <w:szCs w:val="18"/>
        </w:rPr>
        <w:t xml:space="preserve"> 38.2.2.2 </w:t>
      </w:r>
      <w:r w:rsidRPr="00AA075C">
        <w:rPr>
          <w:szCs w:val="18"/>
        </w:rPr>
        <w:t>and whether or not a run is being attempted.</w:t>
      </w:r>
    </w:p>
    <w:p w14:paraId="09A6F0AF" w14:textId="77777777" w:rsidR="00042165" w:rsidRPr="00AA075C" w:rsidRDefault="00042165" w:rsidP="00042165">
      <w:pPr>
        <w:pStyle w:val="Heading2"/>
        <w:rPr>
          <w:rFonts w:cs="Arial"/>
          <w:sz w:val="18"/>
          <w:szCs w:val="18"/>
        </w:rPr>
      </w:pPr>
      <w:bookmarkStart w:id="628" w:name="_Toc486673507"/>
      <w:bookmarkStart w:id="629" w:name="_Ref493868895"/>
      <w:r w:rsidRPr="00AA075C">
        <w:rPr>
          <w:rFonts w:cs="Arial"/>
          <w:sz w:val="18"/>
          <w:szCs w:val="18"/>
        </w:rPr>
        <w:t>Batsman not out Run out</w:t>
      </w:r>
      <w:bookmarkEnd w:id="628"/>
      <w:bookmarkEnd w:id="629"/>
    </w:p>
    <w:p w14:paraId="646C27C3" w14:textId="2B150D78" w:rsidR="00042165" w:rsidRPr="00BC3D28" w:rsidRDefault="00042165" w:rsidP="00042165">
      <w:pPr>
        <w:pStyle w:val="Heading3"/>
        <w:ind w:hanging="1004"/>
        <w:rPr>
          <w:szCs w:val="18"/>
        </w:rPr>
      </w:pPr>
      <w:r w:rsidRPr="00BC3D28">
        <w:rPr>
          <w:szCs w:val="18"/>
        </w:rPr>
        <w:t>A batsman is not out Run out in the circumstances of clauses</w:t>
      </w:r>
      <w:r w:rsidR="00BC3D28" w:rsidRPr="00BC3D28">
        <w:rPr>
          <w:szCs w:val="18"/>
        </w:rPr>
        <w:t xml:space="preserve"> 38.2.1.1 </w:t>
      </w:r>
      <w:r w:rsidRPr="00BC3D28">
        <w:rPr>
          <w:szCs w:val="18"/>
        </w:rPr>
        <w:t>or</w:t>
      </w:r>
      <w:r w:rsidR="00BC3D28" w:rsidRPr="00BC3D28">
        <w:rPr>
          <w:szCs w:val="18"/>
        </w:rPr>
        <w:t xml:space="preserve"> 38.2.1.2</w:t>
      </w:r>
      <w:r w:rsidRPr="00BC3D28">
        <w:rPr>
          <w:szCs w:val="18"/>
        </w:rPr>
        <w:t>.</w:t>
      </w:r>
    </w:p>
    <w:p w14:paraId="07321B73" w14:textId="2587D89D" w:rsidR="00042165" w:rsidRPr="00BC3D28" w:rsidRDefault="00042165" w:rsidP="00BC3D28">
      <w:pPr>
        <w:pStyle w:val="Heading4"/>
        <w:spacing w:before="0" w:after="0"/>
        <w:rPr>
          <w:rFonts w:cs="Arial"/>
          <w:szCs w:val="18"/>
        </w:rPr>
      </w:pPr>
      <w:bookmarkStart w:id="630" w:name="_Ref493868930"/>
      <w:r w:rsidRPr="00BC3D28">
        <w:rPr>
          <w:rFonts w:cs="Arial"/>
          <w:szCs w:val="18"/>
        </w:rPr>
        <w:t>He has been within his ground and has subsequently left it to avoid injury, when the wicket is fairly</w:t>
      </w:r>
      <w:r w:rsidR="00BC3D28" w:rsidRPr="00BC3D28">
        <w:rPr>
          <w:rFonts w:cs="Arial"/>
          <w:szCs w:val="18"/>
        </w:rPr>
        <w:t xml:space="preserve"> </w:t>
      </w:r>
      <w:r w:rsidRPr="00BC3D28">
        <w:rPr>
          <w:rFonts w:cs="Arial"/>
          <w:szCs w:val="18"/>
        </w:rPr>
        <w:t>broken</w:t>
      </w:r>
      <w:bookmarkEnd w:id="630"/>
      <w:r w:rsidRPr="00BC3D28">
        <w:rPr>
          <w:rFonts w:cs="Arial"/>
          <w:szCs w:val="18"/>
        </w:rPr>
        <w:t xml:space="preserve">. </w:t>
      </w:r>
    </w:p>
    <w:p w14:paraId="2853C1DA" w14:textId="393DBCB8" w:rsidR="00042165" w:rsidRPr="00BC3D28" w:rsidRDefault="0032575E" w:rsidP="00042165">
      <w:pPr>
        <w:pStyle w:val="Heading4"/>
        <w:numPr>
          <w:ilvl w:val="0"/>
          <w:numId w:val="0"/>
        </w:numPr>
        <w:ind w:left="1620"/>
        <w:rPr>
          <w:rFonts w:cs="Arial"/>
          <w:szCs w:val="18"/>
        </w:rPr>
      </w:pPr>
      <w:r>
        <w:rPr>
          <w:rFonts w:cs="Arial"/>
          <w:szCs w:val="18"/>
        </w:rPr>
        <w:t xml:space="preserve">  </w:t>
      </w:r>
      <w:r w:rsidR="00042165" w:rsidRPr="00BC3D28">
        <w:rPr>
          <w:rFonts w:cs="Arial"/>
          <w:szCs w:val="18"/>
        </w:rPr>
        <w:t>Note also the provisions of clause</w:t>
      </w:r>
      <w:r w:rsidR="00BC3D28" w:rsidRPr="00BC3D28">
        <w:rPr>
          <w:rFonts w:cs="Arial"/>
          <w:szCs w:val="18"/>
        </w:rPr>
        <w:t xml:space="preserve"> 30.1.2</w:t>
      </w:r>
      <w:r w:rsidR="00042165" w:rsidRPr="00BC3D28">
        <w:rPr>
          <w:rFonts w:cs="Arial"/>
          <w:szCs w:val="18"/>
        </w:rPr>
        <w:t xml:space="preserve"> (When out of his ground).</w:t>
      </w:r>
    </w:p>
    <w:p w14:paraId="30408F14" w14:textId="77777777" w:rsidR="00042165" w:rsidRPr="00BC3D28" w:rsidRDefault="00042165" w:rsidP="00042165">
      <w:pPr>
        <w:pStyle w:val="Heading4"/>
        <w:rPr>
          <w:rFonts w:cs="Arial"/>
          <w:szCs w:val="18"/>
        </w:rPr>
      </w:pPr>
      <w:bookmarkStart w:id="631" w:name="_Ref493868939"/>
      <w:r w:rsidRPr="00BC3D28">
        <w:rPr>
          <w:rFonts w:cs="Arial"/>
          <w:szCs w:val="18"/>
        </w:rPr>
        <w:t xml:space="preserve">The ball delivered by the bowler has not made contact with a fielder, before the wicket is fairly broken. </w:t>
      </w:r>
      <w:bookmarkEnd w:id="631"/>
    </w:p>
    <w:p w14:paraId="37BDC5A9" w14:textId="0A756B89" w:rsidR="00042165" w:rsidRPr="00BC3D28" w:rsidRDefault="00042165" w:rsidP="00042165">
      <w:pPr>
        <w:pStyle w:val="Heading3"/>
        <w:ind w:hanging="1004"/>
        <w:rPr>
          <w:szCs w:val="18"/>
        </w:rPr>
      </w:pPr>
      <w:r w:rsidRPr="00BC3D28">
        <w:rPr>
          <w:szCs w:val="18"/>
        </w:rPr>
        <w:t>The striker is not out Run out in any of the circumstances in clauses</w:t>
      </w:r>
      <w:r w:rsidR="00BC3D28" w:rsidRPr="00BC3D28">
        <w:rPr>
          <w:szCs w:val="18"/>
        </w:rPr>
        <w:t xml:space="preserve"> 38.2.2.1 </w:t>
      </w:r>
      <w:r w:rsidRPr="00BC3D28">
        <w:rPr>
          <w:szCs w:val="18"/>
        </w:rPr>
        <w:t>and</w:t>
      </w:r>
      <w:r w:rsidR="00BC3D28" w:rsidRPr="00BC3D28">
        <w:rPr>
          <w:szCs w:val="18"/>
        </w:rPr>
        <w:t xml:space="preserve"> 38.2.2.2.</w:t>
      </w:r>
      <w:r w:rsidRPr="00BC3D28">
        <w:rPr>
          <w:szCs w:val="18"/>
        </w:rPr>
        <w:t xml:space="preserve"> </w:t>
      </w:r>
    </w:p>
    <w:p w14:paraId="0654C49B" w14:textId="040C32D8" w:rsidR="00042165" w:rsidRPr="00BC3D28" w:rsidRDefault="00042165" w:rsidP="00042165">
      <w:pPr>
        <w:pStyle w:val="Heading4"/>
        <w:rPr>
          <w:rFonts w:cs="Arial"/>
          <w:szCs w:val="18"/>
        </w:rPr>
      </w:pPr>
      <w:bookmarkStart w:id="632" w:name="_Ref493868972"/>
      <w:r w:rsidRPr="00BC3D28">
        <w:rPr>
          <w:rFonts w:cs="Arial"/>
          <w:szCs w:val="18"/>
        </w:rPr>
        <w:t>He is out Stumped. See clause</w:t>
      </w:r>
      <w:r w:rsidR="00BC3D28" w:rsidRPr="00BC3D28">
        <w:rPr>
          <w:rFonts w:cs="Arial"/>
          <w:szCs w:val="18"/>
        </w:rPr>
        <w:t xml:space="preserve"> 39.12 </w:t>
      </w:r>
      <w:r w:rsidRPr="00BC3D28">
        <w:rPr>
          <w:rFonts w:cs="Arial"/>
          <w:szCs w:val="18"/>
        </w:rPr>
        <w:t>(Out Stumped).</w:t>
      </w:r>
      <w:bookmarkEnd w:id="632"/>
    </w:p>
    <w:p w14:paraId="7D072A79" w14:textId="77777777" w:rsidR="00042165" w:rsidRPr="00BC3D28" w:rsidRDefault="00042165" w:rsidP="00042165">
      <w:pPr>
        <w:pStyle w:val="Heading4"/>
        <w:spacing w:before="0" w:after="0"/>
        <w:rPr>
          <w:rFonts w:cs="Arial"/>
          <w:szCs w:val="18"/>
        </w:rPr>
      </w:pPr>
      <w:bookmarkStart w:id="633" w:name="_Ref493868918"/>
      <w:r w:rsidRPr="00BC3D28">
        <w:rPr>
          <w:rFonts w:cs="Arial"/>
          <w:szCs w:val="18"/>
        </w:rPr>
        <w:t>No ball has been called</w:t>
      </w:r>
      <w:bookmarkEnd w:id="633"/>
      <w:r w:rsidRPr="00BC3D28">
        <w:rPr>
          <w:rFonts w:cs="Arial"/>
          <w:szCs w:val="18"/>
        </w:rPr>
        <w:t xml:space="preserve"> and he is out of his ground not attempting a run</w:t>
      </w:r>
    </w:p>
    <w:p w14:paraId="5E3E7428" w14:textId="221E9E1E" w:rsidR="00042165" w:rsidRPr="00A54F0B" w:rsidRDefault="00042165" w:rsidP="00A54F0B">
      <w:pPr>
        <w:pStyle w:val="Heading4"/>
        <w:numPr>
          <w:ilvl w:val="0"/>
          <w:numId w:val="0"/>
        </w:numPr>
        <w:spacing w:before="0" w:after="0"/>
        <w:ind w:left="1701"/>
        <w:rPr>
          <w:rFonts w:cs="Arial"/>
          <w:szCs w:val="18"/>
        </w:rPr>
      </w:pPr>
      <w:r w:rsidRPr="00BC3D28">
        <w:rPr>
          <w:rFonts w:cs="Arial"/>
          <w:szCs w:val="18"/>
        </w:rPr>
        <w:t>and the wicket is fairly broken by the wicket-keeper without the intervention of another fielder.</w:t>
      </w:r>
    </w:p>
    <w:p w14:paraId="1CFB03CA" w14:textId="77777777" w:rsidR="00042165" w:rsidRPr="00682189" w:rsidRDefault="00042165" w:rsidP="00682189">
      <w:pPr>
        <w:pStyle w:val="Heading2"/>
        <w:numPr>
          <w:ilvl w:val="1"/>
          <w:numId w:val="24"/>
        </w:numPr>
        <w:ind w:left="1418" w:hanging="851"/>
        <w:rPr>
          <w:bCs/>
          <w:sz w:val="18"/>
          <w:szCs w:val="22"/>
        </w:rPr>
      </w:pPr>
      <w:r w:rsidRPr="00682189">
        <w:rPr>
          <w:bCs/>
          <w:sz w:val="18"/>
          <w:szCs w:val="22"/>
        </w:rPr>
        <w:t>Non-striker leaving his ground early</w:t>
      </w:r>
    </w:p>
    <w:p w14:paraId="64CD2D61" w14:textId="77777777" w:rsidR="00042165" w:rsidRPr="00682189" w:rsidRDefault="00042165" w:rsidP="00042165">
      <w:pPr>
        <w:ind w:left="1440" w:hanging="864"/>
      </w:pPr>
      <w:r w:rsidRPr="00682189">
        <w:t>38.3.1</w:t>
      </w:r>
      <w:r w:rsidRPr="00682189">
        <w:tab/>
        <w:t xml:space="preserve">If the striker is out of his ground at any time from the moment the ball comes into play until the instant when the bowler would normally have been expected to release the ball, the non-striker is liable to be Run out by the bowler attempting to run him out. In these circumstances, the non-striker will be Run out if he is out of his ground when his wicket is broken by the bowler throwing the ball at the wicket or by the bowler’s hand holding the ball, whether or not the ball is subsequently delivered.  </w:t>
      </w:r>
    </w:p>
    <w:p w14:paraId="2E52C9A4" w14:textId="77777777" w:rsidR="00042165" w:rsidRPr="00682189" w:rsidRDefault="00042165" w:rsidP="00042165">
      <w:pPr>
        <w:ind w:left="1440" w:hanging="864"/>
      </w:pPr>
      <w:r w:rsidRPr="00682189">
        <w:t>39.3.2</w:t>
      </w:r>
      <w:r w:rsidRPr="00682189">
        <w:tab/>
        <w:t xml:space="preserve">If the ball is not delivered, </w:t>
      </w:r>
    </w:p>
    <w:p w14:paraId="390E6588" w14:textId="77777777" w:rsidR="00042165" w:rsidRPr="00682189" w:rsidRDefault="00042165" w:rsidP="00042165">
      <w:pPr>
        <w:numPr>
          <w:ilvl w:val="1"/>
          <w:numId w:val="26"/>
        </w:numPr>
        <w:spacing w:after="0"/>
        <w:ind w:firstLine="698"/>
      </w:pPr>
      <w:r w:rsidRPr="00682189">
        <w:t xml:space="preserve">if there is an appeal, the umpire shall make his decision on the Run out, </w:t>
      </w:r>
    </w:p>
    <w:p w14:paraId="7859DAC9" w14:textId="55192BFE" w:rsidR="00042165" w:rsidRPr="00682189" w:rsidRDefault="00042165" w:rsidP="00042165">
      <w:pPr>
        <w:numPr>
          <w:ilvl w:val="1"/>
          <w:numId w:val="26"/>
        </w:numPr>
        <w:spacing w:after="0"/>
        <w:ind w:left="2127" w:hanging="709"/>
      </w:pPr>
      <w:r w:rsidRPr="00682189">
        <w:t xml:space="preserve">if there is no appeal, or if the decision is not out he shall call and signal Dead ball as </w:t>
      </w:r>
      <w:r w:rsidR="00E05AB5" w:rsidRPr="00682189">
        <w:t>soon as</w:t>
      </w:r>
      <w:r w:rsidRPr="00682189">
        <w:t xml:space="preserve"> possible. </w:t>
      </w:r>
    </w:p>
    <w:p w14:paraId="2A2B3CB1" w14:textId="5C68780A" w:rsidR="00042165" w:rsidRPr="00682189" w:rsidRDefault="00042165" w:rsidP="00042165">
      <w:pPr>
        <w:numPr>
          <w:ilvl w:val="1"/>
          <w:numId w:val="26"/>
        </w:numPr>
        <w:spacing w:after="0"/>
        <w:ind w:left="2127" w:hanging="709"/>
      </w:pPr>
      <w:r w:rsidRPr="00682189">
        <w:t xml:space="preserve">The ball shall not count as one of the </w:t>
      </w:r>
      <w:r w:rsidR="00E05AB5" w:rsidRPr="00682189">
        <w:t>overs</w:t>
      </w:r>
      <w:r w:rsidRPr="00682189">
        <w:t xml:space="preserve">. </w:t>
      </w:r>
    </w:p>
    <w:p w14:paraId="57C42CE3" w14:textId="77777777" w:rsidR="00042165" w:rsidRPr="00682189" w:rsidRDefault="00042165" w:rsidP="00042165">
      <w:pPr>
        <w:spacing w:after="0"/>
        <w:ind w:left="1418"/>
      </w:pPr>
    </w:p>
    <w:p w14:paraId="1BFAF176" w14:textId="77777777" w:rsidR="00042165" w:rsidRPr="00682189" w:rsidRDefault="00042165" w:rsidP="00042165">
      <w:pPr>
        <w:ind w:left="709"/>
      </w:pPr>
      <w:r w:rsidRPr="00682189">
        <w:t>38.3.3</w:t>
      </w:r>
      <w:r w:rsidRPr="00682189">
        <w:tab/>
        <w:t xml:space="preserve">If the ball is delivered and there is an appeal,  </w:t>
      </w:r>
    </w:p>
    <w:p w14:paraId="050DEC0D" w14:textId="4B8D6E10" w:rsidR="00042165" w:rsidRPr="00682189" w:rsidRDefault="00042165" w:rsidP="00042165">
      <w:pPr>
        <w:numPr>
          <w:ilvl w:val="1"/>
          <w:numId w:val="26"/>
        </w:numPr>
        <w:spacing w:after="0"/>
        <w:ind w:firstLine="698"/>
      </w:pPr>
      <w:r w:rsidRPr="00682189">
        <w:t xml:space="preserve">The umpire shall make </w:t>
      </w:r>
      <w:r w:rsidR="00E05AB5" w:rsidRPr="00682189">
        <w:t>his</w:t>
      </w:r>
      <w:r w:rsidRPr="00682189">
        <w:t xml:space="preserve"> decision on the Run out. </w:t>
      </w:r>
    </w:p>
    <w:p w14:paraId="02255A56" w14:textId="77777777" w:rsidR="00042165" w:rsidRPr="00682189" w:rsidRDefault="00042165" w:rsidP="00042165">
      <w:pPr>
        <w:numPr>
          <w:ilvl w:val="1"/>
          <w:numId w:val="26"/>
        </w:numPr>
        <w:spacing w:after="0"/>
        <w:ind w:left="2127" w:hanging="709"/>
      </w:pPr>
      <w:r w:rsidRPr="00682189">
        <w:t xml:space="preserve">if the non-striker is not dismissed, the ball remains in play and clause 21.6 (Bowler breaking the wicket in delivering ball) shall apply.  </w:t>
      </w:r>
    </w:p>
    <w:p w14:paraId="26D9DF67" w14:textId="079B38C1" w:rsidR="00042165" w:rsidRPr="00682189" w:rsidRDefault="00042165" w:rsidP="00682189">
      <w:pPr>
        <w:numPr>
          <w:ilvl w:val="1"/>
          <w:numId w:val="26"/>
        </w:numPr>
        <w:spacing w:after="0"/>
        <w:ind w:left="2127" w:hanging="709"/>
      </w:pPr>
      <w:r w:rsidRPr="00682189">
        <w:t xml:space="preserve">If the non-striker is dismissed, the ball shall not count as one in the over. </w:t>
      </w:r>
    </w:p>
    <w:p w14:paraId="0F5C3063" w14:textId="77777777" w:rsidR="00042165" w:rsidRPr="00AA075C" w:rsidRDefault="00042165" w:rsidP="00042165">
      <w:pPr>
        <w:pStyle w:val="Heading2"/>
        <w:numPr>
          <w:ilvl w:val="0"/>
          <w:numId w:val="0"/>
        </w:numPr>
        <w:ind w:left="709" w:hanging="709"/>
        <w:rPr>
          <w:rFonts w:cs="Arial"/>
          <w:sz w:val="18"/>
          <w:szCs w:val="18"/>
        </w:rPr>
      </w:pPr>
      <w:bookmarkStart w:id="634" w:name="_Toc486673508"/>
      <w:r>
        <w:rPr>
          <w:rFonts w:cs="Arial"/>
          <w:sz w:val="18"/>
          <w:szCs w:val="18"/>
        </w:rPr>
        <w:t xml:space="preserve">38.4    </w:t>
      </w:r>
      <w:r w:rsidRPr="00AA075C">
        <w:rPr>
          <w:rFonts w:cs="Arial"/>
          <w:sz w:val="18"/>
          <w:szCs w:val="18"/>
        </w:rPr>
        <w:t>Which batsman is out</w:t>
      </w:r>
      <w:bookmarkEnd w:id="634"/>
    </w:p>
    <w:p w14:paraId="5EB901C2" w14:textId="043C1DBE" w:rsidR="00042165" w:rsidRPr="00682189" w:rsidRDefault="00042165" w:rsidP="00042165">
      <w:pPr>
        <w:rPr>
          <w:szCs w:val="18"/>
        </w:rPr>
      </w:pPr>
      <w:r w:rsidRPr="00682189">
        <w:rPr>
          <w:szCs w:val="18"/>
        </w:rPr>
        <w:t>The batsman out in the circumstances of clause</w:t>
      </w:r>
      <w:r w:rsidR="00682189" w:rsidRPr="00682189">
        <w:rPr>
          <w:szCs w:val="18"/>
        </w:rPr>
        <w:t xml:space="preserve"> 38.1 </w:t>
      </w:r>
      <w:r w:rsidRPr="00682189">
        <w:rPr>
          <w:szCs w:val="18"/>
        </w:rPr>
        <w:t>is the one whose ground is at the end where the wicket is fairly broken. See clause</w:t>
      </w:r>
      <w:r w:rsidR="00682189" w:rsidRPr="00682189">
        <w:rPr>
          <w:szCs w:val="18"/>
        </w:rPr>
        <w:t xml:space="preserve"> 30.2 </w:t>
      </w:r>
      <w:r w:rsidRPr="00682189">
        <w:rPr>
          <w:szCs w:val="18"/>
        </w:rPr>
        <w:t>(Which is a batsman’s ground).</w:t>
      </w:r>
    </w:p>
    <w:p w14:paraId="7A85475D" w14:textId="77777777" w:rsidR="00042165" w:rsidRPr="00AA075C" w:rsidRDefault="00042165" w:rsidP="00042165">
      <w:pPr>
        <w:pStyle w:val="Heading2"/>
        <w:rPr>
          <w:rFonts w:cs="Arial"/>
          <w:sz w:val="18"/>
          <w:szCs w:val="18"/>
        </w:rPr>
      </w:pPr>
      <w:bookmarkStart w:id="635" w:name="_Toc486673509"/>
      <w:r w:rsidRPr="00AA075C">
        <w:rPr>
          <w:rFonts w:cs="Arial"/>
          <w:sz w:val="18"/>
          <w:szCs w:val="18"/>
        </w:rPr>
        <w:t>Runs scored</w:t>
      </w:r>
      <w:bookmarkEnd w:id="635"/>
    </w:p>
    <w:p w14:paraId="660FBD75" w14:textId="770ADE4A" w:rsidR="00042165" w:rsidRPr="00AA075C" w:rsidRDefault="00042165" w:rsidP="00042165">
      <w:pPr>
        <w:rPr>
          <w:szCs w:val="18"/>
        </w:rPr>
      </w:pPr>
      <w:r w:rsidRPr="00AA075C">
        <w:rPr>
          <w:szCs w:val="18"/>
        </w:rPr>
        <w:t>If either batsman is dismissed Run out, the run in progress when the wicket is put down shall not be scored, but any runs completed by the batsmen shall stand, together with any runs for penalties awarded to either side. See clauses</w:t>
      </w:r>
      <w:r w:rsidR="00EB689A">
        <w:rPr>
          <w:szCs w:val="18"/>
        </w:rPr>
        <w:t xml:space="preserve"> 18.6 </w:t>
      </w:r>
      <w:r w:rsidRPr="00AA075C">
        <w:rPr>
          <w:szCs w:val="18"/>
        </w:rPr>
        <w:t>(Runs awarded for penalties) and</w:t>
      </w:r>
      <w:r w:rsidR="00EB689A">
        <w:rPr>
          <w:szCs w:val="18"/>
        </w:rPr>
        <w:t xml:space="preserve"> 18.8 </w:t>
      </w:r>
      <w:r w:rsidRPr="00AA075C">
        <w:rPr>
          <w:szCs w:val="18"/>
        </w:rPr>
        <w:t>(Runs scored when a batsman is dismissed).</w:t>
      </w:r>
    </w:p>
    <w:p w14:paraId="04E42951" w14:textId="77777777" w:rsidR="00042165" w:rsidRPr="00AA075C" w:rsidRDefault="00042165" w:rsidP="00042165">
      <w:pPr>
        <w:pStyle w:val="Heading2"/>
        <w:rPr>
          <w:rFonts w:cs="Arial"/>
          <w:sz w:val="18"/>
          <w:szCs w:val="18"/>
        </w:rPr>
      </w:pPr>
      <w:bookmarkStart w:id="636" w:name="_Toc486673510"/>
      <w:r w:rsidRPr="00AA075C">
        <w:rPr>
          <w:rFonts w:cs="Arial"/>
          <w:sz w:val="18"/>
          <w:szCs w:val="18"/>
        </w:rPr>
        <w:t>Bowler does not get credit</w:t>
      </w:r>
      <w:bookmarkEnd w:id="636"/>
    </w:p>
    <w:p w14:paraId="4011CCE9" w14:textId="77777777" w:rsidR="00042165" w:rsidRPr="00AA075C" w:rsidRDefault="00042165" w:rsidP="00042165">
      <w:pPr>
        <w:rPr>
          <w:szCs w:val="18"/>
        </w:rPr>
      </w:pPr>
      <w:r w:rsidRPr="00AA075C">
        <w:rPr>
          <w:szCs w:val="18"/>
        </w:rPr>
        <w:t>The bowler does not get credit for the wicket.</w:t>
      </w:r>
    </w:p>
    <w:p w14:paraId="05EEE13D" w14:textId="77777777" w:rsidR="00042165" w:rsidRPr="00AA075C" w:rsidRDefault="00042165" w:rsidP="00EB689A">
      <w:pPr>
        <w:pStyle w:val="Heading1"/>
        <w:ind w:left="709" w:hanging="709"/>
        <w:rPr>
          <w:rFonts w:cs="Arial"/>
          <w:sz w:val="18"/>
          <w:szCs w:val="18"/>
        </w:rPr>
      </w:pPr>
      <w:bookmarkStart w:id="637" w:name="_Toc486666448"/>
      <w:bookmarkStart w:id="638" w:name="_Toc486673511"/>
      <w:bookmarkStart w:id="639" w:name="_Ref493867213"/>
      <w:bookmarkStart w:id="640" w:name="_Ref493867610"/>
      <w:bookmarkStart w:id="641" w:name="_Ref493868264"/>
      <w:bookmarkStart w:id="642" w:name="_Ref493868320"/>
      <w:bookmarkStart w:id="643" w:name="_Ref493870034"/>
      <w:bookmarkStart w:id="644" w:name="_Toc493978041"/>
      <w:r w:rsidRPr="00AA075C">
        <w:rPr>
          <w:rFonts w:cs="Arial"/>
          <w:sz w:val="18"/>
          <w:szCs w:val="18"/>
        </w:rPr>
        <w:t>STUMPED</w:t>
      </w:r>
      <w:bookmarkEnd w:id="637"/>
      <w:bookmarkEnd w:id="638"/>
      <w:bookmarkEnd w:id="639"/>
      <w:bookmarkEnd w:id="640"/>
      <w:bookmarkEnd w:id="641"/>
      <w:bookmarkEnd w:id="642"/>
      <w:bookmarkEnd w:id="643"/>
      <w:bookmarkEnd w:id="644"/>
    </w:p>
    <w:p w14:paraId="3843856D" w14:textId="77777777" w:rsidR="00042165" w:rsidRPr="00AA075C" w:rsidRDefault="00042165" w:rsidP="00042165">
      <w:pPr>
        <w:pStyle w:val="Heading2"/>
        <w:rPr>
          <w:rFonts w:cs="Arial"/>
          <w:sz w:val="18"/>
          <w:szCs w:val="18"/>
        </w:rPr>
      </w:pPr>
      <w:bookmarkStart w:id="645" w:name="_Toc486673512"/>
      <w:r w:rsidRPr="00AA075C">
        <w:rPr>
          <w:rFonts w:cs="Arial"/>
          <w:sz w:val="18"/>
          <w:szCs w:val="18"/>
        </w:rPr>
        <w:t>Out Stumped</w:t>
      </w:r>
      <w:bookmarkEnd w:id="645"/>
    </w:p>
    <w:p w14:paraId="11627D25" w14:textId="3EC82837" w:rsidR="00042165" w:rsidRPr="005E052F" w:rsidRDefault="00042165" w:rsidP="00EB689A">
      <w:pPr>
        <w:pStyle w:val="Heading3"/>
        <w:ind w:left="1418" w:hanging="709"/>
        <w:rPr>
          <w:szCs w:val="18"/>
        </w:rPr>
      </w:pPr>
      <w:bookmarkStart w:id="646" w:name="_Ref493869126"/>
      <w:r w:rsidRPr="005E052F">
        <w:rPr>
          <w:szCs w:val="18"/>
        </w:rPr>
        <w:t>The striker is out Stumped, except as in clause</w:t>
      </w:r>
      <w:r w:rsidR="00EB689A" w:rsidRPr="005E052F">
        <w:rPr>
          <w:szCs w:val="18"/>
        </w:rPr>
        <w:t xml:space="preserve"> 39.3</w:t>
      </w:r>
      <w:r w:rsidRPr="005E052F">
        <w:rPr>
          <w:szCs w:val="18"/>
        </w:rPr>
        <w:t>, if</w:t>
      </w:r>
      <w:bookmarkEnd w:id="646"/>
    </w:p>
    <w:p w14:paraId="0A67A00E" w14:textId="77777777" w:rsidR="00042165" w:rsidRPr="005E052F" w:rsidRDefault="00042165" w:rsidP="00042165">
      <w:pPr>
        <w:ind w:left="1418"/>
        <w:rPr>
          <w:szCs w:val="18"/>
        </w:rPr>
      </w:pPr>
      <w:r w:rsidRPr="005E052F">
        <w:rPr>
          <w:szCs w:val="18"/>
        </w:rPr>
        <w:t>a ball which is delivered is not called No ball</w:t>
      </w:r>
    </w:p>
    <w:p w14:paraId="4473E19F" w14:textId="0285E93A" w:rsidR="00042165" w:rsidRPr="005E052F" w:rsidRDefault="00042165" w:rsidP="00042165">
      <w:pPr>
        <w:ind w:left="1418"/>
        <w:rPr>
          <w:szCs w:val="18"/>
        </w:rPr>
      </w:pPr>
      <w:r w:rsidRPr="005E052F">
        <w:rPr>
          <w:szCs w:val="18"/>
        </w:rPr>
        <w:t>and he is out of his ground, other than as in clause</w:t>
      </w:r>
      <w:r w:rsidR="00EB689A" w:rsidRPr="005E052F">
        <w:rPr>
          <w:szCs w:val="18"/>
        </w:rPr>
        <w:t xml:space="preserve"> 39.3.1</w:t>
      </w:r>
    </w:p>
    <w:p w14:paraId="2CA374DE" w14:textId="77777777" w:rsidR="00042165" w:rsidRPr="005E052F" w:rsidRDefault="00042165" w:rsidP="00042165">
      <w:pPr>
        <w:ind w:left="1418"/>
        <w:rPr>
          <w:szCs w:val="18"/>
        </w:rPr>
      </w:pPr>
      <w:r w:rsidRPr="005E052F">
        <w:rPr>
          <w:szCs w:val="18"/>
        </w:rPr>
        <w:t>and he has not attempted a run</w:t>
      </w:r>
    </w:p>
    <w:p w14:paraId="15C735E7" w14:textId="321E81B3" w:rsidR="00042165" w:rsidRPr="005E052F" w:rsidRDefault="00042165" w:rsidP="00042165">
      <w:pPr>
        <w:ind w:left="720"/>
        <w:rPr>
          <w:szCs w:val="18"/>
        </w:rPr>
      </w:pPr>
      <w:r w:rsidRPr="005E052F">
        <w:rPr>
          <w:szCs w:val="18"/>
        </w:rPr>
        <w:t>when his wicket is fairly broken by the wicket-keeper without the intervention of another fielder. Note, however clause</w:t>
      </w:r>
      <w:r w:rsidR="005E052F" w:rsidRPr="005E052F">
        <w:rPr>
          <w:szCs w:val="18"/>
        </w:rPr>
        <w:t xml:space="preserve"> 27.3</w:t>
      </w:r>
      <w:r w:rsidRPr="005E052F">
        <w:rPr>
          <w:szCs w:val="18"/>
        </w:rPr>
        <w:t xml:space="preserve"> (Position of wicket-keeper).</w:t>
      </w:r>
    </w:p>
    <w:p w14:paraId="166B9CD0" w14:textId="47648BE0" w:rsidR="00042165" w:rsidRPr="005E052F" w:rsidRDefault="00042165" w:rsidP="00042165">
      <w:pPr>
        <w:pStyle w:val="Heading3"/>
        <w:ind w:left="1418" w:hanging="709"/>
        <w:rPr>
          <w:szCs w:val="18"/>
        </w:rPr>
      </w:pPr>
      <w:bookmarkStart w:id="647" w:name="_Ref493868991"/>
      <w:r w:rsidRPr="005E052F">
        <w:rPr>
          <w:szCs w:val="18"/>
        </w:rPr>
        <w:t>The striker is out Stumped if all the conditions of clause</w:t>
      </w:r>
      <w:r w:rsidR="005E052F" w:rsidRPr="005E052F">
        <w:rPr>
          <w:szCs w:val="18"/>
        </w:rPr>
        <w:t xml:space="preserve"> 39.1.1 </w:t>
      </w:r>
      <w:r w:rsidRPr="005E052F">
        <w:rPr>
          <w:szCs w:val="18"/>
        </w:rPr>
        <w:t>are satisfied, even though a decision of Run out would be justified.</w:t>
      </w:r>
      <w:bookmarkEnd w:id="647"/>
    </w:p>
    <w:p w14:paraId="396B8C63" w14:textId="77777777" w:rsidR="00042165" w:rsidRPr="00AA075C" w:rsidRDefault="00042165" w:rsidP="00042165">
      <w:pPr>
        <w:pStyle w:val="Heading2"/>
        <w:rPr>
          <w:rFonts w:cs="Arial"/>
          <w:sz w:val="18"/>
          <w:szCs w:val="18"/>
        </w:rPr>
      </w:pPr>
      <w:bookmarkStart w:id="648" w:name="_Toc486673513"/>
      <w:r w:rsidRPr="00AA075C">
        <w:rPr>
          <w:rFonts w:cs="Arial"/>
          <w:sz w:val="18"/>
          <w:szCs w:val="18"/>
        </w:rPr>
        <w:t>Ball rebounding from wicket-keeper’s person</w:t>
      </w:r>
      <w:bookmarkEnd w:id="648"/>
    </w:p>
    <w:p w14:paraId="6DF58DF9" w14:textId="77777777" w:rsidR="00042165" w:rsidRPr="006B022E" w:rsidRDefault="00042165" w:rsidP="00042165">
      <w:pPr>
        <w:rPr>
          <w:szCs w:val="18"/>
        </w:rPr>
      </w:pPr>
      <w:r w:rsidRPr="006B022E">
        <w:rPr>
          <w:szCs w:val="18"/>
        </w:rPr>
        <w:t>If the wicket is fairly broken by the ball, it shall be regarded as having been fairly broken by the wicket-keeper if the ball rebounds on to the stumps from any part of the wicket-keeper’s person or equipment or has been kicked or thrown on to the stumps by the wicket-keeper.</w:t>
      </w:r>
    </w:p>
    <w:p w14:paraId="00548BC3" w14:textId="77777777" w:rsidR="00042165" w:rsidRPr="006B022E" w:rsidRDefault="00042165" w:rsidP="00042165">
      <w:pPr>
        <w:pStyle w:val="Heading2"/>
        <w:rPr>
          <w:rFonts w:cs="Arial"/>
          <w:sz w:val="18"/>
          <w:szCs w:val="18"/>
        </w:rPr>
      </w:pPr>
      <w:bookmarkStart w:id="649" w:name="_Toc486673514"/>
      <w:bookmarkStart w:id="650" w:name="_Ref493869057"/>
      <w:r w:rsidRPr="006B022E">
        <w:rPr>
          <w:rFonts w:cs="Arial"/>
          <w:sz w:val="18"/>
          <w:szCs w:val="18"/>
        </w:rPr>
        <w:t>Not out Stumped</w:t>
      </w:r>
      <w:bookmarkEnd w:id="649"/>
      <w:bookmarkEnd w:id="650"/>
    </w:p>
    <w:p w14:paraId="46826685" w14:textId="77777777" w:rsidR="00042165" w:rsidRPr="006B022E" w:rsidRDefault="00042165" w:rsidP="00042165">
      <w:pPr>
        <w:pStyle w:val="Heading3"/>
        <w:ind w:left="1418" w:hanging="709"/>
        <w:rPr>
          <w:szCs w:val="18"/>
        </w:rPr>
      </w:pPr>
      <w:bookmarkStart w:id="651" w:name="_Ref493869068"/>
      <w:r w:rsidRPr="006B022E">
        <w:rPr>
          <w:szCs w:val="18"/>
        </w:rPr>
        <w:t>The striker will not be out Stumped after having received the delivery, if he has left his ground in order to avoid injury.</w:t>
      </w:r>
      <w:bookmarkEnd w:id="651"/>
    </w:p>
    <w:p w14:paraId="272B2BB8" w14:textId="13F221BC" w:rsidR="006B022E" w:rsidRPr="006A4242" w:rsidRDefault="00042165" w:rsidP="006B022E">
      <w:pPr>
        <w:pStyle w:val="Heading3"/>
        <w:ind w:left="1418" w:hanging="709"/>
        <w:rPr>
          <w:szCs w:val="18"/>
        </w:rPr>
      </w:pPr>
      <w:r w:rsidRPr="006B022E">
        <w:rPr>
          <w:szCs w:val="18"/>
        </w:rPr>
        <w:t>If the striker is not out Stumped he may, except in the circumstances of clause 38.2.2.2 (Batsman not out Run out) be out Run out if the conditions of clause</w:t>
      </w:r>
      <w:r w:rsidR="006B022E" w:rsidRPr="006B022E">
        <w:rPr>
          <w:szCs w:val="18"/>
        </w:rPr>
        <w:t xml:space="preserve"> 38.1 </w:t>
      </w:r>
      <w:r w:rsidRPr="006B022E">
        <w:rPr>
          <w:szCs w:val="18"/>
        </w:rPr>
        <w:t>(Out Run out) apply.</w:t>
      </w:r>
    </w:p>
    <w:p w14:paraId="104A31DC" w14:textId="77777777" w:rsidR="00042165" w:rsidRPr="006A4242" w:rsidRDefault="00042165" w:rsidP="00042165">
      <w:pPr>
        <w:rPr>
          <w:b/>
          <w:bCs/>
        </w:rPr>
      </w:pPr>
      <w:r w:rsidRPr="006A4242">
        <w:rPr>
          <w:b/>
          <w:bCs/>
        </w:rPr>
        <w:t>39.4</w:t>
      </w:r>
      <w:r w:rsidRPr="006A4242">
        <w:rPr>
          <w:b/>
          <w:bCs/>
        </w:rPr>
        <w:tab/>
        <w:t>Runs Scored</w:t>
      </w:r>
    </w:p>
    <w:p w14:paraId="09677661" w14:textId="77777777" w:rsidR="00042165" w:rsidRPr="006B022E" w:rsidRDefault="00042165" w:rsidP="00042165">
      <w:r w:rsidRPr="006B022E">
        <w:t xml:space="preserve">When a striker is dismissed Stumped from a Wide ball, the one-run penalty shall stand. Note clauses 12.9 (Conclusion of the match). 16.6 (Winning hit or extras) and 22.2 (Call and signal of Wide ball) mean that if the penalty for the Wide concludes the match, then a stumping is not possible, but the one-run penalty for the Wide remains.  </w:t>
      </w:r>
    </w:p>
    <w:p w14:paraId="61351637" w14:textId="77777777" w:rsidR="00042165" w:rsidRPr="00AA075C" w:rsidRDefault="00042165" w:rsidP="006B022E">
      <w:pPr>
        <w:pStyle w:val="Heading1"/>
        <w:ind w:left="709" w:hanging="709"/>
        <w:rPr>
          <w:rFonts w:cs="Arial"/>
          <w:sz w:val="18"/>
          <w:szCs w:val="18"/>
        </w:rPr>
      </w:pPr>
      <w:bookmarkStart w:id="652" w:name="_Toc486666449"/>
      <w:bookmarkStart w:id="653" w:name="_Toc486673515"/>
      <w:bookmarkStart w:id="654" w:name="_Toc493978042"/>
      <w:r w:rsidRPr="00AA075C">
        <w:rPr>
          <w:rFonts w:cs="Arial"/>
          <w:sz w:val="18"/>
          <w:szCs w:val="18"/>
        </w:rPr>
        <w:t>TIMED OUT</w:t>
      </w:r>
      <w:bookmarkEnd w:id="652"/>
      <w:bookmarkEnd w:id="653"/>
      <w:bookmarkEnd w:id="654"/>
    </w:p>
    <w:p w14:paraId="4CA237E9" w14:textId="77777777" w:rsidR="00042165" w:rsidRPr="00AA075C" w:rsidRDefault="00042165" w:rsidP="00042165">
      <w:pPr>
        <w:pStyle w:val="Heading2"/>
        <w:rPr>
          <w:rFonts w:cs="Arial"/>
          <w:sz w:val="18"/>
          <w:szCs w:val="18"/>
        </w:rPr>
      </w:pPr>
      <w:bookmarkStart w:id="655" w:name="_Toc486673516"/>
      <w:r w:rsidRPr="00AA075C">
        <w:rPr>
          <w:rFonts w:cs="Arial"/>
          <w:sz w:val="18"/>
          <w:szCs w:val="18"/>
        </w:rPr>
        <w:t>Out Timed out</w:t>
      </w:r>
      <w:bookmarkEnd w:id="655"/>
    </w:p>
    <w:p w14:paraId="0647D01F" w14:textId="3161807D" w:rsidR="00042165" w:rsidRPr="00FD061D" w:rsidRDefault="00042165" w:rsidP="00042165">
      <w:pPr>
        <w:pStyle w:val="Heading3"/>
        <w:ind w:left="1418" w:hanging="709"/>
        <w:rPr>
          <w:szCs w:val="18"/>
        </w:rPr>
      </w:pPr>
      <w:r w:rsidRPr="00FD061D">
        <w:rPr>
          <w:szCs w:val="18"/>
        </w:rPr>
        <w:t xml:space="preserve">After the fall of a wicket or the retirement of a batsman, the incoming batsman must, unless Time has been called, be ready to receive the ball, or for the other batsman to be ready to receive the next ball within </w:t>
      </w:r>
      <w:r w:rsidRPr="00FD061D">
        <w:rPr>
          <w:b/>
          <w:bCs/>
          <w:i/>
          <w:iCs/>
          <w:szCs w:val="18"/>
          <w:u w:val="single"/>
        </w:rPr>
        <w:t xml:space="preserve">1 ½ </w:t>
      </w:r>
      <w:r w:rsidR="00FD061D" w:rsidRPr="00FD061D">
        <w:rPr>
          <w:b/>
          <w:bCs/>
          <w:i/>
          <w:iCs/>
          <w:szCs w:val="18"/>
          <w:u w:val="single"/>
        </w:rPr>
        <w:t xml:space="preserve">minutes </w:t>
      </w:r>
      <w:r w:rsidRPr="00FD061D">
        <w:rPr>
          <w:b/>
          <w:bCs/>
          <w:i/>
          <w:iCs/>
          <w:szCs w:val="18"/>
          <w:u w:val="single"/>
        </w:rPr>
        <w:t>(90 seconds)</w:t>
      </w:r>
      <w:r w:rsidRPr="00FD061D">
        <w:rPr>
          <w:szCs w:val="18"/>
        </w:rPr>
        <w:t xml:space="preserve"> of the dismissal or retirement. If this requirement is not met, the incoming batsman will be out, Timed out.</w:t>
      </w:r>
    </w:p>
    <w:p w14:paraId="0C07ED03" w14:textId="77777777" w:rsidR="00042165" w:rsidRPr="00AA075C" w:rsidRDefault="00042165" w:rsidP="00042165">
      <w:pPr>
        <w:pStyle w:val="Heading3"/>
        <w:ind w:left="1418" w:hanging="709"/>
        <w:rPr>
          <w:szCs w:val="18"/>
        </w:rPr>
      </w:pPr>
      <w:r w:rsidRPr="00AA075C">
        <w:rPr>
          <w:szCs w:val="18"/>
        </w:rPr>
        <w:t xml:space="preserve">In the event of an extended delay in which no batsman comes to the wicket, the umpires shall adopt the procedure of clause </w:t>
      </w:r>
      <w:r>
        <w:rPr>
          <w:szCs w:val="18"/>
        </w:rPr>
        <w:t xml:space="preserve">16. 2 </w:t>
      </w:r>
      <w:r w:rsidRPr="00AA075C">
        <w:rPr>
          <w:szCs w:val="18"/>
        </w:rPr>
        <w:t>(</w:t>
      </w:r>
      <w:r>
        <w:rPr>
          <w:szCs w:val="18"/>
        </w:rPr>
        <w:t>Match Referee</w:t>
      </w:r>
      <w:r w:rsidRPr="00AA075C">
        <w:rPr>
          <w:szCs w:val="18"/>
        </w:rPr>
        <w:t xml:space="preserve"> awarding a match). For the purposes of that clause the start of the action shall be taken as the expiry of the 3 minutes referred to above.</w:t>
      </w:r>
    </w:p>
    <w:p w14:paraId="271C44F6" w14:textId="77777777" w:rsidR="00042165" w:rsidRPr="00AA075C" w:rsidRDefault="00042165" w:rsidP="00042165">
      <w:pPr>
        <w:pStyle w:val="Heading2"/>
        <w:rPr>
          <w:rFonts w:cs="Arial"/>
          <w:sz w:val="18"/>
          <w:szCs w:val="18"/>
        </w:rPr>
      </w:pPr>
      <w:bookmarkStart w:id="656" w:name="_Toc486673517"/>
      <w:r w:rsidRPr="00AA075C">
        <w:rPr>
          <w:rFonts w:cs="Arial"/>
          <w:sz w:val="18"/>
          <w:szCs w:val="18"/>
        </w:rPr>
        <w:t>Bowler does not get credit</w:t>
      </w:r>
      <w:bookmarkEnd w:id="656"/>
    </w:p>
    <w:p w14:paraId="028E660A" w14:textId="77777777" w:rsidR="00042165" w:rsidRPr="00AA075C" w:rsidRDefault="00042165" w:rsidP="00042165">
      <w:pPr>
        <w:rPr>
          <w:szCs w:val="18"/>
        </w:rPr>
      </w:pPr>
      <w:r w:rsidRPr="00AA075C">
        <w:rPr>
          <w:szCs w:val="18"/>
        </w:rPr>
        <w:t>The bowler does not get credit for the wicket.</w:t>
      </w:r>
    </w:p>
    <w:p w14:paraId="2BED4ADA" w14:textId="77777777" w:rsidR="00042165" w:rsidRPr="00AA075C" w:rsidRDefault="00042165" w:rsidP="00FD061D">
      <w:pPr>
        <w:pStyle w:val="Heading1"/>
        <w:ind w:left="709" w:hanging="709"/>
        <w:rPr>
          <w:rFonts w:cs="Arial"/>
          <w:sz w:val="18"/>
          <w:szCs w:val="18"/>
        </w:rPr>
      </w:pPr>
      <w:bookmarkStart w:id="657" w:name="_Toc486666450"/>
      <w:bookmarkStart w:id="658" w:name="_Toc486673518"/>
      <w:bookmarkStart w:id="659" w:name="_Ref493864940"/>
      <w:bookmarkStart w:id="660" w:name="_Toc493978043"/>
      <w:r w:rsidRPr="00AA075C">
        <w:rPr>
          <w:rFonts w:cs="Arial"/>
          <w:sz w:val="18"/>
          <w:szCs w:val="18"/>
        </w:rPr>
        <w:t>UNFAIR PLAY</w:t>
      </w:r>
      <w:bookmarkEnd w:id="657"/>
      <w:bookmarkEnd w:id="658"/>
      <w:bookmarkEnd w:id="659"/>
      <w:bookmarkEnd w:id="660"/>
    </w:p>
    <w:p w14:paraId="495D5009" w14:textId="77777777" w:rsidR="00042165" w:rsidRPr="00AA075C" w:rsidRDefault="00042165" w:rsidP="00042165">
      <w:pPr>
        <w:pStyle w:val="Heading2"/>
        <w:rPr>
          <w:rFonts w:cs="Arial"/>
          <w:sz w:val="18"/>
          <w:szCs w:val="18"/>
        </w:rPr>
      </w:pPr>
      <w:bookmarkStart w:id="661" w:name="_Toc486673519"/>
      <w:r w:rsidRPr="00AA075C">
        <w:rPr>
          <w:rFonts w:cs="Arial"/>
          <w:sz w:val="18"/>
          <w:szCs w:val="18"/>
        </w:rPr>
        <w:t>Fair and unfair play – responsibility of captains</w:t>
      </w:r>
      <w:bookmarkEnd w:id="661"/>
    </w:p>
    <w:p w14:paraId="1BD434A6" w14:textId="77777777" w:rsidR="00042165" w:rsidRPr="00AA075C" w:rsidRDefault="00042165" w:rsidP="00042165">
      <w:pPr>
        <w:rPr>
          <w:szCs w:val="18"/>
        </w:rPr>
      </w:pPr>
      <w:r w:rsidRPr="00AA075C">
        <w:rPr>
          <w:szCs w:val="18"/>
        </w:rPr>
        <w:t>The captains are responsible for ensuring that play is conducted within the Spirit of Cricket, as well as within these Playing Conditions.</w:t>
      </w:r>
    </w:p>
    <w:p w14:paraId="36F493CE" w14:textId="77777777" w:rsidR="00042165" w:rsidRPr="00AA075C" w:rsidRDefault="00042165" w:rsidP="00042165">
      <w:pPr>
        <w:pStyle w:val="Heading2"/>
        <w:rPr>
          <w:rFonts w:cs="Arial"/>
          <w:sz w:val="18"/>
          <w:szCs w:val="18"/>
        </w:rPr>
      </w:pPr>
      <w:bookmarkStart w:id="662" w:name="_Toc486673520"/>
      <w:bookmarkStart w:id="663" w:name="_Ref493848027"/>
      <w:bookmarkStart w:id="664" w:name="_Toc486673521"/>
      <w:bookmarkStart w:id="665" w:name="_Ref493867473"/>
      <w:bookmarkStart w:id="666" w:name="_Ref493867530"/>
      <w:bookmarkStart w:id="667" w:name="_Ref493869861"/>
      <w:r w:rsidRPr="00AA075C">
        <w:rPr>
          <w:rFonts w:cs="Arial"/>
          <w:sz w:val="18"/>
          <w:szCs w:val="18"/>
        </w:rPr>
        <w:t>Fair and unfair play – responsibility of umpires</w:t>
      </w:r>
      <w:bookmarkEnd w:id="662"/>
      <w:bookmarkEnd w:id="663"/>
    </w:p>
    <w:p w14:paraId="5FD714F5" w14:textId="77777777" w:rsidR="00042165" w:rsidRPr="00AA075C" w:rsidRDefault="00042165" w:rsidP="00042165">
      <w:pPr>
        <w:pStyle w:val="Heading3"/>
        <w:ind w:left="720"/>
        <w:rPr>
          <w:szCs w:val="18"/>
        </w:rPr>
      </w:pPr>
      <w:r w:rsidRPr="00AA075C">
        <w:rPr>
          <w:szCs w:val="18"/>
        </w:rPr>
        <w:t xml:space="preserve">The umpires shall be the sole judges of fair and unfair play. If either umpire considers that any action by a player, not covered by these Playing Conditions, is unfair, he/she shall call and signal Dead ball, if appropriate, as soon as it becomes clear that the call will not disadvantage the non-offending side, and report the matter to the other umpire.  </w:t>
      </w:r>
    </w:p>
    <w:p w14:paraId="594BF403" w14:textId="77777777" w:rsidR="00042165" w:rsidRPr="00AA075C" w:rsidRDefault="00042165" w:rsidP="00042165">
      <w:pPr>
        <w:tabs>
          <w:tab w:val="left" w:pos="720"/>
          <w:tab w:val="left" w:pos="1440"/>
          <w:tab w:val="left" w:pos="2160"/>
          <w:tab w:val="left" w:pos="2880"/>
          <w:tab w:val="left" w:pos="3600"/>
          <w:tab w:val="left" w:pos="4320"/>
          <w:tab w:val="left" w:pos="5040"/>
          <w:tab w:val="left" w:pos="5760"/>
          <w:tab w:val="left" w:pos="8382"/>
        </w:tabs>
        <w:ind w:left="720" w:hanging="720"/>
        <w:rPr>
          <w:szCs w:val="18"/>
        </w:rPr>
      </w:pPr>
      <w:r w:rsidRPr="00AA075C">
        <w:rPr>
          <w:szCs w:val="18"/>
        </w:rPr>
        <w:t>41.2.1.1</w:t>
      </w:r>
      <w:r w:rsidRPr="00AA075C">
        <w:rPr>
          <w:szCs w:val="18"/>
        </w:rPr>
        <w:tab/>
        <w:t>If this is a first offence by that side, the bowler’s end umpire shall then</w:t>
      </w:r>
      <w:r w:rsidRPr="00AA075C">
        <w:rPr>
          <w:szCs w:val="18"/>
        </w:rPr>
        <w:tab/>
        <w:t xml:space="preserve"> </w:t>
      </w:r>
    </w:p>
    <w:p w14:paraId="51DCFE57" w14:textId="77777777" w:rsidR="00042165" w:rsidRPr="00AA075C" w:rsidRDefault="00042165" w:rsidP="005256FB">
      <w:pPr>
        <w:ind w:left="851" w:hanging="142"/>
        <w:rPr>
          <w:szCs w:val="18"/>
        </w:rPr>
      </w:pPr>
      <w:r w:rsidRPr="00AA075C">
        <w:rPr>
          <w:szCs w:val="18"/>
        </w:rPr>
        <w:t>- summon the offending player’s captain and issue a first and final warning which shall apply to all members   of the team for the remainder of the match.</w:t>
      </w:r>
    </w:p>
    <w:p w14:paraId="261634FC" w14:textId="77777777" w:rsidR="00042165" w:rsidRPr="00AA075C" w:rsidRDefault="00042165" w:rsidP="005256FB">
      <w:pPr>
        <w:ind w:left="851" w:hanging="142"/>
        <w:rPr>
          <w:szCs w:val="18"/>
        </w:rPr>
      </w:pPr>
      <w:r w:rsidRPr="00AA075C">
        <w:rPr>
          <w:szCs w:val="18"/>
        </w:rPr>
        <w:t>- warn the offending player’s captain that any further such offence by any member of his team shall result in the award of 5 Penalty runs to the opposing team.</w:t>
      </w:r>
    </w:p>
    <w:p w14:paraId="3CFB782C" w14:textId="77777777" w:rsidR="00042165" w:rsidRPr="00AA075C" w:rsidRDefault="00042165" w:rsidP="00042165">
      <w:pPr>
        <w:ind w:left="720" w:hanging="720"/>
        <w:rPr>
          <w:szCs w:val="18"/>
        </w:rPr>
      </w:pPr>
      <w:r w:rsidRPr="00AA075C">
        <w:rPr>
          <w:szCs w:val="18"/>
        </w:rPr>
        <w:t>41.2.1.2</w:t>
      </w:r>
      <w:r w:rsidRPr="00AA075C">
        <w:rPr>
          <w:szCs w:val="18"/>
        </w:rPr>
        <w:tab/>
        <w:t>If this is a second or subsequent offence by that side the bowler’s end umpire shall then</w:t>
      </w:r>
    </w:p>
    <w:p w14:paraId="163DF48C" w14:textId="77777777" w:rsidR="00042165" w:rsidRPr="00AA075C" w:rsidRDefault="00042165" w:rsidP="00042165">
      <w:pPr>
        <w:ind w:left="720"/>
        <w:rPr>
          <w:szCs w:val="18"/>
        </w:rPr>
      </w:pPr>
      <w:r w:rsidRPr="00AA075C">
        <w:rPr>
          <w:szCs w:val="18"/>
        </w:rPr>
        <w:t>- summon the offending player’s captain and inform him that there has been a further such offence.</w:t>
      </w:r>
    </w:p>
    <w:p w14:paraId="61DB5A0D" w14:textId="77777777" w:rsidR="00042165" w:rsidRPr="00AA075C" w:rsidRDefault="00042165" w:rsidP="00042165">
      <w:pPr>
        <w:ind w:left="720"/>
        <w:rPr>
          <w:szCs w:val="18"/>
        </w:rPr>
      </w:pPr>
      <w:r w:rsidRPr="00AA075C">
        <w:rPr>
          <w:szCs w:val="18"/>
        </w:rPr>
        <w:t>- award 5 Penalty runs to the opposing side.</w:t>
      </w:r>
    </w:p>
    <w:p w14:paraId="371A9198" w14:textId="77777777" w:rsidR="00042165" w:rsidRPr="00AA075C" w:rsidRDefault="00042165" w:rsidP="00042165">
      <w:pPr>
        <w:ind w:left="720" w:hanging="720"/>
        <w:rPr>
          <w:szCs w:val="18"/>
        </w:rPr>
      </w:pPr>
      <w:r w:rsidRPr="00AA075C">
        <w:rPr>
          <w:szCs w:val="18"/>
        </w:rPr>
        <w:t>41.2.1.3</w:t>
      </w:r>
      <w:r w:rsidRPr="00AA075C">
        <w:rPr>
          <w:szCs w:val="18"/>
        </w:rPr>
        <w:tab/>
        <w:t xml:space="preserve">The umpires shall then report the matter to the </w:t>
      </w:r>
      <w:r>
        <w:rPr>
          <w:szCs w:val="18"/>
        </w:rPr>
        <w:t>Match Referee</w:t>
      </w:r>
      <w:r w:rsidRPr="00AA075C">
        <w:rPr>
          <w:szCs w:val="18"/>
        </w:rPr>
        <w:t xml:space="preserve"> who shall take such action as is considered appropriate against the player concerned.</w:t>
      </w:r>
    </w:p>
    <w:p w14:paraId="11504B24" w14:textId="77777777" w:rsidR="00042165" w:rsidRPr="00AA075C" w:rsidRDefault="00042165" w:rsidP="00042165">
      <w:pPr>
        <w:pStyle w:val="Heading2"/>
        <w:rPr>
          <w:rFonts w:cs="Arial"/>
          <w:sz w:val="18"/>
          <w:szCs w:val="18"/>
        </w:rPr>
      </w:pPr>
      <w:r w:rsidRPr="00AA075C">
        <w:rPr>
          <w:rFonts w:cs="Arial"/>
          <w:sz w:val="18"/>
          <w:szCs w:val="18"/>
        </w:rPr>
        <w:t>The match ball – changing its condition</w:t>
      </w:r>
      <w:bookmarkEnd w:id="664"/>
      <w:bookmarkEnd w:id="665"/>
      <w:bookmarkEnd w:id="666"/>
      <w:bookmarkEnd w:id="667"/>
    </w:p>
    <w:p w14:paraId="505F4C2A" w14:textId="1C1CC7D9" w:rsidR="00042165" w:rsidRPr="00AA075C" w:rsidRDefault="00042165" w:rsidP="00042165">
      <w:pPr>
        <w:pStyle w:val="Heading3"/>
        <w:rPr>
          <w:szCs w:val="18"/>
        </w:rPr>
      </w:pPr>
      <w:r w:rsidRPr="00AA075C">
        <w:rPr>
          <w:szCs w:val="18"/>
        </w:rPr>
        <w:t>The umpires shall make frequent and irregular inspections of the ball. In addition, they shall immediately inspect the ball if they suspect anyone of attempting to change the condition of the ball, except as permitted in clause</w:t>
      </w:r>
      <w:r w:rsidR="00813BEC">
        <w:rPr>
          <w:szCs w:val="18"/>
        </w:rPr>
        <w:t xml:space="preserve"> 41.3.2</w:t>
      </w:r>
      <w:r w:rsidRPr="00AA075C">
        <w:rPr>
          <w:szCs w:val="18"/>
        </w:rPr>
        <w:t>.</w:t>
      </w:r>
    </w:p>
    <w:p w14:paraId="72F9C7EA" w14:textId="77777777" w:rsidR="00042165" w:rsidRPr="00AA075C" w:rsidRDefault="00042165" w:rsidP="00042165">
      <w:pPr>
        <w:pStyle w:val="Heading3"/>
        <w:rPr>
          <w:szCs w:val="18"/>
        </w:rPr>
      </w:pPr>
      <w:bookmarkStart w:id="668" w:name="_Ref493869218"/>
      <w:r w:rsidRPr="00AA075C">
        <w:rPr>
          <w:szCs w:val="18"/>
        </w:rPr>
        <w:t>It is an offence for any player to take any action which changes the condition of the ball.</w:t>
      </w:r>
      <w:bookmarkEnd w:id="668"/>
    </w:p>
    <w:p w14:paraId="737741FB" w14:textId="0FAA21AC" w:rsidR="00042165" w:rsidRPr="00AA075C" w:rsidRDefault="00042165" w:rsidP="00042165">
      <w:pPr>
        <w:ind w:left="720"/>
        <w:rPr>
          <w:szCs w:val="18"/>
        </w:rPr>
      </w:pPr>
      <w:r w:rsidRPr="00AA075C">
        <w:rPr>
          <w:szCs w:val="18"/>
        </w:rPr>
        <w:t xml:space="preserve"> Except in carrying out his normal duties, a batsman is not allowed to willfully damage the ball other than, </w:t>
      </w:r>
      <w:r>
        <w:rPr>
          <w:szCs w:val="18"/>
        </w:rPr>
        <w:t xml:space="preserve">  </w:t>
      </w:r>
      <w:r w:rsidRPr="00AA075C">
        <w:rPr>
          <w:szCs w:val="18"/>
        </w:rPr>
        <w:t>when the ball is in play, in striking it with the bat. See also clause</w:t>
      </w:r>
      <w:r w:rsidR="006A4242">
        <w:rPr>
          <w:szCs w:val="18"/>
        </w:rPr>
        <w:t xml:space="preserve"> 5.5</w:t>
      </w:r>
      <w:r w:rsidRPr="00AA075C">
        <w:rPr>
          <w:szCs w:val="18"/>
        </w:rPr>
        <w:t xml:space="preserve"> (Damage to the ball).</w:t>
      </w:r>
    </w:p>
    <w:p w14:paraId="412B42A1" w14:textId="77777777" w:rsidR="00042165" w:rsidRPr="00AA075C" w:rsidRDefault="00042165" w:rsidP="00042165">
      <w:pPr>
        <w:ind w:firstLine="720"/>
        <w:rPr>
          <w:szCs w:val="18"/>
        </w:rPr>
      </w:pPr>
      <w:r w:rsidRPr="00AA075C">
        <w:rPr>
          <w:szCs w:val="18"/>
        </w:rPr>
        <w:t>A fielder may, however:</w:t>
      </w:r>
    </w:p>
    <w:p w14:paraId="33A7EB7D" w14:textId="0136FA40" w:rsidR="00042165" w:rsidRPr="00813BEC" w:rsidRDefault="00042165" w:rsidP="00042165">
      <w:pPr>
        <w:pStyle w:val="Heading4"/>
        <w:ind w:left="1418" w:hanging="709"/>
        <w:rPr>
          <w:rFonts w:cs="Arial"/>
          <w:szCs w:val="18"/>
        </w:rPr>
      </w:pPr>
      <w:r w:rsidRPr="00813BEC">
        <w:rPr>
          <w:rFonts w:cs="Arial"/>
          <w:szCs w:val="18"/>
        </w:rPr>
        <w:t xml:space="preserve">polish the ball on his clothing provided that no artificial substance is used and, that the only natural substance used is </w:t>
      </w:r>
      <w:r w:rsidR="00E05AB5" w:rsidRPr="00813BEC">
        <w:rPr>
          <w:rFonts w:cs="Arial"/>
          <w:szCs w:val="18"/>
        </w:rPr>
        <w:t>sweat, such</w:t>
      </w:r>
      <w:r w:rsidRPr="00813BEC">
        <w:rPr>
          <w:rFonts w:cs="Arial"/>
          <w:szCs w:val="18"/>
        </w:rPr>
        <w:t xml:space="preserve"> polishing wastes no time.</w:t>
      </w:r>
    </w:p>
    <w:p w14:paraId="4C01DB73" w14:textId="77777777" w:rsidR="00042165" w:rsidRPr="00813BEC" w:rsidRDefault="00042165" w:rsidP="00042165">
      <w:pPr>
        <w:pStyle w:val="Heading4"/>
        <w:ind w:left="1418" w:hanging="709"/>
        <w:rPr>
          <w:rFonts w:cs="Arial"/>
          <w:szCs w:val="18"/>
        </w:rPr>
      </w:pPr>
      <w:r w:rsidRPr="00813BEC">
        <w:rPr>
          <w:rFonts w:cs="Arial"/>
          <w:szCs w:val="18"/>
        </w:rPr>
        <w:t>remove mud from the ball under the supervision of an umpire.</w:t>
      </w:r>
    </w:p>
    <w:p w14:paraId="7E4C97BA" w14:textId="77777777" w:rsidR="00042165" w:rsidRPr="00813BEC" w:rsidRDefault="00042165" w:rsidP="00042165">
      <w:pPr>
        <w:pStyle w:val="Heading4"/>
        <w:ind w:left="1418" w:hanging="709"/>
        <w:rPr>
          <w:rFonts w:cs="Arial"/>
          <w:szCs w:val="18"/>
        </w:rPr>
      </w:pPr>
      <w:r w:rsidRPr="00813BEC">
        <w:rPr>
          <w:rFonts w:cs="Arial"/>
          <w:szCs w:val="18"/>
        </w:rPr>
        <w:t>dry a wet ball on a piece of cloth that has been approved by the umpires.</w:t>
      </w:r>
    </w:p>
    <w:p w14:paraId="5B65A950" w14:textId="759CA623" w:rsidR="00042165" w:rsidRPr="00813BEC" w:rsidRDefault="00042165" w:rsidP="00042165">
      <w:pPr>
        <w:pStyle w:val="Heading3"/>
        <w:ind w:left="1418" w:hanging="709"/>
        <w:rPr>
          <w:szCs w:val="18"/>
        </w:rPr>
      </w:pPr>
      <w:r w:rsidRPr="00813BEC">
        <w:rPr>
          <w:szCs w:val="18"/>
        </w:rPr>
        <w:t>The umpires shall consider the condition of the ball to have been unfairly changed if any action by any player does not comply with the conditions in clause</w:t>
      </w:r>
      <w:r w:rsidR="00813BEC" w:rsidRPr="00813BEC">
        <w:rPr>
          <w:szCs w:val="18"/>
        </w:rPr>
        <w:t xml:space="preserve"> 41.3.2</w:t>
      </w:r>
      <w:r w:rsidRPr="00813BEC">
        <w:rPr>
          <w:szCs w:val="18"/>
        </w:rPr>
        <w:t>.</w:t>
      </w:r>
    </w:p>
    <w:p w14:paraId="661D4DE2" w14:textId="77777777" w:rsidR="00042165" w:rsidRPr="00813BEC" w:rsidRDefault="00042165" w:rsidP="00042165">
      <w:pPr>
        <w:pStyle w:val="Heading3"/>
        <w:ind w:left="1418" w:hanging="709"/>
        <w:rPr>
          <w:szCs w:val="18"/>
        </w:rPr>
      </w:pPr>
      <w:r w:rsidRPr="00813BEC">
        <w:rPr>
          <w:szCs w:val="18"/>
        </w:rPr>
        <w:t xml:space="preserve">If the umpires together agree that the condition of the ball has been unfairly changed by a member or members of either side, or that its condition is inconsistent with the use it has received, they shall consider that there has been a contravention of this clause and decide together whether they can identify the player(s) responsible for such conduct. </w:t>
      </w:r>
    </w:p>
    <w:p w14:paraId="0D41BF8E" w14:textId="77777777" w:rsidR="00042165" w:rsidRPr="00813BEC" w:rsidRDefault="00042165" w:rsidP="00042165">
      <w:pPr>
        <w:pStyle w:val="Heading3"/>
        <w:ind w:left="1418" w:hanging="709"/>
        <w:rPr>
          <w:szCs w:val="18"/>
        </w:rPr>
      </w:pPr>
      <w:r w:rsidRPr="00813BEC">
        <w:rPr>
          <w:szCs w:val="18"/>
        </w:rPr>
        <w:t>If it is possible to identify the player(s) responsible for changing the condition of the ball, the umpires shall;</w:t>
      </w:r>
    </w:p>
    <w:p w14:paraId="2E5E6601" w14:textId="77777777" w:rsidR="00042165" w:rsidRPr="00AA075C" w:rsidRDefault="00042165" w:rsidP="00042165">
      <w:pPr>
        <w:pStyle w:val="Heading4"/>
        <w:ind w:left="1418" w:hanging="709"/>
        <w:rPr>
          <w:rFonts w:cs="Arial"/>
          <w:i/>
          <w:szCs w:val="18"/>
        </w:rPr>
      </w:pPr>
      <w:r>
        <w:rPr>
          <w:rFonts w:cs="Arial"/>
          <w:szCs w:val="18"/>
        </w:rPr>
        <w:t>Subject to clause 41.3.7 below, c</w:t>
      </w:r>
      <w:r w:rsidRPr="00AA075C">
        <w:rPr>
          <w:rFonts w:cs="Arial"/>
          <w:szCs w:val="18"/>
        </w:rPr>
        <w:t xml:space="preserve">hange the ball forthwith. </w:t>
      </w:r>
    </w:p>
    <w:p w14:paraId="767C0FC6" w14:textId="77777777" w:rsidR="00042165" w:rsidRPr="00AA075C" w:rsidRDefault="00042165" w:rsidP="00042165">
      <w:pPr>
        <w:pStyle w:val="Heading5"/>
        <w:tabs>
          <w:tab w:val="left" w:pos="1560"/>
        </w:tabs>
        <w:ind w:left="1418" w:hanging="709"/>
        <w:rPr>
          <w:i/>
          <w:szCs w:val="18"/>
        </w:rPr>
      </w:pPr>
      <w:r w:rsidRPr="00AA075C">
        <w:rPr>
          <w:szCs w:val="18"/>
        </w:rPr>
        <w:t>If the umpires together agree that the condition of the ball has been unfairly changed by a member or members of the fielding side, the batsman at the wicket shall choose the replacement ball from a selection of six other balls of various degrees of usage (including a new ball) and of the same brand as the ball in use prior to the contravention.</w:t>
      </w:r>
    </w:p>
    <w:p w14:paraId="10760FDA" w14:textId="77777777" w:rsidR="00042165" w:rsidRPr="00AA075C" w:rsidRDefault="00042165" w:rsidP="00042165">
      <w:pPr>
        <w:pStyle w:val="Heading5"/>
        <w:tabs>
          <w:tab w:val="left" w:pos="1560"/>
        </w:tabs>
        <w:ind w:left="1418" w:hanging="709"/>
        <w:rPr>
          <w:szCs w:val="18"/>
        </w:rPr>
      </w:pPr>
      <w:r w:rsidRPr="00AA075C">
        <w:rPr>
          <w:szCs w:val="18"/>
        </w:rPr>
        <w:t>If the umpires together agree that the condition of the ball has been unfairly changed by a member or members of the batting side, the umpires shall select and bring into use immediately, a ball which shall have wear comparable to that of the previous ball immediately prior to the contravention.</w:t>
      </w:r>
    </w:p>
    <w:p w14:paraId="1C4AC77C" w14:textId="77777777" w:rsidR="00042165" w:rsidRPr="00AA075C" w:rsidRDefault="00042165" w:rsidP="00042165">
      <w:pPr>
        <w:pStyle w:val="Heading4"/>
        <w:rPr>
          <w:rFonts w:cs="Arial"/>
          <w:i/>
          <w:szCs w:val="18"/>
        </w:rPr>
      </w:pPr>
      <w:bookmarkStart w:id="669" w:name="_Ref486855217"/>
      <w:r w:rsidRPr="00AA075C">
        <w:rPr>
          <w:rFonts w:cs="Arial"/>
          <w:szCs w:val="18"/>
        </w:rPr>
        <w:t>Additionally, the bowler’s end umpire shall</w:t>
      </w:r>
      <w:bookmarkEnd w:id="669"/>
    </w:p>
    <w:p w14:paraId="7BD396BE" w14:textId="77777777" w:rsidR="00042165" w:rsidRPr="00AA075C" w:rsidRDefault="00042165" w:rsidP="000479B4">
      <w:pPr>
        <w:pStyle w:val="Heading4"/>
        <w:numPr>
          <w:ilvl w:val="0"/>
          <w:numId w:val="0"/>
        </w:numPr>
        <w:ind w:left="1844" w:hanging="202"/>
        <w:rPr>
          <w:rFonts w:cs="Arial"/>
          <w:i/>
          <w:szCs w:val="18"/>
        </w:rPr>
      </w:pPr>
      <w:r w:rsidRPr="00AA075C">
        <w:rPr>
          <w:rFonts w:cs="Arial"/>
          <w:szCs w:val="18"/>
        </w:rPr>
        <w:t>- award 5 Penalty runs to the opposing side.</w:t>
      </w:r>
    </w:p>
    <w:p w14:paraId="7F4AE7C9" w14:textId="77777777" w:rsidR="00042165" w:rsidRPr="00AA075C" w:rsidRDefault="00042165" w:rsidP="000479B4">
      <w:pPr>
        <w:pStyle w:val="Heading4"/>
        <w:numPr>
          <w:ilvl w:val="0"/>
          <w:numId w:val="0"/>
        </w:numPr>
        <w:ind w:left="1844" w:hanging="202"/>
        <w:rPr>
          <w:rFonts w:cs="Arial"/>
          <w:i/>
          <w:szCs w:val="18"/>
        </w:rPr>
      </w:pPr>
      <w:r w:rsidRPr="00AA075C">
        <w:rPr>
          <w:rFonts w:cs="Arial"/>
          <w:szCs w:val="18"/>
        </w:rPr>
        <w:t>- if appropriate, inform the batsmen at the wicket and the captain of the fielding side that the ball has been changed and the reason for their action.</w:t>
      </w:r>
    </w:p>
    <w:p w14:paraId="77AB1875" w14:textId="77777777" w:rsidR="00042165" w:rsidRPr="00AA075C" w:rsidRDefault="00042165" w:rsidP="000479B4">
      <w:pPr>
        <w:pStyle w:val="Heading4"/>
        <w:numPr>
          <w:ilvl w:val="0"/>
          <w:numId w:val="0"/>
        </w:numPr>
        <w:ind w:left="1844" w:hanging="202"/>
        <w:rPr>
          <w:rFonts w:cs="Arial"/>
          <w:i/>
          <w:szCs w:val="18"/>
        </w:rPr>
      </w:pPr>
      <w:r w:rsidRPr="00AA075C">
        <w:rPr>
          <w:rFonts w:cs="Arial"/>
          <w:szCs w:val="18"/>
        </w:rPr>
        <w:t>- inform the captain of the batting side as soon as practicable of what has occurred.</w:t>
      </w:r>
    </w:p>
    <w:p w14:paraId="79D625E1" w14:textId="77777777" w:rsidR="00042165" w:rsidRDefault="00042165" w:rsidP="00042165">
      <w:pPr>
        <w:pStyle w:val="Heading4"/>
        <w:numPr>
          <w:ilvl w:val="0"/>
          <w:numId w:val="0"/>
        </w:numPr>
        <w:spacing w:before="0" w:after="0"/>
        <w:ind w:left="1701" w:hanging="992"/>
        <w:rPr>
          <w:rFonts w:cs="Arial"/>
          <w:szCs w:val="18"/>
        </w:rPr>
      </w:pPr>
      <w:r w:rsidRPr="00AA075C">
        <w:rPr>
          <w:rFonts w:cs="Arial"/>
          <w:szCs w:val="18"/>
        </w:rPr>
        <w:t>The umpires shall then report the matter to the Match Referee who shall take such action as is</w:t>
      </w:r>
    </w:p>
    <w:p w14:paraId="4668C713" w14:textId="6FCA34E6" w:rsidR="00042165" w:rsidRDefault="00042165" w:rsidP="002B7638">
      <w:pPr>
        <w:pStyle w:val="Heading4"/>
        <w:numPr>
          <w:ilvl w:val="0"/>
          <w:numId w:val="0"/>
        </w:numPr>
        <w:spacing w:before="0" w:after="0"/>
        <w:ind w:left="1701" w:hanging="992"/>
        <w:rPr>
          <w:rFonts w:cs="Arial"/>
          <w:szCs w:val="18"/>
        </w:rPr>
      </w:pPr>
      <w:r w:rsidRPr="00AA075C">
        <w:rPr>
          <w:rFonts w:cs="Arial"/>
          <w:szCs w:val="18"/>
        </w:rPr>
        <w:t>considered appropriate against the player(s) concerned.</w:t>
      </w:r>
    </w:p>
    <w:p w14:paraId="3B5C5264" w14:textId="77777777" w:rsidR="002B7638" w:rsidRPr="002B7638" w:rsidRDefault="002B7638" w:rsidP="002B7638"/>
    <w:p w14:paraId="3CAA084F" w14:textId="77777777" w:rsidR="00042165" w:rsidRPr="00AA075C" w:rsidRDefault="00042165" w:rsidP="00042165">
      <w:pPr>
        <w:pStyle w:val="Heading3"/>
        <w:ind w:left="1418" w:hanging="709"/>
        <w:rPr>
          <w:szCs w:val="18"/>
        </w:rPr>
      </w:pPr>
      <w:r w:rsidRPr="00AA075C">
        <w:rPr>
          <w:szCs w:val="18"/>
        </w:rPr>
        <w:t>If it is not possible to identify the player(s) responsible for changing the condition of the ball, the umpires shall;</w:t>
      </w:r>
    </w:p>
    <w:p w14:paraId="620D8175" w14:textId="77777777" w:rsidR="00042165" w:rsidRPr="00AA075C" w:rsidRDefault="00042165" w:rsidP="00042165">
      <w:pPr>
        <w:pStyle w:val="Heading4"/>
        <w:ind w:left="1418" w:hanging="709"/>
        <w:rPr>
          <w:rFonts w:cs="Arial"/>
          <w:i/>
          <w:szCs w:val="18"/>
        </w:rPr>
      </w:pPr>
      <w:r w:rsidRPr="00AA075C">
        <w:rPr>
          <w:rFonts w:cs="Arial"/>
          <w:szCs w:val="18"/>
        </w:rPr>
        <w:t>Change the ball forthwith. The umpires shall choose the replacement ball for one of similar wear and of the same brand as the ball in use prior to the contravention.</w:t>
      </w:r>
    </w:p>
    <w:p w14:paraId="3B2C5FA3" w14:textId="77777777" w:rsidR="00042165" w:rsidRPr="00AA075C" w:rsidRDefault="00042165" w:rsidP="00042165">
      <w:pPr>
        <w:pStyle w:val="Heading4"/>
        <w:ind w:left="1418" w:hanging="709"/>
        <w:rPr>
          <w:rFonts w:cs="Arial"/>
          <w:i/>
          <w:szCs w:val="18"/>
        </w:rPr>
      </w:pPr>
      <w:r w:rsidRPr="00AA075C">
        <w:rPr>
          <w:rFonts w:cs="Arial"/>
          <w:szCs w:val="18"/>
        </w:rPr>
        <w:t>The bowler’s end umpire shall issue the captain with a first and final warning, and</w:t>
      </w:r>
    </w:p>
    <w:p w14:paraId="305DCCE7" w14:textId="4F81904C" w:rsidR="00042165" w:rsidRPr="00AA075C" w:rsidRDefault="00042165" w:rsidP="00042165">
      <w:pPr>
        <w:pStyle w:val="Heading4"/>
        <w:ind w:left="1418" w:hanging="709"/>
        <w:rPr>
          <w:rFonts w:cs="Arial"/>
          <w:szCs w:val="18"/>
        </w:rPr>
      </w:pPr>
      <w:r w:rsidRPr="00AA075C">
        <w:rPr>
          <w:rFonts w:cs="Arial"/>
          <w:szCs w:val="18"/>
        </w:rPr>
        <w:t>Advise the captain that should there be any further instances of changing the condition of the ball by that team during the remainder of the series, clause</w:t>
      </w:r>
      <w:r w:rsidR="002B7638">
        <w:rPr>
          <w:rFonts w:cs="Arial"/>
          <w:szCs w:val="18"/>
        </w:rPr>
        <w:t xml:space="preserve"> 41.3.6.2 </w:t>
      </w:r>
      <w:r w:rsidRPr="00AA075C">
        <w:rPr>
          <w:rFonts w:cs="Arial"/>
          <w:szCs w:val="18"/>
        </w:rPr>
        <w:t>above will be adopted, with the captain deemed to be the player responsible for the contravention.</w:t>
      </w:r>
    </w:p>
    <w:p w14:paraId="198A87D9" w14:textId="77777777" w:rsidR="00042165" w:rsidRPr="002B7638" w:rsidRDefault="00042165" w:rsidP="00042165">
      <w:pPr>
        <w:pStyle w:val="Heading2"/>
        <w:rPr>
          <w:rFonts w:cs="Arial"/>
          <w:sz w:val="18"/>
          <w:szCs w:val="18"/>
        </w:rPr>
      </w:pPr>
      <w:bookmarkStart w:id="670" w:name="_Toc483826507"/>
      <w:bookmarkStart w:id="671" w:name="_Toc486673522"/>
      <w:bookmarkStart w:id="672" w:name="_Ref493865348"/>
      <w:bookmarkStart w:id="673" w:name="_Ref493866247"/>
      <w:bookmarkStart w:id="674" w:name="_Ref493866422"/>
      <w:bookmarkStart w:id="675" w:name="_Ref493867803"/>
      <w:bookmarkStart w:id="676" w:name="_Ref493867997"/>
      <w:bookmarkStart w:id="677" w:name="_Ref493869286"/>
      <w:bookmarkStart w:id="678" w:name="_Ref493869872"/>
      <w:r w:rsidRPr="002B7638">
        <w:rPr>
          <w:rFonts w:cs="Arial"/>
          <w:sz w:val="18"/>
          <w:szCs w:val="18"/>
        </w:rPr>
        <w:t>Deliberate attempt to distract striker</w:t>
      </w:r>
      <w:bookmarkEnd w:id="670"/>
      <w:bookmarkEnd w:id="671"/>
      <w:bookmarkEnd w:id="672"/>
      <w:bookmarkEnd w:id="673"/>
      <w:bookmarkEnd w:id="674"/>
      <w:bookmarkEnd w:id="675"/>
      <w:bookmarkEnd w:id="676"/>
      <w:bookmarkEnd w:id="677"/>
      <w:bookmarkEnd w:id="678"/>
    </w:p>
    <w:p w14:paraId="728A3FB5" w14:textId="77777777" w:rsidR="00042165" w:rsidRPr="002B7638" w:rsidRDefault="00042165" w:rsidP="00042165">
      <w:pPr>
        <w:pStyle w:val="Heading3"/>
        <w:ind w:left="1276" w:hanging="567"/>
        <w:rPr>
          <w:szCs w:val="18"/>
        </w:rPr>
      </w:pPr>
      <w:r w:rsidRPr="002B7638">
        <w:rPr>
          <w:szCs w:val="18"/>
        </w:rPr>
        <w:t>It is unfair for any fielder deliberately to attempt to distract the striker while he is preparing to receive or receiving a delivery.</w:t>
      </w:r>
    </w:p>
    <w:p w14:paraId="3CBB0594" w14:textId="77777777" w:rsidR="00042165" w:rsidRPr="002B7638" w:rsidRDefault="00042165" w:rsidP="00042165">
      <w:pPr>
        <w:pStyle w:val="Heading3"/>
        <w:ind w:left="1276" w:hanging="567"/>
        <w:rPr>
          <w:szCs w:val="18"/>
        </w:rPr>
      </w:pPr>
      <w:r w:rsidRPr="002B7638">
        <w:rPr>
          <w:szCs w:val="18"/>
        </w:rPr>
        <w:t>If either umpire considers that any action by a fielder is such an attempt, he shall immediately call and signal Dead ball and inform the other umpire of the reason for the call. The bowler’s end umpire shall</w:t>
      </w:r>
    </w:p>
    <w:p w14:paraId="6DD1DE4C" w14:textId="77777777" w:rsidR="00042165" w:rsidRPr="002B7638" w:rsidRDefault="00042165" w:rsidP="00042165">
      <w:pPr>
        <w:pStyle w:val="Heading3"/>
        <w:numPr>
          <w:ilvl w:val="0"/>
          <w:numId w:val="0"/>
        </w:numPr>
        <w:ind w:left="1276"/>
        <w:rPr>
          <w:szCs w:val="18"/>
        </w:rPr>
      </w:pPr>
      <w:r w:rsidRPr="002B7638">
        <w:rPr>
          <w:szCs w:val="18"/>
        </w:rPr>
        <w:t>- award 5 Penalty runs to the batting side.</w:t>
      </w:r>
    </w:p>
    <w:p w14:paraId="2749FA27" w14:textId="77777777" w:rsidR="00042165" w:rsidRPr="002B7638" w:rsidRDefault="00042165" w:rsidP="00042165">
      <w:pPr>
        <w:pStyle w:val="Heading3"/>
        <w:numPr>
          <w:ilvl w:val="0"/>
          <w:numId w:val="0"/>
        </w:numPr>
        <w:ind w:left="1276"/>
        <w:rPr>
          <w:szCs w:val="18"/>
        </w:rPr>
      </w:pPr>
      <w:r w:rsidRPr="002B7638">
        <w:rPr>
          <w:szCs w:val="18"/>
        </w:rPr>
        <w:t>- inform the captain of the fielding side, the batsmen and, as soon as practicable, the captain of the batting side of the reason for the action.</w:t>
      </w:r>
    </w:p>
    <w:p w14:paraId="0F2CB027" w14:textId="77777777" w:rsidR="002B7638" w:rsidRPr="002B7638" w:rsidRDefault="00042165" w:rsidP="00042165">
      <w:pPr>
        <w:pStyle w:val="Heading3"/>
        <w:numPr>
          <w:ilvl w:val="0"/>
          <w:numId w:val="0"/>
        </w:numPr>
        <w:ind w:left="720"/>
        <w:rPr>
          <w:szCs w:val="18"/>
        </w:rPr>
      </w:pPr>
      <w:r w:rsidRPr="002B7638">
        <w:rPr>
          <w:szCs w:val="18"/>
        </w:rPr>
        <w:t xml:space="preserve">Neither batsman shall be dismissed from that delivery and the ball shall not count as one of the over. </w:t>
      </w:r>
    </w:p>
    <w:p w14:paraId="5C0E7D69" w14:textId="388987D4" w:rsidR="00042165" w:rsidRPr="002B7638" w:rsidRDefault="00042165" w:rsidP="00042165">
      <w:pPr>
        <w:pStyle w:val="Heading3"/>
        <w:numPr>
          <w:ilvl w:val="0"/>
          <w:numId w:val="0"/>
        </w:numPr>
        <w:ind w:left="720"/>
        <w:rPr>
          <w:szCs w:val="18"/>
        </w:rPr>
      </w:pPr>
      <w:r w:rsidRPr="002B7638">
        <w:rPr>
          <w:szCs w:val="18"/>
        </w:rPr>
        <w:t xml:space="preserve">However, if either umpire had reason to call and signal No ball, he shall do so regardless of the attempt to distract, and this call shall stand.  </w:t>
      </w:r>
    </w:p>
    <w:p w14:paraId="32EE1DC8" w14:textId="77777777" w:rsidR="00042165" w:rsidRPr="002B7638" w:rsidRDefault="00042165" w:rsidP="00042165">
      <w:pPr>
        <w:pStyle w:val="Heading3"/>
        <w:numPr>
          <w:ilvl w:val="0"/>
          <w:numId w:val="0"/>
        </w:numPr>
        <w:ind w:left="720"/>
        <w:rPr>
          <w:szCs w:val="18"/>
        </w:rPr>
      </w:pPr>
      <w:r w:rsidRPr="002B7638">
        <w:rPr>
          <w:szCs w:val="18"/>
        </w:rPr>
        <w:t>The umpires may then report the matter to the Match Referee who shall take such action as is considered appropriate against the fielder concerned.</w:t>
      </w:r>
    </w:p>
    <w:p w14:paraId="73F94610" w14:textId="77777777" w:rsidR="00042165" w:rsidRPr="00AA075C" w:rsidRDefault="00042165" w:rsidP="00042165">
      <w:pPr>
        <w:pStyle w:val="Heading2"/>
        <w:rPr>
          <w:rFonts w:cs="Arial"/>
          <w:sz w:val="18"/>
          <w:szCs w:val="18"/>
        </w:rPr>
      </w:pPr>
      <w:bookmarkStart w:id="679" w:name="_Toc483826508"/>
      <w:bookmarkStart w:id="680" w:name="_Toc486673523"/>
      <w:bookmarkStart w:id="681" w:name="_Ref493865356"/>
      <w:bookmarkStart w:id="682" w:name="_Ref493865714"/>
      <w:bookmarkStart w:id="683" w:name="_Ref493866254"/>
      <w:bookmarkStart w:id="684" w:name="_Ref493866430"/>
      <w:bookmarkStart w:id="685" w:name="_Ref493869881"/>
      <w:r w:rsidRPr="00AA075C">
        <w:rPr>
          <w:rFonts w:cs="Arial"/>
          <w:sz w:val="18"/>
          <w:szCs w:val="18"/>
        </w:rPr>
        <w:t>Deliberate distraction, deception or obstruction of batsman</w:t>
      </w:r>
      <w:bookmarkEnd w:id="679"/>
      <w:bookmarkEnd w:id="680"/>
      <w:bookmarkEnd w:id="681"/>
      <w:bookmarkEnd w:id="682"/>
      <w:bookmarkEnd w:id="683"/>
      <w:bookmarkEnd w:id="684"/>
      <w:bookmarkEnd w:id="685"/>
    </w:p>
    <w:p w14:paraId="3D01CDCC" w14:textId="2769B842" w:rsidR="00042165" w:rsidRPr="00AA075C" w:rsidRDefault="00042165" w:rsidP="00042165">
      <w:pPr>
        <w:pStyle w:val="Heading3"/>
        <w:ind w:left="1418" w:hanging="709"/>
        <w:rPr>
          <w:szCs w:val="18"/>
        </w:rPr>
      </w:pPr>
      <w:r w:rsidRPr="00AA075C">
        <w:rPr>
          <w:szCs w:val="18"/>
        </w:rPr>
        <w:t>In addition to clause</w:t>
      </w:r>
      <w:r w:rsidR="00272846">
        <w:rPr>
          <w:szCs w:val="18"/>
        </w:rPr>
        <w:t xml:space="preserve"> 41.4</w:t>
      </w:r>
      <w:r w:rsidRPr="00AA075C">
        <w:rPr>
          <w:szCs w:val="18"/>
        </w:rPr>
        <w:t>, it is unfair for any fielder willfully to attempt, by word or action, to distract, deceive or obstruct either batsman after the striker has received the ball.</w:t>
      </w:r>
    </w:p>
    <w:p w14:paraId="0940D9DD" w14:textId="77777777" w:rsidR="00042165" w:rsidRPr="00AA075C" w:rsidRDefault="00042165" w:rsidP="00042165">
      <w:pPr>
        <w:pStyle w:val="Heading3"/>
        <w:ind w:left="1418" w:hanging="709"/>
        <w:rPr>
          <w:szCs w:val="18"/>
        </w:rPr>
      </w:pPr>
      <w:r w:rsidRPr="00AA075C">
        <w:rPr>
          <w:szCs w:val="18"/>
        </w:rPr>
        <w:t>It is for either one of the umpires to decide whether any distraction, deception or obstruction is willful or not.</w:t>
      </w:r>
    </w:p>
    <w:p w14:paraId="17F2A318" w14:textId="77777777" w:rsidR="00042165" w:rsidRPr="00AA075C" w:rsidRDefault="00042165" w:rsidP="00042165">
      <w:pPr>
        <w:pStyle w:val="Heading3"/>
        <w:ind w:left="1418" w:hanging="709"/>
        <w:rPr>
          <w:szCs w:val="18"/>
        </w:rPr>
      </w:pPr>
      <w:r w:rsidRPr="00AA075C">
        <w:rPr>
          <w:szCs w:val="18"/>
        </w:rPr>
        <w:t>If either umpire considers that a fielder has caused or attempted to cause such a distraction, deception or obstruction, he shall immediately call and signal Dead ball and inform the other umpire of the reason for the call.</w:t>
      </w:r>
    </w:p>
    <w:p w14:paraId="52677ED9" w14:textId="77777777" w:rsidR="00042165" w:rsidRPr="00AA075C" w:rsidRDefault="00042165" w:rsidP="00042165">
      <w:pPr>
        <w:pStyle w:val="Heading3"/>
        <w:ind w:left="1418" w:hanging="709"/>
        <w:rPr>
          <w:szCs w:val="18"/>
        </w:rPr>
      </w:pPr>
      <w:r w:rsidRPr="00AA075C">
        <w:rPr>
          <w:szCs w:val="18"/>
        </w:rPr>
        <w:t>Neither batsman shall be dismissed from that delivery.</w:t>
      </w:r>
    </w:p>
    <w:p w14:paraId="677A2E56" w14:textId="39AECD04" w:rsidR="00042165" w:rsidRPr="00AA075C" w:rsidRDefault="00042165" w:rsidP="00042165">
      <w:pPr>
        <w:pStyle w:val="Heading3"/>
        <w:ind w:left="1418" w:hanging="709"/>
        <w:rPr>
          <w:szCs w:val="18"/>
        </w:rPr>
      </w:pPr>
      <w:r w:rsidRPr="00AA075C">
        <w:rPr>
          <w:szCs w:val="18"/>
        </w:rPr>
        <w:t>If an obstruction involves physical contact, the umpires together shall decide whether or not an offence under clause</w:t>
      </w:r>
      <w:r w:rsidR="00272846">
        <w:rPr>
          <w:szCs w:val="18"/>
        </w:rPr>
        <w:t xml:space="preserve"> 42</w:t>
      </w:r>
      <w:r w:rsidRPr="00AA075C">
        <w:rPr>
          <w:szCs w:val="18"/>
        </w:rPr>
        <w:t xml:space="preserve"> (Players’ conduct) has been committed.</w:t>
      </w:r>
    </w:p>
    <w:p w14:paraId="55507B79" w14:textId="2F1474F5" w:rsidR="00042165" w:rsidRPr="00AA075C" w:rsidRDefault="00042165" w:rsidP="00042165">
      <w:pPr>
        <w:pStyle w:val="Heading4"/>
        <w:ind w:left="1418" w:hanging="709"/>
        <w:rPr>
          <w:rFonts w:cs="Arial"/>
          <w:szCs w:val="18"/>
        </w:rPr>
      </w:pPr>
      <w:r w:rsidRPr="00AA075C">
        <w:rPr>
          <w:rFonts w:cs="Arial"/>
          <w:szCs w:val="18"/>
        </w:rPr>
        <w:t>If an offence under clause</w:t>
      </w:r>
      <w:r w:rsidR="00272846">
        <w:rPr>
          <w:rFonts w:cs="Arial"/>
          <w:szCs w:val="18"/>
        </w:rPr>
        <w:t xml:space="preserve"> </w:t>
      </w:r>
      <w:r w:rsidR="00E05AB5">
        <w:rPr>
          <w:rFonts w:cs="Arial"/>
          <w:szCs w:val="18"/>
        </w:rPr>
        <w:t xml:space="preserve">42 </w:t>
      </w:r>
      <w:r w:rsidR="00E05AB5" w:rsidRPr="00AA075C">
        <w:rPr>
          <w:rFonts w:cs="Arial"/>
          <w:szCs w:val="18"/>
        </w:rPr>
        <w:t>(</w:t>
      </w:r>
      <w:r w:rsidRPr="00AA075C">
        <w:rPr>
          <w:rFonts w:cs="Arial"/>
          <w:szCs w:val="18"/>
        </w:rPr>
        <w:t>Players’ conduct) has been committed, they shall apply the relevant procedures in clause</w:t>
      </w:r>
      <w:r w:rsidR="00272846">
        <w:rPr>
          <w:rFonts w:cs="Arial"/>
          <w:szCs w:val="18"/>
        </w:rPr>
        <w:t xml:space="preserve"> 42</w:t>
      </w:r>
      <w:r w:rsidRPr="00AA075C">
        <w:rPr>
          <w:rFonts w:cs="Arial"/>
          <w:szCs w:val="18"/>
        </w:rPr>
        <w:t xml:space="preserve"> and shall also apply each of clauses</w:t>
      </w:r>
      <w:r w:rsidR="00272846">
        <w:rPr>
          <w:rFonts w:cs="Arial"/>
          <w:szCs w:val="18"/>
        </w:rPr>
        <w:t xml:space="preserve"> 41.5.7 </w:t>
      </w:r>
      <w:r w:rsidRPr="00AA075C">
        <w:rPr>
          <w:rFonts w:cs="Arial"/>
          <w:szCs w:val="18"/>
        </w:rPr>
        <w:t>to</w:t>
      </w:r>
      <w:r w:rsidR="00272846">
        <w:rPr>
          <w:rFonts w:cs="Arial"/>
          <w:szCs w:val="18"/>
        </w:rPr>
        <w:t xml:space="preserve"> 41.5.9.</w:t>
      </w:r>
      <w:r w:rsidRPr="00AA075C">
        <w:rPr>
          <w:rFonts w:cs="Arial"/>
          <w:szCs w:val="18"/>
        </w:rPr>
        <w:t>.</w:t>
      </w:r>
    </w:p>
    <w:p w14:paraId="0B9DAFD2" w14:textId="43017E52" w:rsidR="00042165" w:rsidRPr="00AA075C" w:rsidRDefault="00042165" w:rsidP="00042165">
      <w:pPr>
        <w:pStyle w:val="Heading4"/>
        <w:ind w:left="1418" w:hanging="709"/>
        <w:rPr>
          <w:rFonts w:cs="Arial"/>
          <w:szCs w:val="18"/>
        </w:rPr>
      </w:pPr>
      <w:r w:rsidRPr="00AA075C">
        <w:rPr>
          <w:rFonts w:cs="Arial"/>
          <w:szCs w:val="18"/>
        </w:rPr>
        <w:t>If they consider that there has been no offence under clause</w:t>
      </w:r>
      <w:r w:rsidR="006A4242">
        <w:rPr>
          <w:rFonts w:cs="Arial"/>
          <w:szCs w:val="18"/>
        </w:rPr>
        <w:t xml:space="preserve"> 42 </w:t>
      </w:r>
      <w:r w:rsidRPr="00AA075C">
        <w:rPr>
          <w:rFonts w:cs="Arial"/>
          <w:szCs w:val="18"/>
        </w:rPr>
        <w:t>(Players’ conduct), they shall apply each of clauses</w:t>
      </w:r>
      <w:r w:rsidR="00272846">
        <w:rPr>
          <w:rFonts w:cs="Arial"/>
          <w:szCs w:val="18"/>
        </w:rPr>
        <w:t xml:space="preserve"> 41.5.6 </w:t>
      </w:r>
      <w:r w:rsidRPr="00AA075C">
        <w:rPr>
          <w:rFonts w:cs="Arial"/>
          <w:szCs w:val="18"/>
        </w:rPr>
        <w:t>to</w:t>
      </w:r>
      <w:r w:rsidR="00272846">
        <w:rPr>
          <w:rFonts w:cs="Arial"/>
          <w:szCs w:val="18"/>
        </w:rPr>
        <w:t xml:space="preserve"> 41.5.10</w:t>
      </w:r>
      <w:r w:rsidRPr="00AA075C">
        <w:rPr>
          <w:rFonts w:cs="Arial"/>
          <w:szCs w:val="18"/>
        </w:rPr>
        <w:t>.</w:t>
      </w:r>
    </w:p>
    <w:p w14:paraId="3B6EBD1E" w14:textId="77777777" w:rsidR="00042165" w:rsidRPr="00272846" w:rsidRDefault="00042165" w:rsidP="00042165">
      <w:pPr>
        <w:pStyle w:val="Heading3"/>
        <w:ind w:hanging="1004"/>
        <w:rPr>
          <w:szCs w:val="18"/>
        </w:rPr>
      </w:pPr>
      <w:bookmarkStart w:id="686" w:name="_Ref493869469"/>
      <w:r w:rsidRPr="00272846">
        <w:rPr>
          <w:szCs w:val="18"/>
        </w:rPr>
        <w:t>The bowler’s end umpire shall;</w:t>
      </w:r>
      <w:bookmarkEnd w:id="686"/>
    </w:p>
    <w:p w14:paraId="2259F9B9" w14:textId="77777777" w:rsidR="00042165" w:rsidRPr="00272846" w:rsidRDefault="00042165" w:rsidP="00272846">
      <w:pPr>
        <w:pStyle w:val="Heading3"/>
        <w:numPr>
          <w:ilvl w:val="0"/>
          <w:numId w:val="0"/>
        </w:numPr>
        <w:ind w:left="1418" w:firstLine="283"/>
        <w:rPr>
          <w:szCs w:val="18"/>
        </w:rPr>
      </w:pPr>
      <w:r w:rsidRPr="00272846">
        <w:rPr>
          <w:szCs w:val="18"/>
        </w:rPr>
        <w:t>- Signal No ball or Wide to the scorers, if applicable</w:t>
      </w:r>
    </w:p>
    <w:p w14:paraId="70CDEF2B" w14:textId="77777777" w:rsidR="00042165" w:rsidRPr="00272846" w:rsidRDefault="00042165" w:rsidP="00272846">
      <w:pPr>
        <w:pStyle w:val="Heading3"/>
        <w:numPr>
          <w:ilvl w:val="0"/>
          <w:numId w:val="0"/>
        </w:numPr>
        <w:ind w:left="1418" w:firstLine="283"/>
        <w:rPr>
          <w:szCs w:val="18"/>
        </w:rPr>
      </w:pPr>
      <w:r w:rsidRPr="00272846">
        <w:rPr>
          <w:szCs w:val="18"/>
        </w:rPr>
        <w:t>- award 5 Penalty runs to the batting side.</w:t>
      </w:r>
    </w:p>
    <w:p w14:paraId="275D30F8" w14:textId="72FCC2C0" w:rsidR="00042165" w:rsidRPr="00272846" w:rsidRDefault="00042165" w:rsidP="00272846">
      <w:pPr>
        <w:pStyle w:val="Heading3"/>
        <w:numPr>
          <w:ilvl w:val="0"/>
          <w:numId w:val="0"/>
        </w:numPr>
        <w:ind w:left="1843" w:hanging="142"/>
        <w:rPr>
          <w:szCs w:val="18"/>
        </w:rPr>
      </w:pPr>
      <w:r w:rsidRPr="00272846">
        <w:rPr>
          <w:szCs w:val="18"/>
        </w:rPr>
        <w:t>- inform the captain of the fielding side of the reason for this action and as soon as</w:t>
      </w:r>
      <w:r w:rsidR="00272846" w:rsidRPr="00272846">
        <w:rPr>
          <w:szCs w:val="18"/>
        </w:rPr>
        <w:t xml:space="preserve">      </w:t>
      </w:r>
      <w:r w:rsidRPr="00272846">
        <w:rPr>
          <w:szCs w:val="18"/>
        </w:rPr>
        <w:t>practicable</w:t>
      </w:r>
      <w:r w:rsidR="00272846" w:rsidRPr="00272846">
        <w:rPr>
          <w:szCs w:val="18"/>
        </w:rPr>
        <w:t xml:space="preserve"> </w:t>
      </w:r>
      <w:r w:rsidRPr="00272846">
        <w:rPr>
          <w:szCs w:val="18"/>
        </w:rPr>
        <w:t xml:space="preserve">inform </w:t>
      </w:r>
      <w:r w:rsidR="00E05AB5" w:rsidRPr="00272846">
        <w:rPr>
          <w:szCs w:val="18"/>
        </w:rPr>
        <w:t>the captain</w:t>
      </w:r>
      <w:r w:rsidRPr="00272846">
        <w:rPr>
          <w:szCs w:val="18"/>
        </w:rPr>
        <w:t xml:space="preserve"> of the batting side.</w:t>
      </w:r>
    </w:p>
    <w:p w14:paraId="3D2C66BF" w14:textId="77777777" w:rsidR="00042165" w:rsidRPr="00AA075C" w:rsidRDefault="00042165" w:rsidP="00042165">
      <w:pPr>
        <w:pStyle w:val="Heading3"/>
        <w:ind w:left="1418" w:hanging="709"/>
        <w:rPr>
          <w:szCs w:val="18"/>
        </w:rPr>
      </w:pPr>
      <w:bookmarkStart w:id="687" w:name="_Ref493869422"/>
      <w:r w:rsidRPr="00AA075C">
        <w:rPr>
          <w:szCs w:val="18"/>
        </w:rPr>
        <w:t>The ball shall not count as one of the over.</w:t>
      </w:r>
      <w:bookmarkEnd w:id="687"/>
    </w:p>
    <w:p w14:paraId="6B6E8041" w14:textId="4F051CE8" w:rsidR="00042165" w:rsidRPr="00AA075C" w:rsidRDefault="00042165" w:rsidP="00042165">
      <w:pPr>
        <w:pStyle w:val="Heading3"/>
        <w:ind w:left="1418" w:hanging="709"/>
        <w:rPr>
          <w:szCs w:val="18"/>
        </w:rPr>
      </w:pPr>
      <w:bookmarkStart w:id="688" w:name="_Ref493865646"/>
      <w:r w:rsidRPr="00AA075C">
        <w:rPr>
          <w:szCs w:val="18"/>
        </w:rPr>
        <w:t xml:space="preserve">Any runs completed by the batsmen before the offence shall be scored, together with any runs for penalties awarded to either side. Additionally, the </w:t>
      </w:r>
      <w:r w:rsidR="00E05AB5" w:rsidRPr="00AA075C">
        <w:rPr>
          <w:szCs w:val="18"/>
        </w:rPr>
        <w:t>run-in</w:t>
      </w:r>
      <w:r w:rsidRPr="00AA075C">
        <w:rPr>
          <w:szCs w:val="18"/>
        </w:rPr>
        <w:t xml:space="preserve"> progress shall be scored whether or not the batsmen had already crossed at the instant of the offence.</w:t>
      </w:r>
      <w:bookmarkEnd w:id="688"/>
    </w:p>
    <w:p w14:paraId="093B39C6" w14:textId="77777777" w:rsidR="00042165" w:rsidRPr="00AA075C" w:rsidRDefault="00042165" w:rsidP="00042165">
      <w:pPr>
        <w:pStyle w:val="Heading3"/>
        <w:ind w:left="1418" w:hanging="709"/>
        <w:rPr>
          <w:szCs w:val="18"/>
        </w:rPr>
      </w:pPr>
      <w:bookmarkStart w:id="689" w:name="_Ref493869429"/>
      <w:r w:rsidRPr="00AA075C">
        <w:rPr>
          <w:szCs w:val="18"/>
        </w:rPr>
        <w:t>The batsmen at the wicket shall decide which of them is to face the next delivery.</w:t>
      </w:r>
      <w:bookmarkEnd w:id="689"/>
    </w:p>
    <w:p w14:paraId="402413A8" w14:textId="77777777" w:rsidR="00042165" w:rsidRPr="00AA075C" w:rsidRDefault="00042165" w:rsidP="00042165">
      <w:pPr>
        <w:pStyle w:val="Heading3"/>
        <w:ind w:left="1418" w:hanging="709"/>
        <w:rPr>
          <w:szCs w:val="18"/>
        </w:rPr>
      </w:pPr>
      <w:bookmarkStart w:id="690" w:name="_Ref493869476"/>
      <w:r w:rsidRPr="00AA075C">
        <w:rPr>
          <w:szCs w:val="18"/>
        </w:rPr>
        <w:t xml:space="preserve">The umpires may then report the matter to the </w:t>
      </w:r>
      <w:r>
        <w:rPr>
          <w:szCs w:val="18"/>
        </w:rPr>
        <w:t>Match Referee</w:t>
      </w:r>
      <w:r w:rsidRPr="00AA075C">
        <w:rPr>
          <w:szCs w:val="18"/>
        </w:rPr>
        <w:t xml:space="preserve"> who shall take such action as is considered appropriate against the fielder concerned.</w:t>
      </w:r>
      <w:bookmarkEnd w:id="690"/>
    </w:p>
    <w:p w14:paraId="4312ECBF" w14:textId="77777777" w:rsidR="00042165" w:rsidRPr="00AA075C" w:rsidRDefault="00042165" w:rsidP="00042165">
      <w:pPr>
        <w:pStyle w:val="Heading2"/>
        <w:rPr>
          <w:rFonts w:cs="Arial"/>
          <w:sz w:val="18"/>
          <w:szCs w:val="18"/>
        </w:rPr>
      </w:pPr>
      <w:bookmarkStart w:id="691" w:name="_Toc483826509"/>
      <w:bookmarkStart w:id="692" w:name="_Toc486673524"/>
      <w:bookmarkStart w:id="693" w:name="_Ref493866767"/>
      <w:bookmarkStart w:id="694" w:name="_Ref493869606"/>
      <w:r w:rsidRPr="00AA075C">
        <w:rPr>
          <w:rFonts w:cs="Arial"/>
          <w:sz w:val="18"/>
          <w:szCs w:val="18"/>
        </w:rPr>
        <w:t>Bowling of dangerous and unfair short pitched deliveries</w:t>
      </w:r>
      <w:bookmarkEnd w:id="691"/>
      <w:bookmarkEnd w:id="692"/>
      <w:bookmarkEnd w:id="693"/>
      <w:bookmarkEnd w:id="694"/>
    </w:p>
    <w:p w14:paraId="481137A0" w14:textId="08B12DCF" w:rsidR="00042165" w:rsidRPr="00AA075C" w:rsidRDefault="00042165" w:rsidP="00042165">
      <w:pPr>
        <w:pStyle w:val="Heading3"/>
        <w:ind w:left="1418" w:hanging="709"/>
        <w:rPr>
          <w:szCs w:val="18"/>
        </w:rPr>
      </w:pPr>
      <w:bookmarkStart w:id="695" w:name="_Ref486853496"/>
      <w:r w:rsidRPr="00AA075C">
        <w:rPr>
          <w:szCs w:val="18"/>
        </w:rPr>
        <w:t>Notwithstanding clause</w:t>
      </w:r>
      <w:r w:rsidR="00272846">
        <w:rPr>
          <w:szCs w:val="18"/>
        </w:rPr>
        <w:t xml:space="preserve"> 41.6.2</w:t>
      </w:r>
      <w:r w:rsidRPr="00AA075C">
        <w:rPr>
          <w:szCs w:val="18"/>
        </w:rPr>
        <w:t xml:space="preserve"> the bowling of short pitched deliveries is dangerous if the bowler’s end umpire considers that, taking into consideration the skill of the striker, by their speed, length, height and direction they are likely to inflict physical injury on him. The fact that the striker is wearing protective equipment shall be disregarded.</w:t>
      </w:r>
      <w:bookmarkEnd w:id="695"/>
    </w:p>
    <w:p w14:paraId="578FBF9A" w14:textId="2B940CAF" w:rsidR="00042165" w:rsidRPr="00AA075C" w:rsidRDefault="00042165" w:rsidP="00042165">
      <w:pPr>
        <w:pStyle w:val="Heading3"/>
        <w:numPr>
          <w:ilvl w:val="0"/>
          <w:numId w:val="0"/>
        </w:numPr>
        <w:ind w:left="720"/>
        <w:rPr>
          <w:szCs w:val="18"/>
        </w:rPr>
      </w:pPr>
      <w:r w:rsidRPr="00AA075C">
        <w:rPr>
          <w:szCs w:val="18"/>
        </w:rPr>
        <w:t>In the first instance, the umpire decides that the bowling of short pitched deliveries has become dangerous under</w:t>
      </w:r>
      <w:r w:rsidR="00272846">
        <w:rPr>
          <w:szCs w:val="18"/>
        </w:rPr>
        <w:t xml:space="preserve"> </w:t>
      </w:r>
      <w:r w:rsidRPr="00AA075C">
        <w:rPr>
          <w:szCs w:val="18"/>
        </w:rPr>
        <w:t>41.6.1</w:t>
      </w:r>
    </w:p>
    <w:p w14:paraId="40B665EA" w14:textId="77777777" w:rsidR="00042165" w:rsidRPr="00AA075C" w:rsidRDefault="00042165" w:rsidP="00042165">
      <w:pPr>
        <w:pStyle w:val="Heading4"/>
        <w:ind w:left="1418" w:hanging="709"/>
        <w:rPr>
          <w:rFonts w:cs="Arial"/>
          <w:szCs w:val="18"/>
        </w:rPr>
      </w:pPr>
      <w:r w:rsidRPr="00AA075C">
        <w:rPr>
          <w:rFonts w:cs="Arial"/>
          <w:szCs w:val="18"/>
        </w:rPr>
        <w:t>The umpire shall call and signal No ball, and when the ball is dead, caution the bowler and inform the other umpire, the captain of the fielding side and the batsmen of what has occurred. This caution shall apply to that bowler throughout the innings.</w:t>
      </w:r>
    </w:p>
    <w:p w14:paraId="30709C39" w14:textId="77777777" w:rsidR="00042165" w:rsidRPr="00AA075C" w:rsidRDefault="00042165" w:rsidP="00042165">
      <w:pPr>
        <w:pStyle w:val="Heading4"/>
        <w:ind w:left="1418" w:hanging="709"/>
        <w:rPr>
          <w:rFonts w:cs="Arial"/>
          <w:szCs w:val="18"/>
        </w:rPr>
      </w:pPr>
      <w:r w:rsidRPr="00AA075C">
        <w:rPr>
          <w:rFonts w:cs="Arial"/>
          <w:szCs w:val="18"/>
        </w:rPr>
        <w:t>If there is a second instance, the umpire shall repeat the above procedure and indicate to the bowler that this is a final warning, which shall apply to that bowler throughout the innings.</w:t>
      </w:r>
    </w:p>
    <w:p w14:paraId="6B2604DB" w14:textId="77777777" w:rsidR="00042165" w:rsidRPr="00AA075C" w:rsidRDefault="00042165" w:rsidP="00042165">
      <w:pPr>
        <w:pStyle w:val="Heading4"/>
        <w:rPr>
          <w:rFonts w:cs="Arial"/>
          <w:szCs w:val="18"/>
        </w:rPr>
      </w:pPr>
      <w:bookmarkStart w:id="696" w:name="_Ref493869541"/>
      <w:r w:rsidRPr="00AA075C">
        <w:rPr>
          <w:rFonts w:cs="Arial"/>
          <w:szCs w:val="18"/>
        </w:rPr>
        <w:t>Should there be any further instance by the same bowler in that innings, the umpire shall</w:t>
      </w:r>
      <w:bookmarkEnd w:id="696"/>
    </w:p>
    <w:p w14:paraId="2C9530B5" w14:textId="77777777" w:rsidR="00042165" w:rsidRPr="00AA075C" w:rsidRDefault="00042165" w:rsidP="00272846">
      <w:pPr>
        <w:pStyle w:val="Heading4"/>
        <w:numPr>
          <w:ilvl w:val="0"/>
          <w:numId w:val="0"/>
        </w:numPr>
        <w:ind w:left="1418" w:firstLine="283"/>
        <w:rPr>
          <w:rFonts w:cs="Arial"/>
          <w:szCs w:val="18"/>
        </w:rPr>
      </w:pPr>
      <w:r w:rsidRPr="00AA075C">
        <w:rPr>
          <w:rFonts w:cs="Arial"/>
          <w:szCs w:val="18"/>
        </w:rPr>
        <w:t>- call and signal No ball</w:t>
      </w:r>
    </w:p>
    <w:p w14:paraId="727A6000" w14:textId="77777777" w:rsidR="00042165" w:rsidRPr="00AA075C" w:rsidRDefault="00042165" w:rsidP="00272846">
      <w:pPr>
        <w:pStyle w:val="Heading4"/>
        <w:numPr>
          <w:ilvl w:val="0"/>
          <w:numId w:val="0"/>
        </w:numPr>
        <w:ind w:left="1843" w:hanging="142"/>
        <w:rPr>
          <w:rFonts w:cs="Arial"/>
          <w:szCs w:val="18"/>
        </w:rPr>
      </w:pPr>
      <w:r w:rsidRPr="00AA075C">
        <w:rPr>
          <w:rFonts w:cs="Arial"/>
          <w:szCs w:val="18"/>
        </w:rPr>
        <w:t>- when the ball is dead, direct the captain of the fielding side to suspend the bowler immediately from bowling</w:t>
      </w:r>
    </w:p>
    <w:p w14:paraId="5BC1CE71" w14:textId="77777777" w:rsidR="00042165" w:rsidRPr="00AA075C" w:rsidRDefault="00042165" w:rsidP="00272846">
      <w:pPr>
        <w:pStyle w:val="Heading4"/>
        <w:numPr>
          <w:ilvl w:val="0"/>
          <w:numId w:val="0"/>
        </w:numPr>
        <w:ind w:left="1418" w:firstLine="283"/>
        <w:rPr>
          <w:rFonts w:cs="Arial"/>
          <w:szCs w:val="18"/>
        </w:rPr>
      </w:pPr>
      <w:r w:rsidRPr="00AA075C">
        <w:rPr>
          <w:rFonts w:cs="Arial"/>
          <w:szCs w:val="18"/>
        </w:rPr>
        <w:t>- inform the other umpire for the reason for this action.</w:t>
      </w:r>
    </w:p>
    <w:p w14:paraId="3519BB5D" w14:textId="77777777" w:rsidR="00042165" w:rsidRPr="00AA075C" w:rsidRDefault="00042165" w:rsidP="00042165">
      <w:pPr>
        <w:pStyle w:val="Heading4"/>
        <w:numPr>
          <w:ilvl w:val="0"/>
          <w:numId w:val="0"/>
        </w:numPr>
        <w:ind w:left="1418"/>
        <w:rPr>
          <w:rFonts w:cs="Arial"/>
          <w:szCs w:val="18"/>
        </w:rPr>
      </w:pPr>
      <w:r w:rsidRPr="00AA075C">
        <w:rPr>
          <w:rFonts w:cs="Arial"/>
          <w:szCs w:val="18"/>
        </w:rPr>
        <w:t>The bowler thus suspended shall not be allowed to bowl again in that innings.</w:t>
      </w:r>
    </w:p>
    <w:p w14:paraId="3735B15B" w14:textId="77777777" w:rsidR="00042165" w:rsidRPr="00AA075C" w:rsidRDefault="00042165" w:rsidP="00042165">
      <w:pPr>
        <w:pStyle w:val="Heading4"/>
        <w:numPr>
          <w:ilvl w:val="0"/>
          <w:numId w:val="0"/>
        </w:numPr>
        <w:ind w:left="1418"/>
        <w:rPr>
          <w:rFonts w:cs="Arial"/>
          <w:szCs w:val="18"/>
        </w:rPr>
      </w:pPr>
      <w:r w:rsidRPr="00AA075C">
        <w:rPr>
          <w:rFonts w:cs="Arial"/>
          <w:szCs w:val="18"/>
        </w:rPr>
        <w:t>If applicable, the over shall be completed by another bowler, who shall neither have bowled any part of the previous over, nor be allowed to bowl any part of the next over.</w:t>
      </w:r>
    </w:p>
    <w:p w14:paraId="21E1D058" w14:textId="77777777" w:rsidR="00042165" w:rsidRPr="00AA075C" w:rsidRDefault="00042165" w:rsidP="00272846">
      <w:pPr>
        <w:pStyle w:val="Heading4"/>
        <w:numPr>
          <w:ilvl w:val="0"/>
          <w:numId w:val="0"/>
        </w:numPr>
        <w:ind w:left="1843" w:hanging="142"/>
        <w:rPr>
          <w:rFonts w:cs="Arial"/>
          <w:szCs w:val="18"/>
        </w:rPr>
      </w:pPr>
      <w:r w:rsidRPr="00AA075C">
        <w:rPr>
          <w:rFonts w:cs="Arial"/>
          <w:szCs w:val="18"/>
        </w:rPr>
        <w:t>- The umpire shall report the occurrence to the batsmen and, as soon as practicable, to the captain of the batting side.</w:t>
      </w:r>
    </w:p>
    <w:p w14:paraId="6F02831A" w14:textId="77777777" w:rsidR="00042165" w:rsidRPr="00AA075C" w:rsidRDefault="00042165" w:rsidP="00042165">
      <w:pPr>
        <w:pStyle w:val="Heading4"/>
        <w:numPr>
          <w:ilvl w:val="0"/>
          <w:numId w:val="0"/>
        </w:numPr>
        <w:ind w:left="709"/>
        <w:rPr>
          <w:rFonts w:cs="Arial"/>
          <w:szCs w:val="18"/>
        </w:rPr>
      </w:pPr>
      <w:r w:rsidRPr="00AA075C">
        <w:rPr>
          <w:rFonts w:cs="Arial"/>
          <w:szCs w:val="18"/>
        </w:rPr>
        <w:t xml:space="preserve">The umpires may then report the matter to the </w:t>
      </w:r>
      <w:r>
        <w:rPr>
          <w:rFonts w:cs="Arial"/>
          <w:szCs w:val="18"/>
        </w:rPr>
        <w:t>Match Referee</w:t>
      </w:r>
      <w:r w:rsidRPr="00AA075C">
        <w:rPr>
          <w:rFonts w:cs="Arial"/>
          <w:szCs w:val="18"/>
        </w:rPr>
        <w:t xml:space="preserve"> who shall take such action as is considered appropriate against the bowler concerned.</w:t>
      </w:r>
    </w:p>
    <w:p w14:paraId="4E6C730E" w14:textId="77777777" w:rsidR="00042165" w:rsidRPr="00AA075C" w:rsidRDefault="00042165" w:rsidP="00FA7721">
      <w:pPr>
        <w:pStyle w:val="Heading4"/>
        <w:ind w:left="1418" w:hanging="709"/>
        <w:rPr>
          <w:rFonts w:cs="Arial"/>
          <w:szCs w:val="18"/>
        </w:rPr>
      </w:pPr>
      <w:r w:rsidRPr="00AA075C">
        <w:rPr>
          <w:rFonts w:cs="Arial"/>
          <w:szCs w:val="18"/>
        </w:rPr>
        <w:t>A bowler shall be limited to one fast short-pitched deliveries per over.</w:t>
      </w:r>
    </w:p>
    <w:p w14:paraId="3186CE9B" w14:textId="77777777" w:rsidR="00042165" w:rsidRPr="00AA075C" w:rsidRDefault="00042165" w:rsidP="00042165">
      <w:pPr>
        <w:pStyle w:val="Heading4"/>
        <w:ind w:left="1418" w:hanging="709"/>
        <w:rPr>
          <w:rFonts w:cs="Arial"/>
          <w:szCs w:val="18"/>
        </w:rPr>
      </w:pPr>
      <w:bookmarkStart w:id="697" w:name="_Ref486851570"/>
      <w:r w:rsidRPr="00AA075C">
        <w:rPr>
          <w:rFonts w:cs="Arial"/>
          <w:szCs w:val="18"/>
        </w:rPr>
        <w:t>A fast short-pitched delivery is defined as a ball, which passes or would have passed above the shoulder height of the striker standing upright at the popping crease.</w:t>
      </w:r>
      <w:bookmarkEnd w:id="697"/>
    </w:p>
    <w:p w14:paraId="1BB0E714" w14:textId="77777777" w:rsidR="00042165" w:rsidRPr="00AA075C" w:rsidRDefault="00042165" w:rsidP="00042165">
      <w:pPr>
        <w:pStyle w:val="Heading4"/>
        <w:ind w:left="1418" w:hanging="709"/>
        <w:rPr>
          <w:rFonts w:cs="Arial"/>
          <w:szCs w:val="18"/>
        </w:rPr>
      </w:pPr>
      <w:r w:rsidRPr="00AA075C">
        <w:rPr>
          <w:rFonts w:cs="Arial"/>
          <w:szCs w:val="18"/>
        </w:rPr>
        <w:t>The umpire at the bowler’s end shall advise the bowler and the batsman on strike when each fast short pitched delivery has been bowled.</w:t>
      </w:r>
    </w:p>
    <w:p w14:paraId="6C9DAAC7" w14:textId="7178CB8E" w:rsidR="00042165" w:rsidRPr="00AA075C" w:rsidRDefault="00042165" w:rsidP="00042165">
      <w:pPr>
        <w:pStyle w:val="Heading4"/>
        <w:ind w:left="1418" w:hanging="851"/>
        <w:rPr>
          <w:rFonts w:cs="Arial"/>
          <w:szCs w:val="18"/>
        </w:rPr>
      </w:pPr>
      <w:bookmarkStart w:id="698" w:name="_Ref492198391"/>
      <w:r w:rsidRPr="00AA075C">
        <w:rPr>
          <w:rFonts w:cs="Arial"/>
          <w:szCs w:val="18"/>
        </w:rPr>
        <w:t>In addition, a ball that passes above head height of the batsman, standing upright at the popping crease, that prevents him from being able to hit it with his bat by means of a normal cricket stroke shall be called a wide. See also clause</w:t>
      </w:r>
      <w:r w:rsidR="00FA7721">
        <w:rPr>
          <w:rFonts w:cs="Arial"/>
          <w:szCs w:val="18"/>
        </w:rPr>
        <w:t xml:space="preserve"> 22.1.1.2</w:t>
      </w:r>
      <w:bookmarkEnd w:id="698"/>
      <w:r w:rsidR="00FA7721">
        <w:rPr>
          <w:rFonts w:cs="Arial"/>
          <w:szCs w:val="18"/>
        </w:rPr>
        <w:t>.</w:t>
      </w:r>
    </w:p>
    <w:p w14:paraId="77AD7D31" w14:textId="77777777" w:rsidR="00042165" w:rsidRPr="00AA075C" w:rsidRDefault="00042165" w:rsidP="00042165">
      <w:pPr>
        <w:pStyle w:val="Heading5"/>
        <w:ind w:left="1418" w:hanging="867"/>
        <w:rPr>
          <w:szCs w:val="18"/>
        </w:rPr>
      </w:pPr>
      <w:r w:rsidRPr="00AA075C">
        <w:rPr>
          <w:szCs w:val="18"/>
        </w:rPr>
        <w:t>For the avoidance of doubt any fast short pitched delivery that is called a wide under this playing condition shall also count as one of the allowable short pitched deliveries in that over.</w:t>
      </w:r>
    </w:p>
    <w:p w14:paraId="55A8A607" w14:textId="35BB41B1" w:rsidR="00042165" w:rsidRPr="00AA075C" w:rsidRDefault="00042165" w:rsidP="00042165">
      <w:pPr>
        <w:pStyle w:val="Heading4"/>
        <w:ind w:left="1418" w:hanging="851"/>
        <w:rPr>
          <w:rFonts w:cs="Arial"/>
          <w:szCs w:val="18"/>
        </w:rPr>
      </w:pPr>
      <w:bookmarkStart w:id="699" w:name="_Ref492198405"/>
      <w:r w:rsidRPr="00AA075C">
        <w:rPr>
          <w:rFonts w:cs="Arial"/>
          <w:szCs w:val="18"/>
        </w:rPr>
        <w:t xml:space="preserve">In the event of a bowler bowling more than </w:t>
      </w:r>
      <w:r>
        <w:rPr>
          <w:rFonts w:cs="Arial"/>
          <w:szCs w:val="18"/>
        </w:rPr>
        <w:t xml:space="preserve">one </w:t>
      </w:r>
      <w:r w:rsidRPr="00AA075C">
        <w:rPr>
          <w:rFonts w:cs="Arial"/>
          <w:szCs w:val="18"/>
        </w:rPr>
        <w:t>fast short-pitched deliveries in an over as defined in clause</w:t>
      </w:r>
      <w:r w:rsidR="00FA7721">
        <w:rPr>
          <w:rFonts w:cs="Arial"/>
          <w:szCs w:val="18"/>
        </w:rPr>
        <w:t xml:space="preserve"> 41.6.1.5 </w:t>
      </w:r>
      <w:r w:rsidRPr="00AA075C">
        <w:rPr>
          <w:rFonts w:cs="Arial"/>
          <w:szCs w:val="18"/>
        </w:rPr>
        <w:t>above, the umpire at the bowler’s end shall call and signal No ball on each occasion. A differential signal shall be used to signify a fast short pitched delivery. The umpire shall call and signal ‘No ball’ and then tap the head with the other hand.</w:t>
      </w:r>
      <w:bookmarkEnd w:id="699"/>
    </w:p>
    <w:p w14:paraId="41F643AB" w14:textId="77777777" w:rsidR="00042165" w:rsidRPr="00AA075C" w:rsidRDefault="00042165" w:rsidP="00042165">
      <w:pPr>
        <w:pStyle w:val="Heading4"/>
        <w:ind w:left="1418" w:hanging="709"/>
        <w:rPr>
          <w:rFonts w:cs="Arial"/>
          <w:szCs w:val="18"/>
        </w:rPr>
      </w:pPr>
      <w:r>
        <w:rPr>
          <w:rFonts w:cs="Arial"/>
          <w:szCs w:val="18"/>
        </w:rPr>
        <w:t xml:space="preserve"> </w:t>
      </w:r>
      <w:r w:rsidRPr="00AA075C">
        <w:rPr>
          <w:rFonts w:cs="Arial"/>
          <w:szCs w:val="18"/>
        </w:rPr>
        <w:t xml:space="preserve">If a bowler delivers a </w:t>
      </w:r>
      <w:r>
        <w:rPr>
          <w:rFonts w:cs="Arial"/>
          <w:szCs w:val="18"/>
        </w:rPr>
        <w:t xml:space="preserve">second </w:t>
      </w:r>
      <w:r w:rsidRPr="00AA075C">
        <w:rPr>
          <w:rFonts w:cs="Arial"/>
          <w:szCs w:val="18"/>
        </w:rPr>
        <w:t>fast short pitched ball in an over, the umpire, after the call of no ball and when the ball is dead, shall caution the bowler, inform the other umpire, the captain of the fielding side and the batsmen at the wicket of what has occurred. This caution shall apply throughout the innings.</w:t>
      </w:r>
    </w:p>
    <w:p w14:paraId="1F8ECAE5" w14:textId="77777777" w:rsidR="00042165" w:rsidRPr="00AA075C" w:rsidRDefault="00042165" w:rsidP="00042165">
      <w:pPr>
        <w:pStyle w:val="Heading4"/>
        <w:rPr>
          <w:rFonts w:cs="Arial"/>
          <w:szCs w:val="18"/>
        </w:rPr>
      </w:pPr>
      <w:r w:rsidRPr="00AA075C">
        <w:rPr>
          <w:rFonts w:cs="Arial"/>
          <w:szCs w:val="18"/>
        </w:rPr>
        <w:t xml:space="preserve">If there is a second instance of the bowler being no balled in the innings for bowling more than </w:t>
      </w:r>
      <w:r>
        <w:rPr>
          <w:rFonts w:cs="Arial"/>
          <w:szCs w:val="18"/>
        </w:rPr>
        <w:t>one</w:t>
      </w:r>
      <w:r w:rsidRPr="00AA075C">
        <w:rPr>
          <w:rFonts w:cs="Arial"/>
          <w:szCs w:val="18"/>
        </w:rPr>
        <w:t xml:space="preserve"> fast short pitched deliveries in an over, the umpire shall advise the bowler that this is his final warning for the innings.</w:t>
      </w:r>
    </w:p>
    <w:p w14:paraId="440A6984" w14:textId="77777777" w:rsidR="00042165" w:rsidRPr="00AA075C" w:rsidRDefault="00042165" w:rsidP="00042165">
      <w:pPr>
        <w:pStyle w:val="Heading4"/>
        <w:rPr>
          <w:rFonts w:cs="Arial"/>
          <w:szCs w:val="18"/>
        </w:rPr>
      </w:pPr>
      <w:r w:rsidRPr="00AA075C">
        <w:rPr>
          <w:rFonts w:cs="Arial"/>
          <w:szCs w:val="18"/>
        </w:rPr>
        <w:t>Should there be any further instance by the same bowler in that innings, the umpire shall</w:t>
      </w:r>
    </w:p>
    <w:p w14:paraId="5E7EBAE1" w14:textId="77777777" w:rsidR="00042165" w:rsidRPr="00AA075C" w:rsidRDefault="00042165" w:rsidP="00042165">
      <w:pPr>
        <w:pStyle w:val="Heading4"/>
        <w:numPr>
          <w:ilvl w:val="0"/>
          <w:numId w:val="0"/>
        </w:numPr>
        <w:ind w:left="1620"/>
        <w:rPr>
          <w:rFonts w:cs="Arial"/>
          <w:szCs w:val="18"/>
        </w:rPr>
      </w:pPr>
      <w:r w:rsidRPr="00AA075C">
        <w:rPr>
          <w:rFonts w:cs="Arial"/>
          <w:szCs w:val="18"/>
        </w:rPr>
        <w:t>- call and signal No ball</w:t>
      </w:r>
    </w:p>
    <w:p w14:paraId="3ED41FFB" w14:textId="77777777" w:rsidR="00042165" w:rsidRPr="00AA075C" w:rsidRDefault="00042165" w:rsidP="00042165">
      <w:pPr>
        <w:pStyle w:val="Heading4"/>
        <w:numPr>
          <w:ilvl w:val="0"/>
          <w:numId w:val="0"/>
        </w:numPr>
        <w:ind w:left="1620"/>
        <w:rPr>
          <w:rFonts w:cs="Arial"/>
          <w:szCs w:val="18"/>
        </w:rPr>
      </w:pPr>
      <w:r w:rsidRPr="00AA075C">
        <w:rPr>
          <w:rFonts w:cs="Arial"/>
          <w:szCs w:val="18"/>
        </w:rPr>
        <w:t>- when the ball is dead, direct the captain of the fielding side to suspend the bowler immediately from bowling</w:t>
      </w:r>
    </w:p>
    <w:p w14:paraId="6ADBBCA5" w14:textId="77777777" w:rsidR="00042165" w:rsidRPr="00AA075C" w:rsidRDefault="00042165" w:rsidP="00042165">
      <w:pPr>
        <w:pStyle w:val="Heading4"/>
        <w:numPr>
          <w:ilvl w:val="0"/>
          <w:numId w:val="0"/>
        </w:numPr>
        <w:ind w:left="1620"/>
        <w:rPr>
          <w:rFonts w:cs="Arial"/>
          <w:szCs w:val="18"/>
        </w:rPr>
      </w:pPr>
      <w:r w:rsidRPr="00AA075C">
        <w:rPr>
          <w:rFonts w:cs="Arial"/>
          <w:szCs w:val="18"/>
        </w:rPr>
        <w:t>- inform the other umpire for the reason for this action.</w:t>
      </w:r>
    </w:p>
    <w:p w14:paraId="0AE0E554" w14:textId="77777777" w:rsidR="00042165" w:rsidRPr="00AA075C" w:rsidRDefault="00042165" w:rsidP="00042165">
      <w:pPr>
        <w:pStyle w:val="Heading4"/>
        <w:numPr>
          <w:ilvl w:val="0"/>
          <w:numId w:val="0"/>
        </w:numPr>
        <w:ind w:left="1620"/>
        <w:rPr>
          <w:rFonts w:cs="Arial"/>
          <w:szCs w:val="18"/>
        </w:rPr>
      </w:pPr>
      <w:r w:rsidRPr="00AA075C">
        <w:rPr>
          <w:rFonts w:cs="Arial"/>
          <w:szCs w:val="18"/>
        </w:rPr>
        <w:t>The bowler thus suspended shall not be allowed to bowl again in that innings.</w:t>
      </w:r>
    </w:p>
    <w:p w14:paraId="70CA83D5" w14:textId="77777777" w:rsidR="00042165" w:rsidRPr="00AA075C" w:rsidRDefault="00042165" w:rsidP="00042165">
      <w:pPr>
        <w:pStyle w:val="Heading4"/>
        <w:numPr>
          <w:ilvl w:val="0"/>
          <w:numId w:val="0"/>
        </w:numPr>
        <w:ind w:left="1620"/>
        <w:rPr>
          <w:rFonts w:cs="Arial"/>
          <w:szCs w:val="18"/>
        </w:rPr>
      </w:pPr>
      <w:r w:rsidRPr="00AA075C">
        <w:rPr>
          <w:rFonts w:cs="Arial"/>
          <w:szCs w:val="18"/>
        </w:rPr>
        <w:t>If applicable, the over shall be completed by another bowler, who shall neither have bowled any part of the previous over, nor be allowed to bowl any part of the next over.</w:t>
      </w:r>
    </w:p>
    <w:p w14:paraId="243064B0" w14:textId="77777777" w:rsidR="00042165" w:rsidRPr="00AA075C" w:rsidRDefault="00042165" w:rsidP="00042165">
      <w:pPr>
        <w:pStyle w:val="Heading4"/>
        <w:numPr>
          <w:ilvl w:val="0"/>
          <w:numId w:val="0"/>
        </w:numPr>
        <w:ind w:left="1620"/>
        <w:rPr>
          <w:rFonts w:cs="Arial"/>
          <w:szCs w:val="18"/>
        </w:rPr>
      </w:pPr>
      <w:r w:rsidRPr="00AA075C">
        <w:rPr>
          <w:rFonts w:cs="Arial"/>
          <w:szCs w:val="18"/>
        </w:rPr>
        <w:t>- The umpire shall report the occurrence to the batsmen and, as soon as practicable, to the captain of the batting side.</w:t>
      </w:r>
    </w:p>
    <w:p w14:paraId="6F937366" w14:textId="77777777" w:rsidR="00042165" w:rsidRPr="00AA075C" w:rsidRDefault="00042165" w:rsidP="00042165">
      <w:pPr>
        <w:pStyle w:val="Heading4"/>
        <w:numPr>
          <w:ilvl w:val="0"/>
          <w:numId w:val="0"/>
        </w:numPr>
        <w:ind w:left="1620"/>
        <w:rPr>
          <w:rFonts w:cs="Arial"/>
          <w:szCs w:val="18"/>
        </w:rPr>
      </w:pPr>
      <w:r w:rsidRPr="00AA075C">
        <w:rPr>
          <w:rFonts w:cs="Arial"/>
          <w:szCs w:val="18"/>
        </w:rPr>
        <w:t xml:space="preserve">The umpires may then report the matter to the </w:t>
      </w:r>
      <w:r>
        <w:rPr>
          <w:rFonts w:cs="Arial"/>
          <w:szCs w:val="18"/>
        </w:rPr>
        <w:t>Match Referee</w:t>
      </w:r>
      <w:r w:rsidRPr="00AA075C">
        <w:rPr>
          <w:rFonts w:cs="Arial"/>
          <w:szCs w:val="18"/>
        </w:rPr>
        <w:t xml:space="preserve"> who shall take such action as is considered appropriate against the bowler concerned.</w:t>
      </w:r>
    </w:p>
    <w:p w14:paraId="06BF0A7E" w14:textId="0EF9E9FB" w:rsidR="00042165" w:rsidRPr="00AA075C" w:rsidRDefault="00042165" w:rsidP="00042165">
      <w:pPr>
        <w:pStyle w:val="Heading3"/>
        <w:rPr>
          <w:szCs w:val="18"/>
        </w:rPr>
      </w:pPr>
      <w:bookmarkStart w:id="700" w:name="_Ref493869495"/>
      <w:r w:rsidRPr="00AA075C">
        <w:rPr>
          <w:szCs w:val="18"/>
        </w:rPr>
        <w:t>Should the umpires initiate the caution and warning procedures set out in clauses</w:t>
      </w:r>
      <w:r w:rsidR="00FA7721">
        <w:rPr>
          <w:szCs w:val="18"/>
        </w:rPr>
        <w:t xml:space="preserve"> 41.6.1.3 </w:t>
      </w:r>
      <w:r w:rsidRPr="00AA075C">
        <w:rPr>
          <w:szCs w:val="18"/>
        </w:rPr>
        <w:t xml:space="preserve">  and</w:t>
      </w:r>
      <w:r w:rsidR="00FA7721">
        <w:rPr>
          <w:szCs w:val="18"/>
        </w:rPr>
        <w:t xml:space="preserve"> 41.7 </w:t>
      </w:r>
      <w:r w:rsidRPr="00AA075C">
        <w:rPr>
          <w:szCs w:val="18"/>
        </w:rPr>
        <w:t>such cautions and warnings are not to be cumulative.</w:t>
      </w:r>
      <w:bookmarkEnd w:id="700"/>
    </w:p>
    <w:p w14:paraId="6A022FC1" w14:textId="77777777" w:rsidR="00042165" w:rsidRPr="00AA075C" w:rsidRDefault="00042165" w:rsidP="00042165">
      <w:pPr>
        <w:pStyle w:val="Heading2"/>
        <w:rPr>
          <w:rFonts w:cs="Arial"/>
          <w:sz w:val="18"/>
          <w:szCs w:val="18"/>
        </w:rPr>
      </w:pPr>
      <w:bookmarkStart w:id="701" w:name="_Toc483826510"/>
      <w:bookmarkStart w:id="702" w:name="_Toc486673525"/>
      <w:bookmarkStart w:id="703" w:name="_Ref493866777"/>
      <w:bookmarkStart w:id="704" w:name="_Ref493869578"/>
      <w:r w:rsidRPr="00AA075C">
        <w:rPr>
          <w:rFonts w:cs="Arial"/>
          <w:sz w:val="18"/>
          <w:szCs w:val="18"/>
        </w:rPr>
        <w:t>Bowling of dangerous and unfair non-pitching deliveries</w:t>
      </w:r>
      <w:bookmarkEnd w:id="701"/>
      <w:bookmarkEnd w:id="702"/>
      <w:bookmarkEnd w:id="703"/>
      <w:bookmarkEnd w:id="704"/>
    </w:p>
    <w:p w14:paraId="70EEF0DA" w14:textId="77777777" w:rsidR="00042165" w:rsidRPr="00AA075C" w:rsidRDefault="00042165" w:rsidP="00042165">
      <w:pPr>
        <w:pStyle w:val="Heading3"/>
        <w:ind w:left="1418" w:hanging="709"/>
        <w:rPr>
          <w:szCs w:val="18"/>
        </w:rPr>
      </w:pPr>
      <w:bookmarkStart w:id="705" w:name="_Ref493869587"/>
      <w:r w:rsidRPr="00AA075C">
        <w:rPr>
          <w:szCs w:val="18"/>
        </w:rPr>
        <w:t>Any delivery, which passes or would have passed, without pitching, above waist height of the striker standing upright at the popping crease, is to be deemed to be unfair, whether or not it is likely to inflict physical injury on the striker. If the bowler bowls such a delivery the umpire shall immediately call and signal No ball.</w:t>
      </w:r>
      <w:bookmarkEnd w:id="705"/>
    </w:p>
    <w:p w14:paraId="199AD10F" w14:textId="77777777" w:rsidR="00042165" w:rsidRPr="00AA075C" w:rsidRDefault="00042165" w:rsidP="00042165">
      <w:pPr>
        <w:pStyle w:val="Heading3"/>
        <w:numPr>
          <w:ilvl w:val="0"/>
          <w:numId w:val="0"/>
        </w:numPr>
        <w:ind w:left="720"/>
        <w:rPr>
          <w:szCs w:val="18"/>
        </w:rPr>
      </w:pPr>
      <w:r w:rsidRPr="00AA075C">
        <w:rPr>
          <w:szCs w:val="18"/>
        </w:rPr>
        <w:t>If, in the opinion of the umpire, such a delivery is considered likely to inflict physical injury on the batsman by its speed and direction, it shall be considered dangerous. When the ball is dead the umpire shall caution the bowler, indicating that this is a first and final warning. The umpire shall also inform the other umpire, the captain of the fielding side and the batsmen of what has occurred. This caution shall apply to that bowler throughout the innings.</w:t>
      </w:r>
    </w:p>
    <w:p w14:paraId="6352FBA6" w14:textId="77777777" w:rsidR="00042165" w:rsidRPr="00AA075C" w:rsidRDefault="00042165" w:rsidP="00042165">
      <w:pPr>
        <w:pStyle w:val="Heading3"/>
        <w:ind w:left="1418" w:hanging="709"/>
        <w:rPr>
          <w:szCs w:val="18"/>
        </w:rPr>
      </w:pPr>
      <w:bookmarkStart w:id="706" w:name="_Ref493869593"/>
      <w:r w:rsidRPr="00AA075C">
        <w:rPr>
          <w:szCs w:val="18"/>
        </w:rPr>
        <w:t>Should there be any further instance (where a dangerous non-pitching delivery is bowled and is considered likely to inflict physical injury on the batsman) by the same bowler in that innings, the umpire shall</w:t>
      </w:r>
      <w:bookmarkEnd w:id="706"/>
    </w:p>
    <w:p w14:paraId="018CE8EC" w14:textId="77777777" w:rsidR="00042165" w:rsidRPr="00AA075C" w:rsidRDefault="00042165" w:rsidP="00042165">
      <w:pPr>
        <w:pStyle w:val="Heading3"/>
        <w:numPr>
          <w:ilvl w:val="0"/>
          <w:numId w:val="0"/>
        </w:numPr>
        <w:ind w:left="1418"/>
        <w:rPr>
          <w:szCs w:val="18"/>
        </w:rPr>
      </w:pPr>
      <w:r w:rsidRPr="00AA075C">
        <w:rPr>
          <w:szCs w:val="18"/>
        </w:rPr>
        <w:t>- call and signal No ball</w:t>
      </w:r>
    </w:p>
    <w:p w14:paraId="15D06281" w14:textId="77777777" w:rsidR="00042165" w:rsidRPr="00AA075C" w:rsidRDefault="00042165" w:rsidP="00897794">
      <w:pPr>
        <w:pStyle w:val="Heading3"/>
        <w:numPr>
          <w:ilvl w:val="0"/>
          <w:numId w:val="0"/>
        </w:numPr>
        <w:ind w:left="1560" w:hanging="142"/>
        <w:rPr>
          <w:szCs w:val="18"/>
        </w:rPr>
      </w:pPr>
      <w:r w:rsidRPr="00AA075C">
        <w:rPr>
          <w:szCs w:val="18"/>
        </w:rPr>
        <w:t>- when the ball is dead, direct the captain of the fielding side to suspend the bowler immediately from bowling</w:t>
      </w:r>
    </w:p>
    <w:p w14:paraId="765FAE40" w14:textId="77777777" w:rsidR="00042165" w:rsidRPr="00AA075C" w:rsidRDefault="00042165" w:rsidP="00042165">
      <w:pPr>
        <w:pStyle w:val="Heading3"/>
        <w:numPr>
          <w:ilvl w:val="0"/>
          <w:numId w:val="0"/>
        </w:numPr>
        <w:ind w:left="720" w:firstLine="698"/>
        <w:rPr>
          <w:szCs w:val="18"/>
        </w:rPr>
      </w:pPr>
      <w:r w:rsidRPr="00AA075C">
        <w:rPr>
          <w:szCs w:val="18"/>
        </w:rPr>
        <w:t>- inform the other umpire for the reason for this action.</w:t>
      </w:r>
    </w:p>
    <w:p w14:paraId="4FACCC37" w14:textId="77777777" w:rsidR="00042165" w:rsidRPr="00AA075C" w:rsidRDefault="00042165" w:rsidP="00042165">
      <w:pPr>
        <w:pStyle w:val="Heading3"/>
        <w:numPr>
          <w:ilvl w:val="0"/>
          <w:numId w:val="0"/>
        </w:numPr>
        <w:ind w:left="720"/>
        <w:rPr>
          <w:szCs w:val="18"/>
        </w:rPr>
      </w:pPr>
      <w:r w:rsidRPr="00AA075C">
        <w:rPr>
          <w:szCs w:val="18"/>
        </w:rPr>
        <w:t>The bowler thus suspended shall not be allowed to bowl again in that innings.</w:t>
      </w:r>
    </w:p>
    <w:p w14:paraId="33233F0F" w14:textId="77777777" w:rsidR="00042165" w:rsidRPr="00AA075C" w:rsidRDefault="00042165" w:rsidP="00042165">
      <w:pPr>
        <w:pStyle w:val="Heading3"/>
        <w:numPr>
          <w:ilvl w:val="0"/>
          <w:numId w:val="0"/>
        </w:numPr>
        <w:ind w:left="720"/>
        <w:rPr>
          <w:szCs w:val="18"/>
        </w:rPr>
      </w:pPr>
      <w:r w:rsidRPr="00AA075C">
        <w:rPr>
          <w:szCs w:val="18"/>
        </w:rPr>
        <w:t>If applicable, the over shall be completed by another bowler, who shall neither have bowled any part of the previous over, nor be allowed to bowl any part of the next over.</w:t>
      </w:r>
    </w:p>
    <w:p w14:paraId="6A36FD8F" w14:textId="77777777" w:rsidR="00042165" w:rsidRPr="00AA075C" w:rsidRDefault="00042165" w:rsidP="00042165">
      <w:pPr>
        <w:pStyle w:val="Heading3"/>
        <w:numPr>
          <w:ilvl w:val="0"/>
          <w:numId w:val="0"/>
        </w:numPr>
        <w:ind w:left="720"/>
        <w:rPr>
          <w:szCs w:val="18"/>
        </w:rPr>
      </w:pPr>
      <w:r w:rsidRPr="00AA075C">
        <w:rPr>
          <w:szCs w:val="18"/>
        </w:rPr>
        <w:t>Additionally, the umpire shall</w:t>
      </w:r>
    </w:p>
    <w:p w14:paraId="5AAA525B" w14:textId="77777777" w:rsidR="00042165" w:rsidRPr="00AA075C" w:rsidRDefault="00042165" w:rsidP="00042165">
      <w:pPr>
        <w:pStyle w:val="Heading3"/>
        <w:numPr>
          <w:ilvl w:val="0"/>
          <w:numId w:val="0"/>
        </w:numPr>
        <w:ind w:left="720"/>
        <w:rPr>
          <w:szCs w:val="18"/>
        </w:rPr>
      </w:pPr>
      <w:r w:rsidRPr="00AA075C">
        <w:rPr>
          <w:szCs w:val="18"/>
        </w:rPr>
        <w:t>- report the occurrence to the batsmen and, as soon as practicable, to the captain of the batting side.</w:t>
      </w:r>
    </w:p>
    <w:p w14:paraId="53264D1E" w14:textId="77777777" w:rsidR="00042165" w:rsidRPr="00AA075C" w:rsidRDefault="00042165" w:rsidP="00042165">
      <w:pPr>
        <w:pStyle w:val="Heading3"/>
        <w:numPr>
          <w:ilvl w:val="0"/>
          <w:numId w:val="0"/>
        </w:numPr>
        <w:ind w:left="720"/>
        <w:rPr>
          <w:szCs w:val="18"/>
        </w:rPr>
      </w:pPr>
      <w:r w:rsidRPr="00AA075C">
        <w:rPr>
          <w:szCs w:val="18"/>
        </w:rPr>
        <w:t xml:space="preserve">The umpires may then report the matter to the </w:t>
      </w:r>
      <w:r>
        <w:rPr>
          <w:szCs w:val="18"/>
        </w:rPr>
        <w:t>Match Referee</w:t>
      </w:r>
      <w:r w:rsidRPr="00AA075C">
        <w:rPr>
          <w:szCs w:val="18"/>
        </w:rPr>
        <w:t xml:space="preserve"> who shall take such action as is considered appropriate against the bowler concerned.</w:t>
      </w:r>
    </w:p>
    <w:p w14:paraId="7F694C7D" w14:textId="748556D0" w:rsidR="00042165" w:rsidRPr="00AA075C" w:rsidRDefault="00042165" w:rsidP="00042165">
      <w:pPr>
        <w:pStyle w:val="Heading3"/>
        <w:ind w:left="1418" w:hanging="709"/>
        <w:rPr>
          <w:szCs w:val="18"/>
        </w:rPr>
      </w:pPr>
      <w:r w:rsidRPr="00AA075C">
        <w:rPr>
          <w:szCs w:val="18"/>
        </w:rPr>
        <w:t>The warning sequence in clauses</w:t>
      </w:r>
      <w:r w:rsidR="00227FB6">
        <w:rPr>
          <w:szCs w:val="18"/>
        </w:rPr>
        <w:t xml:space="preserve"> 41.7.1</w:t>
      </w:r>
      <w:r w:rsidRPr="00AA075C">
        <w:rPr>
          <w:szCs w:val="18"/>
        </w:rPr>
        <w:t xml:space="preserve"> and</w:t>
      </w:r>
      <w:r w:rsidR="00227FB6">
        <w:rPr>
          <w:szCs w:val="18"/>
        </w:rPr>
        <w:t xml:space="preserve"> 41.7.2 </w:t>
      </w:r>
      <w:r w:rsidRPr="00AA075C">
        <w:rPr>
          <w:szCs w:val="18"/>
        </w:rPr>
        <w:t>is independent of the warning and action sequence in clause</w:t>
      </w:r>
      <w:r w:rsidR="00227FB6">
        <w:rPr>
          <w:szCs w:val="18"/>
        </w:rPr>
        <w:t xml:space="preserve"> </w:t>
      </w:r>
      <w:r w:rsidR="00E05AB5">
        <w:rPr>
          <w:szCs w:val="18"/>
        </w:rPr>
        <w:t>41. 6..</w:t>
      </w:r>
    </w:p>
    <w:p w14:paraId="05A85A64" w14:textId="05D08892" w:rsidR="00042165" w:rsidRPr="00AA075C" w:rsidRDefault="00042165" w:rsidP="00042165">
      <w:pPr>
        <w:pStyle w:val="Heading3"/>
        <w:ind w:left="1418" w:hanging="709"/>
        <w:rPr>
          <w:szCs w:val="18"/>
        </w:rPr>
      </w:pPr>
      <w:r w:rsidRPr="00AA075C">
        <w:rPr>
          <w:szCs w:val="18"/>
        </w:rPr>
        <w:t>If the umpire considers that a bowler deliberately bowled a high full-pitched delivery, deemed to be dangerous and unfair as defined in clause</w:t>
      </w:r>
      <w:r w:rsidR="00227FB6">
        <w:rPr>
          <w:szCs w:val="18"/>
        </w:rPr>
        <w:t xml:space="preserve"> 41.7.1</w:t>
      </w:r>
      <w:r w:rsidRPr="00AA075C">
        <w:rPr>
          <w:szCs w:val="18"/>
        </w:rPr>
        <w:t xml:space="preserve">, then the caution and warning in clause </w:t>
      </w:r>
      <w:r w:rsidR="00227FB6">
        <w:rPr>
          <w:szCs w:val="18"/>
        </w:rPr>
        <w:t xml:space="preserve">41.7.1 </w:t>
      </w:r>
      <w:r w:rsidRPr="00AA075C">
        <w:rPr>
          <w:szCs w:val="18"/>
        </w:rPr>
        <w:t>shall be dispensed with. The umpire shall</w:t>
      </w:r>
    </w:p>
    <w:p w14:paraId="26A04EEC" w14:textId="77777777" w:rsidR="00042165" w:rsidRPr="00AA075C" w:rsidRDefault="00042165" w:rsidP="00042165">
      <w:pPr>
        <w:pStyle w:val="Heading3"/>
        <w:numPr>
          <w:ilvl w:val="0"/>
          <w:numId w:val="0"/>
        </w:numPr>
        <w:ind w:left="1418"/>
        <w:rPr>
          <w:szCs w:val="18"/>
        </w:rPr>
      </w:pPr>
      <w:r w:rsidRPr="00AA075C">
        <w:rPr>
          <w:szCs w:val="18"/>
        </w:rPr>
        <w:t>- immediately call and signal No ball.</w:t>
      </w:r>
    </w:p>
    <w:p w14:paraId="6F008E18" w14:textId="77777777" w:rsidR="00042165" w:rsidRPr="00AA075C" w:rsidRDefault="00042165" w:rsidP="00227FB6">
      <w:pPr>
        <w:pStyle w:val="Heading3"/>
        <w:numPr>
          <w:ilvl w:val="0"/>
          <w:numId w:val="0"/>
        </w:numPr>
        <w:ind w:left="1560" w:hanging="142"/>
        <w:rPr>
          <w:szCs w:val="18"/>
        </w:rPr>
      </w:pPr>
      <w:r w:rsidRPr="00AA075C">
        <w:rPr>
          <w:szCs w:val="18"/>
        </w:rPr>
        <w:t>- when the ball is dead, direct the captain of the fielding side to suspend the bowler immediately from bowling and inform the other umpire for the reason for this action.</w:t>
      </w:r>
    </w:p>
    <w:p w14:paraId="0358312C" w14:textId="77777777" w:rsidR="00042165" w:rsidRPr="00AA075C" w:rsidRDefault="00042165" w:rsidP="00042165">
      <w:pPr>
        <w:pStyle w:val="Heading3"/>
        <w:numPr>
          <w:ilvl w:val="0"/>
          <w:numId w:val="0"/>
        </w:numPr>
        <w:ind w:left="1418"/>
        <w:rPr>
          <w:szCs w:val="18"/>
        </w:rPr>
      </w:pPr>
      <w:r w:rsidRPr="00AA075C">
        <w:rPr>
          <w:szCs w:val="18"/>
        </w:rPr>
        <w:t>The bowler thus suspended shall not be allowed to bowl again in that innings.</w:t>
      </w:r>
    </w:p>
    <w:p w14:paraId="69632199" w14:textId="77777777" w:rsidR="00042165" w:rsidRPr="00AA075C" w:rsidRDefault="00042165" w:rsidP="00042165">
      <w:pPr>
        <w:pStyle w:val="Heading3"/>
        <w:numPr>
          <w:ilvl w:val="0"/>
          <w:numId w:val="0"/>
        </w:numPr>
        <w:ind w:left="1418"/>
        <w:rPr>
          <w:szCs w:val="18"/>
        </w:rPr>
      </w:pPr>
      <w:r w:rsidRPr="00AA075C">
        <w:rPr>
          <w:szCs w:val="18"/>
        </w:rPr>
        <w:t>If applicable, the over shall be completed by another bowler, who shall neither have bowled any part of the previous over, nor be allowed to bowl any part of the next over.</w:t>
      </w:r>
    </w:p>
    <w:p w14:paraId="1B0CE8C4" w14:textId="77777777" w:rsidR="00042165" w:rsidRPr="00AA075C" w:rsidRDefault="00042165" w:rsidP="00227FB6">
      <w:pPr>
        <w:pStyle w:val="Heading3"/>
        <w:numPr>
          <w:ilvl w:val="0"/>
          <w:numId w:val="0"/>
        </w:numPr>
        <w:ind w:left="1560" w:hanging="142"/>
        <w:rPr>
          <w:szCs w:val="18"/>
        </w:rPr>
      </w:pPr>
      <w:r w:rsidRPr="00AA075C">
        <w:rPr>
          <w:szCs w:val="18"/>
        </w:rPr>
        <w:t>- report the occurrence to the batsmen and, as soon as practicable, to the captain of the batting side.</w:t>
      </w:r>
    </w:p>
    <w:p w14:paraId="594A562F" w14:textId="77777777" w:rsidR="00042165" w:rsidRPr="00AA075C" w:rsidRDefault="00042165" w:rsidP="00042165">
      <w:pPr>
        <w:pStyle w:val="Heading3"/>
        <w:numPr>
          <w:ilvl w:val="0"/>
          <w:numId w:val="0"/>
        </w:numPr>
        <w:ind w:left="720"/>
        <w:rPr>
          <w:szCs w:val="18"/>
        </w:rPr>
      </w:pPr>
      <w:r w:rsidRPr="00AA075C">
        <w:rPr>
          <w:szCs w:val="18"/>
        </w:rPr>
        <w:t xml:space="preserve">The umpires together shall report the occurrence to the </w:t>
      </w:r>
      <w:r>
        <w:rPr>
          <w:szCs w:val="18"/>
        </w:rPr>
        <w:t>Match Referee</w:t>
      </w:r>
      <w:r w:rsidRPr="00AA075C">
        <w:rPr>
          <w:szCs w:val="18"/>
        </w:rPr>
        <w:t xml:space="preserve"> who shall take such action as is considered appropriate against the bowler concerned.</w:t>
      </w:r>
    </w:p>
    <w:p w14:paraId="13D91EA5" w14:textId="77777777" w:rsidR="00042165" w:rsidRPr="00AA075C" w:rsidRDefault="00042165" w:rsidP="00042165">
      <w:pPr>
        <w:pStyle w:val="Heading2"/>
        <w:rPr>
          <w:rFonts w:cs="Arial"/>
          <w:sz w:val="18"/>
          <w:szCs w:val="18"/>
        </w:rPr>
      </w:pPr>
      <w:bookmarkStart w:id="707" w:name="_Toc483826511"/>
      <w:bookmarkStart w:id="708" w:name="_Toc486673526"/>
      <w:bookmarkStart w:id="709" w:name="_Ref493866590"/>
      <w:bookmarkStart w:id="710" w:name="_Ref493866786"/>
      <w:r w:rsidRPr="00AA075C">
        <w:rPr>
          <w:rFonts w:cs="Arial"/>
          <w:sz w:val="18"/>
          <w:szCs w:val="18"/>
        </w:rPr>
        <w:t>Bowling of deliberate front-foot No ball</w:t>
      </w:r>
      <w:bookmarkEnd w:id="707"/>
      <w:bookmarkEnd w:id="708"/>
      <w:bookmarkEnd w:id="709"/>
      <w:bookmarkEnd w:id="710"/>
    </w:p>
    <w:p w14:paraId="0B79640E" w14:textId="77777777" w:rsidR="00042165" w:rsidRPr="00AA075C" w:rsidRDefault="00042165" w:rsidP="00042165">
      <w:pPr>
        <w:rPr>
          <w:szCs w:val="18"/>
        </w:rPr>
      </w:pPr>
      <w:r w:rsidRPr="00AA075C">
        <w:rPr>
          <w:szCs w:val="18"/>
        </w:rPr>
        <w:t>If the umpire considers that the bowler has delivered a deliberate front-foot No ball, he shall</w:t>
      </w:r>
    </w:p>
    <w:p w14:paraId="4B0024D5" w14:textId="77777777" w:rsidR="00042165" w:rsidRPr="00AA075C" w:rsidRDefault="00042165" w:rsidP="00042165">
      <w:pPr>
        <w:ind w:left="851" w:hanging="142"/>
        <w:rPr>
          <w:szCs w:val="18"/>
        </w:rPr>
      </w:pPr>
      <w:r w:rsidRPr="00AA075C">
        <w:rPr>
          <w:szCs w:val="18"/>
        </w:rPr>
        <w:t>- immediately call and signal No ball.</w:t>
      </w:r>
    </w:p>
    <w:p w14:paraId="5F91DE9C" w14:textId="77777777" w:rsidR="00042165" w:rsidRPr="00AA075C" w:rsidRDefault="00042165" w:rsidP="00042165">
      <w:pPr>
        <w:ind w:left="851" w:hanging="142"/>
        <w:rPr>
          <w:szCs w:val="18"/>
        </w:rPr>
      </w:pPr>
      <w:r w:rsidRPr="00AA075C">
        <w:rPr>
          <w:szCs w:val="18"/>
        </w:rPr>
        <w:t>- when the ball is dead, direct the captain of the fielding side to suspend the bowler immediately from bowling</w:t>
      </w:r>
    </w:p>
    <w:p w14:paraId="7A1601B3" w14:textId="77777777" w:rsidR="00042165" w:rsidRPr="00AA075C" w:rsidRDefault="00042165" w:rsidP="00042165">
      <w:pPr>
        <w:ind w:left="851" w:hanging="142"/>
        <w:rPr>
          <w:szCs w:val="18"/>
        </w:rPr>
      </w:pPr>
      <w:r w:rsidRPr="00AA075C">
        <w:rPr>
          <w:szCs w:val="18"/>
        </w:rPr>
        <w:t>- inform the other umpire for the reason for this action.</w:t>
      </w:r>
    </w:p>
    <w:p w14:paraId="394C39F9" w14:textId="77777777" w:rsidR="00042165" w:rsidRPr="00AA075C" w:rsidRDefault="00042165" w:rsidP="00042165">
      <w:pPr>
        <w:rPr>
          <w:szCs w:val="18"/>
        </w:rPr>
      </w:pPr>
      <w:r w:rsidRPr="00AA075C">
        <w:rPr>
          <w:szCs w:val="18"/>
        </w:rPr>
        <w:t>The bowler thus suspended shall not be allowed to bowl again in that innings.</w:t>
      </w:r>
    </w:p>
    <w:p w14:paraId="3C58C85E" w14:textId="77777777" w:rsidR="00042165" w:rsidRPr="00AA075C" w:rsidRDefault="00042165" w:rsidP="00042165">
      <w:pPr>
        <w:rPr>
          <w:szCs w:val="18"/>
        </w:rPr>
      </w:pPr>
      <w:r w:rsidRPr="00AA075C">
        <w:rPr>
          <w:szCs w:val="18"/>
        </w:rPr>
        <w:t>If applicable, the over shall be completed by another bowler, who shall neither have bowled any part of the previous over, nor be allowed to bowl any part of the next over.</w:t>
      </w:r>
    </w:p>
    <w:p w14:paraId="350B9FDB" w14:textId="77777777" w:rsidR="00042165" w:rsidRPr="00AA075C" w:rsidRDefault="00042165" w:rsidP="00042165">
      <w:pPr>
        <w:rPr>
          <w:szCs w:val="18"/>
        </w:rPr>
      </w:pPr>
      <w:r w:rsidRPr="00AA075C">
        <w:rPr>
          <w:szCs w:val="18"/>
        </w:rPr>
        <w:t>- report the occurrence to the batsmen and, as soon as practicable, to the captain of the batting side.</w:t>
      </w:r>
    </w:p>
    <w:p w14:paraId="1A006901" w14:textId="77777777" w:rsidR="00042165" w:rsidRPr="00AA075C" w:rsidRDefault="00042165" w:rsidP="00042165">
      <w:pPr>
        <w:rPr>
          <w:szCs w:val="18"/>
        </w:rPr>
      </w:pPr>
      <w:r w:rsidRPr="00AA075C">
        <w:rPr>
          <w:szCs w:val="18"/>
        </w:rPr>
        <w:t xml:space="preserve">The umpires together shall report the occurrence to the </w:t>
      </w:r>
      <w:r>
        <w:rPr>
          <w:szCs w:val="18"/>
        </w:rPr>
        <w:t>Match Referee</w:t>
      </w:r>
      <w:r w:rsidRPr="00AA075C">
        <w:rPr>
          <w:szCs w:val="18"/>
        </w:rPr>
        <w:t xml:space="preserve"> who shall take such action as is considered appropriate against the bowler concerned.</w:t>
      </w:r>
    </w:p>
    <w:p w14:paraId="1CC91A0A" w14:textId="77777777" w:rsidR="00042165" w:rsidRPr="00AA075C" w:rsidRDefault="00042165" w:rsidP="00042165">
      <w:pPr>
        <w:pStyle w:val="Heading2"/>
        <w:rPr>
          <w:rFonts w:cs="Arial"/>
          <w:sz w:val="18"/>
          <w:szCs w:val="18"/>
        </w:rPr>
      </w:pPr>
      <w:bookmarkStart w:id="711" w:name="_Toc483826512"/>
      <w:bookmarkStart w:id="712" w:name="_Toc486673527"/>
      <w:bookmarkStart w:id="713" w:name="_Ref493867499"/>
      <w:bookmarkStart w:id="714" w:name="_Ref493867547"/>
      <w:bookmarkStart w:id="715" w:name="_Ref493869896"/>
      <w:r w:rsidRPr="00AA075C">
        <w:rPr>
          <w:rFonts w:cs="Arial"/>
          <w:sz w:val="18"/>
          <w:szCs w:val="18"/>
        </w:rPr>
        <w:t>Time wasting by the fielding side</w:t>
      </w:r>
      <w:bookmarkEnd w:id="711"/>
      <w:bookmarkEnd w:id="712"/>
      <w:bookmarkEnd w:id="713"/>
      <w:bookmarkEnd w:id="714"/>
      <w:bookmarkEnd w:id="715"/>
    </w:p>
    <w:p w14:paraId="69F8C0D4" w14:textId="77777777" w:rsidR="00042165" w:rsidRPr="00AA075C" w:rsidRDefault="00042165" w:rsidP="00042165">
      <w:pPr>
        <w:pStyle w:val="Heading3"/>
        <w:ind w:left="1418" w:hanging="709"/>
        <w:rPr>
          <w:szCs w:val="18"/>
        </w:rPr>
      </w:pPr>
      <w:r w:rsidRPr="00AA075C">
        <w:rPr>
          <w:szCs w:val="18"/>
        </w:rPr>
        <w:t>It is unfair for any fielder to waste time.</w:t>
      </w:r>
    </w:p>
    <w:p w14:paraId="070A84FF" w14:textId="77777777" w:rsidR="00042165" w:rsidRPr="00AA075C" w:rsidRDefault="00042165" w:rsidP="00042165">
      <w:pPr>
        <w:pStyle w:val="Heading3"/>
        <w:ind w:left="1418" w:hanging="709"/>
        <w:rPr>
          <w:szCs w:val="18"/>
        </w:rPr>
      </w:pPr>
      <w:r w:rsidRPr="00AA075C">
        <w:rPr>
          <w:szCs w:val="18"/>
        </w:rPr>
        <w:t>If either umpire considers that the progress of an over is unnecessarily slow, or time is being wasted in any other way, by the captain of the fielding side or by any other fielder, at the first instance the umpire concerned shall</w:t>
      </w:r>
    </w:p>
    <w:p w14:paraId="399CE767" w14:textId="77777777" w:rsidR="00042165" w:rsidRPr="00AA075C" w:rsidRDefault="00042165" w:rsidP="00042165">
      <w:pPr>
        <w:pStyle w:val="Heading3"/>
        <w:numPr>
          <w:ilvl w:val="0"/>
          <w:numId w:val="0"/>
        </w:numPr>
        <w:ind w:left="720" w:firstLine="698"/>
        <w:rPr>
          <w:szCs w:val="18"/>
        </w:rPr>
      </w:pPr>
      <w:r w:rsidRPr="00AA075C">
        <w:rPr>
          <w:szCs w:val="18"/>
        </w:rPr>
        <w:t>- if the ball is in play, call and signal Dead ball.</w:t>
      </w:r>
    </w:p>
    <w:p w14:paraId="5366402B" w14:textId="77777777" w:rsidR="00042165" w:rsidRPr="00AA075C" w:rsidRDefault="00042165" w:rsidP="00042165">
      <w:pPr>
        <w:pStyle w:val="Heading3"/>
        <w:numPr>
          <w:ilvl w:val="0"/>
          <w:numId w:val="0"/>
        </w:numPr>
        <w:ind w:left="720" w:firstLine="698"/>
        <w:rPr>
          <w:szCs w:val="18"/>
        </w:rPr>
      </w:pPr>
      <w:r w:rsidRPr="00AA075C">
        <w:rPr>
          <w:szCs w:val="18"/>
        </w:rPr>
        <w:t>- inform the other umpire of what has occurred.</w:t>
      </w:r>
    </w:p>
    <w:p w14:paraId="14B8A517" w14:textId="77777777" w:rsidR="00042165" w:rsidRPr="00AA075C" w:rsidRDefault="00042165" w:rsidP="00042165">
      <w:pPr>
        <w:pStyle w:val="Heading3"/>
        <w:numPr>
          <w:ilvl w:val="0"/>
          <w:numId w:val="0"/>
        </w:numPr>
        <w:ind w:left="720" w:firstLine="698"/>
        <w:rPr>
          <w:szCs w:val="18"/>
        </w:rPr>
      </w:pPr>
      <w:r w:rsidRPr="00AA075C">
        <w:rPr>
          <w:szCs w:val="18"/>
        </w:rPr>
        <w:t>The bowler’s end umpire shall then</w:t>
      </w:r>
    </w:p>
    <w:p w14:paraId="0AA21350" w14:textId="77777777" w:rsidR="00042165" w:rsidRPr="00AA075C" w:rsidRDefault="00042165" w:rsidP="00042165">
      <w:pPr>
        <w:pStyle w:val="Heading3"/>
        <w:numPr>
          <w:ilvl w:val="0"/>
          <w:numId w:val="0"/>
        </w:numPr>
        <w:ind w:left="720" w:firstLine="698"/>
        <w:rPr>
          <w:szCs w:val="18"/>
        </w:rPr>
      </w:pPr>
      <w:r w:rsidRPr="00AA075C">
        <w:rPr>
          <w:szCs w:val="18"/>
        </w:rPr>
        <w:t>- warn the captain of the fielding side, indicating that this is a first and final warning.</w:t>
      </w:r>
    </w:p>
    <w:p w14:paraId="06CBA122" w14:textId="77777777" w:rsidR="00042165" w:rsidRPr="00AA075C" w:rsidRDefault="00042165" w:rsidP="00042165">
      <w:pPr>
        <w:pStyle w:val="Heading3"/>
        <w:numPr>
          <w:ilvl w:val="0"/>
          <w:numId w:val="0"/>
        </w:numPr>
        <w:ind w:left="720" w:firstLine="698"/>
        <w:rPr>
          <w:szCs w:val="18"/>
        </w:rPr>
      </w:pPr>
      <w:r w:rsidRPr="00AA075C">
        <w:rPr>
          <w:szCs w:val="18"/>
        </w:rPr>
        <w:t>- inform the batsmen of what has occurred.</w:t>
      </w:r>
    </w:p>
    <w:p w14:paraId="4CF14A40" w14:textId="77777777" w:rsidR="00042165" w:rsidRPr="00AA075C" w:rsidRDefault="00042165" w:rsidP="00042165">
      <w:pPr>
        <w:pStyle w:val="Heading3"/>
        <w:ind w:left="1418" w:hanging="709"/>
        <w:rPr>
          <w:szCs w:val="18"/>
        </w:rPr>
      </w:pPr>
      <w:r w:rsidRPr="00AA075C">
        <w:rPr>
          <w:szCs w:val="18"/>
        </w:rPr>
        <w:t>If either umpire considers that there is any further waste of time in that innings by any fielder, the umpire concerned shall</w:t>
      </w:r>
    </w:p>
    <w:p w14:paraId="5FBA5C3B" w14:textId="77777777" w:rsidR="00042165" w:rsidRPr="00AA075C" w:rsidRDefault="00042165" w:rsidP="00042165">
      <w:pPr>
        <w:pStyle w:val="Heading3"/>
        <w:numPr>
          <w:ilvl w:val="0"/>
          <w:numId w:val="0"/>
        </w:numPr>
        <w:ind w:left="720" w:firstLine="698"/>
        <w:rPr>
          <w:szCs w:val="18"/>
        </w:rPr>
      </w:pPr>
      <w:r w:rsidRPr="00AA075C">
        <w:rPr>
          <w:szCs w:val="18"/>
        </w:rPr>
        <w:t>- if the ball is in play, call and signal Dead ball.</w:t>
      </w:r>
    </w:p>
    <w:p w14:paraId="0B711B41" w14:textId="77777777" w:rsidR="00042165" w:rsidRPr="00AA075C" w:rsidRDefault="00042165" w:rsidP="00042165">
      <w:pPr>
        <w:pStyle w:val="Heading3"/>
        <w:numPr>
          <w:ilvl w:val="0"/>
          <w:numId w:val="0"/>
        </w:numPr>
        <w:ind w:left="720" w:firstLine="698"/>
        <w:rPr>
          <w:szCs w:val="18"/>
        </w:rPr>
      </w:pPr>
      <w:r w:rsidRPr="00AA075C">
        <w:rPr>
          <w:szCs w:val="18"/>
        </w:rPr>
        <w:t>- inform the other umpire of what has occurred.</w:t>
      </w:r>
    </w:p>
    <w:p w14:paraId="0D2F3B99" w14:textId="77777777" w:rsidR="00042165" w:rsidRPr="00AA075C" w:rsidRDefault="00042165" w:rsidP="00042165">
      <w:pPr>
        <w:pStyle w:val="Heading3"/>
        <w:numPr>
          <w:ilvl w:val="0"/>
          <w:numId w:val="0"/>
        </w:numPr>
        <w:ind w:left="720"/>
        <w:rPr>
          <w:szCs w:val="18"/>
        </w:rPr>
      </w:pPr>
      <w:r w:rsidRPr="00AA075C">
        <w:rPr>
          <w:szCs w:val="18"/>
        </w:rPr>
        <w:t>The bowler’s end umpire shall then award 5 Penalty runs to the batting side and inform the captain of the fielding side of the reason for this action.</w:t>
      </w:r>
    </w:p>
    <w:p w14:paraId="680E0BC9" w14:textId="1C14A093" w:rsidR="00042165" w:rsidRPr="00AA075C" w:rsidRDefault="00042165" w:rsidP="00042165">
      <w:pPr>
        <w:pStyle w:val="Heading3"/>
        <w:numPr>
          <w:ilvl w:val="0"/>
          <w:numId w:val="0"/>
        </w:numPr>
        <w:ind w:left="720"/>
        <w:rPr>
          <w:szCs w:val="18"/>
        </w:rPr>
      </w:pPr>
      <w:r w:rsidRPr="00AA075C">
        <w:rPr>
          <w:szCs w:val="18"/>
        </w:rPr>
        <w:t xml:space="preserve">Additionally, the umpire shall inform the batsmen </w:t>
      </w:r>
      <w:r w:rsidR="00E05AB5" w:rsidRPr="00AA075C">
        <w:rPr>
          <w:szCs w:val="18"/>
        </w:rPr>
        <w:t>and</w:t>
      </w:r>
      <w:r w:rsidRPr="00AA075C">
        <w:rPr>
          <w:szCs w:val="18"/>
        </w:rPr>
        <w:t xml:space="preserve"> as soon as is practicable, the captain of the batting side of what has occurred.</w:t>
      </w:r>
    </w:p>
    <w:p w14:paraId="7DE7087D" w14:textId="77777777" w:rsidR="00042165" w:rsidRPr="00AA075C" w:rsidRDefault="00042165" w:rsidP="00042165">
      <w:pPr>
        <w:pStyle w:val="Heading3"/>
        <w:numPr>
          <w:ilvl w:val="0"/>
          <w:numId w:val="0"/>
        </w:numPr>
        <w:ind w:left="720"/>
        <w:rPr>
          <w:szCs w:val="18"/>
        </w:rPr>
      </w:pPr>
      <w:r w:rsidRPr="00AA075C">
        <w:rPr>
          <w:szCs w:val="18"/>
        </w:rPr>
        <w:t>If the umpires believe that the act of time wasting was deliberate or repetitive, they may lodge a report under the Code of Conduct. In such circumstances, the Captain and/or any individual members of the fielding team responsible for the time wasting will be charged.</w:t>
      </w:r>
    </w:p>
    <w:p w14:paraId="233DA7E3" w14:textId="77777777" w:rsidR="00042165" w:rsidRPr="00AA075C" w:rsidRDefault="00042165" w:rsidP="00042165">
      <w:pPr>
        <w:pStyle w:val="Heading2"/>
        <w:rPr>
          <w:rFonts w:cs="Arial"/>
          <w:sz w:val="18"/>
          <w:szCs w:val="18"/>
        </w:rPr>
      </w:pPr>
      <w:bookmarkStart w:id="716" w:name="_Toc483826513"/>
      <w:bookmarkStart w:id="717" w:name="_Toc486673528"/>
      <w:r w:rsidRPr="00AA075C">
        <w:rPr>
          <w:rFonts w:cs="Arial"/>
          <w:sz w:val="18"/>
          <w:szCs w:val="18"/>
        </w:rPr>
        <w:t>Batsman wasting time</w:t>
      </w:r>
      <w:bookmarkEnd w:id="716"/>
      <w:bookmarkEnd w:id="717"/>
    </w:p>
    <w:p w14:paraId="0F5E6857" w14:textId="77777777" w:rsidR="00042165" w:rsidRPr="00AA075C" w:rsidRDefault="00042165" w:rsidP="00042165">
      <w:pPr>
        <w:pStyle w:val="Heading3"/>
        <w:ind w:left="1418" w:hanging="709"/>
        <w:rPr>
          <w:szCs w:val="18"/>
        </w:rPr>
      </w:pPr>
      <w:r w:rsidRPr="00AA075C">
        <w:rPr>
          <w:szCs w:val="18"/>
        </w:rPr>
        <w:t>It is unfair for a batsman to waste time. In normal circumstances, the striker should always be ready to take strike when the bowler is ready to start his run-up.</w:t>
      </w:r>
    </w:p>
    <w:p w14:paraId="33D57FEA" w14:textId="09818CC6" w:rsidR="00042165" w:rsidRPr="00AA075C" w:rsidRDefault="00042165" w:rsidP="00042165">
      <w:pPr>
        <w:ind w:left="720"/>
        <w:rPr>
          <w:szCs w:val="18"/>
        </w:rPr>
      </w:pPr>
      <w:r w:rsidRPr="00AA075C">
        <w:rPr>
          <w:szCs w:val="18"/>
        </w:rPr>
        <w:t>In addition, an incoming batsman should be in position to take guard or his partner ready to receive the next ball within 2 minutes of the fall of the previous wicket.</w:t>
      </w:r>
    </w:p>
    <w:p w14:paraId="2098F13A" w14:textId="77777777" w:rsidR="00042165" w:rsidRPr="00AA075C" w:rsidRDefault="00042165" w:rsidP="00042165">
      <w:pPr>
        <w:pStyle w:val="Heading3"/>
        <w:ind w:left="1418" w:hanging="709"/>
        <w:rPr>
          <w:szCs w:val="18"/>
        </w:rPr>
      </w:pPr>
      <w:r w:rsidRPr="00AA075C">
        <w:rPr>
          <w:szCs w:val="18"/>
        </w:rPr>
        <w:t>Should either batsman waste time by failing to meet this requirement, or in any other way, the following procedure shall be adopted. At the first instance, either before the bowler starts his run-up or when the ball becomes dead, as appropriate, the umpire shall</w:t>
      </w:r>
    </w:p>
    <w:p w14:paraId="266B00E9" w14:textId="77777777" w:rsidR="00042165" w:rsidRPr="00AA075C" w:rsidRDefault="00042165" w:rsidP="00A42AF1">
      <w:pPr>
        <w:pStyle w:val="Heading3"/>
        <w:numPr>
          <w:ilvl w:val="0"/>
          <w:numId w:val="0"/>
        </w:numPr>
        <w:ind w:left="1418" w:hanging="142"/>
        <w:rPr>
          <w:szCs w:val="18"/>
        </w:rPr>
      </w:pPr>
      <w:r w:rsidRPr="00AA075C">
        <w:rPr>
          <w:szCs w:val="18"/>
        </w:rPr>
        <w:t>- warn both batsmen and indicate that this is a first and final warning. This warning shall apply throughout the innings. The umpire shall so inform each incoming batsman.</w:t>
      </w:r>
    </w:p>
    <w:p w14:paraId="720E9F04" w14:textId="77777777" w:rsidR="00042165" w:rsidRPr="00AA075C" w:rsidRDefault="00042165" w:rsidP="00A42AF1">
      <w:pPr>
        <w:pStyle w:val="Heading3"/>
        <w:numPr>
          <w:ilvl w:val="0"/>
          <w:numId w:val="0"/>
        </w:numPr>
        <w:ind w:left="1418" w:hanging="142"/>
        <w:rPr>
          <w:szCs w:val="18"/>
        </w:rPr>
      </w:pPr>
      <w:r w:rsidRPr="00AA075C">
        <w:rPr>
          <w:szCs w:val="18"/>
        </w:rPr>
        <w:t>- inform the other umpire of what has occurred.</w:t>
      </w:r>
    </w:p>
    <w:p w14:paraId="35F75B62" w14:textId="77777777" w:rsidR="00042165" w:rsidRPr="00AA075C" w:rsidRDefault="00042165" w:rsidP="00A42AF1">
      <w:pPr>
        <w:pStyle w:val="Heading3"/>
        <w:numPr>
          <w:ilvl w:val="0"/>
          <w:numId w:val="0"/>
        </w:numPr>
        <w:ind w:left="1560" w:hanging="284"/>
        <w:rPr>
          <w:szCs w:val="18"/>
        </w:rPr>
      </w:pPr>
      <w:r w:rsidRPr="00AA075C">
        <w:rPr>
          <w:szCs w:val="18"/>
        </w:rPr>
        <w:t>- inform the captain of the fielding side and, as soon as practicable, the captain of the batting side of what has occurred.</w:t>
      </w:r>
    </w:p>
    <w:p w14:paraId="6D798D0D" w14:textId="77777777" w:rsidR="00042165" w:rsidRPr="00AA075C" w:rsidRDefault="00042165" w:rsidP="002E06FF">
      <w:pPr>
        <w:pStyle w:val="Heading3"/>
        <w:ind w:left="1418" w:hanging="709"/>
        <w:rPr>
          <w:szCs w:val="18"/>
        </w:rPr>
      </w:pPr>
      <w:r w:rsidRPr="00AA075C">
        <w:rPr>
          <w:szCs w:val="18"/>
        </w:rPr>
        <w:t>If there is any further time wasting by any batsman in that innings, the umpire shall, at the appropriate time while the ball is dead</w:t>
      </w:r>
    </w:p>
    <w:p w14:paraId="6B250C61" w14:textId="77777777" w:rsidR="00042165" w:rsidRPr="00AA075C" w:rsidRDefault="00042165" w:rsidP="00042165">
      <w:pPr>
        <w:pStyle w:val="Heading3"/>
        <w:numPr>
          <w:ilvl w:val="0"/>
          <w:numId w:val="0"/>
        </w:numPr>
        <w:ind w:left="1276"/>
        <w:rPr>
          <w:szCs w:val="18"/>
        </w:rPr>
      </w:pPr>
      <w:r w:rsidRPr="00AA075C">
        <w:rPr>
          <w:szCs w:val="18"/>
        </w:rPr>
        <w:t>- award 5 Penalty runs to the fielding side.</w:t>
      </w:r>
    </w:p>
    <w:p w14:paraId="0758CB5F" w14:textId="77777777" w:rsidR="00042165" w:rsidRPr="00AA075C" w:rsidRDefault="00042165" w:rsidP="00042165">
      <w:pPr>
        <w:pStyle w:val="Heading3"/>
        <w:numPr>
          <w:ilvl w:val="0"/>
          <w:numId w:val="0"/>
        </w:numPr>
        <w:ind w:left="1276"/>
        <w:rPr>
          <w:szCs w:val="18"/>
        </w:rPr>
      </w:pPr>
      <w:r w:rsidRPr="00AA075C">
        <w:rPr>
          <w:szCs w:val="18"/>
        </w:rPr>
        <w:t>- inform the other umpire of the reason for this action.</w:t>
      </w:r>
    </w:p>
    <w:p w14:paraId="747E9ECD" w14:textId="77777777" w:rsidR="00042165" w:rsidRPr="00AA075C" w:rsidRDefault="00042165" w:rsidP="00811396">
      <w:pPr>
        <w:pStyle w:val="Heading3"/>
        <w:numPr>
          <w:ilvl w:val="0"/>
          <w:numId w:val="0"/>
        </w:numPr>
        <w:ind w:left="1418" w:hanging="142"/>
        <w:rPr>
          <w:szCs w:val="18"/>
        </w:rPr>
      </w:pPr>
      <w:r w:rsidRPr="00AA075C">
        <w:rPr>
          <w:szCs w:val="18"/>
        </w:rPr>
        <w:t>- inform the other batsman, the captain of the fielding side and, as soon as practicable, the captain of the batting side of what has occurred.</w:t>
      </w:r>
    </w:p>
    <w:p w14:paraId="389F0D84" w14:textId="77777777" w:rsidR="00042165" w:rsidRPr="00AA075C" w:rsidRDefault="00042165" w:rsidP="00042165">
      <w:pPr>
        <w:pStyle w:val="Heading3"/>
        <w:numPr>
          <w:ilvl w:val="0"/>
          <w:numId w:val="0"/>
        </w:numPr>
        <w:ind w:left="720"/>
        <w:rPr>
          <w:szCs w:val="18"/>
        </w:rPr>
      </w:pPr>
      <w:r w:rsidRPr="00AA075C">
        <w:rPr>
          <w:szCs w:val="18"/>
        </w:rPr>
        <w:t>If the umpires believe that the act of time wasting was deemed to be deliberate or repetitive, they may lodge a report under the Code of Conduct. In such circumstances, the batsman concerned will be charged.</w:t>
      </w:r>
    </w:p>
    <w:p w14:paraId="48D66249" w14:textId="77777777" w:rsidR="00042165" w:rsidRPr="00AA075C" w:rsidRDefault="00042165" w:rsidP="00042165">
      <w:pPr>
        <w:pStyle w:val="Heading2"/>
        <w:rPr>
          <w:rFonts w:cs="Arial"/>
          <w:sz w:val="18"/>
          <w:szCs w:val="18"/>
        </w:rPr>
      </w:pPr>
      <w:bookmarkStart w:id="718" w:name="_Toc483826514"/>
      <w:bookmarkStart w:id="719" w:name="_Toc486673529"/>
      <w:r w:rsidRPr="00AA075C">
        <w:rPr>
          <w:rFonts w:cs="Arial"/>
          <w:sz w:val="18"/>
          <w:szCs w:val="18"/>
        </w:rPr>
        <w:t>The protected area</w:t>
      </w:r>
      <w:bookmarkEnd w:id="718"/>
      <w:bookmarkEnd w:id="719"/>
    </w:p>
    <w:p w14:paraId="6385627C" w14:textId="77777777" w:rsidR="00042165" w:rsidRPr="00AA075C" w:rsidRDefault="00042165" w:rsidP="00042165">
      <w:pPr>
        <w:rPr>
          <w:szCs w:val="18"/>
        </w:rPr>
      </w:pPr>
      <w:r w:rsidRPr="00AA075C">
        <w:rPr>
          <w:szCs w:val="18"/>
        </w:rPr>
        <w:t>The protected area is defined as that area of the pitch contained within a rectangle bounded at each end by imaginary lines parallel to the popping creases and 5 ft/1.52 m in front of each, and on the sides by imaginary lines, one each side of the imaginary line joining the centers of the two middle stumps, each parallel to it and 1 ft/30.48 cm from it.</w:t>
      </w:r>
    </w:p>
    <w:p w14:paraId="0F201255" w14:textId="77777777" w:rsidR="00042165" w:rsidRPr="00AA075C" w:rsidRDefault="00042165" w:rsidP="00042165">
      <w:pPr>
        <w:pStyle w:val="Heading2"/>
        <w:rPr>
          <w:rFonts w:cs="Arial"/>
          <w:sz w:val="18"/>
          <w:szCs w:val="18"/>
        </w:rPr>
      </w:pPr>
      <w:bookmarkStart w:id="720" w:name="_Toc483826515"/>
      <w:bookmarkStart w:id="721" w:name="_Toc486673530"/>
      <w:bookmarkStart w:id="722" w:name="_Ref493867509"/>
      <w:bookmarkStart w:id="723" w:name="_Ref493867559"/>
      <w:bookmarkStart w:id="724" w:name="_Ref493869903"/>
      <w:r w:rsidRPr="00AA075C">
        <w:rPr>
          <w:rFonts w:cs="Arial"/>
          <w:sz w:val="18"/>
          <w:szCs w:val="18"/>
        </w:rPr>
        <w:t>Fielder damaging the pitch</w:t>
      </w:r>
      <w:bookmarkEnd w:id="720"/>
      <w:bookmarkEnd w:id="721"/>
      <w:bookmarkEnd w:id="722"/>
      <w:bookmarkEnd w:id="723"/>
      <w:bookmarkEnd w:id="724"/>
    </w:p>
    <w:p w14:paraId="5C6BEDD7" w14:textId="77777777" w:rsidR="00042165" w:rsidRPr="00AA075C" w:rsidRDefault="00042165" w:rsidP="00042165">
      <w:pPr>
        <w:pStyle w:val="Heading3"/>
        <w:ind w:left="1418" w:hanging="709"/>
        <w:rPr>
          <w:szCs w:val="18"/>
        </w:rPr>
      </w:pPr>
      <w:r w:rsidRPr="00AA075C">
        <w:rPr>
          <w:szCs w:val="18"/>
        </w:rPr>
        <w:t>It is unfair to cause deliberate or avoidable damage to the pitch. A fielder will be deemed to be causing avoidable damage if either umpire considers that his presence on the pitch is without reasonable cause.</w:t>
      </w:r>
    </w:p>
    <w:p w14:paraId="33903C54" w14:textId="7B9B612D" w:rsidR="00042165" w:rsidRPr="00713058" w:rsidRDefault="00042165" w:rsidP="00042165">
      <w:pPr>
        <w:pStyle w:val="Heading4"/>
        <w:ind w:left="1560" w:hanging="851"/>
      </w:pPr>
      <w:r w:rsidRPr="00713058">
        <w:t xml:space="preserve">If a fielder causes deliberate or avoidable damage to the pitch, other than as in clause </w:t>
      </w:r>
      <w:r w:rsidR="00274689" w:rsidRPr="00713058">
        <w:t>41.13.1</w:t>
      </w:r>
      <w:r w:rsidRPr="00713058">
        <w:t>, at the first instance the umpire seeing the contravention shall, when the ball is dead, inform the other umpire. The bowler’s end umpire shall then</w:t>
      </w:r>
    </w:p>
    <w:p w14:paraId="3F673995" w14:textId="77777777" w:rsidR="00042165" w:rsidRPr="00713058" w:rsidRDefault="00042165" w:rsidP="00274689">
      <w:pPr>
        <w:pStyle w:val="Heading3"/>
        <w:numPr>
          <w:ilvl w:val="0"/>
          <w:numId w:val="0"/>
        </w:numPr>
        <w:ind w:left="1701" w:hanging="141"/>
        <w:rPr>
          <w:szCs w:val="18"/>
        </w:rPr>
      </w:pPr>
      <w:r w:rsidRPr="00713058">
        <w:rPr>
          <w:szCs w:val="18"/>
        </w:rPr>
        <w:t>- caution the captain of the fielding side and indicate that this is a first and final warning. This warning shall apply throughout the innings.</w:t>
      </w:r>
    </w:p>
    <w:p w14:paraId="7618E583" w14:textId="77777777" w:rsidR="00042165" w:rsidRPr="00713058" w:rsidRDefault="00042165" w:rsidP="00042165">
      <w:pPr>
        <w:pStyle w:val="Heading3"/>
        <w:numPr>
          <w:ilvl w:val="0"/>
          <w:numId w:val="0"/>
        </w:numPr>
        <w:ind w:left="1560"/>
        <w:rPr>
          <w:szCs w:val="18"/>
        </w:rPr>
      </w:pPr>
      <w:r w:rsidRPr="00713058">
        <w:rPr>
          <w:szCs w:val="18"/>
        </w:rPr>
        <w:t>- inform the batsmen of what has occurred.</w:t>
      </w:r>
    </w:p>
    <w:p w14:paraId="3429D15F" w14:textId="77777777" w:rsidR="00042165" w:rsidRPr="00713058" w:rsidRDefault="00042165" w:rsidP="00042165">
      <w:pPr>
        <w:pStyle w:val="Heading3"/>
        <w:ind w:left="1418" w:hanging="709"/>
        <w:rPr>
          <w:szCs w:val="18"/>
        </w:rPr>
      </w:pPr>
      <w:r w:rsidRPr="00713058">
        <w:rPr>
          <w:szCs w:val="18"/>
        </w:rPr>
        <w:t xml:space="preserve">If, in that innings, there is any further instance of </w:t>
      </w:r>
      <w:r w:rsidRPr="00713058">
        <w:t xml:space="preserve">deliberate or </w:t>
      </w:r>
      <w:r w:rsidRPr="00713058">
        <w:rPr>
          <w:szCs w:val="18"/>
        </w:rPr>
        <w:t>avoidable damage to the pitch, by any fielder, the umpire seeing the contravention shall, when the ball is dead, inform the other umpire. The bowler’s end umpire shall then</w:t>
      </w:r>
    </w:p>
    <w:p w14:paraId="4351E9E0" w14:textId="77777777" w:rsidR="00042165" w:rsidRPr="00AA075C" w:rsidRDefault="00042165" w:rsidP="00042165">
      <w:pPr>
        <w:pStyle w:val="Heading3"/>
        <w:numPr>
          <w:ilvl w:val="0"/>
          <w:numId w:val="0"/>
        </w:numPr>
        <w:ind w:left="720" w:firstLine="698"/>
        <w:rPr>
          <w:szCs w:val="18"/>
        </w:rPr>
      </w:pPr>
      <w:r w:rsidRPr="00AA075C">
        <w:rPr>
          <w:szCs w:val="18"/>
        </w:rPr>
        <w:t>- award 5 Penalty runs to the batting side.</w:t>
      </w:r>
    </w:p>
    <w:p w14:paraId="38861157" w14:textId="77777777" w:rsidR="00042165" w:rsidRPr="00AA075C" w:rsidRDefault="00042165" w:rsidP="00042165">
      <w:pPr>
        <w:pStyle w:val="Heading3"/>
        <w:numPr>
          <w:ilvl w:val="0"/>
          <w:numId w:val="0"/>
        </w:numPr>
        <w:ind w:left="720" w:firstLine="698"/>
        <w:rPr>
          <w:szCs w:val="18"/>
        </w:rPr>
      </w:pPr>
      <w:r w:rsidRPr="00AA075C">
        <w:rPr>
          <w:szCs w:val="18"/>
        </w:rPr>
        <w:t>Additionally, the umpire shall</w:t>
      </w:r>
    </w:p>
    <w:p w14:paraId="0A53FDB7" w14:textId="77777777" w:rsidR="00042165" w:rsidRPr="00AA075C" w:rsidRDefault="00042165" w:rsidP="00042165">
      <w:pPr>
        <w:pStyle w:val="Heading3"/>
        <w:numPr>
          <w:ilvl w:val="0"/>
          <w:numId w:val="0"/>
        </w:numPr>
        <w:ind w:left="720" w:firstLine="698"/>
        <w:rPr>
          <w:szCs w:val="18"/>
        </w:rPr>
      </w:pPr>
      <w:r w:rsidRPr="00AA075C">
        <w:rPr>
          <w:szCs w:val="18"/>
        </w:rPr>
        <w:t>- inform the fielding captain of the reason for this action.</w:t>
      </w:r>
    </w:p>
    <w:p w14:paraId="5339176B" w14:textId="77777777" w:rsidR="00042165" w:rsidRPr="00AA075C" w:rsidRDefault="00042165" w:rsidP="00042165">
      <w:pPr>
        <w:pStyle w:val="Heading3"/>
        <w:numPr>
          <w:ilvl w:val="0"/>
          <w:numId w:val="0"/>
        </w:numPr>
        <w:ind w:left="1418"/>
        <w:rPr>
          <w:szCs w:val="18"/>
        </w:rPr>
      </w:pPr>
      <w:r w:rsidRPr="00AA075C">
        <w:rPr>
          <w:szCs w:val="18"/>
        </w:rPr>
        <w:t>- inform the batsmen and, as soon as practicable, the captain of the batting side of what has occurred.</w:t>
      </w:r>
    </w:p>
    <w:p w14:paraId="504437B7" w14:textId="77777777" w:rsidR="00042165" w:rsidRPr="00AA075C" w:rsidRDefault="00042165" w:rsidP="00042165">
      <w:pPr>
        <w:pStyle w:val="Heading3"/>
        <w:numPr>
          <w:ilvl w:val="0"/>
          <w:numId w:val="0"/>
        </w:numPr>
        <w:ind w:left="720"/>
        <w:rPr>
          <w:szCs w:val="18"/>
        </w:rPr>
      </w:pPr>
      <w:r w:rsidRPr="00AA075C">
        <w:rPr>
          <w:szCs w:val="18"/>
        </w:rPr>
        <w:t xml:space="preserve">The umpires together shall report the occurrence to the </w:t>
      </w:r>
      <w:r>
        <w:rPr>
          <w:szCs w:val="18"/>
        </w:rPr>
        <w:t>Match Referee</w:t>
      </w:r>
      <w:r w:rsidRPr="00AA075C">
        <w:rPr>
          <w:szCs w:val="18"/>
        </w:rPr>
        <w:t xml:space="preserve"> who shall take such action as is considered appropriate against the fielder concerned.</w:t>
      </w:r>
    </w:p>
    <w:p w14:paraId="641A4B22" w14:textId="77777777" w:rsidR="00042165" w:rsidRPr="00AA075C" w:rsidRDefault="00042165" w:rsidP="00042165">
      <w:pPr>
        <w:pStyle w:val="Heading2"/>
        <w:rPr>
          <w:rFonts w:cs="Arial"/>
          <w:sz w:val="18"/>
          <w:szCs w:val="18"/>
        </w:rPr>
      </w:pPr>
      <w:bookmarkStart w:id="725" w:name="_Toc483826516"/>
      <w:bookmarkStart w:id="726" w:name="_Toc486673531"/>
      <w:r w:rsidRPr="00AA075C">
        <w:rPr>
          <w:rFonts w:cs="Arial"/>
          <w:sz w:val="18"/>
          <w:szCs w:val="18"/>
        </w:rPr>
        <w:t>Bowler running on protected area</w:t>
      </w:r>
      <w:bookmarkEnd w:id="725"/>
      <w:bookmarkEnd w:id="726"/>
    </w:p>
    <w:p w14:paraId="5FC14785" w14:textId="77777777" w:rsidR="00042165" w:rsidRPr="00AA075C" w:rsidRDefault="00042165" w:rsidP="00042165">
      <w:pPr>
        <w:pStyle w:val="Heading3"/>
        <w:ind w:left="1418" w:hanging="709"/>
        <w:rPr>
          <w:szCs w:val="18"/>
        </w:rPr>
      </w:pPr>
      <w:bookmarkStart w:id="727" w:name="_Ref493869639"/>
      <w:r w:rsidRPr="00AA075C">
        <w:rPr>
          <w:szCs w:val="18"/>
        </w:rPr>
        <w:t>It is unfair for a bowler to enter the protected area in his follow-through without reasonable cause, whether or not the ball is delivered.</w:t>
      </w:r>
      <w:bookmarkEnd w:id="727"/>
    </w:p>
    <w:p w14:paraId="14E18FF0" w14:textId="77777777" w:rsidR="00042165" w:rsidRPr="00AA075C" w:rsidRDefault="00042165" w:rsidP="00042165">
      <w:pPr>
        <w:pStyle w:val="Heading3"/>
        <w:ind w:left="1418" w:hanging="709"/>
        <w:rPr>
          <w:szCs w:val="18"/>
        </w:rPr>
      </w:pPr>
      <w:r w:rsidRPr="00AA075C">
        <w:rPr>
          <w:szCs w:val="18"/>
        </w:rPr>
        <w:t>If a bowler contravenes this clause, at the first instance and when the ball is dead, the umpire shall</w:t>
      </w:r>
    </w:p>
    <w:p w14:paraId="2C5B9CC4" w14:textId="77777777" w:rsidR="00042165" w:rsidRPr="00AA075C" w:rsidRDefault="00042165" w:rsidP="005630B7">
      <w:pPr>
        <w:pStyle w:val="Heading3"/>
        <w:numPr>
          <w:ilvl w:val="0"/>
          <w:numId w:val="0"/>
        </w:numPr>
        <w:ind w:left="1560" w:hanging="142"/>
        <w:rPr>
          <w:szCs w:val="18"/>
        </w:rPr>
      </w:pPr>
      <w:r w:rsidRPr="00AA075C">
        <w:rPr>
          <w:szCs w:val="18"/>
        </w:rPr>
        <w:t>- caution the bowler and inform the other umpire of what has occurred. This caution shall apply to that bowler throughout the innings.</w:t>
      </w:r>
    </w:p>
    <w:p w14:paraId="5199D5FB" w14:textId="77777777" w:rsidR="00042165" w:rsidRPr="00AA075C" w:rsidRDefault="00042165" w:rsidP="00042165">
      <w:pPr>
        <w:pStyle w:val="Heading3"/>
        <w:numPr>
          <w:ilvl w:val="0"/>
          <w:numId w:val="0"/>
        </w:numPr>
        <w:ind w:left="720" w:firstLine="698"/>
        <w:rPr>
          <w:szCs w:val="18"/>
        </w:rPr>
      </w:pPr>
      <w:r w:rsidRPr="00AA075C">
        <w:rPr>
          <w:szCs w:val="18"/>
        </w:rPr>
        <w:t>- inform the captain of the fielding side and the batsmen of what has occurred.</w:t>
      </w:r>
    </w:p>
    <w:p w14:paraId="15B2E2AA" w14:textId="77777777" w:rsidR="00042165" w:rsidRPr="00AA075C" w:rsidRDefault="00042165" w:rsidP="00042165">
      <w:pPr>
        <w:pStyle w:val="Heading3"/>
        <w:ind w:left="1418" w:hanging="709"/>
        <w:rPr>
          <w:szCs w:val="18"/>
        </w:rPr>
      </w:pPr>
      <w:r w:rsidRPr="00AA075C">
        <w:rPr>
          <w:szCs w:val="18"/>
        </w:rPr>
        <w:t>If, in that innings, the same bowler again contravenes this clause, the umpire shall repeat the above procedure indicating that this is a final warning. This warning shall also apply throughout the innings.</w:t>
      </w:r>
    </w:p>
    <w:p w14:paraId="0AAE5D7E" w14:textId="77777777" w:rsidR="00042165" w:rsidRPr="00AA075C" w:rsidRDefault="00042165" w:rsidP="00042165">
      <w:pPr>
        <w:pStyle w:val="Heading3"/>
        <w:ind w:left="1418" w:hanging="709"/>
        <w:rPr>
          <w:szCs w:val="18"/>
        </w:rPr>
      </w:pPr>
      <w:r w:rsidRPr="00AA075C">
        <w:rPr>
          <w:szCs w:val="18"/>
        </w:rPr>
        <w:t>If, in that innings, the same bowler contravenes this clause a third time, when the ball is dead, the umpire shall,</w:t>
      </w:r>
    </w:p>
    <w:p w14:paraId="5E45540F" w14:textId="77777777" w:rsidR="00042165" w:rsidRPr="00AA075C" w:rsidRDefault="00042165" w:rsidP="005630B7">
      <w:pPr>
        <w:pStyle w:val="Heading3"/>
        <w:numPr>
          <w:ilvl w:val="0"/>
          <w:numId w:val="0"/>
        </w:numPr>
        <w:ind w:left="1560" w:hanging="142"/>
        <w:rPr>
          <w:szCs w:val="18"/>
        </w:rPr>
      </w:pPr>
      <w:r w:rsidRPr="00AA075C">
        <w:rPr>
          <w:szCs w:val="18"/>
        </w:rPr>
        <w:t>- direct the captain of the fielding side to suspend the bowler immediately from bowling. If applicable, the over shall be completed by another bowler, who shall neither have bowled any part of the previous over, nor be allowed to bowl any part of the next over. The bowler taken off shall not be allowed to bowl again in that innings.</w:t>
      </w:r>
    </w:p>
    <w:p w14:paraId="24B6A083" w14:textId="77777777" w:rsidR="00042165" w:rsidRPr="00AA075C" w:rsidRDefault="00042165" w:rsidP="00042165">
      <w:pPr>
        <w:pStyle w:val="Heading3"/>
        <w:numPr>
          <w:ilvl w:val="0"/>
          <w:numId w:val="0"/>
        </w:numPr>
        <w:ind w:left="1418"/>
        <w:rPr>
          <w:szCs w:val="18"/>
        </w:rPr>
      </w:pPr>
      <w:r w:rsidRPr="00AA075C">
        <w:rPr>
          <w:szCs w:val="18"/>
        </w:rPr>
        <w:t>- inform the other umpire of the reason for this action.</w:t>
      </w:r>
    </w:p>
    <w:p w14:paraId="0D388BFF" w14:textId="77777777" w:rsidR="00042165" w:rsidRPr="00AA075C" w:rsidRDefault="00042165" w:rsidP="00472F8E">
      <w:pPr>
        <w:pStyle w:val="Heading3"/>
        <w:numPr>
          <w:ilvl w:val="0"/>
          <w:numId w:val="0"/>
        </w:numPr>
        <w:ind w:left="1560" w:hanging="142"/>
        <w:rPr>
          <w:szCs w:val="18"/>
        </w:rPr>
      </w:pPr>
      <w:r w:rsidRPr="00AA075C">
        <w:rPr>
          <w:szCs w:val="18"/>
        </w:rPr>
        <w:t>- inform the batsmen and, as soon as practicable, the captain of the batting side of what has occurred.</w:t>
      </w:r>
    </w:p>
    <w:p w14:paraId="4D5F7746" w14:textId="77777777" w:rsidR="00042165" w:rsidRPr="00AA075C" w:rsidRDefault="00042165" w:rsidP="00042165">
      <w:pPr>
        <w:pStyle w:val="Heading3"/>
        <w:numPr>
          <w:ilvl w:val="0"/>
          <w:numId w:val="0"/>
        </w:numPr>
        <w:ind w:left="720"/>
        <w:rPr>
          <w:szCs w:val="18"/>
        </w:rPr>
      </w:pPr>
      <w:r w:rsidRPr="00AA075C">
        <w:rPr>
          <w:szCs w:val="18"/>
        </w:rPr>
        <w:t xml:space="preserve">The umpires may then report the matter to the </w:t>
      </w:r>
      <w:r>
        <w:rPr>
          <w:szCs w:val="18"/>
        </w:rPr>
        <w:t>Match Referee</w:t>
      </w:r>
      <w:r w:rsidRPr="00AA075C">
        <w:rPr>
          <w:szCs w:val="18"/>
        </w:rPr>
        <w:t xml:space="preserve"> who shall take such action as is considered appropriate against the bowler concerned.</w:t>
      </w:r>
    </w:p>
    <w:p w14:paraId="626F96C3" w14:textId="77777777" w:rsidR="00042165" w:rsidRPr="00AA075C" w:rsidRDefault="00042165" w:rsidP="00042165">
      <w:pPr>
        <w:pStyle w:val="Heading2"/>
        <w:rPr>
          <w:rFonts w:cs="Arial"/>
          <w:sz w:val="18"/>
          <w:szCs w:val="18"/>
        </w:rPr>
      </w:pPr>
      <w:bookmarkStart w:id="728" w:name="_Toc483826517"/>
      <w:bookmarkStart w:id="729" w:name="_Toc486673532"/>
      <w:bookmarkStart w:id="730" w:name="_Ref486802734"/>
      <w:r w:rsidRPr="00AA075C">
        <w:rPr>
          <w:rFonts w:cs="Arial"/>
          <w:sz w:val="18"/>
          <w:szCs w:val="18"/>
        </w:rPr>
        <w:t>Batsman damaging the pitch</w:t>
      </w:r>
      <w:bookmarkEnd w:id="728"/>
      <w:bookmarkEnd w:id="729"/>
      <w:bookmarkEnd w:id="730"/>
    </w:p>
    <w:p w14:paraId="6DF7AAFA" w14:textId="77777777" w:rsidR="00042165" w:rsidRPr="00AA075C" w:rsidRDefault="00042165" w:rsidP="00042165">
      <w:pPr>
        <w:pStyle w:val="Heading3"/>
        <w:ind w:left="1418" w:hanging="709"/>
        <w:rPr>
          <w:szCs w:val="18"/>
        </w:rPr>
      </w:pPr>
      <w:r w:rsidRPr="00AA075C">
        <w:rPr>
          <w:szCs w:val="18"/>
        </w:rPr>
        <w:t>It is unfair to cause deliberate or avoidable damage to the pitch. If the striker enters the protected area in playing or playing at the ball, he must move from it immediately thereafter. A batsman will be deemed to be causing avoidable damage if either umpire considers that his presence on the pitch is without reasonable cause.</w:t>
      </w:r>
    </w:p>
    <w:p w14:paraId="5167277D" w14:textId="6FB6186A" w:rsidR="00042165" w:rsidRPr="00AA075C" w:rsidRDefault="00042165" w:rsidP="00042165">
      <w:pPr>
        <w:pStyle w:val="Heading3"/>
        <w:ind w:left="1418" w:hanging="709"/>
        <w:rPr>
          <w:szCs w:val="18"/>
        </w:rPr>
      </w:pPr>
      <w:r w:rsidRPr="00AA075C">
        <w:rPr>
          <w:szCs w:val="18"/>
        </w:rPr>
        <w:t xml:space="preserve">If either batsman causes deliberate or avoidable damage to the pitch, other than as in clause </w:t>
      </w:r>
      <w:r w:rsidR="008B16FD">
        <w:rPr>
          <w:szCs w:val="18"/>
        </w:rPr>
        <w:t>41.1.15</w:t>
      </w:r>
      <w:r w:rsidRPr="00AA075C">
        <w:rPr>
          <w:szCs w:val="18"/>
        </w:rPr>
        <w:t>, at the first instance the umpire seeing the contravention shall, when the ball is dead, inform the other umpire of the occurrence. The bowler’s end umpire shall then</w:t>
      </w:r>
    </w:p>
    <w:p w14:paraId="7D62CB2F" w14:textId="77777777" w:rsidR="00042165" w:rsidRPr="00AA075C" w:rsidRDefault="00042165" w:rsidP="00081B86">
      <w:pPr>
        <w:pStyle w:val="Heading3"/>
        <w:numPr>
          <w:ilvl w:val="0"/>
          <w:numId w:val="0"/>
        </w:numPr>
        <w:ind w:left="1560" w:hanging="142"/>
        <w:rPr>
          <w:szCs w:val="18"/>
        </w:rPr>
      </w:pPr>
      <w:r w:rsidRPr="00AA075C">
        <w:rPr>
          <w:szCs w:val="18"/>
        </w:rPr>
        <w:t>- warn both batsmen that the practice is unfair and indicate that this is a first and final warning. This warning shall apply throughout the innings. The umpire shall so inform each incoming batsman.</w:t>
      </w:r>
    </w:p>
    <w:p w14:paraId="5219D60A" w14:textId="77777777" w:rsidR="00042165" w:rsidRPr="00AA075C" w:rsidRDefault="00042165" w:rsidP="00081B86">
      <w:pPr>
        <w:pStyle w:val="Heading3"/>
        <w:numPr>
          <w:ilvl w:val="0"/>
          <w:numId w:val="0"/>
        </w:numPr>
        <w:ind w:left="1560" w:hanging="142"/>
        <w:rPr>
          <w:szCs w:val="18"/>
        </w:rPr>
      </w:pPr>
      <w:r w:rsidRPr="00AA075C">
        <w:rPr>
          <w:szCs w:val="18"/>
        </w:rPr>
        <w:t>- inform the captain of the fielding side and, as soon as practicable, the captain of the batting side of what has occurred.</w:t>
      </w:r>
    </w:p>
    <w:p w14:paraId="44352329" w14:textId="77777777" w:rsidR="00042165" w:rsidRPr="00AA075C" w:rsidRDefault="00042165" w:rsidP="00042165">
      <w:pPr>
        <w:pStyle w:val="Heading3"/>
        <w:ind w:left="1418" w:hanging="709"/>
        <w:rPr>
          <w:szCs w:val="18"/>
        </w:rPr>
      </w:pPr>
      <w:r w:rsidRPr="004E1289">
        <w:rPr>
          <w:szCs w:val="18"/>
        </w:rPr>
        <w:t xml:space="preserve">If there is any further instance of </w:t>
      </w:r>
      <w:r w:rsidRPr="004E1289">
        <w:t xml:space="preserve">deliberate or </w:t>
      </w:r>
      <w:r w:rsidRPr="004E1289">
        <w:rPr>
          <w:szCs w:val="18"/>
        </w:rPr>
        <w:t xml:space="preserve">avoidable damage to the pitch by any batsman in that innings, the umpire seeing the contravention shall, when the ball is dead, inform the other </w:t>
      </w:r>
      <w:r w:rsidRPr="00AA075C">
        <w:rPr>
          <w:szCs w:val="18"/>
        </w:rPr>
        <w:t>umpire of the occurrence.</w:t>
      </w:r>
    </w:p>
    <w:p w14:paraId="4592BA74" w14:textId="77777777" w:rsidR="00042165" w:rsidRPr="00AA075C" w:rsidRDefault="00042165" w:rsidP="00042165">
      <w:pPr>
        <w:pStyle w:val="Heading3"/>
        <w:numPr>
          <w:ilvl w:val="0"/>
          <w:numId w:val="0"/>
        </w:numPr>
        <w:ind w:left="1418"/>
        <w:rPr>
          <w:szCs w:val="18"/>
        </w:rPr>
      </w:pPr>
      <w:r w:rsidRPr="00AA075C">
        <w:rPr>
          <w:szCs w:val="18"/>
        </w:rPr>
        <w:t>The bowler’s end umpire shall</w:t>
      </w:r>
    </w:p>
    <w:p w14:paraId="2907D6D3" w14:textId="77777777" w:rsidR="00042165" w:rsidRPr="00AA075C" w:rsidRDefault="00042165" w:rsidP="00042165">
      <w:pPr>
        <w:pStyle w:val="Heading3"/>
        <w:numPr>
          <w:ilvl w:val="0"/>
          <w:numId w:val="0"/>
        </w:numPr>
        <w:ind w:left="1418"/>
        <w:rPr>
          <w:szCs w:val="18"/>
        </w:rPr>
      </w:pPr>
      <w:r w:rsidRPr="00AA075C">
        <w:rPr>
          <w:szCs w:val="18"/>
        </w:rPr>
        <w:t>- disallow all runs to the batting side</w:t>
      </w:r>
    </w:p>
    <w:p w14:paraId="2CC91899" w14:textId="77777777" w:rsidR="00042165" w:rsidRPr="00AA075C" w:rsidRDefault="00042165" w:rsidP="00042165">
      <w:pPr>
        <w:pStyle w:val="Heading3"/>
        <w:numPr>
          <w:ilvl w:val="0"/>
          <w:numId w:val="0"/>
        </w:numPr>
        <w:ind w:left="1418"/>
        <w:rPr>
          <w:szCs w:val="18"/>
        </w:rPr>
      </w:pPr>
      <w:r w:rsidRPr="00AA075C">
        <w:rPr>
          <w:szCs w:val="18"/>
        </w:rPr>
        <w:t>- return any not out batsman to his original end</w:t>
      </w:r>
    </w:p>
    <w:p w14:paraId="39C1650C" w14:textId="77777777" w:rsidR="00042165" w:rsidRPr="00AA075C" w:rsidRDefault="00042165" w:rsidP="00042165">
      <w:pPr>
        <w:pStyle w:val="Heading3"/>
        <w:numPr>
          <w:ilvl w:val="0"/>
          <w:numId w:val="0"/>
        </w:numPr>
        <w:ind w:left="1418"/>
        <w:rPr>
          <w:szCs w:val="18"/>
        </w:rPr>
      </w:pPr>
      <w:r w:rsidRPr="00AA075C">
        <w:rPr>
          <w:szCs w:val="18"/>
        </w:rPr>
        <w:t>- signal No ball or Wide to the scorers if applicable.</w:t>
      </w:r>
    </w:p>
    <w:p w14:paraId="4B4E516E" w14:textId="77777777" w:rsidR="00042165" w:rsidRPr="00AA075C" w:rsidRDefault="00042165" w:rsidP="00042165">
      <w:pPr>
        <w:pStyle w:val="Heading3"/>
        <w:numPr>
          <w:ilvl w:val="0"/>
          <w:numId w:val="0"/>
        </w:numPr>
        <w:ind w:left="1418"/>
        <w:rPr>
          <w:szCs w:val="18"/>
        </w:rPr>
      </w:pPr>
      <w:r w:rsidRPr="00AA075C">
        <w:rPr>
          <w:szCs w:val="18"/>
        </w:rPr>
        <w:t>- award 5 Penalty runs to the fielding side.</w:t>
      </w:r>
    </w:p>
    <w:p w14:paraId="1696BB29" w14:textId="75C27FAC" w:rsidR="00042165" w:rsidRPr="00AA075C" w:rsidRDefault="00042165" w:rsidP="00042165">
      <w:pPr>
        <w:pStyle w:val="Heading3"/>
        <w:numPr>
          <w:ilvl w:val="0"/>
          <w:numId w:val="0"/>
        </w:numPr>
        <w:ind w:left="1418"/>
        <w:rPr>
          <w:szCs w:val="18"/>
        </w:rPr>
      </w:pPr>
      <w:r w:rsidRPr="00AA075C">
        <w:rPr>
          <w:szCs w:val="18"/>
        </w:rPr>
        <w:t>- award any other 5-run Penalty that is applicable except for Penalty runs under clause</w:t>
      </w:r>
      <w:r w:rsidR="003059EF">
        <w:rPr>
          <w:szCs w:val="18"/>
        </w:rPr>
        <w:t xml:space="preserve"> 28.3</w:t>
      </w:r>
      <w:r w:rsidRPr="00AA075C">
        <w:rPr>
          <w:szCs w:val="18"/>
        </w:rPr>
        <w:t xml:space="preserve"> (Protective helmets belonging to the fielding side).</w:t>
      </w:r>
    </w:p>
    <w:p w14:paraId="2F96D156" w14:textId="77777777" w:rsidR="00042165" w:rsidRPr="00AA075C" w:rsidRDefault="00042165" w:rsidP="00042165">
      <w:pPr>
        <w:pStyle w:val="Heading3"/>
        <w:numPr>
          <w:ilvl w:val="0"/>
          <w:numId w:val="0"/>
        </w:numPr>
        <w:ind w:left="1418"/>
        <w:rPr>
          <w:szCs w:val="18"/>
        </w:rPr>
      </w:pPr>
      <w:r w:rsidRPr="00AA075C">
        <w:rPr>
          <w:szCs w:val="18"/>
        </w:rPr>
        <w:t>- Inform the captain of the fielding side and, as soon as practicable, the captain of the batting side of the reason for this action.</w:t>
      </w:r>
    </w:p>
    <w:p w14:paraId="47E9A7FC" w14:textId="77777777" w:rsidR="00042165" w:rsidRPr="00AA075C" w:rsidRDefault="00042165" w:rsidP="00042165">
      <w:pPr>
        <w:pStyle w:val="Heading3"/>
        <w:numPr>
          <w:ilvl w:val="0"/>
          <w:numId w:val="0"/>
        </w:numPr>
        <w:ind w:left="720"/>
        <w:rPr>
          <w:szCs w:val="18"/>
        </w:rPr>
      </w:pPr>
      <w:r w:rsidRPr="00AA075C">
        <w:rPr>
          <w:szCs w:val="18"/>
        </w:rPr>
        <w:t xml:space="preserve">The umpires together shall report the occurrence to the </w:t>
      </w:r>
      <w:r>
        <w:rPr>
          <w:szCs w:val="18"/>
        </w:rPr>
        <w:t>Match Referee</w:t>
      </w:r>
      <w:r w:rsidRPr="00AA075C">
        <w:rPr>
          <w:szCs w:val="18"/>
        </w:rPr>
        <w:t xml:space="preserve"> who shall take such action as is considered appropriate against the batsman concerned.</w:t>
      </w:r>
    </w:p>
    <w:p w14:paraId="69DE3CEB" w14:textId="77777777" w:rsidR="00042165" w:rsidRPr="00AA075C" w:rsidRDefault="00042165" w:rsidP="00042165">
      <w:pPr>
        <w:pStyle w:val="Heading2"/>
        <w:rPr>
          <w:rFonts w:cs="Arial"/>
          <w:sz w:val="18"/>
          <w:szCs w:val="18"/>
        </w:rPr>
      </w:pPr>
      <w:bookmarkStart w:id="731" w:name="_Toc483826518"/>
      <w:bookmarkStart w:id="732" w:name="_Toc486673533"/>
      <w:bookmarkStart w:id="733" w:name="_Ref493869654"/>
      <w:r w:rsidRPr="00AA075C">
        <w:rPr>
          <w:rFonts w:cs="Arial"/>
          <w:sz w:val="18"/>
          <w:szCs w:val="18"/>
        </w:rPr>
        <w:t>Striker in protected area</w:t>
      </w:r>
      <w:bookmarkEnd w:id="731"/>
      <w:bookmarkEnd w:id="732"/>
      <w:bookmarkEnd w:id="733"/>
    </w:p>
    <w:p w14:paraId="0DD4036D" w14:textId="77777777" w:rsidR="00042165" w:rsidRPr="004E1289" w:rsidRDefault="00042165" w:rsidP="00042165">
      <w:pPr>
        <w:pStyle w:val="Heading3"/>
        <w:ind w:left="1418" w:hanging="709"/>
        <w:rPr>
          <w:szCs w:val="18"/>
        </w:rPr>
      </w:pPr>
      <w:bookmarkStart w:id="734" w:name="_Ref493869690"/>
      <w:r w:rsidRPr="004E1289">
        <w:rPr>
          <w:szCs w:val="18"/>
        </w:rPr>
        <w:t>The striker shall not adopt a batting position in the protected area or so close to it that frequent encroachment is inevitable.</w:t>
      </w:r>
      <w:bookmarkEnd w:id="734"/>
    </w:p>
    <w:p w14:paraId="19943056" w14:textId="77777777" w:rsidR="00042165" w:rsidRPr="004E1289" w:rsidRDefault="00042165" w:rsidP="00042165">
      <w:pPr>
        <w:pStyle w:val="Heading3"/>
        <w:numPr>
          <w:ilvl w:val="0"/>
          <w:numId w:val="0"/>
        </w:numPr>
        <w:ind w:left="720"/>
        <w:rPr>
          <w:szCs w:val="18"/>
        </w:rPr>
      </w:pPr>
      <w:r w:rsidRPr="004E1289">
        <w:rPr>
          <w:szCs w:val="18"/>
        </w:rPr>
        <w:t>The striker may make a mark on the pitch for the purpose of indicating his batting position provided that no mark is unreasonably close to the protected area.</w:t>
      </w:r>
    </w:p>
    <w:p w14:paraId="650F0E82" w14:textId="240797EB" w:rsidR="00042165" w:rsidRPr="00AA075C" w:rsidRDefault="00042165" w:rsidP="00042165">
      <w:pPr>
        <w:pStyle w:val="Heading3"/>
        <w:ind w:left="1418" w:hanging="709"/>
        <w:rPr>
          <w:szCs w:val="18"/>
        </w:rPr>
      </w:pPr>
      <w:r w:rsidRPr="00AA075C">
        <w:rPr>
          <w:szCs w:val="18"/>
        </w:rPr>
        <w:t>If either umpire considers that the striker is in breach of any of the conditions in clause</w:t>
      </w:r>
      <w:r w:rsidR="004E1289">
        <w:rPr>
          <w:szCs w:val="18"/>
        </w:rPr>
        <w:t xml:space="preserve"> 41.15.1</w:t>
      </w:r>
      <w:r w:rsidRPr="00AA075C">
        <w:rPr>
          <w:szCs w:val="18"/>
        </w:rPr>
        <w:t>, if the bowler has not entered the delivery stride, he shall immediately call Dead ball, otherwise, wait until the ball is dead; he shall then inform the other umpire of the occurrence.</w:t>
      </w:r>
    </w:p>
    <w:p w14:paraId="0DAC8512" w14:textId="77777777" w:rsidR="00042165" w:rsidRPr="00AA075C" w:rsidRDefault="00042165" w:rsidP="00042165">
      <w:pPr>
        <w:pStyle w:val="Heading3"/>
        <w:numPr>
          <w:ilvl w:val="0"/>
          <w:numId w:val="0"/>
        </w:numPr>
        <w:ind w:left="720"/>
        <w:rPr>
          <w:szCs w:val="18"/>
        </w:rPr>
      </w:pPr>
      <w:r w:rsidRPr="00AA075C">
        <w:rPr>
          <w:szCs w:val="18"/>
        </w:rPr>
        <w:t>The bowler’s end umpire shall then</w:t>
      </w:r>
    </w:p>
    <w:p w14:paraId="2E79AFF9" w14:textId="77777777" w:rsidR="00042165" w:rsidRPr="00AA075C" w:rsidRDefault="00042165" w:rsidP="004E1289">
      <w:pPr>
        <w:pStyle w:val="Heading3"/>
        <w:numPr>
          <w:ilvl w:val="0"/>
          <w:numId w:val="0"/>
        </w:numPr>
        <w:ind w:left="1560" w:hanging="142"/>
        <w:rPr>
          <w:szCs w:val="18"/>
        </w:rPr>
      </w:pPr>
      <w:r w:rsidRPr="00AA075C">
        <w:rPr>
          <w:szCs w:val="18"/>
        </w:rPr>
        <w:t>- warn the striker that the practice is unfair and indicate that this is a first and final warning. This warning shall apply throughout the innings. The umpire shall so inform the non-striker and each incoming batsman.</w:t>
      </w:r>
    </w:p>
    <w:p w14:paraId="0D60B249" w14:textId="77777777" w:rsidR="00042165" w:rsidRPr="00AA075C" w:rsidRDefault="00042165" w:rsidP="004E1289">
      <w:pPr>
        <w:pStyle w:val="Heading3"/>
        <w:numPr>
          <w:ilvl w:val="0"/>
          <w:numId w:val="0"/>
        </w:numPr>
        <w:ind w:left="1560" w:hanging="142"/>
        <w:rPr>
          <w:szCs w:val="18"/>
        </w:rPr>
      </w:pPr>
      <w:r w:rsidRPr="00AA075C">
        <w:rPr>
          <w:szCs w:val="18"/>
        </w:rPr>
        <w:t>- inform the captain of the fielding side and, as soon as practicable, the captain of the batting side of what has occurred.</w:t>
      </w:r>
    </w:p>
    <w:p w14:paraId="51A4514B" w14:textId="6CBEECC8" w:rsidR="00042165" w:rsidRPr="00AA075C" w:rsidRDefault="00042165" w:rsidP="00042165">
      <w:pPr>
        <w:pStyle w:val="Heading3"/>
        <w:ind w:left="1418" w:hanging="709"/>
        <w:rPr>
          <w:szCs w:val="18"/>
        </w:rPr>
      </w:pPr>
      <w:r w:rsidRPr="00AA075C">
        <w:rPr>
          <w:szCs w:val="18"/>
        </w:rPr>
        <w:t>If there is any further breach of any of the conditions in clause</w:t>
      </w:r>
      <w:r w:rsidR="0017687D">
        <w:rPr>
          <w:szCs w:val="18"/>
        </w:rPr>
        <w:t xml:space="preserve"> 41.15.1 </w:t>
      </w:r>
      <w:r w:rsidRPr="00AA075C">
        <w:rPr>
          <w:szCs w:val="18"/>
        </w:rPr>
        <w:t>by any batsman in that innings, the umpire seeing the contravention shall, if the bowler has not entered his delivery stride, immediately call and signal Dead ball, otherwise, he shall wait until the ball is dead and then inform the other umpire of the occurrence.</w:t>
      </w:r>
    </w:p>
    <w:p w14:paraId="27CF7B9F" w14:textId="77777777" w:rsidR="00042165" w:rsidRPr="00AA075C" w:rsidRDefault="00042165" w:rsidP="00042165">
      <w:pPr>
        <w:pStyle w:val="Heading3"/>
        <w:numPr>
          <w:ilvl w:val="0"/>
          <w:numId w:val="0"/>
        </w:numPr>
        <w:ind w:left="1418" w:hanging="142"/>
        <w:rPr>
          <w:szCs w:val="18"/>
        </w:rPr>
      </w:pPr>
      <w:r w:rsidRPr="00AA075C">
        <w:rPr>
          <w:szCs w:val="18"/>
        </w:rPr>
        <w:t>The bowler’s end umpire shall</w:t>
      </w:r>
    </w:p>
    <w:p w14:paraId="5DC64047" w14:textId="77777777" w:rsidR="00042165" w:rsidRPr="00AA075C" w:rsidRDefault="00042165" w:rsidP="00042165">
      <w:pPr>
        <w:pStyle w:val="Heading3"/>
        <w:numPr>
          <w:ilvl w:val="0"/>
          <w:numId w:val="0"/>
        </w:numPr>
        <w:ind w:left="1418" w:hanging="142"/>
        <w:rPr>
          <w:szCs w:val="18"/>
        </w:rPr>
      </w:pPr>
      <w:r w:rsidRPr="00AA075C">
        <w:rPr>
          <w:szCs w:val="18"/>
        </w:rPr>
        <w:t>- disallow all runs to the batting side</w:t>
      </w:r>
    </w:p>
    <w:p w14:paraId="199CC281" w14:textId="77777777" w:rsidR="00042165" w:rsidRPr="00AA075C" w:rsidRDefault="00042165" w:rsidP="00042165">
      <w:pPr>
        <w:pStyle w:val="Heading3"/>
        <w:numPr>
          <w:ilvl w:val="0"/>
          <w:numId w:val="0"/>
        </w:numPr>
        <w:ind w:left="1418" w:hanging="142"/>
        <w:rPr>
          <w:szCs w:val="18"/>
        </w:rPr>
      </w:pPr>
      <w:r w:rsidRPr="00AA075C">
        <w:rPr>
          <w:szCs w:val="18"/>
        </w:rPr>
        <w:t>- return any not out batsman to his original end</w:t>
      </w:r>
    </w:p>
    <w:p w14:paraId="2DDE991E" w14:textId="77777777" w:rsidR="00042165" w:rsidRPr="00AA075C" w:rsidRDefault="00042165" w:rsidP="00042165">
      <w:pPr>
        <w:pStyle w:val="Heading3"/>
        <w:numPr>
          <w:ilvl w:val="0"/>
          <w:numId w:val="0"/>
        </w:numPr>
        <w:ind w:left="1418" w:hanging="142"/>
        <w:rPr>
          <w:szCs w:val="18"/>
        </w:rPr>
      </w:pPr>
      <w:r w:rsidRPr="00AA075C">
        <w:rPr>
          <w:szCs w:val="18"/>
        </w:rPr>
        <w:t>- signal No ball or Wide to the scorers if applicable.</w:t>
      </w:r>
    </w:p>
    <w:p w14:paraId="4FA4EDF6" w14:textId="77777777" w:rsidR="00042165" w:rsidRPr="00AA075C" w:rsidRDefault="00042165" w:rsidP="00042165">
      <w:pPr>
        <w:pStyle w:val="Heading3"/>
        <w:numPr>
          <w:ilvl w:val="0"/>
          <w:numId w:val="0"/>
        </w:numPr>
        <w:ind w:left="1418" w:hanging="142"/>
        <w:rPr>
          <w:szCs w:val="18"/>
        </w:rPr>
      </w:pPr>
      <w:r w:rsidRPr="00AA075C">
        <w:rPr>
          <w:szCs w:val="18"/>
        </w:rPr>
        <w:t>- award 5 Penalty runs to the fielding side.</w:t>
      </w:r>
    </w:p>
    <w:p w14:paraId="0549DCF3" w14:textId="136574BA" w:rsidR="00042165" w:rsidRPr="00AA075C" w:rsidRDefault="00042165" w:rsidP="00042165">
      <w:pPr>
        <w:pStyle w:val="Heading3"/>
        <w:numPr>
          <w:ilvl w:val="0"/>
          <w:numId w:val="0"/>
        </w:numPr>
        <w:ind w:left="1418" w:hanging="142"/>
        <w:rPr>
          <w:szCs w:val="18"/>
        </w:rPr>
      </w:pPr>
      <w:r w:rsidRPr="00AA075C">
        <w:rPr>
          <w:szCs w:val="18"/>
        </w:rPr>
        <w:t>- award any other 5-run Penalty that is applicable except for Penalty runs under clause</w:t>
      </w:r>
      <w:r w:rsidR="0017687D">
        <w:rPr>
          <w:szCs w:val="18"/>
        </w:rPr>
        <w:t xml:space="preserve"> 28.3</w:t>
      </w:r>
      <w:r w:rsidRPr="00AA075C">
        <w:rPr>
          <w:szCs w:val="18"/>
        </w:rPr>
        <w:t xml:space="preserve">  (Protective helmets belonging to the fielding side).</w:t>
      </w:r>
    </w:p>
    <w:p w14:paraId="7DADFCF0" w14:textId="77777777" w:rsidR="00042165" w:rsidRPr="00AA075C" w:rsidRDefault="00042165" w:rsidP="00042165">
      <w:pPr>
        <w:pStyle w:val="Heading3"/>
        <w:numPr>
          <w:ilvl w:val="0"/>
          <w:numId w:val="0"/>
        </w:numPr>
        <w:ind w:left="1418" w:hanging="142"/>
        <w:rPr>
          <w:szCs w:val="18"/>
        </w:rPr>
      </w:pPr>
      <w:r w:rsidRPr="00AA075C">
        <w:rPr>
          <w:szCs w:val="18"/>
        </w:rPr>
        <w:t>- inform the captain of the fielding side and, as soon as practicable, the captain of the batting side of the reason for this action.</w:t>
      </w:r>
    </w:p>
    <w:p w14:paraId="16CD78E7" w14:textId="77777777" w:rsidR="00042165" w:rsidRPr="00AA075C" w:rsidRDefault="00042165" w:rsidP="00042165">
      <w:pPr>
        <w:pStyle w:val="Heading3"/>
        <w:numPr>
          <w:ilvl w:val="0"/>
          <w:numId w:val="0"/>
        </w:numPr>
        <w:ind w:left="720"/>
        <w:rPr>
          <w:szCs w:val="18"/>
        </w:rPr>
      </w:pPr>
      <w:r w:rsidRPr="00AA075C">
        <w:rPr>
          <w:szCs w:val="18"/>
        </w:rPr>
        <w:t xml:space="preserve">The umpires together shall report the occurrence to the </w:t>
      </w:r>
      <w:r>
        <w:rPr>
          <w:szCs w:val="18"/>
        </w:rPr>
        <w:t>Match Referee</w:t>
      </w:r>
      <w:r w:rsidRPr="00AA075C">
        <w:rPr>
          <w:szCs w:val="18"/>
        </w:rPr>
        <w:t xml:space="preserve"> who shall take such action as is considered appropriate against the batsman concerned.</w:t>
      </w:r>
    </w:p>
    <w:p w14:paraId="63A3F72E" w14:textId="77777777" w:rsidR="00042165" w:rsidRPr="00AA075C" w:rsidRDefault="00042165" w:rsidP="00042165">
      <w:pPr>
        <w:pStyle w:val="Heading2"/>
        <w:rPr>
          <w:rFonts w:cs="Arial"/>
          <w:sz w:val="18"/>
          <w:szCs w:val="18"/>
        </w:rPr>
      </w:pPr>
      <w:bookmarkStart w:id="735" w:name="_Toc483826520"/>
      <w:bookmarkStart w:id="736" w:name="_Toc486673535"/>
      <w:bookmarkStart w:id="737" w:name="_Ref493866538"/>
      <w:r w:rsidRPr="00AA075C">
        <w:rPr>
          <w:rFonts w:cs="Arial"/>
          <w:sz w:val="18"/>
          <w:szCs w:val="18"/>
        </w:rPr>
        <w:t>Batsmen stealing a run</w:t>
      </w:r>
      <w:bookmarkEnd w:id="735"/>
      <w:bookmarkEnd w:id="736"/>
      <w:bookmarkEnd w:id="737"/>
    </w:p>
    <w:p w14:paraId="244E8192" w14:textId="77777777" w:rsidR="00042165" w:rsidRPr="00AA075C" w:rsidRDefault="00042165" w:rsidP="00E873B4">
      <w:pPr>
        <w:pStyle w:val="Heading3"/>
        <w:ind w:left="851" w:hanging="142"/>
        <w:rPr>
          <w:szCs w:val="18"/>
        </w:rPr>
      </w:pPr>
      <w:r w:rsidRPr="00AA075C">
        <w:rPr>
          <w:szCs w:val="18"/>
        </w:rPr>
        <w:t>It is unfair for the batsmen to attempt to steal a run during the bowler’s run-up.</w:t>
      </w:r>
    </w:p>
    <w:p w14:paraId="72CD7A0E" w14:textId="77777777" w:rsidR="00042165" w:rsidRPr="00E873B4" w:rsidRDefault="00042165" w:rsidP="00042165">
      <w:pPr>
        <w:pStyle w:val="Heading3"/>
        <w:numPr>
          <w:ilvl w:val="0"/>
          <w:numId w:val="0"/>
        </w:numPr>
        <w:ind w:left="720"/>
        <w:rPr>
          <w:szCs w:val="18"/>
        </w:rPr>
      </w:pPr>
      <w:r w:rsidRPr="00E873B4">
        <w:rPr>
          <w:szCs w:val="18"/>
        </w:rPr>
        <w:t>Unless the bowler attempts to run out the non-striker  – see clause 38.3 (Non-striker leaving his ground early) – the umpire shall</w:t>
      </w:r>
    </w:p>
    <w:p w14:paraId="4FD057E2" w14:textId="77777777" w:rsidR="00042165" w:rsidRPr="00E873B4" w:rsidRDefault="00042165" w:rsidP="00042165">
      <w:pPr>
        <w:pStyle w:val="Heading3"/>
        <w:numPr>
          <w:ilvl w:val="0"/>
          <w:numId w:val="0"/>
        </w:numPr>
        <w:ind w:left="720"/>
        <w:rPr>
          <w:szCs w:val="18"/>
        </w:rPr>
      </w:pPr>
      <w:r w:rsidRPr="00E873B4">
        <w:rPr>
          <w:szCs w:val="18"/>
        </w:rPr>
        <w:t>- call and signal Dead ball as soon as the batsmen cross in such an attempt.</w:t>
      </w:r>
    </w:p>
    <w:p w14:paraId="06C8490E" w14:textId="77777777" w:rsidR="00042165" w:rsidRPr="00E873B4" w:rsidRDefault="00042165" w:rsidP="00042165">
      <w:pPr>
        <w:pStyle w:val="Heading3"/>
        <w:numPr>
          <w:ilvl w:val="0"/>
          <w:numId w:val="0"/>
        </w:numPr>
        <w:ind w:left="720"/>
        <w:rPr>
          <w:szCs w:val="18"/>
        </w:rPr>
      </w:pPr>
      <w:r w:rsidRPr="00E873B4">
        <w:rPr>
          <w:szCs w:val="18"/>
        </w:rPr>
        <w:t>- inform the other umpire of the reason for this action.</w:t>
      </w:r>
    </w:p>
    <w:p w14:paraId="4CA74A4B" w14:textId="77777777" w:rsidR="00042165" w:rsidRPr="00E873B4" w:rsidRDefault="00042165" w:rsidP="00042165">
      <w:pPr>
        <w:pStyle w:val="Heading3"/>
        <w:numPr>
          <w:ilvl w:val="0"/>
          <w:numId w:val="0"/>
        </w:numPr>
        <w:ind w:left="720"/>
        <w:rPr>
          <w:szCs w:val="18"/>
        </w:rPr>
      </w:pPr>
      <w:r w:rsidRPr="00E873B4">
        <w:rPr>
          <w:szCs w:val="18"/>
        </w:rPr>
        <w:t>The bowler’s end umpire shall then</w:t>
      </w:r>
    </w:p>
    <w:p w14:paraId="48D9FF87" w14:textId="77777777" w:rsidR="00042165" w:rsidRPr="00E873B4" w:rsidRDefault="00042165" w:rsidP="00042165">
      <w:pPr>
        <w:pStyle w:val="Heading3"/>
        <w:numPr>
          <w:ilvl w:val="0"/>
          <w:numId w:val="0"/>
        </w:numPr>
        <w:ind w:left="720"/>
        <w:rPr>
          <w:szCs w:val="18"/>
        </w:rPr>
      </w:pPr>
      <w:r w:rsidRPr="00E873B4">
        <w:rPr>
          <w:szCs w:val="18"/>
        </w:rPr>
        <w:t>- return the batsmen to their original ends and disallow the attempted run.</w:t>
      </w:r>
    </w:p>
    <w:p w14:paraId="6E2CC78A" w14:textId="77777777" w:rsidR="00042165" w:rsidRPr="00E873B4" w:rsidRDefault="00042165" w:rsidP="00042165">
      <w:pPr>
        <w:pStyle w:val="Heading3"/>
        <w:numPr>
          <w:ilvl w:val="0"/>
          <w:numId w:val="0"/>
        </w:numPr>
        <w:ind w:left="720"/>
        <w:rPr>
          <w:szCs w:val="18"/>
        </w:rPr>
      </w:pPr>
      <w:r w:rsidRPr="00E873B4">
        <w:rPr>
          <w:szCs w:val="18"/>
        </w:rPr>
        <w:t>- award 5 Penalty runs to the fielding side.</w:t>
      </w:r>
    </w:p>
    <w:p w14:paraId="46EFEFBF" w14:textId="77777777" w:rsidR="00042165" w:rsidRPr="00E873B4" w:rsidRDefault="00042165" w:rsidP="00042165">
      <w:pPr>
        <w:pStyle w:val="Heading3"/>
        <w:numPr>
          <w:ilvl w:val="0"/>
          <w:numId w:val="0"/>
        </w:numPr>
        <w:ind w:left="720"/>
        <w:rPr>
          <w:szCs w:val="18"/>
        </w:rPr>
      </w:pPr>
      <w:r w:rsidRPr="00E873B4">
        <w:rPr>
          <w:szCs w:val="18"/>
        </w:rPr>
        <w:t xml:space="preserve">- award any other 5 Penalty run Penalty that is applicable </w:t>
      </w:r>
    </w:p>
    <w:p w14:paraId="7DCD3A8A" w14:textId="77777777" w:rsidR="00042165" w:rsidRPr="00E873B4" w:rsidRDefault="00042165" w:rsidP="00042165">
      <w:pPr>
        <w:pStyle w:val="Heading3"/>
        <w:numPr>
          <w:ilvl w:val="0"/>
          <w:numId w:val="0"/>
        </w:numPr>
        <w:ind w:left="720"/>
        <w:rPr>
          <w:szCs w:val="18"/>
        </w:rPr>
      </w:pPr>
      <w:r w:rsidRPr="00E873B4">
        <w:rPr>
          <w:szCs w:val="18"/>
        </w:rPr>
        <w:t>- inform the batsmen, the captain of the fielding side and, as soon as practicable, the captain of the batting side, of the reason for this action.</w:t>
      </w:r>
    </w:p>
    <w:p w14:paraId="454BBD43" w14:textId="77777777" w:rsidR="00042165" w:rsidRPr="00E873B4" w:rsidRDefault="00042165" w:rsidP="00042165">
      <w:pPr>
        <w:pStyle w:val="Heading3"/>
        <w:numPr>
          <w:ilvl w:val="0"/>
          <w:numId w:val="0"/>
        </w:numPr>
        <w:ind w:left="720"/>
        <w:rPr>
          <w:szCs w:val="18"/>
        </w:rPr>
      </w:pPr>
      <w:r w:rsidRPr="00E873B4">
        <w:rPr>
          <w:szCs w:val="18"/>
        </w:rPr>
        <w:t>The umpires may then report the matter to the Match Referee who shall take such action as is considered appropriate against the batsman concerned.</w:t>
      </w:r>
    </w:p>
    <w:p w14:paraId="05A89A5F" w14:textId="77777777" w:rsidR="00042165" w:rsidRPr="00AA075C" w:rsidRDefault="00042165" w:rsidP="00042165">
      <w:pPr>
        <w:pStyle w:val="Heading2"/>
        <w:rPr>
          <w:rFonts w:cs="Arial"/>
          <w:sz w:val="18"/>
          <w:szCs w:val="18"/>
        </w:rPr>
      </w:pPr>
      <w:bookmarkStart w:id="738" w:name="_Toc483826521"/>
      <w:bookmarkStart w:id="739" w:name="_Toc486673536"/>
      <w:bookmarkStart w:id="740" w:name="_Ref493867039"/>
      <w:r w:rsidRPr="00AA075C">
        <w:rPr>
          <w:rFonts w:cs="Arial"/>
          <w:sz w:val="18"/>
          <w:szCs w:val="18"/>
        </w:rPr>
        <w:t>Penalty runs</w:t>
      </w:r>
      <w:bookmarkEnd w:id="738"/>
      <w:bookmarkEnd w:id="739"/>
      <w:bookmarkEnd w:id="740"/>
    </w:p>
    <w:p w14:paraId="3036D89F" w14:textId="002EBB36" w:rsidR="00042165" w:rsidRPr="00AA075C" w:rsidRDefault="00042165" w:rsidP="00042165">
      <w:pPr>
        <w:pStyle w:val="Heading3"/>
        <w:ind w:left="1418" w:hanging="709"/>
        <w:rPr>
          <w:szCs w:val="18"/>
        </w:rPr>
      </w:pPr>
      <w:r w:rsidRPr="00AA075C">
        <w:rPr>
          <w:szCs w:val="18"/>
        </w:rPr>
        <w:t>When Penalty runs are awarded to either side, when the ball is dead the umpire shall signal the Penalty runs to the scorers. See clause</w:t>
      </w:r>
      <w:r w:rsidR="00E873B4">
        <w:rPr>
          <w:szCs w:val="18"/>
        </w:rPr>
        <w:t xml:space="preserve"> 2.13 (</w:t>
      </w:r>
      <w:r w:rsidRPr="00AA075C">
        <w:rPr>
          <w:szCs w:val="18"/>
        </w:rPr>
        <w:t>Signals).</w:t>
      </w:r>
    </w:p>
    <w:p w14:paraId="432128BF" w14:textId="14935180" w:rsidR="00042165" w:rsidRPr="00AA075C" w:rsidRDefault="00042165" w:rsidP="00042165">
      <w:pPr>
        <w:pStyle w:val="Heading3"/>
        <w:ind w:left="1418" w:hanging="709"/>
        <w:rPr>
          <w:szCs w:val="18"/>
        </w:rPr>
      </w:pPr>
      <w:bookmarkStart w:id="741" w:name="_Ref493865148"/>
      <w:r w:rsidRPr="00AA075C">
        <w:rPr>
          <w:szCs w:val="18"/>
        </w:rPr>
        <w:t>Penalty runs shall be awarded in each case where these Playing Conditions require the award, even if a result has already been achieved. See clause</w:t>
      </w:r>
      <w:r w:rsidR="00E873B4">
        <w:rPr>
          <w:szCs w:val="18"/>
        </w:rPr>
        <w:t xml:space="preserve"> </w:t>
      </w:r>
      <w:r>
        <w:rPr>
          <w:szCs w:val="18"/>
        </w:rPr>
        <w:t xml:space="preserve">16.6 </w:t>
      </w:r>
      <w:r w:rsidRPr="00AA075C">
        <w:rPr>
          <w:szCs w:val="18"/>
        </w:rPr>
        <w:t>(Winning hit or extras).</w:t>
      </w:r>
      <w:bookmarkEnd w:id="741"/>
    </w:p>
    <w:p w14:paraId="6A25112F" w14:textId="6C3D20A2" w:rsidR="00042165" w:rsidRPr="00AA075C" w:rsidRDefault="00042165" w:rsidP="00042165">
      <w:pPr>
        <w:pStyle w:val="Heading3"/>
        <w:numPr>
          <w:ilvl w:val="0"/>
          <w:numId w:val="0"/>
        </w:numPr>
        <w:ind w:left="720"/>
        <w:rPr>
          <w:szCs w:val="18"/>
        </w:rPr>
      </w:pPr>
      <w:r w:rsidRPr="00AA075C">
        <w:rPr>
          <w:szCs w:val="18"/>
        </w:rPr>
        <w:t>Note, however, that the restrictions on awarding Penalty runs, in clauses</w:t>
      </w:r>
      <w:r w:rsidR="00E873B4">
        <w:rPr>
          <w:szCs w:val="18"/>
        </w:rPr>
        <w:t xml:space="preserve"> 23.3 </w:t>
      </w:r>
      <w:r w:rsidRPr="00AA075C">
        <w:rPr>
          <w:szCs w:val="18"/>
        </w:rPr>
        <w:t>(Leg byes not to be awarded), 34.4 (Runs scored from ball lawfully struck more than once) and</w:t>
      </w:r>
      <w:r w:rsidR="00E873B4">
        <w:rPr>
          <w:szCs w:val="18"/>
        </w:rPr>
        <w:t xml:space="preserve"> 28.3 </w:t>
      </w:r>
      <w:r w:rsidRPr="00AA075C">
        <w:rPr>
          <w:szCs w:val="18"/>
        </w:rPr>
        <w:t>(Protective helmets belonging to the fielding side), will apply.</w:t>
      </w:r>
    </w:p>
    <w:p w14:paraId="2B112433" w14:textId="41B3AA01" w:rsidR="00042165" w:rsidRPr="00AA075C" w:rsidRDefault="00042165" w:rsidP="00042165">
      <w:pPr>
        <w:pStyle w:val="Heading3"/>
        <w:ind w:left="1418" w:hanging="709"/>
        <w:rPr>
          <w:szCs w:val="18"/>
        </w:rPr>
      </w:pPr>
      <w:r w:rsidRPr="00AA075C">
        <w:rPr>
          <w:szCs w:val="18"/>
        </w:rPr>
        <w:t>When 5 Penalty runs are awarded to the batting side under any of clauses</w:t>
      </w:r>
      <w:r w:rsidR="00E873B4">
        <w:rPr>
          <w:szCs w:val="18"/>
        </w:rPr>
        <w:t xml:space="preserve"> 24.4 </w:t>
      </w:r>
      <w:r w:rsidRPr="00AA075C">
        <w:rPr>
          <w:szCs w:val="18"/>
        </w:rPr>
        <w:t>(Player returning without permission),</w:t>
      </w:r>
      <w:r w:rsidR="00E873B4">
        <w:rPr>
          <w:szCs w:val="18"/>
        </w:rPr>
        <w:t xml:space="preserve"> 28.2 </w:t>
      </w:r>
      <w:r w:rsidRPr="00AA075C">
        <w:rPr>
          <w:szCs w:val="18"/>
        </w:rPr>
        <w:t xml:space="preserve">(Fielding the ball), </w:t>
      </w:r>
      <w:r w:rsidR="00E873B4">
        <w:rPr>
          <w:szCs w:val="18"/>
        </w:rPr>
        <w:t xml:space="preserve">28.3 </w:t>
      </w:r>
      <w:r w:rsidRPr="00AA075C">
        <w:rPr>
          <w:szCs w:val="18"/>
        </w:rPr>
        <w:t>(Protective helmets belonging to the fielding side) or under</w:t>
      </w:r>
      <w:r w:rsidR="00E873B4">
        <w:rPr>
          <w:szCs w:val="18"/>
        </w:rPr>
        <w:t xml:space="preserve"> 41.2, 41.4, 41.5, 41.9 or 41.12</w:t>
      </w:r>
      <w:r w:rsidRPr="00AA075C">
        <w:rPr>
          <w:szCs w:val="18"/>
        </w:rPr>
        <w:t>, then</w:t>
      </w:r>
    </w:p>
    <w:p w14:paraId="4BA67020" w14:textId="77777777" w:rsidR="00042165" w:rsidRPr="00AA075C" w:rsidRDefault="00042165" w:rsidP="00042165">
      <w:pPr>
        <w:pStyle w:val="Heading3"/>
        <w:numPr>
          <w:ilvl w:val="0"/>
          <w:numId w:val="0"/>
        </w:numPr>
        <w:ind w:left="1418"/>
        <w:rPr>
          <w:szCs w:val="18"/>
        </w:rPr>
      </w:pPr>
      <w:r w:rsidRPr="00AA075C">
        <w:rPr>
          <w:szCs w:val="18"/>
        </w:rPr>
        <w:t>- they shall be scored as Penalty extras and shall be in addition to any other penalties.</w:t>
      </w:r>
    </w:p>
    <w:p w14:paraId="4B284CEC" w14:textId="77777777" w:rsidR="00042165" w:rsidRPr="00AA075C" w:rsidRDefault="00042165" w:rsidP="00E873B4">
      <w:pPr>
        <w:pStyle w:val="Heading3"/>
        <w:numPr>
          <w:ilvl w:val="0"/>
          <w:numId w:val="0"/>
        </w:numPr>
        <w:ind w:left="1560" w:hanging="142"/>
        <w:rPr>
          <w:szCs w:val="18"/>
        </w:rPr>
      </w:pPr>
      <w:r w:rsidRPr="00AA075C">
        <w:rPr>
          <w:szCs w:val="18"/>
        </w:rPr>
        <w:t>- they are awarded when the ball is dead and shall not be regarded as runs scored from either the immediately preceding delivery or the immediately following delivery, and shall be in addition to any runs from those deliveries.</w:t>
      </w:r>
    </w:p>
    <w:p w14:paraId="641BD6A5" w14:textId="77777777" w:rsidR="00042165" w:rsidRPr="00AA075C" w:rsidRDefault="00042165" w:rsidP="00042165">
      <w:pPr>
        <w:pStyle w:val="Heading3"/>
        <w:numPr>
          <w:ilvl w:val="0"/>
          <w:numId w:val="0"/>
        </w:numPr>
        <w:ind w:left="1418"/>
        <w:rPr>
          <w:szCs w:val="18"/>
        </w:rPr>
      </w:pPr>
      <w:r w:rsidRPr="00AA075C">
        <w:rPr>
          <w:szCs w:val="18"/>
        </w:rPr>
        <w:t>- the batsmen shall not change ends solely by reason of the 5 run penalty.</w:t>
      </w:r>
    </w:p>
    <w:p w14:paraId="1B065AC6" w14:textId="274D4E6F" w:rsidR="00042165" w:rsidRPr="00AA075C" w:rsidRDefault="00042165" w:rsidP="00042165">
      <w:pPr>
        <w:pStyle w:val="Heading3"/>
        <w:ind w:left="1418" w:hanging="709"/>
        <w:rPr>
          <w:szCs w:val="18"/>
        </w:rPr>
      </w:pPr>
      <w:r w:rsidRPr="00AA075C">
        <w:rPr>
          <w:szCs w:val="18"/>
        </w:rPr>
        <w:t>When 5 Penalty runs are awarded to the fielding side, under clause</w:t>
      </w:r>
      <w:r w:rsidR="00406DCD">
        <w:rPr>
          <w:szCs w:val="18"/>
        </w:rPr>
        <w:t xml:space="preserve"> 18.5.2 </w:t>
      </w:r>
      <w:r w:rsidRPr="00AA075C">
        <w:rPr>
          <w:szCs w:val="18"/>
        </w:rPr>
        <w:t>(Deliberate short runs), or under 41.10, 41.14, 41.15 or 41.1</w:t>
      </w:r>
      <w:r>
        <w:rPr>
          <w:szCs w:val="18"/>
        </w:rPr>
        <w:t>6</w:t>
      </w:r>
      <w:r w:rsidRPr="00AA075C">
        <w:rPr>
          <w:szCs w:val="18"/>
        </w:rPr>
        <w:t>, they shall be added as Penalty extras to that side’s total of runs in its most recently completed innings. If the fielding side has not completed an innings, the 5 Penalty runs shall be added to the score in its next innings.</w:t>
      </w:r>
    </w:p>
    <w:p w14:paraId="5DD527CF" w14:textId="77777777" w:rsidR="00042165" w:rsidRPr="00AA075C" w:rsidRDefault="00042165" w:rsidP="005E377D">
      <w:pPr>
        <w:pStyle w:val="Heading1"/>
        <w:ind w:left="709" w:hanging="709"/>
        <w:rPr>
          <w:rFonts w:cs="Arial"/>
          <w:sz w:val="18"/>
          <w:szCs w:val="18"/>
        </w:rPr>
      </w:pPr>
      <w:bookmarkStart w:id="742" w:name="_Toc486666451"/>
      <w:bookmarkStart w:id="743" w:name="_Toc486673538"/>
      <w:bookmarkStart w:id="744" w:name="_Ref493869296"/>
      <w:bookmarkStart w:id="745" w:name="_Ref493869396"/>
      <w:bookmarkStart w:id="746" w:name="_Ref493869403"/>
      <w:bookmarkStart w:id="747" w:name="_Toc493978044"/>
      <w:r w:rsidRPr="00AA075C">
        <w:rPr>
          <w:rFonts w:cs="Arial"/>
          <w:sz w:val="18"/>
          <w:szCs w:val="18"/>
        </w:rPr>
        <w:t>PLAYERS’ CONDUCT</w:t>
      </w:r>
      <w:bookmarkEnd w:id="742"/>
      <w:bookmarkEnd w:id="743"/>
      <w:bookmarkEnd w:id="744"/>
      <w:bookmarkEnd w:id="745"/>
      <w:bookmarkEnd w:id="746"/>
      <w:bookmarkEnd w:id="747"/>
      <w:r w:rsidRPr="00AA075C">
        <w:rPr>
          <w:rFonts w:cs="Arial"/>
          <w:sz w:val="18"/>
          <w:szCs w:val="18"/>
        </w:rPr>
        <w:t xml:space="preserve"> </w:t>
      </w:r>
    </w:p>
    <w:p w14:paraId="55650DC9" w14:textId="77777777" w:rsidR="00042165" w:rsidRPr="00AA075C" w:rsidRDefault="00042165" w:rsidP="00042165">
      <w:pPr>
        <w:pStyle w:val="Heading2"/>
        <w:rPr>
          <w:rFonts w:cs="Arial"/>
          <w:sz w:val="18"/>
          <w:szCs w:val="18"/>
        </w:rPr>
      </w:pPr>
      <w:bookmarkStart w:id="748" w:name="_Toc486673539"/>
      <w:r w:rsidRPr="00AA075C">
        <w:rPr>
          <w:rFonts w:cs="Arial"/>
          <w:sz w:val="18"/>
          <w:szCs w:val="18"/>
        </w:rPr>
        <w:t>Serious misconduct</w:t>
      </w:r>
      <w:bookmarkEnd w:id="748"/>
      <w:r w:rsidRPr="00AA075C">
        <w:rPr>
          <w:rFonts w:cs="Arial"/>
          <w:sz w:val="18"/>
          <w:szCs w:val="18"/>
        </w:rPr>
        <w:t xml:space="preserve"> </w:t>
      </w:r>
    </w:p>
    <w:p w14:paraId="20CEACD7" w14:textId="027FFEA9" w:rsidR="00042165" w:rsidRPr="00AA075C" w:rsidRDefault="00042165" w:rsidP="00042165">
      <w:pPr>
        <w:pStyle w:val="Heading3"/>
        <w:ind w:left="1418" w:hanging="709"/>
        <w:rPr>
          <w:szCs w:val="18"/>
        </w:rPr>
      </w:pPr>
      <w:r w:rsidRPr="00AA075C">
        <w:rPr>
          <w:szCs w:val="18"/>
        </w:rPr>
        <w:t>The umpires shall act upon any serious misconduct. The relevant offences and the corresponding actions by the umpires are identified in clause</w:t>
      </w:r>
      <w:r w:rsidR="00A90C5C">
        <w:rPr>
          <w:szCs w:val="18"/>
        </w:rPr>
        <w:t xml:space="preserve"> 42.2.1</w:t>
      </w:r>
      <w:r w:rsidRPr="00AA075C">
        <w:rPr>
          <w:szCs w:val="18"/>
        </w:rPr>
        <w:t>. These offences correspond with Level 4 offences in the CSA Code of Conduct. Level 1 to Level 3 offences continue to be dealt with separately under the CSA Code of Conduct.</w:t>
      </w:r>
    </w:p>
    <w:p w14:paraId="33C97F42" w14:textId="77777777" w:rsidR="00042165" w:rsidRPr="00AA075C" w:rsidRDefault="00042165" w:rsidP="00042165">
      <w:pPr>
        <w:pStyle w:val="Heading3"/>
        <w:ind w:left="1418" w:hanging="709"/>
        <w:rPr>
          <w:szCs w:val="18"/>
        </w:rPr>
      </w:pPr>
      <w:r w:rsidRPr="00AA075C">
        <w:rPr>
          <w:szCs w:val="18"/>
        </w:rPr>
        <w:t>If either umpire considers that a player has committed one of these offences at any time during the match, the umpire concerned shall call and signal Dead ball. This call may be delayed until the umpire is satisfied that it will not disadvantage the non-offending side.</w:t>
      </w:r>
    </w:p>
    <w:p w14:paraId="5423E7EF" w14:textId="77777777" w:rsidR="00042165" w:rsidRDefault="00042165" w:rsidP="00042165">
      <w:pPr>
        <w:pStyle w:val="Heading3"/>
        <w:ind w:left="1418" w:hanging="709"/>
        <w:rPr>
          <w:szCs w:val="18"/>
        </w:rPr>
      </w:pPr>
      <w:r w:rsidRPr="00AA075C">
        <w:rPr>
          <w:szCs w:val="18"/>
        </w:rPr>
        <w:t xml:space="preserve">The umpire concerned shall report the matter to the other umpire and together they shall decide whether an offence has been committed. The umpires may also consult with the third umpire and the </w:t>
      </w:r>
      <w:r>
        <w:rPr>
          <w:szCs w:val="18"/>
        </w:rPr>
        <w:t>M</w:t>
      </w:r>
      <w:r w:rsidRPr="00AA075C">
        <w:rPr>
          <w:szCs w:val="18"/>
        </w:rPr>
        <w:t>atch Referee, who may review any audio or video replays to confirm whether an offence has been committed. If so, the umpires shall then apply the related sanctions.</w:t>
      </w:r>
    </w:p>
    <w:p w14:paraId="00859751" w14:textId="77777777" w:rsidR="00042165" w:rsidRPr="00AF64AA" w:rsidRDefault="00042165" w:rsidP="00AF64AA">
      <w:pPr>
        <w:pStyle w:val="Heading3"/>
        <w:numPr>
          <w:ilvl w:val="2"/>
          <w:numId w:val="27"/>
        </w:numPr>
        <w:ind w:left="1418" w:hanging="709"/>
      </w:pPr>
      <w:r w:rsidRPr="00AF64AA">
        <w:t xml:space="preserve">Any call of No ball or Wide before the offence shall stand. </w:t>
      </w:r>
    </w:p>
    <w:p w14:paraId="200AA996" w14:textId="77777777" w:rsidR="00042165" w:rsidRPr="00AA075C" w:rsidRDefault="00042165" w:rsidP="00042165">
      <w:pPr>
        <w:pStyle w:val="Heading3"/>
        <w:numPr>
          <w:ilvl w:val="0"/>
          <w:numId w:val="0"/>
        </w:numPr>
        <w:ind w:left="1418" w:hanging="851"/>
        <w:rPr>
          <w:szCs w:val="18"/>
        </w:rPr>
      </w:pPr>
      <w:r>
        <w:rPr>
          <w:szCs w:val="18"/>
        </w:rPr>
        <w:t>42.1.5</w:t>
      </w:r>
      <w:r>
        <w:rPr>
          <w:szCs w:val="18"/>
        </w:rPr>
        <w:tab/>
      </w:r>
      <w:r w:rsidRPr="00AA075C">
        <w:rPr>
          <w:szCs w:val="18"/>
        </w:rPr>
        <w:t>If the offence is committed by a batsman, the umpires shall summon the offending player’s captain to the field. Solely for the purpose of this clause, the batsmen at the wicket may not deputise for their captain.</w:t>
      </w:r>
    </w:p>
    <w:p w14:paraId="5418AAF2" w14:textId="77777777" w:rsidR="00042165" w:rsidRPr="000342B1" w:rsidRDefault="00042165" w:rsidP="00042165">
      <w:pPr>
        <w:pStyle w:val="Heading2"/>
        <w:rPr>
          <w:rFonts w:cs="Arial"/>
          <w:sz w:val="18"/>
          <w:szCs w:val="18"/>
        </w:rPr>
      </w:pPr>
      <w:bookmarkStart w:id="749" w:name="_Toc486673554"/>
      <w:bookmarkStart w:id="750" w:name="_Ref486670726"/>
      <w:bookmarkStart w:id="751" w:name="_Toc486673592"/>
      <w:bookmarkEnd w:id="749"/>
      <w:r w:rsidRPr="000342B1">
        <w:rPr>
          <w:rFonts w:cs="Arial"/>
          <w:sz w:val="18"/>
          <w:szCs w:val="18"/>
        </w:rPr>
        <w:t>Level 4 offences and action by umpires</w:t>
      </w:r>
      <w:bookmarkEnd w:id="750"/>
      <w:bookmarkEnd w:id="751"/>
    </w:p>
    <w:p w14:paraId="5162E7E2" w14:textId="77777777" w:rsidR="00042165" w:rsidRPr="00AA075C" w:rsidRDefault="00042165" w:rsidP="00042165">
      <w:pPr>
        <w:pStyle w:val="Heading3"/>
        <w:ind w:hanging="1004"/>
        <w:rPr>
          <w:szCs w:val="18"/>
        </w:rPr>
      </w:pPr>
      <w:bookmarkStart w:id="752" w:name="_Ref486670945"/>
      <w:r w:rsidRPr="00AA075C">
        <w:rPr>
          <w:szCs w:val="18"/>
        </w:rPr>
        <w:t>Any of the following actions by a player shall constitute a Level 4 offence:</w:t>
      </w:r>
      <w:bookmarkEnd w:id="752"/>
    </w:p>
    <w:p w14:paraId="5A66A2B7" w14:textId="77777777" w:rsidR="00042165" w:rsidRPr="00AA075C" w:rsidRDefault="00042165" w:rsidP="00042165">
      <w:pPr>
        <w:pStyle w:val="Heading3"/>
        <w:numPr>
          <w:ilvl w:val="0"/>
          <w:numId w:val="0"/>
        </w:numPr>
        <w:spacing w:after="0"/>
        <w:ind w:left="720" w:firstLine="698"/>
        <w:rPr>
          <w:szCs w:val="18"/>
        </w:rPr>
      </w:pPr>
      <w:r w:rsidRPr="00AA075C">
        <w:rPr>
          <w:szCs w:val="18"/>
        </w:rPr>
        <w:t>- threatening to assault an umpire</w:t>
      </w:r>
    </w:p>
    <w:p w14:paraId="2E7D299D" w14:textId="77777777" w:rsidR="00042165" w:rsidRPr="00AA075C" w:rsidRDefault="00042165" w:rsidP="00042165">
      <w:pPr>
        <w:pStyle w:val="Heading3"/>
        <w:numPr>
          <w:ilvl w:val="0"/>
          <w:numId w:val="0"/>
        </w:numPr>
        <w:spacing w:after="0"/>
        <w:ind w:left="720" w:firstLine="698"/>
        <w:rPr>
          <w:szCs w:val="18"/>
        </w:rPr>
      </w:pPr>
      <w:r w:rsidRPr="00AA075C">
        <w:rPr>
          <w:szCs w:val="18"/>
        </w:rPr>
        <w:t>- making inappropriate and deliberate physical contact with an umpire</w:t>
      </w:r>
    </w:p>
    <w:p w14:paraId="12B22B6D" w14:textId="77777777" w:rsidR="00042165" w:rsidRPr="00AA075C" w:rsidRDefault="00042165" w:rsidP="00042165">
      <w:pPr>
        <w:pStyle w:val="Heading3"/>
        <w:numPr>
          <w:ilvl w:val="0"/>
          <w:numId w:val="0"/>
        </w:numPr>
        <w:spacing w:after="0"/>
        <w:ind w:left="720" w:firstLine="698"/>
        <w:rPr>
          <w:szCs w:val="18"/>
        </w:rPr>
      </w:pPr>
      <w:r w:rsidRPr="00AA075C">
        <w:rPr>
          <w:szCs w:val="18"/>
        </w:rPr>
        <w:t>- physically assaulting a player or any other person</w:t>
      </w:r>
    </w:p>
    <w:p w14:paraId="146BC659" w14:textId="7092778C" w:rsidR="00042165" w:rsidRDefault="00042165" w:rsidP="000342B1">
      <w:pPr>
        <w:pStyle w:val="Heading3"/>
        <w:numPr>
          <w:ilvl w:val="0"/>
          <w:numId w:val="0"/>
        </w:numPr>
        <w:spacing w:after="0" w:line="240" w:lineRule="auto"/>
        <w:ind w:left="720" w:firstLine="698"/>
        <w:rPr>
          <w:szCs w:val="18"/>
        </w:rPr>
      </w:pPr>
      <w:r w:rsidRPr="00AA075C">
        <w:rPr>
          <w:szCs w:val="18"/>
        </w:rPr>
        <w:t>- committing any other act of violence.</w:t>
      </w:r>
    </w:p>
    <w:p w14:paraId="3E012BA6" w14:textId="77777777" w:rsidR="000342B1" w:rsidRPr="000342B1" w:rsidRDefault="000342B1" w:rsidP="000342B1"/>
    <w:p w14:paraId="05A50167" w14:textId="4F237D31" w:rsidR="00042165" w:rsidRPr="00AA075C" w:rsidRDefault="00042165" w:rsidP="000342B1">
      <w:pPr>
        <w:pStyle w:val="Heading3"/>
        <w:spacing w:line="240" w:lineRule="auto"/>
        <w:ind w:hanging="1004"/>
        <w:rPr>
          <w:szCs w:val="18"/>
        </w:rPr>
      </w:pPr>
      <w:r w:rsidRPr="00AA075C">
        <w:rPr>
          <w:szCs w:val="18"/>
        </w:rPr>
        <w:t>If such an offence is committed,</w:t>
      </w:r>
      <w:r w:rsidR="0037733C">
        <w:rPr>
          <w:szCs w:val="18"/>
        </w:rPr>
        <w:t xml:space="preserve"> 42.2.2.1 </w:t>
      </w:r>
      <w:r w:rsidRPr="00AA075C">
        <w:rPr>
          <w:szCs w:val="18"/>
        </w:rPr>
        <w:t>to</w:t>
      </w:r>
      <w:r w:rsidR="0037733C">
        <w:rPr>
          <w:szCs w:val="18"/>
        </w:rPr>
        <w:t xml:space="preserve"> 42.2.2.5</w:t>
      </w:r>
      <w:r w:rsidRPr="00AA075C">
        <w:rPr>
          <w:szCs w:val="18"/>
        </w:rPr>
        <w:t xml:space="preserve"> shall be implemented.</w:t>
      </w:r>
    </w:p>
    <w:p w14:paraId="26338152" w14:textId="77777777" w:rsidR="00042165" w:rsidRPr="00AA075C" w:rsidRDefault="00042165" w:rsidP="00042165">
      <w:pPr>
        <w:pStyle w:val="Heading4"/>
        <w:rPr>
          <w:rFonts w:cs="Arial"/>
          <w:szCs w:val="18"/>
        </w:rPr>
      </w:pPr>
      <w:bookmarkStart w:id="753" w:name="_Ref486671709"/>
      <w:r w:rsidRPr="00AA075C">
        <w:rPr>
          <w:rFonts w:cs="Arial"/>
          <w:szCs w:val="18"/>
        </w:rPr>
        <w:t>The umpire shall call Time.</w:t>
      </w:r>
      <w:bookmarkEnd w:id="753"/>
    </w:p>
    <w:p w14:paraId="20F4E369" w14:textId="77777777" w:rsidR="00042165" w:rsidRPr="00AA075C" w:rsidRDefault="00042165" w:rsidP="0037733C">
      <w:pPr>
        <w:pStyle w:val="Heading4"/>
        <w:rPr>
          <w:rFonts w:cs="Arial"/>
          <w:szCs w:val="18"/>
        </w:rPr>
      </w:pPr>
      <w:r w:rsidRPr="00AA075C">
        <w:rPr>
          <w:rFonts w:cs="Arial"/>
          <w:szCs w:val="18"/>
        </w:rPr>
        <w:t>Together the umpires shall summon and inform the offending player’s captain that an offence at this Level has occurred.</w:t>
      </w:r>
    </w:p>
    <w:p w14:paraId="6DC4E498" w14:textId="77777777" w:rsidR="00042165" w:rsidRPr="00AA075C" w:rsidRDefault="00042165" w:rsidP="0037733C">
      <w:pPr>
        <w:pStyle w:val="Heading4"/>
        <w:rPr>
          <w:rFonts w:cs="Arial"/>
          <w:szCs w:val="18"/>
        </w:rPr>
      </w:pPr>
      <w:bookmarkStart w:id="754" w:name="_Ref486671606"/>
      <w:r w:rsidRPr="00AA075C">
        <w:rPr>
          <w:rFonts w:cs="Arial"/>
          <w:szCs w:val="18"/>
        </w:rPr>
        <w:t>The umpires shall instruct the captain to remove the offending player immediately from the field of play for the remainder of the match and shall apply the following:</w:t>
      </w:r>
      <w:bookmarkEnd w:id="754"/>
    </w:p>
    <w:p w14:paraId="358296ED" w14:textId="77777777" w:rsidR="00042165" w:rsidRPr="00AA075C" w:rsidRDefault="00042165" w:rsidP="0037733C">
      <w:pPr>
        <w:pStyle w:val="Heading5"/>
        <w:keepNext w:val="0"/>
        <w:keepLines w:val="0"/>
        <w:ind w:left="1701" w:hanging="992"/>
        <w:rPr>
          <w:szCs w:val="18"/>
        </w:rPr>
      </w:pPr>
      <w:r w:rsidRPr="00AA075C">
        <w:rPr>
          <w:szCs w:val="18"/>
        </w:rPr>
        <w:t>If the offending player is a fielder, no substitute shall be allowed for him. He is to be recorded as Retired – out at the commencement of any subsequent innings in which his team is the batting side.</w:t>
      </w:r>
    </w:p>
    <w:p w14:paraId="6DE4D7BD" w14:textId="77777777" w:rsidR="00042165" w:rsidRPr="00AA075C" w:rsidRDefault="00042165" w:rsidP="0037733C">
      <w:pPr>
        <w:pStyle w:val="Heading5"/>
        <w:keepNext w:val="0"/>
        <w:keepLines w:val="0"/>
        <w:ind w:left="1701" w:hanging="992"/>
        <w:rPr>
          <w:szCs w:val="18"/>
        </w:rPr>
      </w:pPr>
      <w:r w:rsidRPr="00AA075C">
        <w:rPr>
          <w:szCs w:val="18"/>
        </w:rPr>
        <w:t>If a bowler is suspended mid-over, then that over must be completed by a different bowler, who shall not have bowled the previous over nor shall be permitted to bowl the next over.</w:t>
      </w:r>
    </w:p>
    <w:p w14:paraId="7F355F19" w14:textId="1D7C428E" w:rsidR="00042165" w:rsidRPr="00AA075C" w:rsidRDefault="00042165" w:rsidP="0037733C">
      <w:pPr>
        <w:pStyle w:val="Heading5"/>
        <w:keepNext w:val="0"/>
        <w:keepLines w:val="0"/>
        <w:ind w:left="1701" w:hanging="992"/>
        <w:rPr>
          <w:szCs w:val="18"/>
        </w:rPr>
      </w:pPr>
      <w:r w:rsidRPr="00AA075C">
        <w:rPr>
          <w:szCs w:val="18"/>
        </w:rPr>
        <w:t>If the offending player is a batsman he is to be recorded as Retired – out in the current innings, unless he has been dismissed under any of clauses</w:t>
      </w:r>
      <w:r w:rsidR="00A90C5C">
        <w:rPr>
          <w:szCs w:val="18"/>
        </w:rPr>
        <w:t xml:space="preserve"> 32</w:t>
      </w:r>
      <w:r w:rsidRPr="00AA075C">
        <w:rPr>
          <w:szCs w:val="18"/>
        </w:rPr>
        <w:t xml:space="preserve"> to</w:t>
      </w:r>
      <w:r w:rsidR="00A90C5C">
        <w:rPr>
          <w:szCs w:val="18"/>
        </w:rPr>
        <w:t xml:space="preserve"> 39</w:t>
      </w:r>
      <w:r w:rsidRPr="00AA075C">
        <w:rPr>
          <w:szCs w:val="18"/>
        </w:rPr>
        <w:t>, and at the commencement of any subsequent innings in which his team is the batting side. If no further batsman is available to bat, the innings is completed.</w:t>
      </w:r>
    </w:p>
    <w:p w14:paraId="3D8E4296" w14:textId="77777777" w:rsidR="00042165" w:rsidRPr="00AA075C" w:rsidRDefault="00042165" w:rsidP="0037733C">
      <w:pPr>
        <w:pStyle w:val="Heading4"/>
        <w:rPr>
          <w:rFonts w:cs="Arial"/>
          <w:szCs w:val="18"/>
        </w:rPr>
      </w:pPr>
      <w:r w:rsidRPr="00AA075C">
        <w:rPr>
          <w:rFonts w:cs="Arial"/>
          <w:szCs w:val="18"/>
        </w:rPr>
        <w:t>As soon as practicable, the umpire shall:</w:t>
      </w:r>
    </w:p>
    <w:p w14:paraId="159D3BC0" w14:textId="77777777" w:rsidR="00042165" w:rsidRPr="00AA075C" w:rsidRDefault="00042165" w:rsidP="0037733C">
      <w:pPr>
        <w:pStyle w:val="Heading4"/>
        <w:numPr>
          <w:ilvl w:val="0"/>
          <w:numId w:val="0"/>
        </w:numPr>
        <w:ind w:left="1620" w:firstLine="81"/>
        <w:rPr>
          <w:rFonts w:cs="Arial"/>
          <w:szCs w:val="18"/>
        </w:rPr>
      </w:pPr>
      <w:r w:rsidRPr="00AA075C">
        <w:rPr>
          <w:rFonts w:cs="Arial"/>
          <w:szCs w:val="18"/>
        </w:rPr>
        <w:t>- award 5 Penalty runs to the opposing team</w:t>
      </w:r>
    </w:p>
    <w:p w14:paraId="4C0A04A0" w14:textId="77777777" w:rsidR="00042165" w:rsidRPr="00AA075C" w:rsidRDefault="00042165" w:rsidP="0037733C">
      <w:pPr>
        <w:pStyle w:val="Heading4"/>
        <w:numPr>
          <w:ilvl w:val="0"/>
          <w:numId w:val="0"/>
        </w:numPr>
        <w:ind w:left="1620" w:firstLine="81"/>
        <w:rPr>
          <w:rFonts w:cs="Arial"/>
          <w:szCs w:val="18"/>
        </w:rPr>
      </w:pPr>
      <w:r w:rsidRPr="00AA075C">
        <w:rPr>
          <w:rFonts w:cs="Arial"/>
          <w:szCs w:val="18"/>
        </w:rPr>
        <w:t>- signal the Level 4 penalty to the scorers</w:t>
      </w:r>
    </w:p>
    <w:p w14:paraId="376039BA" w14:textId="77777777" w:rsidR="00042165" w:rsidRPr="00AA075C" w:rsidRDefault="00042165" w:rsidP="0037733C">
      <w:pPr>
        <w:pStyle w:val="Heading4"/>
        <w:numPr>
          <w:ilvl w:val="0"/>
          <w:numId w:val="0"/>
        </w:numPr>
        <w:ind w:left="1620" w:firstLine="81"/>
        <w:rPr>
          <w:rFonts w:cs="Arial"/>
          <w:szCs w:val="18"/>
        </w:rPr>
      </w:pPr>
      <w:r w:rsidRPr="00AA075C">
        <w:rPr>
          <w:rFonts w:cs="Arial"/>
          <w:szCs w:val="18"/>
        </w:rPr>
        <w:t>- call Play.</w:t>
      </w:r>
    </w:p>
    <w:p w14:paraId="019378FA" w14:textId="77777777" w:rsidR="00042165" w:rsidRPr="00AA075C" w:rsidRDefault="00042165" w:rsidP="0037733C">
      <w:pPr>
        <w:pStyle w:val="Heading4"/>
        <w:rPr>
          <w:rFonts w:cs="Arial"/>
          <w:szCs w:val="18"/>
        </w:rPr>
      </w:pPr>
      <w:bookmarkStart w:id="755" w:name="_Ref486671547"/>
      <w:r w:rsidRPr="00AA075C">
        <w:rPr>
          <w:rFonts w:cs="Arial"/>
          <w:szCs w:val="18"/>
        </w:rPr>
        <w:t xml:space="preserve">The umpires shall then report the matter to the </w:t>
      </w:r>
      <w:r>
        <w:rPr>
          <w:rFonts w:cs="Arial"/>
          <w:szCs w:val="18"/>
        </w:rPr>
        <w:t>Match Referee</w:t>
      </w:r>
      <w:r w:rsidRPr="00AA075C">
        <w:rPr>
          <w:rFonts w:cs="Arial"/>
          <w:szCs w:val="18"/>
        </w:rPr>
        <w:t xml:space="preserve"> under the CSA Code of Conduct.</w:t>
      </w:r>
      <w:bookmarkEnd w:id="755"/>
    </w:p>
    <w:p w14:paraId="1194D196" w14:textId="77777777" w:rsidR="00042165" w:rsidRPr="00AA075C" w:rsidRDefault="00042165" w:rsidP="00042165">
      <w:pPr>
        <w:pStyle w:val="Heading2"/>
        <w:rPr>
          <w:rFonts w:cs="Arial"/>
          <w:sz w:val="18"/>
          <w:szCs w:val="18"/>
        </w:rPr>
      </w:pPr>
      <w:bookmarkStart w:id="756" w:name="_Toc486673593"/>
      <w:r w:rsidRPr="00AA075C">
        <w:rPr>
          <w:rFonts w:cs="Arial"/>
          <w:sz w:val="18"/>
          <w:szCs w:val="18"/>
        </w:rPr>
        <w:t>Captain refusing to remove a player from the field</w:t>
      </w:r>
      <w:bookmarkEnd w:id="756"/>
    </w:p>
    <w:p w14:paraId="153914E7" w14:textId="16DB2D7A" w:rsidR="00042165" w:rsidRPr="00AA075C" w:rsidRDefault="00042165" w:rsidP="00042165">
      <w:pPr>
        <w:pStyle w:val="Heading3"/>
        <w:tabs>
          <w:tab w:val="left" w:pos="1418"/>
        </w:tabs>
        <w:ind w:left="1418" w:hanging="709"/>
        <w:rPr>
          <w:szCs w:val="18"/>
        </w:rPr>
      </w:pPr>
      <w:r w:rsidRPr="00AA075C">
        <w:rPr>
          <w:szCs w:val="18"/>
        </w:rPr>
        <w:t>If a captain refuses to carry out an instruction under</w:t>
      </w:r>
      <w:r w:rsidR="00A90C5C">
        <w:rPr>
          <w:szCs w:val="18"/>
        </w:rPr>
        <w:t xml:space="preserve"> 42.2.2.3</w:t>
      </w:r>
      <w:r w:rsidRPr="00AA075C">
        <w:rPr>
          <w:szCs w:val="18"/>
        </w:rPr>
        <w:t xml:space="preserve">, the umpires shall invoke clause </w:t>
      </w:r>
      <w:r w:rsidR="00A90C5C">
        <w:rPr>
          <w:szCs w:val="18"/>
        </w:rPr>
        <w:t>16.2</w:t>
      </w:r>
      <w:r w:rsidR="003E2413">
        <w:rPr>
          <w:szCs w:val="18"/>
        </w:rPr>
        <w:t>(</w:t>
      </w:r>
      <w:r w:rsidR="00A90C5C">
        <w:rPr>
          <w:szCs w:val="18"/>
        </w:rPr>
        <w:t xml:space="preserve"> </w:t>
      </w:r>
      <w:r w:rsidR="003E2413">
        <w:rPr>
          <w:szCs w:val="18"/>
        </w:rPr>
        <w:t>Umpires</w:t>
      </w:r>
      <w:r w:rsidRPr="00AA075C">
        <w:rPr>
          <w:szCs w:val="18"/>
        </w:rPr>
        <w:t xml:space="preserve"> awarding a match).</w:t>
      </w:r>
    </w:p>
    <w:p w14:paraId="49E3A3BE" w14:textId="31DC48EC" w:rsidR="00042165" w:rsidRPr="00AA075C" w:rsidRDefault="00042165" w:rsidP="00042165">
      <w:pPr>
        <w:pStyle w:val="Heading3"/>
        <w:tabs>
          <w:tab w:val="left" w:pos="1418"/>
        </w:tabs>
        <w:ind w:left="1418" w:hanging="709"/>
        <w:rPr>
          <w:szCs w:val="18"/>
        </w:rPr>
      </w:pPr>
      <w:r w:rsidRPr="00AA075C">
        <w:rPr>
          <w:szCs w:val="18"/>
        </w:rPr>
        <w:t>If both captains refuse to carry out instructions under</w:t>
      </w:r>
      <w:r w:rsidR="00A90C5C">
        <w:rPr>
          <w:szCs w:val="18"/>
        </w:rPr>
        <w:t xml:space="preserve"> 42.2.2.3 </w:t>
      </w:r>
      <w:r w:rsidRPr="00AA075C">
        <w:rPr>
          <w:szCs w:val="18"/>
        </w:rPr>
        <w:t xml:space="preserve">in respect of the same incident, the umpires shall instruct the players to leave the field. The match is not concluded as in clause </w:t>
      </w:r>
      <w:r w:rsidR="00A90C5C">
        <w:rPr>
          <w:szCs w:val="18"/>
        </w:rPr>
        <w:t>12.6</w:t>
      </w:r>
      <w:r w:rsidRPr="00AA075C">
        <w:rPr>
          <w:szCs w:val="18"/>
        </w:rPr>
        <w:t xml:space="preserve"> and there shall be no result under clause</w:t>
      </w:r>
      <w:r w:rsidR="00A90C5C">
        <w:rPr>
          <w:szCs w:val="18"/>
        </w:rPr>
        <w:t xml:space="preserve"> 16</w:t>
      </w:r>
      <w:r w:rsidRPr="00AA075C">
        <w:rPr>
          <w:szCs w:val="18"/>
        </w:rPr>
        <w:t>.</w:t>
      </w:r>
    </w:p>
    <w:p w14:paraId="3D0D8C99" w14:textId="77777777" w:rsidR="00042165" w:rsidRPr="00AA075C" w:rsidRDefault="00042165" w:rsidP="00042165">
      <w:pPr>
        <w:pStyle w:val="Heading2"/>
        <w:rPr>
          <w:rFonts w:cs="Arial"/>
          <w:sz w:val="18"/>
          <w:szCs w:val="18"/>
        </w:rPr>
      </w:pPr>
      <w:bookmarkStart w:id="757" w:name="_Toc486673594"/>
      <w:r w:rsidRPr="00AA075C">
        <w:rPr>
          <w:rFonts w:cs="Arial"/>
          <w:sz w:val="18"/>
          <w:szCs w:val="18"/>
        </w:rPr>
        <w:t>Additional points relating to Level 4 offences</w:t>
      </w:r>
      <w:bookmarkEnd w:id="757"/>
    </w:p>
    <w:p w14:paraId="4BD7A033" w14:textId="634205FD" w:rsidR="00042165" w:rsidRPr="00AA075C" w:rsidRDefault="00042165" w:rsidP="00042165">
      <w:pPr>
        <w:pStyle w:val="Heading3"/>
        <w:ind w:left="1276" w:hanging="567"/>
        <w:rPr>
          <w:szCs w:val="18"/>
        </w:rPr>
      </w:pPr>
      <w:bookmarkStart w:id="758" w:name="_Ref489049862"/>
      <w:r w:rsidRPr="00AA075C">
        <w:rPr>
          <w:szCs w:val="18"/>
        </w:rPr>
        <w:t>If a player, while acting as wicket-keeper, commits a Level 4 offence, clause</w:t>
      </w:r>
      <w:r w:rsidR="00AF67CF">
        <w:rPr>
          <w:szCs w:val="18"/>
        </w:rPr>
        <w:t xml:space="preserve"> 24.1.2 </w:t>
      </w:r>
      <w:r w:rsidRPr="00AA075C">
        <w:rPr>
          <w:szCs w:val="18"/>
        </w:rPr>
        <w:t>shall not apply, meaning that only a nominated player may keep wicket, even if another fielder becomes injured or ill and is replaced by a substitute.</w:t>
      </w:r>
      <w:bookmarkEnd w:id="758"/>
    </w:p>
    <w:p w14:paraId="198ACF60" w14:textId="0E0EA8B6" w:rsidR="00042165" w:rsidRPr="00AF67CF" w:rsidRDefault="00042165" w:rsidP="00042165">
      <w:pPr>
        <w:pStyle w:val="Heading3"/>
        <w:ind w:left="1276" w:hanging="567"/>
        <w:rPr>
          <w:szCs w:val="18"/>
        </w:rPr>
        <w:sectPr w:rsidR="00042165" w:rsidRPr="00AF67CF">
          <w:footerReference w:type="default" r:id="rId8"/>
          <w:pgSz w:w="11906" w:h="16838" w:code="9"/>
          <w:pgMar w:top="1440" w:right="1440" w:bottom="1440" w:left="1440" w:header="720" w:footer="720" w:gutter="0"/>
          <w:pgNumType w:start="1"/>
          <w:cols w:space="720"/>
          <w:docGrid w:linePitch="360"/>
        </w:sectPr>
      </w:pPr>
      <w:r w:rsidRPr="00AA075C">
        <w:rPr>
          <w:szCs w:val="18"/>
        </w:rPr>
        <w:t>A nominated player who has a substitute will also suffer the penalty for any Level 4 offence committed by the substitute. However, only the substitute will be reported under clause</w:t>
      </w:r>
      <w:r w:rsidR="00AF67CF">
        <w:rPr>
          <w:szCs w:val="18"/>
        </w:rPr>
        <w:t xml:space="preserve"> 42.2.2.5. </w:t>
      </w:r>
      <w:r w:rsidRPr="00AA075C">
        <w:rPr>
          <w:szCs w:val="18"/>
        </w:rPr>
        <w:t xml:space="preserve"> </w:t>
      </w:r>
    </w:p>
    <w:p w14:paraId="7D4253FD" w14:textId="77777777" w:rsidR="0027251A" w:rsidRPr="00237B3D" w:rsidRDefault="0027251A" w:rsidP="00690BA6">
      <w:pPr>
        <w:pStyle w:val="Title"/>
        <w:rPr>
          <w:rFonts w:cs="Arial"/>
          <w:szCs w:val="18"/>
        </w:rPr>
      </w:pPr>
      <w:r w:rsidRPr="00237B3D">
        <w:rPr>
          <w:rFonts w:cs="Arial"/>
          <w:szCs w:val="18"/>
        </w:rPr>
        <w:t xml:space="preserve">Appendix </w:t>
      </w:r>
      <w:r w:rsidR="006109E5">
        <w:rPr>
          <w:rFonts w:cs="Arial"/>
          <w:szCs w:val="18"/>
        </w:rPr>
        <w:t>A</w:t>
      </w:r>
      <w:r w:rsidR="00690BA6" w:rsidRPr="00237B3D">
        <w:rPr>
          <w:rFonts w:cs="Arial"/>
          <w:szCs w:val="18"/>
        </w:rPr>
        <w:br/>
      </w:r>
      <w:r w:rsidR="00690BA6" w:rsidRPr="00237B3D">
        <w:rPr>
          <w:rFonts w:cs="Arial"/>
          <w:szCs w:val="18"/>
        </w:rPr>
        <w:br/>
      </w:r>
      <w:r w:rsidRPr="00237B3D">
        <w:rPr>
          <w:rFonts w:cs="Arial"/>
          <w:szCs w:val="18"/>
        </w:rPr>
        <w:t>Calculations</w:t>
      </w:r>
      <w:bookmarkEnd w:id="502"/>
    </w:p>
    <w:p w14:paraId="749D0100" w14:textId="77777777" w:rsidR="00457B33" w:rsidRPr="00237B3D" w:rsidRDefault="00457B33" w:rsidP="00457B33">
      <w:pPr>
        <w:pStyle w:val="BodyText"/>
        <w:rPr>
          <w:rFonts w:ascii="Arial" w:hAnsi="Arial" w:cs="Arial"/>
          <w:b/>
          <w:sz w:val="18"/>
          <w:szCs w:val="18"/>
        </w:rPr>
      </w:pPr>
      <w:r w:rsidRPr="00237B3D">
        <w:rPr>
          <w:rFonts w:ascii="Arial" w:hAnsi="Arial" w:cs="Arial"/>
          <w:b/>
          <w:sz w:val="18"/>
          <w:szCs w:val="18"/>
        </w:rPr>
        <w:t xml:space="preserve">Table 1: Calculation sheet for use when a delay or interruptions occur in the First Innings  </w:t>
      </w:r>
    </w:p>
    <w:p w14:paraId="463C5303"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Time </w:t>
      </w:r>
    </w:p>
    <w:p w14:paraId="1349773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Net playing time available at start of the match </w:t>
      </w:r>
      <w:r w:rsidRPr="00237B3D">
        <w:rPr>
          <w:rFonts w:ascii="Arial" w:hAnsi="Arial" w:cs="Arial"/>
          <w:sz w:val="18"/>
          <w:szCs w:val="18"/>
        </w:rPr>
        <w:tab/>
      </w:r>
      <w:r w:rsidRPr="00237B3D">
        <w:rPr>
          <w:rFonts w:ascii="Arial" w:hAnsi="Arial" w:cs="Arial"/>
          <w:sz w:val="18"/>
          <w:szCs w:val="18"/>
        </w:rPr>
        <w:tab/>
        <w:t xml:space="preserve">420 minutes (A) </w:t>
      </w:r>
    </w:p>
    <w:p w14:paraId="046FBD72"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ime innings in progres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B) </w:t>
      </w:r>
    </w:p>
    <w:p w14:paraId="4DC37BEE"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Playing time lost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C) </w:t>
      </w:r>
    </w:p>
    <w:p w14:paraId="5F76382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Extra time availabl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D) </w:t>
      </w:r>
    </w:p>
    <w:p w14:paraId="5555BA3D"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ime made up from reduced interval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E) </w:t>
      </w:r>
    </w:p>
    <w:p w14:paraId="54D69039"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Effective playing time lost [C – (D + 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F) </w:t>
      </w:r>
    </w:p>
    <w:p w14:paraId="4667C149"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maining playing time available (A - F)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G) </w:t>
      </w:r>
    </w:p>
    <w:p w14:paraId="156EDA8C"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G divided by 4.2 (to 2 decimal place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H)   </w:t>
      </w:r>
    </w:p>
    <w:p w14:paraId="58C2FC35"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Max overs per team [H/2] (round up fractions)   </w:t>
      </w:r>
      <w:r w:rsidRPr="00237B3D">
        <w:rPr>
          <w:rFonts w:ascii="Arial" w:hAnsi="Arial" w:cs="Arial"/>
          <w:sz w:val="18"/>
          <w:szCs w:val="18"/>
        </w:rPr>
        <w:tab/>
      </w:r>
      <w:r w:rsidRPr="00237B3D">
        <w:rPr>
          <w:rFonts w:ascii="Arial" w:hAnsi="Arial" w:cs="Arial"/>
          <w:sz w:val="18"/>
          <w:szCs w:val="18"/>
        </w:rPr>
        <w:tab/>
        <w:t xml:space="preserve">___________ (I)  </w:t>
      </w:r>
    </w:p>
    <w:p w14:paraId="4B5264CE"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Maximum overs per bowler [I / 5]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w:t>
      </w:r>
    </w:p>
    <w:p w14:paraId="32F20DBA"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Duration of Powerplay Overs (initial, batting side)  </w:t>
      </w:r>
      <w:r w:rsidRPr="00237B3D">
        <w:rPr>
          <w:rFonts w:ascii="Arial" w:hAnsi="Arial" w:cs="Arial"/>
          <w:sz w:val="18"/>
          <w:szCs w:val="18"/>
        </w:rPr>
        <w:tab/>
      </w:r>
      <w:r w:rsidRPr="00237B3D">
        <w:rPr>
          <w:rFonts w:ascii="Arial" w:hAnsi="Arial" w:cs="Arial"/>
          <w:sz w:val="18"/>
          <w:szCs w:val="18"/>
        </w:rPr>
        <w:tab/>
        <w:t xml:space="preserve">____  +  ____ </w:t>
      </w:r>
    </w:p>
    <w:p w14:paraId="0B0558B6" w14:textId="77777777" w:rsidR="00457B33" w:rsidRPr="00237B3D" w:rsidRDefault="00457B33" w:rsidP="00457B33">
      <w:pPr>
        <w:pStyle w:val="BodyText"/>
        <w:rPr>
          <w:rFonts w:ascii="Arial" w:hAnsi="Arial" w:cs="Arial"/>
          <w:sz w:val="18"/>
          <w:szCs w:val="18"/>
        </w:rPr>
      </w:pPr>
    </w:p>
    <w:p w14:paraId="6729042C"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Rescheduled Playing Hours </w:t>
      </w:r>
    </w:p>
    <w:p w14:paraId="2B9205D2"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First session to commence or recommenc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J) </w:t>
      </w:r>
    </w:p>
    <w:p w14:paraId="1BF60A1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Length of innings [I x 4.2] (round up fractions) </w:t>
      </w:r>
      <w:r w:rsidRPr="00237B3D">
        <w:rPr>
          <w:rFonts w:ascii="Arial" w:hAnsi="Arial" w:cs="Arial"/>
          <w:sz w:val="18"/>
          <w:szCs w:val="18"/>
        </w:rPr>
        <w:tab/>
      </w:r>
      <w:r w:rsidRPr="00237B3D">
        <w:rPr>
          <w:rFonts w:ascii="Arial" w:hAnsi="Arial" w:cs="Arial"/>
          <w:sz w:val="18"/>
          <w:szCs w:val="18"/>
        </w:rPr>
        <w:tab/>
        <w:t xml:space="preserve">___________ (K) </w:t>
      </w:r>
    </w:p>
    <w:p w14:paraId="48EE65D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scheduled first innings cessation time [J + (K – B)] </w:t>
      </w:r>
      <w:r w:rsidRPr="00237B3D">
        <w:rPr>
          <w:rFonts w:ascii="Arial" w:hAnsi="Arial" w:cs="Arial"/>
          <w:sz w:val="18"/>
          <w:szCs w:val="18"/>
        </w:rPr>
        <w:tab/>
      </w:r>
      <w:r w:rsidRPr="00237B3D">
        <w:rPr>
          <w:rFonts w:ascii="Arial" w:hAnsi="Arial" w:cs="Arial"/>
          <w:sz w:val="18"/>
          <w:szCs w:val="18"/>
        </w:rPr>
        <w:tab/>
        <w:t xml:space="preserve">___________ (L) </w:t>
      </w:r>
    </w:p>
    <w:p w14:paraId="7CC6574D"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Length of interval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M) </w:t>
      </w:r>
    </w:p>
    <w:p w14:paraId="60100F85"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Second innings commencement time [L + M] </w:t>
      </w:r>
      <w:r w:rsidRPr="00237B3D">
        <w:rPr>
          <w:rFonts w:ascii="Arial" w:hAnsi="Arial" w:cs="Arial"/>
          <w:sz w:val="18"/>
          <w:szCs w:val="18"/>
        </w:rPr>
        <w:tab/>
      </w:r>
      <w:r w:rsidRPr="00237B3D">
        <w:rPr>
          <w:rFonts w:ascii="Arial" w:hAnsi="Arial" w:cs="Arial"/>
          <w:sz w:val="18"/>
          <w:szCs w:val="18"/>
        </w:rPr>
        <w:tab/>
        <w:t xml:space="preserve">___________ (N) </w:t>
      </w:r>
    </w:p>
    <w:p w14:paraId="6330468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scheduled second innings cessation time [N + K] </w:t>
      </w:r>
      <w:r w:rsidRPr="00237B3D">
        <w:rPr>
          <w:rFonts w:ascii="Arial" w:hAnsi="Arial" w:cs="Arial"/>
          <w:sz w:val="18"/>
          <w:szCs w:val="18"/>
        </w:rPr>
        <w:tab/>
      </w:r>
      <w:r w:rsidRPr="00237B3D">
        <w:rPr>
          <w:rFonts w:ascii="Arial" w:hAnsi="Arial" w:cs="Arial"/>
          <w:sz w:val="18"/>
          <w:szCs w:val="18"/>
        </w:rPr>
        <w:tab/>
        <w:t xml:space="preserve">___________ *(O)  </w:t>
      </w:r>
    </w:p>
    <w:p w14:paraId="4E0F2B8C"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 Ensure that the match is not finishing earlier than the original or rescheduled cessation time by applying clause 13.7.2. If so, add at least one over to each team and recalculate (I) to (O) above to prevent this from happening.   </w:t>
      </w:r>
    </w:p>
    <w:p w14:paraId="370666A9" w14:textId="77777777" w:rsidR="00457B33" w:rsidRPr="00237B3D" w:rsidRDefault="00457B33" w:rsidP="00457B33">
      <w:pPr>
        <w:pStyle w:val="BodyText"/>
        <w:rPr>
          <w:rFonts w:ascii="Arial" w:hAnsi="Arial" w:cs="Arial"/>
          <w:sz w:val="18"/>
          <w:szCs w:val="18"/>
        </w:rPr>
      </w:pPr>
    </w:p>
    <w:p w14:paraId="0B9D4235" w14:textId="77777777" w:rsidR="00457B33" w:rsidRPr="00237B3D" w:rsidRDefault="00457B33" w:rsidP="00457B33">
      <w:pPr>
        <w:pStyle w:val="BodyText"/>
        <w:rPr>
          <w:rFonts w:ascii="Arial" w:hAnsi="Arial" w:cs="Arial"/>
          <w:sz w:val="18"/>
          <w:szCs w:val="18"/>
        </w:rPr>
      </w:pPr>
    </w:p>
    <w:p w14:paraId="2B019271" w14:textId="77777777" w:rsidR="00457B33" w:rsidRPr="00237B3D" w:rsidRDefault="00457B33" w:rsidP="00457B33">
      <w:pPr>
        <w:pStyle w:val="BodyText"/>
        <w:rPr>
          <w:rFonts w:ascii="Arial" w:hAnsi="Arial" w:cs="Arial"/>
          <w:b/>
          <w:sz w:val="18"/>
          <w:szCs w:val="18"/>
        </w:rPr>
      </w:pPr>
    </w:p>
    <w:p w14:paraId="765BD2D0" w14:textId="62645E5B" w:rsidR="00457B33" w:rsidRDefault="00457B33" w:rsidP="00457B33">
      <w:pPr>
        <w:pStyle w:val="BodyText"/>
        <w:rPr>
          <w:rFonts w:ascii="Arial" w:hAnsi="Arial" w:cs="Arial"/>
          <w:b/>
          <w:sz w:val="18"/>
          <w:szCs w:val="18"/>
        </w:rPr>
      </w:pPr>
    </w:p>
    <w:p w14:paraId="3F84C3CB" w14:textId="77777777" w:rsidR="00925DF2" w:rsidRDefault="00925DF2" w:rsidP="00457B33">
      <w:pPr>
        <w:pStyle w:val="BodyText"/>
        <w:rPr>
          <w:rFonts w:ascii="Arial" w:hAnsi="Arial" w:cs="Arial"/>
          <w:b/>
          <w:sz w:val="18"/>
          <w:szCs w:val="18"/>
        </w:rPr>
      </w:pPr>
    </w:p>
    <w:p w14:paraId="3BB366A1" w14:textId="77777777" w:rsidR="00397615" w:rsidRPr="00237B3D" w:rsidRDefault="00397615" w:rsidP="00457B33">
      <w:pPr>
        <w:pStyle w:val="BodyText"/>
        <w:rPr>
          <w:rFonts w:ascii="Arial" w:hAnsi="Arial" w:cs="Arial"/>
          <w:b/>
          <w:sz w:val="18"/>
          <w:szCs w:val="18"/>
        </w:rPr>
      </w:pPr>
    </w:p>
    <w:p w14:paraId="6C750C12" w14:textId="77777777" w:rsidR="00457B33" w:rsidRPr="00237B3D" w:rsidRDefault="00457B33" w:rsidP="00457B33">
      <w:pPr>
        <w:pStyle w:val="BodyText"/>
        <w:rPr>
          <w:rFonts w:ascii="Arial" w:hAnsi="Arial" w:cs="Arial"/>
          <w:b/>
          <w:sz w:val="18"/>
          <w:szCs w:val="18"/>
        </w:rPr>
      </w:pPr>
      <w:r w:rsidRPr="00237B3D">
        <w:rPr>
          <w:rFonts w:ascii="Arial" w:hAnsi="Arial" w:cs="Arial"/>
          <w:b/>
          <w:sz w:val="18"/>
          <w:szCs w:val="18"/>
        </w:rPr>
        <w:t xml:space="preserve">Table 2: Calculation sheet to check whether an interruption during the First Innings should terminate the innings </w:t>
      </w:r>
    </w:p>
    <w:p w14:paraId="615D09B8"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Proposed re-start tim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P) </w:t>
      </w:r>
    </w:p>
    <w:p w14:paraId="494AC95C"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scheduled cut-off time allowing for full use of any extra time provision </w:t>
      </w:r>
      <w:r w:rsidRPr="00237B3D">
        <w:rPr>
          <w:rFonts w:ascii="Arial" w:hAnsi="Arial" w:cs="Arial"/>
          <w:sz w:val="18"/>
          <w:szCs w:val="18"/>
        </w:rPr>
        <w:tab/>
      </w:r>
      <w:r w:rsidRPr="00237B3D">
        <w:rPr>
          <w:rFonts w:ascii="Arial" w:hAnsi="Arial" w:cs="Arial"/>
          <w:sz w:val="18"/>
          <w:szCs w:val="18"/>
        </w:rPr>
        <w:tab/>
        <w:t xml:space="preserve">___________ (Q) </w:t>
      </w:r>
    </w:p>
    <w:p w14:paraId="551BAF61"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Minutes between P and Q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R) </w:t>
      </w:r>
    </w:p>
    <w:p w14:paraId="2223F7BA"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Potential overs to be bowled [R / 4.2] (round up fraction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S) </w:t>
      </w:r>
    </w:p>
    <w:p w14:paraId="58E36C17"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Number of complete overs faced to date in first inning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T) </w:t>
      </w:r>
    </w:p>
    <w:p w14:paraId="27B6A02C"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If S is greater than T then revert to Table 1 </w:t>
      </w:r>
    </w:p>
    <w:p w14:paraId="242B8E74"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If S is less than or equal to T then the first innings is terminated - go to Table 3 </w:t>
      </w:r>
    </w:p>
    <w:p w14:paraId="3604C325" w14:textId="77777777" w:rsidR="00457B33" w:rsidRPr="00237B3D" w:rsidRDefault="00457B33" w:rsidP="00457B33">
      <w:pPr>
        <w:pStyle w:val="BodyText"/>
        <w:rPr>
          <w:rFonts w:ascii="Arial" w:hAnsi="Arial" w:cs="Arial"/>
          <w:b/>
          <w:sz w:val="18"/>
          <w:szCs w:val="18"/>
        </w:rPr>
      </w:pPr>
    </w:p>
    <w:p w14:paraId="6FBF3576" w14:textId="77777777" w:rsidR="00457B33" w:rsidRPr="00237B3D" w:rsidRDefault="00457B33" w:rsidP="00457B33">
      <w:pPr>
        <w:pStyle w:val="BodyText"/>
        <w:rPr>
          <w:rFonts w:ascii="Arial" w:hAnsi="Arial" w:cs="Arial"/>
          <w:b/>
          <w:sz w:val="18"/>
          <w:szCs w:val="18"/>
        </w:rPr>
      </w:pPr>
      <w:r w:rsidRPr="00237B3D">
        <w:rPr>
          <w:rFonts w:ascii="Arial" w:hAnsi="Arial" w:cs="Arial"/>
          <w:b/>
          <w:sz w:val="18"/>
          <w:szCs w:val="18"/>
        </w:rPr>
        <w:t xml:space="preserve">Table 3: Calculation sheet for the start of the Second Innings  </w:t>
      </w:r>
    </w:p>
    <w:p w14:paraId="1572D39A"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Maximum overs to be bowled:  </w:t>
      </w:r>
    </w:p>
    <w:p w14:paraId="712C656D"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If first innings was terminated, S from Table 2)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A) </w:t>
      </w:r>
    </w:p>
    <w:p w14:paraId="4F3C066D"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Scheduled length of innings: [A x 4.2] (round up fraction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B) </w:t>
      </w:r>
    </w:p>
    <w:p w14:paraId="4CCF58F1"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Start tim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C) </w:t>
      </w:r>
    </w:p>
    <w:p w14:paraId="4993EB1E"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Scheduled cessation time [C + B]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D) </w:t>
      </w:r>
    </w:p>
    <w:p w14:paraId="4AAFC85F"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Overs per bowler and fielding restrictions </w:t>
      </w:r>
    </w:p>
    <w:p w14:paraId="54A6C29F"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Maximum overs per bowler [A / 5]</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overs </w:t>
      </w:r>
    </w:p>
    <w:p w14:paraId="1C852D00"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Duration of Powerplay overs (initial, batting sid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 + ____ overs  </w:t>
      </w:r>
    </w:p>
    <w:p w14:paraId="3C1C074E" w14:textId="6677A31B" w:rsidR="00457B33" w:rsidRDefault="00457B33" w:rsidP="00457B33">
      <w:pPr>
        <w:pStyle w:val="BodyText"/>
        <w:rPr>
          <w:rFonts w:ascii="Arial" w:hAnsi="Arial" w:cs="Arial"/>
          <w:sz w:val="18"/>
          <w:szCs w:val="18"/>
        </w:rPr>
      </w:pPr>
    </w:p>
    <w:p w14:paraId="16B92977" w14:textId="587867DC" w:rsidR="00925DF2" w:rsidRDefault="00925DF2" w:rsidP="00457B33">
      <w:pPr>
        <w:pStyle w:val="BodyText"/>
        <w:rPr>
          <w:rFonts w:ascii="Arial" w:hAnsi="Arial" w:cs="Arial"/>
          <w:sz w:val="18"/>
          <w:szCs w:val="18"/>
        </w:rPr>
      </w:pPr>
    </w:p>
    <w:p w14:paraId="1E355484" w14:textId="7EF80D83" w:rsidR="00925DF2" w:rsidRDefault="00925DF2" w:rsidP="00457B33">
      <w:pPr>
        <w:pStyle w:val="BodyText"/>
        <w:rPr>
          <w:rFonts w:ascii="Arial" w:hAnsi="Arial" w:cs="Arial"/>
          <w:sz w:val="18"/>
          <w:szCs w:val="18"/>
        </w:rPr>
      </w:pPr>
    </w:p>
    <w:p w14:paraId="0D2B5853" w14:textId="52E813D6" w:rsidR="00925DF2" w:rsidRDefault="00925DF2" w:rsidP="00457B33">
      <w:pPr>
        <w:pStyle w:val="BodyText"/>
        <w:rPr>
          <w:rFonts w:ascii="Arial" w:hAnsi="Arial" w:cs="Arial"/>
          <w:sz w:val="18"/>
          <w:szCs w:val="18"/>
        </w:rPr>
      </w:pPr>
    </w:p>
    <w:p w14:paraId="2C4DCE9D" w14:textId="3FFC16A8" w:rsidR="00925DF2" w:rsidRDefault="00925DF2" w:rsidP="00457B33">
      <w:pPr>
        <w:pStyle w:val="BodyText"/>
        <w:rPr>
          <w:rFonts w:ascii="Arial" w:hAnsi="Arial" w:cs="Arial"/>
          <w:sz w:val="18"/>
          <w:szCs w:val="18"/>
        </w:rPr>
      </w:pPr>
    </w:p>
    <w:p w14:paraId="44FDF8A8" w14:textId="5E3925C3" w:rsidR="00925DF2" w:rsidRDefault="00925DF2" w:rsidP="00457B33">
      <w:pPr>
        <w:pStyle w:val="BodyText"/>
        <w:rPr>
          <w:rFonts w:ascii="Arial" w:hAnsi="Arial" w:cs="Arial"/>
          <w:sz w:val="18"/>
          <w:szCs w:val="18"/>
        </w:rPr>
      </w:pPr>
    </w:p>
    <w:p w14:paraId="516A96C9" w14:textId="01277AE9" w:rsidR="00925DF2" w:rsidRDefault="00925DF2" w:rsidP="00457B33">
      <w:pPr>
        <w:pStyle w:val="BodyText"/>
        <w:rPr>
          <w:rFonts w:ascii="Arial" w:hAnsi="Arial" w:cs="Arial"/>
          <w:sz w:val="18"/>
          <w:szCs w:val="18"/>
        </w:rPr>
      </w:pPr>
    </w:p>
    <w:p w14:paraId="62A2E09C" w14:textId="1D8FA1B5" w:rsidR="00925DF2" w:rsidRDefault="00925DF2" w:rsidP="00457B33">
      <w:pPr>
        <w:pStyle w:val="BodyText"/>
        <w:rPr>
          <w:rFonts w:ascii="Arial" w:hAnsi="Arial" w:cs="Arial"/>
          <w:sz w:val="18"/>
          <w:szCs w:val="18"/>
        </w:rPr>
      </w:pPr>
    </w:p>
    <w:p w14:paraId="2A3B6450" w14:textId="43841672" w:rsidR="00925DF2" w:rsidRDefault="00925DF2" w:rsidP="00457B33">
      <w:pPr>
        <w:pStyle w:val="BodyText"/>
        <w:rPr>
          <w:rFonts w:ascii="Arial" w:hAnsi="Arial" w:cs="Arial"/>
          <w:sz w:val="18"/>
          <w:szCs w:val="18"/>
        </w:rPr>
      </w:pPr>
    </w:p>
    <w:p w14:paraId="3D5DF4E5" w14:textId="5888DB18" w:rsidR="00925DF2" w:rsidRDefault="00925DF2" w:rsidP="00457B33">
      <w:pPr>
        <w:pStyle w:val="BodyText"/>
        <w:rPr>
          <w:rFonts w:ascii="Arial" w:hAnsi="Arial" w:cs="Arial"/>
          <w:sz w:val="18"/>
          <w:szCs w:val="18"/>
        </w:rPr>
      </w:pPr>
    </w:p>
    <w:p w14:paraId="154A02C2" w14:textId="53589A8D" w:rsidR="00925DF2" w:rsidRDefault="00925DF2" w:rsidP="00457B33">
      <w:pPr>
        <w:pStyle w:val="BodyText"/>
        <w:rPr>
          <w:rFonts w:ascii="Arial" w:hAnsi="Arial" w:cs="Arial"/>
          <w:sz w:val="18"/>
          <w:szCs w:val="18"/>
        </w:rPr>
      </w:pPr>
    </w:p>
    <w:p w14:paraId="13CD935A" w14:textId="77777777" w:rsidR="00925DF2" w:rsidRPr="00237B3D" w:rsidRDefault="00925DF2" w:rsidP="00457B33">
      <w:pPr>
        <w:pStyle w:val="BodyText"/>
        <w:rPr>
          <w:rFonts w:ascii="Arial" w:hAnsi="Arial" w:cs="Arial"/>
          <w:sz w:val="18"/>
          <w:szCs w:val="18"/>
        </w:rPr>
      </w:pPr>
    </w:p>
    <w:p w14:paraId="1A511EEB" w14:textId="77777777" w:rsidR="00457B33" w:rsidRPr="00237B3D" w:rsidRDefault="00457B33" w:rsidP="00457B33">
      <w:pPr>
        <w:pStyle w:val="BodyText"/>
        <w:rPr>
          <w:rFonts w:ascii="Arial" w:hAnsi="Arial" w:cs="Arial"/>
          <w:b/>
          <w:sz w:val="18"/>
          <w:szCs w:val="18"/>
        </w:rPr>
      </w:pPr>
      <w:r w:rsidRPr="00237B3D">
        <w:rPr>
          <w:rFonts w:ascii="Arial" w:hAnsi="Arial" w:cs="Arial"/>
          <w:b/>
          <w:sz w:val="18"/>
          <w:szCs w:val="18"/>
        </w:rPr>
        <w:t xml:space="preserve">Table 4: Calculation sheet for use when interruption occurs after the start of the Second Innings  </w:t>
      </w:r>
    </w:p>
    <w:p w14:paraId="351BE035"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Time </w:t>
      </w:r>
    </w:p>
    <w:p w14:paraId="09752BFF"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ime at start of inning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A) </w:t>
      </w:r>
    </w:p>
    <w:p w14:paraId="6F2587D6"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ime at start of interruption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B) </w:t>
      </w:r>
    </w:p>
    <w:p w14:paraId="0DD91169"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ime innings in progres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C) </w:t>
      </w:r>
    </w:p>
    <w:p w14:paraId="5B7D9593"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start tim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D) </w:t>
      </w:r>
    </w:p>
    <w:p w14:paraId="7BE01D96"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Length of interruption [D – B]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E) </w:t>
      </w:r>
    </w:p>
    <w:p w14:paraId="5FDC06FD" w14:textId="77777777" w:rsidR="00457B33" w:rsidRPr="00237B3D" w:rsidRDefault="00457B33" w:rsidP="00457B33">
      <w:pPr>
        <w:pStyle w:val="BodyText"/>
        <w:spacing w:after="0"/>
        <w:rPr>
          <w:rFonts w:ascii="Arial" w:hAnsi="Arial" w:cs="Arial"/>
          <w:sz w:val="18"/>
          <w:szCs w:val="18"/>
        </w:rPr>
      </w:pPr>
      <w:r w:rsidRPr="00237B3D">
        <w:rPr>
          <w:rFonts w:ascii="Arial" w:hAnsi="Arial" w:cs="Arial"/>
          <w:sz w:val="18"/>
          <w:szCs w:val="18"/>
        </w:rPr>
        <w:t>Additional time available:</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F) </w:t>
      </w:r>
    </w:p>
    <w:p w14:paraId="17050FB9"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Any unused provision for ‘Extra Time’ or for earlier than scheduled start of second innings) </w:t>
      </w:r>
      <w:r w:rsidRPr="00237B3D">
        <w:rPr>
          <w:rFonts w:ascii="Arial" w:hAnsi="Arial" w:cs="Arial"/>
          <w:sz w:val="18"/>
          <w:szCs w:val="18"/>
        </w:rPr>
        <w:tab/>
      </w:r>
    </w:p>
    <w:p w14:paraId="3838F0B1"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Total playing time lost [E – F]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G) </w:t>
      </w:r>
    </w:p>
    <w:p w14:paraId="7B7690E3"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Overs  </w:t>
      </w:r>
    </w:p>
    <w:p w14:paraId="0EA14576"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Maximum overs at start of innings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H) </w:t>
      </w:r>
    </w:p>
    <w:p w14:paraId="5BF2700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Overs lost [G / 4.2] (rounded down)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I) </w:t>
      </w:r>
    </w:p>
    <w:p w14:paraId="7EC14E54"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Adjusted maximum length of innings [H – I]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J) </w:t>
      </w:r>
    </w:p>
    <w:p w14:paraId="58E6E1C7"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Rescheduled length of innings [J x 4.2 rounded up]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K) </w:t>
      </w:r>
    </w:p>
    <w:p w14:paraId="2C707379"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Amended cessation time of innings [D + (K – C)]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 xml:space="preserve">___________ (L) </w:t>
      </w:r>
    </w:p>
    <w:p w14:paraId="710ABD2C" w14:textId="77777777" w:rsidR="00457B33" w:rsidRPr="00237B3D" w:rsidRDefault="00457B33" w:rsidP="00457B33">
      <w:pPr>
        <w:pStyle w:val="BodyText"/>
        <w:rPr>
          <w:rFonts w:ascii="Arial" w:hAnsi="Arial" w:cs="Arial"/>
          <w:sz w:val="18"/>
          <w:szCs w:val="18"/>
          <w:u w:val="single"/>
        </w:rPr>
      </w:pPr>
      <w:r w:rsidRPr="00237B3D">
        <w:rPr>
          <w:rFonts w:ascii="Arial" w:hAnsi="Arial" w:cs="Arial"/>
          <w:sz w:val="18"/>
          <w:szCs w:val="18"/>
          <w:u w:val="single"/>
        </w:rPr>
        <w:t xml:space="preserve">Overs per bowler and Fielding Restrictions </w:t>
      </w:r>
    </w:p>
    <w:p w14:paraId="4408477B"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Maximum overs per bowler [J / 5]</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___________ overs</w:t>
      </w:r>
    </w:p>
    <w:p w14:paraId="0CAB1553" w14:textId="77777777" w:rsidR="00457B33" w:rsidRPr="00237B3D" w:rsidRDefault="00457B33" w:rsidP="00457B33">
      <w:pPr>
        <w:pStyle w:val="BodyText"/>
        <w:rPr>
          <w:rFonts w:ascii="Arial" w:hAnsi="Arial" w:cs="Arial"/>
          <w:sz w:val="18"/>
          <w:szCs w:val="18"/>
        </w:rPr>
      </w:pPr>
      <w:r w:rsidRPr="00237B3D">
        <w:rPr>
          <w:rFonts w:ascii="Arial" w:hAnsi="Arial" w:cs="Arial"/>
          <w:sz w:val="18"/>
          <w:szCs w:val="18"/>
        </w:rPr>
        <w:t xml:space="preserve">Duration of Powerplay overs (initial, batting side) </w:t>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r>
      <w:r w:rsidRPr="00237B3D">
        <w:rPr>
          <w:rFonts w:ascii="Arial" w:hAnsi="Arial" w:cs="Arial"/>
          <w:sz w:val="18"/>
          <w:szCs w:val="18"/>
        </w:rPr>
        <w:tab/>
        <w:t>_____ + ____ overs</w:t>
      </w:r>
    </w:p>
    <w:p w14:paraId="1A5DCA40" w14:textId="77777777" w:rsidR="0027251A" w:rsidRPr="00237B3D" w:rsidRDefault="0027251A" w:rsidP="0027251A">
      <w:pPr>
        <w:rPr>
          <w:szCs w:val="18"/>
        </w:rPr>
      </w:pPr>
    </w:p>
    <w:p w14:paraId="1B24BC77" w14:textId="77777777" w:rsidR="0027251A" w:rsidRPr="00237B3D" w:rsidRDefault="0027251A" w:rsidP="0027251A">
      <w:pPr>
        <w:rPr>
          <w:szCs w:val="18"/>
        </w:rPr>
      </w:pPr>
    </w:p>
    <w:p w14:paraId="6B5ED215" w14:textId="77777777" w:rsidR="0027251A" w:rsidRPr="00237B3D" w:rsidRDefault="0009249B" w:rsidP="00821652">
      <w:pPr>
        <w:pStyle w:val="Title"/>
        <w:rPr>
          <w:rFonts w:cs="Arial"/>
          <w:szCs w:val="18"/>
        </w:rPr>
      </w:pPr>
      <w:bookmarkStart w:id="759" w:name="_Toc493978074"/>
      <w:r w:rsidRPr="00237B3D">
        <w:rPr>
          <w:rFonts w:cs="Arial"/>
          <w:szCs w:val="18"/>
        </w:rPr>
        <w:t xml:space="preserve">Appendix </w:t>
      </w:r>
      <w:r w:rsidR="006109E5">
        <w:rPr>
          <w:rFonts w:cs="Arial"/>
          <w:szCs w:val="18"/>
        </w:rPr>
        <w:t>B</w:t>
      </w:r>
      <w:r w:rsidR="00821652" w:rsidRPr="00237B3D">
        <w:rPr>
          <w:rFonts w:cs="Arial"/>
          <w:szCs w:val="18"/>
        </w:rPr>
        <w:br/>
      </w:r>
      <w:r w:rsidR="00821652" w:rsidRPr="00237B3D">
        <w:rPr>
          <w:rFonts w:cs="Arial"/>
          <w:szCs w:val="18"/>
        </w:rPr>
        <w:br/>
      </w:r>
      <w:r w:rsidR="0027251A" w:rsidRPr="00237B3D">
        <w:rPr>
          <w:rFonts w:cs="Arial"/>
          <w:szCs w:val="18"/>
        </w:rPr>
        <w:t>Bonus Point System</w:t>
      </w:r>
      <w:bookmarkEnd w:id="759"/>
    </w:p>
    <w:p w14:paraId="2FAE59F4" w14:textId="77777777" w:rsidR="00457B33" w:rsidRPr="00237B3D" w:rsidRDefault="0027251A" w:rsidP="00457B33">
      <w:pPr>
        <w:rPr>
          <w:szCs w:val="18"/>
          <w:lang w:val="en-GB"/>
        </w:rPr>
      </w:pPr>
      <w:r w:rsidRPr="00237B3D">
        <w:rPr>
          <w:szCs w:val="18"/>
        </w:rPr>
        <w:t>1</w:t>
      </w:r>
      <w:r w:rsidR="00457B33" w:rsidRPr="00237B3D">
        <w:rPr>
          <w:szCs w:val="18"/>
        </w:rPr>
        <w:t xml:space="preserve"> </w:t>
      </w:r>
      <w:r w:rsidRPr="00237B3D">
        <w:rPr>
          <w:szCs w:val="18"/>
        </w:rPr>
        <w:t xml:space="preserve">bonus </w:t>
      </w:r>
      <w:r w:rsidR="00457B33" w:rsidRPr="00237B3D">
        <w:rPr>
          <w:szCs w:val="18"/>
          <w:lang w:val="en-GB"/>
        </w:rPr>
        <w:t xml:space="preserve">point for any team that achieves victory with a run rate 1.25 times that of the opposition.  </w:t>
      </w:r>
    </w:p>
    <w:p w14:paraId="4EBDB5E3" w14:textId="77777777" w:rsidR="00457B33" w:rsidRPr="00237B3D" w:rsidRDefault="00457B33" w:rsidP="00457B33">
      <w:pPr>
        <w:rPr>
          <w:szCs w:val="18"/>
          <w:lang w:val="en-GB"/>
        </w:rPr>
      </w:pPr>
      <w:r w:rsidRPr="00237B3D">
        <w:rPr>
          <w:szCs w:val="18"/>
          <w:lang w:val="en-GB"/>
        </w:rPr>
        <w:t xml:space="preserve">A team’s run rate shall be calculated by reference to the number of runs scored divided by the number of overs/balls faced.  </w:t>
      </w:r>
    </w:p>
    <w:p w14:paraId="5EF7B3E8" w14:textId="77777777" w:rsidR="00457B33" w:rsidRPr="00237B3D" w:rsidRDefault="00457B33" w:rsidP="00457B33">
      <w:pPr>
        <w:rPr>
          <w:szCs w:val="18"/>
          <w:lang w:val="en-GB"/>
        </w:rPr>
      </w:pPr>
      <w:r w:rsidRPr="00237B3D">
        <w:rPr>
          <w:szCs w:val="18"/>
          <w:lang w:val="en-GB"/>
        </w:rPr>
        <w:t xml:space="preserve">Where a team is all out, the number of overs to be used is the maximum number of overs that team was otherwise eligible to face.  </w:t>
      </w:r>
    </w:p>
    <w:p w14:paraId="5FBDC171" w14:textId="77777777" w:rsidR="00457B33" w:rsidRPr="00237B3D" w:rsidRDefault="00457B33" w:rsidP="00457B33">
      <w:pPr>
        <w:rPr>
          <w:szCs w:val="18"/>
          <w:lang w:val="en-GB"/>
        </w:rPr>
      </w:pPr>
      <w:r w:rsidRPr="00237B3D">
        <w:rPr>
          <w:szCs w:val="18"/>
          <w:lang w:val="en-GB"/>
        </w:rPr>
        <w:t xml:space="preserve">Where matches are shortened and targets revised through the application of the Duckworth/Lewis/Stern system, bonus run rates and bonus defensive targets are derived as a function of the revised target score (less one run) and maximum overs.  </w:t>
      </w:r>
    </w:p>
    <w:p w14:paraId="0DB2F70D" w14:textId="77777777" w:rsidR="00457B33" w:rsidRPr="00237B3D" w:rsidRDefault="00457B33" w:rsidP="00457B33">
      <w:pPr>
        <w:rPr>
          <w:szCs w:val="18"/>
          <w:lang w:val="en-GB"/>
        </w:rPr>
      </w:pPr>
      <w:r w:rsidRPr="00237B3D">
        <w:rPr>
          <w:szCs w:val="18"/>
          <w:lang w:val="en-GB"/>
        </w:rPr>
        <w:t>Whenever a target, or revised target, is set, the exact number of overs/balls within which the team batting second must achieve this target in order to gain the bonus point shall be communicated to the teams and announced by the Ground Authority. Once these overs/balls have been bowled, if the target has not then been achieved the bonus point cannot be gained by any subsequent event, e.g. a multiple scoring shot, or extras.</w:t>
      </w:r>
    </w:p>
    <w:p w14:paraId="25BC6FE3" w14:textId="77777777" w:rsidR="00457B33" w:rsidRPr="00237B3D" w:rsidRDefault="00457B33" w:rsidP="00457B33">
      <w:pPr>
        <w:rPr>
          <w:szCs w:val="18"/>
          <w:lang w:val="en-GB"/>
        </w:rPr>
      </w:pPr>
      <w:r w:rsidRPr="00237B3D">
        <w:rPr>
          <w:szCs w:val="18"/>
          <w:lang w:val="en-GB"/>
        </w:rPr>
        <w:t>Examples of criteria for the award of bonus point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40"/>
        <w:gridCol w:w="1540"/>
        <w:gridCol w:w="1540"/>
        <w:gridCol w:w="1540"/>
        <w:gridCol w:w="1541"/>
        <w:gridCol w:w="1541"/>
      </w:tblGrid>
      <w:tr w:rsidR="00246DB9" w:rsidRPr="001658A8" w14:paraId="554012A8" w14:textId="77777777" w:rsidTr="001658A8">
        <w:tc>
          <w:tcPr>
            <w:tcW w:w="3080" w:type="dxa"/>
            <w:gridSpan w:val="2"/>
            <w:shd w:val="clear" w:color="auto" w:fill="auto"/>
          </w:tcPr>
          <w:p w14:paraId="491D19DA" w14:textId="77777777" w:rsidR="00457B33" w:rsidRPr="001658A8" w:rsidRDefault="00457B33" w:rsidP="00457B33">
            <w:pPr>
              <w:rPr>
                <w:b/>
                <w:bCs/>
                <w:szCs w:val="18"/>
                <w:lang w:val="en-GB"/>
              </w:rPr>
            </w:pPr>
            <w:r w:rsidRPr="001658A8">
              <w:rPr>
                <w:b/>
                <w:bCs/>
                <w:szCs w:val="18"/>
                <w:lang w:val="en-GB"/>
              </w:rPr>
              <w:t>Team Batting First</w:t>
            </w:r>
          </w:p>
        </w:tc>
        <w:tc>
          <w:tcPr>
            <w:tcW w:w="3080" w:type="dxa"/>
            <w:gridSpan w:val="2"/>
            <w:shd w:val="clear" w:color="auto" w:fill="auto"/>
          </w:tcPr>
          <w:p w14:paraId="7C75977C" w14:textId="77777777" w:rsidR="00457B33" w:rsidRPr="001658A8" w:rsidRDefault="00457B33" w:rsidP="00457B33">
            <w:pPr>
              <w:rPr>
                <w:b/>
                <w:bCs/>
                <w:szCs w:val="18"/>
                <w:lang w:val="en-GB"/>
              </w:rPr>
            </w:pPr>
            <w:r w:rsidRPr="001658A8">
              <w:rPr>
                <w:b/>
                <w:bCs/>
                <w:szCs w:val="18"/>
                <w:lang w:val="en-GB"/>
              </w:rPr>
              <w:t>Team Batting Second</w:t>
            </w:r>
          </w:p>
        </w:tc>
        <w:tc>
          <w:tcPr>
            <w:tcW w:w="3082" w:type="dxa"/>
            <w:gridSpan w:val="2"/>
            <w:shd w:val="clear" w:color="auto" w:fill="auto"/>
          </w:tcPr>
          <w:p w14:paraId="46416157" w14:textId="77777777" w:rsidR="00457B33" w:rsidRPr="001658A8" w:rsidRDefault="00457B33" w:rsidP="00457B33">
            <w:pPr>
              <w:rPr>
                <w:b/>
                <w:bCs/>
                <w:szCs w:val="18"/>
                <w:lang w:val="en-GB"/>
              </w:rPr>
            </w:pPr>
            <w:r w:rsidRPr="001658A8">
              <w:rPr>
                <w:b/>
                <w:bCs/>
                <w:szCs w:val="18"/>
                <w:lang w:val="en-GB"/>
              </w:rPr>
              <w:t>Team Bowling Second</w:t>
            </w:r>
          </w:p>
        </w:tc>
      </w:tr>
      <w:tr w:rsidR="00246DB9" w:rsidRPr="001658A8" w14:paraId="29F1BAE8" w14:textId="77777777" w:rsidTr="001658A8">
        <w:tc>
          <w:tcPr>
            <w:tcW w:w="1540" w:type="dxa"/>
            <w:shd w:val="clear" w:color="auto" w:fill="F2F2F2"/>
          </w:tcPr>
          <w:p w14:paraId="16189EE2" w14:textId="77777777" w:rsidR="00457B33" w:rsidRPr="001658A8" w:rsidRDefault="00457B33" w:rsidP="00457B33">
            <w:pPr>
              <w:rPr>
                <w:b/>
                <w:bCs/>
                <w:szCs w:val="18"/>
                <w:lang w:val="en-GB"/>
              </w:rPr>
            </w:pPr>
            <w:r w:rsidRPr="001658A8">
              <w:rPr>
                <w:b/>
                <w:bCs/>
                <w:szCs w:val="18"/>
                <w:lang w:val="en-GB"/>
              </w:rPr>
              <w:t>Score</w:t>
            </w:r>
          </w:p>
        </w:tc>
        <w:tc>
          <w:tcPr>
            <w:tcW w:w="1540" w:type="dxa"/>
            <w:shd w:val="clear" w:color="auto" w:fill="F2F2F2"/>
          </w:tcPr>
          <w:p w14:paraId="49941480" w14:textId="77777777" w:rsidR="00457B33" w:rsidRPr="001658A8" w:rsidRDefault="00457B33" w:rsidP="00457B33">
            <w:pPr>
              <w:rPr>
                <w:szCs w:val="18"/>
                <w:lang w:val="en-GB"/>
              </w:rPr>
            </w:pPr>
            <w:r w:rsidRPr="001658A8">
              <w:rPr>
                <w:szCs w:val="18"/>
                <w:lang w:val="en-GB"/>
              </w:rPr>
              <w:t>Run rate</w:t>
            </w:r>
          </w:p>
        </w:tc>
        <w:tc>
          <w:tcPr>
            <w:tcW w:w="1540" w:type="dxa"/>
            <w:shd w:val="clear" w:color="auto" w:fill="F2F2F2"/>
          </w:tcPr>
          <w:p w14:paraId="50E34884" w14:textId="77777777" w:rsidR="00457B33" w:rsidRPr="001658A8" w:rsidRDefault="00457B33" w:rsidP="00457B33">
            <w:pPr>
              <w:rPr>
                <w:szCs w:val="18"/>
                <w:lang w:val="en-GB"/>
              </w:rPr>
            </w:pPr>
            <w:r w:rsidRPr="001658A8">
              <w:rPr>
                <w:szCs w:val="18"/>
                <w:lang w:val="en-GB"/>
              </w:rPr>
              <w:t xml:space="preserve">Required </w:t>
            </w:r>
            <w:r w:rsidR="00BA6F60" w:rsidRPr="001658A8">
              <w:rPr>
                <w:szCs w:val="18"/>
                <w:lang w:val="en-GB"/>
              </w:rPr>
              <w:t>r</w:t>
            </w:r>
            <w:r w:rsidRPr="001658A8">
              <w:rPr>
                <w:szCs w:val="18"/>
                <w:lang w:val="en-GB"/>
              </w:rPr>
              <w:t>un rate</w:t>
            </w:r>
          </w:p>
        </w:tc>
        <w:tc>
          <w:tcPr>
            <w:tcW w:w="1540" w:type="dxa"/>
            <w:shd w:val="clear" w:color="auto" w:fill="F2F2F2"/>
          </w:tcPr>
          <w:p w14:paraId="3A61DDE0" w14:textId="77777777" w:rsidR="00457B33" w:rsidRPr="001658A8" w:rsidRDefault="00457B33" w:rsidP="00457B33">
            <w:pPr>
              <w:rPr>
                <w:szCs w:val="18"/>
                <w:lang w:val="en-GB"/>
              </w:rPr>
            </w:pPr>
            <w:r w:rsidRPr="001658A8">
              <w:rPr>
                <w:szCs w:val="18"/>
                <w:lang w:val="en-GB"/>
              </w:rPr>
              <w:t>Balls to win (overs)</w:t>
            </w:r>
          </w:p>
        </w:tc>
        <w:tc>
          <w:tcPr>
            <w:tcW w:w="1541" w:type="dxa"/>
            <w:shd w:val="clear" w:color="auto" w:fill="F2F2F2"/>
          </w:tcPr>
          <w:p w14:paraId="57899FC2" w14:textId="77777777" w:rsidR="00457B33" w:rsidRPr="001658A8" w:rsidRDefault="00457B33" w:rsidP="00457B33">
            <w:pPr>
              <w:rPr>
                <w:szCs w:val="18"/>
                <w:lang w:val="en-GB"/>
              </w:rPr>
            </w:pPr>
            <w:r w:rsidRPr="001658A8">
              <w:rPr>
                <w:szCs w:val="18"/>
                <w:lang w:val="en-GB"/>
              </w:rPr>
              <w:t>Required run rate</w:t>
            </w:r>
          </w:p>
        </w:tc>
        <w:tc>
          <w:tcPr>
            <w:tcW w:w="1541" w:type="dxa"/>
            <w:shd w:val="clear" w:color="auto" w:fill="F2F2F2"/>
          </w:tcPr>
          <w:p w14:paraId="55C2B6F5" w14:textId="77777777" w:rsidR="00457B33" w:rsidRPr="001658A8" w:rsidRDefault="00457B33" w:rsidP="00457B33">
            <w:pPr>
              <w:rPr>
                <w:szCs w:val="18"/>
                <w:lang w:val="en-GB"/>
              </w:rPr>
            </w:pPr>
            <w:r w:rsidRPr="001658A8">
              <w:rPr>
                <w:szCs w:val="18"/>
                <w:lang w:val="en-GB"/>
              </w:rPr>
              <w:t>Target score</w:t>
            </w:r>
          </w:p>
        </w:tc>
      </w:tr>
      <w:tr w:rsidR="00246DB9" w:rsidRPr="001658A8" w14:paraId="1893EDBF" w14:textId="77777777" w:rsidTr="001658A8">
        <w:trPr>
          <w:trHeight w:val="20"/>
        </w:trPr>
        <w:tc>
          <w:tcPr>
            <w:tcW w:w="1540" w:type="dxa"/>
            <w:shd w:val="clear" w:color="auto" w:fill="auto"/>
          </w:tcPr>
          <w:p w14:paraId="399C3152" w14:textId="77777777" w:rsidR="00457B33" w:rsidRPr="001658A8" w:rsidRDefault="00457B33" w:rsidP="001658A8">
            <w:pPr>
              <w:jc w:val="center"/>
              <w:rPr>
                <w:b/>
                <w:bCs/>
                <w:szCs w:val="18"/>
                <w:lang w:val="en-GB"/>
              </w:rPr>
            </w:pPr>
            <w:r w:rsidRPr="001658A8">
              <w:rPr>
                <w:b/>
                <w:bCs/>
                <w:szCs w:val="18"/>
                <w:lang w:val="en-GB"/>
              </w:rPr>
              <w:t>300</w:t>
            </w:r>
          </w:p>
        </w:tc>
        <w:tc>
          <w:tcPr>
            <w:tcW w:w="1540" w:type="dxa"/>
            <w:shd w:val="clear" w:color="auto" w:fill="auto"/>
          </w:tcPr>
          <w:p w14:paraId="381CE4DD" w14:textId="77777777" w:rsidR="00457B33" w:rsidRPr="001658A8" w:rsidRDefault="00457B33" w:rsidP="001658A8">
            <w:pPr>
              <w:jc w:val="center"/>
              <w:rPr>
                <w:szCs w:val="18"/>
                <w:lang w:val="en-GB"/>
              </w:rPr>
            </w:pPr>
            <w:r w:rsidRPr="001658A8">
              <w:rPr>
                <w:szCs w:val="18"/>
                <w:lang w:val="en-GB"/>
              </w:rPr>
              <w:t>6</w:t>
            </w:r>
          </w:p>
        </w:tc>
        <w:tc>
          <w:tcPr>
            <w:tcW w:w="1540" w:type="dxa"/>
            <w:shd w:val="clear" w:color="auto" w:fill="auto"/>
          </w:tcPr>
          <w:p w14:paraId="4784D677" w14:textId="77777777" w:rsidR="00457B33" w:rsidRPr="001658A8" w:rsidRDefault="00457B33" w:rsidP="001658A8">
            <w:pPr>
              <w:jc w:val="center"/>
              <w:rPr>
                <w:szCs w:val="18"/>
                <w:lang w:val="en-GB"/>
              </w:rPr>
            </w:pPr>
            <w:r w:rsidRPr="001658A8">
              <w:rPr>
                <w:szCs w:val="18"/>
                <w:lang w:val="en-GB"/>
              </w:rPr>
              <w:t>7.5</w:t>
            </w:r>
          </w:p>
        </w:tc>
        <w:tc>
          <w:tcPr>
            <w:tcW w:w="1540" w:type="dxa"/>
            <w:shd w:val="clear" w:color="auto" w:fill="auto"/>
          </w:tcPr>
          <w:p w14:paraId="4E246773" w14:textId="77777777" w:rsidR="00457B33" w:rsidRPr="001658A8" w:rsidRDefault="00457B33" w:rsidP="001658A8">
            <w:pPr>
              <w:jc w:val="center"/>
              <w:rPr>
                <w:szCs w:val="18"/>
                <w:lang w:val="en-GB"/>
              </w:rPr>
            </w:pPr>
            <w:r w:rsidRPr="001658A8">
              <w:rPr>
                <w:szCs w:val="18"/>
                <w:lang w:val="en-GB"/>
              </w:rPr>
              <w:t>40.0</w:t>
            </w:r>
          </w:p>
        </w:tc>
        <w:tc>
          <w:tcPr>
            <w:tcW w:w="1541" w:type="dxa"/>
            <w:shd w:val="clear" w:color="auto" w:fill="auto"/>
          </w:tcPr>
          <w:p w14:paraId="65A186E9" w14:textId="77777777" w:rsidR="00457B33" w:rsidRPr="001658A8" w:rsidRDefault="00457B33" w:rsidP="001658A8">
            <w:pPr>
              <w:jc w:val="center"/>
              <w:rPr>
                <w:szCs w:val="18"/>
                <w:lang w:val="en-GB"/>
              </w:rPr>
            </w:pPr>
            <w:r w:rsidRPr="001658A8">
              <w:rPr>
                <w:szCs w:val="18"/>
                <w:lang w:val="en-GB"/>
              </w:rPr>
              <w:t>4.8</w:t>
            </w:r>
          </w:p>
        </w:tc>
        <w:tc>
          <w:tcPr>
            <w:tcW w:w="1541" w:type="dxa"/>
            <w:shd w:val="clear" w:color="auto" w:fill="auto"/>
          </w:tcPr>
          <w:p w14:paraId="00C17436" w14:textId="77777777" w:rsidR="00457B33" w:rsidRPr="001658A8" w:rsidRDefault="00457B33" w:rsidP="001658A8">
            <w:pPr>
              <w:jc w:val="center"/>
              <w:rPr>
                <w:szCs w:val="18"/>
                <w:lang w:val="en-GB"/>
              </w:rPr>
            </w:pPr>
            <w:r w:rsidRPr="001658A8">
              <w:rPr>
                <w:szCs w:val="18"/>
                <w:lang w:val="en-GB"/>
              </w:rPr>
              <w:t>240</w:t>
            </w:r>
          </w:p>
        </w:tc>
      </w:tr>
      <w:tr w:rsidR="00246DB9" w:rsidRPr="001658A8" w14:paraId="184FBB28" w14:textId="77777777" w:rsidTr="001658A8">
        <w:trPr>
          <w:trHeight w:val="20"/>
        </w:trPr>
        <w:tc>
          <w:tcPr>
            <w:tcW w:w="1540" w:type="dxa"/>
            <w:shd w:val="clear" w:color="auto" w:fill="F2F2F2"/>
          </w:tcPr>
          <w:p w14:paraId="7E147FB7" w14:textId="77777777" w:rsidR="00457B33" w:rsidRPr="001658A8" w:rsidRDefault="00457B33" w:rsidP="001658A8">
            <w:pPr>
              <w:jc w:val="center"/>
              <w:rPr>
                <w:b/>
                <w:bCs/>
                <w:szCs w:val="18"/>
                <w:lang w:val="en-GB"/>
              </w:rPr>
            </w:pPr>
            <w:r w:rsidRPr="001658A8">
              <w:rPr>
                <w:b/>
                <w:bCs/>
                <w:szCs w:val="18"/>
                <w:lang w:val="en-GB"/>
              </w:rPr>
              <w:t>275</w:t>
            </w:r>
          </w:p>
        </w:tc>
        <w:tc>
          <w:tcPr>
            <w:tcW w:w="1540" w:type="dxa"/>
            <w:shd w:val="clear" w:color="auto" w:fill="F2F2F2"/>
          </w:tcPr>
          <w:p w14:paraId="7374982F" w14:textId="77777777" w:rsidR="00457B33" w:rsidRPr="001658A8" w:rsidRDefault="00457B33" w:rsidP="001658A8">
            <w:pPr>
              <w:jc w:val="center"/>
              <w:rPr>
                <w:szCs w:val="18"/>
                <w:lang w:val="en-GB"/>
              </w:rPr>
            </w:pPr>
            <w:r w:rsidRPr="001658A8">
              <w:rPr>
                <w:szCs w:val="18"/>
                <w:lang w:val="en-GB"/>
              </w:rPr>
              <w:t>5.5</w:t>
            </w:r>
          </w:p>
        </w:tc>
        <w:tc>
          <w:tcPr>
            <w:tcW w:w="1540" w:type="dxa"/>
            <w:shd w:val="clear" w:color="auto" w:fill="F2F2F2"/>
          </w:tcPr>
          <w:p w14:paraId="5AFF3FAE" w14:textId="77777777" w:rsidR="00457B33" w:rsidRPr="001658A8" w:rsidRDefault="00457B33" w:rsidP="001658A8">
            <w:pPr>
              <w:jc w:val="center"/>
              <w:rPr>
                <w:szCs w:val="18"/>
                <w:lang w:val="en-GB"/>
              </w:rPr>
            </w:pPr>
            <w:r w:rsidRPr="001658A8">
              <w:rPr>
                <w:szCs w:val="18"/>
                <w:lang w:val="en-GB"/>
              </w:rPr>
              <w:t>6.875</w:t>
            </w:r>
          </w:p>
        </w:tc>
        <w:tc>
          <w:tcPr>
            <w:tcW w:w="1540" w:type="dxa"/>
            <w:shd w:val="clear" w:color="auto" w:fill="F2F2F2"/>
          </w:tcPr>
          <w:p w14:paraId="0D3AD2C0" w14:textId="77777777" w:rsidR="00457B33" w:rsidRPr="001658A8" w:rsidRDefault="00457B33" w:rsidP="001658A8">
            <w:pPr>
              <w:jc w:val="center"/>
              <w:rPr>
                <w:szCs w:val="18"/>
                <w:lang w:val="en-GB"/>
              </w:rPr>
            </w:pPr>
            <w:r w:rsidRPr="001658A8">
              <w:rPr>
                <w:szCs w:val="18"/>
                <w:lang w:val="en-GB"/>
              </w:rPr>
              <w:t>40.0</w:t>
            </w:r>
          </w:p>
        </w:tc>
        <w:tc>
          <w:tcPr>
            <w:tcW w:w="1541" w:type="dxa"/>
            <w:shd w:val="clear" w:color="auto" w:fill="F2F2F2"/>
          </w:tcPr>
          <w:p w14:paraId="24B3CFBE" w14:textId="77777777" w:rsidR="00457B33" w:rsidRPr="001658A8" w:rsidRDefault="00457B33" w:rsidP="001658A8">
            <w:pPr>
              <w:jc w:val="center"/>
              <w:rPr>
                <w:szCs w:val="18"/>
                <w:lang w:val="en-GB"/>
              </w:rPr>
            </w:pPr>
            <w:r w:rsidRPr="001658A8">
              <w:rPr>
                <w:szCs w:val="18"/>
                <w:lang w:val="en-GB"/>
              </w:rPr>
              <w:t>4.4</w:t>
            </w:r>
          </w:p>
        </w:tc>
        <w:tc>
          <w:tcPr>
            <w:tcW w:w="1541" w:type="dxa"/>
            <w:shd w:val="clear" w:color="auto" w:fill="F2F2F2"/>
          </w:tcPr>
          <w:p w14:paraId="21356426" w14:textId="77777777" w:rsidR="00457B33" w:rsidRPr="001658A8" w:rsidRDefault="00457B33" w:rsidP="001658A8">
            <w:pPr>
              <w:jc w:val="center"/>
              <w:rPr>
                <w:szCs w:val="18"/>
                <w:lang w:val="en-GB"/>
              </w:rPr>
            </w:pPr>
            <w:r w:rsidRPr="001658A8">
              <w:rPr>
                <w:szCs w:val="18"/>
                <w:lang w:val="en-GB"/>
              </w:rPr>
              <w:t>220</w:t>
            </w:r>
          </w:p>
        </w:tc>
      </w:tr>
      <w:tr w:rsidR="00246DB9" w:rsidRPr="001658A8" w14:paraId="74E7479A" w14:textId="77777777" w:rsidTr="001658A8">
        <w:trPr>
          <w:trHeight w:val="20"/>
        </w:trPr>
        <w:tc>
          <w:tcPr>
            <w:tcW w:w="1540" w:type="dxa"/>
            <w:shd w:val="clear" w:color="auto" w:fill="auto"/>
          </w:tcPr>
          <w:p w14:paraId="45CBAD98" w14:textId="77777777" w:rsidR="00457B33" w:rsidRPr="001658A8" w:rsidRDefault="00457B33" w:rsidP="001658A8">
            <w:pPr>
              <w:jc w:val="center"/>
              <w:rPr>
                <w:b/>
                <w:bCs/>
                <w:szCs w:val="18"/>
                <w:lang w:val="en-GB"/>
              </w:rPr>
            </w:pPr>
            <w:r w:rsidRPr="001658A8">
              <w:rPr>
                <w:b/>
                <w:bCs/>
                <w:szCs w:val="18"/>
                <w:lang w:val="en-GB"/>
              </w:rPr>
              <w:t>250</w:t>
            </w:r>
          </w:p>
        </w:tc>
        <w:tc>
          <w:tcPr>
            <w:tcW w:w="1540" w:type="dxa"/>
            <w:shd w:val="clear" w:color="auto" w:fill="auto"/>
          </w:tcPr>
          <w:p w14:paraId="31CF85AC" w14:textId="77777777" w:rsidR="00457B33" w:rsidRPr="001658A8" w:rsidRDefault="00457B33" w:rsidP="001658A8">
            <w:pPr>
              <w:jc w:val="center"/>
              <w:rPr>
                <w:szCs w:val="18"/>
                <w:lang w:val="en-GB"/>
              </w:rPr>
            </w:pPr>
            <w:r w:rsidRPr="001658A8">
              <w:rPr>
                <w:szCs w:val="18"/>
                <w:lang w:val="en-GB"/>
              </w:rPr>
              <w:t>5</w:t>
            </w:r>
          </w:p>
        </w:tc>
        <w:tc>
          <w:tcPr>
            <w:tcW w:w="1540" w:type="dxa"/>
            <w:shd w:val="clear" w:color="auto" w:fill="auto"/>
          </w:tcPr>
          <w:p w14:paraId="0147EF14" w14:textId="77777777" w:rsidR="00457B33" w:rsidRPr="001658A8" w:rsidRDefault="00457B33" w:rsidP="001658A8">
            <w:pPr>
              <w:jc w:val="center"/>
              <w:rPr>
                <w:szCs w:val="18"/>
                <w:lang w:val="en-GB"/>
              </w:rPr>
            </w:pPr>
            <w:r w:rsidRPr="001658A8">
              <w:rPr>
                <w:szCs w:val="18"/>
                <w:lang w:val="en-GB"/>
              </w:rPr>
              <w:t>6.25</w:t>
            </w:r>
          </w:p>
        </w:tc>
        <w:tc>
          <w:tcPr>
            <w:tcW w:w="1540" w:type="dxa"/>
            <w:shd w:val="clear" w:color="auto" w:fill="auto"/>
          </w:tcPr>
          <w:p w14:paraId="3FAB92B4" w14:textId="77777777" w:rsidR="00457B33" w:rsidRPr="001658A8" w:rsidRDefault="00457B33" w:rsidP="001658A8">
            <w:pPr>
              <w:jc w:val="center"/>
              <w:rPr>
                <w:szCs w:val="18"/>
                <w:lang w:val="en-GB"/>
              </w:rPr>
            </w:pPr>
            <w:r w:rsidRPr="001658A8">
              <w:rPr>
                <w:szCs w:val="18"/>
                <w:lang w:val="en-GB"/>
              </w:rPr>
              <w:t>40.0</w:t>
            </w:r>
          </w:p>
        </w:tc>
        <w:tc>
          <w:tcPr>
            <w:tcW w:w="1541" w:type="dxa"/>
            <w:shd w:val="clear" w:color="auto" w:fill="auto"/>
          </w:tcPr>
          <w:p w14:paraId="3427E553" w14:textId="77777777" w:rsidR="00457B33" w:rsidRPr="001658A8" w:rsidRDefault="00457B33" w:rsidP="001658A8">
            <w:pPr>
              <w:jc w:val="center"/>
              <w:rPr>
                <w:szCs w:val="18"/>
                <w:lang w:val="en-GB"/>
              </w:rPr>
            </w:pPr>
            <w:r w:rsidRPr="001658A8">
              <w:rPr>
                <w:szCs w:val="18"/>
                <w:lang w:val="en-GB"/>
              </w:rPr>
              <w:t>4</w:t>
            </w:r>
          </w:p>
        </w:tc>
        <w:tc>
          <w:tcPr>
            <w:tcW w:w="1541" w:type="dxa"/>
            <w:shd w:val="clear" w:color="auto" w:fill="auto"/>
          </w:tcPr>
          <w:p w14:paraId="79956F99" w14:textId="77777777" w:rsidR="00457B33" w:rsidRPr="001658A8" w:rsidRDefault="00457B33" w:rsidP="001658A8">
            <w:pPr>
              <w:jc w:val="center"/>
              <w:rPr>
                <w:szCs w:val="18"/>
                <w:lang w:val="en-GB"/>
              </w:rPr>
            </w:pPr>
            <w:r w:rsidRPr="001658A8">
              <w:rPr>
                <w:szCs w:val="18"/>
                <w:lang w:val="en-GB"/>
              </w:rPr>
              <w:t>200</w:t>
            </w:r>
          </w:p>
        </w:tc>
      </w:tr>
      <w:tr w:rsidR="00246DB9" w:rsidRPr="001658A8" w14:paraId="5088C01C" w14:textId="77777777" w:rsidTr="001658A8">
        <w:trPr>
          <w:trHeight w:val="20"/>
        </w:trPr>
        <w:tc>
          <w:tcPr>
            <w:tcW w:w="1540" w:type="dxa"/>
            <w:shd w:val="clear" w:color="auto" w:fill="F2F2F2"/>
          </w:tcPr>
          <w:p w14:paraId="67B2C512" w14:textId="77777777" w:rsidR="00457B33" w:rsidRPr="001658A8" w:rsidRDefault="00457B33" w:rsidP="001658A8">
            <w:pPr>
              <w:jc w:val="center"/>
              <w:rPr>
                <w:b/>
                <w:bCs/>
                <w:szCs w:val="18"/>
                <w:lang w:val="en-GB"/>
              </w:rPr>
            </w:pPr>
            <w:r w:rsidRPr="001658A8">
              <w:rPr>
                <w:b/>
                <w:bCs/>
                <w:szCs w:val="18"/>
                <w:lang w:val="en-GB"/>
              </w:rPr>
              <w:t>225</w:t>
            </w:r>
          </w:p>
        </w:tc>
        <w:tc>
          <w:tcPr>
            <w:tcW w:w="1540" w:type="dxa"/>
            <w:shd w:val="clear" w:color="auto" w:fill="F2F2F2"/>
          </w:tcPr>
          <w:p w14:paraId="503F338E" w14:textId="77777777" w:rsidR="00457B33" w:rsidRPr="001658A8" w:rsidRDefault="00457B33" w:rsidP="001658A8">
            <w:pPr>
              <w:jc w:val="center"/>
              <w:rPr>
                <w:szCs w:val="18"/>
                <w:lang w:val="en-GB"/>
              </w:rPr>
            </w:pPr>
            <w:r w:rsidRPr="001658A8">
              <w:rPr>
                <w:szCs w:val="18"/>
                <w:lang w:val="en-GB"/>
              </w:rPr>
              <w:t>4.5</w:t>
            </w:r>
          </w:p>
        </w:tc>
        <w:tc>
          <w:tcPr>
            <w:tcW w:w="1540" w:type="dxa"/>
            <w:shd w:val="clear" w:color="auto" w:fill="F2F2F2"/>
          </w:tcPr>
          <w:p w14:paraId="23A9BDA2" w14:textId="77777777" w:rsidR="00457B33" w:rsidRPr="001658A8" w:rsidRDefault="00457B33" w:rsidP="001658A8">
            <w:pPr>
              <w:jc w:val="center"/>
              <w:rPr>
                <w:szCs w:val="18"/>
                <w:lang w:val="en-GB"/>
              </w:rPr>
            </w:pPr>
            <w:r w:rsidRPr="001658A8">
              <w:rPr>
                <w:szCs w:val="18"/>
                <w:lang w:val="en-GB"/>
              </w:rPr>
              <w:t>5.625</w:t>
            </w:r>
          </w:p>
        </w:tc>
        <w:tc>
          <w:tcPr>
            <w:tcW w:w="1540" w:type="dxa"/>
            <w:shd w:val="clear" w:color="auto" w:fill="F2F2F2"/>
          </w:tcPr>
          <w:p w14:paraId="41DCAAAC" w14:textId="77777777" w:rsidR="00457B33" w:rsidRPr="001658A8" w:rsidRDefault="00457B33" w:rsidP="001658A8">
            <w:pPr>
              <w:jc w:val="center"/>
              <w:rPr>
                <w:szCs w:val="18"/>
                <w:lang w:val="en-GB"/>
              </w:rPr>
            </w:pPr>
            <w:r w:rsidRPr="001658A8">
              <w:rPr>
                <w:szCs w:val="18"/>
                <w:lang w:val="en-GB"/>
              </w:rPr>
              <w:t>40.1</w:t>
            </w:r>
          </w:p>
        </w:tc>
        <w:tc>
          <w:tcPr>
            <w:tcW w:w="1541" w:type="dxa"/>
            <w:shd w:val="clear" w:color="auto" w:fill="F2F2F2"/>
          </w:tcPr>
          <w:p w14:paraId="498C5283" w14:textId="77777777" w:rsidR="00457B33" w:rsidRPr="001658A8" w:rsidRDefault="00457B33" w:rsidP="001658A8">
            <w:pPr>
              <w:jc w:val="center"/>
              <w:rPr>
                <w:szCs w:val="18"/>
                <w:lang w:val="en-GB"/>
              </w:rPr>
            </w:pPr>
            <w:r w:rsidRPr="001658A8">
              <w:rPr>
                <w:szCs w:val="18"/>
                <w:lang w:val="en-GB"/>
              </w:rPr>
              <w:t>3.6</w:t>
            </w:r>
          </w:p>
        </w:tc>
        <w:tc>
          <w:tcPr>
            <w:tcW w:w="1541" w:type="dxa"/>
            <w:shd w:val="clear" w:color="auto" w:fill="F2F2F2"/>
          </w:tcPr>
          <w:p w14:paraId="2746571D" w14:textId="77777777" w:rsidR="00457B33" w:rsidRPr="001658A8" w:rsidRDefault="00457B33" w:rsidP="001658A8">
            <w:pPr>
              <w:jc w:val="center"/>
              <w:rPr>
                <w:szCs w:val="18"/>
                <w:lang w:val="en-GB"/>
              </w:rPr>
            </w:pPr>
            <w:r w:rsidRPr="001658A8">
              <w:rPr>
                <w:szCs w:val="18"/>
                <w:lang w:val="en-GB"/>
              </w:rPr>
              <w:t>180</w:t>
            </w:r>
          </w:p>
        </w:tc>
      </w:tr>
      <w:tr w:rsidR="00246DB9" w:rsidRPr="001658A8" w14:paraId="59FF6718" w14:textId="77777777" w:rsidTr="001658A8">
        <w:trPr>
          <w:trHeight w:val="20"/>
        </w:trPr>
        <w:tc>
          <w:tcPr>
            <w:tcW w:w="1540" w:type="dxa"/>
            <w:shd w:val="clear" w:color="auto" w:fill="auto"/>
          </w:tcPr>
          <w:p w14:paraId="293EE470" w14:textId="77777777" w:rsidR="00457B33" w:rsidRPr="001658A8" w:rsidRDefault="00457B33" w:rsidP="001658A8">
            <w:pPr>
              <w:jc w:val="center"/>
              <w:rPr>
                <w:b/>
                <w:bCs/>
                <w:szCs w:val="18"/>
                <w:lang w:val="en-GB"/>
              </w:rPr>
            </w:pPr>
            <w:r w:rsidRPr="001658A8">
              <w:rPr>
                <w:b/>
                <w:bCs/>
                <w:szCs w:val="18"/>
                <w:lang w:val="en-GB"/>
              </w:rPr>
              <w:t>200</w:t>
            </w:r>
          </w:p>
        </w:tc>
        <w:tc>
          <w:tcPr>
            <w:tcW w:w="1540" w:type="dxa"/>
            <w:shd w:val="clear" w:color="auto" w:fill="auto"/>
          </w:tcPr>
          <w:p w14:paraId="6CCE7699" w14:textId="77777777" w:rsidR="00457B33" w:rsidRPr="001658A8" w:rsidRDefault="00457B33" w:rsidP="001658A8">
            <w:pPr>
              <w:jc w:val="center"/>
              <w:rPr>
                <w:szCs w:val="18"/>
                <w:lang w:val="en-GB"/>
              </w:rPr>
            </w:pPr>
            <w:r w:rsidRPr="001658A8">
              <w:rPr>
                <w:szCs w:val="18"/>
                <w:lang w:val="en-GB"/>
              </w:rPr>
              <w:t>4</w:t>
            </w:r>
          </w:p>
        </w:tc>
        <w:tc>
          <w:tcPr>
            <w:tcW w:w="1540" w:type="dxa"/>
            <w:shd w:val="clear" w:color="auto" w:fill="auto"/>
          </w:tcPr>
          <w:p w14:paraId="47A8CA96" w14:textId="77777777" w:rsidR="00457B33" w:rsidRPr="001658A8" w:rsidRDefault="00457B33" w:rsidP="001658A8">
            <w:pPr>
              <w:jc w:val="center"/>
              <w:rPr>
                <w:szCs w:val="18"/>
                <w:lang w:val="en-GB"/>
              </w:rPr>
            </w:pPr>
            <w:r w:rsidRPr="001658A8">
              <w:rPr>
                <w:szCs w:val="18"/>
                <w:lang w:val="en-GB"/>
              </w:rPr>
              <w:t>5</w:t>
            </w:r>
          </w:p>
        </w:tc>
        <w:tc>
          <w:tcPr>
            <w:tcW w:w="1540" w:type="dxa"/>
            <w:shd w:val="clear" w:color="auto" w:fill="auto"/>
          </w:tcPr>
          <w:p w14:paraId="3170B1D6" w14:textId="77777777" w:rsidR="00457B33" w:rsidRPr="001658A8" w:rsidRDefault="00457B33" w:rsidP="001658A8">
            <w:pPr>
              <w:jc w:val="center"/>
              <w:rPr>
                <w:szCs w:val="18"/>
                <w:lang w:val="en-GB"/>
              </w:rPr>
            </w:pPr>
            <w:r w:rsidRPr="001658A8">
              <w:rPr>
                <w:szCs w:val="18"/>
                <w:lang w:val="en-GB"/>
              </w:rPr>
              <w:t>40.1</w:t>
            </w:r>
          </w:p>
        </w:tc>
        <w:tc>
          <w:tcPr>
            <w:tcW w:w="1541" w:type="dxa"/>
            <w:shd w:val="clear" w:color="auto" w:fill="auto"/>
          </w:tcPr>
          <w:p w14:paraId="4B63344F" w14:textId="77777777" w:rsidR="00457B33" w:rsidRPr="001658A8" w:rsidRDefault="00457B33" w:rsidP="001658A8">
            <w:pPr>
              <w:jc w:val="center"/>
              <w:rPr>
                <w:szCs w:val="18"/>
                <w:lang w:val="en-GB"/>
              </w:rPr>
            </w:pPr>
            <w:r w:rsidRPr="001658A8">
              <w:rPr>
                <w:szCs w:val="18"/>
                <w:lang w:val="en-GB"/>
              </w:rPr>
              <w:t>3.2</w:t>
            </w:r>
          </w:p>
        </w:tc>
        <w:tc>
          <w:tcPr>
            <w:tcW w:w="1541" w:type="dxa"/>
            <w:shd w:val="clear" w:color="auto" w:fill="auto"/>
          </w:tcPr>
          <w:p w14:paraId="37DAA52C" w14:textId="77777777" w:rsidR="00457B33" w:rsidRPr="001658A8" w:rsidRDefault="00457B33" w:rsidP="001658A8">
            <w:pPr>
              <w:jc w:val="center"/>
              <w:rPr>
                <w:szCs w:val="18"/>
                <w:lang w:val="en-GB"/>
              </w:rPr>
            </w:pPr>
            <w:r w:rsidRPr="001658A8">
              <w:rPr>
                <w:szCs w:val="18"/>
                <w:lang w:val="en-GB"/>
              </w:rPr>
              <w:t>160</w:t>
            </w:r>
          </w:p>
        </w:tc>
      </w:tr>
      <w:tr w:rsidR="00246DB9" w:rsidRPr="001658A8" w14:paraId="79AC3688" w14:textId="77777777" w:rsidTr="001658A8">
        <w:trPr>
          <w:trHeight w:val="20"/>
        </w:trPr>
        <w:tc>
          <w:tcPr>
            <w:tcW w:w="1540" w:type="dxa"/>
            <w:shd w:val="clear" w:color="auto" w:fill="F2F2F2"/>
          </w:tcPr>
          <w:p w14:paraId="3622E2F4" w14:textId="77777777" w:rsidR="00457B33" w:rsidRPr="001658A8" w:rsidRDefault="00457B33" w:rsidP="001658A8">
            <w:pPr>
              <w:jc w:val="center"/>
              <w:rPr>
                <w:b/>
                <w:bCs/>
                <w:szCs w:val="18"/>
                <w:lang w:val="en-GB"/>
              </w:rPr>
            </w:pPr>
            <w:r w:rsidRPr="001658A8">
              <w:rPr>
                <w:b/>
                <w:bCs/>
                <w:szCs w:val="18"/>
                <w:lang w:val="en-GB"/>
              </w:rPr>
              <w:t>175</w:t>
            </w:r>
          </w:p>
        </w:tc>
        <w:tc>
          <w:tcPr>
            <w:tcW w:w="1540" w:type="dxa"/>
            <w:shd w:val="clear" w:color="auto" w:fill="F2F2F2"/>
          </w:tcPr>
          <w:p w14:paraId="73697F4F" w14:textId="77777777" w:rsidR="00457B33" w:rsidRPr="001658A8" w:rsidRDefault="00457B33" w:rsidP="001658A8">
            <w:pPr>
              <w:jc w:val="center"/>
              <w:rPr>
                <w:szCs w:val="18"/>
                <w:lang w:val="en-GB"/>
              </w:rPr>
            </w:pPr>
            <w:r w:rsidRPr="001658A8">
              <w:rPr>
                <w:szCs w:val="18"/>
                <w:lang w:val="en-GB"/>
              </w:rPr>
              <w:t>3.5</w:t>
            </w:r>
          </w:p>
        </w:tc>
        <w:tc>
          <w:tcPr>
            <w:tcW w:w="1540" w:type="dxa"/>
            <w:shd w:val="clear" w:color="auto" w:fill="F2F2F2"/>
          </w:tcPr>
          <w:p w14:paraId="3145DD48" w14:textId="77777777" w:rsidR="00457B33" w:rsidRPr="001658A8" w:rsidRDefault="00457B33" w:rsidP="001658A8">
            <w:pPr>
              <w:jc w:val="center"/>
              <w:rPr>
                <w:szCs w:val="18"/>
                <w:lang w:val="en-GB"/>
              </w:rPr>
            </w:pPr>
            <w:r w:rsidRPr="001658A8">
              <w:rPr>
                <w:szCs w:val="18"/>
                <w:lang w:val="en-GB"/>
              </w:rPr>
              <w:t>4.375</w:t>
            </w:r>
          </w:p>
        </w:tc>
        <w:tc>
          <w:tcPr>
            <w:tcW w:w="1540" w:type="dxa"/>
            <w:shd w:val="clear" w:color="auto" w:fill="F2F2F2"/>
          </w:tcPr>
          <w:p w14:paraId="6046D611" w14:textId="77777777" w:rsidR="00457B33" w:rsidRPr="001658A8" w:rsidRDefault="00457B33" w:rsidP="001658A8">
            <w:pPr>
              <w:jc w:val="center"/>
              <w:rPr>
                <w:szCs w:val="18"/>
                <w:lang w:val="en-GB"/>
              </w:rPr>
            </w:pPr>
            <w:r w:rsidRPr="001658A8">
              <w:rPr>
                <w:szCs w:val="18"/>
                <w:lang w:val="en-GB"/>
              </w:rPr>
              <w:t>40.1</w:t>
            </w:r>
          </w:p>
        </w:tc>
        <w:tc>
          <w:tcPr>
            <w:tcW w:w="1541" w:type="dxa"/>
            <w:shd w:val="clear" w:color="auto" w:fill="F2F2F2"/>
          </w:tcPr>
          <w:p w14:paraId="188F2BE3" w14:textId="77777777" w:rsidR="00457B33" w:rsidRPr="001658A8" w:rsidRDefault="00457B33" w:rsidP="001658A8">
            <w:pPr>
              <w:jc w:val="center"/>
              <w:rPr>
                <w:szCs w:val="18"/>
                <w:lang w:val="en-GB"/>
              </w:rPr>
            </w:pPr>
            <w:r w:rsidRPr="001658A8">
              <w:rPr>
                <w:szCs w:val="18"/>
                <w:lang w:val="en-GB"/>
              </w:rPr>
              <w:t>2.8</w:t>
            </w:r>
          </w:p>
        </w:tc>
        <w:tc>
          <w:tcPr>
            <w:tcW w:w="1541" w:type="dxa"/>
            <w:shd w:val="clear" w:color="auto" w:fill="F2F2F2"/>
          </w:tcPr>
          <w:p w14:paraId="4793518C" w14:textId="77777777" w:rsidR="00457B33" w:rsidRPr="001658A8" w:rsidRDefault="00457B33" w:rsidP="001658A8">
            <w:pPr>
              <w:jc w:val="center"/>
              <w:rPr>
                <w:szCs w:val="18"/>
                <w:lang w:val="en-GB"/>
              </w:rPr>
            </w:pPr>
            <w:r w:rsidRPr="001658A8">
              <w:rPr>
                <w:szCs w:val="18"/>
                <w:lang w:val="en-GB"/>
              </w:rPr>
              <w:t>140</w:t>
            </w:r>
          </w:p>
        </w:tc>
      </w:tr>
      <w:tr w:rsidR="00246DB9" w:rsidRPr="001658A8" w14:paraId="1A1E6B88" w14:textId="77777777" w:rsidTr="001658A8">
        <w:trPr>
          <w:trHeight w:val="20"/>
        </w:trPr>
        <w:tc>
          <w:tcPr>
            <w:tcW w:w="1540" w:type="dxa"/>
            <w:shd w:val="clear" w:color="auto" w:fill="auto"/>
          </w:tcPr>
          <w:p w14:paraId="5EB4F4F8" w14:textId="77777777" w:rsidR="00457B33" w:rsidRPr="001658A8" w:rsidRDefault="00457B33" w:rsidP="001658A8">
            <w:pPr>
              <w:jc w:val="center"/>
              <w:rPr>
                <w:b/>
                <w:bCs/>
                <w:szCs w:val="18"/>
                <w:lang w:val="en-GB"/>
              </w:rPr>
            </w:pPr>
            <w:r w:rsidRPr="001658A8">
              <w:rPr>
                <w:b/>
                <w:bCs/>
                <w:szCs w:val="18"/>
                <w:lang w:val="en-GB"/>
              </w:rPr>
              <w:t>150</w:t>
            </w:r>
          </w:p>
        </w:tc>
        <w:tc>
          <w:tcPr>
            <w:tcW w:w="1540" w:type="dxa"/>
            <w:shd w:val="clear" w:color="auto" w:fill="auto"/>
          </w:tcPr>
          <w:p w14:paraId="5F26A7C8" w14:textId="77777777" w:rsidR="00457B33" w:rsidRPr="001658A8" w:rsidRDefault="00457B33" w:rsidP="001658A8">
            <w:pPr>
              <w:jc w:val="center"/>
              <w:rPr>
                <w:szCs w:val="18"/>
                <w:lang w:val="en-GB"/>
              </w:rPr>
            </w:pPr>
            <w:r w:rsidRPr="001658A8">
              <w:rPr>
                <w:szCs w:val="18"/>
                <w:lang w:val="en-GB"/>
              </w:rPr>
              <w:t>3</w:t>
            </w:r>
          </w:p>
        </w:tc>
        <w:tc>
          <w:tcPr>
            <w:tcW w:w="1540" w:type="dxa"/>
            <w:shd w:val="clear" w:color="auto" w:fill="auto"/>
          </w:tcPr>
          <w:p w14:paraId="68FF8DC1" w14:textId="77777777" w:rsidR="00457B33" w:rsidRPr="001658A8" w:rsidRDefault="00457B33" w:rsidP="001658A8">
            <w:pPr>
              <w:jc w:val="center"/>
              <w:rPr>
                <w:szCs w:val="18"/>
                <w:lang w:val="en-GB"/>
              </w:rPr>
            </w:pPr>
            <w:r w:rsidRPr="001658A8">
              <w:rPr>
                <w:szCs w:val="18"/>
                <w:lang w:val="en-GB"/>
              </w:rPr>
              <w:t>3.75</w:t>
            </w:r>
          </w:p>
        </w:tc>
        <w:tc>
          <w:tcPr>
            <w:tcW w:w="1540" w:type="dxa"/>
            <w:shd w:val="clear" w:color="auto" w:fill="auto"/>
          </w:tcPr>
          <w:p w14:paraId="2EEE06BF" w14:textId="77777777" w:rsidR="00457B33" w:rsidRPr="001658A8" w:rsidRDefault="00457B33" w:rsidP="001658A8">
            <w:pPr>
              <w:jc w:val="center"/>
              <w:rPr>
                <w:szCs w:val="18"/>
                <w:lang w:val="en-GB"/>
              </w:rPr>
            </w:pPr>
            <w:r w:rsidRPr="001658A8">
              <w:rPr>
                <w:szCs w:val="18"/>
                <w:lang w:val="en-GB"/>
              </w:rPr>
              <w:t>40.1</w:t>
            </w:r>
          </w:p>
        </w:tc>
        <w:tc>
          <w:tcPr>
            <w:tcW w:w="1541" w:type="dxa"/>
            <w:shd w:val="clear" w:color="auto" w:fill="auto"/>
          </w:tcPr>
          <w:p w14:paraId="7C859ADC" w14:textId="77777777" w:rsidR="00457B33" w:rsidRPr="001658A8" w:rsidRDefault="00457B33" w:rsidP="001658A8">
            <w:pPr>
              <w:jc w:val="center"/>
              <w:rPr>
                <w:szCs w:val="18"/>
                <w:lang w:val="en-GB"/>
              </w:rPr>
            </w:pPr>
            <w:r w:rsidRPr="001658A8">
              <w:rPr>
                <w:szCs w:val="18"/>
                <w:lang w:val="en-GB"/>
              </w:rPr>
              <w:t>2.4</w:t>
            </w:r>
          </w:p>
        </w:tc>
        <w:tc>
          <w:tcPr>
            <w:tcW w:w="1541" w:type="dxa"/>
            <w:shd w:val="clear" w:color="auto" w:fill="auto"/>
          </w:tcPr>
          <w:p w14:paraId="2C92E315" w14:textId="77777777" w:rsidR="00457B33" w:rsidRPr="001658A8" w:rsidRDefault="00457B33" w:rsidP="001658A8">
            <w:pPr>
              <w:jc w:val="center"/>
              <w:rPr>
                <w:szCs w:val="18"/>
                <w:lang w:val="en-GB"/>
              </w:rPr>
            </w:pPr>
            <w:r w:rsidRPr="001658A8">
              <w:rPr>
                <w:szCs w:val="18"/>
                <w:lang w:val="en-GB"/>
              </w:rPr>
              <w:t>120</w:t>
            </w:r>
          </w:p>
        </w:tc>
      </w:tr>
      <w:tr w:rsidR="00246DB9" w:rsidRPr="001658A8" w14:paraId="0A0E4E7B" w14:textId="77777777" w:rsidTr="001658A8">
        <w:trPr>
          <w:trHeight w:val="20"/>
        </w:trPr>
        <w:tc>
          <w:tcPr>
            <w:tcW w:w="1540" w:type="dxa"/>
            <w:shd w:val="clear" w:color="auto" w:fill="F2F2F2"/>
          </w:tcPr>
          <w:p w14:paraId="1C0FFE26" w14:textId="77777777" w:rsidR="00457B33" w:rsidRPr="001658A8" w:rsidRDefault="00457B33" w:rsidP="001658A8">
            <w:pPr>
              <w:jc w:val="center"/>
              <w:rPr>
                <w:b/>
                <w:bCs/>
                <w:szCs w:val="18"/>
                <w:lang w:val="en-GB"/>
              </w:rPr>
            </w:pPr>
            <w:r w:rsidRPr="001658A8">
              <w:rPr>
                <w:b/>
                <w:bCs/>
                <w:szCs w:val="18"/>
                <w:lang w:val="en-GB"/>
              </w:rPr>
              <w:t>125</w:t>
            </w:r>
          </w:p>
        </w:tc>
        <w:tc>
          <w:tcPr>
            <w:tcW w:w="1540" w:type="dxa"/>
            <w:shd w:val="clear" w:color="auto" w:fill="F2F2F2"/>
          </w:tcPr>
          <w:p w14:paraId="2C95C50F" w14:textId="77777777" w:rsidR="00457B33" w:rsidRPr="001658A8" w:rsidRDefault="00457B33" w:rsidP="001658A8">
            <w:pPr>
              <w:jc w:val="center"/>
              <w:rPr>
                <w:szCs w:val="18"/>
                <w:lang w:val="en-GB"/>
              </w:rPr>
            </w:pPr>
            <w:r w:rsidRPr="001658A8">
              <w:rPr>
                <w:szCs w:val="18"/>
                <w:lang w:val="en-GB"/>
              </w:rPr>
              <w:t>2.5</w:t>
            </w:r>
          </w:p>
        </w:tc>
        <w:tc>
          <w:tcPr>
            <w:tcW w:w="1540" w:type="dxa"/>
            <w:shd w:val="clear" w:color="auto" w:fill="F2F2F2"/>
          </w:tcPr>
          <w:p w14:paraId="08B58E58" w14:textId="77777777" w:rsidR="00457B33" w:rsidRPr="001658A8" w:rsidRDefault="00457B33" w:rsidP="001658A8">
            <w:pPr>
              <w:jc w:val="center"/>
              <w:rPr>
                <w:szCs w:val="18"/>
                <w:lang w:val="en-GB"/>
              </w:rPr>
            </w:pPr>
            <w:r w:rsidRPr="001658A8">
              <w:rPr>
                <w:szCs w:val="18"/>
                <w:lang w:val="en-GB"/>
              </w:rPr>
              <w:t>3.125</w:t>
            </w:r>
          </w:p>
        </w:tc>
        <w:tc>
          <w:tcPr>
            <w:tcW w:w="1540" w:type="dxa"/>
            <w:shd w:val="clear" w:color="auto" w:fill="F2F2F2"/>
          </w:tcPr>
          <w:p w14:paraId="38227ACB" w14:textId="77777777" w:rsidR="00457B33" w:rsidRPr="001658A8" w:rsidRDefault="00457B33" w:rsidP="001658A8">
            <w:pPr>
              <w:jc w:val="center"/>
              <w:rPr>
                <w:szCs w:val="18"/>
                <w:lang w:val="en-GB"/>
              </w:rPr>
            </w:pPr>
            <w:r w:rsidRPr="001658A8">
              <w:rPr>
                <w:szCs w:val="18"/>
                <w:lang w:val="en-GB"/>
              </w:rPr>
              <w:t>40.1</w:t>
            </w:r>
          </w:p>
        </w:tc>
        <w:tc>
          <w:tcPr>
            <w:tcW w:w="1541" w:type="dxa"/>
            <w:shd w:val="clear" w:color="auto" w:fill="F2F2F2"/>
          </w:tcPr>
          <w:p w14:paraId="1DCD99C3" w14:textId="77777777" w:rsidR="00457B33" w:rsidRPr="001658A8" w:rsidRDefault="00457B33" w:rsidP="001658A8">
            <w:pPr>
              <w:jc w:val="center"/>
              <w:rPr>
                <w:szCs w:val="18"/>
                <w:lang w:val="en-GB"/>
              </w:rPr>
            </w:pPr>
            <w:r w:rsidRPr="001658A8">
              <w:rPr>
                <w:szCs w:val="18"/>
                <w:lang w:val="en-GB"/>
              </w:rPr>
              <w:t>2</w:t>
            </w:r>
          </w:p>
        </w:tc>
        <w:tc>
          <w:tcPr>
            <w:tcW w:w="1541" w:type="dxa"/>
            <w:shd w:val="clear" w:color="auto" w:fill="F2F2F2"/>
          </w:tcPr>
          <w:p w14:paraId="73908369" w14:textId="77777777" w:rsidR="00457B33" w:rsidRPr="001658A8" w:rsidRDefault="00457B33" w:rsidP="001658A8">
            <w:pPr>
              <w:jc w:val="center"/>
              <w:rPr>
                <w:szCs w:val="18"/>
                <w:lang w:val="en-GB"/>
              </w:rPr>
            </w:pPr>
            <w:r w:rsidRPr="001658A8">
              <w:rPr>
                <w:szCs w:val="18"/>
                <w:lang w:val="en-GB"/>
              </w:rPr>
              <w:t>100</w:t>
            </w:r>
          </w:p>
        </w:tc>
      </w:tr>
      <w:tr w:rsidR="00246DB9" w:rsidRPr="001658A8" w14:paraId="6D841303" w14:textId="77777777" w:rsidTr="001658A8">
        <w:trPr>
          <w:trHeight w:val="20"/>
        </w:trPr>
        <w:tc>
          <w:tcPr>
            <w:tcW w:w="1540" w:type="dxa"/>
            <w:shd w:val="clear" w:color="auto" w:fill="auto"/>
          </w:tcPr>
          <w:p w14:paraId="61E5778F" w14:textId="77777777" w:rsidR="00457B33" w:rsidRPr="001658A8" w:rsidRDefault="00457B33" w:rsidP="001658A8">
            <w:pPr>
              <w:jc w:val="center"/>
              <w:rPr>
                <w:b/>
                <w:bCs/>
                <w:szCs w:val="18"/>
                <w:lang w:val="en-GB"/>
              </w:rPr>
            </w:pPr>
            <w:r w:rsidRPr="001658A8">
              <w:rPr>
                <w:b/>
                <w:bCs/>
                <w:szCs w:val="18"/>
                <w:lang w:val="en-GB"/>
              </w:rPr>
              <w:t>100</w:t>
            </w:r>
          </w:p>
        </w:tc>
        <w:tc>
          <w:tcPr>
            <w:tcW w:w="1540" w:type="dxa"/>
            <w:shd w:val="clear" w:color="auto" w:fill="auto"/>
          </w:tcPr>
          <w:p w14:paraId="3B288F9A" w14:textId="77777777" w:rsidR="00457B33" w:rsidRPr="001658A8" w:rsidRDefault="00457B33" w:rsidP="001658A8">
            <w:pPr>
              <w:jc w:val="center"/>
              <w:rPr>
                <w:szCs w:val="18"/>
                <w:lang w:val="en-GB"/>
              </w:rPr>
            </w:pPr>
            <w:r w:rsidRPr="001658A8">
              <w:rPr>
                <w:szCs w:val="18"/>
                <w:lang w:val="en-GB"/>
              </w:rPr>
              <w:t>2</w:t>
            </w:r>
          </w:p>
        </w:tc>
        <w:tc>
          <w:tcPr>
            <w:tcW w:w="1540" w:type="dxa"/>
            <w:shd w:val="clear" w:color="auto" w:fill="auto"/>
          </w:tcPr>
          <w:p w14:paraId="1E19DAF1" w14:textId="77777777" w:rsidR="00457B33" w:rsidRPr="001658A8" w:rsidRDefault="00457B33" w:rsidP="001658A8">
            <w:pPr>
              <w:jc w:val="center"/>
              <w:rPr>
                <w:szCs w:val="18"/>
                <w:lang w:val="en-GB"/>
              </w:rPr>
            </w:pPr>
            <w:r w:rsidRPr="001658A8">
              <w:rPr>
                <w:szCs w:val="18"/>
                <w:lang w:val="en-GB"/>
              </w:rPr>
              <w:t>2.5</w:t>
            </w:r>
          </w:p>
        </w:tc>
        <w:tc>
          <w:tcPr>
            <w:tcW w:w="1540" w:type="dxa"/>
            <w:shd w:val="clear" w:color="auto" w:fill="auto"/>
          </w:tcPr>
          <w:p w14:paraId="60F11AC7" w14:textId="77777777" w:rsidR="00457B33" w:rsidRPr="001658A8" w:rsidRDefault="00457B33" w:rsidP="001658A8">
            <w:pPr>
              <w:jc w:val="center"/>
              <w:rPr>
                <w:szCs w:val="18"/>
                <w:lang w:val="en-GB"/>
              </w:rPr>
            </w:pPr>
            <w:r w:rsidRPr="001658A8">
              <w:rPr>
                <w:szCs w:val="18"/>
                <w:lang w:val="en-GB"/>
              </w:rPr>
              <w:t>40.2</w:t>
            </w:r>
          </w:p>
        </w:tc>
        <w:tc>
          <w:tcPr>
            <w:tcW w:w="1541" w:type="dxa"/>
            <w:shd w:val="clear" w:color="auto" w:fill="auto"/>
          </w:tcPr>
          <w:p w14:paraId="1C9D2C39" w14:textId="77777777" w:rsidR="00457B33" w:rsidRPr="001658A8" w:rsidRDefault="00457B33" w:rsidP="001658A8">
            <w:pPr>
              <w:jc w:val="center"/>
              <w:rPr>
                <w:szCs w:val="18"/>
                <w:lang w:val="en-GB"/>
              </w:rPr>
            </w:pPr>
            <w:r w:rsidRPr="001658A8">
              <w:rPr>
                <w:szCs w:val="18"/>
                <w:lang w:val="en-GB"/>
              </w:rPr>
              <w:t>1.6</w:t>
            </w:r>
          </w:p>
        </w:tc>
        <w:tc>
          <w:tcPr>
            <w:tcW w:w="1541" w:type="dxa"/>
            <w:shd w:val="clear" w:color="auto" w:fill="auto"/>
          </w:tcPr>
          <w:p w14:paraId="54B637B6" w14:textId="77777777" w:rsidR="00457B33" w:rsidRPr="001658A8" w:rsidRDefault="00457B33" w:rsidP="001658A8">
            <w:pPr>
              <w:jc w:val="center"/>
              <w:rPr>
                <w:szCs w:val="18"/>
                <w:lang w:val="en-GB"/>
              </w:rPr>
            </w:pPr>
            <w:r w:rsidRPr="001658A8">
              <w:rPr>
                <w:szCs w:val="18"/>
                <w:lang w:val="en-GB"/>
              </w:rPr>
              <w:t>80</w:t>
            </w:r>
          </w:p>
        </w:tc>
      </w:tr>
      <w:tr w:rsidR="00246DB9" w:rsidRPr="001658A8" w14:paraId="43BB3C06" w14:textId="77777777" w:rsidTr="001658A8">
        <w:trPr>
          <w:trHeight w:val="20"/>
        </w:trPr>
        <w:tc>
          <w:tcPr>
            <w:tcW w:w="1540" w:type="dxa"/>
            <w:shd w:val="clear" w:color="auto" w:fill="F2F2F2"/>
          </w:tcPr>
          <w:p w14:paraId="7EDA4861" w14:textId="77777777" w:rsidR="00457B33" w:rsidRPr="001658A8" w:rsidRDefault="00457B33" w:rsidP="001658A8">
            <w:pPr>
              <w:jc w:val="center"/>
              <w:rPr>
                <w:b/>
                <w:bCs/>
                <w:szCs w:val="18"/>
                <w:lang w:val="en-GB"/>
              </w:rPr>
            </w:pPr>
            <w:r w:rsidRPr="001658A8">
              <w:rPr>
                <w:b/>
                <w:bCs/>
                <w:szCs w:val="18"/>
                <w:lang w:val="en-GB"/>
              </w:rPr>
              <w:t>75</w:t>
            </w:r>
          </w:p>
        </w:tc>
        <w:tc>
          <w:tcPr>
            <w:tcW w:w="1540" w:type="dxa"/>
            <w:shd w:val="clear" w:color="auto" w:fill="F2F2F2"/>
          </w:tcPr>
          <w:p w14:paraId="1717BFD4" w14:textId="77777777" w:rsidR="00457B33" w:rsidRPr="001658A8" w:rsidRDefault="00457B33" w:rsidP="001658A8">
            <w:pPr>
              <w:jc w:val="center"/>
              <w:rPr>
                <w:szCs w:val="18"/>
                <w:lang w:val="en-GB"/>
              </w:rPr>
            </w:pPr>
            <w:r w:rsidRPr="001658A8">
              <w:rPr>
                <w:szCs w:val="18"/>
                <w:lang w:val="en-GB"/>
              </w:rPr>
              <w:t>1.5</w:t>
            </w:r>
          </w:p>
        </w:tc>
        <w:tc>
          <w:tcPr>
            <w:tcW w:w="1540" w:type="dxa"/>
            <w:shd w:val="clear" w:color="auto" w:fill="F2F2F2"/>
          </w:tcPr>
          <w:p w14:paraId="0526F4F9" w14:textId="77777777" w:rsidR="00457B33" w:rsidRPr="001658A8" w:rsidRDefault="00457B33" w:rsidP="001658A8">
            <w:pPr>
              <w:jc w:val="center"/>
              <w:rPr>
                <w:szCs w:val="18"/>
                <w:lang w:val="en-GB"/>
              </w:rPr>
            </w:pPr>
            <w:r w:rsidRPr="001658A8">
              <w:rPr>
                <w:szCs w:val="18"/>
                <w:lang w:val="en-GB"/>
              </w:rPr>
              <w:t>1.875</w:t>
            </w:r>
          </w:p>
        </w:tc>
        <w:tc>
          <w:tcPr>
            <w:tcW w:w="1540" w:type="dxa"/>
            <w:shd w:val="clear" w:color="auto" w:fill="F2F2F2"/>
          </w:tcPr>
          <w:p w14:paraId="4290967A" w14:textId="77777777" w:rsidR="00457B33" w:rsidRPr="001658A8" w:rsidRDefault="00457B33" w:rsidP="001658A8">
            <w:pPr>
              <w:jc w:val="center"/>
              <w:rPr>
                <w:szCs w:val="18"/>
                <w:lang w:val="en-GB"/>
              </w:rPr>
            </w:pPr>
            <w:r w:rsidRPr="001658A8">
              <w:rPr>
                <w:szCs w:val="18"/>
                <w:lang w:val="en-GB"/>
              </w:rPr>
              <w:t>40.3</w:t>
            </w:r>
          </w:p>
        </w:tc>
        <w:tc>
          <w:tcPr>
            <w:tcW w:w="1541" w:type="dxa"/>
            <w:shd w:val="clear" w:color="auto" w:fill="F2F2F2"/>
          </w:tcPr>
          <w:p w14:paraId="3FE98BA1" w14:textId="77777777" w:rsidR="00457B33" w:rsidRPr="001658A8" w:rsidRDefault="00457B33" w:rsidP="001658A8">
            <w:pPr>
              <w:jc w:val="center"/>
              <w:rPr>
                <w:szCs w:val="18"/>
                <w:lang w:val="en-GB"/>
              </w:rPr>
            </w:pPr>
            <w:r w:rsidRPr="001658A8">
              <w:rPr>
                <w:szCs w:val="18"/>
                <w:lang w:val="en-GB"/>
              </w:rPr>
              <w:t>1.2</w:t>
            </w:r>
          </w:p>
        </w:tc>
        <w:tc>
          <w:tcPr>
            <w:tcW w:w="1541" w:type="dxa"/>
            <w:shd w:val="clear" w:color="auto" w:fill="F2F2F2"/>
          </w:tcPr>
          <w:p w14:paraId="7D9E7A00" w14:textId="77777777" w:rsidR="00457B33" w:rsidRPr="001658A8" w:rsidRDefault="00457B33" w:rsidP="001658A8">
            <w:pPr>
              <w:jc w:val="center"/>
              <w:rPr>
                <w:szCs w:val="18"/>
                <w:lang w:val="en-GB"/>
              </w:rPr>
            </w:pPr>
            <w:r w:rsidRPr="001658A8">
              <w:rPr>
                <w:szCs w:val="18"/>
                <w:lang w:val="en-GB"/>
              </w:rPr>
              <w:t>60</w:t>
            </w:r>
          </w:p>
        </w:tc>
      </w:tr>
    </w:tbl>
    <w:p w14:paraId="00FA8CEC" w14:textId="77777777" w:rsidR="00457B33" w:rsidRPr="00237B3D" w:rsidRDefault="00457B33" w:rsidP="00457B33">
      <w:pPr>
        <w:rPr>
          <w:szCs w:val="18"/>
          <w:lang w:val="en-GB"/>
        </w:rPr>
      </w:pPr>
    </w:p>
    <w:p w14:paraId="26FCEBF0" w14:textId="77777777" w:rsidR="00457B33" w:rsidRDefault="00457B33" w:rsidP="00457B33">
      <w:pPr>
        <w:rPr>
          <w:szCs w:val="18"/>
          <w:lang w:val="en-GB"/>
        </w:rPr>
      </w:pPr>
      <w:r w:rsidRPr="00237B3D">
        <w:rPr>
          <w:szCs w:val="18"/>
          <w:lang w:val="en-GB"/>
        </w:rPr>
        <w:t>Note: the ‘target score’ shown in the last column is the maximum total that the team batting second can make for the team batting first to qualify for the bonus point</w:t>
      </w:r>
    </w:p>
    <w:p w14:paraId="4FF4247D" w14:textId="77777777" w:rsidR="00306F0B" w:rsidRDefault="00306F0B" w:rsidP="00457B33">
      <w:pPr>
        <w:rPr>
          <w:szCs w:val="18"/>
          <w:lang w:val="en-GB"/>
        </w:rPr>
      </w:pPr>
    </w:p>
    <w:p w14:paraId="6428ADA1" w14:textId="77777777" w:rsidR="00306F0B" w:rsidRDefault="00306F0B" w:rsidP="00457B33">
      <w:pPr>
        <w:rPr>
          <w:szCs w:val="18"/>
          <w:lang w:val="en-GB"/>
        </w:rPr>
      </w:pPr>
    </w:p>
    <w:p w14:paraId="0799F653" w14:textId="77777777" w:rsidR="00306F0B" w:rsidRDefault="00306F0B" w:rsidP="00457B33">
      <w:pPr>
        <w:rPr>
          <w:szCs w:val="18"/>
          <w:lang w:val="en-GB"/>
        </w:rPr>
      </w:pPr>
    </w:p>
    <w:p w14:paraId="388B72CB" w14:textId="77777777" w:rsidR="00306F0B" w:rsidRDefault="00306F0B" w:rsidP="00457B33">
      <w:pPr>
        <w:rPr>
          <w:szCs w:val="18"/>
          <w:lang w:val="en-GB"/>
        </w:rPr>
      </w:pPr>
    </w:p>
    <w:p w14:paraId="58BFA8C4" w14:textId="77777777" w:rsidR="00306F0B" w:rsidRDefault="00306F0B" w:rsidP="00457B33">
      <w:pPr>
        <w:rPr>
          <w:szCs w:val="18"/>
          <w:lang w:val="en-GB"/>
        </w:rPr>
      </w:pPr>
    </w:p>
    <w:p w14:paraId="4BBA4AEF" w14:textId="77777777" w:rsidR="00306F0B" w:rsidRDefault="00306F0B" w:rsidP="00457B33">
      <w:pPr>
        <w:rPr>
          <w:szCs w:val="18"/>
          <w:lang w:val="en-GB"/>
        </w:rPr>
      </w:pPr>
    </w:p>
    <w:p w14:paraId="44D98399" w14:textId="77777777" w:rsidR="00C665B3" w:rsidRDefault="00C665B3" w:rsidP="00457B33">
      <w:pPr>
        <w:rPr>
          <w:szCs w:val="18"/>
          <w:lang w:val="en-GB"/>
        </w:rPr>
      </w:pPr>
    </w:p>
    <w:p w14:paraId="679A5713" w14:textId="77777777" w:rsidR="00306F0B" w:rsidRPr="00AA075C" w:rsidRDefault="00306F0B" w:rsidP="00306F0B">
      <w:pPr>
        <w:pStyle w:val="Title"/>
        <w:pageBreakBefore w:val="0"/>
        <w:rPr>
          <w:rFonts w:eastAsia="Calibri" w:cs="Arial"/>
          <w:bCs/>
          <w:szCs w:val="18"/>
        </w:rPr>
      </w:pPr>
      <w:bookmarkStart w:id="760" w:name="_Toc46325256"/>
      <w:r w:rsidRPr="00AA075C">
        <w:rPr>
          <w:rFonts w:cs="Arial"/>
          <w:szCs w:val="18"/>
        </w:rPr>
        <w:t>Appendix C</w:t>
      </w:r>
      <w:r w:rsidRPr="00AA075C">
        <w:rPr>
          <w:rFonts w:cs="Arial"/>
          <w:szCs w:val="18"/>
        </w:rPr>
        <w:br/>
      </w:r>
    </w:p>
    <w:bookmarkEnd w:id="760"/>
    <w:p w14:paraId="270B7395" w14:textId="77777777" w:rsidR="00306F0B" w:rsidRPr="00AA075C" w:rsidRDefault="00306F0B" w:rsidP="00306F0B">
      <w:pPr>
        <w:pStyle w:val="Title"/>
        <w:pageBreakBefore w:val="0"/>
        <w:rPr>
          <w:rFonts w:eastAsia="Calibri" w:cs="Arial"/>
          <w:bCs/>
          <w:szCs w:val="18"/>
        </w:rPr>
      </w:pPr>
      <w:r w:rsidRPr="00AA075C">
        <w:rPr>
          <w:rFonts w:eastAsia="Calibri" w:cs="Arial"/>
          <w:bCs/>
          <w:szCs w:val="18"/>
        </w:rPr>
        <w:t>Super Over Procedure</w:t>
      </w:r>
    </w:p>
    <w:p w14:paraId="7D5DE262" w14:textId="77777777" w:rsidR="00306F0B" w:rsidRPr="00AA075C" w:rsidRDefault="00306F0B" w:rsidP="00306F0B">
      <w:pPr>
        <w:jc w:val="both"/>
        <w:rPr>
          <w:szCs w:val="18"/>
        </w:rPr>
      </w:pPr>
      <w:r w:rsidRPr="00AA075C">
        <w:rPr>
          <w:szCs w:val="18"/>
        </w:rPr>
        <w:t xml:space="preserve">The following procedure shall apply where the Playing Conditions provide for a Super Over to determine the winner of a tied match. </w:t>
      </w:r>
    </w:p>
    <w:p w14:paraId="15C2BFD7" w14:textId="77777777" w:rsidR="00306F0B" w:rsidRPr="00AA075C" w:rsidRDefault="00306F0B" w:rsidP="001E28F7">
      <w:pPr>
        <w:numPr>
          <w:ilvl w:val="0"/>
          <w:numId w:val="3"/>
        </w:numPr>
        <w:ind w:hanging="720"/>
        <w:contextualSpacing/>
        <w:jc w:val="both"/>
        <w:rPr>
          <w:szCs w:val="18"/>
        </w:rPr>
      </w:pPr>
      <w:r w:rsidRPr="00AA075C">
        <w:rPr>
          <w:szCs w:val="18"/>
        </w:rPr>
        <w:t xml:space="preserve">A Super Over involves each team facing an over of six balls (unless ended earlier as provided for in paragraph 2), and the winner shall be the team scoring the greater number of runs, irrespective of the number of wickets lost. </w:t>
      </w:r>
    </w:p>
    <w:p w14:paraId="6B4666DB" w14:textId="77777777" w:rsidR="00306F0B" w:rsidRPr="00AA075C" w:rsidRDefault="00306F0B" w:rsidP="00306F0B">
      <w:pPr>
        <w:ind w:left="720"/>
        <w:contextualSpacing/>
        <w:jc w:val="both"/>
        <w:rPr>
          <w:szCs w:val="18"/>
        </w:rPr>
      </w:pPr>
    </w:p>
    <w:p w14:paraId="06E4D1E7" w14:textId="77777777" w:rsidR="00306F0B" w:rsidRPr="00AA075C" w:rsidRDefault="00306F0B" w:rsidP="001E28F7">
      <w:pPr>
        <w:numPr>
          <w:ilvl w:val="0"/>
          <w:numId w:val="3"/>
        </w:numPr>
        <w:ind w:hanging="720"/>
        <w:contextualSpacing/>
        <w:jc w:val="both"/>
        <w:rPr>
          <w:szCs w:val="18"/>
        </w:rPr>
      </w:pPr>
      <w:r w:rsidRPr="00AA075C">
        <w:rPr>
          <w:szCs w:val="18"/>
        </w:rPr>
        <w:t>The loss of two wickets shall end the batting team’s one over innings.</w:t>
      </w:r>
    </w:p>
    <w:p w14:paraId="13554597" w14:textId="77777777" w:rsidR="00306F0B" w:rsidRPr="00AA075C" w:rsidRDefault="00306F0B" w:rsidP="00306F0B">
      <w:pPr>
        <w:ind w:left="720"/>
        <w:contextualSpacing/>
        <w:jc w:val="both"/>
        <w:rPr>
          <w:szCs w:val="18"/>
        </w:rPr>
      </w:pPr>
    </w:p>
    <w:p w14:paraId="495B6DF3" w14:textId="77777777" w:rsidR="00306F0B" w:rsidRPr="00AA075C" w:rsidRDefault="00306F0B" w:rsidP="001E28F7">
      <w:pPr>
        <w:numPr>
          <w:ilvl w:val="0"/>
          <w:numId w:val="3"/>
        </w:numPr>
        <w:ind w:hanging="720"/>
        <w:contextualSpacing/>
        <w:jc w:val="both"/>
        <w:rPr>
          <w:szCs w:val="18"/>
        </w:rPr>
      </w:pPr>
      <w:r w:rsidRPr="00AA075C">
        <w:rPr>
          <w:szCs w:val="18"/>
        </w:rPr>
        <w:t>If the Super Over is a tie, subsequent Super Overs shall be played limited to a minimum of one (</w:t>
      </w:r>
      <w:r w:rsidRPr="00AA075C">
        <w:rPr>
          <w:b/>
          <w:bCs/>
          <w:i/>
          <w:iCs/>
          <w:szCs w:val="18"/>
          <w:u w:val="single"/>
        </w:rPr>
        <w:t>1) and a maximum</w:t>
      </w:r>
      <w:r w:rsidRPr="00AA075C">
        <w:rPr>
          <w:szCs w:val="18"/>
        </w:rPr>
        <w:t xml:space="preserve"> </w:t>
      </w:r>
      <w:r w:rsidRPr="00AA075C">
        <w:rPr>
          <w:b/>
          <w:bCs/>
          <w:i/>
          <w:iCs/>
          <w:szCs w:val="18"/>
          <w:u w:val="single"/>
        </w:rPr>
        <w:t>of three (3)</w:t>
      </w:r>
      <w:r w:rsidRPr="00AA075C">
        <w:rPr>
          <w:szCs w:val="18"/>
        </w:rPr>
        <w:t xml:space="preserve"> to determine the winner.  If all three Super Overs are tied the match shall be declared as a tie and the match points only will be shared. Other than in exceptional circumstances (as set out in paragraph 23 below).</w:t>
      </w:r>
    </w:p>
    <w:p w14:paraId="5395D0AD" w14:textId="77777777" w:rsidR="00306F0B" w:rsidRPr="00AA075C" w:rsidRDefault="00306F0B" w:rsidP="00306F0B">
      <w:pPr>
        <w:ind w:left="720"/>
        <w:contextualSpacing/>
        <w:jc w:val="both"/>
        <w:rPr>
          <w:szCs w:val="18"/>
        </w:rPr>
      </w:pPr>
    </w:p>
    <w:p w14:paraId="35736F0A" w14:textId="77777777" w:rsidR="00306F0B" w:rsidRPr="00AA075C" w:rsidRDefault="00306F0B" w:rsidP="001E28F7">
      <w:pPr>
        <w:numPr>
          <w:ilvl w:val="0"/>
          <w:numId w:val="3"/>
        </w:numPr>
        <w:ind w:hanging="720"/>
        <w:contextualSpacing/>
        <w:jc w:val="both"/>
        <w:rPr>
          <w:szCs w:val="18"/>
        </w:rPr>
      </w:pPr>
      <w:r w:rsidRPr="00AA075C">
        <w:rPr>
          <w:szCs w:val="18"/>
        </w:rPr>
        <w:t xml:space="preserve">Subject to weather conditions, the Super Over shall take place on the scheduled day of the match at a time to be determined by the Match Referee/Umpires. In normal circumstances it shall commence </w:t>
      </w:r>
      <w:r>
        <w:rPr>
          <w:szCs w:val="18"/>
        </w:rPr>
        <w:t xml:space="preserve">within </w:t>
      </w:r>
      <w:r w:rsidR="00397615">
        <w:rPr>
          <w:szCs w:val="18"/>
        </w:rPr>
        <w:t xml:space="preserve">5 minutes </w:t>
      </w:r>
      <w:r w:rsidRPr="00AA075C">
        <w:rPr>
          <w:szCs w:val="18"/>
        </w:rPr>
        <w:t>after the conclusion of the match.</w:t>
      </w:r>
    </w:p>
    <w:p w14:paraId="2877A595" w14:textId="77777777" w:rsidR="00306F0B" w:rsidRPr="00AA075C" w:rsidRDefault="00306F0B" w:rsidP="00306F0B">
      <w:pPr>
        <w:contextualSpacing/>
        <w:jc w:val="both"/>
        <w:rPr>
          <w:szCs w:val="18"/>
        </w:rPr>
      </w:pPr>
    </w:p>
    <w:p w14:paraId="1117FB88" w14:textId="77777777" w:rsidR="00306F0B" w:rsidRPr="00AA075C" w:rsidRDefault="00306F0B" w:rsidP="001E28F7">
      <w:pPr>
        <w:numPr>
          <w:ilvl w:val="0"/>
          <w:numId w:val="3"/>
        </w:numPr>
        <w:ind w:hanging="720"/>
        <w:contextualSpacing/>
        <w:jc w:val="both"/>
        <w:rPr>
          <w:szCs w:val="18"/>
        </w:rPr>
      </w:pPr>
      <w:r w:rsidRPr="00AA075C">
        <w:rPr>
          <w:szCs w:val="18"/>
        </w:rPr>
        <w:t xml:space="preserve">Should play be delayed during the Super Over(s) once the playing time lost exceeds the </w:t>
      </w:r>
      <w:r w:rsidR="00397615">
        <w:rPr>
          <w:szCs w:val="18"/>
        </w:rPr>
        <w:t xml:space="preserve">30 minutes </w:t>
      </w:r>
      <w:r w:rsidRPr="00AA075C">
        <w:rPr>
          <w:szCs w:val="18"/>
        </w:rPr>
        <w:t>extra time allocated, the Super Over(s) shall be abandoned (see paragraph 23 below).</w:t>
      </w:r>
    </w:p>
    <w:p w14:paraId="60193EEF" w14:textId="77777777" w:rsidR="00306F0B" w:rsidRPr="00AA075C" w:rsidRDefault="00306F0B" w:rsidP="00306F0B">
      <w:pPr>
        <w:ind w:left="720"/>
        <w:contextualSpacing/>
        <w:jc w:val="both"/>
        <w:rPr>
          <w:szCs w:val="18"/>
        </w:rPr>
      </w:pPr>
    </w:p>
    <w:p w14:paraId="43904F4F" w14:textId="77777777" w:rsidR="00306F0B" w:rsidRPr="00AA075C" w:rsidRDefault="00306F0B" w:rsidP="001E28F7">
      <w:pPr>
        <w:numPr>
          <w:ilvl w:val="0"/>
          <w:numId w:val="3"/>
        </w:numPr>
        <w:ind w:hanging="720"/>
        <w:contextualSpacing/>
        <w:jc w:val="both"/>
        <w:rPr>
          <w:szCs w:val="18"/>
        </w:rPr>
      </w:pPr>
      <w:r w:rsidRPr="00AA075C">
        <w:rPr>
          <w:szCs w:val="18"/>
        </w:rPr>
        <w:t>The Super Over shall take place on the pitch allocated for the match, unless otherwise determined by the Match Referee / Umpires in consultation with the Ground Authority.</w:t>
      </w:r>
    </w:p>
    <w:p w14:paraId="123F668A" w14:textId="77777777" w:rsidR="00306F0B" w:rsidRPr="00AA075C" w:rsidRDefault="00306F0B" w:rsidP="00306F0B">
      <w:pPr>
        <w:ind w:left="720"/>
        <w:contextualSpacing/>
        <w:jc w:val="both"/>
        <w:rPr>
          <w:szCs w:val="18"/>
        </w:rPr>
      </w:pPr>
    </w:p>
    <w:p w14:paraId="254D71A2" w14:textId="77777777" w:rsidR="00306F0B" w:rsidRPr="00AA075C" w:rsidRDefault="00306F0B" w:rsidP="001E28F7">
      <w:pPr>
        <w:numPr>
          <w:ilvl w:val="0"/>
          <w:numId w:val="3"/>
        </w:numPr>
        <w:ind w:hanging="720"/>
        <w:contextualSpacing/>
        <w:jc w:val="both"/>
        <w:rPr>
          <w:szCs w:val="18"/>
        </w:rPr>
      </w:pPr>
      <w:r w:rsidRPr="00AA075C">
        <w:rPr>
          <w:szCs w:val="18"/>
        </w:rPr>
        <w:t xml:space="preserve">Only nominated players in the match (including Concussion Replacements) may participate in the Super Over. </w:t>
      </w:r>
    </w:p>
    <w:p w14:paraId="270D21DB" w14:textId="77777777" w:rsidR="00306F0B" w:rsidRPr="00AA075C" w:rsidRDefault="00306F0B" w:rsidP="00306F0B">
      <w:pPr>
        <w:ind w:left="720"/>
        <w:contextualSpacing/>
        <w:jc w:val="both"/>
        <w:rPr>
          <w:szCs w:val="18"/>
        </w:rPr>
      </w:pPr>
    </w:p>
    <w:p w14:paraId="3DD88568" w14:textId="77777777" w:rsidR="00306F0B" w:rsidRPr="00AA075C" w:rsidRDefault="00306F0B" w:rsidP="001E28F7">
      <w:pPr>
        <w:numPr>
          <w:ilvl w:val="0"/>
          <w:numId w:val="3"/>
        </w:numPr>
        <w:ind w:hanging="720"/>
        <w:contextualSpacing/>
        <w:jc w:val="both"/>
        <w:rPr>
          <w:szCs w:val="18"/>
        </w:rPr>
      </w:pPr>
      <w:r w:rsidRPr="00AA075C">
        <w:rPr>
          <w:szCs w:val="18"/>
        </w:rPr>
        <w:t>Any penalty time being served in the match shall be carried forward to the Super Over.</w:t>
      </w:r>
    </w:p>
    <w:p w14:paraId="3682BF1F" w14:textId="77777777" w:rsidR="00306F0B" w:rsidRPr="00AA075C" w:rsidRDefault="00306F0B" w:rsidP="00306F0B">
      <w:pPr>
        <w:ind w:left="720"/>
        <w:contextualSpacing/>
        <w:jc w:val="both"/>
        <w:rPr>
          <w:szCs w:val="18"/>
        </w:rPr>
      </w:pPr>
    </w:p>
    <w:p w14:paraId="50EAE805" w14:textId="77777777" w:rsidR="00306F0B" w:rsidRPr="00AA075C" w:rsidRDefault="00306F0B" w:rsidP="001E28F7">
      <w:pPr>
        <w:numPr>
          <w:ilvl w:val="0"/>
          <w:numId w:val="3"/>
        </w:numPr>
        <w:ind w:hanging="720"/>
        <w:contextualSpacing/>
        <w:jc w:val="both"/>
        <w:rPr>
          <w:szCs w:val="18"/>
        </w:rPr>
      </w:pPr>
      <w:r w:rsidRPr="00AA075C">
        <w:rPr>
          <w:szCs w:val="18"/>
        </w:rPr>
        <w:t>The umpires shall stand at the same end at which they finished the match.</w:t>
      </w:r>
    </w:p>
    <w:p w14:paraId="5ED3E6E6" w14:textId="77777777" w:rsidR="00306F0B" w:rsidRPr="00AA075C" w:rsidRDefault="00306F0B" w:rsidP="00306F0B">
      <w:pPr>
        <w:ind w:left="720"/>
        <w:contextualSpacing/>
        <w:jc w:val="both"/>
        <w:rPr>
          <w:szCs w:val="18"/>
        </w:rPr>
      </w:pPr>
    </w:p>
    <w:p w14:paraId="024DF2A8" w14:textId="77777777" w:rsidR="00306F0B" w:rsidRPr="00AA075C" w:rsidRDefault="00306F0B" w:rsidP="001E28F7">
      <w:pPr>
        <w:numPr>
          <w:ilvl w:val="0"/>
          <w:numId w:val="3"/>
        </w:numPr>
        <w:ind w:hanging="720"/>
        <w:contextualSpacing/>
        <w:jc w:val="both"/>
        <w:rPr>
          <w:szCs w:val="18"/>
        </w:rPr>
      </w:pPr>
      <w:r w:rsidRPr="00AA075C">
        <w:rPr>
          <w:szCs w:val="18"/>
        </w:rPr>
        <w:t>The team batting second in the match shall bat first in the Super Over.</w:t>
      </w:r>
    </w:p>
    <w:p w14:paraId="0362B621" w14:textId="77777777" w:rsidR="00306F0B" w:rsidRPr="00AA075C" w:rsidRDefault="00306F0B" w:rsidP="00306F0B">
      <w:pPr>
        <w:contextualSpacing/>
        <w:jc w:val="both"/>
        <w:rPr>
          <w:szCs w:val="18"/>
        </w:rPr>
      </w:pPr>
    </w:p>
    <w:p w14:paraId="7CF1D213" w14:textId="77777777" w:rsidR="00306F0B" w:rsidRPr="00AA075C" w:rsidRDefault="00306F0B" w:rsidP="001E28F7">
      <w:pPr>
        <w:numPr>
          <w:ilvl w:val="0"/>
          <w:numId w:val="3"/>
        </w:numPr>
        <w:ind w:hanging="720"/>
        <w:contextualSpacing/>
        <w:jc w:val="both"/>
        <w:rPr>
          <w:szCs w:val="18"/>
        </w:rPr>
      </w:pPr>
      <w:r w:rsidRPr="00AA075C">
        <w:rPr>
          <w:szCs w:val="18"/>
        </w:rPr>
        <w:t>The captain of the fielding team (or his nominee) shall select the ball with which the fielding team shall bowl its over in the Super Over from the box of spare balls provided by the umpires (which shall include the balls used in the match, but no new balls).  The team fielding second may then choose to use the same ball as chosen by the team bowling first or choose another ball from the same box. If the ball needs to be changed, the relevant Playing Conditions as they apply in the match shall also apply in the Super Over.</w:t>
      </w:r>
    </w:p>
    <w:p w14:paraId="64151BAD" w14:textId="77777777" w:rsidR="00306F0B" w:rsidRPr="00AA075C" w:rsidRDefault="00306F0B" w:rsidP="00306F0B">
      <w:pPr>
        <w:ind w:left="720"/>
        <w:contextualSpacing/>
        <w:jc w:val="both"/>
        <w:rPr>
          <w:szCs w:val="18"/>
        </w:rPr>
      </w:pPr>
    </w:p>
    <w:p w14:paraId="18D3A56D" w14:textId="77777777" w:rsidR="00306F0B" w:rsidRPr="00AA075C" w:rsidRDefault="00306F0B" w:rsidP="001E28F7">
      <w:pPr>
        <w:numPr>
          <w:ilvl w:val="0"/>
          <w:numId w:val="3"/>
        </w:numPr>
        <w:ind w:hanging="720"/>
        <w:contextualSpacing/>
        <w:jc w:val="both"/>
        <w:rPr>
          <w:szCs w:val="18"/>
        </w:rPr>
      </w:pPr>
      <w:r w:rsidRPr="00AA075C">
        <w:rPr>
          <w:szCs w:val="18"/>
        </w:rPr>
        <w:t>The fielding side shall choose the end from which it is to bowl its one over.</w:t>
      </w:r>
    </w:p>
    <w:p w14:paraId="0A7DF774" w14:textId="77777777" w:rsidR="00306F0B" w:rsidRPr="00AA075C" w:rsidRDefault="00306F0B" w:rsidP="00306F0B">
      <w:pPr>
        <w:ind w:left="720"/>
        <w:contextualSpacing/>
        <w:jc w:val="both"/>
        <w:rPr>
          <w:szCs w:val="18"/>
        </w:rPr>
      </w:pPr>
    </w:p>
    <w:p w14:paraId="1D8AE11A" w14:textId="77777777" w:rsidR="00306F0B" w:rsidRPr="00AA075C" w:rsidRDefault="00306F0B" w:rsidP="001E28F7">
      <w:pPr>
        <w:numPr>
          <w:ilvl w:val="0"/>
          <w:numId w:val="3"/>
        </w:numPr>
        <w:ind w:hanging="720"/>
        <w:contextualSpacing/>
        <w:jc w:val="both"/>
        <w:rPr>
          <w:szCs w:val="18"/>
        </w:rPr>
      </w:pPr>
      <w:r w:rsidRPr="00AA075C">
        <w:rPr>
          <w:szCs w:val="18"/>
        </w:rPr>
        <w:t>The Super Over shall be played with the same fielding restrictions as would be applicable for the last over in an uninterrupted match.</w:t>
      </w:r>
    </w:p>
    <w:p w14:paraId="73EA729E" w14:textId="77777777" w:rsidR="00306F0B" w:rsidRPr="00AA075C" w:rsidRDefault="00306F0B" w:rsidP="00306F0B">
      <w:pPr>
        <w:ind w:left="720"/>
        <w:contextualSpacing/>
        <w:jc w:val="both"/>
        <w:rPr>
          <w:szCs w:val="18"/>
        </w:rPr>
      </w:pPr>
    </w:p>
    <w:p w14:paraId="043BFEE1" w14:textId="77777777" w:rsidR="00306F0B" w:rsidRPr="00AA075C" w:rsidRDefault="00306F0B" w:rsidP="001E28F7">
      <w:pPr>
        <w:numPr>
          <w:ilvl w:val="0"/>
          <w:numId w:val="3"/>
        </w:numPr>
        <w:ind w:hanging="720"/>
        <w:contextualSpacing/>
        <w:jc w:val="both"/>
        <w:rPr>
          <w:szCs w:val="18"/>
        </w:rPr>
      </w:pPr>
      <w:r w:rsidRPr="00AA075C">
        <w:rPr>
          <w:szCs w:val="18"/>
        </w:rPr>
        <w:t>The interval between the two overs in the Super Over shall be 5 minutes.</w:t>
      </w:r>
    </w:p>
    <w:p w14:paraId="0CADAB60" w14:textId="77777777" w:rsidR="00306F0B" w:rsidRPr="00AA075C" w:rsidRDefault="00306F0B" w:rsidP="00306F0B">
      <w:pPr>
        <w:jc w:val="both"/>
        <w:rPr>
          <w:szCs w:val="18"/>
        </w:rPr>
      </w:pPr>
    </w:p>
    <w:p w14:paraId="7D9426BC" w14:textId="77777777" w:rsidR="00826900" w:rsidRDefault="00826900" w:rsidP="00306F0B">
      <w:pPr>
        <w:jc w:val="both"/>
        <w:rPr>
          <w:szCs w:val="18"/>
        </w:rPr>
      </w:pPr>
    </w:p>
    <w:p w14:paraId="379F0896" w14:textId="77777777" w:rsidR="00826900" w:rsidRDefault="00826900" w:rsidP="00306F0B">
      <w:pPr>
        <w:jc w:val="both"/>
        <w:rPr>
          <w:szCs w:val="18"/>
        </w:rPr>
      </w:pPr>
    </w:p>
    <w:p w14:paraId="6B1939EE" w14:textId="77777777" w:rsidR="00826900" w:rsidRDefault="00826900" w:rsidP="00306F0B">
      <w:pPr>
        <w:jc w:val="both"/>
        <w:rPr>
          <w:szCs w:val="18"/>
        </w:rPr>
      </w:pPr>
    </w:p>
    <w:p w14:paraId="41D05EB0" w14:textId="77777777" w:rsidR="00826900" w:rsidRDefault="00826900" w:rsidP="00306F0B">
      <w:pPr>
        <w:jc w:val="both"/>
        <w:rPr>
          <w:szCs w:val="18"/>
        </w:rPr>
      </w:pPr>
    </w:p>
    <w:p w14:paraId="71CD7042" w14:textId="77777777" w:rsidR="00826900" w:rsidRDefault="00826900" w:rsidP="00306F0B">
      <w:pPr>
        <w:jc w:val="both"/>
        <w:rPr>
          <w:szCs w:val="18"/>
        </w:rPr>
      </w:pPr>
    </w:p>
    <w:p w14:paraId="71588A83" w14:textId="77777777" w:rsidR="00826900" w:rsidRDefault="00826900" w:rsidP="00306F0B">
      <w:pPr>
        <w:jc w:val="both"/>
        <w:rPr>
          <w:szCs w:val="18"/>
        </w:rPr>
      </w:pPr>
    </w:p>
    <w:p w14:paraId="6CC6AB37" w14:textId="77777777" w:rsidR="00306F0B" w:rsidRPr="00AA075C" w:rsidRDefault="00306F0B" w:rsidP="00306F0B">
      <w:pPr>
        <w:jc w:val="both"/>
        <w:rPr>
          <w:szCs w:val="18"/>
        </w:rPr>
      </w:pPr>
      <w:r w:rsidRPr="00AA075C">
        <w:rPr>
          <w:szCs w:val="18"/>
        </w:rPr>
        <w:t>TIED SUPER OVER – REPEATING THE SUPER OVER</w:t>
      </w:r>
    </w:p>
    <w:p w14:paraId="1CA33EEA" w14:textId="77777777" w:rsidR="00306F0B" w:rsidRPr="00AA075C" w:rsidRDefault="00306F0B" w:rsidP="00306F0B">
      <w:pPr>
        <w:ind w:left="720"/>
        <w:contextualSpacing/>
        <w:jc w:val="both"/>
        <w:rPr>
          <w:szCs w:val="18"/>
        </w:rPr>
      </w:pPr>
    </w:p>
    <w:p w14:paraId="3DB15A12" w14:textId="77777777" w:rsidR="00306F0B" w:rsidRPr="00AA075C" w:rsidRDefault="00306F0B" w:rsidP="001E28F7">
      <w:pPr>
        <w:numPr>
          <w:ilvl w:val="0"/>
          <w:numId w:val="3"/>
        </w:numPr>
        <w:ind w:hanging="720"/>
        <w:contextualSpacing/>
        <w:jc w:val="both"/>
        <w:rPr>
          <w:szCs w:val="18"/>
        </w:rPr>
      </w:pPr>
      <w:r w:rsidRPr="00AA075C">
        <w:rPr>
          <w:szCs w:val="18"/>
        </w:rPr>
        <w:t xml:space="preserve">If the first Super Over is tied, then subsequent Super Overs limited to a maximum of a another two (2) shall be played until there is a winner. [A minimum of one (1) limited to a maximum of three (3)]. </w:t>
      </w:r>
    </w:p>
    <w:p w14:paraId="57D92DD1" w14:textId="77777777" w:rsidR="00306F0B" w:rsidRPr="00AA075C" w:rsidRDefault="00306F0B" w:rsidP="00306F0B">
      <w:pPr>
        <w:ind w:left="720"/>
        <w:contextualSpacing/>
        <w:jc w:val="both"/>
        <w:rPr>
          <w:szCs w:val="18"/>
        </w:rPr>
      </w:pPr>
    </w:p>
    <w:p w14:paraId="41BF9D7E" w14:textId="77777777" w:rsidR="00306F0B" w:rsidRPr="00AA075C" w:rsidRDefault="00306F0B" w:rsidP="001E28F7">
      <w:pPr>
        <w:numPr>
          <w:ilvl w:val="0"/>
          <w:numId w:val="3"/>
        </w:numPr>
        <w:ind w:hanging="720"/>
        <w:contextualSpacing/>
        <w:jc w:val="both"/>
        <w:rPr>
          <w:szCs w:val="18"/>
        </w:rPr>
      </w:pPr>
      <w:r w:rsidRPr="00AA075C">
        <w:rPr>
          <w:szCs w:val="18"/>
        </w:rPr>
        <w:t>In normal circumstances any subsequent Super Over shall start 5 minutes after the previous Super Over ends.</w:t>
      </w:r>
    </w:p>
    <w:p w14:paraId="6F09BA32" w14:textId="77777777" w:rsidR="00306F0B" w:rsidRPr="00AA075C" w:rsidRDefault="00306F0B" w:rsidP="00306F0B">
      <w:pPr>
        <w:ind w:left="720"/>
        <w:contextualSpacing/>
        <w:jc w:val="both"/>
        <w:rPr>
          <w:szCs w:val="18"/>
        </w:rPr>
      </w:pPr>
    </w:p>
    <w:p w14:paraId="6338FEAE" w14:textId="77777777" w:rsidR="00306F0B" w:rsidRPr="00AA075C" w:rsidRDefault="00306F0B" w:rsidP="001E28F7">
      <w:pPr>
        <w:numPr>
          <w:ilvl w:val="0"/>
          <w:numId w:val="3"/>
        </w:numPr>
        <w:ind w:hanging="720"/>
        <w:contextualSpacing/>
        <w:jc w:val="both"/>
        <w:rPr>
          <w:szCs w:val="18"/>
        </w:rPr>
      </w:pPr>
      <w:r w:rsidRPr="00AA075C">
        <w:rPr>
          <w:szCs w:val="18"/>
        </w:rPr>
        <w:t>The team batting second in the previous Super Over shall bat first in the subsequent Super Over.</w:t>
      </w:r>
    </w:p>
    <w:p w14:paraId="1C8F566B" w14:textId="77777777" w:rsidR="00306F0B" w:rsidRPr="00AA075C" w:rsidRDefault="00306F0B" w:rsidP="00306F0B">
      <w:pPr>
        <w:ind w:left="720"/>
        <w:contextualSpacing/>
        <w:jc w:val="both"/>
        <w:rPr>
          <w:szCs w:val="18"/>
        </w:rPr>
      </w:pPr>
    </w:p>
    <w:p w14:paraId="41F30E5A" w14:textId="77777777" w:rsidR="00306F0B" w:rsidRPr="00AA075C" w:rsidRDefault="00306F0B" w:rsidP="001E28F7">
      <w:pPr>
        <w:numPr>
          <w:ilvl w:val="0"/>
          <w:numId w:val="3"/>
        </w:numPr>
        <w:ind w:hanging="720"/>
        <w:contextualSpacing/>
        <w:jc w:val="both"/>
        <w:rPr>
          <w:szCs w:val="18"/>
        </w:rPr>
      </w:pPr>
      <w:r w:rsidRPr="00AA075C">
        <w:rPr>
          <w:szCs w:val="18"/>
        </w:rPr>
        <w:t>The balls selected for use by each team in the previous Super Over shall be used again by the same team in any subsequent Super Over(s).</w:t>
      </w:r>
    </w:p>
    <w:p w14:paraId="247A777A" w14:textId="77777777" w:rsidR="00306F0B" w:rsidRPr="00AA075C" w:rsidRDefault="00306F0B" w:rsidP="00306F0B">
      <w:pPr>
        <w:ind w:left="720"/>
        <w:contextualSpacing/>
        <w:jc w:val="both"/>
        <w:rPr>
          <w:szCs w:val="18"/>
        </w:rPr>
      </w:pPr>
    </w:p>
    <w:p w14:paraId="09464290" w14:textId="77777777" w:rsidR="00306F0B" w:rsidRPr="00AA075C" w:rsidRDefault="00306F0B" w:rsidP="001E28F7">
      <w:pPr>
        <w:numPr>
          <w:ilvl w:val="0"/>
          <w:numId w:val="3"/>
        </w:numPr>
        <w:ind w:hanging="720"/>
        <w:contextualSpacing/>
        <w:jc w:val="both"/>
        <w:rPr>
          <w:szCs w:val="18"/>
        </w:rPr>
      </w:pPr>
      <w:r w:rsidRPr="00AA075C">
        <w:rPr>
          <w:szCs w:val="18"/>
        </w:rPr>
        <w:t>The fielding side shall bowl its over in a subsequent Super Over from the opposite end from which it bowled in the previous Super Over.</w:t>
      </w:r>
    </w:p>
    <w:p w14:paraId="67744D7A" w14:textId="77777777" w:rsidR="00306F0B" w:rsidRPr="00AA075C" w:rsidRDefault="00306F0B" w:rsidP="00306F0B">
      <w:pPr>
        <w:ind w:left="720"/>
        <w:contextualSpacing/>
        <w:jc w:val="both"/>
        <w:rPr>
          <w:szCs w:val="18"/>
        </w:rPr>
      </w:pPr>
    </w:p>
    <w:p w14:paraId="73CD1FE1" w14:textId="77777777" w:rsidR="00306F0B" w:rsidRPr="00AA075C" w:rsidRDefault="00306F0B" w:rsidP="001E28F7">
      <w:pPr>
        <w:numPr>
          <w:ilvl w:val="0"/>
          <w:numId w:val="3"/>
        </w:numPr>
        <w:ind w:hanging="720"/>
        <w:contextualSpacing/>
        <w:jc w:val="both"/>
        <w:rPr>
          <w:szCs w:val="18"/>
        </w:rPr>
      </w:pPr>
      <w:r w:rsidRPr="00AA075C">
        <w:rPr>
          <w:szCs w:val="18"/>
        </w:rPr>
        <w:t>Any batsman dismissed in any previous Super Over shall be ineligible to bat in any subsequent Super Over.</w:t>
      </w:r>
    </w:p>
    <w:p w14:paraId="1F4CDD6C" w14:textId="77777777" w:rsidR="00306F0B" w:rsidRPr="00AA075C" w:rsidRDefault="00306F0B" w:rsidP="00306F0B">
      <w:pPr>
        <w:ind w:left="720"/>
        <w:contextualSpacing/>
        <w:jc w:val="both"/>
        <w:rPr>
          <w:szCs w:val="18"/>
        </w:rPr>
      </w:pPr>
    </w:p>
    <w:p w14:paraId="62D73440" w14:textId="77777777" w:rsidR="00124338" w:rsidRPr="00A95CA1" w:rsidRDefault="00124338" w:rsidP="00124338">
      <w:pPr>
        <w:numPr>
          <w:ilvl w:val="0"/>
          <w:numId w:val="3"/>
        </w:numPr>
        <w:ind w:hanging="720"/>
        <w:contextualSpacing/>
        <w:jc w:val="both"/>
      </w:pPr>
      <w:r w:rsidRPr="00A95CA1">
        <w:t>Any bowler who bowled in the previous Super Over shall be ineligible to bowl in the subsequent Super Over.</w:t>
      </w:r>
    </w:p>
    <w:p w14:paraId="74FC680B" w14:textId="77777777" w:rsidR="00306F0B" w:rsidRPr="00AA075C" w:rsidRDefault="00306F0B" w:rsidP="00306F0B">
      <w:pPr>
        <w:ind w:left="720"/>
        <w:contextualSpacing/>
        <w:jc w:val="both"/>
        <w:rPr>
          <w:szCs w:val="18"/>
        </w:rPr>
      </w:pPr>
    </w:p>
    <w:p w14:paraId="12306450" w14:textId="77777777" w:rsidR="00306F0B" w:rsidRPr="00AA075C" w:rsidRDefault="00306F0B" w:rsidP="001E28F7">
      <w:pPr>
        <w:numPr>
          <w:ilvl w:val="0"/>
          <w:numId w:val="3"/>
        </w:numPr>
        <w:ind w:hanging="720"/>
        <w:contextualSpacing/>
        <w:jc w:val="both"/>
        <w:rPr>
          <w:szCs w:val="18"/>
        </w:rPr>
      </w:pPr>
      <w:r w:rsidRPr="00AA075C">
        <w:rPr>
          <w:szCs w:val="18"/>
        </w:rPr>
        <w:t>In all other ways the procedure for a subsequent Super Over shall be the same as for the initial Super Over.</w:t>
      </w:r>
    </w:p>
    <w:p w14:paraId="6584FD58" w14:textId="77777777" w:rsidR="00306F0B" w:rsidRPr="00AA075C" w:rsidRDefault="00306F0B" w:rsidP="00306F0B">
      <w:pPr>
        <w:jc w:val="both"/>
        <w:rPr>
          <w:szCs w:val="18"/>
        </w:rPr>
      </w:pPr>
    </w:p>
    <w:p w14:paraId="39F80038" w14:textId="77777777" w:rsidR="00306F0B" w:rsidRPr="00AA075C" w:rsidRDefault="00306F0B" w:rsidP="00306F0B">
      <w:pPr>
        <w:ind w:firstLine="720"/>
        <w:jc w:val="both"/>
        <w:rPr>
          <w:b/>
          <w:bCs/>
          <w:szCs w:val="18"/>
        </w:rPr>
      </w:pPr>
      <w:r w:rsidRPr="00AA075C">
        <w:rPr>
          <w:b/>
          <w:bCs/>
          <w:szCs w:val="18"/>
        </w:rPr>
        <w:t>SUPER OVER UNABLE TO BE COMPLETED</w:t>
      </w:r>
    </w:p>
    <w:p w14:paraId="7A2D49B8" w14:textId="77777777" w:rsidR="00306F0B" w:rsidRPr="00AA075C" w:rsidRDefault="00306F0B" w:rsidP="001E28F7">
      <w:pPr>
        <w:numPr>
          <w:ilvl w:val="0"/>
          <w:numId w:val="3"/>
        </w:numPr>
        <w:ind w:hanging="720"/>
        <w:contextualSpacing/>
        <w:jc w:val="both"/>
        <w:rPr>
          <w:szCs w:val="18"/>
        </w:rPr>
      </w:pPr>
      <w:r w:rsidRPr="00AA075C">
        <w:rPr>
          <w:szCs w:val="18"/>
        </w:rPr>
        <w:t xml:space="preserve">Where the Super Over or subsequent Super Overs are abandoned (for example, Power Outage, Fitness of Play Bad Light etc..) for any reason prior to completion then the match shall be declared a tie and the points shall be shared. </w:t>
      </w:r>
    </w:p>
    <w:p w14:paraId="36720ED5" w14:textId="77777777" w:rsidR="00306F0B" w:rsidRPr="00AA075C" w:rsidRDefault="00306F0B" w:rsidP="00306F0B">
      <w:pPr>
        <w:contextualSpacing/>
        <w:jc w:val="both"/>
        <w:rPr>
          <w:szCs w:val="18"/>
        </w:rPr>
      </w:pPr>
    </w:p>
    <w:p w14:paraId="50AFC5F0" w14:textId="77777777" w:rsidR="00306F0B" w:rsidRPr="00AA075C" w:rsidRDefault="00306F0B" w:rsidP="00306F0B">
      <w:pPr>
        <w:tabs>
          <w:tab w:val="left" w:pos="3966"/>
        </w:tabs>
        <w:jc w:val="both"/>
        <w:rPr>
          <w:b/>
          <w:bCs/>
          <w:szCs w:val="18"/>
        </w:rPr>
      </w:pPr>
      <w:r w:rsidRPr="00AA075C">
        <w:rPr>
          <w:b/>
          <w:bCs/>
          <w:szCs w:val="18"/>
        </w:rPr>
        <w:t xml:space="preserve">Extra Time. </w:t>
      </w:r>
      <w:r w:rsidRPr="00AA075C">
        <w:rPr>
          <w:b/>
          <w:bCs/>
          <w:szCs w:val="18"/>
        </w:rPr>
        <w:tab/>
      </w:r>
    </w:p>
    <w:p w14:paraId="024969C0" w14:textId="77777777" w:rsidR="00306F0B" w:rsidRDefault="00306F0B" w:rsidP="00306F0B">
      <w:pPr>
        <w:jc w:val="both"/>
        <w:rPr>
          <w:szCs w:val="18"/>
        </w:rPr>
      </w:pPr>
      <w:r w:rsidRPr="00AA075C">
        <w:rPr>
          <w:szCs w:val="18"/>
        </w:rPr>
        <w:t xml:space="preserve">There shall be 30 minutes extra time for the sole purpose of the Super Over being inclusive of the 5 minutes in point 4 above. </w:t>
      </w:r>
    </w:p>
    <w:p w14:paraId="556A8AE5" w14:textId="77777777" w:rsidR="00826900" w:rsidRDefault="00826900" w:rsidP="00306F0B">
      <w:pPr>
        <w:jc w:val="both"/>
        <w:rPr>
          <w:szCs w:val="18"/>
        </w:rPr>
      </w:pPr>
    </w:p>
    <w:p w14:paraId="735F4A1C" w14:textId="77777777" w:rsidR="00826900" w:rsidRDefault="00826900" w:rsidP="00306F0B">
      <w:pPr>
        <w:jc w:val="both"/>
        <w:rPr>
          <w:szCs w:val="18"/>
        </w:rPr>
      </w:pPr>
    </w:p>
    <w:p w14:paraId="29AAF9A0" w14:textId="77777777" w:rsidR="00826900" w:rsidRDefault="00826900" w:rsidP="00306F0B">
      <w:pPr>
        <w:jc w:val="both"/>
        <w:rPr>
          <w:szCs w:val="18"/>
        </w:rPr>
      </w:pPr>
    </w:p>
    <w:p w14:paraId="1F3746DE" w14:textId="77777777" w:rsidR="00826900" w:rsidRDefault="00826900" w:rsidP="00306F0B">
      <w:pPr>
        <w:jc w:val="both"/>
        <w:rPr>
          <w:szCs w:val="18"/>
        </w:rPr>
      </w:pPr>
    </w:p>
    <w:p w14:paraId="26A68106" w14:textId="77777777" w:rsidR="00826900" w:rsidRDefault="00826900" w:rsidP="00306F0B">
      <w:pPr>
        <w:jc w:val="both"/>
        <w:rPr>
          <w:szCs w:val="18"/>
        </w:rPr>
      </w:pPr>
    </w:p>
    <w:p w14:paraId="5CB09CDE" w14:textId="77777777" w:rsidR="00826900" w:rsidRDefault="00826900" w:rsidP="00306F0B">
      <w:pPr>
        <w:jc w:val="both"/>
        <w:rPr>
          <w:szCs w:val="18"/>
        </w:rPr>
      </w:pPr>
    </w:p>
    <w:p w14:paraId="7E7EDABE" w14:textId="77777777" w:rsidR="00826900" w:rsidRDefault="00826900" w:rsidP="00306F0B">
      <w:pPr>
        <w:jc w:val="both"/>
        <w:rPr>
          <w:szCs w:val="18"/>
        </w:rPr>
      </w:pPr>
    </w:p>
    <w:p w14:paraId="639AB304" w14:textId="77777777" w:rsidR="00826900" w:rsidRDefault="00826900" w:rsidP="00306F0B">
      <w:pPr>
        <w:jc w:val="both"/>
        <w:rPr>
          <w:szCs w:val="18"/>
        </w:rPr>
      </w:pPr>
    </w:p>
    <w:p w14:paraId="40D2945E" w14:textId="77777777" w:rsidR="00826900" w:rsidRDefault="00826900" w:rsidP="00306F0B">
      <w:pPr>
        <w:jc w:val="both"/>
        <w:rPr>
          <w:szCs w:val="18"/>
        </w:rPr>
      </w:pPr>
    </w:p>
    <w:p w14:paraId="6992B3E9" w14:textId="77777777" w:rsidR="00826900" w:rsidRDefault="00826900" w:rsidP="00306F0B">
      <w:pPr>
        <w:jc w:val="both"/>
        <w:rPr>
          <w:szCs w:val="18"/>
        </w:rPr>
      </w:pPr>
    </w:p>
    <w:p w14:paraId="3C0CE2B6" w14:textId="77777777" w:rsidR="00826900" w:rsidRDefault="00826900" w:rsidP="00306F0B">
      <w:pPr>
        <w:jc w:val="both"/>
        <w:rPr>
          <w:szCs w:val="18"/>
        </w:rPr>
      </w:pPr>
    </w:p>
    <w:p w14:paraId="55623DA0" w14:textId="77777777" w:rsidR="00826900" w:rsidRDefault="00826900" w:rsidP="00306F0B">
      <w:pPr>
        <w:jc w:val="both"/>
        <w:rPr>
          <w:szCs w:val="18"/>
        </w:rPr>
      </w:pPr>
    </w:p>
    <w:p w14:paraId="34E31757" w14:textId="77777777" w:rsidR="00826900" w:rsidRDefault="00826900" w:rsidP="00306F0B">
      <w:pPr>
        <w:jc w:val="both"/>
        <w:rPr>
          <w:szCs w:val="18"/>
        </w:rPr>
      </w:pPr>
    </w:p>
    <w:p w14:paraId="070333E2" w14:textId="77777777" w:rsidR="00826900" w:rsidRDefault="00826900" w:rsidP="00306F0B">
      <w:pPr>
        <w:jc w:val="both"/>
        <w:rPr>
          <w:szCs w:val="18"/>
        </w:rPr>
      </w:pPr>
    </w:p>
    <w:p w14:paraId="20EA1F53" w14:textId="77777777" w:rsidR="00826900" w:rsidRDefault="00826900" w:rsidP="00306F0B">
      <w:pPr>
        <w:jc w:val="both"/>
        <w:rPr>
          <w:szCs w:val="18"/>
        </w:rPr>
      </w:pPr>
    </w:p>
    <w:p w14:paraId="50C06BCC" w14:textId="77777777" w:rsidR="00826900" w:rsidRDefault="00826900" w:rsidP="00826900">
      <w:pPr>
        <w:pStyle w:val="Heading3"/>
        <w:numPr>
          <w:ilvl w:val="0"/>
          <w:numId w:val="0"/>
        </w:numPr>
        <w:spacing w:before="80" w:line="477" w:lineRule="auto"/>
        <w:ind w:left="1713" w:right="3029" w:hanging="1713"/>
      </w:pPr>
    </w:p>
    <w:p w14:paraId="1DEFFBA0" w14:textId="77777777" w:rsidR="00826900" w:rsidRPr="00826900" w:rsidRDefault="00826900" w:rsidP="00826900">
      <w:pPr>
        <w:spacing w:line="256" w:lineRule="auto"/>
        <w:rPr>
          <w:szCs w:val="18"/>
        </w:rPr>
        <w:sectPr w:rsidR="00826900" w:rsidRPr="00826900">
          <w:footerReference w:type="default" r:id="rId9"/>
          <w:pgSz w:w="12240" w:h="15840"/>
          <w:pgMar w:top="1360" w:right="1320" w:bottom="900" w:left="1340" w:header="0" w:footer="719" w:gutter="0"/>
          <w:cols w:space="720"/>
        </w:sectPr>
      </w:pPr>
    </w:p>
    <w:p w14:paraId="1A94F3C2" w14:textId="77777777" w:rsidR="00826900" w:rsidRPr="00AA075C" w:rsidRDefault="00826900" w:rsidP="00306F0B">
      <w:pPr>
        <w:jc w:val="both"/>
        <w:rPr>
          <w:szCs w:val="18"/>
        </w:rPr>
      </w:pPr>
    </w:p>
    <w:p w14:paraId="5F5809A7" w14:textId="77777777" w:rsidR="00306F0B" w:rsidRPr="00306F0B" w:rsidRDefault="00306F0B" w:rsidP="00457B33">
      <w:pPr>
        <w:rPr>
          <w:szCs w:val="18"/>
        </w:rPr>
      </w:pPr>
    </w:p>
    <w:p w14:paraId="4F774401" w14:textId="77777777" w:rsidR="0027251A" w:rsidRPr="00237B3D" w:rsidRDefault="0027251A" w:rsidP="00457B33">
      <w:pPr>
        <w:rPr>
          <w:szCs w:val="18"/>
        </w:rPr>
      </w:pPr>
    </w:p>
    <w:p w14:paraId="2D78A944" w14:textId="77777777" w:rsidR="0027251A" w:rsidRPr="00237B3D" w:rsidRDefault="0027251A" w:rsidP="0027251A">
      <w:pPr>
        <w:rPr>
          <w:szCs w:val="18"/>
        </w:rPr>
      </w:pPr>
    </w:p>
    <w:sectPr w:rsidR="0027251A" w:rsidRPr="00237B3D" w:rsidSect="00496B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B68DE" w14:textId="77777777" w:rsidR="00E24DD1" w:rsidRDefault="00E24DD1" w:rsidP="0009249B">
      <w:pPr>
        <w:spacing w:after="0" w:line="240" w:lineRule="auto"/>
      </w:pPr>
      <w:r>
        <w:separator/>
      </w:r>
    </w:p>
  </w:endnote>
  <w:endnote w:type="continuationSeparator" w:id="0">
    <w:p w14:paraId="5C6C4571" w14:textId="77777777" w:rsidR="00E24DD1" w:rsidRDefault="00E24DD1" w:rsidP="00092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useoSansCond-100">
    <w:altName w:val="Calibri"/>
    <w:charset w:val="00"/>
    <w:family w:val="auto"/>
    <w:pitch w:val="variable"/>
    <w:sig w:usb0="00000007" w:usb1="00000001" w:usb2="00000000" w:usb3="00000000" w:csb0="00000093" w:csb1="00000000"/>
  </w:font>
  <w:font w:name="MuseoSansCond-900">
    <w:altName w:val="Calibri"/>
    <w:charset w:val="00"/>
    <w:family w:val="auto"/>
    <w:pitch w:val="variable"/>
    <w:sig w:usb0="00000007" w:usb1="00000001" w:usb2="00000000" w:usb3="00000000" w:csb0="00000093" w:csb1="00000000"/>
  </w:font>
  <w:font w:name="MuseoSansCond-500">
    <w:altName w:val="Museo Sans Cond 500"/>
    <w:charset w:val="00"/>
    <w:family w:val="auto"/>
    <w:pitch w:val="variable"/>
    <w:sig w:usb0="00000007" w:usb1="00000001" w:usb2="00000000" w:usb3="00000000" w:csb0="00000093" w:csb1="00000000"/>
  </w:font>
  <w:font w:name="MuseoSans-900">
    <w:altName w:val="Times New Roman"/>
    <w:charset w:val="00"/>
    <w:family w:val="auto"/>
    <w:pitch w:val="variable"/>
    <w:sig w:usb0="00000001"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FEB4" w14:textId="77777777" w:rsidR="00042165" w:rsidRDefault="00042165" w:rsidP="0009249B">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52591" w14:textId="77777777" w:rsidR="007A244D" w:rsidRDefault="007A244D" w:rsidP="0009249B">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F1663" w14:textId="77777777" w:rsidR="00E24DD1" w:rsidRDefault="00E24DD1" w:rsidP="0009249B">
      <w:pPr>
        <w:spacing w:after="0" w:line="240" w:lineRule="auto"/>
      </w:pPr>
      <w:r>
        <w:separator/>
      </w:r>
    </w:p>
  </w:footnote>
  <w:footnote w:type="continuationSeparator" w:id="0">
    <w:p w14:paraId="27040D13" w14:textId="77777777" w:rsidR="00E24DD1" w:rsidRDefault="00E24DD1" w:rsidP="00092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4EAB"/>
    <w:multiLevelType w:val="hybridMultilevel"/>
    <w:tmpl w:val="57863044"/>
    <w:lvl w:ilvl="0" w:tplc="75060C98">
      <w:start w:val="16"/>
      <w:numFmt w:val="bullet"/>
      <w:lvlText w:val="-"/>
      <w:lvlJc w:val="left"/>
      <w:pPr>
        <w:ind w:left="1002" w:hanging="360"/>
      </w:pPr>
      <w:rPr>
        <w:rFonts w:ascii="Arial" w:eastAsia="Calibri" w:hAnsi="Arial" w:cs="Arial" w:hint="default"/>
      </w:rPr>
    </w:lvl>
    <w:lvl w:ilvl="1" w:tplc="1C090003" w:tentative="1">
      <w:start w:val="1"/>
      <w:numFmt w:val="bullet"/>
      <w:lvlText w:val="o"/>
      <w:lvlJc w:val="left"/>
      <w:pPr>
        <w:ind w:left="1722" w:hanging="360"/>
      </w:pPr>
      <w:rPr>
        <w:rFonts w:ascii="Courier New" w:hAnsi="Courier New" w:cs="Courier New" w:hint="default"/>
      </w:rPr>
    </w:lvl>
    <w:lvl w:ilvl="2" w:tplc="1C090005" w:tentative="1">
      <w:start w:val="1"/>
      <w:numFmt w:val="bullet"/>
      <w:lvlText w:val=""/>
      <w:lvlJc w:val="left"/>
      <w:pPr>
        <w:ind w:left="2442" w:hanging="360"/>
      </w:pPr>
      <w:rPr>
        <w:rFonts w:ascii="Wingdings" w:hAnsi="Wingdings" w:hint="default"/>
      </w:rPr>
    </w:lvl>
    <w:lvl w:ilvl="3" w:tplc="1C090001" w:tentative="1">
      <w:start w:val="1"/>
      <w:numFmt w:val="bullet"/>
      <w:lvlText w:val=""/>
      <w:lvlJc w:val="left"/>
      <w:pPr>
        <w:ind w:left="3162" w:hanging="360"/>
      </w:pPr>
      <w:rPr>
        <w:rFonts w:ascii="Symbol" w:hAnsi="Symbol" w:hint="default"/>
      </w:rPr>
    </w:lvl>
    <w:lvl w:ilvl="4" w:tplc="1C090003" w:tentative="1">
      <w:start w:val="1"/>
      <w:numFmt w:val="bullet"/>
      <w:lvlText w:val="o"/>
      <w:lvlJc w:val="left"/>
      <w:pPr>
        <w:ind w:left="3882" w:hanging="360"/>
      </w:pPr>
      <w:rPr>
        <w:rFonts w:ascii="Courier New" w:hAnsi="Courier New" w:cs="Courier New" w:hint="default"/>
      </w:rPr>
    </w:lvl>
    <w:lvl w:ilvl="5" w:tplc="1C090005" w:tentative="1">
      <w:start w:val="1"/>
      <w:numFmt w:val="bullet"/>
      <w:lvlText w:val=""/>
      <w:lvlJc w:val="left"/>
      <w:pPr>
        <w:ind w:left="4602" w:hanging="360"/>
      </w:pPr>
      <w:rPr>
        <w:rFonts w:ascii="Wingdings" w:hAnsi="Wingdings" w:hint="default"/>
      </w:rPr>
    </w:lvl>
    <w:lvl w:ilvl="6" w:tplc="1C090001" w:tentative="1">
      <w:start w:val="1"/>
      <w:numFmt w:val="bullet"/>
      <w:lvlText w:val=""/>
      <w:lvlJc w:val="left"/>
      <w:pPr>
        <w:ind w:left="5322" w:hanging="360"/>
      </w:pPr>
      <w:rPr>
        <w:rFonts w:ascii="Symbol" w:hAnsi="Symbol" w:hint="default"/>
      </w:rPr>
    </w:lvl>
    <w:lvl w:ilvl="7" w:tplc="1C090003" w:tentative="1">
      <w:start w:val="1"/>
      <w:numFmt w:val="bullet"/>
      <w:lvlText w:val="o"/>
      <w:lvlJc w:val="left"/>
      <w:pPr>
        <w:ind w:left="6042" w:hanging="360"/>
      </w:pPr>
      <w:rPr>
        <w:rFonts w:ascii="Courier New" w:hAnsi="Courier New" w:cs="Courier New" w:hint="default"/>
      </w:rPr>
    </w:lvl>
    <w:lvl w:ilvl="8" w:tplc="1C090005" w:tentative="1">
      <w:start w:val="1"/>
      <w:numFmt w:val="bullet"/>
      <w:lvlText w:val=""/>
      <w:lvlJc w:val="left"/>
      <w:pPr>
        <w:ind w:left="6762" w:hanging="360"/>
      </w:pPr>
      <w:rPr>
        <w:rFonts w:ascii="Wingdings" w:hAnsi="Wingdings" w:hint="default"/>
      </w:rPr>
    </w:lvl>
  </w:abstractNum>
  <w:abstractNum w:abstractNumId="1" w15:restartNumberingAfterBreak="0">
    <w:nsid w:val="044631C9"/>
    <w:multiLevelType w:val="hybridMultilevel"/>
    <w:tmpl w:val="6D1C5EF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 w15:restartNumberingAfterBreak="0">
    <w:nsid w:val="0AAA551F"/>
    <w:multiLevelType w:val="hybridMultilevel"/>
    <w:tmpl w:val="B5B09478"/>
    <w:lvl w:ilvl="0" w:tplc="75060C98">
      <w:start w:val="16"/>
      <w:numFmt w:val="bullet"/>
      <w:lvlText w:val="-"/>
      <w:lvlJc w:val="left"/>
      <w:pPr>
        <w:ind w:left="1145" w:hanging="360"/>
      </w:pPr>
      <w:rPr>
        <w:rFonts w:ascii="Arial" w:eastAsia="Calibri" w:hAnsi="Arial" w:cs="Arial" w:hint="default"/>
      </w:rPr>
    </w:lvl>
    <w:lvl w:ilvl="1" w:tplc="1C090003" w:tentative="1">
      <w:start w:val="1"/>
      <w:numFmt w:val="bullet"/>
      <w:lvlText w:val="o"/>
      <w:lvlJc w:val="left"/>
      <w:pPr>
        <w:ind w:left="1865" w:hanging="360"/>
      </w:pPr>
      <w:rPr>
        <w:rFonts w:ascii="Courier New" w:hAnsi="Courier New" w:cs="Courier New" w:hint="default"/>
      </w:rPr>
    </w:lvl>
    <w:lvl w:ilvl="2" w:tplc="1C090005" w:tentative="1">
      <w:start w:val="1"/>
      <w:numFmt w:val="bullet"/>
      <w:lvlText w:val=""/>
      <w:lvlJc w:val="left"/>
      <w:pPr>
        <w:ind w:left="2585" w:hanging="360"/>
      </w:pPr>
      <w:rPr>
        <w:rFonts w:ascii="Wingdings" w:hAnsi="Wingdings" w:hint="default"/>
      </w:rPr>
    </w:lvl>
    <w:lvl w:ilvl="3" w:tplc="1C090001" w:tentative="1">
      <w:start w:val="1"/>
      <w:numFmt w:val="bullet"/>
      <w:lvlText w:val=""/>
      <w:lvlJc w:val="left"/>
      <w:pPr>
        <w:ind w:left="3305" w:hanging="360"/>
      </w:pPr>
      <w:rPr>
        <w:rFonts w:ascii="Symbol" w:hAnsi="Symbol" w:hint="default"/>
      </w:rPr>
    </w:lvl>
    <w:lvl w:ilvl="4" w:tplc="1C090003" w:tentative="1">
      <w:start w:val="1"/>
      <w:numFmt w:val="bullet"/>
      <w:lvlText w:val="o"/>
      <w:lvlJc w:val="left"/>
      <w:pPr>
        <w:ind w:left="4025" w:hanging="360"/>
      </w:pPr>
      <w:rPr>
        <w:rFonts w:ascii="Courier New" w:hAnsi="Courier New" w:cs="Courier New" w:hint="default"/>
      </w:rPr>
    </w:lvl>
    <w:lvl w:ilvl="5" w:tplc="1C090005" w:tentative="1">
      <w:start w:val="1"/>
      <w:numFmt w:val="bullet"/>
      <w:lvlText w:val=""/>
      <w:lvlJc w:val="left"/>
      <w:pPr>
        <w:ind w:left="4745" w:hanging="360"/>
      </w:pPr>
      <w:rPr>
        <w:rFonts w:ascii="Wingdings" w:hAnsi="Wingdings" w:hint="default"/>
      </w:rPr>
    </w:lvl>
    <w:lvl w:ilvl="6" w:tplc="1C090001" w:tentative="1">
      <w:start w:val="1"/>
      <w:numFmt w:val="bullet"/>
      <w:lvlText w:val=""/>
      <w:lvlJc w:val="left"/>
      <w:pPr>
        <w:ind w:left="5465" w:hanging="360"/>
      </w:pPr>
      <w:rPr>
        <w:rFonts w:ascii="Symbol" w:hAnsi="Symbol" w:hint="default"/>
      </w:rPr>
    </w:lvl>
    <w:lvl w:ilvl="7" w:tplc="1C090003" w:tentative="1">
      <w:start w:val="1"/>
      <w:numFmt w:val="bullet"/>
      <w:lvlText w:val="o"/>
      <w:lvlJc w:val="left"/>
      <w:pPr>
        <w:ind w:left="6185" w:hanging="360"/>
      </w:pPr>
      <w:rPr>
        <w:rFonts w:ascii="Courier New" w:hAnsi="Courier New" w:cs="Courier New" w:hint="default"/>
      </w:rPr>
    </w:lvl>
    <w:lvl w:ilvl="8" w:tplc="1C090005" w:tentative="1">
      <w:start w:val="1"/>
      <w:numFmt w:val="bullet"/>
      <w:lvlText w:val=""/>
      <w:lvlJc w:val="left"/>
      <w:pPr>
        <w:ind w:left="6905" w:hanging="360"/>
      </w:pPr>
      <w:rPr>
        <w:rFonts w:ascii="Wingdings" w:hAnsi="Wingdings" w:hint="default"/>
      </w:rPr>
    </w:lvl>
  </w:abstractNum>
  <w:abstractNum w:abstractNumId="3" w15:restartNumberingAfterBreak="0">
    <w:nsid w:val="0D5C3A48"/>
    <w:multiLevelType w:val="hybridMultilevel"/>
    <w:tmpl w:val="28A491EE"/>
    <w:lvl w:ilvl="0" w:tplc="75060C98">
      <w:start w:val="16"/>
      <w:numFmt w:val="bullet"/>
      <w:lvlText w:val="-"/>
      <w:lvlJc w:val="left"/>
      <w:pPr>
        <w:ind w:left="1440" w:hanging="360"/>
      </w:pPr>
      <w:rPr>
        <w:rFonts w:ascii="Arial" w:eastAsia="Calibri"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178F05E7"/>
    <w:multiLevelType w:val="hybridMultilevel"/>
    <w:tmpl w:val="35D8309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1A0D1F3D"/>
    <w:multiLevelType w:val="hybridMultilevel"/>
    <w:tmpl w:val="591888C2"/>
    <w:lvl w:ilvl="0" w:tplc="75060C98">
      <w:start w:val="16"/>
      <w:numFmt w:val="bullet"/>
      <w:lvlText w:val="-"/>
      <w:lvlJc w:val="left"/>
      <w:pPr>
        <w:ind w:left="720" w:hanging="360"/>
      </w:pPr>
      <w:rPr>
        <w:rFonts w:ascii="Arial" w:eastAsia="Calibri"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E5B490A"/>
    <w:multiLevelType w:val="hybridMultilevel"/>
    <w:tmpl w:val="87322D86"/>
    <w:lvl w:ilvl="0" w:tplc="75060C98">
      <w:start w:val="16"/>
      <w:numFmt w:val="bullet"/>
      <w:lvlText w:val="-"/>
      <w:lvlJc w:val="left"/>
      <w:pPr>
        <w:ind w:left="2138" w:hanging="360"/>
      </w:pPr>
      <w:rPr>
        <w:rFonts w:ascii="Arial" w:eastAsia="Calibri" w:hAnsi="Arial" w:cs="Aria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7" w15:restartNumberingAfterBreak="0">
    <w:nsid w:val="20AA5029"/>
    <w:multiLevelType w:val="multilevel"/>
    <w:tmpl w:val="DEECB5D4"/>
    <w:lvl w:ilvl="0">
      <w:start w:val="41"/>
      <w:numFmt w:val="none"/>
      <w:lvlText w:val="5"/>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57F222F"/>
    <w:multiLevelType w:val="hybridMultilevel"/>
    <w:tmpl w:val="30CA141E"/>
    <w:lvl w:ilvl="0" w:tplc="75060C98">
      <w:start w:val="16"/>
      <w:numFmt w:val="bullet"/>
      <w:lvlText w:val="-"/>
      <w:lvlJc w:val="left"/>
      <w:pPr>
        <w:ind w:left="720" w:hanging="360"/>
      </w:pPr>
      <w:rPr>
        <w:rFonts w:ascii="Arial" w:eastAsia="Calibri"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6E7232B"/>
    <w:multiLevelType w:val="hybridMultilevel"/>
    <w:tmpl w:val="CCA8BFD4"/>
    <w:lvl w:ilvl="0" w:tplc="75060C98">
      <w:start w:val="16"/>
      <w:numFmt w:val="bullet"/>
      <w:lvlText w:val="-"/>
      <w:lvlJc w:val="left"/>
      <w:pPr>
        <w:ind w:left="2138" w:hanging="360"/>
      </w:pPr>
      <w:rPr>
        <w:rFonts w:ascii="Arial" w:eastAsia="Calibri" w:hAnsi="Arial" w:cs="Aria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10" w15:restartNumberingAfterBreak="0">
    <w:nsid w:val="2CB857EF"/>
    <w:multiLevelType w:val="hybridMultilevel"/>
    <w:tmpl w:val="5BA0717C"/>
    <w:lvl w:ilvl="0" w:tplc="38E27E24">
      <w:numFmt w:val="bullet"/>
      <w:lvlText w:val="•"/>
      <w:lvlJc w:val="left"/>
      <w:pPr>
        <w:ind w:left="821" w:hanging="361"/>
      </w:pPr>
      <w:rPr>
        <w:rFonts w:ascii="Georgia" w:eastAsia="Georgia" w:hAnsi="Georgia" w:cs="Georgia" w:hint="default"/>
        <w:b w:val="0"/>
        <w:bCs w:val="0"/>
        <w:i w:val="0"/>
        <w:iCs w:val="0"/>
        <w:w w:val="101"/>
        <w:sz w:val="18"/>
        <w:szCs w:val="18"/>
        <w:lang w:val="en-US" w:eastAsia="en-US" w:bidi="ar-SA"/>
      </w:rPr>
    </w:lvl>
    <w:lvl w:ilvl="1" w:tplc="BC1ADF00">
      <w:numFmt w:val="bullet"/>
      <w:lvlText w:val="•"/>
      <w:lvlJc w:val="left"/>
      <w:pPr>
        <w:ind w:left="1696" w:hanging="361"/>
      </w:pPr>
      <w:rPr>
        <w:rFonts w:hint="default"/>
        <w:lang w:val="en-US" w:eastAsia="en-US" w:bidi="ar-SA"/>
      </w:rPr>
    </w:lvl>
    <w:lvl w:ilvl="2" w:tplc="C2945E80">
      <w:numFmt w:val="bullet"/>
      <w:lvlText w:val="•"/>
      <w:lvlJc w:val="left"/>
      <w:pPr>
        <w:ind w:left="2572" w:hanging="361"/>
      </w:pPr>
      <w:rPr>
        <w:rFonts w:hint="default"/>
        <w:lang w:val="en-US" w:eastAsia="en-US" w:bidi="ar-SA"/>
      </w:rPr>
    </w:lvl>
    <w:lvl w:ilvl="3" w:tplc="E146DBF2">
      <w:numFmt w:val="bullet"/>
      <w:lvlText w:val="•"/>
      <w:lvlJc w:val="left"/>
      <w:pPr>
        <w:ind w:left="3448" w:hanging="361"/>
      </w:pPr>
      <w:rPr>
        <w:rFonts w:hint="default"/>
        <w:lang w:val="en-US" w:eastAsia="en-US" w:bidi="ar-SA"/>
      </w:rPr>
    </w:lvl>
    <w:lvl w:ilvl="4" w:tplc="4C7C84BE">
      <w:numFmt w:val="bullet"/>
      <w:lvlText w:val="•"/>
      <w:lvlJc w:val="left"/>
      <w:pPr>
        <w:ind w:left="4324" w:hanging="361"/>
      </w:pPr>
      <w:rPr>
        <w:rFonts w:hint="default"/>
        <w:lang w:val="en-US" w:eastAsia="en-US" w:bidi="ar-SA"/>
      </w:rPr>
    </w:lvl>
    <w:lvl w:ilvl="5" w:tplc="DCCC13BC">
      <w:numFmt w:val="bullet"/>
      <w:lvlText w:val="•"/>
      <w:lvlJc w:val="left"/>
      <w:pPr>
        <w:ind w:left="5200" w:hanging="361"/>
      </w:pPr>
      <w:rPr>
        <w:rFonts w:hint="default"/>
        <w:lang w:val="en-US" w:eastAsia="en-US" w:bidi="ar-SA"/>
      </w:rPr>
    </w:lvl>
    <w:lvl w:ilvl="6" w:tplc="861EC314">
      <w:numFmt w:val="bullet"/>
      <w:lvlText w:val="•"/>
      <w:lvlJc w:val="left"/>
      <w:pPr>
        <w:ind w:left="6076" w:hanging="361"/>
      </w:pPr>
      <w:rPr>
        <w:rFonts w:hint="default"/>
        <w:lang w:val="en-US" w:eastAsia="en-US" w:bidi="ar-SA"/>
      </w:rPr>
    </w:lvl>
    <w:lvl w:ilvl="7" w:tplc="6D7A6520">
      <w:numFmt w:val="bullet"/>
      <w:lvlText w:val="•"/>
      <w:lvlJc w:val="left"/>
      <w:pPr>
        <w:ind w:left="6952" w:hanging="361"/>
      </w:pPr>
      <w:rPr>
        <w:rFonts w:hint="default"/>
        <w:lang w:val="en-US" w:eastAsia="en-US" w:bidi="ar-SA"/>
      </w:rPr>
    </w:lvl>
    <w:lvl w:ilvl="8" w:tplc="EBBAD132">
      <w:numFmt w:val="bullet"/>
      <w:lvlText w:val="•"/>
      <w:lvlJc w:val="left"/>
      <w:pPr>
        <w:ind w:left="7828" w:hanging="361"/>
      </w:pPr>
      <w:rPr>
        <w:rFonts w:hint="default"/>
        <w:lang w:val="en-US" w:eastAsia="en-US" w:bidi="ar-SA"/>
      </w:rPr>
    </w:lvl>
  </w:abstractNum>
  <w:abstractNum w:abstractNumId="11" w15:restartNumberingAfterBreak="0">
    <w:nsid w:val="30EB51A5"/>
    <w:multiLevelType w:val="hybridMultilevel"/>
    <w:tmpl w:val="F72E447C"/>
    <w:lvl w:ilvl="0" w:tplc="75060C98">
      <w:start w:val="16"/>
      <w:numFmt w:val="bullet"/>
      <w:lvlText w:val="-"/>
      <w:lvlJc w:val="left"/>
      <w:pPr>
        <w:ind w:left="1429" w:hanging="360"/>
      </w:pPr>
      <w:rPr>
        <w:rFonts w:ascii="Arial" w:eastAsia="Calibri" w:hAnsi="Arial" w:cs="Aria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12" w15:restartNumberingAfterBreak="0">
    <w:nsid w:val="3BBB2CDB"/>
    <w:multiLevelType w:val="hybridMultilevel"/>
    <w:tmpl w:val="059EE2B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4373457D"/>
    <w:multiLevelType w:val="hybridMultilevel"/>
    <w:tmpl w:val="38EC1BC2"/>
    <w:lvl w:ilvl="0" w:tplc="75060C98">
      <w:start w:val="16"/>
      <w:numFmt w:val="bullet"/>
      <w:lvlText w:val="-"/>
      <w:lvlJc w:val="left"/>
      <w:pPr>
        <w:ind w:left="2138" w:hanging="360"/>
      </w:pPr>
      <w:rPr>
        <w:rFonts w:ascii="Arial" w:eastAsia="Calibri" w:hAnsi="Arial" w:cs="Arial" w:hint="default"/>
      </w:rPr>
    </w:lvl>
    <w:lvl w:ilvl="1" w:tplc="FFFFFFFF" w:tentative="1">
      <w:start w:val="1"/>
      <w:numFmt w:val="bullet"/>
      <w:lvlText w:val="o"/>
      <w:lvlJc w:val="left"/>
      <w:pPr>
        <w:ind w:left="2858" w:hanging="360"/>
      </w:pPr>
      <w:rPr>
        <w:rFonts w:ascii="Courier New" w:hAnsi="Courier New" w:cs="Courier New" w:hint="default"/>
      </w:r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14" w15:restartNumberingAfterBreak="0">
    <w:nsid w:val="43AA12B4"/>
    <w:multiLevelType w:val="hybridMultilevel"/>
    <w:tmpl w:val="73F05540"/>
    <w:lvl w:ilvl="0" w:tplc="75060C98">
      <w:start w:val="16"/>
      <w:numFmt w:val="bullet"/>
      <w:lvlText w:val="-"/>
      <w:lvlJc w:val="left"/>
      <w:pPr>
        <w:ind w:left="1800" w:hanging="360"/>
      </w:pPr>
      <w:rPr>
        <w:rFonts w:ascii="Arial" w:eastAsia="Calibr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 w15:restartNumberingAfterBreak="0">
    <w:nsid w:val="552C4382"/>
    <w:multiLevelType w:val="hybridMultilevel"/>
    <w:tmpl w:val="416E72BA"/>
    <w:lvl w:ilvl="0" w:tplc="75060C98">
      <w:start w:val="16"/>
      <w:numFmt w:val="bullet"/>
      <w:lvlText w:val="-"/>
      <w:lvlJc w:val="left"/>
      <w:pPr>
        <w:ind w:left="2421" w:hanging="360"/>
      </w:pPr>
      <w:rPr>
        <w:rFonts w:ascii="Arial" w:eastAsia="Calibri" w:hAnsi="Arial" w:cs="Arial" w:hint="default"/>
      </w:rPr>
    </w:lvl>
    <w:lvl w:ilvl="1" w:tplc="1C090003" w:tentative="1">
      <w:start w:val="1"/>
      <w:numFmt w:val="bullet"/>
      <w:lvlText w:val="o"/>
      <w:lvlJc w:val="left"/>
      <w:pPr>
        <w:ind w:left="3141" w:hanging="360"/>
      </w:pPr>
      <w:rPr>
        <w:rFonts w:ascii="Courier New" w:hAnsi="Courier New" w:cs="Courier New" w:hint="default"/>
      </w:rPr>
    </w:lvl>
    <w:lvl w:ilvl="2" w:tplc="1C090005" w:tentative="1">
      <w:start w:val="1"/>
      <w:numFmt w:val="bullet"/>
      <w:lvlText w:val=""/>
      <w:lvlJc w:val="left"/>
      <w:pPr>
        <w:ind w:left="3861" w:hanging="360"/>
      </w:pPr>
      <w:rPr>
        <w:rFonts w:ascii="Wingdings" w:hAnsi="Wingdings" w:hint="default"/>
      </w:rPr>
    </w:lvl>
    <w:lvl w:ilvl="3" w:tplc="1C090001" w:tentative="1">
      <w:start w:val="1"/>
      <w:numFmt w:val="bullet"/>
      <w:lvlText w:val=""/>
      <w:lvlJc w:val="left"/>
      <w:pPr>
        <w:ind w:left="4581" w:hanging="360"/>
      </w:pPr>
      <w:rPr>
        <w:rFonts w:ascii="Symbol" w:hAnsi="Symbol" w:hint="default"/>
      </w:rPr>
    </w:lvl>
    <w:lvl w:ilvl="4" w:tplc="1C090003" w:tentative="1">
      <w:start w:val="1"/>
      <w:numFmt w:val="bullet"/>
      <w:lvlText w:val="o"/>
      <w:lvlJc w:val="left"/>
      <w:pPr>
        <w:ind w:left="5301" w:hanging="360"/>
      </w:pPr>
      <w:rPr>
        <w:rFonts w:ascii="Courier New" w:hAnsi="Courier New" w:cs="Courier New" w:hint="default"/>
      </w:rPr>
    </w:lvl>
    <w:lvl w:ilvl="5" w:tplc="1C090005" w:tentative="1">
      <w:start w:val="1"/>
      <w:numFmt w:val="bullet"/>
      <w:lvlText w:val=""/>
      <w:lvlJc w:val="left"/>
      <w:pPr>
        <w:ind w:left="6021" w:hanging="360"/>
      </w:pPr>
      <w:rPr>
        <w:rFonts w:ascii="Wingdings" w:hAnsi="Wingdings" w:hint="default"/>
      </w:rPr>
    </w:lvl>
    <w:lvl w:ilvl="6" w:tplc="1C090001" w:tentative="1">
      <w:start w:val="1"/>
      <w:numFmt w:val="bullet"/>
      <w:lvlText w:val=""/>
      <w:lvlJc w:val="left"/>
      <w:pPr>
        <w:ind w:left="6741" w:hanging="360"/>
      </w:pPr>
      <w:rPr>
        <w:rFonts w:ascii="Symbol" w:hAnsi="Symbol" w:hint="default"/>
      </w:rPr>
    </w:lvl>
    <w:lvl w:ilvl="7" w:tplc="1C090003" w:tentative="1">
      <w:start w:val="1"/>
      <w:numFmt w:val="bullet"/>
      <w:lvlText w:val="o"/>
      <w:lvlJc w:val="left"/>
      <w:pPr>
        <w:ind w:left="7461" w:hanging="360"/>
      </w:pPr>
      <w:rPr>
        <w:rFonts w:ascii="Courier New" w:hAnsi="Courier New" w:cs="Courier New" w:hint="default"/>
      </w:rPr>
    </w:lvl>
    <w:lvl w:ilvl="8" w:tplc="1C090005" w:tentative="1">
      <w:start w:val="1"/>
      <w:numFmt w:val="bullet"/>
      <w:lvlText w:val=""/>
      <w:lvlJc w:val="left"/>
      <w:pPr>
        <w:ind w:left="8181" w:hanging="360"/>
      </w:pPr>
      <w:rPr>
        <w:rFonts w:ascii="Wingdings" w:hAnsi="Wingdings" w:hint="default"/>
      </w:rPr>
    </w:lvl>
  </w:abstractNum>
  <w:abstractNum w:abstractNumId="16" w15:restartNumberingAfterBreak="0">
    <w:nsid w:val="56AF3008"/>
    <w:multiLevelType w:val="hybridMultilevel"/>
    <w:tmpl w:val="C3924A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C7B2A7B"/>
    <w:multiLevelType w:val="hybridMultilevel"/>
    <w:tmpl w:val="D6C00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6B1D13"/>
    <w:multiLevelType w:val="hybridMultilevel"/>
    <w:tmpl w:val="43CC45B0"/>
    <w:lvl w:ilvl="0" w:tplc="75060C98">
      <w:start w:val="16"/>
      <w:numFmt w:val="bullet"/>
      <w:lvlText w:val="-"/>
      <w:lvlJc w:val="left"/>
      <w:pPr>
        <w:ind w:left="1296" w:hanging="360"/>
      </w:pPr>
      <w:rPr>
        <w:rFonts w:ascii="Arial" w:eastAsia="Calibri" w:hAnsi="Arial" w:cs="Arial" w:hint="default"/>
      </w:rPr>
    </w:lvl>
    <w:lvl w:ilvl="1" w:tplc="1C090003">
      <w:start w:val="1"/>
      <w:numFmt w:val="bullet"/>
      <w:lvlText w:val="o"/>
      <w:lvlJc w:val="left"/>
      <w:pPr>
        <w:ind w:left="2016" w:hanging="360"/>
      </w:pPr>
      <w:rPr>
        <w:rFonts w:ascii="Courier New" w:hAnsi="Courier New" w:cs="Courier New" w:hint="default"/>
      </w:rPr>
    </w:lvl>
    <w:lvl w:ilvl="2" w:tplc="1C090005" w:tentative="1">
      <w:start w:val="1"/>
      <w:numFmt w:val="bullet"/>
      <w:lvlText w:val=""/>
      <w:lvlJc w:val="left"/>
      <w:pPr>
        <w:ind w:left="2736" w:hanging="360"/>
      </w:pPr>
      <w:rPr>
        <w:rFonts w:ascii="Wingdings" w:hAnsi="Wingdings" w:hint="default"/>
      </w:rPr>
    </w:lvl>
    <w:lvl w:ilvl="3" w:tplc="1C090001" w:tentative="1">
      <w:start w:val="1"/>
      <w:numFmt w:val="bullet"/>
      <w:lvlText w:val=""/>
      <w:lvlJc w:val="left"/>
      <w:pPr>
        <w:ind w:left="3456" w:hanging="360"/>
      </w:pPr>
      <w:rPr>
        <w:rFonts w:ascii="Symbol" w:hAnsi="Symbol" w:hint="default"/>
      </w:rPr>
    </w:lvl>
    <w:lvl w:ilvl="4" w:tplc="1C090003" w:tentative="1">
      <w:start w:val="1"/>
      <w:numFmt w:val="bullet"/>
      <w:lvlText w:val="o"/>
      <w:lvlJc w:val="left"/>
      <w:pPr>
        <w:ind w:left="4176" w:hanging="360"/>
      </w:pPr>
      <w:rPr>
        <w:rFonts w:ascii="Courier New" w:hAnsi="Courier New" w:cs="Courier New" w:hint="default"/>
      </w:rPr>
    </w:lvl>
    <w:lvl w:ilvl="5" w:tplc="1C090005" w:tentative="1">
      <w:start w:val="1"/>
      <w:numFmt w:val="bullet"/>
      <w:lvlText w:val=""/>
      <w:lvlJc w:val="left"/>
      <w:pPr>
        <w:ind w:left="4896" w:hanging="360"/>
      </w:pPr>
      <w:rPr>
        <w:rFonts w:ascii="Wingdings" w:hAnsi="Wingdings" w:hint="default"/>
      </w:rPr>
    </w:lvl>
    <w:lvl w:ilvl="6" w:tplc="1C090001" w:tentative="1">
      <w:start w:val="1"/>
      <w:numFmt w:val="bullet"/>
      <w:lvlText w:val=""/>
      <w:lvlJc w:val="left"/>
      <w:pPr>
        <w:ind w:left="5616" w:hanging="360"/>
      </w:pPr>
      <w:rPr>
        <w:rFonts w:ascii="Symbol" w:hAnsi="Symbol" w:hint="default"/>
      </w:rPr>
    </w:lvl>
    <w:lvl w:ilvl="7" w:tplc="1C090003" w:tentative="1">
      <w:start w:val="1"/>
      <w:numFmt w:val="bullet"/>
      <w:lvlText w:val="o"/>
      <w:lvlJc w:val="left"/>
      <w:pPr>
        <w:ind w:left="6336" w:hanging="360"/>
      </w:pPr>
      <w:rPr>
        <w:rFonts w:ascii="Courier New" w:hAnsi="Courier New" w:cs="Courier New" w:hint="default"/>
      </w:rPr>
    </w:lvl>
    <w:lvl w:ilvl="8" w:tplc="1C090005" w:tentative="1">
      <w:start w:val="1"/>
      <w:numFmt w:val="bullet"/>
      <w:lvlText w:val=""/>
      <w:lvlJc w:val="left"/>
      <w:pPr>
        <w:ind w:left="7056" w:hanging="360"/>
      </w:pPr>
      <w:rPr>
        <w:rFonts w:ascii="Wingdings" w:hAnsi="Wingdings" w:hint="default"/>
      </w:rPr>
    </w:lvl>
  </w:abstractNum>
  <w:abstractNum w:abstractNumId="19" w15:restartNumberingAfterBreak="0">
    <w:nsid w:val="69AD670C"/>
    <w:multiLevelType w:val="hybridMultilevel"/>
    <w:tmpl w:val="E45C47EA"/>
    <w:lvl w:ilvl="0" w:tplc="1C090001">
      <w:start w:val="1"/>
      <w:numFmt w:val="bullet"/>
      <w:lvlText w:val=""/>
      <w:lvlJc w:val="left"/>
      <w:pPr>
        <w:ind w:left="1002" w:hanging="360"/>
      </w:pPr>
      <w:rPr>
        <w:rFonts w:ascii="Symbol" w:hAnsi="Symbol" w:hint="default"/>
      </w:rPr>
    </w:lvl>
    <w:lvl w:ilvl="1" w:tplc="1C090003" w:tentative="1">
      <w:start w:val="1"/>
      <w:numFmt w:val="bullet"/>
      <w:lvlText w:val="o"/>
      <w:lvlJc w:val="left"/>
      <w:pPr>
        <w:ind w:left="1722" w:hanging="360"/>
      </w:pPr>
      <w:rPr>
        <w:rFonts w:ascii="Courier New" w:hAnsi="Courier New" w:cs="Courier New" w:hint="default"/>
      </w:rPr>
    </w:lvl>
    <w:lvl w:ilvl="2" w:tplc="1C090005" w:tentative="1">
      <w:start w:val="1"/>
      <w:numFmt w:val="bullet"/>
      <w:lvlText w:val=""/>
      <w:lvlJc w:val="left"/>
      <w:pPr>
        <w:ind w:left="2442" w:hanging="360"/>
      </w:pPr>
      <w:rPr>
        <w:rFonts w:ascii="Wingdings" w:hAnsi="Wingdings" w:hint="default"/>
      </w:rPr>
    </w:lvl>
    <w:lvl w:ilvl="3" w:tplc="1C090001" w:tentative="1">
      <w:start w:val="1"/>
      <w:numFmt w:val="bullet"/>
      <w:lvlText w:val=""/>
      <w:lvlJc w:val="left"/>
      <w:pPr>
        <w:ind w:left="3162" w:hanging="360"/>
      </w:pPr>
      <w:rPr>
        <w:rFonts w:ascii="Symbol" w:hAnsi="Symbol" w:hint="default"/>
      </w:rPr>
    </w:lvl>
    <w:lvl w:ilvl="4" w:tplc="1C090003" w:tentative="1">
      <w:start w:val="1"/>
      <w:numFmt w:val="bullet"/>
      <w:lvlText w:val="o"/>
      <w:lvlJc w:val="left"/>
      <w:pPr>
        <w:ind w:left="3882" w:hanging="360"/>
      </w:pPr>
      <w:rPr>
        <w:rFonts w:ascii="Courier New" w:hAnsi="Courier New" w:cs="Courier New" w:hint="default"/>
      </w:rPr>
    </w:lvl>
    <w:lvl w:ilvl="5" w:tplc="1C090005" w:tentative="1">
      <w:start w:val="1"/>
      <w:numFmt w:val="bullet"/>
      <w:lvlText w:val=""/>
      <w:lvlJc w:val="left"/>
      <w:pPr>
        <w:ind w:left="4602" w:hanging="360"/>
      </w:pPr>
      <w:rPr>
        <w:rFonts w:ascii="Wingdings" w:hAnsi="Wingdings" w:hint="default"/>
      </w:rPr>
    </w:lvl>
    <w:lvl w:ilvl="6" w:tplc="1C090001" w:tentative="1">
      <w:start w:val="1"/>
      <w:numFmt w:val="bullet"/>
      <w:lvlText w:val=""/>
      <w:lvlJc w:val="left"/>
      <w:pPr>
        <w:ind w:left="5322" w:hanging="360"/>
      </w:pPr>
      <w:rPr>
        <w:rFonts w:ascii="Symbol" w:hAnsi="Symbol" w:hint="default"/>
      </w:rPr>
    </w:lvl>
    <w:lvl w:ilvl="7" w:tplc="1C090003" w:tentative="1">
      <w:start w:val="1"/>
      <w:numFmt w:val="bullet"/>
      <w:lvlText w:val="o"/>
      <w:lvlJc w:val="left"/>
      <w:pPr>
        <w:ind w:left="6042" w:hanging="360"/>
      </w:pPr>
      <w:rPr>
        <w:rFonts w:ascii="Courier New" w:hAnsi="Courier New" w:cs="Courier New" w:hint="default"/>
      </w:rPr>
    </w:lvl>
    <w:lvl w:ilvl="8" w:tplc="1C090005" w:tentative="1">
      <w:start w:val="1"/>
      <w:numFmt w:val="bullet"/>
      <w:lvlText w:val=""/>
      <w:lvlJc w:val="left"/>
      <w:pPr>
        <w:ind w:left="6762" w:hanging="360"/>
      </w:pPr>
      <w:rPr>
        <w:rFonts w:ascii="Wingdings" w:hAnsi="Wingdings" w:hint="default"/>
      </w:rPr>
    </w:lvl>
  </w:abstractNum>
  <w:abstractNum w:abstractNumId="20" w15:restartNumberingAfterBreak="0">
    <w:nsid w:val="6CF37794"/>
    <w:multiLevelType w:val="hybridMultilevel"/>
    <w:tmpl w:val="72EE7416"/>
    <w:lvl w:ilvl="0" w:tplc="1C090001">
      <w:start w:val="1"/>
      <w:numFmt w:val="bullet"/>
      <w:lvlText w:val=""/>
      <w:lvlJc w:val="left"/>
      <w:pPr>
        <w:ind w:left="643" w:hanging="360"/>
      </w:pPr>
      <w:rPr>
        <w:rFonts w:ascii="Symbol" w:hAnsi="Symbol" w:hint="default"/>
      </w:rPr>
    </w:lvl>
    <w:lvl w:ilvl="1" w:tplc="1C090003" w:tentative="1">
      <w:start w:val="1"/>
      <w:numFmt w:val="bullet"/>
      <w:lvlText w:val="o"/>
      <w:lvlJc w:val="left"/>
      <w:pPr>
        <w:ind w:left="1363" w:hanging="360"/>
      </w:pPr>
      <w:rPr>
        <w:rFonts w:ascii="Courier New" w:hAnsi="Courier New" w:cs="Courier New" w:hint="default"/>
      </w:rPr>
    </w:lvl>
    <w:lvl w:ilvl="2" w:tplc="1C090005" w:tentative="1">
      <w:start w:val="1"/>
      <w:numFmt w:val="bullet"/>
      <w:lvlText w:val=""/>
      <w:lvlJc w:val="left"/>
      <w:pPr>
        <w:ind w:left="2083" w:hanging="360"/>
      </w:pPr>
      <w:rPr>
        <w:rFonts w:ascii="Wingdings" w:hAnsi="Wingdings" w:hint="default"/>
      </w:rPr>
    </w:lvl>
    <w:lvl w:ilvl="3" w:tplc="1C090001" w:tentative="1">
      <w:start w:val="1"/>
      <w:numFmt w:val="bullet"/>
      <w:lvlText w:val=""/>
      <w:lvlJc w:val="left"/>
      <w:pPr>
        <w:ind w:left="2803" w:hanging="360"/>
      </w:pPr>
      <w:rPr>
        <w:rFonts w:ascii="Symbol" w:hAnsi="Symbol" w:hint="default"/>
      </w:rPr>
    </w:lvl>
    <w:lvl w:ilvl="4" w:tplc="1C090003" w:tentative="1">
      <w:start w:val="1"/>
      <w:numFmt w:val="bullet"/>
      <w:lvlText w:val="o"/>
      <w:lvlJc w:val="left"/>
      <w:pPr>
        <w:ind w:left="3523" w:hanging="360"/>
      </w:pPr>
      <w:rPr>
        <w:rFonts w:ascii="Courier New" w:hAnsi="Courier New" w:cs="Courier New" w:hint="default"/>
      </w:rPr>
    </w:lvl>
    <w:lvl w:ilvl="5" w:tplc="1C090005" w:tentative="1">
      <w:start w:val="1"/>
      <w:numFmt w:val="bullet"/>
      <w:lvlText w:val=""/>
      <w:lvlJc w:val="left"/>
      <w:pPr>
        <w:ind w:left="4243" w:hanging="360"/>
      </w:pPr>
      <w:rPr>
        <w:rFonts w:ascii="Wingdings" w:hAnsi="Wingdings" w:hint="default"/>
      </w:rPr>
    </w:lvl>
    <w:lvl w:ilvl="6" w:tplc="1C090001" w:tentative="1">
      <w:start w:val="1"/>
      <w:numFmt w:val="bullet"/>
      <w:lvlText w:val=""/>
      <w:lvlJc w:val="left"/>
      <w:pPr>
        <w:ind w:left="4963" w:hanging="360"/>
      </w:pPr>
      <w:rPr>
        <w:rFonts w:ascii="Symbol" w:hAnsi="Symbol" w:hint="default"/>
      </w:rPr>
    </w:lvl>
    <w:lvl w:ilvl="7" w:tplc="1C090003" w:tentative="1">
      <w:start w:val="1"/>
      <w:numFmt w:val="bullet"/>
      <w:lvlText w:val="o"/>
      <w:lvlJc w:val="left"/>
      <w:pPr>
        <w:ind w:left="5683" w:hanging="360"/>
      </w:pPr>
      <w:rPr>
        <w:rFonts w:ascii="Courier New" w:hAnsi="Courier New" w:cs="Courier New" w:hint="default"/>
      </w:rPr>
    </w:lvl>
    <w:lvl w:ilvl="8" w:tplc="1C090005" w:tentative="1">
      <w:start w:val="1"/>
      <w:numFmt w:val="bullet"/>
      <w:lvlText w:val=""/>
      <w:lvlJc w:val="left"/>
      <w:pPr>
        <w:ind w:left="6403" w:hanging="360"/>
      </w:pPr>
      <w:rPr>
        <w:rFonts w:ascii="Wingdings" w:hAnsi="Wingdings" w:hint="default"/>
      </w:rPr>
    </w:lvl>
  </w:abstractNum>
  <w:abstractNum w:abstractNumId="21" w15:restartNumberingAfterBreak="0">
    <w:nsid w:val="6E895A5C"/>
    <w:multiLevelType w:val="hybridMultilevel"/>
    <w:tmpl w:val="9DE6F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A07597"/>
    <w:multiLevelType w:val="hybridMultilevel"/>
    <w:tmpl w:val="F348B114"/>
    <w:lvl w:ilvl="0" w:tplc="75060C98">
      <w:start w:val="16"/>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CBB63D2"/>
    <w:multiLevelType w:val="hybridMultilevel"/>
    <w:tmpl w:val="85047680"/>
    <w:lvl w:ilvl="0" w:tplc="FFFFFFFF">
      <w:start w:val="16"/>
      <w:numFmt w:val="bullet"/>
      <w:lvlText w:val="-"/>
      <w:lvlJc w:val="left"/>
      <w:pPr>
        <w:ind w:left="1296" w:hanging="360"/>
      </w:pPr>
      <w:rPr>
        <w:rFonts w:ascii="Arial" w:eastAsia="Calibri" w:hAnsi="Arial" w:cs="Arial" w:hint="default"/>
      </w:rPr>
    </w:lvl>
    <w:lvl w:ilvl="1" w:tplc="75060C98">
      <w:start w:val="16"/>
      <w:numFmt w:val="bullet"/>
      <w:lvlText w:val="-"/>
      <w:lvlJc w:val="left"/>
      <w:pPr>
        <w:ind w:left="720" w:hanging="360"/>
      </w:pPr>
      <w:rPr>
        <w:rFonts w:ascii="Arial" w:eastAsia="Calibri" w:hAnsi="Arial" w:cs="Arial" w:hint="default"/>
      </w:rPr>
    </w:lvl>
    <w:lvl w:ilvl="2" w:tplc="FFFFFFFF">
      <w:start w:val="1"/>
      <w:numFmt w:val="bullet"/>
      <w:lvlText w:val=""/>
      <w:lvlJc w:val="left"/>
      <w:pPr>
        <w:ind w:left="2736" w:hanging="360"/>
      </w:pPr>
      <w:rPr>
        <w:rFonts w:ascii="Wingdings" w:hAnsi="Wingdings" w:hint="default"/>
      </w:rPr>
    </w:lvl>
    <w:lvl w:ilvl="3" w:tplc="FFFFFFFF">
      <w:start w:val="1"/>
      <w:numFmt w:val="bullet"/>
      <w:lvlText w:val=""/>
      <w:lvlJc w:val="left"/>
      <w:pPr>
        <w:ind w:left="3456" w:hanging="360"/>
      </w:pPr>
      <w:rPr>
        <w:rFonts w:ascii="Symbol" w:hAnsi="Symbol" w:hint="default"/>
      </w:rPr>
    </w:lvl>
    <w:lvl w:ilvl="4" w:tplc="FFFFFFFF" w:tentative="1">
      <w:start w:val="1"/>
      <w:numFmt w:val="bullet"/>
      <w:lvlText w:val="o"/>
      <w:lvlJc w:val="left"/>
      <w:pPr>
        <w:ind w:left="4176" w:hanging="360"/>
      </w:pPr>
      <w:rPr>
        <w:rFonts w:ascii="Courier New" w:hAnsi="Courier New" w:cs="Courier New" w:hint="default"/>
      </w:rPr>
    </w:lvl>
    <w:lvl w:ilvl="5" w:tplc="FFFFFFFF" w:tentative="1">
      <w:start w:val="1"/>
      <w:numFmt w:val="bullet"/>
      <w:lvlText w:val=""/>
      <w:lvlJc w:val="left"/>
      <w:pPr>
        <w:ind w:left="4896" w:hanging="360"/>
      </w:pPr>
      <w:rPr>
        <w:rFonts w:ascii="Wingdings" w:hAnsi="Wingdings" w:hint="default"/>
      </w:rPr>
    </w:lvl>
    <w:lvl w:ilvl="6" w:tplc="FFFFFFFF" w:tentative="1">
      <w:start w:val="1"/>
      <w:numFmt w:val="bullet"/>
      <w:lvlText w:val=""/>
      <w:lvlJc w:val="left"/>
      <w:pPr>
        <w:ind w:left="5616" w:hanging="360"/>
      </w:pPr>
      <w:rPr>
        <w:rFonts w:ascii="Symbol" w:hAnsi="Symbol" w:hint="default"/>
      </w:rPr>
    </w:lvl>
    <w:lvl w:ilvl="7" w:tplc="FFFFFFFF" w:tentative="1">
      <w:start w:val="1"/>
      <w:numFmt w:val="bullet"/>
      <w:lvlText w:val="o"/>
      <w:lvlJc w:val="left"/>
      <w:pPr>
        <w:ind w:left="6336" w:hanging="360"/>
      </w:pPr>
      <w:rPr>
        <w:rFonts w:ascii="Courier New" w:hAnsi="Courier New" w:cs="Courier New" w:hint="default"/>
      </w:rPr>
    </w:lvl>
    <w:lvl w:ilvl="8" w:tplc="FFFFFFFF" w:tentative="1">
      <w:start w:val="1"/>
      <w:numFmt w:val="bullet"/>
      <w:lvlText w:val=""/>
      <w:lvlJc w:val="left"/>
      <w:pPr>
        <w:ind w:left="7056" w:hanging="360"/>
      </w:pPr>
      <w:rPr>
        <w:rFonts w:ascii="Wingdings" w:hAnsi="Wingdings" w:hint="default"/>
      </w:rPr>
    </w:lvl>
  </w:abstractNum>
  <w:abstractNum w:abstractNumId="24" w15:restartNumberingAfterBreak="0">
    <w:nsid w:val="7CCF5ABC"/>
    <w:multiLevelType w:val="multilevel"/>
    <w:tmpl w:val="F10286D6"/>
    <w:lvl w:ilvl="0">
      <w:start w:val="1"/>
      <w:numFmt w:val="decimal"/>
      <w:pStyle w:val="Heading1"/>
      <w:lvlText w:val="%1"/>
      <w:lvlJc w:val="left"/>
      <w:pPr>
        <w:ind w:left="1283" w:hanging="432"/>
      </w:pPr>
    </w:lvl>
    <w:lvl w:ilvl="1">
      <w:start w:val="1"/>
      <w:numFmt w:val="decimal"/>
      <w:pStyle w:val="Heading2"/>
      <w:lvlText w:val="%1.%2"/>
      <w:lvlJc w:val="left"/>
      <w:pPr>
        <w:ind w:left="2845" w:hanging="576"/>
      </w:pPr>
    </w:lvl>
    <w:lvl w:ilvl="2">
      <w:start w:val="1"/>
      <w:numFmt w:val="decimal"/>
      <w:pStyle w:val="Heading3"/>
      <w:lvlText w:val="%1.%2.%3"/>
      <w:lvlJc w:val="left"/>
      <w:pPr>
        <w:ind w:left="1713" w:hanging="720"/>
      </w:pPr>
    </w:lvl>
    <w:lvl w:ilvl="3">
      <w:start w:val="1"/>
      <w:numFmt w:val="decimal"/>
      <w:pStyle w:val="Heading4"/>
      <w:lvlText w:val="%1.%2.%3.%4"/>
      <w:lvlJc w:val="left"/>
      <w:pPr>
        <w:ind w:left="1432" w:hanging="864"/>
      </w:pPr>
      <w:rPr>
        <w:i w:val="0"/>
      </w:rPr>
    </w:lvl>
    <w:lvl w:ilvl="4">
      <w:start w:val="1"/>
      <w:numFmt w:val="decimal"/>
      <w:pStyle w:val="Heading5"/>
      <w:lvlText w:val="%1.%2.%3.%4.%5"/>
      <w:lvlJc w:val="left"/>
      <w:pPr>
        <w:ind w:left="1008" w:hanging="1008"/>
      </w:pPr>
      <w:rPr>
        <w:i w: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FA1227A"/>
    <w:multiLevelType w:val="hybridMultilevel"/>
    <w:tmpl w:val="B4AE1658"/>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num w:numId="1" w16cid:durableId="1614246880">
    <w:abstractNumId w:val="24"/>
  </w:num>
  <w:num w:numId="2" w16cid:durableId="720591208">
    <w:abstractNumId w:val="4"/>
  </w:num>
  <w:num w:numId="3" w16cid:durableId="662241943">
    <w:abstractNumId w:val="21"/>
  </w:num>
  <w:num w:numId="4" w16cid:durableId="4528234">
    <w:abstractNumId w:val="0"/>
  </w:num>
  <w:num w:numId="5" w16cid:durableId="1348555885">
    <w:abstractNumId w:val="19"/>
  </w:num>
  <w:num w:numId="6" w16cid:durableId="787511115">
    <w:abstractNumId w:val="16"/>
  </w:num>
  <w:num w:numId="7" w16cid:durableId="1494100755">
    <w:abstractNumId w:val="25"/>
  </w:num>
  <w:num w:numId="8" w16cid:durableId="727649359">
    <w:abstractNumId w:val="13"/>
  </w:num>
  <w:num w:numId="9" w16cid:durableId="1666547678">
    <w:abstractNumId w:val="9"/>
  </w:num>
  <w:num w:numId="10" w16cid:durableId="792990231">
    <w:abstractNumId w:val="6"/>
  </w:num>
  <w:num w:numId="11" w16cid:durableId="1067192211">
    <w:abstractNumId w:val="3"/>
  </w:num>
  <w:num w:numId="12" w16cid:durableId="743601515">
    <w:abstractNumId w:val="8"/>
  </w:num>
  <w:num w:numId="13" w16cid:durableId="1639649572">
    <w:abstractNumId w:val="2"/>
  </w:num>
  <w:num w:numId="14" w16cid:durableId="993798196">
    <w:abstractNumId w:val="10"/>
  </w:num>
  <w:num w:numId="15" w16cid:durableId="155919736">
    <w:abstractNumId w:val="15"/>
  </w:num>
  <w:num w:numId="16" w16cid:durableId="579366470">
    <w:abstractNumId w:val="24"/>
  </w:num>
  <w:num w:numId="17" w16cid:durableId="9768807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9036878">
    <w:abstractNumId w:val="17"/>
  </w:num>
  <w:num w:numId="19" w16cid:durableId="1906140755">
    <w:abstractNumId w:val="12"/>
  </w:num>
  <w:num w:numId="20" w16cid:durableId="1389063296">
    <w:abstractNumId w:val="20"/>
  </w:num>
  <w:num w:numId="21" w16cid:durableId="1069620824">
    <w:abstractNumId w:val="1"/>
  </w:num>
  <w:num w:numId="22" w16cid:durableId="1585145906">
    <w:abstractNumId w:val="5"/>
  </w:num>
  <w:num w:numId="23" w16cid:durableId="329212327">
    <w:abstractNumId w:val="24"/>
  </w:num>
  <w:num w:numId="24" w16cid:durableId="60449098">
    <w:abstractNumId w:val="24"/>
    <w:lvlOverride w:ilvl="0">
      <w:startOverride w:val="38"/>
    </w:lvlOverride>
    <w:lvlOverride w:ilvl="1">
      <w:startOverride w:val="4"/>
    </w:lvlOverride>
  </w:num>
  <w:num w:numId="25" w16cid:durableId="622420975">
    <w:abstractNumId w:val="18"/>
  </w:num>
  <w:num w:numId="26" w16cid:durableId="457990163">
    <w:abstractNumId w:val="23"/>
  </w:num>
  <w:num w:numId="27" w16cid:durableId="1976714285">
    <w:abstractNumId w:val="24"/>
    <w:lvlOverride w:ilvl="0">
      <w:startOverride w:val="41"/>
    </w:lvlOverride>
    <w:lvlOverride w:ilvl="1">
      <w:startOverride w:val="2"/>
    </w:lvlOverride>
    <w:lvlOverride w:ilvl="2">
      <w:startOverride w:val="4"/>
    </w:lvlOverride>
  </w:num>
  <w:num w:numId="28" w16cid:durableId="1833058412">
    <w:abstractNumId w:val="14"/>
  </w:num>
  <w:num w:numId="29" w16cid:durableId="734663854">
    <w:abstractNumId w:val="22"/>
  </w:num>
  <w:num w:numId="30" w16cid:durableId="1437215534">
    <w:abstractNumId w:val="11"/>
  </w:num>
  <w:num w:numId="31" w16cid:durableId="199440049">
    <w:abstractNumId w:val="7"/>
  </w:num>
  <w:num w:numId="32" w16cid:durableId="10485765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8131512">
    <w:abstractNumId w:val="24"/>
    <w:lvlOverride w:ilvl="0">
      <w:startOverride w:val="2"/>
    </w:lvlOverride>
    <w:lvlOverride w:ilvl="1">
      <w:startOverride w:val="1"/>
    </w:lvlOverride>
    <w:lvlOverride w:ilvl="2">
      <w:startOverride w:val="5"/>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tLQ0NgMCU0tDMyUdpeDU4uLM/DyQAiPjWgDH79/TLQAAAA=="/>
  </w:docVars>
  <w:rsids>
    <w:rsidRoot w:val="00D8588F"/>
    <w:rsid w:val="0000265A"/>
    <w:rsid w:val="00002DC8"/>
    <w:rsid w:val="000036DA"/>
    <w:rsid w:val="00005A16"/>
    <w:rsid w:val="00005B56"/>
    <w:rsid w:val="00005EB3"/>
    <w:rsid w:val="00006524"/>
    <w:rsid w:val="00007446"/>
    <w:rsid w:val="000129B5"/>
    <w:rsid w:val="0001311D"/>
    <w:rsid w:val="00015075"/>
    <w:rsid w:val="00015B83"/>
    <w:rsid w:val="00020B73"/>
    <w:rsid w:val="00021B3F"/>
    <w:rsid w:val="00024FCB"/>
    <w:rsid w:val="000259EC"/>
    <w:rsid w:val="00026179"/>
    <w:rsid w:val="00026BE3"/>
    <w:rsid w:val="00030B52"/>
    <w:rsid w:val="000327B5"/>
    <w:rsid w:val="00032BE5"/>
    <w:rsid w:val="00032C07"/>
    <w:rsid w:val="000342B1"/>
    <w:rsid w:val="00034CDE"/>
    <w:rsid w:val="00035ACB"/>
    <w:rsid w:val="00037733"/>
    <w:rsid w:val="000379D1"/>
    <w:rsid w:val="00040261"/>
    <w:rsid w:val="00041218"/>
    <w:rsid w:val="00042165"/>
    <w:rsid w:val="00044156"/>
    <w:rsid w:val="00044162"/>
    <w:rsid w:val="000479B4"/>
    <w:rsid w:val="0005152D"/>
    <w:rsid w:val="00052242"/>
    <w:rsid w:val="0005265E"/>
    <w:rsid w:val="000535FD"/>
    <w:rsid w:val="00053C1C"/>
    <w:rsid w:val="0005417C"/>
    <w:rsid w:val="00054B5C"/>
    <w:rsid w:val="00060E92"/>
    <w:rsid w:val="00061C82"/>
    <w:rsid w:val="00064457"/>
    <w:rsid w:val="0006542B"/>
    <w:rsid w:val="00071E9F"/>
    <w:rsid w:val="00072526"/>
    <w:rsid w:val="000731EC"/>
    <w:rsid w:val="0007548A"/>
    <w:rsid w:val="000765D5"/>
    <w:rsid w:val="00076BFC"/>
    <w:rsid w:val="00080445"/>
    <w:rsid w:val="00081A41"/>
    <w:rsid w:val="00081B86"/>
    <w:rsid w:val="00087313"/>
    <w:rsid w:val="000902B0"/>
    <w:rsid w:val="00090323"/>
    <w:rsid w:val="0009249B"/>
    <w:rsid w:val="0009393D"/>
    <w:rsid w:val="000956AD"/>
    <w:rsid w:val="00096661"/>
    <w:rsid w:val="000974EB"/>
    <w:rsid w:val="000A04F5"/>
    <w:rsid w:val="000A102A"/>
    <w:rsid w:val="000A3044"/>
    <w:rsid w:val="000A3FB1"/>
    <w:rsid w:val="000B1C54"/>
    <w:rsid w:val="000B5703"/>
    <w:rsid w:val="000B5ABD"/>
    <w:rsid w:val="000B7146"/>
    <w:rsid w:val="000C1CEF"/>
    <w:rsid w:val="000C1D64"/>
    <w:rsid w:val="000C3052"/>
    <w:rsid w:val="000D2448"/>
    <w:rsid w:val="000D4B6E"/>
    <w:rsid w:val="000D699D"/>
    <w:rsid w:val="000E01BC"/>
    <w:rsid w:val="000E052E"/>
    <w:rsid w:val="000E48D9"/>
    <w:rsid w:val="000E6879"/>
    <w:rsid w:val="000E6AAA"/>
    <w:rsid w:val="000E76F5"/>
    <w:rsid w:val="000E7E85"/>
    <w:rsid w:val="000F0849"/>
    <w:rsid w:val="000F12C0"/>
    <w:rsid w:val="000F15B3"/>
    <w:rsid w:val="000F3115"/>
    <w:rsid w:val="000F33C2"/>
    <w:rsid w:val="000F378B"/>
    <w:rsid w:val="000F5031"/>
    <w:rsid w:val="000F667E"/>
    <w:rsid w:val="0010088B"/>
    <w:rsid w:val="00102592"/>
    <w:rsid w:val="00102DFF"/>
    <w:rsid w:val="00103CAF"/>
    <w:rsid w:val="00104BEB"/>
    <w:rsid w:val="00104CA4"/>
    <w:rsid w:val="0010520C"/>
    <w:rsid w:val="001065C9"/>
    <w:rsid w:val="0010665B"/>
    <w:rsid w:val="00107FC2"/>
    <w:rsid w:val="00111A9B"/>
    <w:rsid w:val="00114687"/>
    <w:rsid w:val="00123EE0"/>
    <w:rsid w:val="00124338"/>
    <w:rsid w:val="00124BE6"/>
    <w:rsid w:val="00126B85"/>
    <w:rsid w:val="00126CA5"/>
    <w:rsid w:val="001300D0"/>
    <w:rsid w:val="0013378C"/>
    <w:rsid w:val="00134A18"/>
    <w:rsid w:val="001361D0"/>
    <w:rsid w:val="0013653B"/>
    <w:rsid w:val="00136A4C"/>
    <w:rsid w:val="00137367"/>
    <w:rsid w:val="001430E5"/>
    <w:rsid w:val="00144D4A"/>
    <w:rsid w:val="00146251"/>
    <w:rsid w:val="00150693"/>
    <w:rsid w:val="001513D0"/>
    <w:rsid w:val="00151E1B"/>
    <w:rsid w:val="00155003"/>
    <w:rsid w:val="001568E9"/>
    <w:rsid w:val="0016337A"/>
    <w:rsid w:val="001658A8"/>
    <w:rsid w:val="001676D7"/>
    <w:rsid w:val="00167DFE"/>
    <w:rsid w:val="001703D5"/>
    <w:rsid w:val="00170A46"/>
    <w:rsid w:val="00170F23"/>
    <w:rsid w:val="001732E6"/>
    <w:rsid w:val="001738B3"/>
    <w:rsid w:val="0017687D"/>
    <w:rsid w:val="00176968"/>
    <w:rsid w:val="00181746"/>
    <w:rsid w:val="001845F1"/>
    <w:rsid w:val="0018595A"/>
    <w:rsid w:val="00190A93"/>
    <w:rsid w:val="0019232F"/>
    <w:rsid w:val="0019393B"/>
    <w:rsid w:val="0019583A"/>
    <w:rsid w:val="001A285C"/>
    <w:rsid w:val="001A315F"/>
    <w:rsid w:val="001A3C34"/>
    <w:rsid w:val="001A3D72"/>
    <w:rsid w:val="001A7597"/>
    <w:rsid w:val="001B320A"/>
    <w:rsid w:val="001B4D0D"/>
    <w:rsid w:val="001C1CFB"/>
    <w:rsid w:val="001C2C5A"/>
    <w:rsid w:val="001C7114"/>
    <w:rsid w:val="001C7C94"/>
    <w:rsid w:val="001D0779"/>
    <w:rsid w:val="001D49E4"/>
    <w:rsid w:val="001D4BDE"/>
    <w:rsid w:val="001D7237"/>
    <w:rsid w:val="001D7FFB"/>
    <w:rsid w:val="001E0009"/>
    <w:rsid w:val="001E040B"/>
    <w:rsid w:val="001E28F7"/>
    <w:rsid w:val="001E319E"/>
    <w:rsid w:val="001E3450"/>
    <w:rsid w:val="001E482E"/>
    <w:rsid w:val="001F01E4"/>
    <w:rsid w:val="001F0D90"/>
    <w:rsid w:val="001F2041"/>
    <w:rsid w:val="001F57B5"/>
    <w:rsid w:val="00200278"/>
    <w:rsid w:val="002033E5"/>
    <w:rsid w:val="00205104"/>
    <w:rsid w:val="00210A4F"/>
    <w:rsid w:val="00211407"/>
    <w:rsid w:val="002124F2"/>
    <w:rsid w:val="00213B81"/>
    <w:rsid w:val="00213FE5"/>
    <w:rsid w:val="002155A6"/>
    <w:rsid w:val="002227B9"/>
    <w:rsid w:val="002236BC"/>
    <w:rsid w:val="00224D12"/>
    <w:rsid w:val="00224D83"/>
    <w:rsid w:val="002268A1"/>
    <w:rsid w:val="00227FB6"/>
    <w:rsid w:val="00230143"/>
    <w:rsid w:val="0023435C"/>
    <w:rsid w:val="00234B3B"/>
    <w:rsid w:val="00237B3D"/>
    <w:rsid w:val="002420E2"/>
    <w:rsid w:val="00242368"/>
    <w:rsid w:val="00243114"/>
    <w:rsid w:val="00245DA1"/>
    <w:rsid w:val="00246DB9"/>
    <w:rsid w:val="002546CB"/>
    <w:rsid w:val="00254A4D"/>
    <w:rsid w:val="00254DD1"/>
    <w:rsid w:val="0025502C"/>
    <w:rsid w:val="002555B3"/>
    <w:rsid w:val="00256818"/>
    <w:rsid w:val="00264CA6"/>
    <w:rsid w:val="00271750"/>
    <w:rsid w:val="0027251A"/>
    <w:rsid w:val="00272747"/>
    <w:rsid w:val="00272846"/>
    <w:rsid w:val="00274689"/>
    <w:rsid w:val="00280D0C"/>
    <w:rsid w:val="0028374E"/>
    <w:rsid w:val="00283BF0"/>
    <w:rsid w:val="00284598"/>
    <w:rsid w:val="0028694D"/>
    <w:rsid w:val="00286AAB"/>
    <w:rsid w:val="0029186E"/>
    <w:rsid w:val="002924FB"/>
    <w:rsid w:val="00292CF1"/>
    <w:rsid w:val="0029749A"/>
    <w:rsid w:val="002978CC"/>
    <w:rsid w:val="002A007C"/>
    <w:rsid w:val="002A0427"/>
    <w:rsid w:val="002A22DC"/>
    <w:rsid w:val="002A4F70"/>
    <w:rsid w:val="002A643B"/>
    <w:rsid w:val="002A74D8"/>
    <w:rsid w:val="002B70C3"/>
    <w:rsid w:val="002B7638"/>
    <w:rsid w:val="002C0141"/>
    <w:rsid w:val="002C0741"/>
    <w:rsid w:val="002C4F17"/>
    <w:rsid w:val="002C6E55"/>
    <w:rsid w:val="002C7B2B"/>
    <w:rsid w:val="002C7EB5"/>
    <w:rsid w:val="002D21B6"/>
    <w:rsid w:val="002D2696"/>
    <w:rsid w:val="002D5392"/>
    <w:rsid w:val="002D777A"/>
    <w:rsid w:val="002E06FF"/>
    <w:rsid w:val="002E22B6"/>
    <w:rsid w:val="002E3AD4"/>
    <w:rsid w:val="002E3DE1"/>
    <w:rsid w:val="002E4A27"/>
    <w:rsid w:val="002E67D5"/>
    <w:rsid w:val="002F045D"/>
    <w:rsid w:val="002F2173"/>
    <w:rsid w:val="002F2D84"/>
    <w:rsid w:val="002F73EA"/>
    <w:rsid w:val="002F7525"/>
    <w:rsid w:val="00300489"/>
    <w:rsid w:val="00302038"/>
    <w:rsid w:val="003022E6"/>
    <w:rsid w:val="003029FD"/>
    <w:rsid w:val="00302CB7"/>
    <w:rsid w:val="00302CE4"/>
    <w:rsid w:val="0030407B"/>
    <w:rsid w:val="0030468C"/>
    <w:rsid w:val="00304D65"/>
    <w:rsid w:val="003059EF"/>
    <w:rsid w:val="00306F0B"/>
    <w:rsid w:val="00310E70"/>
    <w:rsid w:val="003124EC"/>
    <w:rsid w:val="003129CE"/>
    <w:rsid w:val="003135D3"/>
    <w:rsid w:val="00314C01"/>
    <w:rsid w:val="00315154"/>
    <w:rsid w:val="00316A37"/>
    <w:rsid w:val="00316BA3"/>
    <w:rsid w:val="00320216"/>
    <w:rsid w:val="00320CCD"/>
    <w:rsid w:val="0032135B"/>
    <w:rsid w:val="003254B6"/>
    <w:rsid w:val="0032575E"/>
    <w:rsid w:val="003267C1"/>
    <w:rsid w:val="00327962"/>
    <w:rsid w:val="0033242A"/>
    <w:rsid w:val="00333623"/>
    <w:rsid w:val="00336859"/>
    <w:rsid w:val="00340808"/>
    <w:rsid w:val="00340ED9"/>
    <w:rsid w:val="00343EAA"/>
    <w:rsid w:val="00343FE6"/>
    <w:rsid w:val="00347868"/>
    <w:rsid w:val="00350ED7"/>
    <w:rsid w:val="003545D4"/>
    <w:rsid w:val="003561CB"/>
    <w:rsid w:val="0036097B"/>
    <w:rsid w:val="00361DFA"/>
    <w:rsid w:val="0036205A"/>
    <w:rsid w:val="00365997"/>
    <w:rsid w:val="003736BD"/>
    <w:rsid w:val="00375218"/>
    <w:rsid w:val="0037733C"/>
    <w:rsid w:val="003829DF"/>
    <w:rsid w:val="003841FE"/>
    <w:rsid w:val="00386815"/>
    <w:rsid w:val="00392855"/>
    <w:rsid w:val="00393053"/>
    <w:rsid w:val="00393447"/>
    <w:rsid w:val="0039414A"/>
    <w:rsid w:val="0039555D"/>
    <w:rsid w:val="003970D4"/>
    <w:rsid w:val="00397615"/>
    <w:rsid w:val="003A09ED"/>
    <w:rsid w:val="003A0CB9"/>
    <w:rsid w:val="003A245C"/>
    <w:rsid w:val="003A40E8"/>
    <w:rsid w:val="003A4A4B"/>
    <w:rsid w:val="003A6420"/>
    <w:rsid w:val="003B2B35"/>
    <w:rsid w:val="003B2E6B"/>
    <w:rsid w:val="003B737F"/>
    <w:rsid w:val="003C1AC5"/>
    <w:rsid w:val="003C1B8E"/>
    <w:rsid w:val="003C656D"/>
    <w:rsid w:val="003D2CDF"/>
    <w:rsid w:val="003D7067"/>
    <w:rsid w:val="003D7445"/>
    <w:rsid w:val="003E1C9F"/>
    <w:rsid w:val="003E2413"/>
    <w:rsid w:val="003E2A89"/>
    <w:rsid w:val="003E4712"/>
    <w:rsid w:val="003E5DE6"/>
    <w:rsid w:val="003E5F08"/>
    <w:rsid w:val="003E63FC"/>
    <w:rsid w:val="003E64E6"/>
    <w:rsid w:val="003E735F"/>
    <w:rsid w:val="003F1210"/>
    <w:rsid w:val="003F1E76"/>
    <w:rsid w:val="003F1EE1"/>
    <w:rsid w:val="003F2DB8"/>
    <w:rsid w:val="004000E4"/>
    <w:rsid w:val="004001D4"/>
    <w:rsid w:val="00403487"/>
    <w:rsid w:val="00405C62"/>
    <w:rsid w:val="00406DCD"/>
    <w:rsid w:val="004155B0"/>
    <w:rsid w:val="004159EA"/>
    <w:rsid w:val="00417D49"/>
    <w:rsid w:val="00420831"/>
    <w:rsid w:val="00423A5E"/>
    <w:rsid w:val="004243BF"/>
    <w:rsid w:val="004277F5"/>
    <w:rsid w:val="00427B5D"/>
    <w:rsid w:val="00427C97"/>
    <w:rsid w:val="00435567"/>
    <w:rsid w:val="00435A16"/>
    <w:rsid w:val="00437A3B"/>
    <w:rsid w:val="00441C90"/>
    <w:rsid w:val="0044268B"/>
    <w:rsid w:val="00442A07"/>
    <w:rsid w:val="00443C56"/>
    <w:rsid w:val="004455FA"/>
    <w:rsid w:val="0044718B"/>
    <w:rsid w:val="00452D1B"/>
    <w:rsid w:val="00453435"/>
    <w:rsid w:val="0045359C"/>
    <w:rsid w:val="00454E2D"/>
    <w:rsid w:val="00454EDC"/>
    <w:rsid w:val="00455821"/>
    <w:rsid w:val="00455F82"/>
    <w:rsid w:val="004578E1"/>
    <w:rsid w:val="00457B33"/>
    <w:rsid w:val="004601B5"/>
    <w:rsid w:val="00464DC4"/>
    <w:rsid w:val="00465806"/>
    <w:rsid w:val="0046766A"/>
    <w:rsid w:val="00472F8E"/>
    <w:rsid w:val="00474CB4"/>
    <w:rsid w:val="004772F2"/>
    <w:rsid w:val="004809F6"/>
    <w:rsid w:val="00484462"/>
    <w:rsid w:val="004846A6"/>
    <w:rsid w:val="00485B9D"/>
    <w:rsid w:val="004868BA"/>
    <w:rsid w:val="00486F8D"/>
    <w:rsid w:val="00487769"/>
    <w:rsid w:val="00492EF8"/>
    <w:rsid w:val="00493A33"/>
    <w:rsid w:val="00494096"/>
    <w:rsid w:val="00494250"/>
    <w:rsid w:val="0049519E"/>
    <w:rsid w:val="00496BBA"/>
    <w:rsid w:val="00496F62"/>
    <w:rsid w:val="00497101"/>
    <w:rsid w:val="00497FD8"/>
    <w:rsid w:val="004A25BE"/>
    <w:rsid w:val="004A2E8C"/>
    <w:rsid w:val="004A330B"/>
    <w:rsid w:val="004A3D38"/>
    <w:rsid w:val="004A7798"/>
    <w:rsid w:val="004B1900"/>
    <w:rsid w:val="004B22D8"/>
    <w:rsid w:val="004B2EF2"/>
    <w:rsid w:val="004B3EA4"/>
    <w:rsid w:val="004B54CC"/>
    <w:rsid w:val="004B5BE1"/>
    <w:rsid w:val="004B6F17"/>
    <w:rsid w:val="004B7FAE"/>
    <w:rsid w:val="004C18C2"/>
    <w:rsid w:val="004C308F"/>
    <w:rsid w:val="004C36A4"/>
    <w:rsid w:val="004C514F"/>
    <w:rsid w:val="004C5D9A"/>
    <w:rsid w:val="004C6790"/>
    <w:rsid w:val="004D32FD"/>
    <w:rsid w:val="004D3D25"/>
    <w:rsid w:val="004D4D90"/>
    <w:rsid w:val="004D5C3E"/>
    <w:rsid w:val="004D6D4D"/>
    <w:rsid w:val="004E1289"/>
    <w:rsid w:val="004E1AE4"/>
    <w:rsid w:val="004E497C"/>
    <w:rsid w:val="004E5230"/>
    <w:rsid w:val="004E5FA9"/>
    <w:rsid w:val="004E7530"/>
    <w:rsid w:val="004E7FB6"/>
    <w:rsid w:val="004F08D4"/>
    <w:rsid w:val="004F0B95"/>
    <w:rsid w:val="004F2147"/>
    <w:rsid w:val="004F2B4F"/>
    <w:rsid w:val="004F34BB"/>
    <w:rsid w:val="004F3CFC"/>
    <w:rsid w:val="004F6DBF"/>
    <w:rsid w:val="004F6F3D"/>
    <w:rsid w:val="004F70F3"/>
    <w:rsid w:val="004F7AFF"/>
    <w:rsid w:val="00500D7D"/>
    <w:rsid w:val="005034A4"/>
    <w:rsid w:val="00503CCD"/>
    <w:rsid w:val="00506B73"/>
    <w:rsid w:val="00507032"/>
    <w:rsid w:val="0050759F"/>
    <w:rsid w:val="005101F5"/>
    <w:rsid w:val="00510CED"/>
    <w:rsid w:val="00511417"/>
    <w:rsid w:val="00511D99"/>
    <w:rsid w:val="00515691"/>
    <w:rsid w:val="00516355"/>
    <w:rsid w:val="005256FB"/>
    <w:rsid w:val="0052668D"/>
    <w:rsid w:val="005271C4"/>
    <w:rsid w:val="00527850"/>
    <w:rsid w:val="00532ACD"/>
    <w:rsid w:val="005342F3"/>
    <w:rsid w:val="0053721D"/>
    <w:rsid w:val="00537F16"/>
    <w:rsid w:val="00541015"/>
    <w:rsid w:val="00542BFC"/>
    <w:rsid w:val="005447D5"/>
    <w:rsid w:val="0054677B"/>
    <w:rsid w:val="00551B34"/>
    <w:rsid w:val="00553E5F"/>
    <w:rsid w:val="0055750C"/>
    <w:rsid w:val="005630B7"/>
    <w:rsid w:val="00565663"/>
    <w:rsid w:val="005677F8"/>
    <w:rsid w:val="005708DF"/>
    <w:rsid w:val="0057114E"/>
    <w:rsid w:val="00571346"/>
    <w:rsid w:val="00577009"/>
    <w:rsid w:val="00577E24"/>
    <w:rsid w:val="00581855"/>
    <w:rsid w:val="00587CC8"/>
    <w:rsid w:val="00591455"/>
    <w:rsid w:val="00592E47"/>
    <w:rsid w:val="00592F7E"/>
    <w:rsid w:val="00593E20"/>
    <w:rsid w:val="00595750"/>
    <w:rsid w:val="00597C4D"/>
    <w:rsid w:val="005A04BB"/>
    <w:rsid w:val="005A235E"/>
    <w:rsid w:val="005A24E9"/>
    <w:rsid w:val="005A79A9"/>
    <w:rsid w:val="005B395B"/>
    <w:rsid w:val="005B4A29"/>
    <w:rsid w:val="005B57B2"/>
    <w:rsid w:val="005C0705"/>
    <w:rsid w:val="005C2114"/>
    <w:rsid w:val="005C49AA"/>
    <w:rsid w:val="005D0007"/>
    <w:rsid w:val="005D1E78"/>
    <w:rsid w:val="005D25A0"/>
    <w:rsid w:val="005D3497"/>
    <w:rsid w:val="005D5F45"/>
    <w:rsid w:val="005D6AEA"/>
    <w:rsid w:val="005D6E82"/>
    <w:rsid w:val="005D7C29"/>
    <w:rsid w:val="005E052F"/>
    <w:rsid w:val="005E2376"/>
    <w:rsid w:val="005E377D"/>
    <w:rsid w:val="005E44D9"/>
    <w:rsid w:val="005E56EB"/>
    <w:rsid w:val="005E675F"/>
    <w:rsid w:val="005E6DB1"/>
    <w:rsid w:val="005F00A8"/>
    <w:rsid w:val="005F08B8"/>
    <w:rsid w:val="005F39FA"/>
    <w:rsid w:val="00603677"/>
    <w:rsid w:val="00603E3B"/>
    <w:rsid w:val="006040E8"/>
    <w:rsid w:val="0060448F"/>
    <w:rsid w:val="00606C1C"/>
    <w:rsid w:val="006070A5"/>
    <w:rsid w:val="0060764E"/>
    <w:rsid w:val="00607F3B"/>
    <w:rsid w:val="006109E5"/>
    <w:rsid w:val="00612393"/>
    <w:rsid w:val="00614B8C"/>
    <w:rsid w:val="006203ED"/>
    <w:rsid w:val="00622FF8"/>
    <w:rsid w:val="00623084"/>
    <w:rsid w:val="006233F8"/>
    <w:rsid w:val="00626AB0"/>
    <w:rsid w:val="00630614"/>
    <w:rsid w:val="00634AC3"/>
    <w:rsid w:val="00635903"/>
    <w:rsid w:val="00635F20"/>
    <w:rsid w:val="0063761F"/>
    <w:rsid w:val="00641369"/>
    <w:rsid w:val="006417A5"/>
    <w:rsid w:val="00641B83"/>
    <w:rsid w:val="00641DBD"/>
    <w:rsid w:val="0064214E"/>
    <w:rsid w:val="00642D04"/>
    <w:rsid w:val="00645984"/>
    <w:rsid w:val="006474C8"/>
    <w:rsid w:val="006476EA"/>
    <w:rsid w:val="00652FF8"/>
    <w:rsid w:val="006534D5"/>
    <w:rsid w:val="00657442"/>
    <w:rsid w:val="00660CB0"/>
    <w:rsid w:val="00662B9E"/>
    <w:rsid w:val="00663062"/>
    <w:rsid w:val="00663371"/>
    <w:rsid w:val="0067027B"/>
    <w:rsid w:val="00680129"/>
    <w:rsid w:val="006805A3"/>
    <w:rsid w:val="00681096"/>
    <w:rsid w:val="006812EA"/>
    <w:rsid w:val="00682189"/>
    <w:rsid w:val="00687209"/>
    <w:rsid w:val="00690BA6"/>
    <w:rsid w:val="00691123"/>
    <w:rsid w:val="00693109"/>
    <w:rsid w:val="00694CB6"/>
    <w:rsid w:val="006953F0"/>
    <w:rsid w:val="006A0B2C"/>
    <w:rsid w:val="006A1C26"/>
    <w:rsid w:val="006A40A8"/>
    <w:rsid w:val="006A4242"/>
    <w:rsid w:val="006A53B5"/>
    <w:rsid w:val="006B022E"/>
    <w:rsid w:val="006B1535"/>
    <w:rsid w:val="006B2573"/>
    <w:rsid w:val="006B515B"/>
    <w:rsid w:val="006C1EFF"/>
    <w:rsid w:val="006C33F3"/>
    <w:rsid w:val="006C4FC2"/>
    <w:rsid w:val="006D60CF"/>
    <w:rsid w:val="006D6434"/>
    <w:rsid w:val="006E0179"/>
    <w:rsid w:val="006E045D"/>
    <w:rsid w:val="006E1719"/>
    <w:rsid w:val="006E5A97"/>
    <w:rsid w:val="006E6426"/>
    <w:rsid w:val="006E7211"/>
    <w:rsid w:val="006E7329"/>
    <w:rsid w:val="006F1126"/>
    <w:rsid w:val="006F13E0"/>
    <w:rsid w:val="006F1BE2"/>
    <w:rsid w:val="006F424B"/>
    <w:rsid w:val="006F4EE1"/>
    <w:rsid w:val="006F683C"/>
    <w:rsid w:val="00701DAF"/>
    <w:rsid w:val="0070289C"/>
    <w:rsid w:val="00702C2F"/>
    <w:rsid w:val="00707EDA"/>
    <w:rsid w:val="007108D8"/>
    <w:rsid w:val="007117DB"/>
    <w:rsid w:val="00713058"/>
    <w:rsid w:val="0071305A"/>
    <w:rsid w:val="00716157"/>
    <w:rsid w:val="00723FC0"/>
    <w:rsid w:val="00724401"/>
    <w:rsid w:val="00724FA7"/>
    <w:rsid w:val="0072786E"/>
    <w:rsid w:val="007318D5"/>
    <w:rsid w:val="00737D19"/>
    <w:rsid w:val="00742FB7"/>
    <w:rsid w:val="00746BC7"/>
    <w:rsid w:val="00747637"/>
    <w:rsid w:val="0074772D"/>
    <w:rsid w:val="00751309"/>
    <w:rsid w:val="007530D4"/>
    <w:rsid w:val="00755EEB"/>
    <w:rsid w:val="007562BF"/>
    <w:rsid w:val="007621FF"/>
    <w:rsid w:val="00765852"/>
    <w:rsid w:val="00770C3E"/>
    <w:rsid w:val="00772CC5"/>
    <w:rsid w:val="00774E60"/>
    <w:rsid w:val="00776AB3"/>
    <w:rsid w:val="007807C9"/>
    <w:rsid w:val="007827A9"/>
    <w:rsid w:val="00783934"/>
    <w:rsid w:val="00783BB0"/>
    <w:rsid w:val="007853D9"/>
    <w:rsid w:val="00786802"/>
    <w:rsid w:val="00787517"/>
    <w:rsid w:val="00790165"/>
    <w:rsid w:val="007911A0"/>
    <w:rsid w:val="0079146D"/>
    <w:rsid w:val="00792ADC"/>
    <w:rsid w:val="007930B5"/>
    <w:rsid w:val="007951D8"/>
    <w:rsid w:val="007A22B8"/>
    <w:rsid w:val="007A244D"/>
    <w:rsid w:val="007A3511"/>
    <w:rsid w:val="007A5AFA"/>
    <w:rsid w:val="007B4229"/>
    <w:rsid w:val="007B46E5"/>
    <w:rsid w:val="007C0BAA"/>
    <w:rsid w:val="007C1740"/>
    <w:rsid w:val="007C19A8"/>
    <w:rsid w:val="007C1BDD"/>
    <w:rsid w:val="007C4191"/>
    <w:rsid w:val="007D172C"/>
    <w:rsid w:val="007D2AAA"/>
    <w:rsid w:val="007D4D55"/>
    <w:rsid w:val="007D5633"/>
    <w:rsid w:val="007D6EE7"/>
    <w:rsid w:val="007D75D1"/>
    <w:rsid w:val="007E5E47"/>
    <w:rsid w:val="007F2F0C"/>
    <w:rsid w:val="007F6EA0"/>
    <w:rsid w:val="00800015"/>
    <w:rsid w:val="00801257"/>
    <w:rsid w:val="008018ED"/>
    <w:rsid w:val="00801996"/>
    <w:rsid w:val="00801D08"/>
    <w:rsid w:val="00802F8D"/>
    <w:rsid w:val="00804001"/>
    <w:rsid w:val="00804F3E"/>
    <w:rsid w:val="00806512"/>
    <w:rsid w:val="0081093D"/>
    <w:rsid w:val="00811396"/>
    <w:rsid w:val="0081259E"/>
    <w:rsid w:val="00812F5C"/>
    <w:rsid w:val="00813796"/>
    <w:rsid w:val="00813BEC"/>
    <w:rsid w:val="00814F7F"/>
    <w:rsid w:val="00821652"/>
    <w:rsid w:val="008221AD"/>
    <w:rsid w:val="00822BB6"/>
    <w:rsid w:val="00822DFB"/>
    <w:rsid w:val="00822F4B"/>
    <w:rsid w:val="008237ED"/>
    <w:rsid w:val="008241E4"/>
    <w:rsid w:val="00824205"/>
    <w:rsid w:val="00824403"/>
    <w:rsid w:val="00826765"/>
    <w:rsid w:val="00826900"/>
    <w:rsid w:val="00826A40"/>
    <w:rsid w:val="00826D7B"/>
    <w:rsid w:val="00826ED1"/>
    <w:rsid w:val="00831166"/>
    <w:rsid w:val="008312DB"/>
    <w:rsid w:val="008314E2"/>
    <w:rsid w:val="00832331"/>
    <w:rsid w:val="00833A68"/>
    <w:rsid w:val="00835867"/>
    <w:rsid w:val="008363C6"/>
    <w:rsid w:val="00836A87"/>
    <w:rsid w:val="00840158"/>
    <w:rsid w:val="00841443"/>
    <w:rsid w:val="00844744"/>
    <w:rsid w:val="00844809"/>
    <w:rsid w:val="00844A79"/>
    <w:rsid w:val="00844E6A"/>
    <w:rsid w:val="0084786D"/>
    <w:rsid w:val="008478D2"/>
    <w:rsid w:val="00851A89"/>
    <w:rsid w:val="00851AEF"/>
    <w:rsid w:val="008533F4"/>
    <w:rsid w:val="00854847"/>
    <w:rsid w:val="008608D6"/>
    <w:rsid w:val="00861F36"/>
    <w:rsid w:val="008634DA"/>
    <w:rsid w:val="00864D79"/>
    <w:rsid w:val="00867F95"/>
    <w:rsid w:val="0087135E"/>
    <w:rsid w:val="00871C57"/>
    <w:rsid w:val="0087447F"/>
    <w:rsid w:val="008775E4"/>
    <w:rsid w:val="008808CB"/>
    <w:rsid w:val="00882AAF"/>
    <w:rsid w:val="00884E7A"/>
    <w:rsid w:val="00886B7F"/>
    <w:rsid w:val="00886C0F"/>
    <w:rsid w:val="008926A0"/>
    <w:rsid w:val="00897794"/>
    <w:rsid w:val="008A0DE5"/>
    <w:rsid w:val="008A23B2"/>
    <w:rsid w:val="008A25F0"/>
    <w:rsid w:val="008A3B71"/>
    <w:rsid w:val="008A402A"/>
    <w:rsid w:val="008A43C8"/>
    <w:rsid w:val="008A5659"/>
    <w:rsid w:val="008A5699"/>
    <w:rsid w:val="008A6CBF"/>
    <w:rsid w:val="008A7EEE"/>
    <w:rsid w:val="008B16FD"/>
    <w:rsid w:val="008B313D"/>
    <w:rsid w:val="008B7A6B"/>
    <w:rsid w:val="008C12D0"/>
    <w:rsid w:val="008C60BA"/>
    <w:rsid w:val="008C6F16"/>
    <w:rsid w:val="008D213E"/>
    <w:rsid w:val="008D301F"/>
    <w:rsid w:val="008D35C1"/>
    <w:rsid w:val="008D4DB9"/>
    <w:rsid w:val="008D4F3C"/>
    <w:rsid w:val="008D54D2"/>
    <w:rsid w:val="008D5BB3"/>
    <w:rsid w:val="008D5D1F"/>
    <w:rsid w:val="008D6304"/>
    <w:rsid w:val="008D660F"/>
    <w:rsid w:val="008D6E34"/>
    <w:rsid w:val="008E1E13"/>
    <w:rsid w:val="008E25F4"/>
    <w:rsid w:val="008E61AF"/>
    <w:rsid w:val="008E6A88"/>
    <w:rsid w:val="008F028D"/>
    <w:rsid w:val="008F1A11"/>
    <w:rsid w:val="008F2619"/>
    <w:rsid w:val="008F3246"/>
    <w:rsid w:val="008F6E45"/>
    <w:rsid w:val="00901624"/>
    <w:rsid w:val="009038AC"/>
    <w:rsid w:val="009143C9"/>
    <w:rsid w:val="00914776"/>
    <w:rsid w:val="00914801"/>
    <w:rsid w:val="0092082B"/>
    <w:rsid w:val="00921799"/>
    <w:rsid w:val="00923922"/>
    <w:rsid w:val="0092488F"/>
    <w:rsid w:val="00924FDA"/>
    <w:rsid w:val="009257B0"/>
    <w:rsid w:val="00925DF2"/>
    <w:rsid w:val="00927AF2"/>
    <w:rsid w:val="00931608"/>
    <w:rsid w:val="00932EA4"/>
    <w:rsid w:val="00933411"/>
    <w:rsid w:val="00934254"/>
    <w:rsid w:val="009372C1"/>
    <w:rsid w:val="00941C57"/>
    <w:rsid w:val="009435AF"/>
    <w:rsid w:val="009453AF"/>
    <w:rsid w:val="00945A6D"/>
    <w:rsid w:val="00947B25"/>
    <w:rsid w:val="0095267F"/>
    <w:rsid w:val="00953B66"/>
    <w:rsid w:val="00953F57"/>
    <w:rsid w:val="0095695E"/>
    <w:rsid w:val="00956D4E"/>
    <w:rsid w:val="0095779D"/>
    <w:rsid w:val="00960033"/>
    <w:rsid w:val="0096191B"/>
    <w:rsid w:val="0096424C"/>
    <w:rsid w:val="009669CB"/>
    <w:rsid w:val="0096762B"/>
    <w:rsid w:val="00974EA4"/>
    <w:rsid w:val="00975831"/>
    <w:rsid w:val="00980723"/>
    <w:rsid w:val="00982964"/>
    <w:rsid w:val="00984D91"/>
    <w:rsid w:val="00985571"/>
    <w:rsid w:val="0098589B"/>
    <w:rsid w:val="00987A6C"/>
    <w:rsid w:val="009907C4"/>
    <w:rsid w:val="00994870"/>
    <w:rsid w:val="00997594"/>
    <w:rsid w:val="00997C61"/>
    <w:rsid w:val="009A1614"/>
    <w:rsid w:val="009A5E2E"/>
    <w:rsid w:val="009A781D"/>
    <w:rsid w:val="009A7EA0"/>
    <w:rsid w:val="009B08ED"/>
    <w:rsid w:val="009B1722"/>
    <w:rsid w:val="009B4330"/>
    <w:rsid w:val="009B520D"/>
    <w:rsid w:val="009C332B"/>
    <w:rsid w:val="009C3BA6"/>
    <w:rsid w:val="009C40BA"/>
    <w:rsid w:val="009C594C"/>
    <w:rsid w:val="009C7704"/>
    <w:rsid w:val="009D0660"/>
    <w:rsid w:val="009D0BE2"/>
    <w:rsid w:val="009D2469"/>
    <w:rsid w:val="009D31BE"/>
    <w:rsid w:val="009D7C55"/>
    <w:rsid w:val="009E35C8"/>
    <w:rsid w:val="009E6374"/>
    <w:rsid w:val="009E72C9"/>
    <w:rsid w:val="009F239A"/>
    <w:rsid w:val="009F26C6"/>
    <w:rsid w:val="009F3FD4"/>
    <w:rsid w:val="009F547D"/>
    <w:rsid w:val="00A00399"/>
    <w:rsid w:val="00A00760"/>
    <w:rsid w:val="00A00A31"/>
    <w:rsid w:val="00A01A33"/>
    <w:rsid w:val="00A025D2"/>
    <w:rsid w:val="00A029F8"/>
    <w:rsid w:val="00A02EA6"/>
    <w:rsid w:val="00A07616"/>
    <w:rsid w:val="00A1006F"/>
    <w:rsid w:val="00A17ABF"/>
    <w:rsid w:val="00A20FD8"/>
    <w:rsid w:val="00A22BD7"/>
    <w:rsid w:val="00A30736"/>
    <w:rsid w:val="00A31A66"/>
    <w:rsid w:val="00A348A1"/>
    <w:rsid w:val="00A37EC2"/>
    <w:rsid w:val="00A4057A"/>
    <w:rsid w:val="00A4238E"/>
    <w:rsid w:val="00A42AF1"/>
    <w:rsid w:val="00A43646"/>
    <w:rsid w:val="00A44937"/>
    <w:rsid w:val="00A47DF0"/>
    <w:rsid w:val="00A50504"/>
    <w:rsid w:val="00A544A0"/>
    <w:rsid w:val="00A54F0B"/>
    <w:rsid w:val="00A5663E"/>
    <w:rsid w:val="00A62513"/>
    <w:rsid w:val="00A62D4B"/>
    <w:rsid w:val="00A6418F"/>
    <w:rsid w:val="00A67AC1"/>
    <w:rsid w:val="00A67D42"/>
    <w:rsid w:val="00A74DD7"/>
    <w:rsid w:val="00A75192"/>
    <w:rsid w:val="00A75AF5"/>
    <w:rsid w:val="00A81615"/>
    <w:rsid w:val="00A823C5"/>
    <w:rsid w:val="00A84469"/>
    <w:rsid w:val="00A859EA"/>
    <w:rsid w:val="00A85C8A"/>
    <w:rsid w:val="00A86D89"/>
    <w:rsid w:val="00A87C5B"/>
    <w:rsid w:val="00A90222"/>
    <w:rsid w:val="00A90914"/>
    <w:rsid w:val="00A90C5C"/>
    <w:rsid w:val="00A90E5C"/>
    <w:rsid w:val="00A93A3B"/>
    <w:rsid w:val="00A97846"/>
    <w:rsid w:val="00AA07EF"/>
    <w:rsid w:val="00AA1127"/>
    <w:rsid w:val="00AA337C"/>
    <w:rsid w:val="00AA3E25"/>
    <w:rsid w:val="00AA57F2"/>
    <w:rsid w:val="00AA6E99"/>
    <w:rsid w:val="00AB0645"/>
    <w:rsid w:val="00AB0ED6"/>
    <w:rsid w:val="00AB1259"/>
    <w:rsid w:val="00AB16BE"/>
    <w:rsid w:val="00AB2C8E"/>
    <w:rsid w:val="00AB688D"/>
    <w:rsid w:val="00AC2171"/>
    <w:rsid w:val="00AC57CD"/>
    <w:rsid w:val="00AD0192"/>
    <w:rsid w:val="00AD0EB6"/>
    <w:rsid w:val="00AD467B"/>
    <w:rsid w:val="00AD4AB3"/>
    <w:rsid w:val="00AD4BE7"/>
    <w:rsid w:val="00AD53ED"/>
    <w:rsid w:val="00AD66C1"/>
    <w:rsid w:val="00AD7D7A"/>
    <w:rsid w:val="00AE3D24"/>
    <w:rsid w:val="00AE46E4"/>
    <w:rsid w:val="00AE476A"/>
    <w:rsid w:val="00AE5848"/>
    <w:rsid w:val="00AE670B"/>
    <w:rsid w:val="00AE6C0C"/>
    <w:rsid w:val="00AE6D19"/>
    <w:rsid w:val="00AE7643"/>
    <w:rsid w:val="00AF1071"/>
    <w:rsid w:val="00AF1835"/>
    <w:rsid w:val="00AF28E3"/>
    <w:rsid w:val="00AF61CC"/>
    <w:rsid w:val="00AF64AA"/>
    <w:rsid w:val="00AF67CF"/>
    <w:rsid w:val="00AF6A48"/>
    <w:rsid w:val="00AF7AE7"/>
    <w:rsid w:val="00B0011B"/>
    <w:rsid w:val="00B01A0A"/>
    <w:rsid w:val="00B026F3"/>
    <w:rsid w:val="00B027D0"/>
    <w:rsid w:val="00B02A69"/>
    <w:rsid w:val="00B049C0"/>
    <w:rsid w:val="00B04D11"/>
    <w:rsid w:val="00B0564E"/>
    <w:rsid w:val="00B100B1"/>
    <w:rsid w:val="00B10F99"/>
    <w:rsid w:val="00B11D82"/>
    <w:rsid w:val="00B132A6"/>
    <w:rsid w:val="00B14F24"/>
    <w:rsid w:val="00B20B73"/>
    <w:rsid w:val="00B239B2"/>
    <w:rsid w:val="00B24777"/>
    <w:rsid w:val="00B2506C"/>
    <w:rsid w:val="00B26050"/>
    <w:rsid w:val="00B31C2C"/>
    <w:rsid w:val="00B32A1B"/>
    <w:rsid w:val="00B36998"/>
    <w:rsid w:val="00B377E2"/>
    <w:rsid w:val="00B37C8E"/>
    <w:rsid w:val="00B41ED6"/>
    <w:rsid w:val="00B43B3B"/>
    <w:rsid w:val="00B45BD6"/>
    <w:rsid w:val="00B45E0F"/>
    <w:rsid w:val="00B4793A"/>
    <w:rsid w:val="00B47B51"/>
    <w:rsid w:val="00B61700"/>
    <w:rsid w:val="00B624B5"/>
    <w:rsid w:val="00B62E93"/>
    <w:rsid w:val="00B6315E"/>
    <w:rsid w:val="00B642C5"/>
    <w:rsid w:val="00B65C19"/>
    <w:rsid w:val="00B66F6B"/>
    <w:rsid w:val="00B7099C"/>
    <w:rsid w:val="00B7198F"/>
    <w:rsid w:val="00B71F27"/>
    <w:rsid w:val="00B726C4"/>
    <w:rsid w:val="00B72A6B"/>
    <w:rsid w:val="00B74E37"/>
    <w:rsid w:val="00B7721D"/>
    <w:rsid w:val="00B811E8"/>
    <w:rsid w:val="00B84131"/>
    <w:rsid w:val="00B86246"/>
    <w:rsid w:val="00B86F77"/>
    <w:rsid w:val="00B9104A"/>
    <w:rsid w:val="00B911EE"/>
    <w:rsid w:val="00B925E3"/>
    <w:rsid w:val="00B95980"/>
    <w:rsid w:val="00B95C79"/>
    <w:rsid w:val="00B95EFD"/>
    <w:rsid w:val="00B9638A"/>
    <w:rsid w:val="00B96FE7"/>
    <w:rsid w:val="00BA0262"/>
    <w:rsid w:val="00BA1E59"/>
    <w:rsid w:val="00BA3E2C"/>
    <w:rsid w:val="00BA4E61"/>
    <w:rsid w:val="00BA5B39"/>
    <w:rsid w:val="00BA6F60"/>
    <w:rsid w:val="00BB108A"/>
    <w:rsid w:val="00BB15C8"/>
    <w:rsid w:val="00BB28EA"/>
    <w:rsid w:val="00BB6092"/>
    <w:rsid w:val="00BB6A24"/>
    <w:rsid w:val="00BC02DA"/>
    <w:rsid w:val="00BC1918"/>
    <w:rsid w:val="00BC2EEA"/>
    <w:rsid w:val="00BC356C"/>
    <w:rsid w:val="00BC3A57"/>
    <w:rsid w:val="00BC3B23"/>
    <w:rsid w:val="00BC3D28"/>
    <w:rsid w:val="00BC43FD"/>
    <w:rsid w:val="00BD04CD"/>
    <w:rsid w:val="00BD1AF8"/>
    <w:rsid w:val="00BD28A7"/>
    <w:rsid w:val="00BD3252"/>
    <w:rsid w:val="00BD7FA4"/>
    <w:rsid w:val="00BE02EB"/>
    <w:rsid w:val="00BE24A1"/>
    <w:rsid w:val="00BE29A3"/>
    <w:rsid w:val="00BF10B3"/>
    <w:rsid w:val="00BF1FE5"/>
    <w:rsid w:val="00BF3BA1"/>
    <w:rsid w:val="00BF4FFB"/>
    <w:rsid w:val="00BF5011"/>
    <w:rsid w:val="00BF5B17"/>
    <w:rsid w:val="00BF7FD0"/>
    <w:rsid w:val="00C00A84"/>
    <w:rsid w:val="00C01FC6"/>
    <w:rsid w:val="00C05F93"/>
    <w:rsid w:val="00C0705B"/>
    <w:rsid w:val="00C12FD5"/>
    <w:rsid w:val="00C13B53"/>
    <w:rsid w:val="00C17D6A"/>
    <w:rsid w:val="00C200DE"/>
    <w:rsid w:val="00C20A89"/>
    <w:rsid w:val="00C2775B"/>
    <w:rsid w:val="00C27FC7"/>
    <w:rsid w:val="00C323BF"/>
    <w:rsid w:val="00C3421C"/>
    <w:rsid w:val="00C363FC"/>
    <w:rsid w:val="00C36548"/>
    <w:rsid w:val="00C377D6"/>
    <w:rsid w:val="00C40355"/>
    <w:rsid w:val="00C409BF"/>
    <w:rsid w:val="00C43C60"/>
    <w:rsid w:val="00C44FA2"/>
    <w:rsid w:val="00C451C3"/>
    <w:rsid w:val="00C52595"/>
    <w:rsid w:val="00C53143"/>
    <w:rsid w:val="00C536D4"/>
    <w:rsid w:val="00C543FD"/>
    <w:rsid w:val="00C57B85"/>
    <w:rsid w:val="00C602F3"/>
    <w:rsid w:val="00C60756"/>
    <w:rsid w:val="00C60F8F"/>
    <w:rsid w:val="00C619F1"/>
    <w:rsid w:val="00C61BDE"/>
    <w:rsid w:val="00C665B3"/>
    <w:rsid w:val="00C715F6"/>
    <w:rsid w:val="00C734BB"/>
    <w:rsid w:val="00C74007"/>
    <w:rsid w:val="00C773A5"/>
    <w:rsid w:val="00C77741"/>
    <w:rsid w:val="00C77992"/>
    <w:rsid w:val="00C820C9"/>
    <w:rsid w:val="00C82519"/>
    <w:rsid w:val="00C8688C"/>
    <w:rsid w:val="00C90666"/>
    <w:rsid w:val="00C919A6"/>
    <w:rsid w:val="00C9435E"/>
    <w:rsid w:val="00C9522C"/>
    <w:rsid w:val="00C9568E"/>
    <w:rsid w:val="00C97064"/>
    <w:rsid w:val="00C97879"/>
    <w:rsid w:val="00CA0BDE"/>
    <w:rsid w:val="00CA2765"/>
    <w:rsid w:val="00CA4314"/>
    <w:rsid w:val="00CA5432"/>
    <w:rsid w:val="00CA5FE4"/>
    <w:rsid w:val="00CA78DB"/>
    <w:rsid w:val="00CB263F"/>
    <w:rsid w:val="00CB28CE"/>
    <w:rsid w:val="00CB6CCC"/>
    <w:rsid w:val="00CB7D22"/>
    <w:rsid w:val="00CB7DF9"/>
    <w:rsid w:val="00CC1547"/>
    <w:rsid w:val="00CC1916"/>
    <w:rsid w:val="00CC43FE"/>
    <w:rsid w:val="00CC533F"/>
    <w:rsid w:val="00CC7135"/>
    <w:rsid w:val="00CC74B0"/>
    <w:rsid w:val="00CC77E9"/>
    <w:rsid w:val="00CD36AB"/>
    <w:rsid w:val="00CD579C"/>
    <w:rsid w:val="00CD7A92"/>
    <w:rsid w:val="00CE000D"/>
    <w:rsid w:val="00CE058E"/>
    <w:rsid w:val="00CE16B7"/>
    <w:rsid w:val="00CE177E"/>
    <w:rsid w:val="00CE183F"/>
    <w:rsid w:val="00CE36E3"/>
    <w:rsid w:val="00CE6B28"/>
    <w:rsid w:val="00CF1EC5"/>
    <w:rsid w:val="00CF2F25"/>
    <w:rsid w:val="00CF356C"/>
    <w:rsid w:val="00CF60E3"/>
    <w:rsid w:val="00CF6647"/>
    <w:rsid w:val="00CF763C"/>
    <w:rsid w:val="00CF7E3A"/>
    <w:rsid w:val="00D03286"/>
    <w:rsid w:val="00D04651"/>
    <w:rsid w:val="00D06D78"/>
    <w:rsid w:val="00D07CD4"/>
    <w:rsid w:val="00D135F1"/>
    <w:rsid w:val="00D210ED"/>
    <w:rsid w:val="00D22ABE"/>
    <w:rsid w:val="00D22B35"/>
    <w:rsid w:val="00D2353F"/>
    <w:rsid w:val="00D26AC8"/>
    <w:rsid w:val="00D31214"/>
    <w:rsid w:val="00D32E57"/>
    <w:rsid w:val="00D401C1"/>
    <w:rsid w:val="00D404CF"/>
    <w:rsid w:val="00D42030"/>
    <w:rsid w:val="00D42492"/>
    <w:rsid w:val="00D4408D"/>
    <w:rsid w:val="00D46944"/>
    <w:rsid w:val="00D478E5"/>
    <w:rsid w:val="00D50429"/>
    <w:rsid w:val="00D513B9"/>
    <w:rsid w:val="00D52376"/>
    <w:rsid w:val="00D53E2D"/>
    <w:rsid w:val="00D55093"/>
    <w:rsid w:val="00D567AC"/>
    <w:rsid w:val="00D56986"/>
    <w:rsid w:val="00D61042"/>
    <w:rsid w:val="00D63C9E"/>
    <w:rsid w:val="00D65EA4"/>
    <w:rsid w:val="00D66234"/>
    <w:rsid w:val="00D671B6"/>
    <w:rsid w:val="00D71214"/>
    <w:rsid w:val="00D72DD1"/>
    <w:rsid w:val="00D7586A"/>
    <w:rsid w:val="00D82C4F"/>
    <w:rsid w:val="00D82C53"/>
    <w:rsid w:val="00D8588F"/>
    <w:rsid w:val="00D87B4B"/>
    <w:rsid w:val="00D916D7"/>
    <w:rsid w:val="00D91851"/>
    <w:rsid w:val="00D958CA"/>
    <w:rsid w:val="00D95C41"/>
    <w:rsid w:val="00D95F06"/>
    <w:rsid w:val="00D95FA4"/>
    <w:rsid w:val="00D96FB8"/>
    <w:rsid w:val="00DA0346"/>
    <w:rsid w:val="00DA0FF4"/>
    <w:rsid w:val="00DA1C1E"/>
    <w:rsid w:val="00DA2BCA"/>
    <w:rsid w:val="00DA31BB"/>
    <w:rsid w:val="00DA4A24"/>
    <w:rsid w:val="00DB2B9F"/>
    <w:rsid w:val="00DB3BFD"/>
    <w:rsid w:val="00DB6A17"/>
    <w:rsid w:val="00DB7F6D"/>
    <w:rsid w:val="00DC3C21"/>
    <w:rsid w:val="00DC51CD"/>
    <w:rsid w:val="00DD13E8"/>
    <w:rsid w:val="00DD24A8"/>
    <w:rsid w:val="00DD2795"/>
    <w:rsid w:val="00DD50EC"/>
    <w:rsid w:val="00DD7381"/>
    <w:rsid w:val="00DD73EF"/>
    <w:rsid w:val="00DE3219"/>
    <w:rsid w:val="00DE5AD8"/>
    <w:rsid w:val="00DE64A3"/>
    <w:rsid w:val="00DE6579"/>
    <w:rsid w:val="00DE6C78"/>
    <w:rsid w:val="00DF009F"/>
    <w:rsid w:val="00DF3460"/>
    <w:rsid w:val="00DF6845"/>
    <w:rsid w:val="00DF7536"/>
    <w:rsid w:val="00E01884"/>
    <w:rsid w:val="00E01C6D"/>
    <w:rsid w:val="00E03BA7"/>
    <w:rsid w:val="00E05AB5"/>
    <w:rsid w:val="00E07051"/>
    <w:rsid w:val="00E077F2"/>
    <w:rsid w:val="00E079C0"/>
    <w:rsid w:val="00E10D53"/>
    <w:rsid w:val="00E119D0"/>
    <w:rsid w:val="00E11E45"/>
    <w:rsid w:val="00E15929"/>
    <w:rsid w:val="00E15C1F"/>
    <w:rsid w:val="00E15FA6"/>
    <w:rsid w:val="00E17D88"/>
    <w:rsid w:val="00E22831"/>
    <w:rsid w:val="00E237E3"/>
    <w:rsid w:val="00E2432F"/>
    <w:rsid w:val="00E24DD1"/>
    <w:rsid w:val="00E24EE0"/>
    <w:rsid w:val="00E26F87"/>
    <w:rsid w:val="00E3035F"/>
    <w:rsid w:val="00E30A8E"/>
    <w:rsid w:val="00E30C4C"/>
    <w:rsid w:val="00E33942"/>
    <w:rsid w:val="00E34421"/>
    <w:rsid w:val="00E34AAB"/>
    <w:rsid w:val="00E430BD"/>
    <w:rsid w:val="00E4733C"/>
    <w:rsid w:val="00E50316"/>
    <w:rsid w:val="00E55D6E"/>
    <w:rsid w:val="00E56199"/>
    <w:rsid w:val="00E57C82"/>
    <w:rsid w:val="00E6521A"/>
    <w:rsid w:val="00E6537B"/>
    <w:rsid w:val="00E656C9"/>
    <w:rsid w:val="00E65767"/>
    <w:rsid w:val="00E65C35"/>
    <w:rsid w:val="00E65CCC"/>
    <w:rsid w:val="00E6698E"/>
    <w:rsid w:val="00E6770F"/>
    <w:rsid w:val="00E740A1"/>
    <w:rsid w:val="00E8217C"/>
    <w:rsid w:val="00E829DC"/>
    <w:rsid w:val="00E873B4"/>
    <w:rsid w:val="00E90368"/>
    <w:rsid w:val="00E90BC6"/>
    <w:rsid w:val="00E916DA"/>
    <w:rsid w:val="00E91AB2"/>
    <w:rsid w:val="00E91CE7"/>
    <w:rsid w:val="00E92C21"/>
    <w:rsid w:val="00E94B0F"/>
    <w:rsid w:val="00E94C83"/>
    <w:rsid w:val="00E97DCC"/>
    <w:rsid w:val="00EA0EB6"/>
    <w:rsid w:val="00EA0FB4"/>
    <w:rsid w:val="00EA2949"/>
    <w:rsid w:val="00EA7DC6"/>
    <w:rsid w:val="00EA7E24"/>
    <w:rsid w:val="00EB3B8B"/>
    <w:rsid w:val="00EB42DD"/>
    <w:rsid w:val="00EB4714"/>
    <w:rsid w:val="00EB5EAD"/>
    <w:rsid w:val="00EB61F2"/>
    <w:rsid w:val="00EB689A"/>
    <w:rsid w:val="00EB7471"/>
    <w:rsid w:val="00EC3A39"/>
    <w:rsid w:val="00EC3D7B"/>
    <w:rsid w:val="00EC5D57"/>
    <w:rsid w:val="00EC7489"/>
    <w:rsid w:val="00EC762D"/>
    <w:rsid w:val="00EC7F47"/>
    <w:rsid w:val="00ED268E"/>
    <w:rsid w:val="00ED2FA7"/>
    <w:rsid w:val="00ED39F1"/>
    <w:rsid w:val="00ED5818"/>
    <w:rsid w:val="00ED67F4"/>
    <w:rsid w:val="00ED7309"/>
    <w:rsid w:val="00EE28C7"/>
    <w:rsid w:val="00EE4425"/>
    <w:rsid w:val="00EE60AB"/>
    <w:rsid w:val="00EE7C5C"/>
    <w:rsid w:val="00EF010B"/>
    <w:rsid w:val="00EF0548"/>
    <w:rsid w:val="00EF087E"/>
    <w:rsid w:val="00EF0BFE"/>
    <w:rsid w:val="00EF12F5"/>
    <w:rsid w:val="00EF19EA"/>
    <w:rsid w:val="00EF2444"/>
    <w:rsid w:val="00EF2C2A"/>
    <w:rsid w:val="00EF34E3"/>
    <w:rsid w:val="00EF3DEC"/>
    <w:rsid w:val="00EF4CF5"/>
    <w:rsid w:val="00EF55BE"/>
    <w:rsid w:val="00F04137"/>
    <w:rsid w:val="00F04EAD"/>
    <w:rsid w:val="00F12E18"/>
    <w:rsid w:val="00F1391D"/>
    <w:rsid w:val="00F17066"/>
    <w:rsid w:val="00F2002E"/>
    <w:rsid w:val="00F20032"/>
    <w:rsid w:val="00F216E9"/>
    <w:rsid w:val="00F24D55"/>
    <w:rsid w:val="00F25E72"/>
    <w:rsid w:val="00F27387"/>
    <w:rsid w:val="00F27542"/>
    <w:rsid w:val="00F27DC4"/>
    <w:rsid w:val="00F3041A"/>
    <w:rsid w:val="00F31ED0"/>
    <w:rsid w:val="00F31FD2"/>
    <w:rsid w:val="00F43C17"/>
    <w:rsid w:val="00F44372"/>
    <w:rsid w:val="00F456C1"/>
    <w:rsid w:val="00F45941"/>
    <w:rsid w:val="00F45974"/>
    <w:rsid w:val="00F459E5"/>
    <w:rsid w:val="00F45AA1"/>
    <w:rsid w:val="00F46BE5"/>
    <w:rsid w:val="00F50EDB"/>
    <w:rsid w:val="00F514A8"/>
    <w:rsid w:val="00F54B2D"/>
    <w:rsid w:val="00F550FE"/>
    <w:rsid w:val="00F5695F"/>
    <w:rsid w:val="00F631B5"/>
    <w:rsid w:val="00F64E57"/>
    <w:rsid w:val="00F6500E"/>
    <w:rsid w:val="00F7133F"/>
    <w:rsid w:val="00F727CC"/>
    <w:rsid w:val="00F732EA"/>
    <w:rsid w:val="00F740E5"/>
    <w:rsid w:val="00F76D06"/>
    <w:rsid w:val="00F77605"/>
    <w:rsid w:val="00F83E98"/>
    <w:rsid w:val="00F83F0A"/>
    <w:rsid w:val="00F86805"/>
    <w:rsid w:val="00F86902"/>
    <w:rsid w:val="00F87571"/>
    <w:rsid w:val="00F91DD4"/>
    <w:rsid w:val="00F91E2C"/>
    <w:rsid w:val="00F954FF"/>
    <w:rsid w:val="00FA2D92"/>
    <w:rsid w:val="00FA2E73"/>
    <w:rsid w:val="00FA4443"/>
    <w:rsid w:val="00FA446C"/>
    <w:rsid w:val="00FA4E21"/>
    <w:rsid w:val="00FA708E"/>
    <w:rsid w:val="00FA7721"/>
    <w:rsid w:val="00FB2427"/>
    <w:rsid w:val="00FB61D0"/>
    <w:rsid w:val="00FB715C"/>
    <w:rsid w:val="00FB7EB4"/>
    <w:rsid w:val="00FC46D3"/>
    <w:rsid w:val="00FC77B8"/>
    <w:rsid w:val="00FD00F9"/>
    <w:rsid w:val="00FD021B"/>
    <w:rsid w:val="00FD061D"/>
    <w:rsid w:val="00FD09A8"/>
    <w:rsid w:val="00FD24F1"/>
    <w:rsid w:val="00FD29D7"/>
    <w:rsid w:val="00FD316D"/>
    <w:rsid w:val="00FD3549"/>
    <w:rsid w:val="00FD35E3"/>
    <w:rsid w:val="00FD4A2F"/>
    <w:rsid w:val="00FD4F32"/>
    <w:rsid w:val="00FD63A9"/>
    <w:rsid w:val="00FE008E"/>
    <w:rsid w:val="00FE2884"/>
    <w:rsid w:val="00FE41AF"/>
    <w:rsid w:val="00FE6998"/>
    <w:rsid w:val="00FE6E4C"/>
    <w:rsid w:val="00FF2AA6"/>
    <w:rsid w:val="00FF3C5A"/>
    <w:rsid w:val="00FF77B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B3227"/>
  <w15:docId w15:val="{0CE16351-54EF-D547-A3C0-AEF96EFB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A07"/>
    <w:pPr>
      <w:spacing w:after="160" w:line="259" w:lineRule="auto"/>
    </w:pPr>
    <w:rPr>
      <w:rFonts w:ascii="Arial" w:hAnsi="Arial" w:cs="Arial"/>
      <w:sz w:val="18"/>
      <w:szCs w:val="22"/>
      <w:lang w:val="en-US"/>
    </w:rPr>
  </w:style>
  <w:style w:type="paragraph" w:styleId="Heading1">
    <w:name w:val="heading 1"/>
    <w:basedOn w:val="Normal"/>
    <w:next w:val="Normal"/>
    <w:link w:val="Heading1Char"/>
    <w:uiPriority w:val="9"/>
    <w:qFormat/>
    <w:rsid w:val="00B45E0F"/>
    <w:pPr>
      <w:keepNext/>
      <w:keepLines/>
      <w:numPr>
        <w:numId w:val="1"/>
      </w:numPr>
      <w:shd w:val="clear" w:color="auto" w:fill="FFFFFF"/>
      <w:spacing w:before="240" w:after="0"/>
      <w:outlineLvl w:val="0"/>
    </w:pPr>
    <w:rPr>
      <w:rFonts w:eastAsia="Times New Roman" w:cs="Times New Roman"/>
      <w:b/>
      <w:sz w:val="32"/>
      <w:szCs w:val="32"/>
    </w:rPr>
  </w:style>
  <w:style w:type="paragraph" w:styleId="Heading2">
    <w:name w:val="heading 2"/>
    <w:basedOn w:val="Normal"/>
    <w:next w:val="Normal"/>
    <w:link w:val="Heading2Char"/>
    <w:uiPriority w:val="9"/>
    <w:unhideWhenUsed/>
    <w:qFormat/>
    <w:rsid w:val="00B45E0F"/>
    <w:pPr>
      <w:keepNext/>
      <w:keepLines/>
      <w:numPr>
        <w:ilvl w:val="1"/>
        <w:numId w:val="1"/>
      </w:numPr>
      <w:spacing w:before="120" w:after="120"/>
      <w:ind w:left="709" w:hanging="709"/>
      <w:outlineLvl w:val="1"/>
    </w:pPr>
    <w:rPr>
      <w:rFonts w:eastAsia="Times New Roman" w:cs="Times New Roman"/>
      <w:b/>
      <w:sz w:val="22"/>
      <w:szCs w:val="26"/>
    </w:rPr>
  </w:style>
  <w:style w:type="paragraph" w:styleId="Heading3">
    <w:name w:val="heading 3"/>
    <w:basedOn w:val="Normal"/>
    <w:next w:val="Normal"/>
    <w:link w:val="Heading3Char"/>
    <w:uiPriority w:val="9"/>
    <w:unhideWhenUsed/>
    <w:qFormat/>
    <w:rsid w:val="00076BFC"/>
    <w:pPr>
      <w:numPr>
        <w:ilvl w:val="2"/>
        <w:numId w:val="1"/>
      </w:numPr>
      <w:outlineLvl w:val="2"/>
    </w:pPr>
  </w:style>
  <w:style w:type="paragraph" w:styleId="Heading4">
    <w:name w:val="heading 4"/>
    <w:basedOn w:val="Normal"/>
    <w:next w:val="Normal"/>
    <w:link w:val="Heading4Char"/>
    <w:uiPriority w:val="9"/>
    <w:unhideWhenUsed/>
    <w:qFormat/>
    <w:rsid w:val="005C49AA"/>
    <w:pPr>
      <w:numPr>
        <w:ilvl w:val="3"/>
        <w:numId w:val="1"/>
      </w:numPr>
      <w:spacing w:before="40" w:after="120"/>
      <w:ind w:left="1701" w:hanging="992"/>
      <w:outlineLvl w:val="3"/>
    </w:pPr>
    <w:rPr>
      <w:rFonts w:eastAsia="Times New Roman" w:cs="Times New Roman"/>
      <w:iCs/>
    </w:rPr>
  </w:style>
  <w:style w:type="paragraph" w:styleId="Heading5">
    <w:name w:val="heading 5"/>
    <w:basedOn w:val="Normal"/>
    <w:next w:val="Normal"/>
    <w:link w:val="Heading5Char"/>
    <w:uiPriority w:val="9"/>
    <w:unhideWhenUsed/>
    <w:qFormat/>
    <w:rsid w:val="00B45E0F"/>
    <w:pPr>
      <w:keepNext/>
      <w:keepLines/>
      <w:numPr>
        <w:ilvl w:val="4"/>
        <w:numId w:val="1"/>
      </w:numPr>
      <w:spacing w:before="40" w:after="0"/>
      <w:outlineLvl w:val="4"/>
    </w:pPr>
    <w:rPr>
      <w:rFonts w:eastAsia="Times New Roman"/>
      <w:szCs w:val="16"/>
    </w:rPr>
  </w:style>
  <w:style w:type="paragraph" w:styleId="Heading6">
    <w:name w:val="heading 6"/>
    <w:basedOn w:val="Normal"/>
    <w:next w:val="Normal"/>
    <w:link w:val="Heading6Char"/>
    <w:uiPriority w:val="9"/>
    <w:unhideWhenUsed/>
    <w:qFormat/>
    <w:rsid w:val="00D8588F"/>
    <w:pPr>
      <w:keepNext/>
      <w:keepLines/>
      <w:numPr>
        <w:ilvl w:val="5"/>
        <w:numId w:val="1"/>
      </w:numPr>
      <w:spacing w:before="40" w:after="0"/>
      <w:outlineLvl w:val="5"/>
    </w:pPr>
    <w:rPr>
      <w:rFonts w:ascii="Calibri Light" w:eastAsia="Times New Roman" w:hAnsi="Calibri Light" w:cs="Times New Roman"/>
      <w:color w:val="1F4D78"/>
    </w:rPr>
  </w:style>
  <w:style w:type="paragraph" w:styleId="Heading7">
    <w:name w:val="heading 7"/>
    <w:basedOn w:val="Normal"/>
    <w:next w:val="Normal"/>
    <w:link w:val="Heading7Char"/>
    <w:uiPriority w:val="9"/>
    <w:unhideWhenUsed/>
    <w:qFormat/>
    <w:rsid w:val="00D8588F"/>
    <w:pPr>
      <w:keepNext/>
      <w:keepLines/>
      <w:numPr>
        <w:ilvl w:val="6"/>
        <w:numId w:val="1"/>
      </w:numPr>
      <w:spacing w:before="40" w:after="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uiPriority w:val="9"/>
    <w:semiHidden/>
    <w:unhideWhenUsed/>
    <w:qFormat/>
    <w:rsid w:val="00D8588F"/>
    <w:pPr>
      <w:keepNext/>
      <w:keepLines/>
      <w:numPr>
        <w:ilvl w:val="7"/>
        <w:numId w:val="1"/>
      </w:numPr>
      <w:spacing w:before="40" w:after="0"/>
      <w:outlineLvl w:val="7"/>
    </w:pPr>
    <w:rPr>
      <w:rFonts w:ascii="Calibri Light" w:eastAsia="Times New Roman" w:hAnsi="Calibri Light" w:cs="Times New Roman"/>
      <w:color w:val="272727"/>
      <w:sz w:val="21"/>
      <w:szCs w:val="21"/>
    </w:rPr>
  </w:style>
  <w:style w:type="paragraph" w:styleId="Heading9">
    <w:name w:val="heading 9"/>
    <w:basedOn w:val="Normal"/>
    <w:next w:val="Normal"/>
    <w:link w:val="Heading9Char"/>
    <w:uiPriority w:val="9"/>
    <w:semiHidden/>
    <w:unhideWhenUsed/>
    <w:qFormat/>
    <w:rsid w:val="00D8588F"/>
    <w:pPr>
      <w:keepNext/>
      <w:keepLines/>
      <w:numPr>
        <w:ilvl w:val="8"/>
        <w:numId w:val="1"/>
      </w:numPr>
      <w:spacing w:before="40" w:after="0"/>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45E0F"/>
    <w:rPr>
      <w:rFonts w:ascii="Arial" w:eastAsia="Times New Roman" w:hAnsi="Arial"/>
      <w:b/>
      <w:sz w:val="32"/>
      <w:szCs w:val="32"/>
      <w:shd w:val="clear" w:color="auto" w:fill="FFFFFF"/>
      <w:lang w:val="en-US" w:eastAsia="en-US"/>
    </w:rPr>
  </w:style>
  <w:style w:type="character" w:customStyle="1" w:styleId="Heading2Char">
    <w:name w:val="Heading 2 Char"/>
    <w:link w:val="Heading2"/>
    <w:uiPriority w:val="9"/>
    <w:rsid w:val="00B45E0F"/>
    <w:rPr>
      <w:rFonts w:ascii="Arial" w:eastAsia="Times New Roman" w:hAnsi="Arial"/>
      <w:b/>
      <w:sz w:val="22"/>
      <w:szCs w:val="26"/>
      <w:lang w:val="en-US" w:eastAsia="en-US"/>
    </w:rPr>
  </w:style>
  <w:style w:type="character" w:customStyle="1" w:styleId="Heading3Char">
    <w:name w:val="Heading 3 Char"/>
    <w:link w:val="Heading3"/>
    <w:uiPriority w:val="9"/>
    <w:rsid w:val="00076BFC"/>
    <w:rPr>
      <w:rFonts w:ascii="Arial" w:hAnsi="Arial" w:cs="Arial"/>
      <w:sz w:val="18"/>
      <w:szCs w:val="22"/>
      <w:lang w:val="en-US" w:eastAsia="en-US"/>
    </w:rPr>
  </w:style>
  <w:style w:type="character" w:customStyle="1" w:styleId="Heading4Char">
    <w:name w:val="Heading 4 Char"/>
    <w:link w:val="Heading4"/>
    <w:uiPriority w:val="9"/>
    <w:rsid w:val="005C49AA"/>
    <w:rPr>
      <w:rFonts w:ascii="Arial" w:eastAsia="Times New Roman" w:hAnsi="Arial"/>
      <w:iCs/>
      <w:sz w:val="18"/>
      <w:szCs w:val="22"/>
      <w:lang w:val="en-US" w:eastAsia="en-US"/>
    </w:rPr>
  </w:style>
  <w:style w:type="character" w:customStyle="1" w:styleId="Heading5Char">
    <w:name w:val="Heading 5 Char"/>
    <w:link w:val="Heading5"/>
    <w:uiPriority w:val="9"/>
    <w:rsid w:val="00B45E0F"/>
    <w:rPr>
      <w:rFonts w:ascii="Arial" w:eastAsia="Times New Roman" w:hAnsi="Arial" w:cs="Arial"/>
      <w:sz w:val="18"/>
      <w:szCs w:val="16"/>
      <w:lang w:val="en-US" w:eastAsia="en-US"/>
    </w:rPr>
  </w:style>
  <w:style w:type="character" w:customStyle="1" w:styleId="Heading6Char">
    <w:name w:val="Heading 6 Char"/>
    <w:link w:val="Heading6"/>
    <w:uiPriority w:val="9"/>
    <w:rsid w:val="00D8588F"/>
    <w:rPr>
      <w:rFonts w:ascii="Calibri Light" w:eastAsia="Times New Roman" w:hAnsi="Calibri Light"/>
      <w:color w:val="1F4D78"/>
      <w:sz w:val="18"/>
      <w:szCs w:val="22"/>
      <w:lang w:val="en-US" w:eastAsia="en-US"/>
    </w:rPr>
  </w:style>
  <w:style w:type="character" w:customStyle="1" w:styleId="Heading7Char">
    <w:name w:val="Heading 7 Char"/>
    <w:link w:val="Heading7"/>
    <w:uiPriority w:val="9"/>
    <w:rsid w:val="00D8588F"/>
    <w:rPr>
      <w:rFonts w:ascii="Calibri Light" w:eastAsia="Times New Roman" w:hAnsi="Calibri Light"/>
      <w:i/>
      <w:iCs/>
      <w:color w:val="1F4D78"/>
      <w:sz w:val="18"/>
      <w:szCs w:val="22"/>
      <w:lang w:val="en-US" w:eastAsia="en-US"/>
    </w:rPr>
  </w:style>
  <w:style w:type="character" w:customStyle="1" w:styleId="Heading8Char">
    <w:name w:val="Heading 8 Char"/>
    <w:link w:val="Heading8"/>
    <w:uiPriority w:val="9"/>
    <w:semiHidden/>
    <w:rsid w:val="00D8588F"/>
    <w:rPr>
      <w:rFonts w:ascii="Calibri Light" w:eastAsia="Times New Roman" w:hAnsi="Calibri Light"/>
      <w:color w:val="272727"/>
      <w:sz w:val="21"/>
      <w:szCs w:val="21"/>
      <w:lang w:val="en-US" w:eastAsia="en-US"/>
    </w:rPr>
  </w:style>
  <w:style w:type="character" w:customStyle="1" w:styleId="Heading9Char">
    <w:name w:val="Heading 9 Char"/>
    <w:link w:val="Heading9"/>
    <w:uiPriority w:val="9"/>
    <w:semiHidden/>
    <w:rsid w:val="00D8588F"/>
    <w:rPr>
      <w:rFonts w:ascii="Calibri Light" w:eastAsia="Times New Roman" w:hAnsi="Calibri Light"/>
      <w:i/>
      <w:iCs/>
      <w:color w:val="272727"/>
      <w:sz w:val="21"/>
      <w:szCs w:val="21"/>
      <w:lang w:val="en-US" w:eastAsia="en-US"/>
    </w:rPr>
  </w:style>
  <w:style w:type="paragraph" w:styleId="TOC1">
    <w:name w:val="toc 1"/>
    <w:basedOn w:val="Normal"/>
    <w:next w:val="Normal"/>
    <w:autoRedefine/>
    <w:uiPriority w:val="39"/>
    <w:unhideWhenUsed/>
    <w:rsid w:val="00F20032"/>
    <w:pPr>
      <w:spacing w:after="100"/>
    </w:pPr>
  </w:style>
  <w:style w:type="paragraph" w:styleId="TOC2">
    <w:name w:val="toc 2"/>
    <w:basedOn w:val="Normal"/>
    <w:next w:val="Normal"/>
    <w:autoRedefine/>
    <w:uiPriority w:val="39"/>
    <w:unhideWhenUsed/>
    <w:rsid w:val="00F20032"/>
    <w:pPr>
      <w:spacing w:after="100"/>
      <w:ind w:left="220"/>
    </w:pPr>
  </w:style>
  <w:style w:type="character" w:styleId="Hyperlink">
    <w:name w:val="Hyperlink"/>
    <w:uiPriority w:val="99"/>
    <w:unhideWhenUsed/>
    <w:rsid w:val="00F20032"/>
    <w:rPr>
      <w:color w:val="0563C1"/>
      <w:u w:val="single"/>
    </w:rPr>
  </w:style>
  <w:style w:type="table" w:styleId="TableGrid">
    <w:name w:val="Table Grid"/>
    <w:basedOn w:val="TableNormal"/>
    <w:uiPriority w:val="39"/>
    <w:rsid w:val="00F200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42C5"/>
    <w:pPr>
      <w:spacing w:after="0" w:line="240" w:lineRule="auto"/>
    </w:pPr>
    <w:rPr>
      <w:rFonts w:ascii="Segoe UI" w:hAnsi="Segoe UI" w:cs="Segoe UI"/>
      <w:szCs w:val="18"/>
    </w:rPr>
  </w:style>
  <w:style w:type="character" w:customStyle="1" w:styleId="BalloonTextChar">
    <w:name w:val="Balloon Text Char"/>
    <w:link w:val="BalloonText"/>
    <w:uiPriority w:val="99"/>
    <w:semiHidden/>
    <w:rsid w:val="00B642C5"/>
    <w:rPr>
      <w:rFonts w:ascii="Segoe UI" w:hAnsi="Segoe UI" w:cs="Segoe UI"/>
      <w:sz w:val="18"/>
      <w:szCs w:val="18"/>
    </w:rPr>
  </w:style>
  <w:style w:type="character" w:styleId="CommentReference">
    <w:name w:val="annotation reference"/>
    <w:uiPriority w:val="99"/>
    <w:semiHidden/>
    <w:unhideWhenUsed/>
    <w:rsid w:val="002268A1"/>
    <w:rPr>
      <w:sz w:val="16"/>
      <w:szCs w:val="16"/>
    </w:rPr>
  </w:style>
  <w:style w:type="paragraph" w:styleId="CommentText">
    <w:name w:val="annotation text"/>
    <w:basedOn w:val="Normal"/>
    <w:link w:val="CommentTextChar"/>
    <w:uiPriority w:val="99"/>
    <w:semiHidden/>
    <w:unhideWhenUsed/>
    <w:rsid w:val="002268A1"/>
    <w:pPr>
      <w:spacing w:line="240" w:lineRule="auto"/>
    </w:pPr>
    <w:rPr>
      <w:sz w:val="20"/>
      <w:szCs w:val="20"/>
    </w:rPr>
  </w:style>
  <w:style w:type="character" w:customStyle="1" w:styleId="CommentTextChar">
    <w:name w:val="Comment Text Char"/>
    <w:link w:val="CommentText"/>
    <w:uiPriority w:val="99"/>
    <w:semiHidden/>
    <w:rsid w:val="002268A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2268A1"/>
    <w:rPr>
      <w:b/>
      <w:bCs/>
    </w:rPr>
  </w:style>
  <w:style w:type="character" w:customStyle="1" w:styleId="CommentSubjectChar">
    <w:name w:val="Comment Subject Char"/>
    <w:link w:val="CommentSubject"/>
    <w:uiPriority w:val="99"/>
    <w:semiHidden/>
    <w:rsid w:val="002268A1"/>
    <w:rPr>
      <w:rFonts w:ascii="Arial" w:hAnsi="Arial" w:cs="Arial"/>
      <w:b/>
      <w:bCs/>
      <w:sz w:val="20"/>
      <w:szCs w:val="20"/>
    </w:rPr>
  </w:style>
  <w:style w:type="paragraph" w:styleId="Revision">
    <w:name w:val="Revision"/>
    <w:hidden/>
    <w:uiPriority w:val="99"/>
    <w:semiHidden/>
    <w:rsid w:val="00EC3D7B"/>
    <w:rPr>
      <w:rFonts w:ascii="Arial" w:hAnsi="Arial" w:cs="Arial"/>
      <w:sz w:val="18"/>
      <w:szCs w:val="22"/>
      <w:lang w:val="en-US"/>
    </w:rPr>
  </w:style>
  <w:style w:type="paragraph" w:styleId="ListParagraph">
    <w:name w:val="List Paragraph"/>
    <w:basedOn w:val="Normal"/>
    <w:uiPriority w:val="34"/>
    <w:qFormat/>
    <w:rsid w:val="00D478E5"/>
    <w:pPr>
      <w:ind w:left="720"/>
      <w:contextualSpacing/>
    </w:pPr>
  </w:style>
  <w:style w:type="paragraph" w:styleId="Title">
    <w:name w:val="Title"/>
    <w:basedOn w:val="Normal"/>
    <w:next w:val="Normal"/>
    <w:link w:val="TitleChar"/>
    <w:uiPriority w:val="10"/>
    <w:qFormat/>
    <w:rsid w:val="0027251A"/>
    <w:pPr>
      <w:pageBreakBefore/>
      <w:spacing w:after="300" w:line="240" w:lineRule="auto"/>
      <w:contextualSpacing/>
      <w:jc w:val="center"/>
    </w:pPr>
    <w:rPr>
      <w:rFonts w:eastAsia="Times New Roman" w:cs="Times New Roman"/>
      <w:b/>
      <w:spacing w:val="5"/>
      <w:kern w:val="28"/>
      <w:szCs w:val="52"/>
    </w:rPr>
  </w:style>
  <w:style w:type="character" w:customStyle="1" w:styleId="TitleChar">
    <w:name w:val="Title Char"/>
    <w:link w:val="Title"/>
    <w:uiPriority w:val="10"/>
    <w:rsid w:val="0027251A"/>
    <w:rPr>
      <w:rFonts w:ascii="Arial" w:eastAsia="Times New Roman" w:hAnsi="Arial" w:cs="Times New Roman"/>
      <w:b/>
      <w:spacing w:val="5"/>
      <w:kern w:val="28"/>
      <w:sz w:val="18"/>
      <w:szCs w:val="52"/>
    </w:rPr>
  </w:style>
  <w:style w:type="paragraph" w:customStyle="1" w:styleId="Clause2">
    <w:name w:val="Clause 2"/>
    <w:basedOn w:val="Heading2"/>
    <w:qFormat/>
    <w:rsid w:val="0027251A"/>
    <w:pPr>
      <w:keepNext w:val="0"/>
      <w:keepLines w:val="0"/>
      <w:ind w:left="576" w:hanging="576"/>
    </w:pPr>
    <w:rPr>
      <w:b w:val="0"/>
      <w:sz w:val="18"/>
    </w:rPr>
  </w:style>
  <w:style w:type="paragraph" w:styleId="Header">
    <w:name w:val="header"/>
    <w:basedOn w:val="Normal"/>
    <w:link w:val="HeaderChar"/>
    <w:uiPriority w:val="99"/>
    <w:unhideWhenUsed/>
    <w:rsid w:val="0009249B"/>
    <w:pPr>
      <w:tabs>
        <w:tab w:val="center" w:pos="4513"/>
        <w:tab w:val="right" w:pos="9026"/>
      </w:tabs>
      <w:spacing w:after="0" w:line="240" w:lineRule="auto"/>
    </w:pPr>
  </w:style>
  <w:style w:type="character" w:customStyle="1" w:styleId="HeaderChar">
    <w:name w:val="Header Char"/>
    <w:link w:val="Header"/>
    <w:uiPriority w:val="99"/>
    <w:rsid w:val="0009249B"/>
    <w:rPr>
      <w:rFonts w:ascii="Arial" w:hAnsi="Arial" w:cs="Arial"/>
      <w:sz w:val="18"/>
    </w:rPr>
  </w:style>
  <w:style w:type="paragraph" w:styleId="Footer">
    <w:name w:val="footer"/>
    <w:basedOn w:val="Normal"/>
    <w:link w:val="FooterChar"/>
    <w:uiPriority w:val="99"/>
    <w:unhideWhenUsed/>
    <w:rsid w:val="0009249B"/>
    <w:pPr>
      <w:tabs>
        <w:tab w:val="center" w:pos="4513"/>
        <w:tab w:val="right" w:pos="9026"/>
      </w:tabs>
      <w:spacing w:after="0" w:line="240" w:lineRule="auto"/>
    </w:pPr>
  </w:style>
  <w:style w:type="character" w:customStyle="1" w:styleId="FooterChar">
    <w:name w:val="Footer Char"/>
    <w:link w:val="Footer"/>
    <w:uiPriority w:val="99"/>
    <w:rsid w:val="0009249B"/>
    <w:rPr>
      <w:rFonts w:ascii="Arial" w:hAnsi="Arial" w:cs="Arial"/>
      <w:sz w:val="18"/>
    </w:rPr>
  </w:style>
  <w:style w:type="paragraph" w:styleId="BodyText">
    <w:name w:val="Body Text"/>
    <w:aliases w:val="B&amp;B Body Text"/>
    <w:basedOn w:val="Normal"/>
    <w:link w:val="BodyTextChar"/>
    <w:rsid w:val="00457B33"/>
    <w:pPr>
      <w:spacing w:after="240" w:line="240" w:lineRule="auto"/>
      <w:jc w:val="both"/>
    </w:pPr>
    <w:rPr>
      <w:rFonts w:ascii="Georgia" w:hAnsi="Georgia" w:cs="Times New Roman"/>
      <w:sz w:val="22"/>
      <w:szCs w:val="20"/>
      <w:lang w:val="en-GB"/>
    </w:rPr>
  </w:style>
  <w:style w:type="character" w:customStyle="1" w:styleId="BodyTextChar">
    <w:name w:val="Body Text Char"/>
    <w:aliases w:val="B&amp;B Body Text Char"/>
    <w:link w:val="BodyText"/>
    <w:rsid w:val="00457B33"/>
    <w:rPr>
      <w:rFonts w:ascii="Georgia" w:hAnsi="Georgia" w:cs="Times New Roman"/>
      <w:szCs w:val="20"/>
      <w:lang w:val="en-GB"/>
    </w:rPr>
  </w:style>
  <w:style w:type="paragraph" w:customStyle="1" w:styleId="PC11Text">
    <w:name w:val="PC 1.1 Text"/>
    <w:basedOn w:val="Normal"/>
    <w:uiPriority w:val="99"/>
    <w:rsid w:val="004F70F3"/>
    <w:pPr>
      <w:widowControl w:val="0"/>
      <w:tabs>
        <w:tab w:val="left" w:pos="283"/>
        <w:tab w:val="left" w:pos="737"/>
        <w:tab w:val="left" w:pos="1191"/>
        <w:tab w:val="left" w:pos="1417"/>
      </w:tabs>
      <w:suppressAutoHyphens/>
      <w:autoSpaceDE w:val="0"/>
      <w:autoSpaceDN w:val="0"/>
      <w:adjustRightInd w:val="0"/>
      <w:spacing w:after="113" w:line="180" w:lineRule="atLeast"/>
      <w:ind w:left="737" w:hanging="737"/>
      <w:jc w:val="both"/>
      <w:textAlignment w:val="center"/>
    </w:pPr>
    <w:rPr>
      <w:rFonts w:ascii="MuseoSansCond-100" w:eastAsia="Times New Roman" w:hAnsi="MuseoSansCond-100" w:cs="MuseoSansCond-100"/>
      <w:color w:val="000000"/>
      <w:spacing w:val="-2"/>
      <w:w w:val="95"/>
      <w:sz w:val="16"/>
      <w:szCs w:val="16"/>
      <w:u w:color="000000"/>
    </w:rPr>
  </w:style>
  <w:style w:type="paragraph" w:customStyle="1" w:styleId="PC1Heading">
    <w:name w:val="PC 1 Heading"/>
    <w:basedOn w:val="Normal"/>
    <w:uiPriority w:val="99"/>
    <w:rsid w:val="004F70F3"/>
    <w:pPr>
      <w:widowControl w:val="0"/>
      <w:tabs>
        <w:tab w:val="left" w:pos="283"/>
        <w:tab w:val="left" w:pos="737"/>
        <w:tab w:val="left" w:pos="1191"/>
        <w:tab w:val="left" w:pos="1417"/>
      </w:tabs>
      <w:suppressAutoHyphens/>
      <w:autoSpaceDE w:val="0"/>
      <w:autoSpaceDN w:val="0"/>
      <w:adjustRightInd w:val="0"/>
      <w:spacing w:after="113" w:line="180" w:lineRule="atLeast"/>
      <w:ind w:left="283" w:hanging="283"/>
      <w:textAlignment w:val="center"/>
    </w:pPr>
    <w:rPr>
      <w:rFonts w:ascii="MuseoSansCond-900" w:eastAsia="Times New Roman" w:hAnsi="MuseoSansCond-900" w:cs="MuseoSansCond-900"/>
      <w:color w:val="000000"/>
      <w:spacing w:val="-2"/>
      <w:w w:val="95"/>
      <w:sz w:val="16"/>
      <w:szCs w:val="16"/>
      <w:u w:color="000000"/>
    </w:rPr>
  </w:style>
  <w:style w:type="paragraph" w:customStyle="1" w:styleId="PC1Text">
    <w:name w:val="PC 1 Text"/>
    <w:basedOn w:val="PC11Text"/>
    <w:uiPriority w:val="99"/>
    <w:rsid w:val="004F70F3"/>
    <w:pPr>
      <w:ind w:left="283" w:hanging="283"/>
    </w:pPr>
  </w:style>
  <w:style w:type="paragraph" w:customStyle="1" w:styleId="PC11Heading">
    <w:name w:val="PC 1.1 Heading"/>
    <w:basedOn w:val="Normal"/>
    <w:uiPriority w:val="99"/>
    <w:rsid w:val="004F70F3"/>
    <w:pPr>
      <w:widowControl w:val="0"/>
      <w:tabs>
        <w:tab w:val="left" w:pos="283"/>
        <w:tab w:val="left" w:pos="737"/>
        <w:tab w:val="left" w:pos="1191"/>
        <w:tab w:val="left" w:pos="1417"/>
      </w:tabs>
      <w:suppressAutoHyphens/>
      <w:autoSpaceDE w:val="0"/>
      <w:autoSpaceDN w:val="0"/>
      <w:adjustRightInd w:val="0"/>
      <w:spacing w:after="113" w:line="180" w:lineRule="atLeast"/>
      <w:ind w:left="737" w:hanging="737"/>
      <w:jc w:val="both"/>
      <w:textAlignment w:val="center"/>
    </w:pPr>
    <w:rPr>
      <w:rFonts w:ascii="MuseoSansCond-500" w:eastAsia="Times New Roman" w:hAnsi="MuseoSansCond-500" w:cs="MuseoSansCond-500"/>
      <w:color w:val="000000"/>
      <w:spacing w:val="-2"/>
      <w:w w:val="95"/>
      <w:sz w:val="16"/>
      <w:szCs w:val="16"/>
      <w:u w:color="000000"/>
    </w:rPr>
  </w:style>
  <w:style w:type="paragraph" w:styleId="BodyTextIndent3">
    <w:name w:val="Body Text Indent 3"/>
    <w:basedOn w:val="Normal"/>
    <w:link w:val="BodyTextIndent3Char"/>
    <w:uiPriority w:val="99"/>
    <w:semiHidden/>
    <w:unhideWhenUsed/>
    <w:rsid w:val="00F45974"/>
    <w:pPr>
      <w:spacing w:after="120"/>
      <w:ind w:left="283"/>
    </w:pPr>
    <w:rPr>
      <w:sz w:val="16"/>
      <w:szCs w:val="16"/>
    </w:rPr>
  </w:style>
  <w:style w:type="character" w:customStyle="1" w:styleId="BodyTextIndent3Char">
    <w:name w:val="Body Text Indent 3 Char"/>
    <w:link w:val="BodyTextIndent3"/>
    <w:uiPriority w:val="99"/>
    <w:semiHidden/>
    <w:rsid w:val="00F45974"/>
    <w:rPr>
      <w:rFonts w:ascii="Arial" w:hAnsi="Arial" w:cs="Arial"/>
      <w:sz w:val="16"/>
      <w:szCs w:val="16"/>
    </w:rPr>
  </w:style>
  <w:style w:type="character" w:customStyle="1" w:styleId="words">
    <w:name w:val="words"/>
    <w:basedOn w:val="DefaultParagraphFont"/>
    <w:rsid w:val="00F45974"/>
  </w:style>
  <w:style w:type="table" w:styleId="GridTable5Dark">
    <w:name w:val="Grid Table 5 Dark"/>
    <w:basedOn w:val="TableNormal"/>
    <w:uiPriority w:val="50"/>
    <w:rsid w:val="00496BB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paragraph" w:customStyle="1" w:styleId="PC1a">
    <w:name w:val="PC 1 a)"/>
    <w:basedOn w:val="PC11Text"/>
    <w:uiPriority w:val="99"/>
    <w:rsid w:val="0046766A"/>
    <w:pPr>
      <w:tabs>
        <w:tab w:val="clear" w:pos="737"/>
        <w:tab w:val="left" w:pos="510"/>
      </w:tabs>
      <w:ind w:left="510" w:hanging="510"/>
    </w:pPr>
  </w:style>
  <w:style w:type="character" w:customStyle="1" w:styleId="PCHeading1">
    <w:name w:val="PC Heading 1"/>
    <w:uiPriority w:val="99"/>
    <w:rsid w:val="0046766A"/>
    <w:rPr>
      <w:rFonts w:ascii="MuseoSansCond-900" w:hAnsi="MuseoSansCond-900" w:cs="MuseoSansCond-900"/>
      <w:color w:val="000000"/>
      <w:w w:val="95"/>
    </w:rPr>
  </w:style>
  <w:style w:type="character" w:customStyle="1" w:styleId="PCBullet">
    <w:name w:val="PC Bullet"/>
    <w:uiPriority w:val="99"/>
    <w:rsid w:val="0046766A"/>
    <w:rPr>
      <w:rFonts w:ascii="MuseoSans-900" w:hAnsi="MuseoSans-900" w:cs="MuseoSans-900"/>
    </w:rPr>
  </w:style>
  <w:style w:type="table" w:styleId="GridTable4-Accent3">
    <w:name w:val="Grid Table 4 Accent 3"/>
    <w:basedOn w:val="TableNormal"/>
    <w:uiPriority w:val="49"/>
    <w:rsid w:val="003022E6"/>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PlainTable1">
    <w:name w:val="Plain Table 1"/>
    <w:basedOn w:val="TableNormal"/>
    <w:uiPriority w:val="41"/>
    <w:rsid w:val="00246DB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042165"/>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1080">
      <w:bodyDiv w:val="1"/>
      <w:marLeft w:val="0"/>
      <w:marRight w:val="0"/>
      <w:marTop w:val="0"/>
      <w:marBottom w:val="0"/>
      <w:divBdr>
        <w:top w:val="none" w:sz="0" w:space="0" w:color="auto"/>
        <w:left w:val="none" w:sz="0" w:space="0" w:color="auto"/>
        <w:bottom w:val="none" w:sz="0" w:space="0" w:color="auto"/>
        <w:right w:val="none" w:sz="0" w:space="0" w:color="auto"/>
      </w:divBdr>
    </w:div>
    <w:div w:id="101849565">
      <w:bodyDiv w:val="1"/>
      <w:marLeft w:val="0"/>
      <w:marRight w:val="0"/>
      <w:marTop w:val="0"/>
      <w:marBottom w:val="0"/>
      <w:divBdr>
        <w:top w:val="none" w:sz="0" w:space="0" w:color="auto"/>
        <w:left w:val="none" w:sz="0" w:space="0" w:color="auto"/>
        <w:bottom w:val="none" w:sz="0" w:space="0" w:color="auto"/>
        <w:right w:val="none" w:sz="0" w:space="0" w:color="auto"/>
      </w:divBdr>
    </w:div>
    <w:div w:id="199130287">
      <w:bodyDiv w:val="1"/>
      <w:marLeft w:val="0"/>
      <w:marRight w:val="0"/>
      <w:marTop w:val="0"/>
      <w:marBottom w:val="0"/>
      <w:divBdr>
        <w:top w:val="none" w:sz="0" w:space="0" w:color="auto"/>
        <w:left w:val="none" w:sz="0" w:space="0" w:color="auto"/>
        <w:bottom w:val="none" w:sz="0" w:space="0" w:color="auto"/>
        <w:right w:val="none" w:sz="0" w:space="0" w:color="auto"/>
      </w:divBdr>
    </w:div>
    <w:div w:id="367491176">
      <w:bodyDiv w:val="1"/>
      <w:marLeft w:val="0"/>
      <w:marRight w:val="0"/>
      <w:marTop w:val="0"/>
      <w:marBottom w:val="0"/>
      <w:divBdr>
        <w:top w:val="none" w:sz="0" w:space="0" w:color="auto"/>
        <w:left w:val="none" w:sz="0" w:space="0" w:color="auto"/>
        <w:bottom w:val="none" w:sz="0" w:space="0" w:color="auto"/>
        <w:right w:val="none" w:sz="0" w:space="0" w:color="auto"/>
      </w:divBdr>
    </w:div>
    <w:div w:id="375350606">
      <w:bodyDiv w:val="1"/>
      <w:marLeft w:val="0"/>
      <w:marRight w:val="0"/>
      <w:marTop w:val="0"/>
      <w:marBottom w:val="0"/>
      <w:divBdr>
        <w:top w:val="none" w:sz="0" w:space="0" w:color="auto"/>
        <w:left w:val="none" w:sz="0" w:space="0" w:color="auto"/>
        <w:bottom w:val="none" w:sz="0" w:space="0" w:color="auto"/>
        <w:right w:val="none" w:sz="0" w:space="0" w:color="auto"/>
      </w:divBdr>
    </w:div>
    <w:div w:id="544103862">
      <w:bodyDiv w:val="1"/>
      <w:marLeft w:val="0"/>
      <w:marRight w:val="0"/>
      <w:marTop w:val="0"/>
      <w:marBottom w:val="0"/>
      <w:divBdr>
        <w:top w:val="none" w:sz="0" w:space="0" w:color="auto"/>
        <w:left w:val="none" w:sz="0" w:space="0" w:color="auto"/>
        <w:bottom w:val="none" w:sz="0" w:space="0" w:color="auto"/>
        <w:right w:val="none" w:sz="0" w:space="0" w:color="auto"/>
      </w:divBdr>
    </w:div>
    <w:div w:id="571043882">
      <w:bodyDiv w:val="1"/>
      <w:marLeft w:val="0"/>
      <w:marRight w:val="0"/>
      <w:marTop w:val="0"/>
      <w:marBottom w:val="0"/>
      <w:divBdr>
        <w:top w:val="none" w:sz="0" w:space="0" w:color="auto"/>
        <w:left w:val="none" w:sz="0" w:space="0" w:color="auto"/>
        <w:bottom w:val="none" w:sz="0" w:space="0" w:color="auto"/>
        <w:right w:val="none" w:sz="0" w:space="0" w:color="auto"/>
      </w:divBdr>
    </w:div>
    <w:div w:id="962033598">
      <w:bodyDiv w:val="1"/>
      <w:marLeft w:val="0"/>
      <w:marRight w:val="0"/>
      <w:marTop w:val="0"/>
      <w:marBottom w:val="0"/>
      <w:divBdr>
        <w:top w:val="none" w:sz="0" w:space="0" w:color="auto"/>
        <w:left w:val="none" w:sz="0" w:space="0" w:color="auto"/>
        <w:bottom w:val="none" w:sz="0" w:space="0" w:color="auto"/>
        <w:right w:val="none" w:sz="0" w:space="0" w:color="auto"/>
      </w:divBdr>
    </w:div>
    <w:div w:id="1064987538">
      <w:bodyDiv w:val="1"/>
      <w:marLeft w:val="0"/>
      <w:marRight w:val="0"/>
      <w:marTop w:val="0"/>
      <w:marBottom w:val="0"/>
      <w:divBdr>
        <w:top w:val="none" w:sz="0" w:space="0" w:color="auto"/>
        <w:left w:val="none" w:sz="0" w:space="0" w:color="auto"/>
        <w:bottom w:val="none" w:sz="0" w:space="0" w:color="auto"/>
        <w:right w:val="none" w:sz="0" w:space="0" w:color="auto"/>
      </w:divBdr>
    </w:div>
    <w:div w:id="1164200763">
      <w:bodyDiv w:val="1"/>
      <w:marLeft w:val="0"/>
      <w:marRight w:val="0"/>
      <w:marTop w:val="0"/>
      <w:marBottom w:val="0"/>
      <w:divBdr>
        <w:top w:val="none" w:sz="0" w:space="0" w:color="auto"/>
        <w:left w:val="none" w:sz="0" w:space="0" w:color="auto"/>
        <w:bottom w:val="none" w:sz="0" w:space="0" w:color="auto"/>
        <w:right w:val="none" w:sz="0" w:space="0" w:color="auto"/>
      </w:divBdr>
    </w:div>
    <w:div w:id="1326544593">
      <w:bodyDiv w:val="1"/>
      <w:marLeft w:val="0"/>
      <w:marRight w:val="0"/>
      <w:marTop w:val="0"/>
      <w:marBottom w:val="0"/>
      <w:divBdr>
        <w:top w:val="none" w:sz="0" w:space="0" w:color="auto"/>
        <w:left w:val="none" w:sz="0" w:space="0" w:color="auto"/>
        <w:bottom w:val="none" w:sz="0" w:space="0" w:color="auto"/>
        <w:right w:val="none" w:sz="0" w:space="0" w:color="auto"/>
      </w:divBdr>
    </w:div>
    <w:div w:id="140517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4B63D-4E8A-45D3-969A-5A62DFDEFA1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441</Words>
  <Characters>156416</Characters>
  <Application>Microsoft Office Word</Application>
  <DocSecurity>0</DocSecurity>
  <Lines>1303</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cMahon</dc:creator>
  <cp:keywords/>
  <cp:lastModifiedBy>nthaby ledwaba</cp:lastModifiedBy>
  <cp:revision>2</cp:revision>
  <cp:lastPrinted>2019-10-01T10:44:00Z</cp:lastPrinted>
  <dcterms:created xsi:type="dcterms:W3CDTF">2022-11-25T10:00:00Z</dcterms:created>
  <dcterms:modified xsi:type="dcterms:W3CDTF">2022-11-25T10:00:00Z</dcterms:modified>
</cp:coreProperties>
</file>